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55CC70" w14:textId="77777777" w:rsidR="00112584" w:rsidRDefault="00112584" w:rsidP="00112584">
      <w:pPr>
        <w:pStyle w:val="Header"/>
        <w:rPr>
          <w:sz w:val="24"/>
        </w:rPr>
      </w:pPr>
      <w:r>
        <w:t>/START LETTER/</w:t>
      </w:r>
    </w:p>
    <w:p w14:paraId="0226975B" w14:textId="77777777" w:rsidR="000A7653" w:rsidRPr="00E7337C" w:rsidRDefault="000A7653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. 1 </w:t>
      </w:r>
    </w:p>
    <w:p w14:paraId="1D891F2E" w14:textId="77777777" w:rsidR="000A7653" w:rsidRPr="00E7337C" w:rsidRDefault="000A7653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 marzo 1621, L’Aia (cc. 1r-3v, 6r-v)</w:t>
      </w:r>
    </w:p>
    <w:p w14:paraId="307DE621" w14:textId="77777777" w:rsidR="000A7653" w:rsidRPr="00E7337C" w:rsidRDefault="000A7653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68F2563B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r /</w:t>
      </w:r>
    </w:p>
    <w:p w14:paraId="33E2F1E5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rima |</w:t>
      </w:r>
    </w:p>
    <w:p w14:paraId="2466BD94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76 fin 277 |</w:t>
      </w:r>
    </w:p>
    <w:p w14:paraId="14839303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6AB8F11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4E9C42C3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i deputati delle Amiralità, che venero qui per consultar dell’|armamento de’ vasselli, come riverentemente avvisai nelle precedenti | lettere n° 274 fin 275; che mando replicate con queste | partirono con la risolutione dell’armar settanta vasselli | grandi; et da trenta, et più de’ piccioli li quali saranno | di portata dai vinti fino ai quaranta in cinquanta | lasti di questi si valeranno li signori Stati nelle Riviere | del Rheno, dell’Isel, della Mosa, del Wal, alla bocca | dela Schelda, et altrove; et dei grandi alla costa | di Fiandra. Et per l’armamento degl’uni, et degl’altri | si farà levata di sei milla marinari. |</w:t>
      </w:r>
    </w:p>
    <w:p w14:paraId="5BBA0689" w14:textId="2AD20EC5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Fra le tre </w:t>
      </w:r>
      <w:r w:rsidR="00C113F9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>miralità di questa provincia di Holanda | saranno trovati prontamente cento milla fiorini, del | resto si anderà provedendo per il mantenimento colli | aggravii, et colle contributioni, che si anderanno | mettendo. |</w:t>
      </w:r>
    </w:p>
    <w:p w14:paraId="0A998B7E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’ detti deputati è stata incaricata con buoni, et efficaci | ordini la solicitatione, et ispeditione di tal equipaggio | facendosi conto di voler haver tutto pronto come | scrissi, pe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i primi d’aprile prossimo. |</w:t>
      </w:r>
    </w:p>
    <w:p w14:paraId="3F890C75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olecitano pur di haver anco al medesimo tempo la soldatesca | che si fa novellamente tanto del primo argumento |</w:t>
      </w:r>
    </w:p>
    <w:p w14:paraId="07AFBA60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v /</w:t>
      </w:r>
    </w:p>
    <w:p w14:paraId="7B8DAE7E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e dell’ultimo deliberato, et già s’è havuto avviso | che mille fanti inglesi siano arrivati in questi porti. |</w:t>
      </w:r>
    </w:p>
    <w:p w14:paraId="056C0BC4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’è cominciato da’ magistrati a pigliar nota delle facoltà | de’ sudditi in questa provincia di Holanda per mettersi | a contributione del millesimo denaro tanto sopra | mobili, che sopra stabili, pensando anco (non essendo | questo sufficiente per la spesa) d’andar radoppiando, | et triplicando tal impositione a che si crede, che | non si potrà di meno di non venire, perché per il mante-|nimento di vinti milla fanti di più, che con li vecchi | saranno intorno cinquanta milla, et quattro milla | cavalli, et sei milla matelotti, oltre l’amunitioni, et | apprestamenti da guerra, si fa conto, che ascenderà | a molto la summa. Altre impositioni si mette-|ranno sopra le case nuove, et si darà augumento | d’un ottavo alla gravezza de’ terreni, et possessioni. | </w:t>
      </w:r>
    </w:p>
    <w:p w14:paraId="1D0C1893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Tutto questo si fa in questa provincia di Holanda; ma | nell’altre ognuna secondo la constitutione del suo | governo si regolerà nell’aggravar li popoli. |</w:t>
      </w:r>
    </w:p>
    <w:p w14:paraId="741785FB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i vasselli da guerra, che sono nel Mediteraneo mi | sono confermato, che la risolutione per essi non si | farà, che nell’assemblea di Holanda, la quale |</w:t>
      </w:r>
    </w:p>
    <w:p w14:paraId="457BF26F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r /</w:t>
      </w:r>
    </w:p>
    <w:p w14:paraId="3F1056BA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overà cominciar a ridursi lunedì prossimo. Ho cavato | che si proponerà, che detti vasselli si riducano in certo | posto sicuro presso a Lisbona, la Baia, et altri | porti di Spagna con dar ordine all’Amiraglio che | li commanda di trovarvisi per il tempo, che li sarà | destinato. Questo ho tirato in discorso dal signor cavalier | Arsen, che per termine di complimento fu a vedermi | questa mattina. |</w:t>
      </w:r>
    </w:p>
    <w:p w14:paraId="70DC0591" w14:textId="38D539B9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o stimai be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n questo proposito mostrar confidenza | seco, et gl’accennai il desiderio, et intentione | di vostra Serenità toccante li detti vassel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r tirar | anco la sua opinione, mi disse, che mentre li | signori Stati non havessero conosciuto esser necessit</w:t>
      </w:r>
      <w:r w:rsidR="00560382" w:rsidRPr="00E7337C">
        <w:rPr>
          <w:rFonts w:ascii="Times New Roman" w:eastAsia="Calibri" w:hAnsi="Times New Roman" w:cs="Times New Roman"/>
          <w:sz w:val="24"/>
          <w:szCs w:val="24"/>
        </w:rPr>
        <w:t>à di | richiamarli di qua nell’o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eano a fine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(rompendosi | la guerra) di non restar preda in un medesimo tempo | a’ corsari, et a’ Spagnuoli, teneva per fermo, che | non haverei incontrata difficoltà; che havendone | parlato a sua Eccellenza come gli dissi di haver fatto | era be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he anco coll’avviso di lei mi regolassi; et | mi promise, che in quello, che havesse conosciuto | poter giovar alla mia instanza non haverebbe | tralasciato ogni miglior ufficio. Io gli resi gratie |</w:t>
      </w:r>
    </w:p>
    <w:p w14:paraId="43CE9060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v /</w:t>
      </w:r>
    </w:p>
    <w:p w14:paraId="668580B9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t gli dissi, che havevo confidenza nel suo buon adrizzo, | et nell’auttorità, et che opportunamente me ne sarei valso. | Qualche altro di questi signori ho trovato del medesimo | senso. Di nuovo ho anco scoperta buona volontà | nel signor principe Mauritio il quale hebbi occasione di veder | un giorno della passata settimana in casa del signor ambasciatore | Carleton, ma non mi havendo data maggior speranza | della prima quando gli parlai, devo aspettar quello | mi dirà; né io promuoverò nell’assemblea se non | ben assicurato (se sarà possibile) di ottener l’effetto | della dimanda. |</w:t>
      </w:r>
    </w:p>
    <w:p w14:paraId="2AA82ED9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arlando il signor Arsen delli presenti motivi del mondo, et | havendoli io communicato qualche dì quegl’avvisi, | che stimai proprii, mi andò considerando le grandi | preparationi, che da questa parte si andavano facendo | anco nell’incertezza delle risolutioni del re di | Spagna: stimando li signori Stati termine di buon | governo più tosto esser trovati armati, che sprove-|duti haver con evidente pericolo l’inimico alle spalle | che tanto doverebbe far la Serenità vostra armarsi di buon hora | et proveder alle cose sue, non essendo dubio, che | Spagnuoli con facilità stante la debolezza dell’Alemagna |</w:t>
      </w:r>
    </w:p>
    <w:p w14:paraId="1119F50E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r /</w:t>
      </w:r>
    </w:p>
    <w:p w14:paraId="2BDAD2BC" w14:textId="328E3DAB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otranno dar legge a quei principi ridendoli delle loro | provisioni, et delle loro diete; che restituiranno le | piazze al Re palatino nel Palatinato quando vorranno, | et quando vorranno anco potranno ripigliarle sendo per | la maggior parte poco forti; che quello, che dispiaceva | qui all’</w:t>
      </w:r>
      <w:r w:rsidR="005A5322">
        <w:rPr>
          <w:rFonts w:ascii="Times New Roman" w:eastAsia="Calibri" w:hAnsi="Times New Roman" w:cs="Times New Roman"/>
          <w:sz w:val="24"/>
          <w:szCs w:val="24"/>
        </w:rPr>
        <w:t>u</w:t>
      </w:r>
      <w:r w:rsidRPr="00E7337C">
        <w:rPr>
          <w:rFonts w:ascii="Times New Roman" w:eastAsia="Calibri" w:hAnsi="Times New Roman" w:cs="Times New Roman"/>
          <w:sz w:val="24"/>
          <w:szCs w:val="24"/>
        </w:rPr>
        <w:t>niversale era il veder a vostra Serenità chiusi tutti i passi | et andò facendo di questi discorsi mostrando meco et | confidenza, et affetto al servitio et bene di quella | serenissima Republica, conchiudendo, che si poteva esser sicuri, | che ’l re di Spagna non poteva star senza operar | da qualche parte, et che fermate le cose in Alemagna | a modo suo, una delle doi republiche o quella di | Venetia, o questa dei signori Stati dovev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spettar | d’esser travagliata; et cade a dire, che haverebbe | ben voluto, che tra l’una, et l’altra si fosse fermata | una più forte aleanza a fine di poter con maggior | reciproca assistenza che di 50</w:t>
      </w:r>
      <w:r w:rsidR="00F647F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mila fiorini per mese aiutarsi, | et assicurarsi con più fondamento. |</w:t>
      </w:r>
    </w:p>
    <w:p w14:paraId="04D33611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 lui cavai, che nella prossima riduttione della provincia | di Holanda si sarebbe concluso il negotio del tra-|fico dell’Indie Occidentali, et che a me ne sarebbe | stata fatta communicatione per darne conto alla Serenità vostra |</w:t>
      </w:r>
    </w:p>
    <w:p w14:paraId="35CDCD65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v /</w:t>
      </w:r>
    </w:p>
    <w:p w14:paraId="334D5D68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erché potesse ella devenir a quella risolutione, che sti-|masse profitevole al suo servitio, utile al ben commune | et propria per l’una, et l’altra Republica potendosi ella | assicurare, che questo sia l’unico mezo per far diversione, | et ruinar le forze del re di Spagna. |</w:t>
      </w:r>
    </w:p>
    <w:p w14:paraId="3A051DB9" w14:textId="0D104D70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i disse anco, che si prometteva, che nella medesima assemblea | si sarebbe venuto al stabilir di venir a nominatione | dell’ambasciator ordinario per risieder presso la Serenità vostr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iscusando la dil</w:t>
      </w:r>
      <w:r w:rsidR="00C87884" w:rsidRPr="00E7337C">
        <w:rPr>
          <w:rFonts w:ascii="Times New Roman" w:eastAsia="Calibri" w:hAnsi="Times New Roman" w:cs="Times New Roman"/>
          <w:sz w:val="24"/>
          <w:szCs w:val="24"/>
        </w:rPr>
        <w:t>atione colla constitutione del G</w:t>
      </w:r>
      <w:r w:rsidRPr="00E7337C">
        <w:rPr>
          <w:rFonts w:ascii="Times New Roman" w:eastAsia="Calibri" w:hAnsi="Times New Roman" w:cs="Times New Roman"/>
          <w:sz w:val="24"/>
          <w:szCs w:val="24"/>
        </w:rPr>
        <w:t>overno. | Io non gli risposi altro se non che sarei stato attendendo | per avvisar quello si fosse risoluto; ma credisi da | alcuni, che forse si aspetterà fino al ritorno delle doi | ambasciate almeno di quella, ch’è in Francia. |</w:t>
      </w:r>
    </w:p>
    <w:p w14:paraId="71520BDC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oppo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vari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altri discorsi mi disse esso Arsen | in confidenza, che col mezo del signor ambasciator | Carleton si trattava, che li signori Stati entras-|sero in aleanza col signor duca di Savoia | che ’l signor principe Mauritio vi mostrava | inclinatione, et altri ancora pareva | che vi assentissero, ma la materia | haveva in sé de’ contrarii per la </w:t>
      </w:r>
    </w:p>
    <w:p w14:paraId="739DE5F6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r /</w:t>
      </w:r>
    </w:p>
    <w:p w14:paraId="0B8C15EA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lastRenderedPageBreak/>
        <w:t xml:space="preserve">gelosia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|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che potrebbe apportarsi alla Francia, et | a qualche altro prencipe, per la instabi-|lità del duca di Savoia per li suoi inte-|ressi, et per il poco, o niun aiuto, che si | potevano prometter li signori Stati da quel Paese, et | per altri rispetti, onde l’affare havea degli | intoppi, ma non si lasciava però dal | Ambasciator di tentare per proseguir l’effetto | di questa aleanza</w:t>
      </w:r>
      <w:r w:rsidRPr="00E7337C">
        <w:rPr>
          <w:rFonts w:ascii="Times New Roman" w:eastAsia="Calibri" w:hAnsi="Times New Roman" w:cs="Times New Roman"/>
          <w:sz w:val="24"/>
          <w:szCs w:val="24"/>
        </w:rPr>
        <w:t>. Io | procurerò d’indagar quello si anderà facendo | per avvisarlo a vostra Serenità, et in tanto da lei aspetterò | in questo particolare ciò che stimerà proprio, et di | suo servitio perché io ne resti avvertito. Gratie etc. |</w:t>
      </w:r>
    </w:p>
    <w:p w14:paraId="18317C1D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D7330AA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2 marzo 1621 |</w:t>
      </w:r>
    </w:p>
    <w:p w14:paraId="071EB238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3FA7B442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1FBB1E5F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6888E68B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7016000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v /</w:t>
      </w:r>
    </w:p>
    <w:p w14:paraId="3ACCC35B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5C6F4E5A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rima |</w:t>
      </w:r>
    </w:p>
    <w:p w14:paraId="351DB9CC" w14:textId="553D473F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76 fin 277</w:t>
      </w:r>
      <w:r w:rsidR="00351051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506D9E8D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0CE31DC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Regesto antico</w:t>
      </w:r>
    </w:p>
    <w:p w14:paraId="715B8E46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vC /</w:t>
      </w:r>
    </w:p>
    <w:p w14:paraId="606E0CF6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 marzo 1621 ricevute a’ 24 detto |</w:t>
      </w:r>
    </w:p>
    <w:p w14:paraId="78F42B08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ia. n° 276 |</w:t>
      </w:r>
    </w:p>
    <w:p w14:paraId="4A23C0CD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8A84BB8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4B6DA41D" w14:textId="77777777" w:rsidR="000A7653" w:rsidRPr="00E7337C" w:rsidRDefault="000A7653" w:rsidP="00895944">
      <w:pPr>
        <w:rPr>
          <w:rFonts w:ascii="Times New Roman" w:eastAsia="Calibri" w:hAnsi="Times New Roman" w:cs="Times New Roman"/>
          <w:sz w:val="24"/>
          <w:szCs w:val="24"/>
        </w:rPr>
      </w:pPr>
    </w:p>
    <w:p w14:paraId="483DD74F" w14:textId="77777777" w:rsidR="000A7653" w:rsidRPr="00E7337C" w:rsidRDefault="000A7653" w:rsidP="00895944">
      <w:pPr>
        <w:rPr>
          <w:rFonts w:ascii="Times New Roman" w:eastAsia="Calibri" w:hAnsi="Times New Roman" w:cs="Times New Roman"/>
          <w:sz w:val="24"/>
          <w:szCs w:val="24"/>
        </w:rPr>
      </w:pPr>
    </w:p>
    <w:p w14:paraId="0779C553" w14:textId="77777777" w:rsidR="000A7653" w:rsidRPr="00E7337C" w:rsidRDefault="000A7653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2</w:t>
      </w:r>
    </w:p>
    <w:p w14:paraId="6593A989" w14:textId="77777777" w:rsidR="000A7653" w:rsidRPr="00E7337C" w:rsidRDefault="000A7653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 al n. 1 (cc. 4r-5v; decodifica di cc. 3v, 6r)</w:t>
      </w:r>
    </w:p>
    <w:p w14:paraId="6CDBE94C" w14:textId="77777777" w:rsidR="000A7653" w:rsidRPr="00E7337C" w:rsidRDefault="000A7653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4B920477" w14:textId="77777777" w:rsidR="000A7653" w:rsidRPr="00D90544" w:rsidRDefault="000A7653" w:rsidP="00895944">
      <w:pPr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90544">
        <w:rPr>
          <w:rFonts w:ascii="Times New Roman" w:eastAsia="Calibri" w:hAnsi="Times New Roman" w:cs="Times New Roman"/>
          <w:sz w:val="24"/>
          <w:szCs w:val="24"/>
          <w:lang w:val="en-GB"/>
        </w:rPr>
        <w:t>/ 4r /</w:t>
      </w:r>
    </w:p>
    <w:p w14:paraId="513665CF" w14:textId="471348CB" w:rsidR="00351051" w:rsidRPr="00311F95" w:rsidRDefault="00C90388" w:rsidP="00895944">
      <w:pPr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</w:pPr>
      <w:r w:rsidRPr="00311F95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Decoding</w:t>
      </w:r>
      <w:r w:rsidR="007431F2" w:rsidRPr="00311F95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by a secretary</w:t>
      </w:r>
      <w:r w:rsidRPr="00311F95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of </w:t>
      </w:r>
      <w:r w:rsidR="002B30F8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encrypted</w:t>
      </w:r>
      <w:r w:rsidRPr="00311F95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text</w:t>
      </w:r>
      <w:r w:rsidR="007431F2" w:rsidRPr="00311F95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on f</w:t>
      </w:r>
      <w:r w:rsidR="00311F95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f.</w:t>
      </w:r>
      <w:r w:rsidR="007431F2" w:rsidRPr="00311F95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3v and 6r</w:t>
      </w:r>
    </w:p>
    <w:p w14:paraId="69E15795" w14:textId="77777777" w:rsidR="00C90388" w:rsidRPr="00C90388" w:rsidRDefault="00C90388" w:rsidP="00895944">
      <w:pPr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61C58C16" w14:textId="5F7972CF" w:rsidR="005A3EFB" w:rsidRPr="00351051" w:rsidRDefault="000A7653" w:rsidP="00895944">
      <w:pPr>
        <w:rPr>
          <w:rFonts w:ascii="Times New Roman" w:eastAsia="Calibri" w:hAnsi="Times New Roman" w:cs="Times New Roman"/>
          <w:sz w:val="24"/>
          <w:szCs w:val="24"/>
          <w:lang w:val="nl-BE"/>
        </w:rPr>
      </w:pPr>
      <w:r w:rsidRPr="00351051">
        <w:rPr>
          <w:rFonts w:ascii="Times New Roman" w:eastAsia="Calibri" w:hAnsi="Times New Roman" w:cs="Times New Roman"/>
          <w:sz w:val="24"/>
          <w:szCs w:val="24"/>
          <w:lang w:val="nl-BE"/>
        </w:rPr>
        <w:t>/ 4v</w:t>
      </w:r>
      <w:r w:rsidR="005A3EFB" w:rsidRPr="00351051">
        <w:rPr>
          <w:rFonts w:ascii="Times New Roman" w:eastAsia="Calibri" w:hAnsi="Times New Roman" w:cs="Times New Roman"/>
          <w:sz w:val="24"/>
          <w:szCs w:val="24"/>
          <w:lang w:val="nl-BE"/>
        </w:rPr>
        <w:t xml:space="preserve"> /</w:t>
      </w:r>
    </w:p>
    <w:p w14:paraId="04A8C273" w14:textId="787A6343" w:rsidR="005A3EFB" w:rsidRPr="00351051" w:rsidRDefault="005A3EFB" w:rsidP="00895944">
      <w:pPr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</w:pPr>
      <w:r w:rsidRPr="00351051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6F259970" w14:textId="77777777" w:rsidR="005A3EFB" w:rsidRPr="00351051" w:rsidRDefault="005A3EFB" w:rsidP="00895944">
      <w:pPr>
        <w:rPr>
          <w:rFonts w:ascii="Times New Roman" w:eastAsia="Calibri" w:hAnsi="Times New Roman" w:cs="Times New Roman"/>
          <w:sz w:val="24"/>
          <w:szCs w:val="24"/>
          <w:lang w:val="nl-BE"/>
        </w:rPr>
      </w:pPr>
    </w:p>
    <w:p w14:paraId="6402B66A" w14:textId="4A024B68" w:rsidR="005A3EFB" w:rsidRPr="005A3EFB" w:rsidRDefault="005A3EFB" w:rsidP="00895944">
      <w:pPr>
        <w:rPr>
          <w:rFonts w:ascii="Times New Roman" w:eastAsia="Calibri" w:hAnsi="Times New Roman" w:cs="Times New Roman"/>
          <w:sz w:val="24"/>
          <w:szCs w:val="24"/>
          <w:lang w:val="nl-BE"/>
        </w:rPr>
      </w:pPr>
      <w:r w:rsidRPr="005A3EFB">
        <w:rPr>
          <w:rFonts w:ascii="Times New Roman" w:eastAsia="Calibri" w:hAnsi="Times New Roman" w:cs="Times New Roman"/>
          <w:sz w:val="24"/>
          <w:szCs w:val="24"/>
          <w:lang w:val="nl-BE"/>
        </w:rPr>
        <w:t>/ 5r /</w:t>
      </w:r>
    </w:p>
    <w:p w14:paraId="323286CF" w14:textId="77777777" w:rsidR="005A3EFB" w:rsidRPr="005A3EFB" w:rsidRDefault="005A3EFB" w:rsidP="005A3EFB">
      <w:pPr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</w:pPr>
      <w:r w:rsidRPr="005A3EFB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4990F665" w14:textId="77777777" w:rsidR="005A3EFB" w:rsidRPr="005A3EFB" w:rsidRDefault="005A3EFB" w:rsidP="00895944">
      <w:pPr>
        <w:rPr>
          <w:rFonts w:ascii="Times New Roman" w:eastAsia="Calibri" w:hAnsi="Times New Roman" w:cs="Times New Roman"/>
          <w:sz w:val="24"/>
          <w:szCs w:val="24"/>
          <w:lang w:val="nl-BE"/>
        </w:rPr>
      </w:pPr>
    </w:p>
    <w:p w14:paraId="18F4B550" w14:textId="7B4DF4F6" w:rsidR="000A7653" w:rsidRPr="00351051" w:rsidRDefault="005A3EFB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351051">
        <w:rPr>
          <w:rFonts w:ascii="Times New Roman" w:eastAsia="Calibri" w:hAnsi="Times New Roman" w:cs="Times New Roman"/>
          <w:sz w:val="24"/>
          <w:szCs w:val="24"/>
        </w:rPr>
        <w:t xml:space="preserve">/ </w:t>
      </w:r>
      <w:r w:rsidR="000A7653" w:rsidRPr="00351051">
        <w:rPr>
          <w:rFonts w:ascii="Times New Roman" w:eastAsia="Calibri" w:hAnsi="Times New Roman" w:cs="Times New Roman"/>
          <w:sz w:val="24"/>
          <w:szCs w:val="24"/>
        </w:rPr>
        <w:t xml:space="preserve">5v / </w:t>
      </w:r>
    </w:p>
    <w:p w14:paraId="40CFB48A" w14:textId="77777777" w:rsidR="005A3EFB" w:rsidRPr="00351051" w:rsidRDefault="005A3EFB" w:rsidP="005A3EFB">
      <w:pPr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351051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6BF56926" w14:textId="77777777" w:rsidR="005A3EFB" w:rsidRPr="00351051" w:rsidRDefault="005A3EFB" w:rsidP="00895944">
      <w:pPr>
        <w:rPr>
          <w:rFonts w:ascii="Times New Roman" w:eastAsia="Calibri" w:hAnsi="Times New Roman" w:cs="Times New Roman"/>
          <w:sz w:val="24"/>
          <w:szCs w:val="24"/>
        </w:rPr>
      </w:pPr>
    </w:p>
    <w:p w14:paraId="7EDC8C5C" w14:textId="77777777" w:rsidR="000A7653" w:rsidRPr="00351051" w:rsidRDefault="000A7653" w:rsidP="00895944">
      <w:pPr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6E019E81" w14:textId="77777777" w:rsidR="000A7653" w:rsidRPr="00351051" w:rsidRDefault="000A7653" w:rsidP="00895944">
      <w:pPr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351051">
        <w:rPr>
          <w:rFonts w:ascii="Times New Roman" w:eastAsia="Calibri" w:hAnsi="Times New Roman" w:cs="Times New Roman"/>
          <w:i/>
          <w:iCs/>
          <w:sz w:val="24"/>
          <w:szCs w:val="24"/>
        </w:rPr>
        <w:br w:type="page"/>
      </w:r>
    </w:p>
    <w:p w14:paraId="78095FF0" w14:textId="77777777" w:rsidR="00112584" w:rsidRDefault="00112584" w:rsidP="00112584">
      <w:pPr>
        <w:pStyle w:val="Header"/>
        <w:rPr>
          <w:sz w:val="24"/>
        </w:rPr>
      </w:pPr>
      <w:r>
        <w:lastRenderedPageBreak/>
        <w:t>/START LETTER/</w:t>
      </w:r>
    </w:p>
    <w:p w14:paraId="4F2AA915" w14:textId="77777777" w:rsidR="000A7653" w:rsidRPr="00E7337C" w:rsidRDefault="000A7653" w:rsidP="00895944">
      <w:pPr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n. 3</w:t>
      </w:r>
    </w:p>
    <w:p w14:paraId="32A56BF6" w14:textId="77777777" w:rsidR="000A7653" w:rsidRPr="00E7337C" w:rsidRDefault="000A7653" w:rsidP="00895944">
      <w:pPr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2 marzo 1621, L’Aia (cc. 7r-8v)</w:t>
      </w:r>
    </w:p>
    <w:p w14:paraId="0F2B9456" w14:textId="77777777" w:rsidR="000A7653" w:rsidRPr="00E7337C" w:rsidRDefault="000A7653" w:rsidP="00895944">
      <w:pPr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15E66429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7r /</w:t>
      </w:r>
    </w:p>
    <w:p w14:paraId="429D4638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269BBD91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77 comincia 276 |</w:t>
      </w:r>
    </w:p>
    <w:p w14:paraId="3FC43ABE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60E6768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51A1FF8F" w14:textId="58E25EF8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uno delli doi ambasciatori destinati ai principi dell’Unione | partì hieri per </w:t>
      </w:r>
      <w:r w:rsidR="00453199" w:rsidRPr="00E7337C">
        <w:rPr>
          <w:rFonts w:ascii="Times New Roman" w:eastAsia="Calibri" w:hAnsi="Times New Roman" w:cs="Times New Roman"/>
          <w:sz w:val="24"/>
          <w:szCs w:val="24"/>
        </w:rPr>
        <w:t>N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meghen sua </w:t>
      </w:r>
      <w:r w:rsidR="00D90743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tria. L’altro partirà | fra doi o tre giorni sendosi assignati di trovarsi a | Deventer per lunedì prossimo. Passeranno a Kessel | per essortar il lantgravio di Assia a star unito con | gl’altri principi; et con li medesimi faranno ogni tentativo | perché continuino con unione a mantenersi per servitio | delle cose di Alemagna. | </w:t>
      </w:r>
    </w:p>
    <w:p w14:paraId="4ED5F7AD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Fanno li medesimi principi levata di quattromilla fanti, et | qualche numero di cavallaria; ma poco fondamento | si fa della loro ferma sussistenza. | </w:t>
      </w:r>
    </w:p>
    <w:p w14:paraId="018B82D1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i s’aspett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’intender che habbino ricevuto dall’Imperatore | il bando imperiale perché lo pubblichino contro il Re | palatino, et gl’altri adherenti; giudicandosi, che | non facendolo possino attender il medesimo contro di loro | a parte a* parte* per tentar di questa maniera una | formata disunione. |</w:t>
      </w:r>
    </w:p>
    <w:p w14:paraId="60262CAB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i crede, che la dieta d’Helbrun se non è fornita sia | vicina a disciogliersi, et veniva scritto, che quivi si | trovava il conte di Mansfelt. |</w:t>
      </w:r>
    </w:p>
    <w:p w14:paraId="338C846C" w14:textId="3C47C785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l medesimo Conte (per quello sono avvisati li </w:t>
      </w:r>
      <w:r w:rsidR="00B361C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ignori Stati) ha fatte | offerte grandi al Re palatino esshibendosi di far |</w:t>
      </w:r>
    </w:p>
    <w:p w14:paraId="30C1028B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7v /</w:t>
      </w:r>
    </w:p>
    <w:p w14:paraId="778B6A21" w14:textId="15D23368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imilla fanti con sicurezza di dover haver diverse | contributioni nella Bohemia; ma ch’era necessario | per questi principii ch’egli fosse proveduto di 200</w:t>
      </w:r>
      <w:r w:rsidR="00F647F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ila fio-|rini. Et par che habbi fatto passar qui lettere in | qualcheduni che per haver credito nel far le levate | vorrebbe, che li signori Stati si compiacessero, che si volesse | del loro nome, a che non si vede, che vi sia pensiero | di assentire. | </w:t>
      </w:r>
    </w:p>
    <w:p w14:paraId="3A7379D0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ella riduttione, che in quello di Bransuich deve farsi tra | Danimarca, il medesimo duca di Bransuich, conte di | Oldemburgh, et altri, si parla, ma non si promette | effetto che voglia, mentre massime il re di | Danimarca non si dichiara quello che vogli fare per | servitio dell’Alemagna. Solo si riserva a dichia-|rirsi mentre haverà assistenza prima di favore | per il possesso della coadiutoria di Brem alla quale | incessantemente pensa per l’uno dei figlioli, et n’ha fatta | far nuova instanza alli signori Stati perché s’impieghino | ma sue Eccellenze non ne vogliono far altro sì per | evitar le gelosie, che potrebbono dar alla città | di Brem, et ad altre confederate, come per non | invigorir maggiormente le forze di quel Principe | </w:t>
      </w:r>
    </w:p>
    <w:p w14:paraId="7B14E3C5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r /</w:t>
      </w:r>
    </w:p>
    <w:p w14:paraId="6B72FA25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e quando fosse anco col piedi di auttorità in Brem, | oltre il passo del Zon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el mar Baltico, e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ello | che ha nella riviera dell’Helba, n’haverebbe anco | un altro in quella dell’Isel; cosa che per molti | rispetti non tornerebbe a conto né per queste | Provincie, et meno per alcu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le città ansiatiche | pur troppo guardate con mal occhio da quel Re. |</w:t>
      </w:r>
    </w:p>
    <w:p w14:paraId="34F347C4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i doi ambasciatori del re d’Inghilterra che arrivorono qui la | passata settimana di Alemagna partirono venerdì | alla volta di quell’isola et perché a nome publico | furono visitati, et honorati con ogni possibil ma-|niera, ancorché non havessero lettere di credenza | stimorono non poter lasciar di far ufficio di complimento | nella publica assemblea; colla quale occasione come | in privato così in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publico fu fato ufficio con essi | perché con affetto raccommandassero al Re gl’affari di | Alemagna, et gl’interessi di queste Provincie. 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Né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volsero partir senza venir ad honorar anco questa | casa della Serenità vostra. |</w:t>
      </w:r>
    </w:p>
    <w:p w14:paraId="7414FA73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oche hore sono, c’ho ricevuto il dispaccio ordinario; ma | senza lettere di lei, le quali aspettano con desiderio per saper | la sua intentione per il visconte di Lormes, ch’ancor è qui. Gratie etc. |</w:t>
      </w:r>
    </w:p>
    <w:p w14:paraId="63D8FC38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650E682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2 marzo 1621 |</w:t>
      </w:r>
    </w:p>
    <w:p w14:paraId="38A7CDDD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18915973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1B21532B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6880498C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C927127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v /</w:t>
      </w:r>
    </w:p>
    <w:p w14:paraId="390BB139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109A9933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conda | </w:t>
      </w:r>
    </w:p>
    <w:p w14:paraId="15F3E391" w14:textId="14E66CBF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77 comincia 276</w:t>
      </w:r>
      <w:r w:rsidR="00351051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1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486DE154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64A3306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07942CB9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vC /</w:t>
      </w:r>
    </w:p>
    <w:p w14:paraId="5A8469E1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2 marzo 1621 ricevute a’ 24 detto | </w:t>
      </w:r>
    </w:p>
    <w:p w14:paraId="24DED12E" w14:textId="77777777" w:rsidR="000A7653" w:rsidRPr="00D90544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90544">
        <w:rPr>
          <w:rFonts w:ascii="Times New Roman" w:eastAsia="Calibri" w:hAnsi="Times New Roman" w:cs="Times New Roman"/>
          <w:sz w:val="24"/>
          <w:szCs w:val="24"/>
        </w:rPr>
        <w:t>Haya. n° 277 |</w:t>
      </w:r>
    </w:p>
    <w:p w14:paraId="130B8F88" w14:textId="77777777" w:rsidR="000A7653" w:rsidRPr="00D90544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D8E0243" w14:textId="77777777" w:rsidR="000A7653" w:rsidRPr="00F47568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val="en-GB"/>
        </w:rPr>
      </w:pPr>
      <w:r w:rsidRPr="00F47568">
        <w:rPr>
          <w:rFonts w:ascii="Times New Roman" w:eastAsia="Calibri" w:hAnsi="Times New Roman" w:cs="Times New Roman"/>
          <w:bCs/>
          <w:sz w:val="24"/>
          <w:szCs w:val="24"/>
          <w:lang w:val="en-GB"/>
        </w:rPr>
        <w:t>L. SS. R. |</w:t>
      </w:r>
    </w:p>
    <w:p w14:paraId="0BF9A47A" w14:textId="77777777" w:rsidR="000A7653" w:rsidRPr="00F47568" w:rsidRDefault="000A7653" w:rsidP="00895944">
      <w:pPr>
        <w:rPr>
          <w:rFonts w:ascii="Times New Roman" w:eastAsia="Calibri" w:hAnsi="Times New Roman" w:cs="Times New Roman"/>
          <w:bCs/>
          <w:sz w:val="24"/>
          <w:szCs w:val="24"/>
          <w:lang w:val="en-GB"/>
        </w:rPr>
      </w:pPr>
      <w:r w:rsidRPr="00F47568">
        <w:rPr>
          <w:rFonts w:ascii="Times New Roman" w:eastAsia="Calibri" w:hAnsi="Times New Roman" w:cs="Times New Roman"/>
          <w:bCs/>
          <w:sz w:val="24"/>
          <w:szCs w:val="24"/>
          <w:lang w:val="en-GB"/>
        </w:rPr>
        <w:br w:type="page"/>
      </w:r>
    </w:p>
    <w:p w14:paraId="69F932F9" w14:textId="77777777" w:rsidR="00112584" w:rsidRPr="00F47568" w:rsidRDefault="00112584" w:rsidP="00112584">
      <w:pPr>
        <w:pStyle w:val="Header"/>
        <w:rPr>
          <w:sz w:val="24"/>
          <w:lang w:val="en-GB"/>
        </w:rPr>
      </w:pPr>
      <w:r w:rsidRPr="00F47568">
        <w:rPr>
          <w:lang w:val="en-GB"/>
        </w:rPr>
        <w:lastRenderedPageBreak/>
        <w:t>/START LETTER/</w:t>
      </w:r>
    </w:p>
    <w:p w14:paraId="03279186" w14:textId="77777777" w:rsidR="000A7653" w:rsidRPr="00E7337C" w:rsidRDefault="000A7653" w:rsidP="00895944">
      <w:pPr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n. 4</w:t>
      </w:r>
    </w:p>
    <w:p w14:paraId="200673CF" w14:textId="77777777" w:rsidR="000A7653" w:rsidRPr="00E7337C" w:rsidRDefault="000A7653" w:rsidP="00895944">
      <w:pPr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9 marzo 1621, L’Aia (cc. 9r-12v)</w:t>
      </w:r>
    </w:p>
    <w:p w14:paraId="32959389" w14:textId="77777777" w:rsidR="000A7653" w:rsidRPr="00E7337C" w:rsidRDefault="000A7653" w:rsidP="00895944">
      <w:pPr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2F49B641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r /</w:t>
      </w:r>
    </w:p>
    <w:p w14:paraId="39E19A07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rima replicata |</w:t>
      </w:r>
    </w:p>
    <w:p w14:paraId="1EDEE426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78 fin 279 |</w:t>
      </w:r>
    </w:p>
    <w:p w14:paraId="67E344F8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4D9BCA8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0027355A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er veder pur quello mi potevo prometter, et sperar nel negotio delle | navi da guerra per condursi in parte al servitio di vostra Serenità stimai a proposito | sotto pretesto di visita ritrovarmi col signor principe Mauritio. Trovai l’Eccellenza sua | nella medesima ottima dispositione verso il servitio della Serenità vostra che per avanti | mi si haveva dimostrato, ma col medesimo senso, che si doveva vedere quello | che li signori Stati dovessero risolver coll’avviso delle Amiralità di far | ripassar quei vasselli di qua il distretto, o altrimenti, che ’l tempo | della spiratione della tregua era vicino, et che rompendosi la guerra | poteva esser, che li signori Stati n’haverebbono havuto bisogno, et | simil altri concetti andò dicendo, con che vidi, che mi conveniva | fermar fino alla detta riduttione dei deputati delle Amiralità, che | per lunedì prossimo doveranno esser qui, in tanto mi potrà in poco | tempo capitar la risposta alle mie lettere de’ 23 del passato intor-|no alla riverente instanza, che le feci di saper in qual maniera | et a qual conditione vostra Serenità havesse voluto haver detti vasselli, di 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che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di nuovo me ne fece l’Eccellenza sua motivo, et d’avantaggio m’addimandò | per quanto tempo ella li volesse, quando si concedessero, ritener | in servitio. |</w:t>
      </w:r>
    </w:p>
    <w:p w14:paraId="7B3679A2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o di nuovo veduto il signor Arsen, che mi affermò quello stesso, che | la passata settimana scrissi riverentemente a vostra Serenità nelle mie n° 276 che con | il n° 277 viene qui congionto, con assicurarsi, che la serenissima Republica | non haverebbe havuto difficoltà di haver nell’occorrenze sue | ogni maggior assistenza da questa parte; et nel corso del ragio-|namento hebbi più chiarezza che all’amiral d’Otten, che | governa la flotta nel Mediterraneo sarebbe capitato in breve | l’avviso di doversi render in qualche piazza vicino allo stretto |</w:t>
      </w:r>
    </w:p>
    <w:p w14:paraId="73E5480A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v /</w:t>
      </w:r>
    </w:p>
    <w:p w14:paraId="3E09B061" w14:textId="0D98E301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er attender quivi gl’ordini risoluti dei signori Stati, che sarebbono | regolati dall’evento delle cose per r</w:t>
      </w:r>
      <w:r w:rsidR="00560382" w:rsidRPr="00E7337C">
        <w:rPr>
          <w:rFonts w:ascii="Times New Roman" w:eastAsia="Calibri" w:hAnsi="Times New Roman" w:cs="Times New Roman"/>
          <w:sz w:val="24"/>
          <w:szCs w:val="24"/>
        </w:rPr>
        <w:t>ipassar in queste acque | dell’o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eano rompendosi la guerra, o tornar alla solita guardia | nel Mediterraneo, nel qual caso sendo pressata, o travagliata | la serenissima Republica non vedeva, che vi fosse dubio, che li signori Stati | non l’avessero compiaciuta tanto per complir al loro debito, che per | ogni rispetto, et qui uscì a dire, che poteva anco la Serenità vostra | esser certa, che queste Provincie non si sarebbono fermate sul solo | sussidio dei cinquanta milla fiorini, quand’ella havesse havuto a | far di maggior soccorso perché sarebbono concorse a maggior spesa | per quanto havesse comportato le loro forze, et se ben disse, che | si prometteva anco la corrispondenza da quella parte: tuttavia | diede segno, che le medesime Provincie haverebbono forse dubitato, | ch’ella fosse stata sul preciso dei cinquanta milla fiorini. Io | non lasciai questo senza risposta, ma riserbata, che poteva | ben assicurarsi cadauno di questi signori, che sendo communi gl’interessi | di queste Provincie con quelli della serenissima Republica ella haverebbe | incontrato ogni occasione di farle conoscer quanto le siano a cuore. | </w:t>
      </w:r>
    </w:p>
    <w:p w14:paraId="14C03FC0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Già sta ridotta l’assemblea di Holanda hieri hebbe principio, et | oltre molte cose, che si ventilleranno in esso, si consulterà del dar | soccorso al conte di Mansfelt, tenendosi di lui buone nuove, che habbi | fatto un ammasso di quindeci milla fanti in circa, et che dia speranza | non solo di mantener le piazze, che ancor si conservano per il Re | palatino; ma di ricuperar anco poco meno, che tutto il perduto, | et si proponerà di contribuir a lui il soccorso di cinquanta | milla fiorini per mese, come si dava al medesimo Re; al qual |</w:t>
      </w:r>
    </w:p>
    <w:p w14:paraId="2E5A594E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r /</w:t>
      </w:r>
    </w:p>
    <w:p w14:paraId="5B20D3C9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proposito mi disse l’Arsen, c’haverebbe ben voluto, che anco la | Serenità vostra vi fosse concorsa; che li Stati fanno si può dir più di quello, | che le loro forze comportano; ma che queste non basteranno, | et vedeva bene senza aiuto di quelli, che hanno maggior potenza | et inferi chiaramente della Serenità vostra; che ’l conte di Mansfelt era | stato con l’Unione, ricercando aiuto; ma non haveva potuto tirar | né effetti, né promesse, né speranze; et qui veggo bene, che | si dubita della disunione di quei principi. |</w:t>
      </w:r>
    </w:p>
    <w:p w14:paraId="1569A6AE" w14:textId="5DA31F43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Questo sospetto, o questo timore ha fatta solecitar tanto più l’an-|data delli doi ambasciatori a’ detti principi a fine di trovarsi tanto | in tempo, che o prevenghino l’arrivo dell’Ambasciator francese, | o siino seco per unir gl’ufficii per il mantenimento di detta Unione | sendo stati avvisati di Francia, che ’l re habbi assicurato | l’agente di detti principi voler che si conservino uniti, di | che la Serenità vostra con più sicurezza et con miglior avviso sarà | stata raguagliata dalli eccellentissimi signori ambasciatori </w:t>
      </w:r>
      <w:r w:rsidR="00453199" w:rsidRPr="00E7337C">
        <w:rPr>
          <w:rFonts w:ascii="Times New Roman" w:eastAsia="Calibri" w:hAnsi="Times New Roman" w:cs="Times New Roman"/>
          <w:bCs/>
          <w:sz w:val="24"/>
          <w:szCs w:val="24"/>
        </w:rPr>
        <w:t>Priuli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t Contarini. | Ha questo particolare apportato contento all’assemblea dei signori | Stati; ma come ho detto dubitano della fiachezza, et della | debolezza, che si scuopre manifesto in quei principi. | </w:t>
      </w:r>
    </w:p>
    <w:p w14:paraId="112C20D4" w14:textId="5CC947AA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o Spinola non cessa di avanzarsi hora piglia un villaggio, hora mette | in contributione un castello, mira alla piazza di Worms, et qui | si dubita, che l’attacchi, et se ne facci patrone ha ulti-|mamente presa una terra aperta, ove si trovavano doi </w:t>
      </w:r>
      <w:r w:rsidR="00453199" w:rsidRPr="00E7337C">
        <w:rPr>
          <w:rFonts w:ascii="Times New Roman" w:eastAsia="Calibri" w:hAnsi="Times New Roman" w:cs="Times New Roman"/>
          <w:sz w:val="24"/>
          <w:szCs w:val="24"/>
        </w:rPr>
        <w:t>compagnie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che bravamente si sono difese; ma sopravenendo la furia, essendo | già dei difensori rimasti da quaranta in circa su la piazza | gl’altri si resero. Gl’officiali sono stati ritenuti prigioni |</w:t>
      </w:r>
    </w:p>
    <w:p w14:paraId="64F420A8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v /</w:t>
      </w:r>
    </w:p>
    <w:p w14:paraId="0495BD5A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rimanendo rispondenti del ranzone dei soldati particolari, che si sono | lasciati andare. |</w:t>
      </w:r>
    </w:p>
    <w:p w14:paraId="7F8DE3E2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er il medesimo marchese Spinola si fanno in Brabant trenta compagnie | nuove tirate da’ vecchi reggimenti, et qualche sei compagnie di cavalli | et deve tutto esser presto ad ordine. |</w:t>
      </w:r>
    </w:p>
    <w:p w14:paraId="016C4C2B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signor principe d’Oranges quando fui seco mi mostrò una città di 70 com-|pagnie d’infanteria, et dieci di cavallaria, che si levano dalla parte | dei serenissimi arciduchi, et che devono servir per il Paese, che questo | ascenderanno a vintun milla fanti, et doi milla cavalli. |</w:t>
      </w:r>
    </w:p>
    <w:p w14:paraId="32B2B2DD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Viene anco confirmato, che a Doncherchen s’armino pur li vasselli, | che scrissi, et che vi sia ordine di approntarne anco di vantaggio | tanto là, che in Siviglia, et in altre porti del Re catholico | fino al numero di settanta, et qualcheduno sospetta, che Spagnuoli | sia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r valersene forse per inviar contra la serenissima Republica | altri però temono, che habbino a servir contra questi paesi. |</w:t>
      </w:r>
    </w:p>
    <w:p w14:paraId="0C848655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n tutte queste preparationi, col vicino spirar della tregua | che sarà appunto d’hoggi un mese non si scuopre da questa | parte qual sia l’intentione reale, et la vera inclinatione di | quelli, che governano per la continuatione, o rottura di detta | tregua. Il medesimo viene riferto non scoprirsi manco dalla | parte dei serenissimi arciduchi di popoli in generale già accom-|modati al gusto della quiete s’accommaderebbono volentieri | a continuar così; la soldatesca parla altrimenti, et con | questa dubietà si camina innanti; ma quelli, che penetrano | ben a dentro toccano questo punto essentiale, che di romper | da questa parte non vi sarà minima apparenza, mentre non |</w:t>
      </w:r>
    </w:p>
    <w:p w14:paraId="532212C7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1r /</w:t>
      </w:r>
    </w:p>
    <w:p w14:paraId="5D373EB6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i habbi sicurezza dalla Francia, et dall’Inghilterra della soda, et ferma | sussistenza d’aiuti per mantener la guerra; ma dai loro ambasciatori | che sono alle doi corti, non hanno in questo proposito alcun | incontro di qual pensiero habbino ad esser quelle Maestà. |</w:t>
      </w:r>
    </w:p>
    <w:p w14:paraId="2B6DA941" w14:textId="4F4FA513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a guerra civile, che sovrasta alla Francia li fa temere; et poco | sperar di bene l’irresolutioni d’Inghilterra, et se bene hanno dalli | ambasciatori che sono in Londra havuto l’avviso del sussidio, che ’l | Parlamento ha dato al Re di ottocentomilla scudi, et della promessa | di mantener la guerra per la ricuperatione del Palatinato, stano | in forse dell’essito, et del progresso di tal risolutioni, mentre | il tempo corre, et Spagnoli sono già armati da per tutto. | Tuttavia questi avvisi di Londra hanno assai consolato il | generale di quelli del 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>G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verno, et con somma espettatione | s’attenderanno più vive, et più pronte risolutioni. | </w:t>
      </w:r>
    </w:p>
    <w:p w14:paraId="2902F3FD" w14:textId="49DAC2CE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Non si ha ancor avviso dell’arrivo a Brusseles dell’ambasciator d’|Inghilterra Digbi, che vi va per far metter in essecutione | dall’</w:t>
      </w:r>
      <w:r w:rsidR="00B828D9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ciduca ciò che si pretende haver promesso Spagnuoli | della restitutione del Palatinato, et viene tenuto qui che | la cosa sia per risolversi in discorso, o altrimenti habbino a | richiamar lo Spinola, et mostrando di questa maniera dar | sodisfattione metter nelle mani dell’Imperatore le piazze prese | questi signori vorrebbono, che ’l re chiudesse l’orecchio agl’|incanti, et finalmente si risolvesse di gettarsi in Fiandra; ma | considerano anco il rispetto di non ingelosir la Francia; che | potrebbe ritener una tal risolutione. | </w:t>
      </w:r>
    </w:p>
    <w:p w14:paraId="7156EE6C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gnuno sta mirando quello, che va seguento, et molti di | </w:t>
      </w:r>
    </w:p>
    <w:p w14:paraId="2F05AA4F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1v /</w:t>
      </w:r>
    </w:p>
    <w:p w14:paraId="076362F5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questi signori sentirebbono volentieri che vostra Serenità nelle presenti | congionture si risolvesse assister in quella maniera, che più | stimasse propria alle cose di Alemagna per divertirsi il fuoco | che tiene vicino. Questo è il fine che si ha da questa parte | per quello si può scoprire di tener lontane l’armi de’ Spagnuoli | da queste Provincie amando più tosto d’impiegar il | loro denaro in Alemagna, o altrove contra essi Spagnuoli, | che haver occasione di haver in casa la guerra. Gratie etc. | </w:t>
      </w:r>
    </w:p>
    <w:p w14:paraId="0AD804B5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C3953F8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9 marzo 1621 |</w:t>
      </w:r>
    </w:p>
    <w:p w14:paraId="5E571E1E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4F2B5A9C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4D3FFA39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2A6F3799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7B4A8B9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12r / </w:t>
      </w:r>
    </w:p>
    <w:p w14:paraId="38B98744" w14:textId="447CE1DC" w:rsidR="000A7653" w:rsidRPr="005A3EFB" w:rsidRDefault="005A3EFB" w:rsidP="00895944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5A3EFB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40870F2C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185DF22A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2v /</w:t>
      </w:r>
    </w:p>
    <w:p w14:paraId="671FED4D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4EDF9E14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replicata | </w:t>
      </w:r>
    </w:p>
    <w:p w14:paraId="73C04FD0" w14:textId="7209A0C6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78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fin 279</w:t>
      </w:r>
      <w:r w:rsidR="009D13D8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1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33C2C3A4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6EDB5EB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0868CD6B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2vC /</w:t>
      </w:r>
    </w:p>
    <w:p w14:paraId="379D3B91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9 marzo 1621 ricevute a’ 7 aprile |</w:t>
      </w:r>
    </w:p>
    <w:p w14:paraId="2602FE46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 segretario Suriano. n° 278 |</w:t>
      </w:r>
    </w:p>
    <w:p w14:paraId="5BE179AD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405CF2A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1DE97EFD" w14:textId="77777777" w:rsidR="000A7653" w:rsidRPr="00E7337C" w:rsidRDefault="000A7653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5AB0D74A" w14:textId="77777777" w:rsidR="00112584" w:rsidRDefault="00112584" w:rsidP="00112584">
      <w:pPr>
        <w:pStyle w:val="Header"/>
        <w:rPr>
          <w:sz w:val="24"/>
        </w:rPr>
      </w:pPr>
      <w:r>
        <w:lastRenderedPageBreak/>
        <w:t>/START LETTER/</w:t>
      </w:r>
    </w:p>
    <w:p w14:paraId="21B965A3" w14:textId="77777777" w:rsidR="000A7653" w:rsidRPr="00E7337C" w:rsidRDefault="000A7653" w:rsidP="00895944">
      <w:pPr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n. 5</w:t>
      </w:r>
    </w:p>
    <w:p w14:paraId="607CDAC1" w14:textId="77777777" w:rsidR="000A7653" w:rsidRPr="00E7337C" w:rsidRDefault="000A7653" w:rsidP="00895944">
      <w:pPr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9 marzo 1621, L’Aia (cc. 13r-v, 16r-v)</w:t>
      </w:r>
    </w:p>
    <w:p w14:paraId="30E11553" w14:textId="77777777" w:rsidR="000A7653" w:rsidRPr="003A1371" w:rsidRDefault="000A7653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45FBEA9E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3r /</w:t>
      </w:r>
    </w:p>
    <w:p w14:paraId="6C648497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replicata |</w:t>
      </w:r>
    </w:p>
    <w:p w14:paraId="673F82D9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79 comincia 278 |</w:t>
      </w:r>
    </w:p>
    <w:p w14:paraId="0A8BB18D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C272539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74CBBB9E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questi signori con sommo contento hanno ricevuto da Constantinopoli l’avviso | dell’accommodamento del negotio, che haveva posto in qualche pensiero vostra Serenità | per la consequenza, che ne poteva derivare. Lo scrive l’Ambasciatore con | parole molto piene in honor di quella serenissima Republica, et doi di questi | signori che ho veduti per occasione di visita me lo hanno communicato con | affermarmi haver l’assemblea goduo dell’avviso, et che ’l loro | oratore habbi havuta così buona mano, et principalmente per servitio di vostra Serenità | mostrai anc’io haver sentimento di contento, et dissi, ch’ero sicuro | che da lei sarebbe stato aggradito come si conveniva l’impiego | d’ufficii così prudenti com’erano stati quelli del signor Hayes | se da vostra Serenità mi verrà ordine di ringratiar in publico sodiferò | come si conviene. | </w:t>
      </w:r>
    </w:p>
    <w:p w14:paraId="46E99A47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ndomi venuti a trovar più volte li parenti del già colonello Wassen-|hoven per saper s’haveva havuto ordine dalla Serenità vostra dell’|esborso di quei mille fiorini dei quali si compiacque gratiar li | figli del detto Wassonhoven finalmente vedendo non comparir alcuna | cosa m’hanno pregato, et fatta far instanza di replicar per | ottener l’effetto della sua gratiosa munificenza col darmi | anco l’aggiunte replicate delli signori Stati Generali perché l’inviassi | come faccio a vostra Serenità. Già ella ha fatta la gratia, la mala-|tia del zio d’essi figlioli fu causa, che non venne egli a | verso all’eccellentissimo Trivisano; è pregata dalli signori Stati, et supplicata |</w:t>
      </w:r>
    </w:p>
    <w:p w14:paraId="0AD075A1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3v /</w:t>
      </w:r>
    </w:p>
    <w:p w14:paraId="7A3D612D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 medesimo zio, et parenti; et io attenderò la sua prudente commissione | per essequirla. |</w:t>
      </w:r>
    </w:p>
    <w:p w14:paraId="1FC5E453" w14:textId="1E192C4C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otto li 7 del presente ho fatte lettere di 15</w:t>
      </w:r>
      <w:r w:rsidR="00F647F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ila ducati di moneta di banco | pagabili al signor Melchior </w:t>
      </w:r>
      <w:r w:rsidR="00B81DB0">
        <w:rPr>
          <w:rFonts w:ascii="Times New Roman" w:eastAsia="Calibri" w:hAnsi="Times New Roman" w:cs="Times New Roman"/>
          <w:sz w:val="24"/>
          <w:szCs w:val="24"/>
        </w:rPr>
        <w:t>Noirott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r altrettanti fiorini cambiati con | Latfeur Calandrini, et Vandermeulen, et questi per sodisfar in | parte al resto de’ debiti all’amiralità di Northolandia, et per il | puoco rimanente con questa, et con l’altre doi Amiralità si | faranno lettere per quanto occorrerà. Il conto con quelli di | Northolandia resta stabilito; ma non compitamente fermato | sendo li deputati stati necessitati a partire per l’occorrenze | presenti di armar nella loro ripartitione di vasselli, che li sono | tocchi in sua parte. Continua il signor Dardani con l’altre Ami-|ralità con altrettata patienza, et flemma quanto incontra | la lentezza dell’altro canto nell’operare; et la sua discrettione | et ka intelligenza in questa materia giova grandemente al publico | con mia somma consolatione, et gusto particolare per il | servitio, et vantaggio, che ne riceve. Gratie etc. |</w:t>
      </w:r>
    </w:p>
    <w:p w14:paraId="05D50A10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8EFCD58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9 marzo 1621 |</w:t>
      </w:r>
    </w:p>
    <w:p w14:paraId="02A59864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25D3EBA1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4E0334EA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6C11D30A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2DA2544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16r / </w:t>
      </w:r>
    </w:p>
    <w:p w14:paraId="05D45422" w14:textId="33A90560" w:rsidR="000A7653" w:rsidRPr="009D13D8" w:rsidRDefault="009D13D8" w:rsidP="00895944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9D13D8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3DAC5932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7E6B086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6v /</w:t>
      </w:r>
    </w:p>
    <w:p w14:paraId="080EBCF4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38739FED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replicata | </w:t>
      </w:r>
    </w:p>
    <w:p w14:paraId="46CB2548" w14:textId="764015BA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n° 279 comincia 278</w:t>
      </w:r>
      <w:r w:rsidR="009D13D8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1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7A62215B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CDE6DE9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3C2B45A8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6vC /</w:t>
      </w:r>
    </w:p>
    <w:p w14:paraId="631C18D8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9 marzo 1621 ricevute a’ 7 aprile | </w:t>
      </w:r>
    </w:p>
    <w:p w14:paraId="47F1F601" w14:textId="7D897241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 segretario Suriano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° 279 |</w:t>
      </w:r>
    </w:p>
    <w:p w14:paraId="28774E8B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40CFD98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0169748F" w14:textId="77777777" w:rsidR="000A7653" w:rsidRPr="00E7337C" w:rsidRDefault="000A7653" w:rsidP="00895944">
      <w:pPr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45A9383D" w14:textId="77777777" w:rsidR="000A7653" w:rsidRPr="00E7337C" w:rsidRDefault="000A7653" w:rsidP="00895944">
      <w:pPr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07DF4F09" w14:textId="77777777" w:rsidR="000A7653" w:rsidRPr="00E7337C" w:rsidRDefault="000A7653" w:rsidP="00895944">
      <w:pPr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n. 6 </w:t>
      </w:r>
    </w:p>
    <w:p w14:paraId="1CE7C72A" w14:textId="77777777" w:rsidR="000A7653" w:rsidRPr="00E7337C" w:rsidRDefault="000A7653" w:rsidP="00895944">
      <w:pPr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Allegato I al n. 5 (cc. 14r-15v)</w:t>
      </w:r>
    </w:p>
    <w:p w14:paraId="02D06742" w14:textId="77777777" w:rsidR="000A7653" w:rsidRPr="00E7337C" w:rsidRDefault="000A7653" w:rsidP="00895944">
      <w:pPr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10161004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4r /</w:t>
      </w:r>
    </w:p>
    <w:p w14:paraId="39713668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officio della sanità |</w:t>
      </w:r>
    </w:p>
    <w:p w14:paraId="4741132A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68914DE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621 a diì 6 april |</w:t>
      </w:r>
    </w:p>
    <w:p w14:paraId="73F23D9F" w14:textId="05098CF0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eferisse Armano Rulofsen capitanio della nave fiaminga | nominata Il san Pietro partito il dì 22 del passato dal calgiere di | Sardegna, et a drito camino capitato in Malamoco il giorno | sudetto, haver condoto il questa città </w:t>
      </w:r>
      <w:r w:rsidR="00235940" w:rsidRPr="00E7337C">
        <w:rPr>
          <w:rFonts w:ascii="Times New Roman" w:eastAsia="Calibri" w:hAnsi="Times New Roman" w:cs="Times New Roman"/>
          <w:sz w:val="24"/>
          <w:szCs w:val="24"/>
        </w:rPr>
        <w:t>formento star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4000 in circa. |</w:t>
      </w:r>
    </w:p>
    <w:p w14:paraId="2F32E6B6" w14:textId="366195CA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 conto ancho Pietro Rodrigodor capitano della nave fiamenga | nominata San Pietro essersi partito il dì 2 del passato d’arcipelago | con </w:t>
      </w:r>
      <w:r w:rsidR="00235940" w:rsidRPr="00E7337C">
        <w:rPr>
          <w:rFonts w:ascii="Times New Roman" w:eastAsia="Calibri" w:hAnsi="Times New Roman" w:cs="Times New Roman"/>
          <w:sz w:val="24"/>
          <w:szCs w:val="24"/>
        </w:rPr>
        <w:t>formento star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2400, et di poi capitato il dì 6 detti a Cerigo, poi | partito alli 22 capitò a Goro; là dove li fu promesso da | un tale da ordene del podestà d’Ariano di subito darli | libera pratica sbarcando però ivi il sudett</w:t>
      </w:r>
      <w:r w:rsidR="00235940" w:rsidRPr="00E7337C">
        <w:rPr>
          <w:rFonts w:ascii="Times New Roman" w:eastAsia="Calibri" w:hAnsi="Times New Roman" w:cs="Times New Roman"/>
          <w:sz w:val="24"/>
          <w:szCs w:val="24"/>
        </w:rPr>
        <w:t xml:space="preserve">o formento </w:t>
      </w:r>
      <w:r w:rsidRPr="00E7337C">
        <w:rPr>
          <w:rFonts w:ascii="Times New Roman" w:eastAsia="Calibri" w:hAnsi="Times New Roman" w:cs="Times New Roman"/>
          <w:sz w:val="24"/>
          <w:szCs w:val="24"/>
        </w:rPr>
        <w:t>di | dove partito non ostante tale proposta capitò il dì sopra | detto in questa città. |</w:t>
      </w:r>
    </w:p>
    <w:p w14:paraId="4EC9A7D0" w14:textId="519048A4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edesimamente refferisse Ermano de Zuane zugoloto fiamengo | capitano della nave nominata L’angelo Gabriel partir il dì 22 | del passato dal calgiere di Sardegna con </w:t>
      </w:r>
      <w:r w:rsidR="00235940" w:rsidRPr="00E7337C">
        <w:rPr>
          <w:rFonts w:ascii="Times New Roman" w:eastAsia="Calibri" w:hAnsi="Times New Roman" w:cs="Times New Roman"/>
          <w:sz w:val="24"/>
          <w:szCs w:val="24"/>
        </w:rPr>
        <w:t>formento star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5000 | in circa e senza haver tocato altro loco capitò il dì 7 del | presente in questa città. Altro non hanno saputo dire. |</w:t>
      </w:r>
    </w:p>
    <w:p w14:paraId="2937AC48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7D91834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esser Antonio Balanzan | </w:t>
      </w:r>
    </w:p>
    <w:p w14:paraId="3E8258C2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crivano alla sanità |</w:t>
      </w:r>
    </w:p>
    <w:p w14:paraId="2993EA76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9475463" w14:textId="5DDCBBA3" w:rsidR="007431F2" w:rsidRPr="00D50E6B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nl-BE"/>
        </w:rPr>
      </w:pPr>
      <w:r w:rsidRPr="00D50E6B">
        <w:rPr>
          <w:rFonts w:ascii="Times New Roman" w:eastAsia="Calibri" w:hAnsi="Times New Roman" w:cs="Times New Roman"/>
          <w:sz w:val="24"/>
          <w:szCs w:val="24"/>
          <w:lang w:val="nl-BE"/>
        </w:rPr>
        <w:t>/ 14v</w:t>
      </w:r>
      <w:r w:rsidR="007431F2" w:rsidRPr="00D50E6B">
        <w:rPr>
          <w:rFonts w:ascii="Times New Roman" w:eastAsia="Calibri" w:hAnsi="Times New Roman" w:cs="Times New Roman"/>
          <w:sz w:val="24"/>
          <w:szCs w:val="24"/>
          <w:lang w:val="nl-BE"/>
        </w:rPr>
        <w:t xml:space="preserve"> /</w:t>
      </w:r>
    </w:p>
    <w:p w14:paraId="20AB0597" w14:textId="19F2AA44" w:rsidR="007431F2" w:rsidRPr="00D50E6B" w:rsidRDefault="007431F2" w:rsidP="00895944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</w:pPr>
      <w:r w:rsidRPr="00D50E6B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69AC74C7" w14:textId="6412D5AD" w:rsidR="007431F2" w:rsidRPr="00D50E6B" w:rsidRDefault="007431F2" w:rsidP="007431F2">
      <w:pPr>
        <w:jc w:val="both"/>
        <w:rPr>
          <w:rFonts w:ascii="Times New Roman" w:eastAsia="Calibri" w:hAnsi="Times New Roman" w:cs="Times New Roman"/>
          <w:sz w:val="24"/>
          <w:szCs w:val="24"/>
          <w:lang w:val="nl-BE"/>
        </w:rPr>
      </w:pPr>
      <w:r w:rsidRPr="00D50E6B">
        <w:rPr>
          <w:rFonts w:ascii="Times New Roman" w:eastAsia="Calibri" w:hAnsi="Times New Roman" w:cs="Times New Roman"/>
          <w:sz w:val="24"/>
          <w:szCs w:val="24"/>
          <w:lang w:val="nl-BE"/>
        </w:rPr>
        <w:t>/ 15r /</w:t>
      </w:r>
    </w:p>
    <w:p w14:paraId="6E41D094" w14:textId="77777777" w:rsidR="007431F2" w:rsidRPr="00D50E6B" w:rsidRDefault="007431F2" w:rsidP="007431F2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</w:pPr>
      <w:r w:rsidRPr="00D50E6B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2A967E7F" w14:textId="26386DE5" w:rsidR="000A7653" w:rsidRPr="00311F95" w:rsidRDefault="007431F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11F95">
        <w:rPr>
          <w:rFonts w:ascii="Times New Roman" w:eastAsia="Calibri" w:hAnsi="Times New Roman" w:cs="Times New Roman"/>
          <w:sz w:val="24"/>
          <w:szCs w:val="24"/>
        </w:rPr>
        <w:t xml:space="preserve">/ </w:t>
      </w:r>
      <w:r w:rsidR="000A7653" w:rsidRPr="00311F95">
        <w:rPr>
          <w:rFonts w:ascii="Times New Roman" w:eastAsia="Calibri" w:hAnsi="Times New Roman" w:cs="Times New Roman"/>
          <w:sz w:val="24"/>
          <w:szCs w:val="24"/>
        </w:rPr>
        <w:t xml:space="preserve">15v / </w:t>
      </w:r>
    </w:p>
    <w:p w14:paraId="6DEBB952" w14:textId="77777777" w:rsidR="007431F2" w:rsidRPr="00311F95" w:rsidRDefault="007431F2" w:rsidP="007431F2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311F95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39A4A9CF" w14:textId="77777777" w:rsidR="000A7653" w:rsidRPr="00311F95" w:rsidRDefault="000A7653" w:rsidP="00895944">
      <w:pPr>
        <w:rPr>
          <w:rFonts w:ascii="Times New Roman" w:eastAsia="Calibri" w:hAnsi="Times New Roman" w:cs="Times New Roman"/>
          <w:i/>
          <w:sz w:val="24"/>
          <w:szCs w:val="24"/>
        </w:rPr>
      </w:pPr>
      <w:r w:rsidRPr="00311F95">
        <w:rPr>
          <w:rFonts w:ascii="Times New Roman" w:eastAsia="Calibri" w:hAnsi="Times New Roman" w:cs="Times New Roman"/>
          <w:i/>
          <w:sz w:val="24"/>
          <w:szCs w:val="24"/>
        </w:rPr>
        <w:br w:type="page"/>
      </w:r>
    </w:p>
    <w:p w14:paraId="24D8B203" w14:textId="77777777" w:rsidR="00112584" w:rsidRPr="00311F95" w:rsidRDefault="00112584" w:rsidP="00112584">
      <w:pPr>
        <w:pStyle w:val="Header"/>
        <w:rPr>
          <w:sz w:val="24"/>
        </w:rPr>
      </w:pPr>
      <w:r w:rsidRPr="00311F95">
        <w:lastRenderedPageBreak/>
        <w:t>/START LETTER/</w:t>
      </w:r>
    </w:p>
    <w:p w14:paraId="7D134815" w14:textId="77777777" w:rsidR="000A7653" w:rsidRPr="00311F95" w:rsidRDefault="000A7653" w:rsidP="00895944">
      <w:pPr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311F95">
        <w:rPr>
          <w:rFonts w:ascii="Times New Roman" w:eastAsia="Calibri" w:hAnsi="Times New Roman" w:cs="Times New Roman"/>
          <w:bCs/>
          <w:sz w:val="24"/>
          <w:szCs w:val="24"/>
        </w:rPr>
        <w:t xml:space="preserve">n. 7 </w:t>
      </w:r>
    </w:p>
    <w:p w14:paraId="67C13E52" w14:textId="77777777" w:rsidR="000A7653" w:rsidRPr="00311F95" w:rsidRDefault="000A7653" w:rsidP="00895944">
      <w:pPr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311F95">
        <w:rPr>
          <w:rFonts w:ascii="Times New Roman" w:eastAsia="Calibri" w:hAnsi="Times New Roman" w:cs="Times New Roman"/>
          <w:bCs/>
          <w:sz w:val="24"/>
          <w:szCs w:val="24"/>
        </w:rPr>
        <w:t>16 marzo 1621, L’Aia (cc. 17r-19v, 22r-v)</w:t>
      </w:r>
    </w:p>
    <w:p w14:paraId="7B80B0D1" w14:textId="77777777" w:rsidR="000A7653" w:rsidRPr="00311F95" w:rsidRDefault="000A7653" w:rsidP="00895944">
      <w:pPr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130C4ABF" w14:textId="77777777" w:rsidR="000A7653" w:rsidRPr="00311F95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11F95">
        <w:rPr>
          <w:rFonts w:ascii="Times New Roman" w:eastAsia="Calibri" w:hAnsi="Times New Roman" w:cs="Times New Roman"/>
          <w:sz w:val="24"/>
          <w:szCs w:val="24"/>
        </w:rPr>
        <w:t>/ 17r /</w:t>
      </w:r>
    </w:p>
    <w:p w14:paraId="599C4EC9" w14:textId="77777777" w:rsidR="000A7653" w:rsidRPr="00311F95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11F95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5C876735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80 fin 281 |</w:t>
      </w:r>
    </w:p>
    <w:p w14:paraId="518F5590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2D25214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59A377CB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on sentendosi in queste parti, che preparationi d’armi dal | canto de’ Spagnuoli senza sapersi il fine, o dove le habbino | ad impiegare; et parendo, che fatti già assai forti in Alemagna | et tanto, che potrebbe apparentemente credersi, che bastassero | per dar la legge a quei principi, che nella stessa unione | vengono in sé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medesimi stimati disuniti chi per rispetti, | chi per timore, alcuni per pretensioni, altri per ambitione, | vanno li signori Stati pensando a’ casi loro; et dubitando, che | la piena per la vicinità della spiratione della tregua possi | cader sopra di loro, come continuano al proveder per | mare; et per terra alla sicurezza di queste Provincie; | così anco hanno pensato far ricorso alli aiuti esterni, | et principalmente a quelli, che per obligo di aleanza nelle | loro necessità saranno dovuti. Venero perciò hieri | a me doi deputati dell’assemblea, et doppo qualche | complimento mi dissero, che sendo pervenute all’orecchio | dei signori Stati le gran preparationi, che Spagnuoli face-|vano, et parendo, che tendessero alla spiratione della | tregua a travagliar queste Provincie si andavano | provedendo nella miglior maniera per non esser soprapresi | et perché vedevano, se la guerra cadeva sopra di loro |</w:t>
      </w:r>
    </w:p>
    <w:p w14:paraId="6F379F3B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7v /</w:t>
      </w:r>
    </w:p>
    <w:p w14:paraId="43E48E46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poterla da sé soli difficilmente sostener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havevano pensato | di opportunamente far ricorso, et avertir quelli che et per | vicinanza stimavano li più buoni amici, et per obligatione | di aleanza dovevano darli le promesse assistenze: onde | in particolare havevano deliberato di scriver a quella serenissima Republica congionta et per interesse di Stato, et per affettione | molto ben praticata, et conosciuta sincera, et reale verso | questi stati per significarle questo loro interesse, et | avvertirla del dubio, che tenevano di dover haver | la guerra aperta collo Spagnuolo, et che però in tal | caso da vostra Serenità haverebbono aspettato li suoi aiuti in | conformità dell’accordo stabilito tra l’una et l’altra | Republica che colla prima occasione haverebbono | inviate le loro lettere, et che a me come a ministro | di vostra Serenità havevano stimato proprio, et debito darne | parte perché potessi far ufficio in conformità a nome | dei signori Stati. Mi fecero lettura delle dette lettere, che | in sostanza hanno il medesimo contenuto, come la | prudenza della Serenità vostra lo intenderà dalla traduttione | che ne ho fatta, sendomene stata fatta haver la copia. | Ringratiai detti signori della communicatione, et dissi, che |</w:t>
      </w:r>
    </w:p>
    <w:p w14:paraId="3232E63A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8r /</w:t>
      </w:r>
    </w:p>
    <w:p w14:paraId="65B70DE5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on haverei mancato di significar quanto da essi m’era stato | espresso, aggiungendoli, che potevano li signori Stati esser sicuri, | che dalla serenissima Republica sarebbe stato puntualmente osservato | in caso di bisogno il contenuto delle capitulationi, et | principalmente, se (come anco essi dicevano) li signori Stati | havessero havuta, o fossero stati necessitati entrar in guerra | aperta. Altro non mi dissero, se non che mi pregarono | di nuovo a significar alla Serenità vostra l’instanza, et intentione | delli signori Stati. |</w:t>
      </w:r>
    </w:p>
    <w:p w14:paraId="3A9CE754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Questa così anticipata preventione mira per il mio poco | intendimento a procurar di assicurarsi dalla parte di | vostra Serenità della sua risolutione non tanto dei reciprochi | aiuti, che di qualche avantaggio secondo che l’urgenza, | et la necessità della spesa potesse portare, poiché da | qualche discorso ho cavato, che qualche spirito si per-|suade a sé stesso, et vuol che altri entrino anco nella | sua opinione, che vostra Serenità non sia per passar più oltre al | limite dell’accordato, per il quale quelli di retto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senso | fondati nella sincerità, et ingenuità dell’animo | delle Signorie vostre eccellentissime non dubitano punto di non haver | risposta conforme all’instanza, et pontualissima effettuatione |</w:t>
      </w:r>
    </w:p>
    <w:p w14:paraId="306352E4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8v /</w:t>
      </w:r>
    </w:p>
    <w:p w14:paraId="6D6FB258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 promesse; anzi che habbi a concorrer con prontezza | all’aiuto debito, et a di più secondo la necessità; potendosi | l’Eccellenze vostre prometter, che mentre nei Paesi Bassi si haverà | la guerra, elle habbino a restar libere et dai sospetti, | et dall’offese dell’armi spagnuole. |</w:t>
      </w:r>
    </w:p>
    <w:p w14:paraId="7119B8AD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ello serenissimo Principe, che trovo considerabile nella presente | congiontura è il non sentirsi, che cosa possino questi stati | promettersi dalli re di Francia, et d’Inghilterra in caso che | queste Provincie siano necessitate ad entrar in guerra; | et pur si può creder, che difficilmente senza l’assistenza | dell’una, et dell’altra potranno regersi. L’aleanz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con quei principi spirano colla spiratione della tregua | et la sola ragione di stato può muoverli a sostener | questa Republica perché non cadi, et la sua ruina servi a | maggior grandezza anco da questa parte del re di | Spagna. Gl’ambasciatori che sono alle due corone | se non hanno parlato doveranno parlar, et eccitar | quei re a mirar a questo interesse. | </w:t>
      </w:r>
    </w:p>
    <w:p w14:paraId="02CEB578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ndo stato questi giorni a visitatione delli signori ambasciatori | di Francia, et d’Inghilterra non ho saputo ritrar quello, | che habbi ad esser di questa tregua, sendo così vicino |</w:t>
      </w:r>
    </w:p>
    <w:p w14:paraId="4F14705E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9r /</w:t>
      </w:r>
    </w:p>
    <w:p w14:paraId="5E27B3B2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o spirar di essa, et confessano l’un l’altro non saper compren-|der l’essito: quello di Francia però in particolare credo, | che Spagnuoli lasciando caminar così innanti, lascierà, che | da sé cadi una sospension d’anni, et in questo mentr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parlamentar col mezo di alcuno, che sarà portato dal | tempo, et dall’occasione; giudicando, che la constitutione | presente di questo Stato, gl’humori che sono in esso alterati | da’ passati accidenti, et qualche altri rispetti del poco, che | si possono prometter dal proprio Paese per sostener | la guerra li facci condescender a dar d’orecchio | a qualche propositione di novella tregua. |</w:t>
      </w:r>
    </w:p>
    <w:p w14:paraId="34259393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Un’altra consideratione porto alla prudenza di vostra Serenità et è che | le Amiralità non havendo tanti de’ proprii vasselli, | che possino supplir a far l’armamento deliberato né | prendono de’ mercantili, et li hanno noleggiati | in questa forma nell’amiralità di Amsterdam, che dovendo | metter la vela haveranno un mese di paga; passando | in Tessel un mese, et mezo; et unendo dal Tessel | tre mesi. Le altre Amiralità si so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regola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nforme | alla commodità, et più vicina sortita dei porti; ma | tutti restano noleggiati per tre mesi fermi, vostra Serenità può |</w:t>
      </w:r>
    </w:p>
    <w:p w14:paraId="209B3510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9v /</w:t>
      </w:r>
    </w:p>
    <w:p w14:paraId="7D4F654D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nsiderar da questo il dubio in che sono li signori Stati di quello | habbi ad esser di questa tregua. |</w:t>
      </w:r>
    </w:p>
    <w:p w14:paraId="69EE278B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crissi riverentemente a vostra Serenità col mio precedente dispaccio, che | mando qui aggiunto replicato n° 278 fin 279 la speranza | che dava il conte di Mansfelt di qualche buon | progresso col ramasso di genti, che haveva fatte in | Bohemia, et l’instanza, che faceva di esser aiutato; | et che questo doveva esser messo in deliberatione | dei signori Stati; m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viene detto che sia stato risoluto | di darli cinquanta milla fiorini, ch’è una mesata | come si dava al Re palati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5"/>
      </w:r>
      <w:r w:rsidRPr="00E7337C">
        <w:rPr>
          <w:rFonts w:ascii="Times New Roman" w:eastAsia="Calibri" w:hAnsi="Times New Roman" w:cs="Times New Roman"/>
          <w:sz w:val="24"/>
          <w:szCs w:val="24"/>
        </w:rPr>
        <w:t>, volendo veder per | una volta quello possi profitar questa summa, et | se vedranno, che la fortuna adherisca ai disegni | risolveranno anco di vantaggio; ma se saranno necessitati | per sé medesimi non ha dubio, che retireranno et quelli, | et altri che dano ai principi dell’Unione. |</w:t>
      </w:r>
    </w:p>
    <w:p w14:paraId="706FE0FA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cono che le navi che si armano devono esser ad ordine | per la fine del presente mese, et fuori dei porti per la | settimana santa, sendo il venerdì santo il giorno | della spiratione della tregua, et alcuni vogliono creder | che non possi esser di meno, che non segui qualche |</w:t>
      </w:r>
    </w:p>
    <w:p w14:paraId="0F16BCBA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/ 22r /</w:t>
      </w:r>
    </w:p>
    <w:p w14:paraId="7652E03E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tto d’hostilità mentre questi si metteranno innanti ai | por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ttinenti ai serenissimi arciduchi; se non haveranno | però li capitani qualche commissione secreta, che servi | a divertir, et fuggir l’occasioni d’incontro per non esser | imputa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sser li primi ad attaccare. |</w:t>
      </w:r>
    </w:p>
    <w:p w14:paraId="64719EF6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o in questa congiontura procurerò di andar penetrando | tutto quel più, che a me sarà possibile, et aspetterò da vostra Serenità | li suoi prudentissimi avvertimenti, et massime sopra la | instanza, che con loro lettere sopradette le faranno li signori | Stati; et ho saputo, che li deputati di Frisia, et qualche | altri haverebbono voluto volentieri, che fosse stato mandato | alla Serenità vostra nella occasione presente più tosto un ambasciatore | che le sudette lettere; m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i attrubuisc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a causa | alla provincia di Holanda, che sta tuttavia su la | consultatione intorno al soggetto, et li affari presenti | levano il tempo a poter terminar molte cose come | vorrebbono, che seguisse: tuttavia si crede, che non | si licentierà detta assemblea, che non si risolvi in | questo proposito qualche cosa. |</w:t>
      </w:r>
    </w:p>
    <w:p w14:paraId="75EC278B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el punto, che stavo per terminar le presenti li signori Stati mi mandano | le lettere congionte per vostra Serenità facendomi pregar di mandarle con le mie. Gratie etc. |</w:t>
      </w:r>
    </w:p>
    <w:p w14:paraId="7FB5FA13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347B167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16 marzo 1621 |</w:t>
      </w:r>
    </w:p>
    <w:p w14:paraId="706D71B0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31AF72C3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32D27CFB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5011705D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8108F0E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2v /</w:t>
      </w:r>
    </w:p>
    <w:p w14:paraId="3E4CDBCF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2599783B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rima |</w:t>
      </w:r>
    </w:p>
    <w:p w14:paraId="0BA635B8" w14:textId="198769F0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80 fin 281</w:t>
      </w:r>
      <w:r w:rsidR="00754AC1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3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026795DC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455CE8B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Regesto antico</w:t>
      </w:r>
    </w:p>
    <w:p w14:paraId="0AE17487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2vC /</w:t>
      </w:r>
    </w:p>
    <w:p w14:paraId="06402435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6 marzo 1621 ricevute a’ 7 aprile |</w:t>
      </w:r>
    </w:p>
    <w:p w14:paraId="65B9AB77" w14:textId="1CF12DE3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 segretario Suriano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° 280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1EF3E680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DDE700E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n la transaltion della | lettera dei signori Stati | a vostra Serenità. |</w:t>
      </w:r>
    </w:p>
    <w:p w14:paraId="297D7B5D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DF2740E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695B0BAF" w14:textId="77777777" w:rsidR="000A7653" w:rsidRPr="003A1371" w:rsidRDefault="000A7653" w:rsidP="00895944">
      <w:pPr>
        <w:rPr>
          <w:rFonts w:ascii="Times New Roman" w:eastAsia="Calibri" w:hAnsi="Times New Roman" w:cs="Times New Roman"/>
          <w:sz w:val="24"/>
          <w:szCs w:val="24"/>
        </w:rPr>
      </w:pPr>
    </w:p>
    <w:p w14:paraId="64DC272B" w14:textId="77777777" w:rsidR="000A7653" w:rsidRPr="003A1371" w:rsidRDefault="000A7653" w:rsidP="00895944">
      <w:pPr>
        <w:rPr>
          <w:rFonts w:ascii="Times New Roman" w:eastAsia="Calibri" w:hAnsi="Times New Roman" w:cs="Times New Roman"/>
          <w:sz w:val="24"/>
          <w:szCs w:val="24"/>
        </w:rPr>
      </w:pPr>
    </w:p>
    <w:p w14:paraId="6CD77A5B" w14:textId="77777777" w:rsidR="000A7653" w:rsidRPr="00E7337C" w:rsidRDefault="000A7653" w:rsidP="00895944">
      <w:pPr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n. 8 </w:t>
      </w:r>
    </w:p>
    <w:p w14:paraId="217DD7D1" w14:textId="77777777" w:rsidR="000A7653" w:rsidRPr="00E7337C" w:rsidRDefault="000A7653" w:rsidP="00895944">
      <w:pPr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Allegato I al n. 7 (cc. 20r-21v)</w:t>
      </w:r>
    </w:p>
    <w:p w14:paraId="73CD2FD5" w14:textId="77777777" w:rsidR="000A7653" w:rsidRPr="003A1371" w:rsidRDefault="000A7653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21B10673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0r /</w:t>
      </w:r>
    </w:p>
    <w:p w14:paraId="1F513E39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Translatione dal francese della lettera dei signori Stati</w:t>
      </w:r>
    </w:p>
    <w:p w14:paraId="0ACCDF63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0A281CC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, illustrissimi et eccellentissimi signori collegati, et confererati |</w:t>
      </w:r>
    </w:p>
    <w:p w14:paraId="255A6F17" w14:textId="4B55A460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a consideratione, nella quale si trovano ridotti gl’affari della </w:t>
      </w:r>
      <w:r w:rsidR="001A3646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ristianità per | li grandi, et diversi muovimenti, che l’hanno tenuta essercitata | doppo alcuni anni sono, in maniera tale, che par che la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loro | rivolutione minacci un violente scosso, et cambiamento alla | presente conditione, et riposo di questa Republica in particolare | sopra il rancontro dell’espiratione della sua tregua, che ci sta | nanti gl’occhi, ci obliga di pensar molto bene agl’ispedienti | per la nostra conservatione, per lo stabilimento della quale | non mancamo in consequenza d’impiegar, et il pensier nostro | et li nostri mezi a fine di metterla et per mar, et per terra | in tal buono, et sicuro stato, che mediante la gratia di Dio | no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periamo, che senza esser mossa, ella potrà sostenersi, | et romper li più gran tentativi di quelli, che col vantaggio | delle prosperità loro vorrebbono farne l’intrapresa. | </w:t>
      </w:r>
    </w:p>
    <w:p w14:paraId="19648220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a poiché per non piegar in questo dovere sotto il dispendio | di così estrema spesa, che ci sarà necessario fare, et conti-|nuare, già haveremo bisogno di prevalersi parimente dell’|aiuto, et assistenza dei nostri buoni amici, et collegati | interessati o per stato o per trattato alla manutentione | nostra, habbiamo stimato necessario di dover informar la | Serenità vostra della giusta aprehensione della quale siano tocchi |</w:t>
      </w:r>
    </w:p>
    <w:p w14:paraId="3FE0C504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0v /</w:t>
      </w:r>
    </w:p>
    <w:p w14:paraId="2CF2F78E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’una forte guerra aperta, nella quale secondo ogni appa-|renza saremo al primo giorno sforzati d’entrare; stanti | li grandi apparecchi, che fanno il re di Spagna, et li prin-|cipi, che lo secondano; et insieme della nostra ferma risolutione | di ben vigorosamente ripulsarla; et questo a fine che vostra Serenità | portata dalla sua grande, et ordinaria affettione al bene, | et prosperità di questo Stato vogli sovenirsi a tempo del | reciproco aiuto promesso nella conventione non ha molto | conclusa, et ratificata fra le nostre republiche in caso | di guerra aperta; et dar ordine perché profitamo de-|gl’effetti con quella prontezza, che la necessità, et il pensiero | di lei verso la nostra difesa lo ricerca; et come appunto | dal canto nostro haveressimo realmente sodisfatto se per | aventura la vostra serenissima Republica fosse stata la prima | ad esser assalita. Sopra che aspettando, et che la Serenità vostra | si compiaccia di avertirci delle sue deliberationi; noi prega-|remo Iddio. |</w:t>
      </w:r>
    </w:p>
    <w:p w14:paraId="000FD8E8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illustrissimi et eccellentissimi signori collegati, et confederati | per la prosperità grandezza, et lunghissima vita di vostra Serenità. |</w:t>
      </w:r>
    </w:p>
    <w:p w14:paraId="7B00F958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F6AA698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a’ 13 marzo 1621 |</w:t>
      </w:r>
    </w:p>
    <w:p w14:paraId="698605D5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et Eccellenze |</w:t>
      </w:r>
    </w:p>
    <w:p w14:paraId="559ABCE1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ffetionatissimi amici, et collegati per farle servitio | </w:t>
      </w:r>
    </w:p>
    <w:p w14:paraId="2C4CF149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i Stati Generali de’ Paesi Bassi Uniti |</w:t>
      </w:r>
    </w:p>
    <w:p w14:paraId="1ED1466D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D879352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1r / </w:t>
      </w:r>
    </w:p>
    <w:p w14:paraId="352B94D2" w14:textId="02A6CDD9" w:rsidR="000A7653" w:rsidRPr="0020739C" w:rsidRDefault="0020739C" w:rsidP="00895944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20739C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63F90292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2E4836A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1vB /</w:t>
      </w:r>
    </w:p>
    <w:p w14:paraId="73925451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Traduttione dal francese | della lettera dei signori Stati | </w:t>
      </w:r>
    </w:p>
    <w:p w14:paraId="4FB9AD52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ella prima n° 280 |</w:t>
      </w:r>
    </w:p>
    <w:p w14:paraId="213B1369" w14:textId="77777777" w:rsidR="000A7653" w:rsidRPr="00E7337C" w:rsidRDefault="000A7653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355DAA29" w14:textId="77777777" w:rsidR="00112584" w:rsidRDefault="00112584" w:rsidP="00112584">
      <w:pPr>
        <w:pStyle w:val="Header"/>
        <w:rPr>
          <w:sz w:val="24"/>
        </w:rPr>
      </w:pPr>
      <w:r>
        <w:lastRenderedPageBreak/>
        <w:t>/START LETTER/</w:t>
      </w:r>
    </w:p>
    <w:p w14:paraId="726456D8" w14:textId="77777777" w:rsidR="000A7653" w:rsidRPr="00E7337C" w:rsidRDefault="000A7653" w:rsidP="00895944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n. 9 </w:t>
      </w:r>
    </w:p>
    <w:p w14:paraId="0E64830D" w14:textId="77777777" w:rsidR="000A7653" w:rsidRPr="00E7337C" w:rsidRDefault="000A7653" w:rsidP="00895944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16 marzo 1621, L’Aia (cc. 23r-25v)</w:t>
      </w:r>
    </w:p>
    <w:p w14:paraId="41043076" w14:textId="77777777" w:rsidR="000A7653" w:rsidRPr="00E7337C" w:rsidRDefault="000A7653" w:rsidP="00895944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58C3F52F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3r /</w:t>
      </w:r>
    </w:p>
    <w:p w14:paraId="70A1EF80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2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t>da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</w:t>
      </w:r>
    </w:p>
    <w:p w14:paraId="0F6E0321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° 281 comincia 280 |</w:t>
      </w:r>
    </w:p>
    <w:p w14:paraId="0A7AC59C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22FBA320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Serenissimo Principe |</w:t>
      </w:r>
    </w:p>
    <w:p w14:paraId="2AADD7F8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apitò qui avanti hieri un consigliero del re di Danimarca, che | viene con titolo d’ambasciatore, né havendo sin qui havuta audienza | non si sa il negotio preciso per il quale egli viene. Io lo ho | visitato né nel congresso ho potuto cavar alcuna cosa | non doverà però tardar a sapersi. Da questi signori viene | tenuto per fermo, che venga per il negotio della coadiutoria | a fine di disponer questi signori ad interessarvisi colli lor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33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 ufficii a sodisfattione del suo signore; in che parmi di haver | cavato dalli doi signori, che furono hieri a me, che già | il clero di Brem resti persuaso, et qualche altri della | città ancora, che ’l Re habbi ad esser contentato. Et viene | tenuto per fermo, che Vosberghen quello, che fu mandato | da sua Eccellenza verso quella Maestà, sotto mano nel suo | passaggio, et con destrezza senza interessar li signori Stati habbi | fatto qualche ufficio a fine di obligar quel Re, et con | tal maniera cauta non dar gelosia alla città stessa di | Brem, et ad altre delle ansiatiche. |</w:t>
      </w:r>
    </w:p>
    <w:p w14:paraId="6A431AA9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Questo medesimo consigliero fu qui nel tempo della trattatione della | tregua, onde molti si vogliono persuadere, che sia venuto | qui per il medesimo oggetto, et che ’l suo Re, non parlando le | doi corone habbi a servir per mediatore. Questo è discorso | fondato sopra opinione, ma non ancor nell’essentiale. | Smontò all’hosteria li signori Stati li fanno hora preparar | alloggiamento, il che fa argomentar, che habbi a far qui |</w:t>
      </w:r>
    </w:p>
    <w:p w14:paraId="2B62AFDF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3v /</w:t>
      </w:r>
    </w:p>
    <w:p w14:paraId="0401B5C3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qualche soggiorno. Non ha havuto incontro alcuno, ma se | improvvisamente è arrivato all’Haya, che manco il signor | ambasciator d’Inghilterra ha saputo del suo arrivo se non doppo | c’hebbe preso l’alloggiamento. |</w:t>
      </w:r>
    </w:p>
    <w:p w14:paraId="50A6B2B6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Egli riferisce, che ’l suo Re col duca di Bransuich, di Mecheben-|burgh, et altri principi, et deputati di città nel circolo | della Bassa Sassonia dovevano ridursi nel paese di Holstein | a Segembergh per consultar delli affari di Alemagna | affermando, che ’l detto Re vi si porterà con ogni affetto | mentre vegga di non esser contrariato dagl’altri, et di | poter apportar beneficio alla causa commune. | </w:t>
      </w:r>
    </w:p>
    <w:p w14:paraId="2622C4CA" w14:textId="5812EC58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Il Re palatino, che al passaggio suo per Amburgh si trovava | in quella città doveva prima della detta riduttione | abboccarsi col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34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re di Danimarca, et di là poi ridursi | di nuovo a Walfenbutel et del successo di quella | </w:t>
      </w:r>
      <w:r w:rsidR="00D224A5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ieta si aspetta dai signori Stati con gran curiosità le novelle. |</w:t>
      </w:r>
    </w:p>
    <w:p w14:paraId="1EE4369A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Sono stati avvisati l’Eccellenze loro, che gl’altri principi dell’|Unione erano stati in deliberatione et risolutò anco di | domandar allo Spinola una sospension d’armi, et che | non havevano potuto ricever incontro di sodisfattione | il che viene interpretato dal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35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cant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36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de’ principi a | debolezza, et ad altrettant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37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vigore da quella del marche[se] | avvisi, che non portano alcun gusto da questa parte | mentre massime sono anco accompagnati dalli acquisti, che |</w:t>
      </w:r>
    </w:p>
    <w:p w14:paraId="340F74C8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4r /</w:t>
      </w:r>
    </w:p>
    <w:p w14:paraId="4FFFF765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va facendo parendo, che ogni dì avanzi terreno; et temono | che ben tosto segua la total soggetione del Palatinato. | </w:t>
      </w:r>
    </w:p>
    <w:p w14:paraId="29C2B642" w14:textId="7E8E9C76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Ancor non ci è qui nuova, che ’l cavalier Digbi a nome d’Inghilterra | sia arrivato a Brusseles, solo si ha, che da per tutto lo stato | della Fiandra, del Brabant, et in ogni luoco siano dalli | serenissimi </w:t>
      </w:r>
      <w:r w:rsidR="00B828D9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lastRenderedPageBreak/>
        <w:t>a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rciduchi stati dati ordini espressi, che sia detto | Digbi trattato con ogni honorevolezza, et come fosser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38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l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39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 person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40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propri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41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di su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42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Altezze. Et quelli che intendono le | cose si confermano; che crederanno Spagnuoli bastar | assai questi complimenti in luoco di sodisfar all’instanza | della restitutione del Palatinato per la quale è inviato. | </w:t>
      </w:r>
    </w:p>
    <w:p w14:paraId="2DD6D047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Vivono pur con speranza questi signori che in fine il re d’Inghilterra disin-|gattato habbi a far una buona risolutione; et lo stesso signor | ambasciator della Maestà sua il signor Carleton è del medesimo senso, et | mi disse di crederlo, et che n’haveva qualche caparra per | l’ordine, che haveva havuto di far provisione qui di | armi tanto corsaletti, che moschetti piche, et altre dipen-|denze per armar dodici milla fanti, et che le dovesse | haver pronte. Questo però non basta all’essentiale, che già | doverebbe esser ordinato dalla parte d’Inghilterra. | </w:t>
      </w:r>
    </w:p>
    <w:p w14:paraId="25010684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Li signori Stati si preparano per ricever in quest’Haya il re, et | regina di Bohemia, che dovono venir fra quindeci giorni | o tre settimane alla più lunga; et già hanno spedito | ordine al capitano Stotburgh commissario della cavallaria di |</w:t>
      </w:r>
    </w:p>
    <w:p w14:paraId="3363BDCF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4v /</w:t>
      </w:r>
    </w:p>
    <w:p w14:paraId="14758F76" w14:textId="0A981193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ndar a far scorta a quei principi con dodici compagnie | d’essa cavalleria. Hanno tenuta li signori stati celata la venuta | di detti principi sino a quest’hora, et al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43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presente | resta publica ad ognuno; ma ancor non si sa il fine | né a che oggetto si ritirino qui, et con essi sarà anco la | madre del Palatino. Haverei ben caro saper come gover-|narmi in questa occasione può esser che la risposta mi capiti | in tempo se l’accidente lo porterà; in ogni modo nelle | visite debite, et nei complimenti mi regolerò col star nella | </w:t>
      </w:r>
      <w:r w:rsidR="007E57D7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g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eneralità delli ufficii, </w:t>
      </w:r>
      <w:r w:rsidR="000063D5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finché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habbi il vero metodo, et | il vero, et espresso ordine, et maniera che dalla Serenità vostra | mi sarà detata per caminar con essa all’essecutione de’ | suoi commandamenti. | </w:t>
      </w:r>
    </w:p>
    <w:p w14:paraId="7D0D4C7F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d alcuni capitani di cavallaria, et altri officiali de’ presidii | per li quali doveranno passar essi principi è stato com-|mandato di partire per rancontrarli, et farli honore. Et | uno di essi addimandando al signor principe d’Oranges | se spirata la tregua li venisse occasione di far qualche buon | servitio a questo Stato, se doverà abbracciarla, o che | sua Eccellenza si è stretta nelle spalle, et poi uscita a dire, | che non li poteva dir’altro, ma che occorrendo s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44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 haverebbe dato ordine a lui, et agl’altri vostra Serenità formi anco | da questo il giudicio suo prudente in questa materia. Gratie [etc.] |</w:t>
      </w:r>
    </w:p>
    <w:p w14:paraId="023CB1E8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6D81B7DE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all’Haya li 16 marzo 1621 |</w:t>
      </w:r>
    </w:p>
    <w:p w14:paraId="2477AE66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i vostra Serenità |</w:t>
      </w:r>
    </w:p>
    <w:p w14:paraId="1E6A34EE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humilissimo et devotissimo servitore |</w:t>
      </w:r>
    </w:p>
    <w:p w14:paraId="6B7D58F0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hristofforo Suriano |</w:t>
      </w:r>
    </w:p>
    <w:p w14:paraId="42C9DE28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73CCCCAB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/ 25r / </w:t>
      </w:r>
    </w:p>
    <w:p w14:paraId="12D4BF79" w14:textId="78975AE9" w:rsidR="000A7653" w:rsidRPr="00A36CC9" w:rsidRDefault="00A36CC9" w:rsidP="00895944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Blank page</w:t>
      </w:r>
    </w:p>
    <w:p w14:paraId="06C24879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6662F051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5v /</w:t>
      </w:r>
    </w:p>
    <w:p w14:paraId="7CAA53A0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l serenissimo principe di Venetia |</w:t>
      </w:r>
    </w:p>
    <w:p w14:paraId="2D571929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2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t>da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</w:t>
      </w:r>
    </w:p>
    <w:p w14:paraId="016D134A" w14:textId="5433B115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° 281 comincia 280</w:t>
      </w:r>
      <w:r w:rsidR="0020739C">
        <w:rPr>
          <w:rStyle w:val="FootnoteReference"/>
          <w:rFonts w:ascii="Times New Roman" w:eastAsia="Times New Roman" w:hAnsi="Times New Roman" w:cs="Times New Roman"/>
          <w:sz w:val="24"/>
          <w:szCs w:val="24"/>
          <w:lang w:eastAsia="it-IT"/>
        </w:rPr>
        <w:footnoteReference w:id="45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</w:t>
      </w:r>
    </w:p>
    <w:p w14:paraId="5089A5BE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</w:pPr>
    </w:p>
    <w:p w14:paraId="7CC4CF2E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lastRenderedPageBreak/>
        <w:t>Regesto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r w:rsidRPr="00E7337C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>antico</w:t>
      </w:r>
    </w:p>
    <w:p w14:paraId="254D01E3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5vC /</w:t>
      </w:r>
    </w:p>
    <w:p w14:paraId="164E23C7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16 marzo 1621 ricevute a’ 7 aprile | </w:t>
      </w:r>
    </w:p>
    <w:p w14:paraId="4EBF599E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el segretario Suriano. n° 281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46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</w:t>
      </w:r>
    </w:p>
    <w:p w14:paraId="1DDDD173" w14:textId="77777777" w:rsidR="000A7653" w:rsidRPr="00E7337C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61B8F474" w14:textId="77777777" w:rsidR="000A7653" w:rsidRPr="00C90388" w:rsidRDefault="000A7653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</w:pPr>
      <w:r w:rsidRPr="00C90388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>L. SS. R. |</w:t>
      </w:r>
    </w:p>
    <w:p w14:paraId="0F86F184" w14:textId="77777777" w:rsidR="000A7653" w:rsidRPr="00C90388" w:rsidRDefault="000A7653" w:rsidP="00895944">
      <w:pPr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</w:pPr>
      <w:r w:rsidRPr="00C90388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br w:type="page"/>
      </w:r>
    </w:p>
    <w:p w14:paraId="36019BCA" w14:textId="77777777" w:rsidR="00112584" w:rsidRPr="00C90388" w:rsidRDefault="00112584" w:rsidP="00112584">
      <w:pPr>
        <w:pStyle w:val="Header"/>
        <w:rPr>
          <w:sz w:val="24"/>
          <w:lang w:val="en-GB"/>
        </w:rPr>
      </w:pPr>
      <w:r w:rsidRPr="00C90388">
        <w:rPr>
          <w:lang w:val="en-GB"/>
        </w:rPr>
        <w:lastRenderedPageBreak/>
        <w:t>/START LETTER/</w:t>
      </w:r>
    </w:p>
    <w:p w14:paraId="46EC1398" w14:textId="77777777" w:rsidR="000A7653" w:rsidRPr="00E7337C" w:rsidRDefault="000A7653" w:rsidP="00895944">
      <w:pPr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n. 10 </w:t>
      </w:r>
    </w:p>
    <w:p w14:paraId="69B8825C" w14:textId="77777777" w:rsidR="000A7653" w:rsidRPr="00E7337C" w:rsidRDefault="000A7653" w:rsidP="00895944">
      <w:pPr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23 marzo 1621, L’Aia (cc. 26r-31v)</w:t>
      </w:r>
    </w:p>
    <w:p w14:paraId="666E02F3" w14:textId="77777777" w:rsidR="000A7653" w:rsidRPr="003A1371" w:rsidRDefault="000A7653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257403F6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6r /</w:t>
      </w:r>
    </w:p>
    <w:p w14:paraId="6EC8CC7B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rima |</w:t>
      </w:r>
    </w:p>
    <w:p w14:paraId="28597BE7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82 fin 283 |</w:t>
      </w:r>
    </w:p>
    <w:p w14:paraId="0BF31215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70955D9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0C2F0B60" w14:textId="03D99BF6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ercordì a sera improvisamente arrivò qui messaggiero espresso spedito | di Brusseles dall’audientiero Venriques con lettere al secretario dell’|assemblea dei signori Stati Generali, la sostanza dell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4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al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4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ra | che li serenissimi </w:t>
      </w:r>
      <w:r w:rsidR="00B828D9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ciduchi havevano risoluto d’inviar qui il cancelliere | di Brabant per trattar colli signori Stati qualche negotio di | momento, et che però si compiacesse farlo saper all’Eccellenze loro. | Le lettere furono lette la mattina seguente, et immediate commesso | al secretario di riscriver, che ’l detto </w:t>
      </w:r>
      <w:r w:rsidR="005A6781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ncelliere poteva venire, | et che se li prepararebbe casa. Di quest’ordine di risposta | li stati di Holanda, che sono ridotti qui hanno fatta indo-|glienza grande perché li deputati per la Provincia, ch’entrano | nell’assemblea non habbino prima fatta communicatione | et presa la parola, et l’assenso de’ congragati nella </w:t>
      </w:r>
      <w:r w:rsidR="00D224A5" w:rsidRPr="00E7337C">
        <w:rPr>
          <w:rFonts w:ascii="Times New Roman" w:eastAsia="Calibri" w:hAnsi="Times New Roman" w:cs="Times New Roman"/>
          <w:sz w:val="24"/>
          <w:szCs w:val="24"/>
        </w:rPr>
        <w:t>D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eta; ma | infine tutto s’è acquietato, poiché già l’ordine era | dato, et partito. Uscita questa voce, universale è stato | il concetto, che ’l Pecchius, ch’è il detto cancelliere di | Brabant fosse inviato per far qualche apertura della | prorogatione della tregua, et qualche altra persona, | che si presume haver havuta communicatione con Brusseles | s’è lasciato uscire, che sia per proporre una pace | ognuno è andato fra ’l tempo della venuta d’esso | </w:t>
      </w:r>
      <w:r w:rsidR="005A6781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>ancelliere discorrendo secondo il suo gusto, et a modo | suo portato o dalla passione, o dall’interesse. Egli arrivò |</w:t>
      </w:r>
    </w:p>
    <w:p w14:paraId="03D4156E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6v /</w:t>
      </w:r>
    </w:p>
    <w:p w14:paraId="7A46CF3C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ier mattina a Roterdam, et con sue lettere fece sape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l medesimo | secretario Arsen, che sarebbe stato a desenar a Delft, et la sera | all’Haya furono avvertiti li signori Stati dal secretario, et 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formorono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concetto, che volesse haver qualche accoglimento nell’ingresso | sopra ch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fu disputato assai, et consultando il negotio col signor | principe Mauritio egli volse scaricarsene adducendo qualche | ragioni, et doppo tornata la materia all’assemblea | fu in fine concluso, che niun deputato dei Stati Generali dovesse | intervenir all’incontro, et fatto saper questo al signor principe | Mauritio si stabilì, che sua Eccellenza andasse sola ad incontrarlo | fino a Risuich mezhora fuor dell’Haya così seguì | accompagnato da cinque o sei carrozze. Il Pecchius | mostrò di aggradir questo honore, et tanto maggiormente | quanto l’accoglimento, che gli fu fatto a Roterdam dal | popolo li diede molestia grandissima sendo con mille impreca-|tioni, et bestemie contro di lui, et di chi l’inviava accompagna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1"/>
      </w:r>
      <w:r w:rsidRPr="00E7337C">
        <w:rPr>
          <w:rFonts w:ascii="Times New Roman" w:eastAsia="Calibri" w:hAnsi="Times New Roman" w:cs="Times New Roman"/>
          <w:sz w:val="24"/>
          <w:szCs w:val="24"/>
        </w:rPr>
        <w:t>; ma | peggio n’hebbe a Delft perché non bastò al popolo darli | male parole, che furono anco accompagnati da effetti | assai vilani tirandoli et fango, et pietre da una delle quali | fu colto sendo nella barca se ben non l’offese, come anco | uno de’ suoi servitori, né vals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l Mortegna mag-|giordomo dei signori Stati in tal occasione inviato dall’Eccellenze loro | per accompagnarlo, né valse la sbiraria a sedar quelle |</w:t>
      </w:r>
    </w:p>
    <w:p w14:paraId="09892C6F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7r /</w:t>
      </w:r>
    </w:p>
    <w:p w14:paraId="6E7A468F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genti di mistiero anzi gettorono in acqua il Serit, o capo | d’esso sbiraria, né valsero gl’istessi borgomastri, pur | in fine la scapò, conducendo salva la testa all’Haya. | Risaputosi questo sono stati ordinati di carcerar quelli | che se potevano havere, come seguì la notte passata | ma parmi, che ’l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medesimo Pecchius habbi intercesso per loro. | Nel popolo questo nome di tregua non può sentirsi, dicendo | altamente, che questo signore viene per tradirli, et assoggietarli, | altri anco di buon senso sono della medesima opinione. | </w:t>
      </w:r>
    </w:p>
    <w:p w14:paraId="63F1CA8B" w14:textId="610ED31C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sso cancellier Pecchius ha questa mattina havuta audienza, doi | deputati dei signori Stati con doi carrozze del signor principe | Mauritio sono andati a levarlo dalla casa, ove è alloggiato | et spesato a nome publico, et condotto nell’assemblea | ha presentate le sue lettere credentiali scritte da’ serenissimi | arciduchi, nelle quali non è nominato che con titolo di | cancellier Pecchio apportator delle presenti doppo lette ha | esposto, che havendo li serenissimi arciduchi suoi signori mirato | sempre alla quiete publica, e</w:t>
      </w:r>
      <w:r w:rsidR="00C1224D" w:rsidRPr="00E7337C">
        <w:rPr>
          <w:rFonts w:ascii="Times New Roman" w:eastAsia="Calibri" w:hAnsi="Times New Roman" w:cs="Times New Roman"/>
          <w:sz w:val="24"/>
          <w:szCs w:val="24"/>
        </w:rPr>
        <w:t>t all’universale di tutte | le P</w:t>
      </w:r>
      <w:r w:rsidRPr="00E7337C">
        <w:rPr>
          <w:rFonts w:ascii="Times New Roman" w:eastAsia="Calibri" w:hAnsi="Times New Roman" w:cs="Times New Roman"/>
          <w:sz w:val="24"/>
          <w:szCs w:val="24"/>
        </w:rPr>
        <w:t>rovincie de’ Paesi Bassi, havevano anco desiderato | tutto il bene e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ervitio di questa d’Holanda, et dell’-|altre unite, et che a tal fine s’erano l’Altezze loro | mosse gl’anni passati doppo una sì lunga, et trava-|gliata guerra a procurar di far una tregua a fine |</w:t>
      </w:r>
    </w:p>
    <w:p w14:paraId="4DF4143B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7v /</w:t>
      </w:r>
    </w:p>
    <w:p w14:paraId="27B8FE31" w14:textId="3F756FB4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sollevar l’afflittione, et la miseria nella quale stavano questi | paesi, che piacque a Diò, che ne sortisse l’effetto; che ’l medesimo | desiderio di quiete, et di continuato sollievo era nell’animo | di quelle Altezze, et che ’l servitio principale di queste | Provincie li era a cuore, assicurandosi anco l’Altezze loro, | che nei signori Stati fosse l’istessa buona volontà, et che si | sarebbono finalmente risolute per assicurarsi, et uscir un | giorno da tante calamità, che sono passate, et possono | soprastar a questi paesi di riconoscer il loro principe | naturale, contando il suo ufficio con altri concetti simili | espressivi del fine cauto, et artificioso di questo Ministro, | et di chi l’invia. Questa fu la sostanza della sua narra-|tione, et può ben la prudenza di vostra Serenità imaginarsi, che | gl’ultimi concetti siano stati notati, et che nell’animo | dell’</w:t>
      </w:r>
      <w:r w:rsidR="005A5322">
        <w:rPr>
          <w:rFonts w:ascii="Times New Roman" w:eastAsia="Calibri" w:hAnsi="Times New Roman" w:cs="Times New Roman"/>
          <w:sz w:val="24"/>
          <w:szCs w:val="24"/>
        </w:rPr>
        <w:t>u</w:t>
      </w:r>
      <w:r w:rsidRPr="00E7337C">
        <w:rPr>
          <w:rFonts w:ascii="Times New Roman" w:eastAsia="Calibri" w:hAnsi="Times New Roman" w:cs="Times New Roman"/>
          <w:sz w:val="24"/>
          <w:szCs w:val="24"/>
        </w:rPr>
        <w:t>niversale non habbino fatta buona impressione. Della | detta narratione sono stato assicurato esser così da persona | degna di fede, che me la communicò in confidenza, et | quello che dirò più è basso mi fa persuade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he habbi | proferito l’ultimo concetto di riconoscenza. Nell’ingresso | all’assemblea, nel proferir quanto ha detto, et in ogni | sua attione ha tenuta gravità, et sussiego. Egli non è spagnuolo | ma fiamingo, nudrito però nei congressi de’ consiglieri spagnuoli | fu ricondotto dalli medesimi deputati, et colle medesime carrozze |</w:t>
      </w:r>
    </w:p>
    <w:p w14:paraId="7EFC60B5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8r /</w:t>
      </w:r>
    </w:p>
    <w:p w14:paraId="331707D3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’alloggiamento, et come nel venir all’assemblea non poteva | tacer il popolo minuto di non imprecarli, et darli la mal | venuta con concetti popolari, così anco seguì nel ritorno | a casa, ma però con qualche spetie di modesta insolente | voce popolare: doverà dar la sua espositione per | scritto, non havendo stimato be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i signori Stati darli altra risposta | che di haver havuta cara la sua buona venuta in questa | Provincia, et che si compiacesse dar per scritto ciò che | haveva esposto di bocca. |</w:t>
      </w:r>
    </w:p>
    <w:p w14:paraId="1593FE19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Varie sono l’opinioni del fine con che habbi a proseguir questo | Ministro nella sua trattatione, et m’è stato detto che li signori | Stati anderanno molto ben occulati, sendo la finezza di lui | grande, et tanta, che si renderà al certo sospetta coll’|essempio, che n’hanno havuto nel trattato di Zanthen | ove egli intervenne addossandosi a lui la mala riuscita | di quel negotio perché proposta una cosa, parendo ch’ella | già fosse per esser stabilita, pigliando tempo o di rappresentar | a sue Altezze o di parlar al marchese Spinola, al ritorno; | tutto, sotto qualche pretesto, o mala intelligenza di parole, | andava a monte. |</w:t>
      </w:r>
    </w:p>
    <w:p w14:paraId="6987D3C1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a sera stessa di hieri poco doppo il suo arrivo l’ambasciator di Francia | fu a vederlo, et si trattenne seco per buon spatio di tempo, | et par che si cuopr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esta così subita visita per la |</w:t>
      </w:r>
    </w:p>
    <w:p w14:paraId="1AD388AE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8v /</w:t>
      </w:r>
    </w:p>
    <w:p w14:paraId="402F2E76" w14:textId="27C18B32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onoscenza, ch’egli ha havuta del detto </w:t>
      </w:r>
      <w:r w:rsidR="005A6781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ncelliere a Zanthen | mentre anc’egli vi fu deputato coll’altro Ambasciator straordinario | francese dal suo Re. Come si sia alcuni pensano qualche | altra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cosa, non essendo monsignor di Maurier così pronto alle | visite con quelli anc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he hanno il titolo di ambasciatore, come pareva | ch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tasse in forse di farla a quello di Danimarca | come venendo da Principe elettitio; né si risolve che | doppo la visita che gli fece l’Ambasciatore inglese. |</w:t>
      </w:r>
    </w:p>
    <w:p w14:paraId="6D1647FF" w14:textId="1A151868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o stesso signor ambasciator d’Inghilterra ha visitato hoggi esso Pecchius, et io | ho stimato conveniente non lasciar in alcuna maniera questo | complimento, et da lui sono stato ricevuto, et accolto nell’|ingresso della casa, et nella stanza con ogni termine | di honore, ringratiandomi della visita, et havendo io | usati di quei concetti generali che stimai proprii della stima | et delle honore in che la Serenità vostra haveva li serenissimi arciduchi, | et come da le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rano tenuti principi, che miravano alla quiete, | et tranquilità publica; et per questo et per l’altre d</w:t>
      </w:r>
      <w:r w:rsidR="006B2FA6" w:rsidRPr="00E7337C">
        <w:rPr>
          <w:rFonts w:ascii="Times New Roman" w:eastAsia="Calibri" w:hAnsi="Times New Roman" w:cs="Times New Roman"/>
          <w:sz w:val="24"/>
          <w:szCs w:val="24"/>
        </w:rPr>
        <w:t>egne qualità | loro riputati di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religiosissimo animo; facendogli offerte di conti | egli corrispose abondantemente al mio ufficio, et con ringra-|tiamenti, et con attestarmi, che sue Altezze portavano amore | a quella serenissima Republica, et la stimavano grandemente come | quella che caminava con li medesimi fini della quiete et per | tanto sendo egli venuta a tal oggetto a questi signori mi pregava |</w:t>
      </w:r>
    </w:p>
    <w:p w14:paraId="0AD4E765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9r /</w:t>
      </w:r>
    </w:p>
    <w:p w14:paraId="24BDB46E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corrisponder anc’io alla buona mente della Serenità vostra con | coadiuvar li suoi ufficii, che non haverebbono mirato ad | altro, che al ben commune, et di questi popoli. Et io gli | risposi, che lo ringratiavo di questa confidenza, et che | non credevo altrimenti, se non che haverebbe trovato buon | rancontro in questi signori quando le sue propositioni havessero | mirato al ben loro, et al lor vantaggio, et con questa gene-|ralità me la passai. |</w:t>
      </w:r>
    </w:p>
    <w:p w14:paraId="1CBFB648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ntrò poi a dirmi, che sul partir suo di Brusseles vi era arrivato | il giorno innanti l’ambasciator Digbi ispedito dal serenissimo re | d’Inghilterra che haveva havuta la sua prima audienza | versata in semplice complimento; che credeva, che fosse venuto | per negotiar la restitutione del Palatinato, et aggiunse | forse anco per trattar della nostra tregua. Continuando | bisogna, che vi intervenghi una terza persona compor-|tandolo così la qualità del negotio, et la riputatione, | li signori Stati non hanno voluto aprirsi; alli serenissimi arciduchi, | et per consequente al re di Spagna non si conviene | il farlo; di maniera che ognuno si tiene su la riputatione | et so bene soggiunse, che dalla mia espositione non si | potrà far altra conietura se non che habbi sostenuta | come si deve la riputatione di sua Maestà catholic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t | di sua Altezze, et questi popoli devono riconoscersi simil |</w:t>
      </w:r>
    </w:p>
    <w:p w14:paraId="01C0A53A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9v /</w:t>
      </w:r>
    </w:p>
    <w:p w14:paraId="568F56F8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ncetto m’ha communicato il signor ambasciator di Inghilterra esser anco | a lui stato proferito dal medesimo Pecchius, che corrisponde | con quanto ha esposto nell’assemblea di riconoscer il prin-|cipe naturale. Ha anco mostrato nei discorsi haver | trovati qui tutti diversi gl’humori da quello s’imaginava, | et credeva, dicendo, che non sapeva quello potesse promettersi | et viene tenuto, che sia per uscir con qualche altra | propositione, et credisi di pace. |</w:t>
      </w:r>
    </w:p>
    <w:p w14:paraId="54084B13" w14:textId="37B583E8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o non sono fuori d’opinione, che come in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pparenza si mostra | che improvisa sia stata la missio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 questo Ministro; | così sia stata maneggiata di lunga mano. Qual sia la | vera inclinati</w:t>
      </w:r>
      <w:r w:rsidR="0030622A" w:rsidRPr="00E7337C">
        <w:rPr>
          <w:rFonts w:ascii="Times New Roman" w:eastAsia="Calibri" w:hAnsi="Times New Roman" w:cs="Times New Roman"/>
          <w:sz w:val="24"/>
          <w:szCs w:val="24"/>
        </w:rPr>
        <w:t>one di questi signori et delle p</w:t>
      </w:r>
      <w:r w:rsidRPr="00E7337C">
        <w:rPr>
          <w:rFonts w:ascii="Times New Roman" w:eastAsia="Calibri" w:hAnsi="Times New Roman" w:cs="Times New Roman"/>
          <w:sz w:val="24"/>
          <w:szCs w:val="24"/>
        </w:rPr>
        <w:t>rovincie il solo | proprio interesse la può far chiara. Sono assicurato | che molti p</w:t>
      </w:r>
      <w:r w:rsidR="0030622A" w:rsidRPr="00E7337C">
        <w:rPr>
          <w:rFonts w:ascii="Times New Roman" w:eastAsia="Calibri" w:hAnsi="Times New Roman" w:cs="Times New Roman"/>
          <w:sz w:val="24"/>
          <w:szCs w:val="24"/>
        </w:rPr>
        <w:t>rincipali, et intendenti delle p</w:t>
      </w:r>
      <w:r w:rsidRPr="00E7337C">
        <w:rPr>
          <w:rFonts w:ascii="Times New Roman" w:eastAsia="Calibri" w:hAnsi="Times New Roman" w:cs="Times New Roman"/>
          <w:sz w:val="24"/>
          <w:szCs w:val="24"/>
        </w:rPr>
        <w:t>rovincie, che | sono esposte al pericolo, et primo empito della guerra | sentono più tos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 appigliarsi a questa, che alla | tregua stimandola et pernitiosa, et pestilente, ma li popoli | communi, che sono quelli a chi toccano li primi colpi | et per le gravezze, et per l’imposite, et per l’armi dell’|inimico vorrebbono la pace, o la tregua: Holanda, et | Zelanda non chiamano che la guerra. Et il signor </w:t>
      </w:r>
      <w:r w:rsidR="00A3350A">
        <w:rPr>
          <w:rFonts w:ascii="Times New Roman" w:eastAsia="Calibri" w:hAnsi="Times New Roman" w:cs="Times New Roman"/>
          <w:sz w:val="24"/>
          <w:szCs w:val="24"/>
        </w:rPr>
        <w:t>principe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Mauritio mi disse avanti hieri, che fui a sua visita, che | li signori Stati haverebbono molto mirato di non si lasciar |</w:t>
      </w:r>
    </w:p>
    <w:p w14:paraId="5D3506B8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/ 30r /</w:t>
      </w:r>
    </w:p>
    <w:p w14:paraId="564FB37C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mbarcar da parole, et da apparenze, et che più tosto entreranno | in nuova guerra, che nella speciosa tregua o pace andar a | rischio di perder in pochi anni il Paese, et la libertà. | Lodai il concetto. Con tutto questo molti vogliono, che in | sua Eccellenza per molti rispetti sia inclinatione di quiete | per conservarsi la riputatione acquistata. |</w:t>
      </w:r>
    </w:p>
    <w:p w14:paraId="4AA57270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on so se debbia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’Eccellenze vostre illustrissime sospettare, che questa medesima | pace et quiete venga desiderata dalla Francia, et dall’|Inghilterra et se sia procurata dall’una, et l’altra parte. Già | il Pecchius parla dell’ambasciator Digbi arrivato a sue Altezze che | possi haver un tal ordine. Corse anco ultimamente voce ch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 | Brusseles doveva capitar un ambasciator francese, che è restato | mortificato dal tempo; ma la Serenità vostra da proprii luochi haverà | la vera essensa della cosa. | </w:t>
      </w:r>
    </w:p>
    <w:p w14:paraId="48241D16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o starò avvertito a quello anderà seguendo, et procurerò | di penetrar il più che mi sarà possibile: in tanto qui posso | dirle, che non si ralentano le provisioni tanto da mar, che | da terra, et s’altro ordine non esce in contrario li vasselli | sortiranno in mare, et le genti da’ piedi, et da cavallo | saranno pronte per andar ai porti, che li saranno ordinati. Gratie etc. |</w:t>
      </w:r>
    </w:p>
    <w:p w14:paraId="2C7CAC23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5E477B5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23 marzo 1621 |</w:t>
      </w:r>
    </w:p>
    <w:p w14:paraId="68D12F0C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3C06C676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 et devotissimo servitore | </w:t>
      </w:r>
    </w:p>
    <w:p w14:paraId="6AF8744E" w14:textId="77777777" w:rsidR="000A7653" w:rsidRPr="00351051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351051">
        <w:rPr>
          <w:rFonts w:ascii="Times New Roman" w:eastAsia="Calibri" w:hAnsi="Times New Roman" w:cs="Times New Roman"/>
          <w:sz w:val="24"/>
          <w:szCs w:val="24"/>
          <w:lang w:val="fr-FR"/>
        </w:rPr>
        <w:t>Christofforo Suriano |</w:t>
      </w:r>
    </w:p>
    <w:p w14:paraId="5892D390" w14:textId="77777777" w:rsidR="000A7653" w:rsidRPr="00351051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532627BB" w14:textId="46BAC849" w:rsidR="006B4A2F" w:rsidRPr="00351051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351051">
        <w:rPr>
          <w:rFonts w:ascii="Times New Roman" w:eastAsia="Calibri" w:hAnsi="Times New Roman" w:cs="Times New Roman"/>
          <w:sz w:val="24"/>
          <w:szCs w:val="24"/>
          <w:lang w:val="fr-FR"/>
        </w:rPr>
        <w:t>/ 30v</w:t>
      </w:r>
      <w:r w:rsidR="006B4A2F" w:rsidRPr="00351051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/</w:t>
      </w:r>
    </w:p>
    <w:p w14:paraId="1804D2E5" w14:textId="77777777" w:rsidR="006B4A2F" w:rsidRPr="00351051" w:rsidRDefault="006B4A2F" w:rsidP="006B4A2F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</w:pPr>
      <w:r w:rsidRPr="00351051"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  <w:t>Blank page</w:t>
      </w:r>
    </w:p>
    <w:p w14:paraId="16AF21AC" w14:textId="77777777" w:rsidR="006B4A2F" w:rsidRPr="00351051" w:rsidRDefault="006B4A2F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13CB257D" w14:textId="23574A96" w:rsidR="000A7653" w:rsidRPr="00351051" w:rsidRDefault="006B4A2F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351051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/ </w:t>
      </w:r>
      <w:r w:rsidR="000A7653" w:rsidRPr="00351051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31r / </w:t>
      </w:r>
    </w:p>
    <w:p w14:paraId="7369EEA5" w14:textId="2B9FE4B6" w:rsidR="000A7653" w:rsidRPr="006B4A2F" w:rsidRDefault="006B4A2F" w:rsidP="00895944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41F51FA9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3CC69A3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1v /</w:t>
      </w:r>
    </w:p>
    <w:p w14:paraId="03FD8ADA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30C4919B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0012BAEF" w14:textId="6A38D04D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82 fin 283</w:t>
      </w:r>
      <w:r w:rsidR="00754AC1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6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699A0B35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604BE26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5EFF9D8E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Regesto antico</w:t>
      </w:r>
    </w:p>
    <w:p w14:paraId="0F4C440E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1vC /</w:t>
      </w:r>
    </w:p>
    <w:p w14:paraId="7BDB7D09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3 marzo 1621 ricevute 14 aprile n° 282 |</w:t>
      </w:r>
    </w:p>
    <w:p w14:paraId="2E58CC10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. Secretario Suriano. Prima |</w:t>
      </w:r>
    </w:p>
    <w:p w14:paraId="1F995D27" w14:textId="77777777" w:rsidR="000A7653" w:rsidRPr="003A1371" w:rsidRDefault="000A7653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99764C1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L. SS. R. |</w:t>
      </w:r>
    </w:p>
    <w:p w14:paraId="200113CF" w14:textId="77777777" w:rsidR="000A7653" w:rsidRPr="00E7337C" w:rsidRDefault="000A7653" w:rsidP="00895944">
      <w:pPr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br w:type="page"/>
      </w:r>
    </w:p>
    <w:p w14:paraId="23A11331" w14:textId="77777777" w:rsidR="00112584" w:rsidRDefault="00112584" w:rsidP="00112584">
      <w:pPr>
        <w:pStyle w:val="Header"/>
        <w:rPr>
          <w:sz w:val="24"/>
        </w:rPr>
      </w:pPr>
      <w:r>
        <w:lastRenderedPageBreak/>
        <w:t>/START LETTER/</w:t>
      </w:r>
    </w:p>
    <w:p w14:paraId="6461C1EA" w14:textId="77777777" w:rsidR="000A7653" w:rsidRPr="00E7337C" w:rsidRDefault="000A7653" w:rsidP="00895944">
      <w:pPr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n. 11</w:t>
      </w:r>
    </w:p>
    <w:p w14:paraId="1559266C" w14:textId="77777777" w:rsidR="000A7653" w:rsidRPr="00E7337C" w:rsidRDefault="000A7653" w:rsidP="00895944">
      <w:pPr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23 marzo 1621, L’Aia (cc. 32r-35v)</w:t>
      </w:r>
    </w:p>
    <w:p w14:paraId="1823ACBE" w14:textId="77777777" w:rsidR="000A7653" w:rsidRPr="00E7337C" w:rsidRDefault="000A7653" w:rsidP="00895944">
      <w:pPr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2BA6AEA5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32r /</w:t>
      </w:r>
    </w:p>
    <w:p w14:paraId="3486BD91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| </w:t>
      </w:r>
    </w:p>
    <w:p w14:paraId="30234469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n° 283 comincia 282 |</w:t>
      </w:r>
    </w:p>
    <w:p w14:paraId="540436BA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40B45B75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Serenissimo Principe |</w:t>
      </w:r>
    </w:p>
    <w:p w14:paraId="622561D5" w14:textId="41D8C5BC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opportunamente farò gl’ufficii, che dalla Serenità vostra mi vengono | commessi nelle sue lettere de’ 5 dello stante ricevute hoggi | communicando alli signori Stati la provisione di genti da guerra, | che Spagnuoli fanno in Italia, e</w:t>
      </w:r>
      <w:r w:rsidR="002D49B8" w:rsidRPr="00E7337C">
        <w:rPr>
          <w:rFonts w:ascii="Times New Roman" w:eastAsia="Calibri" w:hAnsi="Times New Roman" w:cs="Times New Roman"/>
          <w:bCs/>
          <w:sz w:val="24"/>
          <w:szCs w:val="24"/>
        </w:rPr>
        <w:t>t li capitoli conclusi dalla | L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ega Grisa con Milano. |</w:t>
      </w:r>
    </w:p>
    <w:p w14:paraId="4F270969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Col signor ambasciator d’Inghilterra sendomi venuto a proposito di vederlo | ho sodisfatto a quanto la Serenità vostra m’ha commandato; mi | ha ringratiato, et pregato di assicurarla, che ancorché | si conoschi debole instromento per servir agl’interessi com-|muni, et di una tanta Republica egli però in ogni tempo | spenderà quel talento, che potrà per servirla; in tanto | le rendeva humilissimamente gratie, che con sì singolar benignità | ricevesse a grado il suo affetto. |</w:t>
      </w:r>
    </w:p>
    <w:p w14:paraId="27A0E39A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Essequirò l’ordine col visconte di Lormes, ispedendolo a | quella volta per presentarsi a’ piedi di vostra Serenità; et perché | il signor Dardani sarà ben presto ispedito dal suo ministerio | sto in pensiero per maggior sicurezza, che si accompagni | con lui. Già doi Amiralità hanno spedito non mancando | quella d’Amsterdam, che sottoscriver, che doverà farsi | in quella città per ove mi trasferirò presso dimani, et con | quella di Roterdam siamo in stato di poter in | breve tempo dar compimento. Se verrà qualche | informatione sopra le cose ricercate riverentemente da me |</w:t>
      </w:r>
    </w:p>
    <w:p w14:paraId="62485858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32v /</w:t>
      </w:r>
    </w:p>
    <w:p w14:paraId="0C721A2A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et viene da lei aspettata, si procurerà di farla bonificare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67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. | </w:t>
      </w:r>
    </w:p>
    <w:p w14:paraId="106269D8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Con mie lettere de’ 9 mandai la replicata per instanza de’ signori Stati | toccante li figlioli del già colonel Wassonhoven. Et intorno quanto | ella mi scrive in questo particolare vengo assicurato, che qui ci | sono doi figlioli maschi oltre quello, ch’è a Venetia, o in terra | ferma al servitio della Serenità vostra, et una, o doi femine, che si trovano | in bisogno di esser suffragati. Io piglierò miglior informatione | per darlene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68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particolar conto. |</w:t>
      </w:r>
    </w:p>
    <w:p w14:paraId="2A8339DE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Haverà con queste le replicate delle lettere che scrissi hoggi otto | n° 280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69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fin 281, et con esse la copia in francese della lettera | dei signori Stati con la traduttione in italiano toccante l’instanza | per l’assistenza dei cinquanta milla fiorini per mese in caso | siano necessitati entrar in guerra aperta con Spagnuoli. | Aspetterò quello vorrà, che rispondi per segno della buona | volontà sua, et per fermar, o divertir gl’animi di questi | signori dal far qualche risolutione in questa congiuntura, | che potesse riuscir pregiudiciale ai publici interessi, et | a quello in particolar di quella serenissima Republica se si sentissero | buon piedi, et havesser buoni puntelli mi persuado che | abandonerebbono ogni trattato. Ma di Francia, et d’Inghilterra che | sono stati i fondamenti di questa libertà non sano che prometter | mentre in questa strettezza di tempo, che spirano le tregue, | si vuol prima sodisfattione nelle cose pretese dall’una, et |</w:t>
      </w:r>
    </w:p>
    <w:p w14:paraId="074FCE8C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33r /</w:t>
      </w:r>
    </w:p>
    <w:p w14:paraId="1BB37C9F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dall’altra corte, avanti che venir alla rinovatione dell’aleanza | che come con altre mie ho riverentemente notificato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70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spirarà con la | medesima tregua. |</w:t>
      </w:r>
    </w:p>
    <w:p w14:paraId="4FC0963C" w14:textId="077CF89A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All’ambasciator di Danimarca procurano li signori Stati dar ogni sodisfattione | sopra le sue instanze, poiché havendo rappresentata la | buona volontà del suo Re di assister con ogni suo | potere alle cose di Alemagna, farvi condiscender gl’altri | principi, et coadiuvar anco agl’interessi del Re pala-|tino, 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lastRenderedPageBreak/>
        <w:t>ha anco procurato, che questi signori faccino in sorte | che gli siano levate le gelosie, che le città ansiatiche | si mettino in termine proprio, et di dovere con lui, | et che sia dischiarito, che l’aleanza con quelle città fatta | da questi signori non habbi ad apportargli pregiudicio, et | più, che potendo accader che li principi dell’Unione | non si possino sostener, et la piena dell’armi imperiali, | et d’adherenti alla casa d’Austria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71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precipitassero | sopra la Bassa Sassonia, et principalmente sopra li suoi stati, | in tal caso queste Provincie si dichiarino d’assistergli. | L’eccitamento di questo ufficio nasce da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72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quello del | Vosberghen fatto con il Re. Com’ho riverentemente detto li | signori Stati sono inclinatissimi a dar contento alle dimande | del Re. L’</w:t>
      </w:r>
      <w:r w:rsidR="00E81090" w:rsidRPr="00E7337C">
        <w:rPr>
          <w:rFonts w:ascii="Times New Roman" w:eastAsia="Calibri" w:hAnsi="Times New Roman" w:cs="Times New Roman"/>
          <w:bCs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mbasciator resta sodisfatto sì delle promesse; ma | non della dilatione alla risposta, che sta attendendo per |</w:t>
      </w:r>
    </w:p>
    <w:p w14:paraId="2A5057A9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33v /</w:t>
      </w:r>
    </w:p>
    <w:p w14:paraId="673FBC65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poterla ispedir al suo signore. |</w:t>
      </w:r>
    </w:p>
    <w:p w14:paraId="132B4BE8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Per efficaci instanze di mercanti della piazza d’Amsterdam interessati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73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| ne’ vasselli, che in molto numero sono stati presi da’ corsari in | questi ultimi mesi, et aspettandone con ricche merci di levante | li signori Stati li hanno acconsentito che cinque de’ vasselli da | guerra, che sono nel Mediterraneo si accompagnino per scorta. |</w:t>
      </w:r>
    </w:p>
    <w:p w14:paraId="7F0BB541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Per il desiderio di vostra Serenità toccante quelle medesime navi da guerra | non ho ancor cavata ferma sicurezza da sua Eccellenza, et resta | so bene tuttavia irresoluto quello si doverà fare, se richiamarli | di qua, o continuarli le commissioni per trattenerse ove si | trovano. Come mi vedrò li addito non mancarò entrar | per farne instanza. |</w:t>
      </w:r>
    </w:p>
    <w:p w14:paraId="7F3584BB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Il luogotenente colonello Gio. Ver, ch’è stato al servitio di vostra Serenità | m’è venuto la passata settimana a far offerta della sua | persona per servirla, e compiacendosi, che leverebbe da | questi paesi doimilla fanti constituendosi sotto le stesse | conditioni, che la Serenità vostra haverà fatto costi con quelli che | trattano di tali levate. Né mi ha aggiunto di vantaggio | se non, che haverebbe attesa la volontà sua. |</w:t>
      </w:r>
    </w:p>
    <w:p w14:paraId="4331FF62" w14:textId="66F2E67A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Vostra Serenità con pie</w:t>
      </w:r>
      <w:r w:rsidR="007E57D7" w:rsidRPr="00E7337C">
        <w:rPr>
          <w:rFonts w:ascii="Times New Roman" w:eastAsia="Calibri" w:hAnsi="Times New Roman" w:cs="Times New Roman"/>
          <w:bCs/>
          <w:sz w:val="24"/>
          <w:szCs w:val="24"/>
        </w:rPr>
        <w:t>n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ezza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74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di benigno affetto ha sempre dato segno | con publiche attestationi della sodisfattione, che si compi | ricever dal mio debole servitio. Et perché io la riconosca | maggiormente, ella gettanndo l’occhio della carità sua |</w:t>
      </w:r>
    </w:p>
    <w:p w14:paraId="701F1968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34r /</w:t>
      </w:r>
    </w:p>
    <w:p w14:paraId="741E9D92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sopra la povera mia fortuna, ha voluto consolarmi nell’|afflittione, che pativo di vedermi et per imbecillità di spirito, | et per debolezza di fortune inhabile a sodisfar con publico | servitio alla carica, che m’era stata imposta di andar | a servirla a Milano, liberandomi con signolar benignità | da quella residenza. Le gratie, che le ne devo quanto | sono grandi; altrettanto sono per me inhabile al sodisfarle. | Procurerò bene di dar segno a vostra Serenità et con diligenza, et | con affetto del mio continuato zelo nel ben servirla | et dell’ultima volontà mia; nel resto pregarò il Signor Dio | che concedi a quella serenissima Republica, alla Serenità vostra, et alle Signorie | vostre eccellentissime ogni perfetta felicità ad honor, et maggior | essaltatione della libertà di quel serenissimo Dominio. Gratie etc. |</w:t>
      </w:r>
    </w:p>
    <w:p w14:paraId="558FCE5E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08ECCE62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Dall’Haya li 23 marzo 1621 |</w:t>
      </w:r>
    </w:p>
    <w:p w14:paraId="7FB63E18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di vostra Serenità |</w:t>
      </w:r>
    </w:p>
    <w:p w14:paraId="0D791D47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humilissimo, et devotissimo servitore |</w:t>
      </w:r>
    </w:p>
    <w:p w14:paraId="7A64D853" w14:textId="77777777" w:rsidR="000A7653" w:rsidRPr="00351051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val="fr-FR"/>
        </w:rPr>
      </w:pPr>
      <w:r w:rsidRPr="00351051">
        <w:rPr>
          <w:rFonts w:ascii="Times New Roman" w:eastAsia="Calibri" w:hAnsi="Times New Roman" w:cs="Times New Roman"/>
          <w:bCs/>
          <w:sz w:val="24"/>
          <w:szCs w:val="24"/>
          <w:lang w:val="fr-FR"/>
        </w:rPr>
        <w:t>Christofforo Suriano |</w:t>
      </w:r>
    </w:p>
    <w:p w14:paraId="09CBD673" w14:textId="77777777" w:rsidR="000A7653" w:rsidRPr="00351051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val="fr-FR"/>
        </w:rPr>
      </w:pPr>
    </w:p>
    <w:p w14:paraId="6BEEBBA3" w14:textId="0A5E2C99" w:rsidR="000A7653" w:rsidRPr="00351051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val="fr-FR"/>
        </w:rPr>
      </w:pPr>
      <w:r w:rsidRPr="00351051">
        <w:rPr>
          <w:rFonts w:ascii="Times New Roman" w:eastAsia="Calibri" w:hAnsi="Times New Roman" w:cs="Times New Roman"/>
          <w:bCs/>
          <w:sz w:val="24"/>
          <w:szCs w:val="24"/>
          <w:lang w:val="fr-FR"/>
        </w:rPr>
        <w:t>/ 34v</w:t>
      </w:r>
      <w:r w:rsidR="006B4A2F" w:rsidRPr="00351051">
        <w:rPr>
          <w:rFonts w:ascii="Times New Roman" w:eastAsia="Calibri" w:hAnsi="Times New Roman" w:cs="Times New Roman"/>
          <w:bCs/>
          <w:sz w:val="24"/>
          <w:szCs w:val="24"/>
          <w:lang w:val="fr-FR"/>
        </w:rPr>
        <w:t xml:space="preserve"> </w:t>
      </w:r>
      <w:r w:rsidRPr="00351051">
        <w:rPr>
          <w:rFonts w:ascii="Times New Roman" w:eastAsia="Calibri" w:hAnsi="Times New Roman" w:cs="Times New Roman"/>
          <w:bCs/>
          <w:sz w:val="24"/>
          <w:szCs w:val="24"/>
          <w:lang w:val="fr-FR"/>
        </w:rPr>
        <w:t xml:space="preserve">/ </w:t>
      </w:r>
    </w:p>
    <w:p w14:paraId="02BB3C0D" w14:textId="77777777" w:rsidR="006B4A2F" w:rsidRPr="00351051" w:rsidRDefault="006B4A2F" w:rsidP="006B4A2F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</w:pPr>
      <w:r w:rsidRPr="00351051"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  <w:t>Blank page</w:t>
      </w:r>
    </w:p>
    <w:p w14:paraId="1CEE72EA" w14:textId="77777777" w:rsidR="006B4A2F" w:rsidRPr="00351051" w:rsidRDefault="006B4A2F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val="fr-FR"/>
        </w:rPr>
      </w:pPr>
    </w:p>
    <w:p w14:paraId="65B1CCB0" w14:textId="54A6B7BD" w:rsidR="006B4A2F" w:rsidRPr="00351051" w:rsidRDefault="006B4A2F" w:rsidP="006B4A2F">
      <w:pPr>
        <w:jc w:val="both"/>
        <w:rPr>
          <w:rFonts w:ascii="Times New Roman" w:eastAsia="Calibri" w:hAnsi="Times New Roman" w:cs="Times New Roman"/>
          <w:bCs/>
          <w:sz w:val="24"/>
          <w:szCs w:val="24"/>
          <w:lang w:val="fr-FR"/>
        </w:rPr>
      </w:pPr>
      <w:r w:rsidRPr="00351051">
        <w:rPr>
          <w:rFonts w:ascii="Times New Roman" w:eastAsia="Calibri" w:hAnsi="Times New Roman" w:cs="Times New Roman"/>
          <w:bCs/>
          <w:sz w:val="24"/>
          <w:szCs w:val="24"/>
          <w:lang w:val="fr-FR"/>
        </w:rPr>
        <w:t>/ 35</w:t>
      </w:r>
      <w:r w:rsidR="00B9230D">
        <w:rPr>
          <w:rFonts w:ascii="Times New Roman" w:eastAsia="Calibri" w:hAnsi="Times New Roman" w:cs="Times New Roman"/>
          <w:bCs/>
          <w:sz w:val="24"/>
          <w:szCs w:val="24"/>
          <w:lang w:val="fr-FR"/>
        </w:rPr>
        <w:t>r</w:t>
      </w:r>
      <w:r w:rsidRPr="00351051">
        <w:rPr>
          <w:rFonts w:ascii="Times New Roman" w:eastAsia="Calibri" w:hAnsi="Times New Roman" w:cs="Times New Roman"/>
          <w:bCs/>
          <w:sz w:val="24"/>
          <w:szCs w:val="24"/>
          <w:lang w:val="fr-FR"/>
        </w:rPr>
        <w:t xml:space="preserve"> /</w:t>
      </w:r>
    </w:p>
    <w:p w14:paraId="568FCCD4" w14:textId="77777777" w:rsidR="006B4A2F" w:rsidRPr="00351051" w:rsidRDefault="006B4A2F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val="fr-FR"/>
        </w:rPr>
      </w:pPr>
    </w:p>
    <w:p w14:paraId="0C1B6C31" w14:textId="77777777" w:rsidR="006B4A2F" w:rsidRPr="006B4A2F" w:rsidRDefault="006B4A2F" w:rsidP="006B4A2F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0771FCEC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3B008CCD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35v /</w:t>
      </w:r>
    </w:p>
    <w:p w14:paraId="1F266E9D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Al serenissimo principe di Venetia |</w:t>
      </w:r>
    </w:p>
    <w:p w14:paraId="206E4438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|</w:t>
      </w:r>
    </w:p>
    <w:p w14:paraId="413BE140" w14:textId="481893F1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n° 283 comincia 282</w:t>
      </w:r>
      <w:r w:rsidR="00754AC1">
        <w:rPr>
          <w:rStyle w:val="FootnoteReference"/>
          <w:rFonts w:ascii="Times New Roman" w:eastAsia="Calibri" w:hAnsi="Times New Roman" w:cs="Times New Roman"/>
          <w:bCs/>
          <w:sz w:val="24"/>
          <w:szCs w:val="24"/>
        </w:rPr>
        <w:footnoteReference w:id="75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|</w:t>
      </w:r>
    </w:p>
    <w:p w14:paraId="313D23FA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6C17CEAC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Regesto antico</w:t>
      </w:r>
    </w:p>
    <w:p w14:paraId="68609DA9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35vC /</w:t>
      </w:r>
    </w:p>
    <w:p w14:paraId="5D8D3BED" w14:textId="77777777" w:rsidR="000A7653" w:rsidRPr="00E7337C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23 marzio 1621 ricevute 14 aprile. 283 |</w:t>
      </w:r>
    </w:p>
    <w:p w14:paraId="0E40E3A5" w14:textId="77777777" w:rsidR="000A7653" w:rsidRPr="00311F95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Haya. Secretario Suriano. </w:t>
      </w:r>
      <w:r w:rsidRPr="00311F95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2</w:t>
      </w:r>
      <w:r w:rsidRPr="00311F95">
        <w:rPr>
          <w:rFonts w:ascii="Times New Roman" w:eastAsia="Calibri" w:hAnsi="Times New Roman" w:cs="Times New Roman"/>
          <w:bCs/>
          <w:sz w:val="24"/>
          <w:szCs w:val="24"/>
          <w:vertAlign w:val="superscript"/>
          <w:lang w:val="en-US"/>
        </w:rPr>
        <w:t>da</w:t>
      </w:r>
      <w:r w:rsidRPr="00311F95"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 |</w:t>
      </w:r>
    </w:p>
    <w:p w14:paraId="6A69DDAC" w14:textId="77777777" w:rsidR="000A7653" w:rsidRPr="00311F95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</w:p>
    <w:p w14:paraId="7A69FA2E" w14:textId="77777777" w:rsidR="000A7653" w:rsidRPr="00311F95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311F95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L. SS. R. |</w:t>
      </w:r>
    </w:p>
    <w:p w14:paraId="4EAFA9BA" w14:textId="77777777" w:rsidR="000A7653" w:rsidRPr="00311F95" w:rsidRDefault="000A7653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</w:p>
    <w:p w14:paraId="7D86641A" w14:textId="77777777" w:rsidR="00CC3DE3" w:rsidRPr="00311F95" w:rsidRDefault="00CC3DE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en-US" w:eastAsia="hi-IN" w:bidi="hi-IN"/>
        </w:rPr>
        <w:sectPr w:rsidR="00CC3DE3" w:rsidRPr="00311F95" w:rsidSect="003A1F94">
          <w:headerReference w:type="default" r:id="rId8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255A2F62" w14:textId="77777777" w:rsidR="00112584" w:rsidRPr="00311F95" w:rsidRDefault="00112584" w:rsidP="00112584">
      <w:pPr>
        <w:pStyle w:val="Header"/>
        <w:rPr>
          <w:sz w:val="24"/>
          <w:lang w:val="en-US"/>
        </w:rPr>
      </w:pPr>
      <w:r w:rsidRPr="00311F95">
        <w:rPr>
          <w:lang w:val="en-US"/>
        </w:rPr>
        <w:lastRenderedPageBreak/>
        <w:t>/START LETTER/</w:t>
      </w:r>
    </w:p>
    <w:p w14:paraId="6BCD882C" w14:textId="77777777" w:rsidR="00215584" w:rsidRPr="00E7337C" w:rsidRDefault="00215584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12</w:t>
      </w:r>
    </w:p>
    <w:p w14:paraId="46EDDDB8" w14:textId="77777777" w:rsidR="00215584" w:rsidRPr="00E7337C" w:rsidRDefault="00215584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30 marzo 1621, L’Aia (cc. 36r-38v, 43r-v)</w:t>
      </w:r>
    </w:p>
    <w:p w14:paraId="2E5FBEAD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A22BCBB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6r /</w:t>
      </w:r>
    </w:p>
    <w:p w14:paraId="11AF0929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02FF185B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284 fin 285 | </w:t>
      </w:r>
    </w:p>
    <w:p w14:paraId="0F55FFDA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14508CA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006F1FE1" w14:textId="74C4BFB4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ntirà la Serenità vostra dall’aggiunta traduttione della proposta | del cancellier Pecchius fatta a nome dei serenissimi arciduchi | il vero senso di essa, che se ben nella sostanza conforma | con quanto riverentemente le scrissi la passata settimana nelle mie | lettere prime n° 282, che invi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replicate aggiunte | con le seconde n° 283: esprime nondimeno più chiaro | le parole, che hanno tocco al</w:t>
      </w:r>
      <w:r w:rsidR="00C66654" w:rsidRPr="00E7337C">
        <w:rPr>
          <w:rFonts w:ascii="Times New Roman" w:eastAsia="Calibri" w:hAnsi="Times New Roman" w:cs="Times New Roman"/>
          <w:sz w:val="24"/>
          <w:szCs w:val="24"/>
        </w:rPr>
        <w:t xml:space="preserve"> cuore li signori Stati, et il </w:t>
      </w:r>
      <w:r w:rsidR="00453199" w:rsidRPr="00E7337C">
        <w:rPr>
          <w:rFonts w:ascii="Times New Roman" w:eastAsia="Calibri" w:hAnsi="Times New Roman" w:cs="Times New Roman"/>
          <w:sz w:val="24"/>
          <w:szCs w:val="24"/>
        </w:rPr>
        <w:t>g</w:t>
      </w:r>
      <w:r w:rsidRPr="00E7337C">
        <w:rPr>
          <w:rFonts w:ascii="Times New Roman" w:eastAsia="Calibri" w:hAnsi="Times New Roman" w:cs="Times New Roman"/>
          <w:sz w:val="24"/>
          <w:szCs w:val="24"/>
        </w:rPr>
        <w:t>enerale | di questi popoli, et il risentimento dell’Eccellenze loro viene | assai espresso nella risposta, che hanno dat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l me-|desimo Pecchius. Mando anco di questa la traduttione. | </w:t>
      </w:r>
    </w:p>
    <w:p w14:paraId="42269CD5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Questa risposta è stata consultata, essaminata, et ben consi-|derata, procurandosi, ch’ella fosse con parole tali, che | esprimessero il senso di questi signori senza che si potesse | darle che una sola, et semplice interpretatione, | fuggendo le parole equivoche, et tenendosi al sodo | di non voler ascoltar in alcun tempo quelli, che | intendessero trattar con essi loro altrimenti che senza | confessar la sopranità, libertà, et dominio assoluto | di queste Provincie dando il nome di eronea alla | detta propositione, et usando altre parole di poca | essistimatione. Doi deputati dell’assemblea delli | </w:t>
      </w:r>
    </w:p>
    <w:p w14:paraId="5E5B63A8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6v /</w:t>
      </w:r>
    </w:p>
    <w:p w14:paraId="730B05E3" w14:textId="57AFC29F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ignori Stati furono mandati a portar al Pecchius la detta risposta | la quale fu letta da lui, et ne mostrò poco contento, et compren-|dendo dal parlar delli medesimi deputati questa esser la risoluta | mente dell’Eccellenze loro, et non poter sperar di haver addito di passar | più avanti si restrinse nelle spalle, mostrando con parole pro-|prie che non aspettava una simil rispost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8"/>
      </w:r>
      <w:r w:rsidRPr="00E7337C">
        <w:rPr>
          <w:rFonts w:ascii="Times New Roman" w:eastAsia="Calibri" w:hAnsi="Times New Roman" w:cs="Times New Roman"/>
          <w:sz w:val="24"/>
          <w:szCs w:val="24"/>
        </w:rPr>
        <w:t>, che se li signori Stati non applaudevano ciò che da lui era | stato espresso per la quiete, et riposo di questi paesi, et per | l’unione loro, che potevano essi far apertura di ciò che | sentivano in questo particolare per trovar ripiego proprio, et | corrispondente alla buona volontà dei serenissimi arciduchi. | Et poiché s’avide, che li deputati non tenevano altro | ordine pigliò per tacita licenza il tenersi essi a quello, | che conteneva la risposta suddetta, onde risolvè di ritor-|narsene in Brabant. Giovedì a sera succedè questo. | Venerdì andò a licentiarsi dalli ambasciatori di Francia, et | Inghilterra, mandò anco alla mia casa, ma sendo già in | Amsterdam, come riverentemente le scrissi, che dovevo conferir-|mevi</w:t>
      </w:r>
      <w:r w:rsidR="007E57D7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7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r la terminatione, et signatura dei conti con que[ll’]</w:t>
      </w:r>
      <w:r w:rsidR="007E57D7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|Amiralità non hebbi occasione di ricever l’honore, come | humilissimo ministro della Serenità vostra. | </w:t>
      </w:r>
    </w:p>
    <w:p w14:paraId="08EDB7D9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Troppo si trovò impacciato a Delft nel venirsene qui | </w:t>
      </w:r>
    </w:p>
    <w:p w14:paraId="22B2C657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7r /</w:t>
      </w:r>
    </w:p>
    <w:p w14:paraId="3F6FCE86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t per fuggir qualche nuovo mal incontro stimò proprio partir | il sabbato doi hore avanti giorno per Brabant passando | fuori della città di Delft, della quale le porte erano ancor | chiuse. Fu accompagnato da alquanti moschettieri della | guarda di sua Eccellenza, et dal Capitano della medesima guardia fino a | Delfsaven all’imbarco sopra la Mosa con aprehensione | estrema dubitando tuttavia dell’insolenza popolare. | </w:t>
      </w:r>
    </w:p>
    <w:p w14:paraId="3F52B921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on gl’ambasciatori c’ha visitati ha usati dei medesimi concetti, che con | li deputati delli signori Stati Generali, dolendosi di haver | havuta risposta così scabrosa, et poco conveniente | alla buona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volontà dei suoi principi, che non poteva | far altro, che riportarla, et pregar Iddio, che intanto | ispirasse la buona volontà di ognuno alla publica, | et commune quiete. | </w:t>
      </w:r>
    </w:p>
    <w:p w14:paraId="639507A5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ella propositione, et della risposta presero risolutione li signori | Stati di darne parte alli ambasciatori di Francia, Inghilterra, | et Danimarca, portandogliene copia in fiamingo il | venerdì; et perché io non rivenni, che domenica sera di | Amsterdam, a me venne hieri espressamente uno di | Gheldria, et uno di Holanda a far la stessa commu-|nicatione usando concetti di confidenza, et di honore | </w:t>
      </w:r>
    </w:p>
    <w:p w14:paraId="67532AEB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7v /</w:t>
      </w:r>
    </w:p>
    <w:p w14:paraId="7CA25B60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verso quella serenissima Republica. Molte copie anco ne uscirono | ma più si vendono l’una, et l’altra alla stampa: incerto | nondimeno resta ancora quale habbi ad esser l’essito. | È vero che Spagnuoli attendono ad armarsi, si parla di | richiamar lo Spinola dal Palatinato, et che là habbi a | governar et l’armi, et quel Paese il serenissimo Leopoldo; | tutti però non lo credono. Qui continuano nelle provisioni | ordinarie. Li vasselli da guerra si approntano, in ogni modo | le opinioni dell’universale restano divise chi pensa alla | guerra, et chi vorrebbe la tregua. | </w:t>
      </w:r>
    </w:p>
    <w:p w14:paraId="7B986230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ecchius sendo visitato dal signor principe Mauritio doppo haver | seco anco mostrato qualche senso in questa risposta c’haveva | ricevuta, disse, che poteva riportar ai serenissimi arciduchi | haver tanto penetrato, che queste Provincie si contente-|rebbono ricever la tregua con le conditioni passate. A che | sua Eccellenza stessa m’ha detto havergli replicato sorridendo | ch’era ben certa, che li signori Stati non havevano ancor | posto in consultatione questo punto, et meno altri vi have-|vano pensato. |</w:t>
      </w:r>
    </w:p>
    <w:p w14:paraId="1FFBD66F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i starà hora attendendo di sapere, come ciò sarà stato inteso | dai serenissimi arciduchi, et più attento sarà ognuno al motivo | </w:t>
      </w:r>
    </w:p>
    <w:p w14:paraId="1B5E11B4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8r /</w:t>
      </w:r>
    </w:p>
    <w:p w14:paraId="02D9F4C5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e ne seguirà. | </w:t>
      </w:r>
    </w:p>
    <w:p w14:paraId="7E8FDCE4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Quello, che preme qui in estremo è il poco di buono, che si possono | questi signori prometter dalli doi re, che prima d’entrar | in qualche trattatione di rinovatione di aleanza vorrebbono | haver sodisfattione in quello, che ricercano, et particolarmente | la Francia vuol esser sodisfatta per li suoi mercanti, et | haver giustitia contra il signor cavalier Arsen. Questo si publica, | et par che vivi assai inquieto, et mortificato, se ben confida | che quanto ha scritto mentre fu ambasciatore in Francia poteva | arditamente farlo, come far deve ogni ministro quando | scrive a’ suoi patroni; et quanto allo stampato, ch’è il | più di che si duole la corte di Francia, s’iscusa | non haver egli la colpa, ma che chi così ha voluto | l’ha fatto. Non si crede però, che habbi ad haver per questo | alcun altro travaglio, che quello, che si possi prender | da sé medesimo. | </w:t>
      </w:r>
    </w:p>
    <w:p w14:paraId="701A00ED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o sendo stato questa mattina all’audienza per communicar | quanto dalla Serenità vostra mi è stato commesso con doi mani | di sue lettere come intenderà nelle sussequenti, ringra-|tiando questi signori della proposta, et risposta del Pecchius | fattami havere, stimai proprio di considerarle in | </w:t>
      </w:r>
    </w:p>
    <w:p w14:paraId="30A27CA9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8v /</w:t>
      </w:r>
    </w:p>
    <w:p w14:paraId="64951CE9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assando, che sarebbe stato proprio della loro prudenza | mirar molto bene all’artificio, et sagacità de’ Spagnuoli, et | guardarsi di non lasciarsi ingannare col spetioso nome | di quiete, potendo esser, che miri questo moto più tosto ad | una temporanea soggettione. Mi risposero, che se ne sarebbono | molto ben guardati. | </w:t>
      </w:r>
    </w:p>
    <w:p w14:paraId="4782F55B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cuni de’ più sensati hanno opinione, che ’l Pecchius colla sua pro-|posta habbi havuto per fine, sendo così pungente al cuore | di questa libertà di cavar, et penetrar li pensieri, a che | mirino più questi popoli, et a che possino esser più commoda-|mente disposti per far poi quella risoltione, che più fu | stimata propria. | </w:t>
      </w:r>
    </w:p>
    <w:p w14:paraId="060B6E51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onfidano grandemente in quella serenissima Republica; ma ben mi aveggo, che | con somma aspettatione attenderanno quello, che risponderà | sopra le loro lettere spedite da me con precedenti, et il | signor Principe me lo ha accennato et qualche altro ancora. | Di quello anderà seguendo starò avvertito per riverentemente | avvisarlo alla Serenità vostra. Gratie etc. | </w:t>
      </w:r>
    </w:p>
    <w:p w14:paraId="7F93CD1F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4312B33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30 marzo 1621 | </w:t>
      </w:r>
    </w:p>
    <w:p w14:paraId="4D5336FE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0C718498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humilissimo et devotissimo servitore | </w:t>
      </w:r>
    </w:p>
    <w:p w14:paraId="79F87848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vertAlign w:val="superscript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ristofforo Suriano | </w:t>
      </w:r>
    </w:p>
    <w:p w14:paraId="4C2B63C8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9608F09" w14:textId="759ACAF0" w:rsidR="00215584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3r /</w:t>
      </w:r>
    </w:p>
    <w:p w14:paraId="21463D13" w14:textId="77777777" w:rsidR="006B4A2F" w:rsidRPr="006B4A2F" w:rsidRDefault="006B4A2F" w:rsidP="006B4A2F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13BBA8C5" w14:textId="77777777" w:rsidR="006B4A2F" w:rsidRPr="006B4A2F" w:rsidRDefault="006B4A2F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85BFB40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BC29BD1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3v /</w:t>
      </w:r>
    </w:p>
    <w:p w14:paraId="53E08B66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6850A62A" w14:textId="690503A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rima | n° 284 fin 285</w:t>
      </w:r>
      <w:r w:rsidR="00754AC1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8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7903787D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C3B91B0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7450E7AC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3vC /</w:t>
      </w:r>
    </w:p>
    <w:p w14:paraId="5ED4B069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30 marzo 1621 ricevute 21 aprile n° 284 | </w:t>
      </w:r>
    </w:p>
    <w:p w14:paraId="2080A0CF" w14:textId="1CDF882B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ima | </w:t>
      </w:r>
    </w:p>
    <w:p w14:paraId="01A5F7ED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724E097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. SS. R. | </w:t>
      </w:r>
    </w:p>
    <w:p w14:paraId="3CC8E21D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1974F00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4BE6C06" w14:textId="77777777" w:rsidR="00215584" w:rsidRPr="00E7337C" w:rsidRDefault="00215584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13</w:t>
      </w:r>
    </w:p>
    <w:p w14:paraId="3842DE6D" w14:textId="77777777" w:rsidR="00215584" w:rsidRPr="00E7337C" w:rsidRDefault="00215584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 al n. 12 (cc. 39r-40v)</w:t>
      </w:r>
    </w:p>
    <w:p w14:paraId="785BBC12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24AF72C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9r /</w:t>
      </w:r>
    </w:p>
    <w:p w14:paraId="40F93DC2" w14:textId="0F29B2D9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 lettere dall’Haya prime de’ 30 marzo 1621 de</w:t>
      </w:r>
      <w:r w:rsidR="007E57D7" w:rsidRPr="00E7337C">
        <w:rPr>
          <w:rFonts w:ascii="Times New Roman" w:eastAsia="Calibri" w:hAnsi="Times New Roman" w:cs="Times New Roman"/>
          <w:sz w:val="24"/>
          <w:szCs w:val="24"/>
        </w:rPr>
        <w:t>’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° 284 | </w:t>
      </w:r>
    </w:p>
    <w:p w14:paraId="34C30F2C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A29E0B4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opositione alli signori Stati del Pecchius cancelliero di Brabant | </w:t>
      </w:r>
    </w:p>
    <w:p w14:paraId="739E2B6F" w14:textId="2D30D711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obili, et potenti signori. Questi ultimi giorni dei dodici | anni della tregua de’ Paesi Bassi nostra commune Patria | ci mettono nanti gl’occhi il mesto cambiamento, che | sul fine di simil conditionati accordi suole succeder | et di che tanto dall’una, che dall’altra parte li appa-|recchi già si preparano; </w:t>
      </w:r>
      <w:r w:rsidR="007E57D7" w:rsidRPr="00E7337C">
        <w:rPr>
          <w:rFonts w:ascii="Times New Roman" w:eastAsia="Calibri" w:hAnsi="Times New Roman" w:cs="Times New Roman"/>
          <w:sz w:val="24"/>
          <w:szCs w:val="24"/>
        </w:rPr>
        <w:t>m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 tra tanto havendo li serenissimi | arciduchi gettati li loro occhi compassionevoli sopra li | grandi, et estremi inconvenienti ne’ quali venirebbe | a cader stante questo cambiamento li paesi, non | hanno voluto tralasciar di metter in somma consideratione, | et dar apertura di pensar li mezi, che potrebbono | servire per prevenir, et impedir questo; massime sendo | mossi a questo santo proponimento dalla loro natural | inclinatione alla pace, et dal loro zelo, et affettione | al ben commune. Quali anco sono stati li principali | motivi, che fecero risolver le loro </w:t>
      </w:r>
      <w:r w:rsidR="003E691C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>ltezze alla | precedente tregua, come ad un cominciamento dell’|intera, et desideratissima fine di questo incendio di guerra | nel quale trovonno ques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aes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ll’hora, che vi venero. | Credendo, che nel tempo della tregua le loro attioni | habbino parimen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testificato, et fatta constar la | sicurezza delle loro buone intentioni; come similmente | le loro Altezze niuna cosa per l’avenire sono per | haver a cuore, che di procurar quello, che sarà il | più avantaggioso per il Paese in generale; il che | </w:t>
      </w:r>
    </w:p>
    <w:p w14:paraId="15F53D8F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9v /</w:t>
      </w:r>
    </w:p>
    <w:p w14:paraId="7C475091" w14:textId="07A62AF8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arerebbe consister in questo, che tutte le parti, et membri | de’ Paesi Bassi fossero di nuovo uniti in un sol corpo, et sotto | un capo. Sendo molto apparente, che come avanti | le guerre de’ nostri tempi erano in una amichevol con-|cordia, et tranquilla prosperità, di nuovo goderiano la | medesi</w:t>
      </w:r>
      <w:r w:rsidR="0030622A" w:rsidRPr="00E7337C">
        <w:rPr>
          <w:rFonts w:ascii="Times New Roman" w:eastAsia="Calibri" w:hAnsi="Times New Roman" w:cs="Times New Roman"/>
          <w:sz w:val="24"/>
          <w:szCs w:val="24"/>
        </w:rPr>
        <w:t>ma, o maggiore, in caso che le 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ovincie da | questa parte si lasciassero indurre ad un buono, commodo | et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fermo accordo con recognitione del Principe naturale. | Questo è il punto, che le loro Altezze mi hanno imposto | di rimostrare, et rappresentar amichevolmente a vostre Signorie, havendo | stimato che se li convenisse (prima tutte le nuove invasio-|ni di guerra) far verso di loro questo ufficio di buon | Principe, cercando, et havendo ancor a cuore ciò che | concerne il ben loro, a fine di haversi a pigliar consi-|deratione, et sopra ciò una fruttuosa risolutione | col mezo della quale ogni spargimento di sangue, le | eccessive impositioni, et altre miserie, che per sì longhi | anni ha convenuto sopportar questi paesi possino in | fine esser una volta prevenuti, et levati. Et in caso | che vostre Signorie voglino entrar in communicatione d’accordo | sopra quest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ropositione, le loro Altezze si lascieranno intender di tal sorte a tutte | giuste, et ragionevol conditioni, et capitulationi, che | vostre Signorie medesime haveranno soggetto di contentarsene, et | non vedranno solamente gl’effetti della buona volontà | </w:t>
      </w:r>
    </w:p>
    <w:p w14:paraId="56EABEAA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0r /</w:t>
      </w:r>
    </w:p>
    <w:p w14:paraId="06A1607E" w14:textId="6A147AA4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ell’Altezze loro; ma anco la lealtà, et sincerità, ch’esse | hanno sempre havuta in singolar raccommandatione | et che fino ad hora hanno fatto apparere col mezo | della pontuale, et religiosa osservatione di tutte le | loro trattationi, et promesse, purchè voglino intieramente | confidarsi in esse; volendo ben assicurar vostre Signorie di | simil buona, et leal intentione della Maestà </w:t>
      </w:r>
      <w:r w:rsidR="00CC61E9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tholica | et ch’ella tenirà per buono, fermo, et irrevocabile | tutto quello, che in questo particolare le loro Altezze | trattassero, et concludessero. | </w:t>
      </w:r>
    </w:p>
    <w:p w14:paraId="77FF885A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11EE8F2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esentata li 23 marzo 1621 | alli signori Stati Generali nell’Haya | </w:t>
      </w:r>
    </w:p>
    <w:p w14:paraId="39DB5652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gnata P. Peckius | </w:t>
      </w:r>
    </w:p>
    <w:p w14:paraId="2E8B496D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08CB8EF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0vB /</w:t>
      </w:r>
    </w:p>
    <w:p w14:paraId="219F769A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1 |</w:t>
      </w:r>
    </w:p>
    <w:p w14:paraId="7D95BA3F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ropositione del Pecchius | cancelliero di Brabant |</w:t>
      </w:r>
    </w:p>
    <w:p w14:paraId="74170DF3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elle prime n° 284 | </w:t>
      </w:r>
    </w:p>
    <w:p w14:paraId="337F2847" w14:textId="77777777" w:rsidR="00215584" w:rsidRPr="00E7337C" w:rsidRDefault="00215584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038EF28" w14:textId="77777777" w:rsidR="00215584" w:rsidRPr="00E7337C" w:rsidRDefault="00215584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33B9053" w14:textId="77777777" w:rsidR="00215584" w:rsidRPr="00E7337C" w:rsidRDefault="00215584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14</w:t>
      </w:r>
    </w:p>
    <w:p w14:paraId="6F1C7BDE" w14:textId="77777777" w:rsidR="00215584" w:rsidRPr="00E7337C" w:rsidRDefault="00215584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I al n. 12 (cc. 41r-42v)</w:t>
      </w:r>
    </w:p>
    <w:p w14:paraId="32C8EAEF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0E9B341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1r /</w:t>
      </w:r>
    </w:p>
    <w:p w14:paraId="008EBC0E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 lettere dall’Haya prime de’ 30 marzo 1621 de’ n°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284 | </w:t>
      </w:r>
    </w:p>
    <w:p w14:paraId="7ED106BA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3FBFCC4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isposta delli signori Stati al Pecchius | </w:t>
      </w:r>
    </w:p>
    <w:p w14:paraId="651CBF7F" w14:textId="554CEF02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i Stati Generali delle Provincie Unite de’ Paesi Bassi, havendo | intesa, et essaminata la propositione fatta per nome dei | serenissimi arciduchi di Brabant nell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oro assemblea | a’ 23 di questo mese prima di bocca poi per scritto portata | dal signor Pietro Pechio cavaliere signor di Bouckland cancelliero di | Brabant in vigor delle lettere credentiali de’ detti arci-|duchi fatte a Brusseles a’ 16 del presente, dichiarano, | che indubitabile, et fuori d’ogni disputa la potenza, et | sovranità delle Provincie Unite dei Paesi Bassi appartiene | ai detti alti et potenti signori, et stati delle respettive Provincie | il che religiosamente hanno del continuo mantenuto contra | tutti quelli, che in qual si voglia modo hanno voluto | mettervi dubio, o attribuirla ad alcun altro Principe, | overo pretenderci qual si sia cosa. Da ciò è avenuto | che già mai hanno voluto acconsentir ad alcun trattato | col mezo del quale quelli medesimi havessero potuto tirarne | consequenza. Di che n’hanno fatta espressa dichiaratione | all’Imperatore, alli </w:t>
      </w:r>
      <w:r w:rsidR="00702F2F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rincipi elettor</w:t>
      </w:r>
      <w:r w:rsidR="00702F2F" w:rsidRPr="00E7337C">
        <w:rPr>
          <w:rFonts w:ascii="Times New Roman" w:eastAsia="Calibri" w:hAnsi="Times New Roman" w:cs="Times New Roman"/>
          <w:sz w:val="24"/>
          <w:szCs w:val="24"/>
        </w:rPr>
        <w:t>i, et ad altri 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tentati | come anco alli detti medesimi arciduchi, sendo li detti signori | Stati da più gran monarchi, re, potentati, et | republiche stati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riconosciuti, et trattati per sovrani | et li loro paesi per paesi franchi; li quali tutti in tal | qualità hanno fatto diversi trattati, et unioni con li | detti principi, havendo ciò in maniera tale mantenuto | che li sudetti signori Stati né con li arciduchi, né con il re | </w:t>
      </w:r>
    </w:p>
    <w:p w14:paraId="1AEB523E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1v /</w:t>
      </w:r>
    </w:p>
    <w:p w14:paraId="50BEC59A" w14:textId="432BA301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Spagna hanno voluto entrar in alcun trattato se prima | non havessero dichiarato, et dato atto, cioè che | trattavano con li detti signori come con franche provincie | et paesi nei quali essi non havevano alcuna cosa a | pretender; et poiché questo è così chiaro, come il giorno | et noto, et evidente al mondo tutto, par strana a’ d[ett]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signori la propositione del signor cavallier Pecchius, mettendo | innanti, che il più gran bene di questo Paese consistesse | che le Provincie tutte fossero di nuovo riunite in un corpo | et sotto ad un capo, et che si lasciassero indure ad un | buono, commodo, et fermo accordo sotto la recognitione | del principe naturale; et che in caso che questi paesi | volessero entrare in communicatione d’accordo, che | l’</w:t>
      </w:r>
      <w:r w:rsidR="007E57D7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>rciducha s’accommoderebbe ad ogni giusta, et | ragionevol conditione poiché questo accordo non | potrebbe servire ad evitare, et impedir li gravi, et | estremi inconvenienti nei quali li detti paesi veni-|rebbono a ricadere per la guerra, come pare esser | l’intentione del proponente; ma più s’accorderebbe | il fuoco di essa, vedendo, che ciò va direttamente contro | la sovranità, et grandezza di questi paesi, li quali le | loro Signorie hanno sino al presente a gran costo di guerra | sì lodevolmente mantenuti, sendo risoluti (con la | gratia di Dio di mantenerli ancor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fino | alla più gran estremità coi beni, et col sangue | </w:t>
      </w:r>
    </w:p>
    <w:p w14:paraId="41AF7DCF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2r /</w:t>
      </w:r>
    </w:p>
    <w:p w14:paraId="047A5860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t insieme questa propositione esser erronea, et insoportabile | tirando in disput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el loro sta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9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a medesima sovranità | contra le leggi fondamentali di questi paesi. Stante che | li detti signori non possono assentire ad una così mentita, | dannosa, et insoportabil propositione, che contiene una | insoportabil atrocità contro allo Stato, et dishonore | presso tutti li monarchi, re, potentati, et republiche | 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9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ali hanno con essi contrattato, come con un sovrano | Stato, ma sono forzati di necessariamente dichiarire, | come per le presen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9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chiarano, che tutti quelli, che | per qualche espressione o altrimenti tenteranno di | tirar in disputa il dritto sovrano di questi paesi, | impugnandolo, o attribuendolo ad alcun altro principe | o alcuna cosa, che habbi tal odore saranno tenuti per | inhabili d’esse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9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dmessi in alcun trattato presso | le loro Signorie, il che per appunto dano per risposta al | sudetto signor Pecchius. Aggiungendo solamente, che sue Altezze | che stanti 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9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molti compianti fatti ad esse (intorno | a che mai s’è potuto tirar alcuna sodisfattione) sanno | molto bene come li detti signori possino intender essersi | mantenu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9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a sue Altezze et dal re di Spagna | pontualmente et religiosamente il trattato della tregua. | </w:t>
      </w:r>
    </w:p>
    <w:p w14:paraId="649D1D1C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Fatta nell’assemblea delli al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9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t potenti signori li | Stati Generali, nell’Haya a’ 25 marzo 1621 |</w:t>
      </w:r>
    </w:p>
    <w:p w14:paraId="7A72AAE3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C12C000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2vB /</w:t>
      </w:r>
    </w:p>
    <w:p w14:paraId="165C8B4E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2 | </w:t>
      </w:r>
    </w:p>
    <w:p w14:paraId="7758F7DD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isposta delli signori Stati al | Pecchius | </w:t>
      </w:r>
    </w:p>
    <w:p w14:paraId="4F9B27C4" w14:textId="77777777" w:rsidR="0011223F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284 nella prima | </w:t>
      </w:r>
    </w:p>
    <w:p w14:paraId="64F61A77" w14:textId="628D91DC" w:rsidR="0011223F" w:rsidRPr="00E7337C" w:rsidRDefault="0011223F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325B6C30" w14:textId="77777777" w:rsidR="00112584" w:rsidRDefault="00112584" w:rsidP="00112584">
      <w:pPr>
        <w:pStyle w:val="Header"/>
        <w:rPr>
          <w:sz w:val="24"/>
        </w:rPr>
      </w:pPr>
      <w:r>
        <w:lastRenderedPageBreak/>
        <w:t>/START LETTER/</w:t>
      </w:r>
    </w:p>
    <w:p w14:paraId="7E8C6D89" w14:textId="0E516E03" w:rsidR="00215584" w:rsidRPr="00E7337C" w:rsidRDefault="00215584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15</w:t>
      </w:r>
    </w:p>
    <w:p w14:paraId="6C531282" w14:textId="77777777" w:rsidR="00215584" w:rsidRPr="00E7337C" w:rsidRDefault="00215584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30 marzo 1621, L’Aia (cc. 44r-47v)</w:t>
      </w:r>
    </w:p>
    <w:p w14:paraId="49F9FB17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622708F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4r /</w:t>
      </w:r>
    </w:p>
    <w:p w14:paraId="4244D133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da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| </w:t>
      </w:r>
    </w:p>
    <w:p w14:paraId="651A74A8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285 comincia 284 | </w:t>
      </w:r>
    </w:p>
    <w:p w14:paraId="42FA36C9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4148A20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73039D94" w14:textId="05BFA0E1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ndo la passata settimana li signori Stati occupatissimi nel sentire il | cancellier Pecchius, et nel consultar la risposta non vidi oppor-|tunità propria per trovarmi nella loro assemblea a communi-|carli quanto passava di preparationi de’ Spagnuoli, et degl’affari | de’ Grisoni, et delle capitulationi stabilite dalla Lega </w:t>
      </w:r>
      <w:r w:rsidR="002D49B8" w:rsidRPr="00E7337C">
        <w:rPr>
          <w:rFonts w:ascii="Times New Roman" w:eastAsia="Calibri" w:hAnsi="Times New Roman" w:cs="Times New Roman"/>
          <w:sz w:val="24"/>
          <w:szCs w:val="24"/>
        </w:rPr>
        <w:t>G</w:t>
      </w:r>
      <w:r w:rsidRPr="00E7337C">
        <w:rPr>
          <w:rFonts w:ascii="Times New Roman" w:eastAsia="Calibri" w:hAnsi="Times New Roman" w:cs="Times New Roman"/>
          <w:sz w:val="24"/>
          <w:szCs w:val="24"/>
        </w:rPr>
        <w:t>risa. | Questa mattina, com’ho riverentemente detto ho havuta l’audienza | et rappresentato loro la sostanza delle capitulationi, et consi-|derate le consequenze, che si poteva dubitar, che se deri-|vassero, la mala intentione, che si scuopriva nei fomenti, | che venivano dati per la distruttione, o soggettione della li-|bertà di quei popoli, et perché le lettere anco di vostra Serenità dei | 12 del presente mi erano arrivate hieri a sera feci | communicatione in un istesso tempo all’Eccellenze loro del seguito | doppo, della morte del Pianta, et d’altri; della combustione | che risorgeva tra quei popoli, del bisogno, che havevano | di esser mantenuti, et aiuta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9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i buoni in questa congion-|tura; et in somma di tutto quello di più, ch’è contenuto | nella deliberatione letta a quel signor ambasciator di Francia, | et particularmente procurai, che intendessero bene che vostra Serenità | dal canto suo non mancava d’ogni buon ufficio per servitio | dei signori Grisoni per mantenimento della loro libertà, al qual | </w:t>
      </w:r>
    </w:p>
    <w:p w14:paraId="6CC11A31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4v /</w:t>
      </w:r>
    </w:p>
    <w:p w14:paraId="4716CB80" w14:textId="280BEE8E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ffetto anco haveva dati buoni ordini in Zurich, et che erano | mantenute del suo denaro le genti de’ signori Zurigani. Di tutti | questi particolari hebbero li signori Stati molto gusto esser infor-|mati, et ringratiorono vostra Serenità della confidenza, alla quale | dissero, che haverebbono anco in ogni tempo corrisposto; soggiun-|gendo il Presidente in questo proposito de’ Grisoni al capo | del ringratiamento che loro feci delli ordini dati ai loro | ambasciatori in Francia, che haverebbono anco rinovati, et fatto quel | di più, che havessero stimato proprio per servitio commune, et di | quei popoli; et che in conformità di quanto altre volte ha-|vevo raccordato all’assemblea per nome di vostra Serenità, eccitati anco | per altra stradda dai medesimi Svizzeri havevano gettato il pensiero | sopra qualche soggetto per mandar presso di essi per la diret-|tione delle loro armi, né mi espressero sopra chi, il che | procurai di saper dal signor principe Mauritio, che mi disse, | l’uno esser stato il colonello Ghent di chi s’era parlato | l’altro l’Amstenraedt,</w:t>
      </w:r>
      <w:r w:rsidR="000063D5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</w:t>
      </w:r>
      <w:r w:rsidR="000063D5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9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t che vi era anco un terzo, | ma di questo negotio non si era venuto ancor a risolutione. | Io commendai nell’assemblea il pensiero, che prendevano li | signori Stati, et eccitai sua Eccellenza perché la deliberatione fosse | messa in essecutione, et quanto più presto tanto megli[o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9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5089D786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5r /</w:t>
      </w:r>
    </w:p>
    <w:p w14:paraId="531E0A58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i promise del farlo. | </w:t>
      </w:r>
    </w:p>
    <w:p w14:paraId="427FA391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Fui presso il signor Principe, et appresso qualche altri di questi signori per la navi | da guerra, che sono nel Mediteraneo, et trovai conformità di | parlare, che ancor non era lo Stato risoluto di quello dovesse | fare, se richiamarli, o che; et sua Eccellenza in particolar mi disse, che haveva | tirato, che in questi signori vi era concorso di ottima volontà di | compiacer la serenissima Republica, ma che sendo tanto vicino lo spirar | della tregua, né sapendo che bisogno possino essi haver delle | sue forze, et dall’altro canto non sentendo, che la Serenità vostra | sia attaccata dai Spagnuoli per mare non haverebbono | saputo che risolver, che se per caso ciò avenisse, ch’ella | fosse attaccata in questo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mentre, non si sarebbe mancato di | far tutto ciò, che havessero stimato proprio per servitio di vostra Serenità. | Io risposi a sua Eccellenza che se non era ella attaccata, poteva esserlo, et che l’invasione si sarebbe potuta fare quando | manco vi si fosse pensato, onde la preventione degl’ordini | dei signori Stati sarebbe stato il proprio servitio della serenissima Republica | pregando l’Eccellenza sua a metter ciò in consideratione. Mi promise, | che lo havrebbe fatto, et che si prometteva anco | che opportunamente li signori Stati haverebbono sodisfatto (non | havendo essi bisogno dei vasselli) la Republica. Non abandonerò | </w:t>
      </w:r>
    </w:p>
    <w:p w14:paraId="35B2C419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5v /</w:t>
      </w:r>
    </w:p>
    <w:p w14:paraId="2619C56E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’opera per veder con buona maniera di ridurla a perfettione. | </w:t>
      </w:r>
    </w:p>
    <w:p w14:paraId="45B7D857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ompiacendosi sua Eccellenza di discorrer meco delli affari del mondo si dolse | del puoco cuore dei principi di Alemagna, et dell’Unione; | et principalmente dell’avviso, che teneva, che fossero per accordarsi | coll’Imperatore, et fece consequenza, che la piena dell’armi dovesse | cader sopra queste Provincie; perché non potendo Spagnuoli | star senza le lor armi impiegate in qualche parte, da | questa stimava ella, c’havessero a travagliare; et dimandan-|dogli s’era vero, che ’l re di Danimarca si armasse, disse | che sì; ma soggiunse a che può servir la buona volontà di | quel Principe se quelli dell’Unione delassano sé medesimi; et | mostrò in questo haver particolar sentimento. | </w:t>
      </w:r>
    </w:p>
    <w:p w14:paraId="38F3511B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’ambasciator di Danimarca si trova ancor qui. Ha havuta la risolutione | dai signori Stati, che ha ispedita al suo Re con pieno suo contento, | per la sodisfattione, c’ha ricevuto con essa dall’Eccellenze loro. | </w:t>
      </w:r>
    </w:p>
    <w:p w14:paraId="697B47EE" w14:textId="28EB21F8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quanto il re d’Inghilterra ha discorso con l’eccellentissimo signor ambasciator Lando | non ho mai sentito qui motivo alcuno in corrispondenza. | Col signor principe Mauritio non mi è venuto fatto di cavarne | alcuna cosa, non mi essendo se non capitate le lettere all</w:t>
      </w:r>
      <w:r w:rsidR="00DC629D" w:rsidRPr="00E7337C">
        <w:rPr>
          <w:rFonts w:ascii="Times New Roman" w:eastAsia="Calibri" w:hAnsi="Times New Roman" w:cs="Times New Roman"/>
          <w:sz w:val="24"/>
          <w:szCs w:val="24"/>
        </w:rPr>
        <w:t>-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|hora, che fui all’Eccellenza sua. Procurerò d’indagar quanto | dalla Serenità vostra mi viene commesso per darlene riverente avviso. | </w:t>
      </w:r>
    </w:p>
    <w:p w14:paraId="39836E79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6r /</w:t>
      </w:r>
    </w:p>
    <w:p w14:paraId="0231D8D9" w14:textId="10C6AE56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Qualche giorni sono significai a vostra Serenità ciò che m’era pervenuto a noti-|tia 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d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0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  <w:r w:rsidR="00CC61E9" w:rsidRPr="00E7337C">
        <w:rPr>
          <w:rFonts w:ascii="Times New Roman" w:eastAsia="Calibri" w:hAnsi="Times New Roman" w:cs="Times New Roman"/>
          <w:i/>
          <w:sz w:val="24"/>
          <w:szCs w:val="24"/>
        </w:rPr>
        <w:t>l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ega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101"/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tra questi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signori Stati</w:t>
      </w:r>
      <w:r w:rsidR="006B2FA6" w:rsidRPr="00E7337C">
        <w:rPr>
          <w:rFonts w:ascii="Times New Roman" w:eastAsia="Calibri" w:hAnsi="Times New Roman" w:cs="Times New Roman"/>
          <w:i/>
          <w:sz w:val="24"/>
          <w:szCs w:val="24"/>
        </w:rPr>
        <w:t>, et il d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uca di Savoi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et mi sono assicurato, che vi è stato discorso, et buona volontà | anco da questa parte; ma tutto stava 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nell’assicurars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2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dell’|animo di quel Principe</w:t>
      </w:r>
      <w:r w:rsidRPr="00E7337C">
        <w:rPr>
          <w:rFonts w:ascii="Times New Roman" w:eastAsia="Calibri" w:hAnsi="Times New Roman" w:cs="Times New Roman"/>
          <w:sz w:val="24"/>
          <w:szCs w:val="24"/>
        </w:rPr>
        <w:t>, et che si era riserbato ad | altro tempo a parlarne sendovi apparenza non esser caduto | ques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ffare, et che se pensava a tal negotiatione per | metterla in piedi coll’occasione dell’andata a Venetia dell’ambasciator | ordinario, che doverà esser e</w:t>
      </w:r>
      <w:r w:rsidR="00C1224D" w:rsidRPr="00E7337C">
        <w:rPr>
          <w:rFonts w:ascii="Times New Roman" w:eastAsia="Calibri" w:hAnsi="Times New Roman" w:cs="Times New Roman"/>
          <w:sz w:val="24"/>
          <w:szCs w:val="24"/>
        </w:rPr>
        <w:t>letto da questi signori. Et le 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ovincie | tutte non attendono, che la risolutione di Holanda vuol esser | ella quella, c’habbi a nominar la persona, et ancor non si sa | trovarla. Et ho saputo di certo, che ’l signor principe Mauritio | ben spesso lo raccorda. | </w:t>
      </w:r>
    </w:p>
    <w:p w14:paraId="4D58BBD9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n lettere de’ 23 dello stante di Colonia viene scritto qui un par-|ticolare, che s’è vero vostra Serenità ne doverà già haver notitia, et i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lo scrivo per rincontro, che l’Imperatore habbi dato al re di Spagna | il contado del Tirolo. | </w:t>
      </w:r>
    </w:p>
    <w:p w14:paraId="602B4475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ggiungono anco le suddette lettere, che di Augusta erano ritornati | gli ambasciatori ecclesiastici con haver quivi acconsentito la </w:t>
      </w:r>
      <w:r w:rsidRPr="00E7337C">
        <w:rPr>
          <w:rFonts w:ascii="Times New Roman" w:eastAsia="Calibri" w:hAnsi="Times New Roman" w:cs="Times New Roman"/>
          <w:smallCaps/>
          <w:sz w:val="24"/>
          <w:szCs w:val="24"/>
        </w:rPr>
        <w:t>x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me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le | entrate per il mantenimento della guerra. | </w:t>
      </w:r>
    </w:p>
    <w:p w14:paraId="76EE1810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ell’assemblea di questi signori so esser stato posto in consulta di | </w:t>
      </w:r>
    </w:p>
    <w:p w14:paraId="271E1CAB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6v /</w:t>
      </w:r>
    </w:p>
    <w:p w14:paraId="493E9387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ocurar maniera di attaccar negotio con li corsari di Algeri per | indurli rompendosi la guerra da questa parte di unirsi con le | navi da guerra di questi paesi per invader sopra la Spagna | la risolutione non è seguita stando tuttavia in piedi il discorso. | </w:t>
      </w:r>
    </w:p>
    <w:p w14:paraId="00AE7FDB" w14:textId="3DC8C548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er il trafico dell’Indie </w:t>
      </w:r>
      <w:r w:rsidR="00446E1E" w:rsidRPr="00E7337C">
        <w:rPr>
          <w:rFonts w:ascii="Times New Roman" w:eastAsia="Calibri" w:hAnsi="Times New Roman" w:cs="Times New Roman"/>
          <w:sz w:val="24"/>
          <w:szCs w:val="24"/>
        </w:rPr>
        <w:t>O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cidentali sendo ancor la contesa ove | doveranno esser le Camere, questa è stato rimessa alla prudenza | del signor principe Mauritio, che me lo disse, et confermò, che non | credeva altrimenti se non che ’l viaggio si dovesse fare. | </w:t>
      </w:r>
    </w:p>
    <w:p w14:paraId="416BB7EB" w14:textId="2AD59A68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In questo congresso della Provincia di Holanda si potrebbe terminar | la cosa. Egli non si disunirà prima della spiratio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della tregua, ancorchè si approssimino le santissime feste della | Pasqu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, a fine accadendo qualche cosa, c’havesse bisogno di | pronta risolutione l’absenza di detta </w:t>
      </w:r>
      <w:r w:rsidR="00446E1E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ngregatione non | apportasse pregiudicio al publico. | </w:t>
      </w:r>
    </w:p>
    <w:p w14:paraId="5C7B9786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Grotius uno dei prigionieri nel caso di Bernvelt ha trovato modo di | scapar di prigione, sendosi posto den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d un forziere. Il cambia-|mento di piazza da Govre a Beirlant permesso al Vander-|mil seguì qualche giorno innanti; altrimenti voleva stentar | ad haver la gratia. Il Grotius è bellissimo, vivo, et di gran | dottrina, et ha spiacciuto assai alli stati questa fuga. | </w:t>
      </w:r>
    </w:p>
    <w:p w14:paraId="0C70DD3A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l signor Dardani, et io ritornassimo domenica sera d’Amsterdam | </w:t>
      </w:r>
    </w:p>
    <w:p w14:paraId="60E3C2F9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7r /</w:t>
      </w:r>
    </w:p>
    <w:p w14:paraId="1CBBC08C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oppo haver stabilito, et segnato il conto con quell’Amiralità | la quale si è riservata una pretensione di vintimilla fiorini | pagati di qua per li debiti dell’amiral Kercoven in tempo, che | non si sapeva quello fosse stato dato a lui all’armata. Noi | non habbiamo voluto acconsentir all’esborso di questo denaro | ma non habbiamo potuto non assentir alla riserva. Il signor Dardani | al suo arrivo a’ piedi di vostra Serenità la informerà chiaramente di questo | negotio, ch’io lascio di farlo per non attediarla. | </w:t>
      </w:r>
    </w:p>
    <w:p w14:paraId="69D67886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iamo dietro a quelli di Roterdam, et spero che haveremo questa | settimana coll’aiuto di Dio spedito, et immediate pensa il signor | Dardani mettersi in camino. | </w:t>
      </w:r>
    </w:p>
    <w:p w14:paraId="63DA9953" w14:textId="0EFCB1D6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ignor Daniel Hensio farò saper quanto la Serenità vostra resti sodisfatta | della sua compositione, et dell’honor, che gli ha fatto, et che gli | prepara alla venuta qui del signor </w:t>
      </w:r>
      <w:r w:rsidR="000267C9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basciator che sarà eletto. | </w:t>
      </w:r>
    </w:p>
    <w:p w14:paraId="5438ED87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nco al capitan Storm significarò la gratia, ch’ella gli ha fatto | di contentarsi, che ancor per un anno possi trattenersi per suoi | affari in questi paesi. | </w:t>
      </w:r>
    </w:p>
    <w:p w14:paraId="26FD2EDC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ei figlioli del Wassonhoven mi sono informato, et trovo, che qui | ne sono cinque tutti in bisogno, et è supplicata di nuovo vostra Serenità | a concederli ciò che di sua benignità li ha donato. Questi sono piccioli | et quello, ch’è in servitio di vostra Serenità è in stato di potersene guadagnare. Gratie etc. | </w:t>
      </w:r>
    </w:p>
    <w:p w14:paraId="59FB6717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CAECDE6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30 marzo 1621 | </w:t>
      </w:r>
    </w:p>
    <w:p w14:paraId="791DC3A6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05E7A202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 et devotissimo servitore | </w:t>
      </w:r>
    </w:p>
    <w:p w14:paraId="223ECD04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ristofforo Suriano | </w:t>
      </w:r>
    </w:p>
    <w:p w14:paraId="5E4BE553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0A976F3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7v /</w:t>
      </w:r>
    </w:p>
    <w:p w14:paraId="2044FAEE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115B4E36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76D4279C" w14:textId="208E34A8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85 comincia 284</w:t>
      </w:r>
      <w:r w:rsidR="00205683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10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44007C24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AC3964A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5C694549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7vC /</w:t>
      </w:r>
    </w:p>
    <w:p w14:paraId="4D93E865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30 marzo 1621 ricevute 21 aprile n° 285 | </w:t>
      </w:r>
    </w:p>
    <w:p w14:paraId="3E475397" w14:textId="16AF2C22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o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da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| </w:t>
      </w:r>
    </w:p>
    <w:p w14:paraId="515EAD15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5C5B3B1" w14:textId="77777777" w:rsidR="0011223F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63E5139D" w14:textId="77777777" w:rsidR="0011223F" w:rsidRPr="00E7337C" w:rsidRDefault="0011223F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224A4EB3" w14:textId="77777777" w:rsidR="00112584" w:rsidRDefault="00112584" w:rsidP="00112584">
      <w:pPr>
        <w:pStyle w:val="Header"/>
        <w:rPr>
          <w:sz w:val="24"/>
        </w:rPr>
      </w:pPr>
      <w:r>
        <w:lastRenderedPageBreak/>
        <w:t>/START LETTER/</w:t>
      </w:r>
    </w:p>
    <w:p w14:paraId="2E1ECB04" w14:textId="5C8B37B5" w:rsidR="00215584" w:rsidRPr="00E7337C" w:rsidRDefault="00215584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16</w:t>
      </w:r>
    </w:p>
    <w:p w14:paraId="6E5F12E5" w14:textId="77777777" w:rsidR="00215584" w:rsidRPr="00E7337C" w:rsidRDefault="00215584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6 aprile 1621, L’Aia (cc. 48r-51v)</w:t>
      </w:r>
    </w:p>
    <w:p w14:paraId="5064CF1B" w14:textId="77777777" w:rsidR="00215584" w:rsidRPr="00E7337C" w:rsidRDefault="00215584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66A18A6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8r /</w:t>
      </w:r>
    </w:p>
    <w:p w14:paraId="6F4069F9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152E7536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286 fin 287 | </w:t>
      </w:r>
    </w:p>
    <w:p w14:paraId="325366EB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4A01818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4CC91893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on so se fosse il desiderio de’ popoli, o artificiosa publicatione | fatta fare, o altrimenti che doppo la partenza di qua del | cancelliero Pecchius sempre si è publicato, che li serenissimi | arciduchi fossero per inviar di nuovo qualche altro soggetto | per riattaccar negotio. | </w:t>
      </w:r>
    </w:p>
    <w:p w14:paraId="59C0A0A8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Quelli però che intendono la maniera del trattare hanno ben | pensato altrimenti come cosa che direttamente venirebbe | a iugular la riputatione, et grandezza del re di | Spagna, et dei serenissimi arciduchi; considerandosi anco | che sendo venuto il Pecchius in questi ultimi giorni | non habbi voluto far constar altro colla sua propositione | a questi signori, che ’l re di Spagna li constituiva nel medesimo | termine di prima; et che tanto anco mirava a | ripigliarsi quella parola. Come. | </w:t>
      </w:r>
    </w:p>
    <w:p w14:paraId="4DE04464" w14:textId="5E55C21B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presente altra voce non si sente che di guerra, et ch’ella | habbi a farsi da dovero. Teneva avviso il signor principe | Mauritio sin domenica passata, che Spagnuoli marchiassero | verso Fiandra, et hoggi da buona parte s’è inteso, che | la r</w:t>
      </w:r>
      <w:r w:rsidR="00FB0130" w:rsidRPr="00E7337C">
        <w:rPr>
          <w:rFonts w:ascii="Times New Roman" w:eastAsia="Calibri" w:hAnsi="Times New Roman" w:cs="Times New Roman"/>
          <w:sz w:val="24"/>
          <w:szCs w:val="24"/>
        </w:rPr>
        <w:t>adunanza delle loro armi nelle 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ovincie suddite | a’ serenissimi arciduchi doveva farsi a Alez in Brabant | presso la Fiandra per far la ripartitione delle genti, | </w:t>
      </w:r>
    </w:p>
    <w:p w14:paraId="2FAC97BB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8v /</w:t>
      </w:r>
    </w:p>
    <w:p w14:paraId="0B45ADE3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ve stimeranno più proprio, et più avantaggioso il mettersi | per offender, et per difendersi. | </w:t>
      </w:r>
    </w:p>
    <w:p w14:paraId="0B2CA5D9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’ordine per le militie di questo Paese sin qui non è altro, che di | tenersi pronte; et ogni borghese pronte | nella casa propria | l’armi. | </w:t>
      </w:r>
    </w:p>
    <w:p w14:paraId="4AE33B24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i vasselli da guerra grandi, et piccioli si armano a furia | et quelli in Zelanda dei grandi in particolare ne saranno | pronti quattro o sei per sortir in mare tanto in tempo | che vi saranno avanti Pasqua, et vi è qualche voce di | risolutione, che se metteranno nan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oncher-|chem in particolare, et che siano per farli qualche salva | di canonate. | </w:t>
      </w:r>
    </w:p>
    <w:p w14:paraId="0A60AE98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on tutte queste preparationi nondimeno vi sono di quelli, che | tengono non habbi ad esser, che semplice principio di | rottura. | Et allhora habbino ad interporsi li principi | et spetialmente le doi corone tentandosi col mezo di una | sospension d’armi di trattar una buona pace, l’opi-|nione però come accenno non è universale. | </w:t>
      </w:r>
    </w:p>
    <w:p w14:paraId="3A16C0E1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re, et regina di Bohemia si trovano a Emerich, et per | sabbato prossimo saranno in quest’Haya, ancor non è | risoluto qual casa doveranno darli per habitatione, se ben |</w:t>
      </w:r>
    </w:p>
    <w:p w14:paraId="15F25268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9r /</w:t>
      </w:r>
    </w:p>
    <w:p w14:paraId="0C500B05" w14:textId="5CDEDD19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i tiene che sarà quella del signor Vandermil, sendosene liberato | il principe Henrico dal dare la sua col buon pretesto | del duolo, c’ha della morte della madre principessa d’Oranges | aspettando di giorno in giorno, che arrivi il corpo di essa per | appresso dargli sepoltura. Det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rincipi daranno | poco gusto all’universale colla sua venuta, non scuoprendosi | gran sentimento di contentezza sia per l’infortunio, o per | altro rispetto. Quanto habbino a trattenirsi qui non si | sa. Ben m’ha detto il signor ambasciator di Francia, che sa da | buona parte che ’l signor ambasciator Carleton habbi a far saper all’uno, et all’altra, che non vadino in Inghilterra per niuna | maniera, et prevenir così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alche pensiero, che forse havessero | tale sendo la volontà del re, che scoperta dal duca | di </w:t>
      </w:r>
      <w:r w:rsidR="008E3BC6">
        <w:rPr>
          <w:rFonts w:ascii="Times New Roman" w:eastAsia="Calibri" w:hAnsi="Times New Roman" w:cs="Times New Roman"/>
          <w:sz w:val="24"/>
          <w:szCs w:val="24"/>
        </w:rPr>
        <w:t>Simeren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fratello del Re palatino lo ha ritenuto di | passar in quel </w:t>
      </w:r>
      <w:r w:rsidR="00043AD7" w:rsidRPr="00E7337C">
        <w:rPr>
          <w:rFonts w:ascii="Times New Roman" w:eastAsia="Calibri" w:hAnsi="Times New Roman" w:cs="Times New Roman"/>
          <w:sz w:val="24"/>
          <w:szCs w:val="24"/>
        </w:rPr>
        <w:t>R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gno sendosi sempre dal mese di novembre | in qua trattenuto in questo luoco. Ho tentato cavar dal | signor </w:t>
      </w:r>
      <w:r w:rsidR="00DE5A95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basciator </w:t>
      </w:r>
      <w:r w:rsidR="00DE5A95" w:rsidRPr="00E7337C">
        <w:rPr>
          <w:rFonts w:ascii="Times New Roman" w:eastAsia="Calibri" w:hAnsi="Times New Roman" w:cs="Times New Roman"/>
          <w:sz w:val="24"/>
          <w:szCs w:val="24"/>
        </w:rPr>
        <w:t>i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glese qualche cosa nel particolar sudetto, et egli è | uscito a dirmi, che non credeva, che si risolvesse il Re, o | Regina far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passaggio del mare per il dubio, che possono | havere di esser ben veduti; et forse perché la sua andat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potrebbe più tosto far male al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oro affari, che altrimenti. | </w:t>
      </w:r>
    </w:p>
    <w:p w14:paraId="75C36ADF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9v /</w:t>
      </w:r>
    </w:p>
    <w:p w14:paraId="64E7E5B8" w14:textId="58DF9228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marchese Spinola va mettendo sempre più in contributione li | principi di Alemagna, che sono intorno al Palatinato; ma | più con metter ad alcuni nanti gl’occhi il pericolo d’essergli | invaso lo stato, et con altri artificii procura di disfar affatto | l’Unione. Al lantgrave Mauricio di Hassia ha dato ter-|mine di tre settimane di dicchiarirsi separa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all’Unione | altrimenti metter tutto ’l </w:t>
      </w:r>
      <w:r w:rsidR="006655DB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ese in contributione già devono o | esser spirate, o vicine allo spirare. Il re di Danimarca | ha scritte al detto Langrave a nome anco de’ principi | del circolo della 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>B</w:t>
      </w:r>
      <w:r w:rsidRPr="00E7337C">
        <w:rPr>
          <w:rFonts w:ascii="Times New Roman" w:eastAsia="Calibri" w:hAnsi="Times New Roman" w:cs="Times New Roman"/>
          <w:sz w:val="24"/>
          <w:szCs w:val="24"/>
        </w:rPr>
        <w:t>assa Sassonia essortandolo a star nell’Unione, | et a sudditi del medesimo Lantgrave hanno fatto sapere, che | assist</w:t>
      </w:r>
      <w:r w:rsidR="00E94672" w:rsidRPr="00E7337C">
        <w:rPr>
          <w:rFonts w:ascii="Times New Roman" w:eastAsia="Calibri" w:hAnsi="Times New Roman" w:cs="Times New Roman"/>
          <w:sz w:val="24"/>
          <w:szCs w:val="24"/>
        </w:rPr>
        <w:t>ino, et non contrariino al suo 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incipe altrimenti venirà | in persona a rovinarli il Paese. | </w:t>
      </w:r>
    </w:p>
    <w:p w14:paraId="2F64B5A9" w14:textId="08B5013D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Viene scritto haver detto r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t li principi adherenti nell’ultima | </w:t>
      </w:r>
      <w:r w:rsidR="00D224A5" w:rsidRPr="00E7337C">
        <w:rPr>
          <w:rFonts w:ascii="Times New Roman" w:eastAsia="Calibri" w:hAnsi="Times New Roman" w:cs="Times New Roman"/>
          <w:sz w:val="24"/>
          <w:szCs w:val="24"/>
        </w:rPr>
        <w:t>D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eta in quello d’Holstein risoluto d’ispedir ambasciatori all’Inghilterra | per fargli intender, che si compiaccia sua Maestà lasciar libero | l’elettorato al Re palatino, perché facendo questo si intro-|metteranno poi perché quel Principe non travagli la Maestà sua | per le cose del regno di Bohemia, altrimenti non potranno far | di meno di non spender, et la vita, et il sangue per lui. Et | mettono per capo principale nella commissione, che non | </w:t>
      </w:r>
    </w:p>
    <w:p w14:paraId="4599EADD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0r /</w:t>
      </w:r>
    </w:p>
    <w:p w14:paraId="3CD3EB4A" w14:textId="56EBAB13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ntendono in alcuna maniera che sia data essecutione nel | circolo della 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>B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ssa Sassonia, et manco publicato il bando | imperiale mandato da Cesare a quei principi. Il re | di Danimarca occorrendo sarà capo et generale della | condotta di quelle militie, che si vanno levando. | </w:t>
      </w:r>
    </w:p>
    <w:p w14:paraId="28F648E8" w14:textId="34404DD6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i l’</w:t>
      </w:r>
      <w:r w:rsidR="000267C9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>mbasciator suo si trattiene negotiando con deputati dei signori | Stati un’aleanza ha havuto dall’Eccellenze loro oltre altro | questa sodisfattione, che si sono dicchiarite che l’aleanza | con le città ansiatiche non pregiudica in conto alcuno al | dritto che quel Re ha sopra alcune d’esse. Volevano | li signori Stati dir al giusto dritto. Ma per quanto ho potuto | cavare l’</w:t>
      </w:r>
      <w:r w:rsidR="000267C9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>mbasciator non ha voluto haver quella parola di giusto | ma semplicem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l dritto. Di quello seguirà ne darò | parte colla mia solita riverenza a vostra Serenità. | </w:t>
      </w:r>
    </w:p>
    <w:p w14:paraId="0B57A9A7" w14:textId="31C9D5AB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oppo qualche altercatione seguita tra quelli di Gheldria con | li signori Stati Generali, pretendendo q</w:t>
      </w:r>
      <w:r w:rsidR="00560382" w:rsidRPr="00E7337C">
        <w:rPr>
          <w:rFonts w:ascii="Times New Roman" w:eastAsia="Calibri" w:hAnsi="Times New Roman" w:cs="Times New Roman"/>
          <w:sz w:val="24"/>
          <w:szCs w:val="24"/>
        </w:rPr>
        <w:t>uelli di dover nella | propria P</w:t>
      </w:r>
      <w:r w:rsidRPr="00E7337C">
        <w:rPr>
          <w:rFonts w:ascii="Times New Roman" w:eastAsia="Calibri" w:hAnsi="Times New Roman" w:cs="Times New Roman"/>
          <w:sz w:val="24"/>
          <w:szCs w:val="24"/>
        </w:rPr>
        <w:t>rovincia la giudicatura dei prigioni, che li | giorni passati furono condotti qui imputati di haver | havuta corrispondenza, et maneggio con Spagnuoli per | darli qualche piazza nelle mani sia Til</w:t>
      </w:r>
      <w:r w:rsidR="00453199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11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, o altre come | riverentemente avvisai, finalmente si sono accordati, che qui debba | </w:t>
      </w:r>
    </w:p>
    <w:p w14:paraId="3D141614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0v /</w:t>
      </w:r>
    </w:p>
    <w:p w14:paraId="469FCFC3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sser fatto l’essame, et l’ispeditione. Han cominciato la | settimana passata li deputati ad esso essame a trava-|gliare, et ogni dì sono insieme per venir all’ispeditione. | </w:t>
      </w:r>
    </w:p>
    <w:p w14:paraId="7BF24527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mani si farà general preghiere in tutte le chiese di queste | Provincie per implorar il divino aiuto nell’apparenza | di rientrar in una nuova guerra. | </w:t>
      </w:r>
    </w:p>
    <w:p w14:paraId="1853D6CA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on queste verranno accompagnate doi lettere replicate | scritte hoggi otto giorni n° 284 fin 285. Gratie etc. | </w:t>
      </w:r>
    </w:p>
    <w:p w14:paraId="6363D354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7AF3674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6 aprile 1621 | </w:t>
      </w:r>
    </w:p>
    <w:p w14:paraId="67C8BA0F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1A96BAF3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, et devotissimo servitore | </w:t>
      </w:r>
    </w:p>
    <w:p w14:paraId="238ECC87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ristofforo Suriano | </w:t>
      </w:r>
    </w:p>
    <w:p w14:paraId="38491F20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BD0C03B" w14:textId="7474FF50" w:rsidR="00215584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/ 51r /</w:t>
      </w:r>
    </w:p>
    <w:p w14:paraId="53D34F3F" w14:textId="5ED3985A" w:rsidR="00205683" w:rsidRPr="00205683" w:rsidRDefault="00205683" w:rsidP="00895944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726B7FF5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118C2C2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1v /</w:t>
      </w:r>
    </w:p>
    <w:p w14:paraId="4DF43D67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2DE489B6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3383D72C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286 fin 287 | </w:t>
      </w:r>
    </w:p>
    <w:p w14:paraId="63E27478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19B165C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Tracce di sigilli</w:t>
      </w:r>
    </w:p>
    <w:p w14:paraId="35B57714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0DA601D4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34A0CC80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1vC /</w:t>
      </w:r>
    </w:p>
    <w:p w14:paraId="17D223F8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6 aprile 1621 ricevute 28 detto n° 286 | </w:t>
      </w:r>
    </w:p>
    <w:p w14:paraId="73BA8FEC" w14:textId="5014A356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o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ima | </w:t>
      </w:r>
    </w:p>
    <w:p w14:paraId="57303EBA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0E35848" w14:textId="3A831C2C" w:rsidR="0011223F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. SS. R. | </w:t>
      </w:r>
    </w:p>
    <w:p w14:paraId="52DC93EF" w14:textId="77777777" w:rsidR="0011223F" w:rsidRPr="00E7337C" w:rsidRDefault="0011223F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1FFB02BE" w14:textId="77777777" w:rsidR="00112584" w:rsidRDefault="00112584" w:rsidP="00112584">
      <w:pPr>
        <w:pStyle w:val="Header"/>
        <w:rPr>
          <w:sz w:val="24"/>
        </w:rPr>
      </w:pPr>
      <w:r>
        <w:lastRenderedPageBreak/>
        <w:t>/START LETTER/</w:t>
      </w:r>
    </w:p>
    <w:p w14:paraId="1DBA2F05" w14:textId="77777777" w:rsidR="00215584" w:rsidRPr="00E7337C" w:rsidRDefault="00215584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17</w:t>
      </w:r>
    </w:p>
    <w:p w14:paraId="0AAA83F9" w14:textId="77777777" w:rsidR="00215584" w:rsidRPr="00E7337C" w:rsidRDefault="00215584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6 aprile 1621, L’Aia (cc. 52r-53v)</w:t>
      </w:r>
    </w:p>
    <w:p w14:paraId="4A95A0ED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94B8A26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2r /</w:t>
      </w:r>
    </w:p>
    <w:p w14:paraId="11FFBCC8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1AFA0A7E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87 comincia 286 |</w:t>
      </w:r>
    </w:p>
    <w:p w14:paraId="05714258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650AD0C8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6AF865F1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oche hore sono, che ritorno di Roterdam, havendo con quell’|Amiralità terminati, et sottoscritti li conti; onde finalmente resta | questo negotio ridotto a perfettione doppo una sì lunga | dilatione causata più dalla natura del Paese, che dalla | cosa in sé stessa. Poiché al signor Dardani non restava altro che | fare non ha voluto perder onza di temp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l partire. | Risolve di mettersi in camino per passar a’ piedi della Serenità vostra | per renderle conto del suo ministerio. Hieri furono sotto-|scritti li conti, et la sera si mise in barca d’Anversa, ove | non ostante il vento contrario voglio creder, che dimani a | sera alla più lunga sia per capitare. Non dubito che | da quella fatica, che porterà per scritto alla Serenità vostra, et dal | racconto, che le farà di quanto ha operato comprenderà | colla prudenza sua haver egli compito a quell’espettatione | di fedeltà, di diligenza, et di devotione ch’ella s’è promessa | nell’ispeditione, che risolvè prudentemente fare della | persona sua per il rancontro, et agiustamento di questi | conti. Vi si è affaticato con ogni studio, et con haver | sempre l’occhio al servitio publico, et avanzatolo con | ogni possibil maniera, dandosi anco da questa parte quella | sodisfattione ch’è stata condecente; onde comprenderà | anco meglio di quello io potessi dirle, che merita | </w:t>
      </w:r>
    </w:p>
    <w:p w14:paraId="566BADDC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2v /</w:t>
      </w:r>
    </w:p>
    <w:p w14:paraId="7BF9AC8E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gnamente la gratia sua, et effetti della benignità della | Serenità vostra verso di lui. Et io laudo sua divina Maestà, che | hora potrà ella vedere distintamente in che, et come è stato | dispensato il suo denaro, et resta grandemente sollevato | l’animo mio. La pronta partenza del signor Dardani è | stata propria massime nella presente congiontura dello | spirar della tregua per quegl’accidenti, che doppo | venerdì potriano occorrer a viandanti. Ad ogni buon | fine però gl’h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rocurato passaporto del signor principe | d’Oranges. | </w:t>
      </w:r>
    </w:p>
    <w:p w14:paraId="345DC969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o a quest’hora mi trovo in pena come sicuramente siano per | capitar le mie lettere per la via d’Anversa, stimo però bene | sia detto riverentemente, che vostra Serenità commandi, che li miei dispacci | siano mandati per la via di Colonia, et di là a drittura | per Amsterdam, et se le paresse anco bene, farle metter | sotto coperta del signor Melchior Noirott, che le drizzi | al signor Filippo Calandrini. Io veggo bene che in questa | congiontura arrivate, che siano le lettere in Amsterdam | per haverle prontamente sarò necessitato haver persona | espressa in quella città, che di volta in volta me le porti | il che seguirà con buona gratia di vostra Serenità. Per la medesima | stradda ispedirò anc’io le lettere mie per l’avenire, | </w:t>
      </w:r>
    </w:p>
    <w:p w14:paraId="0D04845C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3r /</w:t>
      </w:r>
    </w:p>
    <w:p w14:paraId="01566E47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 altro non succederà in contrario. | </w:t>
      </w:r>
    </w:p>
    <w:p w14:paraId="6BD15DC0" w14:textId="5EA7FA98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signor Dardani prontamente s’è presa la carica di condur seco il | visconte di Lormes, havend’io stimato così a proposito et per | la sicurezza, et per altro rispetto. Ad esso signor Dardani | p</w:t>
      </w:r>
      <w:r w:rsidR="00E05E51" w:rsidRPr="00E7337C">
        <w:rPr>
          <w:rFonts w:ascii="Times New Roman" w:eastAsia="Calibri" w:hAnsi="Times New Roman" w:cs="Times New Roman"/>
          <w:sz w:val="24"/>
          <w:szCs w:val="24"/>
        </w:rPr>
        <w:t>er le spese del viaggio d’esso V</w:t>
      </w:r>
      <w:r w:rsidRPr="00E7337C">
        <w:rPr>
          <w:rFonts w:ascii="Times New Roman" w:eastAsia="Calibri" w:hAnsi="Times New Roman" w:cs="Times New Roman"/>
          <w:sz w:val="24"/>
          <w:szCs w:val="24"/>
        </w:rPr>
        <w:t>isconte ho dato ordine che | si[a]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2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agati in Anversa doi cento, et quaranta cinque | fiorini, che sono cento ducati, la qual somma di fiorini | a causa del cambio rivenirà a qualche cosa di vantaggio. | </w:t>
      </w:r>
    </w:p>
    <w:p w14:paraId="5A068549" w14:textId="5D3B7499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o presentito, che doppo le feste di Pasqua gl’interessati nel vassello ab-|bruggiato siano per </w:t>
      </w:r>
      <w:r w:rsidR="00661DE1" w:rsidRPr="00E7337C">
        <w:rPr>
          <w:rFonts w:ascii="Times New Roman" w:eastAsia="Calibri" w:hAnsi="Times New Roman" w:cs="Times New Roman"/>
          <w:sz w:val="24"/>
          <w:szCs w:val="24"/>
        </w:rPr>
        <w:t>tirar in processo nanti questo G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an Consiglio | li signori dell’amiralità di Roterdam per esser sodisfatti da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essi | vedendo non poter tirar effetto della loro pretensione da vostra Serenità. | Io mi tacerò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21"/>
      </w:r>
      <w:r w:rsidRPr="00E7337C">
        <w:rPr>
          <w:rFonts w:ascii="Times New Roman" w:eastAsia="Calibri" w:hAnsi="Times New Roman" w:cs="Times New Roman"/>
          <w:sz w:val="24"/>
          <w:szCs w:val="24"/>
        </w:rPr>
        <w:t>; ma occorrendo alcun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2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sa non mancarò | di darne riverente conto a vostra Serenità. | </w:t>
      </w:r>
    </w:p>
    <w:p w14:paraId="47343489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nco delli vinti milla fiorini, che nonostante la sottoscrittione | dei conti fatta da quelli dell’amiralità di Amsterdam, si sono | essi riservati di poterne haver rigresso di dimanda | parmi, che li deputati di essa Amiralità veniranno a | farne instanza alli signori Stati. Sentirò anco di questi il | tentativo, et avviserò coll’ordinaria riverenza mia | quanto occorrerà. Gratie etc. | </w:t>
      </w:r>
    </w:p>
    <w:p w14:paraId="38D03EA4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7FFEF5F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6 aprile 1621 | </w:t>
      </w:r>
    </w:p>
    <w:p w14:paraId="208EE887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257B54CB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 et devotissimo servitore | </w:t>
      </w:r>
    </w:p>
    <w:p w14:paraId="0770A9BF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ristofforo Suriano | </w:t>
      </w:r>
    </w:p>
    <w:p w14:paraId="082CA822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43AC61E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3v /</w:t>
      </w:r>
    </w:p>
    <w:p w14:paraId="4DCF355B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56263082" w14:textId="77777777" w:rsidR="006D6E81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213EB056" w14:textId="2C5BBB1E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287 comincia 286 | </w:t>
      </w:r>
    </w:p>
    <w:p w14:paraId="7CFFA9A2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71B963F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Tracce di sigilli</w:t>
      </w:r>
    </w:p>
    <w:p w14:paraId="785FEC63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12FC9BC3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7FF03CD0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3vC /</w:t>
      </w:r>
    </w:p>
    <w:p w14:paraId="3E59E183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6 aprile 1621 ricevute a’ 28 detto n° 287 | </w:t>
      </w:r>
    </w:p>
    <w:p w14:paraId="192D324A" w14:textId="4EC6EE89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o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da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| </w:t>
      </w:r>
    </w:p>
    <w:p w14:paraId="75EEF03C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A832634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445D9532" w14:textId="27CC145D" w:rsidR="00746CC3" w:rsidRPr="00E7337C" w:rsidRDefault="00746CC3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765B21C2" w14:textId="77777777" w:rsidR="00112584" w:rsidRDefault="00112584" w:rsidP="00112584">
      <w:pPr>
        <w:pStyle w:val="Header"/>
        <w:rPr>
          <w:sz w:val="24"/>
        </w:rPr>
      </w:pPr>
      <w:r>
        <w:lastRenderedPageBreak/>
        <w:t>/START LETTER/</w:t>
      </w:r>
    </w:p>
    <w:p w14:paraId="67F2F667" w14:textId="77777777" w:rsidR="00215584" w:rsidRPr="00E7337C" w:rsidRDefault="00215584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18</w:t>
      </w:r>
    </w:p>
    <w:p w14:paraId="6EE3AE86" w14:textId="77777777" w:rsidR="00215584" w:rsidRPr="00E7337C" w:rsidRDefault="00215584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2 aprile 1621, L’Aia (cc. 54r-v, 57r-59v)</w:t>
      </w:r>
    </w:p>
    <w:p w14:paraId="2FAB341B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5FAB92A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4r /</w:t>
      </w:r>
    </w:p>
    <w:p w14:paraId="0E9E536E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6AF36E43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288 fin 289 | </w:t>
      </w:r>
    </w:p>
    <w:p w14:paraId="17D9EF3D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EBBA40B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1F910C45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ome la settimana passata nel mio pachetto ordinario restai senza lettere | della Serenità vostra, così la presente sino a quest’hora non me n’attrovo, | non essendo ancor capitato l’ordinario messaggiero d’Anversa; | et si può ben creder, che da mo’ innanti difficile si haverà il passag-|gio tanto dalla parte di Brabant, che da quella di Colonia, | sendo già spirata la tregua. | </w:t>
      </w:r>
    </w:p>
    <w:p w14:paraId="1A90777B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ncor non si sente motivo d’hostilità. Qualche navi però di questi | signori sono già nanti ’l porto di Doncherchen, tutti li piccioli | vasselli sono mandati sopra le riviere, la cavallaria va battendo | la campagna; et come m’ha detto il signor principe d’Oranges hog-|gi che sono stato a darli le buone feste, non potrà star, che | non succedi qualche cosa tra le partite, et particolarmente in mare. | </w:t>
      </w:r>
    </w:p>
    <w:p w14:paraId="334456F1" w14:textId="2FC4DA1C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Viene riferto, che li serenissimi arciduchi habbino dat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2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mmissio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2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che dalle guarnigioni niune si muov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2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enza precedente | ordine 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ma</w:t>
      </w:r>
      <w:r w:rsidR="00B73ABC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26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di qua ho cavato non esservi altro commandamento a’ governatori | delle piazze, se non lasciar, che si governino secondo che troveranno il più espedient</w:t>
      </w:r>
      <w:r w:rsidR="00B73ABC">
        <w:rPr>
          <w:rFonts w:ascii="Times New Roman" w:eastAsia="Calibri" w:hAnsi="Times New Roman" w:cs="Times New Roman"/>
          <w:i/>
          <w:sz w:val="24"/>
          <w:szCs w:val="24"/>
        </w:rPr>
        <w:t>e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5FC82A4C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’è entrato in opinione, et concorrono molti in essa, che | Spagnuoli coll’essempio delle passate guerre che dal mese | d’agosto in là hanno sempre profitato; et al contrario | di qua dal mese di maggio fino al luglio per la commodità | delle riviere, et per altro hanno havuto ogni vantaggio, | et più sapendo che li signori Stati hanno maggior commodità | di trovarsi più tosto ad ordine di loro nelle provisioni | </w:t>
      </w:r>
    </w:p>
    <w:p w14:paraId="1D0BA225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4v /</w:t>
      </w:r>
    </w:p>
    <w:p w14:paraId="62581492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rocureranno di andar dando tempo al tempo per adormen-|tar se potranno. Non si ved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2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rò, che di qua vi sia questo | pensiero; ma con vigore si camina, et si prosegue in tutte le | cose; et parme di haver scoperto il signor Principe molto ardente | et che con corraggio aspetti le prime mosse. | </w:t>
      </w:r>
    </w:p>
    <w:p w14:paraId="681A088B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l tempo al presente non è proprio, né l’uscir in campagna | potrà esser, che per maggio; non potendo la cavallaria | haver dove loggiarsi, et pascersi; come anco l’infanteria | mancarebbe di molte commodità in questa stagione, che | può in questi paesi haver ancora il nome del verno. | </w:t>
      </w:r>
    </w:p>
    <w:p w14:paraId="49C69EBA" w14:textId="5343A016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una dama qui del Paese par che dalla parte di Brusseles si siano | serviti per far publicar qui la buona volontà di quell’Altezze | verso la quiete, et la tranquilità di queste Provincie. Riferisce | ch’elle si erano scontentate di quello, c’ha proposto il | Pecchius; che non era totalmente tale l’intentione loro; che | bisognava, che li signori Stati parlassero; et che in quei principi | vi era tuttavia buona volontà; qui però non se li presta | fede; ma si attende a quello, che più è stimato proprio | al servi</w:t>
      </w:r>
      <w:r w:rsidR="00C20342" w:rsidRPr="00E7337C">
        <w:rPr>
          <w:rFonts w:ascii="Times New Roman" w:eastAsia="Calibri" w:hAnsi="Times New Roman" w:cs="Times New Roman"/>
          <w:sz w:val="24"/>
          <w:szCs w:val="24"/>
        </w:rPr>
        <w:t>tio, et mantenimento di queste 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ovincie, ch’è | l’ordinar bene le sue forze, et dar commandamenti proprii | per vietar quegl’incontri di male, che potessero, senza | preventione, risentirsi nel cuore di questa libertà. | </w:t>
      </w:r>
    </w:p>
    <w:p w14:paraId="63C4246D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Mi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128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avisa il Pasini in proposito della risposta data al | Pecchius, che in essenza Spagnoli sono restati mortificatissimi | ma che in apparenza non lo mostrano anzi con </w:t>
      </w:r>
    </w:p>
    <w:p w14:paraId="76B66826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/ 57r /</w:t>
      </w:r>
    </w:p>
    <w:p w14:paraId="4EC671FD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lastRenderedPageBreak/>
        <w:t xml:space="preserve">faccia | piena di altiero vigore fanno gran dimostratione di non | stimar ciò che è seguito. | </w:t>
      </w:r>
    </w:p>
    <w:p w14:paraId="2E0FDE3D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In Anversa, et altri luoghi di Barbant per publico edito de’ | magistrati sono stati essortati li popoli a star lesti, e pronti ad | ogni occorrenza per difendersi, et che le donne haverano cura | a’ loro figliuoli, et alle loro case. | </w:t>
      </w:r>
    </w:p>
    <w:p w14:paraId="31CD9025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Da questa banda anco si è fatto a parte lo stesso, et di più | alcuni predicanti hanno rimostrato al popolo, che difficile sia | il prestar fede allo Spagnolo, che si guardi molto bene da proposta | di qualche accordo, perché sarebbe per apunto un accordar col | diavolo; et che il men fidarsi sia il meglio, et più salutifero | rimedio per mantener, et difender la libertà. | </w:t>
      </w:r>
    </w:p>
    <w:p w14:paraId="361FA7F2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Così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129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si passa dall’una, et dall’altra parte, et tanto più si infervorano | da questa, quanto che sono chi gli assicura, che Spagnoli non | vogliono tregua, ma guerra, et che questo stia risoluto alla | corte di Spagna. | </w:t>
      </w:r>
    </w:p>
    <w:p w14:paraId="777AB3D8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ua Eccellenza discorrendo delle forze de’ Spagnoli in Italia dell’apparenza | che vi era, che passassero di qua per congiungerle all’altre di | questi paesi, disse, la Republica resterà libera, et tanto più liberamente |</w:t>
      </w:r>
    </w:p>
    <w:p w14:paraId="395269DE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/ 57v /</w:t>
      </w:r>
    </w:p>
    <w:p w14:paraId="29B441FE" w14:textId="502BFC99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potrà aiutarci; et a questo proposito mi adimandò, che è di quel | </w:t>
      </w:r>
      <w:r w:rsidR="00632848" w:rsidRPr="00E7337C">
        <w:rPr>
          <w:rFonts w:ascii="Times New Roman" w:eastAsia="Calibri" w:hAnsi="Times New Roman" w:cs="Times New Roman"/>
          <w:i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avalliere, che l’anno passato era qui suddito della Republica che | partì per Bohemia; cognobi, che volse inferire del signor Alfonso | Antonini, dissi, che non haveva inteso altrimente, se non che fusse | bene, et che sapeva, che era con carica al servitio di vostra Serenità | ripigliò, se la guerra si fa, non haverà da travagliar di là | potrebbe farlo di qua con qualche truppe italiane; et soggionse, | ben che ve ne pare; io mi ristrinsi nelle spalle, dicendo, che | prima non sapeva il bisogno, che ella potesse havere di | quel signore et tanto manco in che maniera potesse servir qui con | con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* 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genti italiane. Rispose, se la Republica non havesse a | far di lui, perché non potrebbe condursi qui con un trecento fanti | et cento cavalli per la prima volta? Et sarebbe stato a conto di | ciò, che la serenissima Republica deve dare a questi stati. Io dissi a sua Eccellenza | che ella sapeva; che l’aleanza non parlava per parte della | Republica che di dar denari; et poi, che sua Eccellenz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0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| poteva anco meglio di me veder se non l’impossibilità | la difficoltà almeno esser grandissima di condur genti; che però come | da me le adimandava</w:t>
      </w:r>
    </w:p>
    <w:p w14:paraId="035466AC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/ 58r /</w:t>
      </w:r>
    </w:p>
    <w:p w14:paraId="57F38D34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di qual maniera haverebbe pensato | che ciò si potesse farle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131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calar per terra per la Francia poco a | poco, et per li cavallieri montarli; et armarli di qua. Non propose | il condur per mare; ma solo soggionse; scrivete in prego | questo tanto a nome mio a i vostri signori, che forse la loro | prudenza concorrerà nel mio senso, et comprenderanno | che sarà con vantaggio della serenissima Republica perché si adestreranno | soldati per farli un tempo buon servitio; et più di una | volta mi replicò anco nel partire, che le haverei fatto piacere | di scrivere; mostrando di far capitale, et stima del signor Antonini | per le belle, e degne maniere, con le quali diede a conoscer | all’Eccellenza sua, quando fu qui, la sua intelligenza, et discrettione. | Sodisfo all’istanza del signor principe, et per la risposta, che | attenderà, mi dirà quello, che stimerà proprio per sua prudenza. | Gratie etc. | </w:t>
      </w:r>
    </w:p>
    <w:p w14:paraId="357CF0FD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1535F660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Dall’Haya li 12 aprile 1621 | </w:t>
      </w:r>
    </w:p>
    <w:p w14:paraId="523979E5" w14:textId="26230880" w:rsidR="00215584" w:rsidRPr="00E7337C" w:rsidRDefault="008B325D" w:rsidP="00895944">
      <w:pPr>
        <w:jc w:val="both"/>
        <w:outlineLvl w:val="0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di vostra S</w:t>
      </w:r>
      <w:r w:rsidR="00215584"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erenità | </w:t>
      </w:r>
    </w:p>
    <w:p w14:paraId="020628CD" w14:textId="7B2588A3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humilissimo</w:t>
      </w:r>
      <w:r w:rsidR="00466AE7" w:rsidRPr="00E7337C">
        <w:rPr>
          <w:rFonts w:ascii="Times New Roman" w:eastAsia="Calibri" w:hAnsi="Times New Roman" w:cs="Times New Roman"/>
          <w:iCs/>
          <w:sz w:val="24"/>
          <w:szCs w:val="24"/>
        </w:rPr>
        <w:t>,</w:t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 et devotissimo servitore | </w:t>
      </w:r>
    </w:p>
    <w:p w14:paraId="4157F572" w14:textId="69F7D09F" w:rsidR="00215584" w:rsidRPr="0000211E" w:rsidRDefault="00215584" w:rsidP="00895944">
      <w:pPr>
        <w:jc w:val="both"/>
        <w:outlineLvl w:val="0"/>
        <w:rPr>
          <w:rFonts w:ascii="Times New Roman" w:eastAsia="Calibri" w:hAnsi="Times New Roman" w:cs="Times New Roman"/>
          <w:iCs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iCs/>
          <w:sz w:val="24"/>
          <w:szCs w:val="24"/>
          <w:lang w:val="fr-FR"/>
        </w:rPr>
        <w:t>Christof</w:t>
      </w:r>
      <w:r w:rsidR="00466AE7" w:rsidRPr="0000211E">
        <w:rPr>
          <w:rFonts w:ascii="Times New Roman" w:eastAsia="Calibri" w:hAnsi="Times New Roman" w:cs="Times New Roman"/>
          <w:iCs/>
          <w:sz w:val="24"/>
          <w:szCs w:val="24"/>
          <w:lang w:val="fr-FR"/>
        </w:rPr>
        <w:t>f</w:t>
      </w:r>
      <w:r w:rsidRPr="0000211E">
        <w:rPr>
          <w:rFonts w:ascii="Times New Roman" w:eastAsia="Calibri" w:hAnsi="Times New Roman" w:cs="Times New Roman"/>
          <w:iCs/>
          <w:sz w:val="24"/>
          <w:szCs w:val="24"/>
          <w:lang w:val="fr-FR"/>
        </w:rPr>
        <w:t xml:space="preserve">oro Suriano | </w:t>
      </w:r>
    </w:p>
    <w:p w14:paraId="6670005D" w14:textId="77777777" w:rsidR="00215584" w:rsidRPr="0000211E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0B78BFE1" w14:textId="6F976A94" w:rsidR="00D50E6B" w:rsidRPr="0000211E" w:rsidRDefault="00215584" w:rsidP="00D50E6B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>/ 58v</w:t>
      </w:r>
      <w:r w:rsidR="00D50E6B"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/</w:t>
      </w:r>
    </w:p>
    <w:p w14:paraId="28704105" w14:textId="7B7F9180" w:rsidR="00D50E6B" w:rsidRPr="0000211E" w:rsidRDefault="00D50E6B" w:rsidP="00D50E6B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  <w:t>Blank page</w:t>
      </w:r>
    </w:p>
    <w:p w14:paraId="5105C080" w14:textId="77777777" w:rsidR="00D50E6B" w:rsidRPr="0000211E" w:rsidRDefault="00D50E6B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71CADA7B" w14:textId="6E439489" w:rsidR="00215584" w:rsidRPr="0000211E" w:rsidRDefault="00D50E6B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/ </w:t>
      </w:r>
      <w:r w:rsidR="00215584"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>59r /</w:t>
      </w:r>
    </w:p>
    <w:p w14:paraId="1107B862" w14:textId="77777777" w:rsidR="00D50E6B" w:rsidRPr="0000211E" w:rsidRDefault="00D50E6B" w:rsidP="00D50E6B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00211E">
        <w:rPr>
          <w:rFonts w:ascii="Times New Roman" w:eastAsia="Calibri" w:hAnsi="Times New Roman" w:cs="Times New Roman"/>
          <w:b/>
          <w:bCs/>
          <w:sz w:val="24"/>
          <w:szCs w:val="24"/>
        </w:rPr>
        <w:lastRenderedPageBreak/>
        <w:t>Blank page</w:t>
      </w:r>
    </w:p>
    <w:p w14:paraId="5F2B0CF9" w14:textId="77777777" w:rsidR="00215584" w:rsidRPr="0000211E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19D8939" w14:textId="77777777" w:rsidR="00215584" w:rsidRPr="0000211E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00211E">
        <w:rPr>
          <w:rFonts w:ascii="Times New Roman" w:eastAsia="Calibri" w:hAnsi="Times New Roman" w:cs="Times New Roman"/>
          <w:sz w:val="24"/>
          <w:szCs w:val="24"/>
        </w:rPr>
        <w:t>/ 59v /</w:t>
      </w:r>
    </w:p>
    <w:p w14:paraId="63A5FE3C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72173C47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007072FF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288 fin 289 | </w:t>
      </w:r>
    </w:p>
    <w:p w14:paraId="74F85635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6102A96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Tracce di sigilli</w:t>
      </w:r>
    </w:p>
    <w:p w14:paraId="653EA11E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2EB7FA01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62FEC6BD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9vC /</w:t>
      </w:r>
    </w:p>
    <w:p w14:paraId="631B1A59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12 aprile 1621 ricevute 5 maggio n° 288 | </w:t>
      </w:r>
    </w:p>
    <w:p w14:paraId="21CEB26F" w14:textId="302639D3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rim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| </w:t>
      </w:r>
    </w:p>
    <w:p w14:paraId="11A00798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3501FB2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73DCC275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71CF7B0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D571E70" w14:textId="77777777" w:rsidR="00215584" w:rsidRPr="00E7337C" w:rsidRDefault="00215584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19</w:t>
      </w:r>
    </w:p>
    <w:p w14:paraId="02378023" w14:textId="6CD56809" w:rsidR="00215584" w:rsidRPr="00E7337C" w:rsidRDefault="00215584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legato I al n. 18 (cc. 55r-56v; decodifica </w:t>
      </w:r>
      <w:r w:rsidR="00746CC3" w:rsidRPr="00E7337C">
        <w:rPr>
          <w:rFonts w:ascii="Times New Roman" w:eastAsia="Calibri" w:hAnsi="Times New Roman" w:cs="Times New Roman"/>
          <w:sz w:val="24"/>
          <w:szCs w:val="24"/>
        </w:rPr>
        <w:t xml:space="preserve">di </w:t>
      </w:r>
      <w:r w:rsidRPr="00E7337C">
        <w:rPr>
          <w:rFonts w:ascii="Times New Roman" w:eastAsia="Calibri" w:hAnsi="Times New Roman" w:cs="Times New Roman"/>
          <w:sz w:val="24"/>
          <w:szCs w:val="24"/>
        </w:rPr>
        <w:t>cc. 54v, 57r-58r)</w:t>
      </w:r>
    </w:p>
    <w:p w14:paraId="263B8334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DD42B71" w14:textId="16C57CA8" w:rsidR="009062F9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50E6B">
        <w:rPr>
          <w:rFonts w:ascii="Times New Roman" w:eastAsia="Calibri" w:hAnsi="Times New Roman" w:cs="Times New Roman"/>
          <w:sz w:val="24"/>
          <w:szCs w:val="24"/>
          <w:lang w:val="en-GB"/>
        </w:rPr>
        <w:t>/ 55r</w:t>
      </w:r>
      <w:r w:rsidR="009062F9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/ </w:t>
      </w:r>
    </w:p>
    <w:p w14:paraId="63C72B82" w14:textId="709E34D7" w:rsidR="009062F9" w:rsidRPr="00311F95" w:rsidRDefault="009062F9" w:rsidP="00895944">
      <w:pPr>
        <w:outlineLvl w:val="0"/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</w:pPr>
      <w:r w:rsidRPr="00311F95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Decoding by secretary of the </w:t>
      </w:r>
      <w:r w:rsidR="002B30F8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encrypted</w:t>
      </w:r>
      <w:r w:rsidRPr="00311F95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text </w:t>
      </w:r>
    </w:p>
    <w:p w14:paraId="5425161E" w14:textId="2D4A4F00" w:rsidR="00215584" w:rsidRPr="00D50E6B" w:rsidRDefault="009062F9" w:rsidP="00895944">
      <w:pPr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/ 55</w:t>
      </w:r>
      <w:r w:rsidR="00215584" w:rsidRPr="00D50E6B">
        <w:rPr>
          <w:rFonts w:ascii="Times New Roman" w:eastAsia="Calibri" w:hAnsi="Times New Roman" w:cs="Times New Roman"/>
          <w:sz w:val="24"/>
          <w:szCs w:val="24"/>
          <w:lang w:val="en-GB"/>
        </w:rPr>
        <w:t>v /</w:t>
      </w:r>
    </w:p>
    <w:p w14:paraId="610D54E1" w14:textId="34851F0D" w:rsidR="00215584" w:rsidRPr="00311F95" w:rsidRDefault="007431F2" w:rsidP="00895944">
      <w:pPr>
        <w:outlineLvl w:val="0"/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</w:pPr>
      <w:r w:rsidRPr="00311F95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Decoding by secretary of </w:t>
      </w:r>
      <w:r w:rsidR="009062F9" w:rsidRPr="00311F95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the </w:t>
      </w:r>
      <w:r w:rsidR="002B30F8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encrypted</w:t>
      </w:r>
      <w:r w:rsidRPr="00311F95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 xml:space="preserve"> text </w:t>
      </w:r>
    </w:p>
    <w:p w14:paraId="2528263E" w14:textId="77777777" w:rsidR="007431F2" w:rsidRPr="0000211E" w:rsidRDefault="007431F2" w:rsidP="00895944">
      <w:pPr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3B89886C" w14:textId="28713BC4" w:rsidR="007431F2" w:rsidRPr="00311F95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  <w:lang w:val="nl-NL"/>
        </w:rPr>
      </w:pPr>
      <w:r w:rsidRPr="00311F95">
        <w:rPr>
          <w:rFonts w:ascii="Times New Roman" w:eastAsia="Calibri" w:hAnsi="Times New Roman" w:cs="Times New Roman"/>
          <w:sz w:val="24"/>
          <w:szCs w:val="24"/>
          <w:lang w:val="nl-NL"/>
        </w:rPr>
        <w:t>/ 56r</w:t>
      </w:r>
      <w:r w:rsidR="007431F2" w:rsidRPr="00311F95">
        <w:rPr>
          <w:rFonts w:ascii="Times New Roman" w:eastAsia="Calibri" w:hAnsi="Times New Roman" w:cs="Times New Roman"/>
          <w:sz w:val="24"/>
          <w:szCs w:val="24"/>
          <w:lang w:val="nl-NL"/>
        </w:rPr>
        <w:t xml:space="preserve"> /</w:t>
      </w:r>
    </w:p>
    <w:p w14:paraId="19800022" w14:textId="40F9C34E" w:rsidR="007431F2" w:rsidRPr="00311F95" w:rsidRDefault="007431F2" w:rsidP="00895944">
      <w:pPr>
        <w:outlineLvl w:val="0"/>
        <w:rPr>
          <w:rFonts w:ascii="Times New Roman" w:eastAsia="Calibri" w:hAnsi="Times New Roman" w:cs="Times New Roman"/>
          <w:b/>
          <w:bCs/>
          <w:sz w:val="24"/>
          <w:szCs w:val="24"/>
          <w:lang w:val="nl-NL"/>
        </w:rPr>
      </w:pPr>
      <w:r w:rsidRPr="00311F95">
        <w:rPr>
          <w:rFonts w:ascii="Times New Roman" w:eastAsia="Calibri" w:hAnsi="Times New Roman" w:cs="Times New Roman"/>
          <w:b/>
          <w:bCs/>
          <w:sz w:val="24"/>
          <w:szCs w:val="24"/>
          <w:lang w:val="nl-NL"/>
        </w:rPr>
        <w:t>Blank page</w:t>
      </w:r>
    </w:p>
    <w:p w14:paraId="3F00A7CD" w14:textId="707362DA" w:rsidR="00746CC3" w:rsidRPr="00311F95" w:rsidRDefault="007431F2" w:rsidP="00895944">
      <w:pPr>
        <w:outlineLvl w:val="0"/>
        <w:rPr>
          <w:rFonts w:ascii="Times New Roman" w:eastAsia="Calibri" w:hAnsi="Times New Roman" w:cs="Times New Roman"/>
          <w:sz w:val="24"/>
          <w:szCs w:val="24"/>
          <w:lang w:val="nl-NL"/>
        </w:rPr>
      </w:pPr>
      <w:r w:rsidRPr="00311F95">
        <w:rPr>
          <w:rFonts w:ascii="Times New Roman" w:eastAsia="Calibri" w:hAnsi="Times New Roman" w:cs="Times New Roman"/>
          <w:sz w:val="24"/>
          <w:szCs w:val="24"/>
          <w:lang w:val="nl-NL"/>
        </w:rPr>
        <w:t>/ 56</w:t>
      </w:r>
      <w:r w:rsidR="00215584" w:rsidRPr="00311F95">
        <w:rPr>
          <w:rFonts w:ascii="Times New Roman" w:eastAsia="Calibri" w:hAnsi="Times New Roman" w:cs="Times New Roman"/>
          <w:sz w:val="24"/>
          <w:szCs w:val="24"/>
          <w:lang w:val="nl-NL"/>
        </w:rPr>
        <w:t>v /</w:t>
      </w:r>
    </w:p>
    <w:p w14:paraId="0A5E7F18" w14:textId="48C66FA3" w:rsidR="00C26390" w:rsidRPr="00311F95" w:rsidRDefault="00C26390" w:rsidP="00C26390">
      <w:pPr>
        <w:jc w:val="both"/>
        <w:rPr>
          <w:rFonts w:ascii="Times New Roman" w:eastAsia="Calibri" w:hAnsi="Times New Roman" w:cs="Times New Roman"/>
          <w:b/>
          <w:bCs/>
          <w:iCs/>
          <w:sz w:val="24"/>
          <w:szCs w:val="24"/>
          <w:lang w:val="nl-NL"/>
        </w:rPr>
      </w:pPr>
      <w:r w:rsidRPr="00311F95">
        <w:rPr>
          <w:rFonts w:ascii="Times New Roman" w:eastAsia="Calibri" w:hAnsi="Times New Roman" w:cs="Times New Roman"/>
          <w:b/>
          <w:bCs/>
          <w:iCs/>
          <w:sz w:val="24"/>
          <w:szCs w:val="24"/>
          <w:lang w:val="nl-NL"/>
        </w:rPr>
        <w:t>Blank page</w:t>
      </w:r>
    </w:p>
    <w:p w14:paraId="6E10822A" w14:textId="77777777" w:rsidR="00C26390" w:rsidRPr="00311F95" w:rsidRDefault="00C26390" w:rsidP="00895944">
      <w:pPr>
        <w:outlineLvl w:val="0"/>
        <w:rPr>
          <w:rFonts w:ascii="Times New Roman" w:eastAsia="Calibri" w:hAnsi="Times New Roman" w:cs="Times New Roman"/>
          <w:sz w:val="24"/>
          <w:szCs w:val="24"/>
          <w:lang w:val="nl-NL"/>
        </w:rPr>
      </w:pPr>
    </w:p>
    <w:p w14:paraId="4420C4C7" w14:textId="77777777" w:rsidR="00746CC3" w:rsidRPr="00311F95" w:rsidRDefault="00746CC3" w:rsidP="00895944">
      <w:pPr>
        <w:outlineLvl w:val="0"/>
        <w:rPr>
          <w:rFonts w:ascii="Times New Roman" w:eastAsia="Calibri" w:hAnsi="Times New Roman" w:cs="Times New Roman"/>
          <w:i/>
          <w:sz w:val="24"/>
          <w:szCs w:val="24"/>
          <w:lang w:val="nl-NL"/>
        </w:rPr>
      </w:pPr>
    </w:p>
    <w:p w14:paraId="28461568" w14:textId="77777777" w:rsidR="00746CC3" w:rsidRPr="00311F95" w:rsidRDefault="00746CC3" w:rsidP="00895944">
      <w:pPr>
        <w:rPr>
          <w:rFonts w:ascii="Times New Roman" w:eastAsia="Calibri" w:hAnsi="Times New Roman" w:cs="Times New Roman"/>
          <w:i/>
          <w:sz w:val="24"/>
          <w:szCs w:val="24"/>
          <w:lang w:val="nl-NL"/>
        </w:rPr>
      </w:pPr>
      <w:r w:rsidRPr="00311F95">
        <w:rPr>
          <w:rFonts w:ascii="Times New Roman" w:eastAsia="Calibri" w:hAnsi="Times New Roman" w:cs="Times New Roman"/>
          <w:i/>
          <w:sz w:val="24"/>
          <w:szCs w:val="24"/>
          <w:lang w:val="nl-NL"/>
        </w:rPr>
        <w:br w:type="page"/>
      </w:r>
    </w:p>
    <w:p w14:paraId="4BC718D1" w14:textId="77777777" w:rsidR="00112584" w:rsidRPr="00311F95" w:rsidRDefault="00112584" w:rsidP="00112584">
      <w:pPr>
        <w:pStyle w:val="Header"/>
        <w:rPr>
          <w:sz w:val="24"/>
        </w:rPr>
      </w:pPr>
      <w:r w:rsidRPr="00311F95">
        <w:lastRenderedPageBreak/>
        <w:t>/START LETTER/</w:t>
      </w:r>
    </w:p>
    <w:p w14:paraId="2A26A860" w14:textId="2E73B727" w:rsidR="00215584" w:rsidRPr="00311F95" w:rsidRDefault="00215584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311F95">
        <w:rPr>
          <w:rFonts w:ascii="Times New Roman" w:eastAsia="Calibri" w:hAnsi="Times New Roman" w:cs="Times New Roman"/>
          <w:sz w:val="24"/>
          <w:szCs w:val="24"/>
        </w:rPr>
        <w:t>n. 20</w:t>
      </w:r>
    </w:p>
    <w:p w14:paraId="28163C40" w14:textId="71B23590" w:rsidR="00215584" w:rsidRPr="00311F95" w:rsidRDefault="00215584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311F95">
        <w:rPr>
          <w:rFonts w:ascii="Times New Roman" w:eastAsia="Calibri" w:hAnsi="Times New Roman" w:cs="Times New Roman"/>
          <w:sz w:val="24"/>
          <w:szCs w:val="24"/>
        </w:rPr>
        <w:t xml:space="preserve">12 aprile 1621, L’Aia (cc. 60r-61v, </w:t>
      </w:r>
      <w:r w:rsidR="00B57916" w:rsidRPr="00311F95">
        <w:rPr>
          <w:rFonts w:ascii="Times New Roman" w:eastAsia="Calibri" w:hAnsi="Times New Roman" w:cs="Times New Roman"/>
          <w:sz w:val="24"/>
          <w:szCs w:val="24"/>
        </w:rPr>
        <w:t>6</w:t>
      </w:r>
      <w:r w:rsidR="00F47568" w:rsidRPr="00311F95">
        <w:rPr>
          <w:rFonts w:ascii="Times New Roman" w:eastAsia="Calibri" w:hAnsi="Times New Roman" w:cs="Times New Roman"/>
          <w:sz w:val="24"/>
          <w:szCs w:val="24"/>
        </w:rPr>
        <w:t>4</w:t>
      </w:r>
      <w:r w:rsidR="00B57916" w:rsidRPr="00311F95">
        <w:rPr>
          <w:rFonts w:ascii="Times New Roman" w:eastAsia="Calibri" w:hAnsi="Times New Roman" w:cs="Times New Roman"/>
          <w:sz w:val="24"/>
          <w:szCs w:val="24"/>
        </w:rPr>
        <w:t>r-</w:t>
      </w:r>
      <w:r w:rsidRPr="00311F95">
        <w:rPr>
          <w:rFonts w:ascii="Times New Roman" w:eastAsia="Calibri" w:hAnsi="Times New Roman" w:cs="Times New Roman"/>
          <w:sz w:val="24"/>
          <w:szCs w:val="24"/>
        </w:rPr>
        <w:t>v)</w:t>
      </w:r>
    </w:p>
    <w:p w14:paraId="6A7FDDE9" w14:textId="77777777" w:rsidR="00215584" w:rsidRPr="00311F95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6712443" w14:textId="77777777" w:rsidR="00215584" w:rsidRPr="00D50E6B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D50E6B">
        <w:rPr>
          <w:rFonts w:ascii="Times New Roman" w:eastAsia="Calibri" w:hAnsi="Times New Roman" w:cs="Times New Roman"/>
          <w:sz w:val="24"/>
          <w:szCs w:val="24"/>
        </w:rPr>
        <w:t>/ 60r /</w:t>
      </w:r>
    </w:p>
    <w:p w14:paraId="7D88F866" w14:textId="77777777" w:rsidR="00215584" w:rsidRPr="00D50E6B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D50E6B">
        <w:rPr>
          <w:rFonts w:ascii="Times New Roman" w:eastAsia="Calibri" w:hAnsi="Times New Roman" w:cs="Times New Roman"/>
          <w:sz w:val="24"/>
          <w:szCs w:val="24"/>
        </w:rPr>
        <w:t>2</w:t>
      </w:r>
      <w:r w:rsidRPr="00D50E6B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da </w:t>
      </w:r>
      <w:r w:rsidRPr="00D50E6B">
        <w:rPr>
          <w:rFonts w:ascii="Times New Roman" w:eastAsia="Calibri" w:hAnsi="Times New Roman" w:cs="Times New Roman"/>
          <w:sz w:val="24"/>
          <w:szCs w:val="24"/>
        </w:rPr>
        <w:t xml:space="preserve">| </w:t>
      </w:r>
    </w:p>
    <w:p w14:paraId="0AAE6E00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289 comincia 288 | </w:t>
      </w:r>
    </w:p>
    <w:p w14:paraId="60BE9CBC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B8FD4FB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27EA5E40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’ambasciator Digbi, ch’era a Brusseles partì di là mercordì. Venne in | Anversa. Haveva pensiero di arrivar qui; ma ne fu sconsigliato | credo dal signor ambasciator Carleton perché colla prudenza sua haveva | forse compreso, che non sarebbe stato il ben venuto, né il ben veduto. | </w:t>
      </w:r>
    </w:p>
    <w:p w14:paraId="652E9883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 lasciata voce di partir molto sodisfatto per la sua negotiatione | con li serenissimi arciduchi. Vi è almeno qualche apparenza, poiché | monsignor Trombol l’agente del r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la Gran Bertagna, | che ordinariamente risiede a Brusseles partì al partir d’esso | Ambasciatore verso li principi dell’Unione, et verso lo Spinola | a cui sue Altezze hanno spedito anco un suo gentilhuomo per | dirgli, che non passasse più innanti ad alcun attentato. | Il medesimo Trombol in camino da’ ladri è stato svaleggiato; ma | non ha lasciato di passar avanti. | </w:t>
      </w:r>
    </w:p>
    <w:p w14:paraId="479DBC92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Viene confirmata, come che possi esse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eguit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a voce, che corse della | tregua con quei principi dalla parte dell’Imperatore per doi mesi;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che lo Spinola rivenghi nei Paesi Bassi con qualche numero di | cavallaria, et che Leopoldo habbi ad haver la regenza dell’|armi nel Palatinato, sperando con esse profittar in ogni modo | o sia con avanzo in quella parte, o di assicurarsi maggiormente | del possesso, et auttorità nella città, et vescovato di Strasburgh. | Non si parla ancor di restitutione del Palationato l’opi-|nione del signor principe Mauritio è, che non seguirà, che | con l’armi alle mani. | </w:t>
      </w:r>
    </w:p>
    <w:p w14:paraId="095804DC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mani a sera credo che si haveranno qui il re et regina di | Bohemia, se il tempo haverà servito questa sera saranno | a Roterdam per dove è partito hoggi il signor ambasciator Carleton | </w:t>
      </w:r>
    </w:p>
    <w:p w14:paraId="10BF1AE8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0v /</w:t>
      </w:r>
    </w:p>
    <w:p w14:paraId="0E77E57D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t la sua moglie. Et oltre altri che sono in sua compagnia vi | è uno venuto hieri a sera qui d’Inghilterra dalla parte del Re | per trattar et con il Re, et con la Regina, et parmi d’haver cavato | assai dal discorso, che la commissione di lui concordi con quella | del signor ambasciator Carleton di dissuader detti principi dal passar | in Inghilterra, il che se gli porterà non esser hora l’opportunità, | non comportar né la reputatione loro, né il loro interesse, | che si scostino più lung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6"/>
      </w:r>
      <w:r w:rsidRPr="00E7337C">
        <w:rPr>
          <w:rFonts w:ascii="Times New Roman" w:eastAsia="Calibri" w:hAnsi="Times New Roman" w:cs="Times New Roman"/>
          <w:sz w:val="24"/>
          <w:szCs w:val="24"/>
        </w:rPr>
        <w:t>, et questo è sicuro che in ciò | verseranno gl’ufficii. Di quello seguirà ne starò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vvertito | per darne riverente conto a vostra Serenità. | </w:t>
      </w:r>
    </w:p>
    <w:p w14:paraId="28ABB086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on hanno questi signori potuto ancor accordar alcuna cosa con l’ambasciator | di Danimarca, non havendo auttorità sufficiente per accordar | di quelle cose che concorrono allo stabilimento di un’aleanza | non sta, che sopra generali, non parla di reciprochi aiuti, né | quali né quanti; mostra ben di conoscer esser questo il dovere, | ma si scusa non haver il potere, et s’ha rimesso a scriver | al suo Re; in tanto però non lascia di trattare. Et a tal | proposito mi disse sua Eccellenza o che farà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l re di Danimarca | al presente se l’Alemagna ha fatto tregua; del congiongersi | in guerra con noi non vi veggo l’apparenza, ben ci potrebbe | dar qualche aiuto et mostrò non far gran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aso di questa | presente trattatione. | </w:t>
      </w:r>
    </w:p>
    <w:p w14:paraId="5D9FBC6D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Nel discorso venendo a proposito procurai di cavar dall’Eccellenza sua | se dal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4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mbasciatori che per queste Provincie sono in Inghilterra era stato | scritto alcuna cosa toccante quel particolar dell’aleanza, et | delle parole espresse da quel Re in questo proposito haveva | </w:t>
      </w:r>
    </w:p>
    <w:p w14:paraId="540C80D5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1r /</w:t>
      </w:r>
    </w:p>
    <w:p w14:paraId="7EB7400B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 l’Eccellenza sua o li signori Stati havuta notitia alcuna mi disse di no; così | anco non trovo incontro da alcuna parte. | </w:t>
      </w:r>
    </w:p>
    <w:p w14:paraId="5720EFF0" w14:textId="3E702ABD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vendo fatto saper al capitan Horm la gratia, che vostra Serenità gli haveva | fatta di potersi trattener col stipendio ancor per un anno in | questi paesi mi rescrisse, che havendo doppo l’instanza fattale | fare, et l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4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resentione di quell’utile, che trovava proprio | per servitio di quella </w:t>
      </w:r>
      <w:r w:rsidR="00B361C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renissima Republica per fabrica di navi, et per altro haveva | disegnato di transferirsi costì; che la gratia non solo non li haveva | fatta suspender la risolutione; ma più tosto eccitatolo ad affrettar | il viaggio per il nuovo accrescimento d’obligo verso quel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4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erenissim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4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Domini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4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regandomi in tanto, come ha fatto anco in voce | avanti hieri, che fu di render humilissimamente, et riverentissimamente gra-|tie a vostra Serenità. Egli è partito verso Zelanda pigliando | quella stradda per passar a Cales, et così evitar il rancontro | che havesse potuto haver dalla parte di terra. | </w:t>
      </w:r>
    </w:p>
    <w:p w14:paraId="25A1B377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otto li 8 del presente ho fatte lettere di cambio di tredicimilla | quattrocento settantacinque ducati, et dodici grossi alli signori | Latfeur, Calandrini, et Vandermeulen per resto de’ pagamenti | a queste Amiralità pagabili al magnifico Melchior Noirott | in banco. Dall’amiralità di Amsterdam in particolare non | si è potuto cava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4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a ricevuta per resto che riservata | per la pretensione dei vintimilla fiorini, che col dispaccio di hoggi | otto di doi lettere n° 286 fin 287 haverà qui replicato aggiunto | ne scrissi riverentemente a vostra Serenità. Et doppo m’hanno scritto, dicendo | che lo facevano per avertimine, che haverebbono presi 12 mila | fiorini per hora per sodisfar a quello che doveva sopra la detta | </w:t>
      </w:r>
    </w:p>
    <w:p w14:paraId="476E9793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1v /</w:t>
      </w:r>
    </w:p>
    <w:p w14:paraId="78B9B6D8" w14:textId="71FE864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umma di vintimilla a carico di chi poi fosse stato giudicato | dai signori Stati Generali; et io hoggi riscriverò, che non intendo | che vostra Serenità habbi a risentirne alcun danno né per la summa né | per l’interesse; et del medesimo parlerò di mattina col </w:t>
      </w:r>
      <w:r w:rsidR="0099390F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esidente | di settimana. | </w:t>
      </w:r>
    </w:p>
    <w:p w14:paraId="07A87183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e scrissi anco quanto havevo inteso de’ pensieri di quelli del | vassello abbruggiato. Mi confermò sempre più, che ciò | potrebbe seguire: onde ogni più viva ragione, et più | fondata sicuratione o sia per scritto, o altrimenti che havesse fatta | l’eccellentissimo Veniero sarà propria per sostentar la ragione di | vostra Serenità. Gratie etc. | </w:t>
      </w:r>
    </w:p>
    <w:p w14:paraId="6417576D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E81CA36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12 aprile 1621 | </w:t>
      </w:r>
    </w:p>
    <w:p w14:paraId="04375CC0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5AEDF137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, et devotissimo servitore | </w:t>
      </w:r>
    </w:p>
    <w:p w14:paraId="754B9F0C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ristofforo Suriano | </w:t>
      </w:r>
    </w:p>
    <w:p w14:paraId="712187EB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E682640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4r /</w:t>
      </w:r>
    </w:p>
    <w:p w14:paraId="6C904408" w14:textId="208F5D5F" w:rsidR="00215584" w:rsidRPr="00C26390" w:rsidRDefault="00C26390" w:rsidP="00895944">
      <w:pPr>
        <w:jc w:val="both"/>
        <w:outlineLvl w:val="0"/>
        <w:rPr>
          <w:rFonts w:ascii="Times New Roman" w:eastAsia="Calibri" w:hAnsi="Times New Roman" w:cs="Times New Roman"/>
          <w:b/>
          <w:bCs/>
          <w:iCs/>
          <w:sz w:val="24"/>
          <w:szCs w:val="24"/>
        </w:rPr>
      </w:pPr>
      <w:r w:rsidRPr="00C26390">
        <w:rPr>
          <w:rFonts w:ascii="Times New Roman" w:eastAsia="Calibri" w:hAnsi="Times New Roman" w:cs="Times New Roman"/>
          <w:b/>
          <w:bCs/>
          <w:iCs/>
          <w:sz w:val="24"/>
          <w:szCs w:val="24"/>
        </w:rPr>
        <w:t>Blank page</w:t>
      </w:r>
    </w:p>
    <w:p w14:paraId="758EDE7D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4FA5DB8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4v /</w:t>
      </w:r>
    </w:p>
    <w:p w14:paraId="13EA1C83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175477B4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1E80EB04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289 comincia 288 | </w:t>
      </w:r>
    </w:p>
    <w:p w14:paraId="52C4BBE3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068DF96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Tracce di sigillo</w:t>
      </w:r>
    </w:p>
    <w:p w14:paraId="32565B74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35FF4270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1CA49F9A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4vC /</w:t>
      </w:r>
    </w:p>
    <w:p w14:paraId="728B9369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2 aprile 1621 ricevute 5 maggio detto n° 289 |</w:t>
      </w:r>
    </w:p>
    <w:p w14:paraId="6FA31362" w14:textId="0470DCDA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o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5E2B9A8C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9D4E81E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07D99906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1D031A7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B0DAF87" w14:textId="77777777" w:rsidR="00215584" w:rsidRPr="00E7337C" w:rsidRDefault="00215584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21</w:t>
      </w:r>
    </w:p>
    <w:p w14:paraId="0713C269" w14:textId="77777777" w:rsidR="00215584" w:rsidRPr="00E7337C" w:rsidRDefault="00215584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 al n. 20 (cc. 62r-63v)</w:t>
      </w:r>
    </w:p>
    <w:p w14:paraId="1C15ED12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034847D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2r /</w:t>
      </w:r>
    </w:p>
    <w:p w14:paraId="49CB64AF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n lettere del secretario Surian dall’Haya de n° 289 | </w:t>
      </w:r>
    </w:p>
    <w:p w14:paraId="1AE26D09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B7DB57A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opia di lettera scritta dalli signori dell’amiralità di | Amsterdam | </w:t>
      </w:r>
    </w:p>
    <w:p w14:paraId="20A806E7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ignore etc. | </w:t>
      </w:r>
    </w:p>
    <w:p w14:paraId="691D8FE0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vemo scritto alli collegi delle amiralità di Roterdam, et | Hoorn, overo Encusen, et alli medesimi fatta instanza | che si compiaccino tenir, o far tenir li denari, che | la vedova dell’amiral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4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Kercoven da vostra Signoria o dalli capitani | delle loro rispettive repartitioni ancor potrebbe | havere; come ancor noi faremo il medesimo; ma come | che per il primo haveremo bisogno una somma di | dodicimilla fiorini per dar alcun contento ai capitani | et vedove dei capitani morti faremo negotiar la | sudetta summa alla spesa di quello sarà trovato | il dovere. Di che habbiamo trovato buono | avvertir vostra Signoria ne questa servendo per altro etc. | </w:t>
      </w:r>
    </w:p>
    <w:p w14:paraId="2E257AEA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Amsterdam a </w:t>
      </w:r>
      <w:r w:rsidRPr="00E7337C">
        <w:rPr>
          <w:rFonts w:ascii="Times New Roman" w:eastAsia="Calibri" w:hAnsi="Times New Roman" w:cs="Times New Roman"/>
          <w:smallCaps/>
          <w:sz w:val="24"/>
          <w:szCs w:val="24"/>
        </w:rPr>
        <w:t>x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prile 1621 | </w:t>
      </w:r>
    </w:p>
    <w:p w14:paraId="6EE9241E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8F7E8B9" w14:textId="77777777" w:rsidR="00D50E6B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2v</w:t>
      </w:r>
      <w:r w:rsidR="00D50E6B">
        <w:rPr>
          <w:rFonts w:ascii="Times New Roman" w:eastAsia="Calibri" w:hAnsi="Times New Roman" w:cs="Times New Roman"/>
          <w:sz w:val="24"/>
          <w:szCs w:val="24"/>
        </w:rPr>
        <w:t xml:space="preserve"> /</w:t>
      </w:r>
    </w:p>
    <w:p w14:paraId="7E36BE69" w14:textId="77777777" w:rsidR="00D50E6B" w:rsidRPr="00D50E6B" w:rsidRDefault="00D50E6B" w:rsidP="00D50E6B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D50E6B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12DE88E7" w14:textId="77777777" w:rsidR="00D50E6B" w:rsidRDefault="00D50E6B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11B8D30" w14:textId="76FE535D" w:rsidR="00215584" w:rsidRPr="00E7337C" w:rsidRDefault="00D50E6B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/ </w:t>
      </w:r>
      <w:r w:rsidR="00215584" w:rsidRPr="00E7337C">
        <w:rPr>
          <w:rFonts w:ascii="Times New Roman" w:eastAsia="Calibri" w:hAnsi="Times New Roman" w:cs="Times New Roman"/>
          <w:sz w:val="24"/>
          <w:szCs w:val="24"/>
        </w:rPr>
        <w:t>63r /</w:t>
      </w:r>
    </w:p>
    <w:p w14:paraId="1533C0B4" w14:textId="77777777" w:rsidR="00D50E6B" w:rsidRPr="00D50E6B" w:rsidRDefault="00D50E6B" w:rsidP="00D50E6B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D50E6B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4AC090ED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884B697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3vB /</w:t>
      </w:r>
    </w:p>
    <w:p w14:paraId="765DA2F5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ettera delli signori dell’amiralità | di Amsterdam | </w:t>
      </w:r>
    </w:p>
    <w:p w14:paraId="0141849F" w14:textId="77777777" w:rsidR="00215584" w:rsidRPr="00311F95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nl-NL"/>
        </w:rPr>
      </w:pPr>
      <w:r w:rsidRPr="00311F95">
        <w:rPr>
          <w:rFonts w:ascii="Times New Roman" w:eastAsia="Calibri" w:hAnsi="Times New Roman" w:cs="Times New Roman"/>
          <w:sz w:val="24"/>
          <w:szCs w:val="24"/>
          <w:lang w:val="nl-NL"/>
        </w:rPr>
        <w:t>nelle 2</w:t>
      </w:r>
      <w:r w:rsidRPr="00311F95">
        <w:rPr>
          <w:rFonts w:ascii="Times New Roman" w:eastAsia="Calibri" w:hAnsi="Times New Roman" w:cs="Times New Roman"/>
          <w:sz w:val="24"/>
          <w:szCs w:val="24"/>
          <w:vertAlign w:val="superscript"/>
          <w:lang w:val="nl-NL"/>
        </w:rPr>
        <w:t xml:space="preserve">de </w:t>
      </w:r>
      <w:r w:rsidRPr="00311F95">
        <w:rPr>
          <w:rFonts w:ascii="Times New Roman" w:eastAsia="Calibri" w:hAnsi="Times New Roman" w:cs="Times New Roman"/>
          <w:sz w:val="24"/>
          <w:szCs w:val="24"/>
          <w:lang w:val="nl-NL"/>
        </w:rPr>
        <w:t xml:space="preserve">n° 289 | </w:t>
      </w:r>
    </w:p>
    <w:p w14:paraId="498985BA" w14:textId="75B0EA3F" w:rsidR="00B57916" w:rsidRPr="00311F95" w:rsidRDefault="00B57916" w:rsidP="00895944">
      <w:pPr>
        <w:rPr>
          <w:rFonts w:ascii="Times New Roman" w:eastAsia="Calibri" w:hAnsi="Times New Roman" w:cs="Times New Roman"/>
          <w:sz w:val="24"/>
          <w:szCs w:val="24"/>
          <w:lang w:val="nl-NL"/>
        </w:rPr>
      </w:pPr>
      <w:r w:rsidRPr="00311F95">
        <w:rPr>
          <w:rFonts w:ascii="Times New Roman" w:eastAsia="Calibri" w:hAnsi="Times New Roman" w:cs="Times New Roman"/>
          <w:sz w:val="24"/>
          <w:szCs w:val="24"/>
          <w:lang w:val="nl-NL"/>
        </w:rPr>
        <w:br w:type="page"/>
      </w:r>
    </w:p>
    <w:p w14:paraId="743556DD" w14:textId="77777777" w:rsidR="00112584" w:rsidRPr="00311F95" w:rsidRDefault="00112584" w:rsidP="00112584">
      <w:pPr>
        <w:pStyle w:val="Header"/>
        <w:rPr>
          <w:sz w:val="24"/>
          <w:lang w:val="nl-NL"/>
        </w:rPr>
      </w:pPr>
      <w:r w:rsidRPr="00311F95">
        <w:rPr>
          <w:lang w:val="nl-NL"/>
        </w:rPr>
        <w:lastRenderedPageBreak/>
        <w:t>/START LETTER/</w:t>
      </w:r>
    </w:p>
    <w:p w14:paraId="04C74CEE" w14:textId="77777777" w:rsidR="00215584" w:rsidRPr="00E7337C" w:rsidRDefault="00215584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22</w:t>
      </w:r>
    </w:p>
    <w:p w14:paraId="6CDEF464" w14:textId="77777777" w:rsidR="00215584" w:rsidRPr="00E7337C" w:rsidRDefault="00215584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4 aprile 1621, L’Aia (cc. 65r-v, 70r-v)</w:t>
      </w:r>
    </w:p>
    <w:p w14:paraId="4052876E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9225E67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5r /</w:t>
      </w:r>
    </w:p>
    <w:p w14:paraId="768C6E48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290 sola | </w:t>
      </w:r>
    </w:p>
    <w:p w14:paraId="046FAA55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AE64131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7E5FC51F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vevo già spedite le lettere mie per Amsterdam quando mi | capitò il messaggiero con quelle della Serenità vostra de’ 26 del passa-|[to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47"/>
      </w:r>
      <w:r w:rsidRPr="00E7337C">
        <w:rPr>
          <w:rFonts w:ascii="Times New Roman" w:eastAsia="Calibri" w:hAnsi="Times New Roman" w:cs="Times New Roman"/>
          <w:sz w:val="24"/>
          <w:szCs w:val="24"/>
        </w:rPr>
        <w:t>. Oltre la copia delle lettere de’ 26 febraro delli eccellentissimi | ambasciatori in Francia toccante la visita tralasciata con gl’ambasciatori | di questi signori a quella corte (di che anco ultimamente ne fui | avvertito dalle medesime Eccellenze (et opererò in conformità | di quanto dalla Serenità vostra mi viene commandato) trovo | aggiunti doi fogli in uno la quantità, et qualità della | robba, che è stata consignata a nave per nave | delle dodici, che sono state al suo servitio fatte armar | da me; et nell’altro la specificatione di alcuni prezzi; | ma perché con questa non posso assolutamente tirar il | debito di cadauna nave sendovi et sevi, et tavole, | et molte altre cose, che non ne ho il prezzo, come | potrà la prudenza della Serenità vostra intenderlo da chi | haverà carico di riveder la copia che mando qui | aggiunta dall’uno, et l’altro foglio, et le ne farà | la relatione; per questo ho stimato a proposito | mandar per il messaggiero d’Anversa le presenti, aven-|turandole in questa congiontura; con speranza nondimeno | ch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4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apitino sicuramente a fine di avanzar una settimana | </w:t>
      </w:r>
    </w:p>
    <w:p w14:paraId="3B1A2BAD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5v /</w:t>
      </w:r>
    </w:p>
    <w:p w14:paraId="760A5799" w14:textId="150106BB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tempo. La supplico commandar, che siano immediate posti | fuori li prezzi a partita per partita perch’io possi precisamente | dimandar da cadauna nave sodisfattione del debito, in che | non tralascierò stadio, né diligenza per ricuperar quanto mi | sarà possibile. In fondo della lista delle robbe date a | navi vi sono poste alcune munitioni date al colonello | delle dodici navi, che non dubito voglia dir al colonello | Amstenraedt. Non so se sia la Serenità vostra obligata di dargli | l’amunitione. Nelle capitulationi fatte con lui non lo veggo | espresso tuttavia par che sia ordinario, che ’l principe dia | l’amunitione: </w:t>
      </w:r>
      <w:r w:rsidR="00453199" w:rsidRPr="00E7337C">
        <w:rPr>
          <w:rFonts w:ascii="Times New Roman" w:eastAsia="Calibri" w:hAnsi="Times New Roman" w:cs="Times New Roman"/>
          <w:sz w:val="24"/>
          <w:szCs w:val="24"/>
        </w:rPr>
        <w:t>i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 questo la Serenità vostra mi dirà quello, ch’è | di sua intentione. | </w:t>
      </w:r>
    </w:p>
    <w:p w14:paraId="05CF7AED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la partita del Colonello ne seguita un’altra di certo cattrame, | et pegola dura consignata al capitano Egbert Voteis | questo nome non è d’alcuno delle dodici navi. Né viene | espresso per qual nave: di modo che non saprei a chi lo | dovessi addimandare anco di ciò ne attenderò la dilucidatione. | </w:t>
      </w:r>
    </w:p>
    <w:p w14:paraId="03AB909F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l prossimo ordinario che spedirò per la via di Colonia invierò | alla Serenità vostra la copia del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4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tre conti stabiliti con le tre Amiralità man-|datimi da Anversa dal signor Dardani, ove è arrivato | con estrema pena (et con pericolo grande di perdersi) | </w:t>
      </w:r>
    </w:p>
    <w:p w14:paraId="67D7D1EA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70r /</w:t>
      </w:r>
    </w:p>
    <w:p w14:paraId="5D9CFA03" w14:textId="4EAB21AD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opra l’acqua; et sbarcato a Sevembergh per terra ha havuti | rancontri fastidiosi tanto per la malagevolezza del camino, | che per la cavallaria, che corre la campagna. Et per quello | m’ha riferto il messaggiero le stradde sono pochissimo sicure, sendo | stati svaleggiati molti passaggieri, altri forzati a dar | manze. Et tra Malines, et Anversa fu svaleggiato il | messaggiero, che veniva per barca di Brusseles. Il signor Dar-|dani, vedendo non haver qui maggior occasione di prestar | servitio a vostra Serenità si partì in fretta per non restar impegnato | et così consumar qui quel tempo, che haverebbe potuto | meglio impiegar costì nell’obedir a qua</w:t>
      </w:r>
      <w:r w:rsidR="006D4DFB" w:rsidRPr="00E7337C">
        <w:rPr>
          <w:rFonts w:ascii="Times New Roman" w:eastAsia="Calibri" w:hAnsi="Times New Roman" w:cs="Times New Roman"/>
          <w:sz w:val="24"/>
          <w:szCs w:val="24"/>
        </w:rPr>
        <w:t>[</w:t>
      </w:r>
      <w:r w:rsidRPr="00E7337C">
        <w:rPr>
          <w:rFonts w:ascii="Times New Roman" w:eastAsia="Calibri" w:hAnsi="Times New Roman" w:cs="Times New Roman"/>
          <w:sz w:val="24"/>
          <w:szCs w:val="24"/>
        </w:rPr>
        <w:t>lu</w:t>
      </w:r>
      <w:r w:rsidR="006D4DFB" w:rsidRPr="00E7337C">
        <w:rPr>
          <w:rFonts w:ascii="Times New Roman" w:eastAsia="Calibri" w:hAnsi="Times New Roman" w:cs="Times New Roman"/>
          <w:sz w:val="24"/>
          <w:szCs w:val="24"/>
        </w:rPr>
        <w:t>]</w:t>
      </w:r>
      <w:r w:rsidRPr="00E7337C">
        <w:rPr>
          <w:rFonts w:ascii="Times New Roman" w:eastAsia="Calibri" w:hAnsi="Times New Roman" w:cs="Times New Roman"/>
          <w:sz w:val="24"/>
          <w:szCs w:val="24"/>
        </w:rPr>
        <w:t>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5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m-|mandamento di lei; ma dubito, che haverà difficoltà | a tirarsi con sicurezza fuori del </w:t>
      </w:r>
      <w:r w:rsidR="006655DB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ese. | </w:t>
      </w:r>
    </w:p>
    <w:p w14:paraId="6A303687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ltre quanto ho scritto con le mie doi lettere dei 12 spedite | per via di Colonia non ho d’aggiunger per hora novità di momento. Gratie etc. | </w:t>
      </w:r>
    </w:p>
    <w:p w14:paraId="56A8D965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6A8D74D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14 aprile 1621 | </w:t>
      </w:r>
    </w:p>
    <w:p w14:paraId="3658761F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7AB8523C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 et devotissimo servitore | </w:t>
      </w:r>
    </w:p>
    <w:p w14:paraId="0C37B2DF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ristofforo Suriano | </w:t>
      </w:r>
    </w:p>
    <w:p w14:paraId="4FD5DE37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ABACF94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70v /</w:t>
      </w:r>
    </w:p>
    <w:p w14:paraId="4BBA344F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4175A8D8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290 sola replicata | </w:t>
      </w:r>
    </w:p>
    <w:p w14:paraId="59DB40C2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B502798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Tracce di sigilli</w:t>
      </w:r>
    </w:p>
    <w:p w14:paraId="5D0BD93E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2A9A165D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7458A468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70vC /</w:t>
      </w:r>
    </w:p>
    <w:p w14:paraId="07A81395" w14:textId="104C60AC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2 aprile 1621 ricevute 5 maggio n° 29</w:t>
      </w:r>
      <w:r w:rsidR="000E4F01" w:rsidRPr="00E7337C">
        <w:rPr>
          <w:rFonts w:ascii="Times New Roman" w:eastAsia="Calibri" w:hAnsi="Times New Roman" w:cs="Times New Roman"/>
          <w:sz w:val="24"/>
          <w:szCs w:val="24"/>
        </w:rPr>
        <w:t>0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560400E3" w14:textId="5A74AB8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o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ol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| </w:t>
      </w:r>
    </w:p>
    <w:p w14:paraId="72A2E26C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DD540E4" w14:textId="77777777" w:rsidR="00215584" w:rsidRPr="00E7337C" w:rsidRDefault="0021558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29276E2E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8BA9E38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A54BD6F" w14:textId="77777777" w:rsidR="00215584" w:rsidRPr="00E7337C" w:rsidRDefault="00215584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23</w:t>
      </w:r>
    </w:p>
    <w:p w14:paraId="7FF42529" w14:textId="77777777" w:rsidR="00215584" w:rsidRPr="00E7337C" w:rsidRDefault="00215584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 al n. 22 (cc. 66r-69v)</w:t>
      </w:r>
    </w:p>
    <w:p w14:paraId="54428DEE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84BBCDA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6r /</w:t>
      </w:r>
    </w:p>
    <w:p w14:paraId="0B104FED" w14:textId="77777777" w:rsidR="00EF0C45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n lettere dall’Haya del secretario Surian de n° 290 de’ 14 aprile 1621 | </w:t>
      </w:r>
    </w:p>
    <w:p w14:paraId="10E020DC" w14:textId="77777777" w:rsidR="00EF0C45" w:rsidRPr="00E7337C" w:rsidRDefault="00EF0C45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CADD732" w14:textId="0C99C6F1" w:rsidR="00EF0C45" w:rsidRPr="00E7337C" w:rsidRDefault="00EF0C45" w:rsidP="00D21371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stratto cavato cavato dal libro del sopramasser dell’arsenal di </w:t>
      </w:r>
      <w:r w:rsidR="00023ECB" w:rsidRPr="00E7337C">
        <w:rPr>
          <w:rFonts w:ascii="Times New Roman" w:eastAsia="Calibri" w:hAnsi="Times New Roman" w:cs="Times New Roman"/>
          <w:sz w:val="24"/>
          <w:szCs w:val="24"/>
        </w:rPr>
        <w:t>Curzola | delle robbe, c’hanno ricevuto le dodici navi olandesi dal detto | sopramasser como qui sotto |</w:t>
      </w:r>
    </w:p>
    <w:p w14:paraId="63F05C3A" w14:textId="77777777" w:rsidR="00023ECB" w:rsidRPr="00E7337C" w:rsidRDefault="00023ECB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FAEC959" w14:textId="0271D476" w:rsidR="00215584" w:rsidRPr="00E7337C" w:rsidRDefault="00453199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capitano del Berton nominato L’angelo volante le sottoscritte robbe |</w:t>
      </w:r>
    </w:p>
    <w:p w14:paraId="0278C36C" w14:textId="77777777" w:rsidR="00EB2E8D" w:rsidRPr="00E7337C" w:rsidRDefault="00EB2E8D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eGrid"/>
        <w:tblpPr w:leftFromText="141" w:rightFromText="141" w:vertAnchor="text" w:tblpY="4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4394"/>
        <w:gridCol w:w="1134"/>
        <w:gridCol w:w="980"/>
      </w:tblGrid>
      <w:tr w:rsidR="00EB2E8D" w:rsidRPr="00E7337C" w14:paraId="51965596" w14:textId="77777777" w:rsidTr="00B21005">
        <w:tc>
          <w:tcPr>
            <w:tcW w:w="3114" w:type="dxa"/>
            <w:vMerge w:val="restart"/>
            <w:vAlign w:val="center"/>
          </w:tcPr>
          <w:p w14:paraId="4BCD3474" w14:textId="569FBBEF" w:rsidR="00EB2E8D" w:rsidRPr="00E7337C" w:rsidRDefault="00EB2E8D" w:rsidP="00EB2E8D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’Angelo volante</w:t>
            </w:r>
          </w:p>
        </w:tc>
        <w:tc>
          <w:tcPr>
            <w:tcW w:w="4394" w:type="dxa"/>
          </w:tcPr>
          <w:p w14:paraId="1A62327D" w14:textId="32AFEE87" w:rsidR="00EB2E8D" w:rsidRPr="00E7337C" w:rsidRDefault="00EB2E8D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Un maier da galia grossa de passa n° 5 1/2</w:t>
            </w:r>
          </w:p>
        </w:tc>
        <w:tc>
          <w:tcPr>
            <w:tcW w:w="1134" w:type="dxa"/>
            <w:vAlign w:val="bottom"/>
          </w:tcPr>
          <w:p w14:paraId="4437B1E9" w14:textId="15EECD59" w:rsidR="00EB2E8D" w:rsidRPr="00E7337C" w:rsidRDefault="00EB2E8D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 1</w:t>
            </w:r>
          </w:p>
        </w:tc>
        <w:tc>
          <w:tcPr>
            <w:tcW w:w="980" w:type="dxa"/>
            <w:vAlign w:val="bottom"/>
          </w:tcPr>
          <w:p w14:paraId="27B122F2" w14:textId="627D0DA8" w:rsidR="00EB2E8D" w:rsidRPr="00E7337C" w:rsidRDefault="00E7619D" w:rsidP="00B21005">
            <w:pPr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</w:t>
            </w:r>
            <w:r w:rsidR="00EB2E8D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|</w:t>
            </w:r>
          </w:p>
        </w:tc>
      </w:tr>
      <w:tr w:rsidR="00EB2E8D" w:rsidRPr="00E7337C" w14:paraId="55A16158" w14:textId="77777777" w:rsidTr="00B21005">
        <w:tc>
          <w:tcPr>
            <w:tcW w:w="3114" w:type="dxa"/>
            <w:vMerge/>
          </w:tcPr>
          <w:p w14:paraId="0F5E33C3" w14:textId="68B3D92F" w:rsidR="00EB2E8D" w:rsidRPr="00E7337C" w:rsidRDefault="00EB2E8D" w:rsidP="003E40DD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2BF47245" w14:textId="484257C3" w:rsidR="00EB2E8D" w:rsidRPr="00E7337C" w:rsidRDefault="00EB2E8D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Stoppa bianca manocchi n° 3 pesorono</w:t>
            </w:r>
          </w:p>
        </w:tc>
        <w:tc>
          <w:tcPr>
            <w:tcW w:w="1134" w:type="dxa"/>
            <w:vAlign w:val="bottom"/>
          </w:tcPr>
          <w:p w14:paraId="5BD07DE8" w14:textId="7031818D" w:rsidR="00EB2E8D" w:rsidRPr="00E7337C" w:rsidRDefault="00EB2E8D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147</w:t>
            </w:r>
          </w:p>
        </w:tc>
        <w:tc>
          <w:tcPr>
            <w:tcW w:w="980" w:type="dxa"/>
            <w:vAlign w:val="bottom"/>
          </w:tcPr>
          <w:p w14:paraId="687B1A00" w14:textId="631E8A5F" w:rsidR="00EB2E8D" w:rsidRPr="00E7337C" w:rsidRDefault="00E7619D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lire </w:t>
            </w:r>
            <w:r w:rsidR="00EB2E8D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|</w:t>
            </w:r>
          </w:p>
        </w:tc>
      </w:tr>
      <w:tr w:rsidR="00EB2E8D" w:rsidRPr="00E7337C" w14:paraId="65281132" w14:textId="77777777" w:rsidTr="00B21005">
        <w:tc>
          <w:tcPr>
            <w:tcW w:w="3114" w:type="dxa"/>
            <w:vMerge/>
          </w:tcPr>
          <w:p w14:paraId="2B2043AA" w14:textId="0AFA1D5B" w:rsidR="00EB2E8D" w:rsidRPr="00E7337C" w:rsidRDefault="00EB2E8D" w:rsidP="003E40DD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0FD08A4E" w14:textId="7D9B27A4" w:rsidR="00EB2E8D" w:rsidRPr="00E7337C" w:rsidRDefault="00EB2E8D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Catrame ludri n° 4 pesorono</w:t>
            </w:r>
          </w:p>
        </w:tc>
        <w:tc>
          <w:tcPr>
            <w:tcW w:w="1134" w:type="dxa"/>
            <w:vAlign w:val="bottom"/>
          </w:tcPr>
          <w:p w14:paraId="4E5698FE" w14:textId="13681B78" w:rsidR="00EB2E8D" w:rsidRPr="00E7337C" w:rsidRDefault="00E7619D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</w:t>
            </w:r>
            <w:r w:rsidR="00EB2E8D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560</w:t>
            </w:r>
          </w:p>
        </w:tc>
        <w:tc>
          <w:tcPr>
            <w:tcW w:w="980" w:type="dxa"/>
            <w:vAlign w:val="bottom"/>
          </w:tcPr>
          <w:p w14:paraId="6B382D20" w14:textId="7C75BFD9" w:rsidR="00EB2E8D" w:rsidRPr="00E7337C" w:rsidRDefault="00E7619D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lire </w:t>
            </w:r>
            <w:r w:rsidR="00EB2E8D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|</w:t>
            </w:r>
          </w:p>
        </w:tc>
      </w:tr>
      <w:tr w:rsidR="00EB2E8D" w:rsidRPr="00E7337C" w14:paraId="48A21B27" w14:textId="77777777" w:rsidTr="00B21005">
        <w:tc>
          <w:tcPr>
            <w:tcW w:w="3114" w:type="dxa"/>
            <w:vMerge/>
          </w:tcPr>
          <w:p w14:paraId="4D288CA5" w14:textId="6385D87C" w:rsidR="00EB2E8D" w:rsidRPr="00E7337C" w:rsidRDefault="00EB2E8D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27A87BD8" w14:textId="36498553" w:rsidR="00EB2E8D" w:rsidRPr="00E7337C" w:rsidRDefault="00EB2E8D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atrame barile n° 1 peso 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134" w:type="dxa"/>
            <w:vAlign w:val="bottom"/>
          </w:tcPr>
          <w:p w14:paraId="05A3E883" w14:textId="7A18B4AC" w:rsidR="00EB2E8D" w:rsidRPr="00E7337C" w:rsidRDefault="00E7619D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lire </w:t>
            </w:r>
            <w:r w:rsidR="00EB2E8D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661</w:t>
            </w:r>
          </w:p>
        </w:tc>
        <w:tc>
          <w:tcPr>
            <w:tcW w:w="980" w:type="dxa"/>
            <w:vAlign w:val="bottom"/>
          </w:tcPr>
          <w:p w14:paraId="7C1B914C" w14:textId="49E6CF76" w:rsidR="00EB2E8D" w:rsidRPr="00E7337C" w:rsidRDefault="00E7619D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lire </w:t>
            </w:r>
            <w:r w:rsidR="00EB2E8D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|</w:t>
            </w:r>
          </w:p>
        </w:tc>
      </w:tr>
      <w:tr w:rsidR="00EB2E8D" w:rsidRPr="00E7337C" w14:paraId="6ADF2E06" w14:textId="77777777" w:rsidTr="00B21005">
        <w:tc>
          <w:tcPr>
            <w:tcW w:w="3114" w:type="dxa"/>
            <w:vMerge/>
          </w:tcPr>
          <w:p w14:paraId="0DF87B77" w14:textId="77777777" w:rsidR="00EB2E8D" w:rsidRPr="00E7337C" w:rsidRDefault="00EB2E8D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10A544F9" w14:textId="521591A3" w:rsidR="00EB2E8D" w:rsidRPr="00E7337C" w:rsidRDefault="00EB2E8D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hiodi da 30 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134" w:type="dxa"/>
            <w:vAlign w:val="bottom"/>
          </w:tcPr>
          <w:p w14:paraId="2F53B589" w14:textId="4CF604E3" w:rsidR="00EB2E8D" w:rsidRPr="00E7337C" w:rsidRDefault="00EB2E8D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 1000</w:t>
            </w:r>
          </w:p>
        </w:tc>
        <w:tc>
          <w:tcPr>
            <w:tcW w:w="980" w:type="dxa"/>
            <w:vAlign w:val="bottom"/>
          </w:tcPr>
          <w:p w14:paraId="396821A3" w14:textId="2025D158" w:rsidR="00EB2E8D" w:rsidRPr="00E7337C" w:rsidRDefault="00E7619D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</w:t>
            </w:r>
            <w:r w:rsidR="00EB2E8D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|</w:t>
            </w:r>
          </w:p>
        </w:tc>
      </w:tr>
      <w:tr w:rsidR="00EB2E8D" w:rsidRPr="00E7337C" w14:paraId="6E1B6778" w14:textId="77777777" w:rsidTr="00B21005">
        <w:tc>
          <w:tcPr>
            <w:tcW w:w="3114" w:type="dxa"/>
            <w:vMerge/>
          </w:tcPr>
          <w:p w14:paraId="0EF584C8" w14:textId="77777777" w:rsidR="00EB2E8D" w:rsidRPr="00E7337C" w:rsidRDefault="00EB2E8D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7BF3B602" w14:textId="16CC0518" w:rsidR="00EB2E8D" w:rsidRPr="00E7337C" w:rsidRDefault="00EB2E8D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detti da 25</w:t>
            </w:r>
          </w:p>
        </w:tc>
        <w:tc>
          <w:tcPr>
            <w:tcW w:w="1134" w:type="dxa"/>
            <w:vAlign w:val="bottom"/>
          </w:tcPr>
          <w:p w14:paraId="4F9A6442" w14:textId="15265F6B" w:rsidR="00EB2E8D" w:rsidRPr="00E7337C" w:rsidRDefault="00EB2E8D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 1000</w:t>
            </w:r>
          </w:p>
        </w:tc>
        <w:tc>
          <w:tcPr>
            <w:tcW w:w="980" w:type="dxa"/>
            <w:vAlign w:val="bottom"/>
          </w:tcPr>
          <w:p w14:paraId="710529A4" w14:textId="6737D6FD" w:rsidR="00EB2E8D" w:rsidRPr="00E7337C" w:rsidRDefault="00E7619D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lire </w:t>
            </w:r>
            <w:r w:rsidR="00EB2E8D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|</w:t>
            </w:r>
          </w:p>
        </w:tc>
      </w:tr>
      <w:tr w:rsidR="00EB2E8D" w:rsidRPr="00E7337C" w14:paraId="087396FB" w14:textId="77777777" w:rsidTr="00B21005">
        <w:tc>
          <w:tcPr>
            <w:tcW w:w="3114" w:type="dxa"/>
            <w:vMerge/>
          </w:tcPr>
          <w:p w14:paraId="2C5D6034" w14:textId="77777777" w:rsidR="00EB2E8D" w:rsidRPr="00E7337C" w:rsidRDefault="00EB2E8D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15407D3D" w14:textId="15DCC0DD" w:rsidR="00EB2E8D" w:rsidRPr="00E7337C" w:rsidRDefault="00EB2E8D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olfere 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134" w:type="dxa"/>
            <w:vAlign w:val="bottom"/>
          </w:tcPr>
          <w:p w14:paraId="66115889" w14:textId="6119F44A" w:rsidR="00EB2E8D" w:rsidRPr="00E7337C" w:rsidRDefault="00E7619D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lire </w:t>
            </w:r>
            <w:r w:rsidR="00EB2E8D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980" w:type="dxa"/>
            <w:vAlign w:val="bottom"/>
          </w:tcPr>
          <w:p w14:paraId="427E75A2" w14:textId="2BF6088C" w:rsidR="00EB2E8D" w:rsidRPr="00E7337C" w:rsidRDefault="00E7619D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lire </w:t>
            </w:r>
            <w:r w:rsidR="00EB2E8D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|</w:t>
            </w:r>
          </w:p>
        </w:tc>
      </w:tr>
      <w:tr w:rsidR="00EB2E8D" w:rsidRPr="00E7337C" w14:paraId="01554240" w14:textId="77777777" w:rsidTr="00B21005">
        <w:tc>
          <w:tcPr>
            <w:tcW w:w="3114" w:type="dxa"/>
            <w:vMerge/>
          </w:tcPr>
          <w:p w14:paraId="5573C777" w14:textId="77777777" w:rsidR="00EB2E8D" w:rsidRPr="00E7337C" w:rsidRDefault="00EB2E8D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55B8077B" w14:textId="67D07BD4" w:rsidR="00EB2E8D" w:rsidRPr="00E7337C" w:rsidRDefault="00EB2E8D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Pegola spagna casselle n° 3 pesorono</w:t>
            </w:r>
          </w:p>
        </w:tc>
        <w:tc>
          <w:tcPr>
            <w:tcW w:w="1134" w:type="dxa"/>
            <w:vAlign w:val="bottom"/>
          </w:tcPr>
          <w:p w14:paraId="1003DF11" w14:textId="443F60D2" w:rsidR="00EB2E8D" w:rsidRPr="00E7337C" w:rsidRDefault="00E7619D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</w:t>
            </w:r>
            <w:r w:rsidR="00EB2E8D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80</w:t>
            </w:r>
          </w:p>
        </w:tc>
        <w:tc>
          <w:tcPr>
            <w:tcW w:w="980" w:type="dxa"/>
            <w:vAlign w:val="bottom"/>
          </w:tcPr>
          <w:p w14:paraId="7F91396F" w14:textId="1F870AFB" w:rsidR="00EB2E8D" w:rsidRPr="00E7337C" w:rsidRDefault="00E7619D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lire </w:t>
            </w:r>
            <w:r w:rsidR="00EB2E8D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|</w:t>
            </w:r>
          </w:p>
        </w:tc>
      </w:tr>
    </w:tbl>
    <w:p w14:paraId="15F99D8F" w14:textId="77777777" w:rsidR="003A6F2B" w:rsidRPr="00E7337C" w:rsidRDefault="003A6F2B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0F16520" w14:textId="57C157F6" w:rsidR="00453199" w:rsidRPr="00E7337C" w:rsidRDefault="00453199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capitan del Berton nominato San Francesco le sottoscritte robbe |</w:t>
      </w:r>
    </w:p>
    <w:p w14:paraId="565E913E" w14:textId="77777777" w:rsidR="00EB2E8D" w:rsidRPr="00E7337C" w:rsidRDefault="00EB2E8D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eGrid"/>
        <w:tblpPr w:leftFromText="141" w:rightFromText="141" w:vertAnchor="text" w:tblpY="4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4394"/>
        <w:gridCol w:w="1134"/>
        <w:gridCol w:w="980"/>
      </w:tblGrid>
      <w:tr w:rsidR="00FE1866" w:rsidRPr="00E7337C" w14:paraId="5270A34A" w14:textId="77777777" w:rsidTr="00B21005">
        <w:trPr>
          <w:trHeight w:val="280"/>
        </w:trPr>
        <w:tc>
          <w:tcPr>
            <w:tcW w:w="3114" w:type="dxa"/>
            <w:vMerge w:val="restart"/>
            <w:vAlign w:val="center"/>
          </w:tcPr>
          <w:p w14:paraId="594D4246" w14:textId="4AEAE364" w:rsidR="00FE1866" w:rsidRPr="00E7337C" w:rsidRDefault="00FE1866" w:rsidP="00FE1866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San Francesco</w:t>
            </w:r>
          </w:p>
        </w:tc>
        <w:tc>
          <w:tcPr>
            <w:tcW w:w="4394" w:type="dxa"/>
          </w:tcPr>
          <w:p w14:paraId="03F45CF6" w14:textId="4C533DB9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Stoppa negra manocchi n° 6 pesorono</w:t>
            </w:r>
          </w:p>
        </w:tc>
        <w:tc>
          <w:tcPr>
            <w:tcW w:w="1134" w:type="dxa"/>
            <w:vAlign w:val="bottom"/>
          </w:tcPr>
          <w:p w14:paraId="509F0190" w14:textId="05A1E0E5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295</w:t>
            </w:r>
          </w:p>
        </w:tc>
        <w:tc>
          <w:tcPr>
            <w:tcW w:w="980" w:type="dxa"/>
            <w:vAlign w:val="bottom"/>
          </w:tcPr>
          <w:p w14:paraId="74A0A897" w14:textId="2E3D74A1" w:rsidR="00FE1866" w:rsidRPr="00E7337C" w:rsidRDefault="00FE1866" w:rsidP="00B21005">
            <w:pPr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5C423BF7" w14:textId="77777777" w:rsidTr="00B21005">
        <w:tc>
          <w:tcPr>
            <w:tcW w:w="3114" w:type="dxa"/>
            <w:vMerge/>
          </w:tcPr>
          <w:p w14:paraId="46352014" w14:textId="2FFE540A" w:rsidR="00FE1866" w:rsidRPr="00E7337C" w:rsidRDefault="00FE1866" w:rsidP="003E40DD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7F1C8311" w14:textId="5E2682BF" w:rsidR="00FE1866" w:rsidRPr="00E7337C" w:rsidRDefault="00FE1866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Stoppa bianca manocchi n° 3 pesorono</w:t>
            </w:r>
          </w:p>
        </w:tc>
        <w:tc>
          <w:tcPr>
            <w:tcW w:w="1134" w:type="dxa"/>
            <w:vAlign w:val="bottom"/>
          </w:tcPr>
          <w:p w14:paraId="03DD2149" w14:textId="778487DD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168</w:t>
            </w:r>
          </w:p>
        </w:tc>
        <w:tc>
          <w:tcPr>
            <w:tcW w:w="980" w:type="dxa"/>
            <w:vAlign w:val="bottom"/>
          </w:tcPr>
          <w:p w14:paraId="5552959B" w14:textId="3C0A66C7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67DCD9AB" w14:textId="77777777" w:rsidTr="00B21005">
        <w:tc>
          <w:tcPr>
            <w:tcW w:w="3114" w:type="dxa"/>
            <w:vMerge/>
          </w:tcPr>
          <w:p w14:paraId="740358B4" w14:textId="739C5194" w:rsidR="00FE1866" w:rsidRPr="00E7337C" w:rsidRDefault="00FE1866" w:rsidP="003E40DD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3F6EF9C3" w14:textId="42ED4F32" w:rsidR="00FE1866" w:rsidRPr="00E7337C" w:rsidRDefault="00FE1866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atrame ludri n° 2 pesorono 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134" w:type="dxa"/>
            <w:vAlign w:val="bottom"/>
          </w:tcPr>
          <w:p w14:paraId="1F7077CC" w14:textId="38F1AEC7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400</w:t>
            </w:r>
          </w:p>
        </w:tc>
        <w:tc>
          <w:tcPr>
            <w:tcW w:w="980" w:type="dxa"/>
            <w:vAlign w:val="bottom"/>
          </w:tcPr>
          <w:p w14:paraId="38B08B4D" w14:textId="41D3E0BC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340ECCFB" w14:textId="77777777" w:rsidTr="00B21005">
        <w:tc>
          <w:tcPr>
            <w:tcW w:w="3114" w:type="dxa"/>
            <w:vMerge/>
          </w:tcPr>
          <w:p w14:paraId="1E976704" w14:textId="0FE573A9" w:rsidR="00FE1866" w:rsidRPr="00E7337C" w:rsidRDefault="00FE1866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3157BB87" w14:textId="61883F83" w:rsidR="00FE1866" w:rsidRPr="00E7337C" w:rsidRDefault="00FE1866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atrame barile uno pesò 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134" w:type="dxa"/>
            <w:vAlign w:val="bottom"/>
          </w:tcPr>
          <w:p w14:paraId="0DC1F0EE" w14:textId="4AA6A940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261</w:t>
            </w:r>
          </w:p>
        </w:tc>
        <w:tc>
          <w:tcPr>
            <w:tcW w:w="980" w:type="dxa"/>
            <w:vAlign w:val="bottom"/>
          </w:tcPr>
          <w:p w14:paraId="6444877E" w14:textId="05AE4141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4E923745" w14:textId="77777777" w:rsidTr="00B21005">
        <w:tc>
          <w:tcPr>
            <w:tcW w:w="3114" w:type="dxa"/>
            <w:vMerge/>
          </w:tcPr>
          <w:p w14:paraId="36DA9BB7" w14:textId="77777777" w:rsidR="00FE1866" w:rsidRPr="00E7337C" w:rsidRDefault="00FE1866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7B948FD9" w14:textId="77777777" w:rsidR="00FE1866" w:rsidRPr="00E7337C" w:rsidRDefault="00FE1866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hiodi da 30 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134" w:type="dxa"/>
            <w:vAlign w:val="bottom"/>
          </w:tcPr>
          <w:p w14:paraId="0D5F65E8" w14:textId="63C54344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661</w:t>
            </w:r>
          </w:p>
        </w:tc>
        <w:tc>
          <w:tcPr>
            <w:tcW w:w="980" w:type="dxa"/>
            <w:vAlign w:val="bottom"/>
          </w:tcPr>
          <w:p w14:paraId="1FD52251" w14:textId="53CD9DBC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649315E8" w14:textId="77777777" w:rsidTr="00B21005">
        <w:tc>
          <w:tcPr>
            <w:tcW w:w="3114" w:type="dxa"/>
            <w:vMerge/>
          </w:tcPr>
          <w:p w14:paraId="5A5F3499" w14:textId="77777777" w:rsidR="00FE1866" w:rsidRPr="00E7337C" w:rsidRDefault="00FE1866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1171A5F4" w14:textId="1BD506AB" w:rsidR="00FE1866" w:rsidRPr="00E7337C" w:rsidRDefault="00FE1866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hiodi da 30 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134" w:type="dxa"/>
            <w:vAlign w:val="bottom"/>
          </w:tcPr>
          <w:p w14:paraId="4FF84959" w14:textId="495B9441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footnoteReference w:id="151"/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1500</w:t>
            </w:r>
          </w:p>
        </w:tc>
        <w:tc>
          <w:tcPr>
            <w:tcW w:w="980" w:type="dxa"/>
            <w:vAlign w:val="bottom"/>
          </w:tcPr>
          <w:p w14:paraId="0322AEA8" w14:textId="4EF3E3D5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7DBD5A5A" w14:textId="77777777" w:rsidTr="00B21005">
        <w:tc>
          <w:tcPr>
            <w:tcW w:w="3114" w:type="dxa"/>
            <w:vMerge/>
          </w:tcPr>
          <w:p w14:paraId="79BC4BEF" w14:textId="77777777" w:rsidR="00FE1866" w:rsidRPr="00E7337C" w:rsidRDefault="00FE1866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47B9FAD2" w14:textId="61C4BBBC" w:rsidR="00FE1866" w:rsidRPr="00E7337C" w:rsidRDefault="00FE1866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etti da 25 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134" w:type="dxa"/>
            <w:vAlign w:val="bottom"/>
          </w:tcPr>
          <w:p w14:paraId="44D832D0" w14:textId="7A4CD187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footnoteReference w:id="152"/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1000</w:t>
            </w:r>
          </w:p>
        </w:tc>
        <w:tc>
          <w:tcPr>
            <w:tcW w:w="980" w:type="dxa"/>
            <w:vAlign w:val="bottom"/>
          </w:tcPr>
          <w:p w14:paraId="35223E50" w14:textId="076350C3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0451B80C" w14:textId="77777777" w:rsidTr="00B21005">
        <w:tc>
          <w:tcPr>
            <w:tcW w:w="3114" w:type="dxa"/>
            <w:vMerge/>
          </w:tcPr>
          <w:p w14:paraId="64401FFC" w14:textId="77777777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0B17F8F7" w14:textId="440CBFF0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evo 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134" w:type="dxa"/>
            <w:vAlign w:val="bottom"/>
          </w:tcPr>
          <w:p w14:paraId="31B6DD38" w14:textId="02BE7195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25</w:t>
            </w:r>
          </w:p>
        </w:tc>
        <w:tc>
          <w:tcPr>
            <w:tcW w:w="980" w:type="dxa"/>
            <w:vAlign w:val="bottom"/>
          </w:tcPr>
          <w:p w14:paraId="4F517DBE" w14:textId="3A6B0984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1F0FD2B4" w14:textId="77777777" w:rsidTr="00B21005">
        <w:tc>
          <w:tcPr>
            <w:tcW w:w="3114" w:type="dxa"/>
            <w:vMerge/>
          </w:tcPr>
          <w:p w14:paraId="05901803" w14:textId="77777777" w:rsidR="00FE1866" w:rsidRPr="00E7337C" w:rsidRDefault="00FE1866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03F5DAF9" w14:textId="523966E2" w:rsidR="00FE1866" w:rsidRPr="00E7337C" w:rsidRDefault="00FE1866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Solfere</w:t>
            </w:r>
          </w:p>
        </w:tc>
        <w:tc>
          <w:tcPr>
            <w:tcW w:w="1134" w:type="dxa"/>
            <w:vAlign w:val="bottom"/>
          </w:tcPr>
          <w:p w14:paraId="09DE388F" w14:textId="69D9DD0F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70</w:t>
            </w:r>
          </w:p>
        </w:tc>
        <w:tc>
          <w:tcPr>
            <w:tcW w:w="980" w:type="dxa"/>
            <w:vAlign w:val="bottom"/>
          </w:tcPr>
          <w:p w14:paraId="2D2C7EF9" w14:textId="0AA01C13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3D73FF52" w14:textId="77777777" w:rsidTr="00B21005">
        <w:tc>
          <w:tcPr>
            <w:tcW w:w="3114" w:type="dxa"/>
            <w:vMerge/>
          </w:tcPr>
          <w:p w14:paraId="3D12F85E" w14:textId="77777777" w:rsidR="00FE1866" w:rsidRPr="00E7337C" w:rsidRDefault="00FE1866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1BCEF1BC" w14:textId="46CB7FF4" w:rsidR="00FE1866" w:rsidRPr="00E7337C" w:rsidRDefault="00FE1866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detto</w:t>
            </w:r>
          </w:p>
        </w:tc>
        <w:tc>
          <w:tcPr>
            <w:tcW w:w="1134" w:type="dxa"/>
            <w:vAlign w:val="bottom"/>
          </w:tcPr>
          <w:p w14:paraId="6D1C8CFD" w14:textId="3177B58E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23</w:t>
            </w:r>
          </w:p>
        </w:tc>
        <w:tc>
          <w:tcPr>
            <w:tcW w:w="980" w:type="dxa"/>
            <w:vAlign w:val="bottom"/>
          </w:tcPr>
          <w:p w14:paraId="7B59C1FD" w14:textId="47BFBB86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7493CFE3" w14:textId="77777777" w:rsidTr="00B21005">
        <w:tc>
          <w:tcPr>
            <w:tcW w:w="3114" w:type="dxa"/>
            <w:vMerge/>
          </w:tcPr>
          <w:p w14:paraId="203B23DF" w14:textId="77777777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17DBE1A1" w14:textId="49B17180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egola spagna cassette n° 3 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134" w:type="dxa"/>
            <w:vAlign w:val="bottom"/>
          </w:tcPr>
          <w:p w14:paraId="696B9921" w14:textId="3FD63691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512</w:t>
            </w:r>
          </w:p>
        </w:tc>
        <w:tc>
          <w:tcPr>
            <w:tcW w:w="980" w:type="dxa"/>
            <w:vAlign w:val="bottom"/>
          </w:tcPr>
          <w:p w14:paraId="5FDE774E" w14:textId="294091E9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</w:tbl>
    <w:p w14:paraId="1582B3F8" w14:textId="2407EF2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4394"/>
        <w:gridCol w:w="1269"/>
        <w:gridCol w:w="845"/>
      </w:tblGrid>
      <w:tr w:rsidR="00453199" w:rsidRPr="00E7337C" w14:paraId="7AD56153" w14:textId="77777777" w:rsidTr="00453199">
        <w:tc>
          <w:tcPr>
            <w:tcW w:w="9622" w:type="dxa"/>
            <w:gridSpan w:val="4"/>
          </w:tcPr>
          <w:p w14:paraId="1A0E612C" w14:textId="77777777" w:rsidR="00FE1866" w:rsidRPr="00E7337C" w:rsidRDefault="00453199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Al capitano del Berton nominato Specchio le sottoscritte robbe | </w:t>
            </w:r>
          </w:p>
          <w:p w14:paraId="5B26CEB8" w14:textId="6C6F5EA3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FE1866" w:rsidRPr="00E7337C" w14:paraId="35453F79" w14:textId="77777777" w:rsidTr="00B21005">
        <w:tc>
          <w:tcPr>
            <w:tcW w:w="3114" w:type="dxa"/>
            <w:vMerge w:val="restart"/>
            <w:vAlign w:val="center"/>
          </w:tcPr>
          <w:p w14:paraId="623C2F5F" w14:textId="6FE074AF" w:rsidR="00FE1866" w:rsidRPr="00E7337C" w:rsidRDefault="00FE1866" w:rsidP="00FE1866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Specchio</w:t>
            </w:r>
          </w:p>
        </w:tc>
        <w:tc>
          <w:tcPr>
            <w:tcW w:w="4394" w:type="dxa"/>
          </w:tcPr>
          <w:p w14:paraId="01604D33" w14:textId="6314F207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Stoppa negra manocchi n° 3 pesorono</w:t>
            </w:r>
          </w:p>
        </w:tc>
        <w:tc>
          <w:tcPr>
            <w:tcW w:w="1269" w:type="dxa"/>
            <w:vAlign w:val="bottom"/>
          </w:tcPr>
          <w:p w14:paraId="667E3EF1" w14:textId="4C2043F5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69</w:t>
            </w:r>
          </w:p>
        </w:tc>
        <w:tc>
          <w:tcPr>
            <w:tcW w:w="845" w:type="dxa"/>
          </w:tcPr>
          <w:p w14:paraId="1441A435" w14:textId="6BAD7763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49169393" w14:textId="77777777" w:rsidTr="00B21005">
        <w:tc>
          <w:tcPr>
            <w:tcW w:w="3114" w:type="dxa"/>
            <w:vMerge/>
          </w:tcPr>
          <w:p w14:paraId="1C179D20" w14:textId="796697F4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3CA0E3F7" w14:textId="4FEB3CBA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toppa bianca manocchi n° 1 pesò 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269" w:type="dxa"/>
            <w:vAlign w:val="bottom"/>
          </w:tcPr>
          <w:p w14:paraId="035660DD" w14:textId="7A4698B2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33</w:t>
            </w:r>
          </w:p>
        </w:tc>
        <w:tc>
          <w:tcPr>
            <w:tcW w:w="845" w:type="dxa"/>
          </w:tcPr>
          <w:p w14:paraId="23CEA181" w14:textId="639CAC34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451D1AD6" w14:textId="77777777" w:rsidTr="00B21005">
        <w:tc>
          <w:tcPr>
            <w:tcW w:w="3114" w:type="dxa"/>
            <w:vMerge/>
          </w:tcPr>
          <w:p w14:paraId="2CAA3D3C" w14:textId="5F8D5E2E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022853B6" w14:textId="69ED8F53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Pegola dura in tocco</w:t>
            </w:r>
            <w:r w:rsidRPr="00E7337C">
              <w:rPr>
                <w:rStyle w:val="FootnoteReference"/>
                <w:rFonts w:ascii="Times New Roman" w:eastAsia="Calibri" w:hAnsi="Times New Roman" w:cs="Times New Roman"/>
                <w:sz w:val="24"/>
                <w:szCs w:val="24"/>
              </w:rPr>
              <w:footnoteReference w:id="153"/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269" w:type="dxa"/>
            <w:vAlign w:val="bottom"/>
          </w:tcPr>
          <w:p w14:paraId="60201068" w14:textId="3ADF3674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200</w:t>
            </w:r>
          </w:p>
        </w:tc>
        <w:tc>
          <w:tcPr>
            <w:tcW w:w="845" w:type="dxa"/>
          </w:tcPr>
          <w:p w14:paraId="492254D4" w14:textId="3E71567B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51C9DC02" w14:textId="77777777" w:rsidTr="00B21005">
        <w:tc>
          <w:tcPr>
            <w:tcW w:w="3114" w:type="dxa"/>
            <w:vMerge/>
          </w:tcPr>
          <w:p w14:paraId="72CB493B" w14:textId="1B6A8689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089B6B12" w14:textId="62B95354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hiodi da 30 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269" w:type="dxa"/>
            <w:vAlign w:val="bottom"/>
          </w:tcPr>
          <w:p w14:paraId="4D675786" w14:textId="36EC1F26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 1500</w:t>
            </w:r>
          </w:p>
        </w:tc>
        <w:tc>
          <w:tcPr>
            <w:tcW w:w="845" w:type="dxa"/>
          </w:tcPr>
          <w:p w14:paraId="10957C2F" w14:textId="7489784D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6F156BC9" w14:textId="77777777" w:rsidTr="00B21005">
        <w:tc>
          <w:tcPr>
            <w:tcW w:w="3114" w:type="dxa"/>
            <w:vMerge/>
          </w:tcPr>
          <w:p w14:paraId="5B1886A3" w14:textId="77777777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480A16C3" w14:textId="1317A87C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detti da 25</w:t>
            </w:r>
          </w:p>
        </w:tc>
        <w:tc>
          <w:tcPr>
            <w:tcW w:w="1269" w:type="dxa"/>
            <w:vAlign w:val="bottom"/>
          </w:tcPr>
          <w:p w14:paraId="46180F1B" w14:textId="364897AE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 1000</w:t>
            </w:r>
          </w:p>
        </w:tc>
        <w:tc>
          <w:tcPr>
            <w:tcW w:w="845" w:type="dxa"/>
          </w:tcPr>
          <w:p w14:paraId="2408579A" w14:textId="1C2673ED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39B2AFE3" w14:textId="77777777" w:rsidTr="00B21005">
        <w:tc>
          <w:tcPr>
            <w:tcW w:w="3114" w:type="dxa"/>
            <w:vMerge/>
          </w:tcPr>
          <w:p w14:paraId="1C3EA128" w14:textId="77777777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23D4EABE" w14:textId="3EA2565C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Solfere</w:t>
            </w:r>
          </w:p>
        </w:tc>
        <w:tc>
          <w:tcPr>
            <w:tcW w:w="1269" w:type="dxa"/>
            <w:vAlign w:val="bottom"/>
          </w:tcPr>
          <w:p w14:paraId="3A3E4414" w14:textId="6FD3A8F5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60</w:t>
            </w:r>
          </w:p>
        </w:tc>
        <w:tc>
          <w:tcPr>
            <w:tcW w:w="845" w:type="dxa"/>
          </w:tcPr>
          <w:p w14:paraId="01C690EE" w14:textId="43549F25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7569F09C" w14:textId="77777777" w:rsidTr="00B21005">
        <w:tc>
          <w:tcPr>
            <w:tcW w:w="3114" w:type="dxa"/>
            <w:vMerge/>
          </w:tcPr>
          <w:p w14:paraId="4155A580" w14:textId="77777777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2B26105E" w14:textId="550A8294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Pegola spagna cassele n° 3 pezorono</w:t>
            </w:r>
          </w:p>
        </w:tc>
        <w:tc>
          <w:tcPr>
            <w:tcW w:w="1269" w:type="dxa"/>
            <w:vAlign w:val="bottom"/>
          </w:tcPr>
          <w:p w14:paraId="6E4EBF3C" w14:textId="23394819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319</w:t>
            </w:r>
          </w:p>
        </w:tc>
        <w:tc>
          <w:tcPr>
            <w:tcW w:w="845" w:type="dxa"/>
          </w:tcPr>
          <w:p w14:paraId="5E0B5FE0" w14:textId="0E39EE52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</w:tbl>
    <w:p w14:paraId="5E98FB15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DE52C13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6v /</w:t>
      </w:r>
    </w:p>
    <w:p w14:paraId="74BC9D08" w14:textId="02E13944" w:rsidR="00453199" w:rsidRPr="00E7337C" w:rsidRDefault="00453199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capitano del Berton nominato Tre re le sottoscritte robbe |</w:t>
      </w:r>
    </w:p>
    <w:p w14:paraId="504E5882" w14:textId="77777777" w:rsidR="00FE1866" w:rsidRPr="00E7337C" w:rsidRDefault="00FE1866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76"/>
        <w:gridCol w:w="4432"/>
        <w:gridCol w:w="1276"/>
        <w:gridCol w:w="838"/>
      </w:tblGrid>
      <w:tr w:rsidR="00FE1866" w:rsidRPr="00E7337C" w14:paraId="1BD27B48" w14:textId="77777777" w:rsidTr="005721A4">
        <w:tc>
          <w:tcPr>
            <w:tcW w:w="3076" w:type="dxa"/>
            <w:vMerge w:val="restart"/>
            <w:vAlign w:val="center"/>
          </w:tcPr>
          <w:p w14:paraId="0F1FC3BF" w14:textId="0126217E" w:rsidR="00FE1866" w:rsidRPr="00E7337C" w:rsidRDefault="00FE1866" w:rsidP="00FE1866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Tre re</w:t>
            </w:r>
          </w:p>
        </w:tc>
        <w:tc>
          <w:tcPr>
            <w:tcW w:w="4432" w:type="dxa"/>
          </w:tcPr>
          <w:p w14:paraId="38DBCB6B" w14:textId="535215EB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Stoppa bianca manocchi n° 1 pesò</w:t>
            </w:r>
          </w:p>
        </w:tc>
        <w:tc>
          <w:tcPr>
            <w:tcW w:w="1276" w:type="dxa"/>
            <w:vAlign w:val="bottom"/>
          </w:tcPr>
          <w:p w14:paraId="63178CCE" w14:textId="28F97FC0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49</w:t>
            </w:r>
          </w:p>
        </w:tc>
        <w:tc>
          <w:tcPr>
            <w:tcW w:w="838" w:type="dxa"/>
          </w:tcPr>
          <w:p w14:paraId="198198E0" w14:textId="440E68DA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747647FF" w14:textId="77777777" w:rsidTr="005721A4">
        <w:tc>
          <w:tcPr>
            <w:tcW w:w="3076" w:type="dxa"/>
            <w:vMerge/>
          </w:tcPr>
          <w:p w14:paraId="6CF021AF" w14:textId="6D701D6F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432" w:type="dxa"/>
          </w:tcPr>
          <w:p w14:paraId="74D02B95" w14:textId="50A53507" w:rsidR="00FE1866" w:rsidRPr="00E7337C" w:rsidRDefault="00FE1866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Catrame barile n° 1 pesò</w:t>
            </w:r>
          </w:p>
        </w:tc>
        <w:tc>
          <w:tcPr>
            <w:tcW w:w="1276" w:type="dxa"/>
            <w:vAlign w:val="bottom"/>
          </w:tcPr>
          <w:p w14:paraId="7124D655" w14:textId="63A16424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265</w:t>
            </w:r>
          </w:p>
        </w:tc>
        <w:tc>
          <w:tcPr>
            <w:tcW w:w="838" w:type="dxa"/>
          </w:tcPr>
          <w:p w14:paraId="2D3F679A" w14:textId="26CEA229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5B921702" w14:textId="77777777" w:rsidTr="005721A4">
        <w:tc>
          <w:tcPr>
            <w:tcW w:w="3076" w:type="dxa"/>
            <w:vMerge/>
          </w:tcPr>
          <w:p w14:paraId="3AAD6321" w14:textId="690CB21A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432" w:type="dxa"/>
          </w:tcPr>
          <w:p w14:paraId="78B505A8" w14:textId="5349361A" w:rsidR="00FE1866" w:rsidRPr="00E7337C" w:rsidRDefault="00FE1866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Chiodi da terno</w:t>
            </w:r>
          </w:p>
        </w:tc>
        <w:tc>
          <w:tcPr>
            <w:tcW w:w="1276" w:type="dxa"/>
            <w:vAlign w:val="bottom"/>
          </w:tcPr>
          <w:p w14:paraId="53A7002E" w14:textId="42BCF7B3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 150</w:t>
            </w:r>
          </w:p>
        </w:tc>
        <w:tc>
          <w:tcPr>
            <w:tcW w:w="838" w:type="dxa"/>
          </w:tcPr>
          <w:p w14:paraId="48BED22E" w14:textId="230E1ED6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33606307" w14:textId="77777777" w:rsidTr="005721A4">
        <w:tc>
          <w:tcPr>
            <w:tcW w:w="3076" w:type="dxa"/>
            <w:vMerge/>
          </w:tcPr>
          <w:p w14:paraId="05BCF3AA" w14:textId="6BE5B683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432" w:type="dxa"/>
          </w:tcPr>
          <w:p w14:paraId="0E89A1F0" w14:textId="28C0C11B" w:rsidR="00FE1866" w:rsidRPr="00E7337C" w:rsidRDefault="00FE1866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Chiodi da castagnolo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276" w:type="dxa"/>
            <w:vAlign w:val="bottom"/>
          </w:tcPr>
          <w:p w14:paraId="5116317A" w14:textId="1116952D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 25</w:t>
            </w:r>
          </w:p>
        </w:tc>
        <w:tc>
          <w:tcPr>
            <w:tcW w:w="838" w:type="dxa"/>
          </w:tcPr>
          <w:p w14:paraId="5B75057D" w14:textId="79305732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26275C15" w14:textId="77777777" w:rsidTr="005721A4">
        <w:tc>
          <w:tcPr>
            <w:tcW w:w="3076" w:type="dxa"/>
            <w:vMerge/>
          </w:tcPr>
          <w:p w14:paraId="73077513" w14:textId="1E05A671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432" w:type="dxa"/>
          </w:tcPr>
          <w:p w14:paraId="13C3DC7C" w14:textId="3CDC85D8" w:rsidR="00FE1866" w:rsidRPr="00E7337C" w:rsidRDefault="00FE1866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Chiodi da 30</w:t>
            </w:r>
          </w:p>
        </w:tc>
        <w:tc>
          <w:tcPr>
            <w:tcW w:w="1276" w:type="dxa"/>
            <w:vAlign w:val="bottom"/>
          </w:tcPr>
          <w:p w14:paraId="5BEE4BD3" w14:textId="145FF77F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 1000</w:t>
            </w:r>
          </w:p>
        </w:tc>
        <w:tc>
          <w:tcPr>
            <w:tcW w:w="838" w:type="dxa"/>
          </w:tcPr>
          <w:p w14:paraId="5FDFC221" w14:textId="3A5F14B1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3545D969" w14:textId="77777777" w:rsidTr="005721A4">
        <w:tc>
          <w:tcPr>
            <w:tcW w:w="3076" w:type="dxa"/>
            <w:vMerge/>
          </w:tcPr>
          <w:p w14:paraId="65CC006C" w14:textId="33E9D8C8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432" w:type="dxa"/>
          </w:tcPr>
          <w:p w14:paraId="3B237386" w14:textId="0023504B" w:rsidR="00FE1866" w:rsidRPr="00E7337C" w:rsidRDefault="00FE1866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detti da 25</w:t>
            </w:r>
          </w:p>
        </w:tc>
        <w:tc>
          <w:tcPr>
            <w:tcW w:w="1276" w:type="dxa"/>
            <w:vAlign w:val="bottom"/>
          </w:tcPr>
          <w:p w14:paraId="5A13B571" w14:textId="3DB1DA89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 1000</w:t>
            </w:r>
          </w:p>
        </w:tc>
        <w:tc>
          <w:tcPr>
            <w:tcW w:w="838" w:type="dxa"/>
          </w:tcPr>
          <w:p w14:paraId="4124A11E" w14:textId="42ABEF05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4A92DE6B" w14:textId="77777777" w:rsidTr="005721A4">
        <w:tc>
          <w:tcPr>
            <w:tcW w:w="3076" w:type="dxa"/>
            <w:vMerge/>
          </w:tcPr>
          <w:p w14:paraId="230619D7" w14:textId="4ED294AD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432" w:type="dxa"/>
          </w:tcPr>
          <w:p w14:paraId="3C1A0381" w14:textId="0D914585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Tavole n° 30 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276" w:type="dxa"/>
            <w:vAlign w:val="bottom"/>
          </w:tcPr>
          <w:p w14:paraId="4D0540C2" w14:textId="48F48727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 30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footnoteReference w:id="154"/>
            </w:r>
          </w:p>
        </w:tc>
        <w:tc>
          <w:tcPr>
            <w:tcW w:w="838" w:type="dxa"/>
            <w:vAlign w:val="bottom"/>
          </w:tcPr>
          <w:p w14:paraId="5D922499" w14:textId="0A92197C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0E1D4624" w14:textId="77777777" w:rsidTr="005721A4">
        <w:tc>
          <w:tcPr>
            <w:tcW w:w="3076" w:type="dxa"/>
            <w:vMerge/>
          </w:tcPr>
          <w:p w14:paraId="7F6B8ABB" w14:textId="77777777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432" w:type="dxa"/>
          </w:tcPr>
          <w:p w14:paraId="5BB61C4C" w14:textId="417F2BA7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Taglie di paranchetti n° 12</w:t>
            </w:r>
          </w:p>
        </w:tc>
        <w:tc>
          <w:tcPr>
            <w:tcW w:w="1276" w:type="dxa"/>
            <w:vAlign w:val="bottom"/>
          </w:tcPr>
          <w:p w14:paraId="74686CE4" w14:textId="49A24F4B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 12</w:t>
            </w:r>
          </w:p>
        </w:tc>
        <w:tc>
          <w:tcPr>
            <w:tcW w:w="838" w:type="dxa"/>
            <w:vAlign w:val="bottom"/>
          </w:tcPr>
          <w:p w14:paraId="65266C80" w14:textId="6D890A9F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405C634D" w14:textId="77777777" w:rsidTr="005721A4">
        <w:tc>
          <w:tcPr>
            <w:tcW w:w="3076" w:type="dxa"/>
            <w:vMerge/>
          </w:tcPr>
          <w:p w14:paraId="14188C2D" w14:textId="278FE156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432" w:type="dxa"/>
          </w:tcPr>
          <w:p w14:paraId="0CC65D90" w14:textId="55C47609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Solfere</w:t>
            </w:r>
          </w:p>
        </w:tc>
        <w:tc>
          <w:tcPr>
            <w:tcW w:w="1276" w:type="dxa"/>
            <w:vAlign w:val="bottom"/>
          </w:tcPr>
          <w:p w14:paraId="31000E2B" w14:textId="0EE2B8E2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30</w:t>
            </w:r>
          </w:p>
        </w:tc>
        <w:tc>
          <w:tcPr>
            <w:tcW w:w="838" w:type="dxa"/>
            <w:vAlign w:val="bottom"/>
          </w:tcPr>
          <w:p w14:paraId="6A2C4B94" w14:textId="3CF59561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5FFB3FAA" w14:textId="77777777" w:rsidTr="005721A4">
        <w:tc>
          <w:tcPr>
            <w:tcW w:w="3076" w:type="dxa"/>
            <w:vMerge/>
          </w:tcPr>
          <w:p w14:paraId="335A6873" w14:textId="77777777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432" w:type="dxa"/>
          </w:tcPr>
          <w:p w14:paraId="2E65D7B3" w14:textId="147E9E42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Al scrivan del detto Berton manocchi n°3</w:t>
            </w:r>
          </w:p>
        </w:tc>
        <w:tc>
          <w:tcPr>
            <w:tcW w:w="1276" w:type="dxa"/>
            <w:vAlign w:val="bottom"/>
          </w:tcPr>
          <w:p w14:paraId="1410B24A" w14:textId="5BE0E0ED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74</w:t>
            </w:r>
          </w:p>
        </w:tc>
        <w:tc>
          <w:tcPr>
            <w:tcW w:w="838" w:type="dxa"/>
            <w:vAlign w:val="bottom"/>
          </w:tcPr>
          <w:p w14:paraId="5F948691" w14:textId="76492646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385B8AC4" w14:textId="77777777" w:rsidTr="005721A4">
        <w:tc>
          <w:tcPr>
            <w:tcW w:w="3076" w:type="dxa"/>
            <w:vMerge/>
          </w:tcPr>
          <w:p w14:paraId="44C6588A" w14:textId="77777777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432" w:type="dxa"/>
          </w:tcPr>
          <w:p w14:paraId="083F82AC" w14:textId="365181BE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etta manocchi n° 3 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276" w:type="dxa"/>
            <w:vAlign w:val="bottom"/>
          </w:tcPr>
          <w:p w14:paraId="0784C07A" w14:textId="287F059F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113</w:t>
            </w:r>
          </w:p>
        </w:tc>
        <w:tc>
          <w:tcPr>
            <w:tcW w:w="838" w:type="dxa"/>
            <w:vAlign w:val="bottom"/>
          </w:tcPr>
          <w:p w14:paraId="0AD8C072" w14:textId="34D5FF89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4395A8BE" w14:textId="77777777" w:rsidTr="005721A4">
        <w:tc>
          <w:tcPr>
            <w:tcW w:w="3076" w:type="dxa"/>
            <w:vMerge/>
          </w:tcPr>
          <w:p w14:paraId="2AE74145" w14:textId="77777777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432" w:type="dxa"/>
          </w:tcPr>
          <w:p w14:paraId="04BFB329" w14:textId="23A9BF04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Al sopramasser cercchi bine</w:t>
            </w:r>
          </w:p>
        </w:tc>
        <w:tc>
          <w:tcPr>
            <w:tcW w:w="1276" w:type="dxa"/>
            <w:vAlign w:val="bottom"/>
          </w:tcPr>
          <w:p w14:paraId="4948DD1F" w14:textId="4FC94CA3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 10</w:t>
            </w:r>
          </w:p>
        </w:tc>
        <w:tc>
          <w:tcPr>
            <w:tcW w:w="838" w:type="dxa"/>
            <w:vAlign w:val="bottom"/>
          </w:tcPr>
          <w:p w14:paraId="0B57D511" w14:textId="2240C562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7482A481" w14:textId="77777777" w:rsidTr="005721A4">
        <w:tc>
          <w:tcPr>
            <w:tcW w:w="3076" w:type="dxa"/>
            <w:vMerge/>
          </w:tcPr>
          <w:p w14:paraId="5F776A5F" w14:textId="77777777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432" w:type="dxa"/>
          </w:tcPr>
          <w:p w14:paraId="0338A731" w14:textId="4F60B876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Vincchi bozolai</w:t>
            </w:r>
          </w:p>
        </w:tc>
        <w:tc>
          <w:tcPr>
            <w:tcW w:w="1276" w:type="dxa"/>
            <w:vAlign w:val="bottom"/>
          </w:tcPr>
          <w:p w14:paraId="2F72ACC3" w14:textId="5751575F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 80</w:t>
            </w:r>
          </w:p>
        </w:tc>
        <w:tc>
          <w:tcPr>
            <w:tcW w:w="838" w:type="dxa"/>
            <w:vAlign w:val="bottom"/>
          </w:tcPr>
          <w:p w14:paraId="5D5A83E4" w14:textId="3A6D01FC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3CF47D59" w14:textId="77777777" w:rsidTr="005721A4">
        <w:tc>
          <w:tcPr>
            <w:tcW w:w="3076" w:type="dxa"/>
            <w:vMerge/>
          </w:tcPr>
          <w:p w14:paraId="52EDF188" w14:textId="77777777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432" w:type="dxa"/>
          </w:tcPr>
          <w:p w14:paraId="0D57D43D" w14:textId="24D8F6C9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Pavero mazzi</w:t>
            </w:r>
          </w:p>
        </w:tc>
        <w:tc>
          <w:tcPr>
            <w:tcW w:w="1276" w:type="dxa"/>
            <w:vAlign w:val="bottom"/>
          </w:tcPr>
          <w:p w14:paraId="7D75D5DD" w14:textId="3B29ABE3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 20</w:t>
            </w:r>
          </w:p>
        </w:tc>
        <w:tc>
          <w:tcPr>
            <w:tcW w:w="838" w:type="dxa"/>
            <w:vAlign w:val="bottom"/>
          </w:tcPr>
          <w:p w14:paraId="2C9A77D9" w14:textId="16310FE2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263A817E" w14:textId="77777777" w:rsidTr="005721A4">
        <w:tc>
          <w:tcPr>
            <w:tcW w:w="3076" w:type="dxa"/>
            <w:vMerge/>
          </w:tcPr>
          <w:p w14:paraId="70F012DD" w14:textId="77777777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432" w:type="dxa"/>
          </w:tcPr>
          <w:p w14:paraId="4510A9C3" w14:textId="21035F6A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topazzo 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276" w:type="dxa"/>
            <w:vAlign w:val="bottom"/>
          </w:tcPr>
          <w:p w14:paraId="2B4D72E3" w14:textId="3CD7ABA9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50</w:t>
            </w:r>
          </w:p>
        </w:tc>
        <w:tc>
          <w:tcPr>
            <w:tcW w:w="838" w:type="dxa"/>
            <w:vAlign w:val="bottom"/>
          </w:tcPr>
          <w:p w14:paraId="553D2829" w14:textId="374A5F0E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404E759A" w14:textId="77777777" w:rsidTr="005721A4">
        <w:tc>
          <w:tcPr>
            <w:tcW w:w="3076" w:type="dxa"/>
            <w:vMerge/>
          </w:tcPr>
          <w:p w14:paraId="2D867506" w14:textId="66E628BB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432" w:type="dxa"/>
          </w:tcPr>
          <w:p w14:paraId="1A442E24" w14:textId="26B5806D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Coffe</w:t>
            </w:r>
          </w:p>
        </w:tc>
        <w:tc>
          <w:tcPr>
            <w:tcW w:w="1276" w:type="dxa"/>
            <w:vAlign w:val="bottom"/>
          </w:tcPr>
          <w:p w14:paraId="44AACF14" w14:textId="14C5541E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 36</w:t>
            </w:r>
          </w:p>
        </w:tc>
        <w:tc>
          <w:tcPr>
            <w:tcW w:w="838" w:type="dxa"/>
            <w:vAlign w:val="bottom"/>
          </w:tcPr>
          <w:p w14:paraId="67D70E5A" w14:textId="5834AC3D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441EB927" w14:textId="77777777" w:rsidTr="005721A4">
        <w:tc>
          <w:tcPr>
            <w:tcW w:w="3076" w:type="dxa"/>
            <w:vMerge/>
          </w:tcPr>
          <w:p w14:paraId="1D0265CC" w14:textId="5E10052D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432" w:type="dxa"/>
          </w:tcPr>
          <w:p w14:paraId="0007F637" w14:textId="27A379BF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Morali</w:t>
            </w:r>
          </w:p>
        </w:tc>
        <w:tc>
          <w:tcPr>
            <w:tcW w:w="1276" w:type="dxa"/>
            <w:vAlign w:val="bottom"/>
          </w:tcPr>
          <w:p w14:paraId="4C7D4ACF" w14:textId="1D986EA6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 20</w:t>
            </w:r>
          </w:p>
        </w:tc>
        <w:tc>
          <w:tcPr>
            <w:tcW w:w="838" w:type="dxa"/>
            <w:vAlign w:val="bottom"/>
          </w:tcPr>
          <w:p w14:paraId="7DABD531" w14:textId="2D0CAF92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</w:tbl>
    <w:p w14:paraId="33103713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6475A9C" w14:textId="4A6BD7AE" w:rsidR="00453199" w:rsidRPr="00E7337C" w:rsidRDefault="00453199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capitano del Berton nominato San Marco le sottoscritte robbe |</w:t>
      </w:r>
    </w:p>
    <w:p w14:paraId="1DC7F50E" w14:textId="77777777" w:rsidR="00FE1866" w:rsidRPr="00E7337C" w:rsidRDefault="00FE1866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4394"/>
        <w:gridCol w:w="1276"/>
        <w:gridCol w:w="838"/>
      </w:tblGrid>
      <w:tr w:rsidR="00FE1866" w:rsidRPr="00E7337C" w14:paraId="60E888C5" w14:textId="77777777" w:rsidTr="00B21005">
        <w:tc>
          <w:tcPr>
            <w:tcW w:w="3114" w:type="dxa"/>
            <w:vMerge w:val="restart"/>
            <w:vAlign w:val="center"/>
          </w:tcPr>
          <w:p w14:paraId="15D9BD20" w14:textId="717B1DB5" w:rsidR="00FE1866" w:rsidRPr="00E7337C" w:rsidRDefault="00FE1866" w:rsidP="00FE1866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San Marco</w:t>
            </w:r>
          </w:p>
        </w:tc>
        <w:tc>
          <w:tcPr>
            <w:tcW w:w="4394" w:type="dxa"/>
          </w:tcPr>
          <w:p w14:paraId="5D3929D3" w14:textId="2BC9E238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Stoppa bianca m[a]nocchi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footnoteReference w:id="155"/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n° 4 pesorono</w:t>
            </w:r>
          </w:p>
        </w:tc>
        <w:tc>
          <w:tcPr>
            <w:tcW w:w="1276" w:type="dxa"/>
            <w:vAlign w:val="bottom"/>
          </w:tcPr>
          <w:p w14:paraId="75065C24" w14:textId="6AD2CAF1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195</w:t>
            </w:r>
          </w:p>
        </w:tc>
        <w:tc>
          <w:tcPr>
            <w:tcW w:w="838" w:type="dxa"/>
          </w:tcPr>
          <w:p w14:paraId="1009BEC7" w14:textId="7B64DBAF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10359D98" w14:textId="77777777" w:rsidTr="00B21005">
        <w:tc>
          <w:tcPr>
            <w:tcW w:w="3114" w:type="dxa"/>
            <w:vMerge/>
          </w:tcPr>
          <w:p w14:paraId="53D3DB69" w14:textId="70010073" w:rsidR="00FE1866" w:rsidRPr="00E7337C" w:rsidRDefault="00FE1866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01952FED" w14:textId="4102817A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Pegola spagna casette n° 3 pesorono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276" w:type="dxa"/>
            <w:vAlign w:val="bottom"/>
          </w:tcPr>
          <w:p w14:paraId="535C5656" w14:textId="07047460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440</w:t>
            </w:r>
          </w:p>
        </w:tc>
        <w:tc>
          <w:tcPr>
            <w:tcW w:w="838" w:type="dxa"/>
          </w:tcPr>
          <w:p w14:paraId="186906C6" w14:textId="512D424E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3C071BF8" w14:textId="77777777" w:rsidTr="00B21005">
        <w:tc>
          <w:tcPr>
            <w:tcW w:w="3114" w:type="dxa"/>
            <w:vMerge/>
          </w:tcPr>
          <w:p w14:paraId="73EB8484" w14:textId="68A02BB6" w:rsidR="00FE1866" w:rsidRPr="00E7337C" w:rsidRDefault="00FE1866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2D47B3EA" w14:textId="37043C2C" w:rsidR="00FE1866" w:rsidRPr="00E7337C" w:rsidRDefault="00FE1866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Chiodi da 30</w:t>
            </w:r>
          </w:p>
        </w:tc>
        <w:tc>
          <w:tcPr>
            <w:tcW w:w="1276" w:type="dxa"/>
            <w:vAlign w:val="bottom"/>
          </w:tcPr>
          <w:p w14:paraId="32CDEA81" w14:textId="73C7958A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 1500</w:t>
            </w:r>
          </w:p>
        </w:tc>
        <w:tc>
          <w:tcPr>
            <w:tcW w:w="838" w:type="dxa"/>
          </w:tcPr>
          <w:p w14:paraId="20AA302E" w14:textId="7F2EFC50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72401280" w14:textId="77777777" w:rsidTr="00B21005">
        <w:tc>
          <w:tcPr>
            <w:tcW w:w="3114" w:type="dxa"/>
            <w:vMerge/>
          </w:tcPr>
          <w:p w14:paraId="77C8C8F7" w14:textId="0EAF0A0E" w:rsidR="00FE1866" w:rsidRPr="00E7337C" w:rsidRDefault="00FE1866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6CD29DB2" w14:textId="7D55FC0F" w:rsidR="00FE1866" w:rsidRPr="00E7337C" w:rsidRDefault="00FE1866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etti da 25 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276" w:type="dxa"/>
            <w:vAlign w:val="bottom"/>
          </w:tcPr>
          <w:p w14:paraId="66F89A24" w14:textId="5B101704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 1600</w:t>
            </w:r>
          </w:p>
        </w:tc>
        <w:tc>
          <w:tcPr>
            <w:tcW w:w="838" w:type="dxa"/>
          </w:tcPr>
          <w:p w14:paraId="6A3E473E" w14:textId="38B726BB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0B2FBD6E" w14:textId="77777777" w:rsidTr="00B21005">
        <w:tc>
          <w:tcPr>
            <w:tcW w:w="3114" w:type="dxa"/>
            <w:vMerge/>
          </w:tcPr>
          <w:p w14:paraId="1F12B7CE" w14:textId="0BA344C6" w:rsidR="00FE1866" w:rsidRPr="00E7337C" w:rsidRDefault="00FE1866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2C2224B1" w14:textId="66B3BB04" w:rsidR="00FE1866" w:rsidRPr="00E7337C" w:rsidRDefault="00FE1866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Solfere</w:t>
            </w:r>
          </w:p>
        </w:tc>
        <w:tc>
          <w:tcPr>
            <w:tcW w:w="1276" w:type="dxa"/>
            <w:vAlign w:val="bottom"/>
          </w:tcPr>
          <w:p w14:paraId="34E65F63" w14:textId="1FD09AF2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40</w:t>
            </w:r>
          </w:p>
        </w:tc>
        <w:tc>
          <w:tcPr>
            <w:tcW w:w="838" w:type="dxa"/>
          </w:tcPr>
          <w:p w14:paraId="04E61E94" w14:textId="240A477E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6CB8B4A8" w14:textId="77777777" w:rsidTr="00B21005">
        <w:tc>
          <w:tcPr>
            <w:tcW w:w="3114" w:type="dxa"/>
            <w:vMerge/>
          </w:tcPr>
          <w:p w14:paraId="4182D823" w14:textId="77777777" w:rsidR="00FE1866" w:rsidRPr="00E7337C" w:rsidRDefault="00FE1866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53AA92E0" w14:textId="181A7421" w:rsidR="00FE1866" w:rsidRPr="00E7337C" w:rsidRDefault="00FE1866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etto 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276" w:type="dxa"/>
            <w:vAlign w:val="bottom"/>
          </w:tcPr>
          <w:p w14:paraId="51D1853F" w14:textId="039FCC9A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30</w:t>
            </w:r>
          </w:p>
        </w:tc>
        <w:tc>
          <w:tcPr>
            <w:tcW w:w="838" w:type="dxa"/>
          </w:tcPr>
          <w:p w14:paraId="6DF1B4F9" w14:textId="4F62B941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66D27908" w14:textId="77777777" w:rsidTr="00B21005">
        <w:tc>
          <w:tcPr>
            <w:tcW w:w="3114" w:type="dxa"/>
            <w:vMerge/>
          </w:tcPr>
          <w:p w14:paraId="04F78925" w14:textId="77777777" w:rsidR="00FE1866" w:rsidRPr="00E7337C" w:rsidRDefault="00FE1866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27550A83" w14:textId="49E5CA23" w:rsidR="00FE1866" w:rsidRPr="00E7337C" w:rsidRDefault="00FE1866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All’amirante tavole</w:t>
            </w:r>
          </w:p>
        </w:tc>
        <w:tc>
          <w:tcPr>
            <w:tcW w:w="1276" w:type="dxa"/>
            <w:vAlign w:val="bottom"/>
          </w:tcPr>
          <w:p w14:paraId="048114AB" w14:textId="2FC9F7F2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 43</w:t>
            </w:r>
          </w:p>
        </w:tc>
        <w:tc>
          <w:tcPr>
            <w:tcW w:w="838" w:type="dxa"/>
          </w:tcPr>
          <w:p w14:paraId="670285C3" w14:textId="0DE04CC5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1775614D" w14:textId="77777777" w:rsidTr="00B21005">
        <w:tc>
          <w:tcPr>
            <w:tcW w:w="3114" w:type="dxa"/>
            <w:vMerge/>
          </w:tcPr>
          <w:p w14:paraId="337A1707" w14:textId="77777777" w:rsidR="00FE1866" w:rsidRPr="00E7337C" w:rsidRDefault="00FE1866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6DD22954" w14:textId="0F888ABE" w:rsidR="00FE1866" w:rsidRPr="00E7337C" w:rsidRDefault="00FE1866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Sevo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276" w:type="dxa"/>
            <w:vAlign w:val="bottom"/>
          </w:tcPr>
          <w:p w14:paraId="328867CA" w14:textId="6E5DC0D0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40</w:t>
            </w:r>
          </w:p>
        </w:tc>
        <w:tc>
          <w:tcPr>
            <w:tcW w:w="838" w:type="dxa"/>
          </w:tcPr>
          <w:p w14:paraId="360275FE" w14:textId="258F1FFD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480EFB03" w14:textId="77777777" w:rsidTr="00B21005">
        <w:tc>
          <w:tcPr>
            <w:tcW w:w="3114" w:type="dxa"/>
            <w:vMerge/>
          </w:tcPr>
          <w:p w14:paraId="02DFE23C" w14:textId="77777777" w:rsidR="00FE1866" w:rsidRPr="00E7337C" w:rsidRDefault="00FE1866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61F6BEFC" w14:textId="7605B7CB" w:rsidR="00FE1866" w:rsidRPr="00E7337C" w:rsidRDefault="00FE1866" w:rsidP="0045319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Solfere</w:t>
            </w:r>
          </w:p>
        </w:tc>
        <w:tc>
          <w:tcPr>
            <w:tcW w:w="1276" w:type="dxa"/>
            <w:vAlign w:val="bottom"/>
          </w:tcPr>
          <w:p w14:paraId="5209A350" w14:textId="4AE0872D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80</w:t>
            </w:r>
          </w:p>
        </w:tc>
        <w:tc>
          <w:tcPr>
            <w:tcW w:w="838" w:type="dxa"/>
          </w:tcPr>
          <w:p w14:paraId="56CB15C5" w14:textId="20DF784D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</w:tbl>
    <w:p w14:paraId="53F78D5B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A910163" w14:textId="07EF2370" w:rsidR="00453199" w:rsidRPr="00E7337C" w:rsidRDefault="00453199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capitano del Berton nominato Emaus le sottoscritte robbe |</w:t>
      </w:r>
    </w:p>
    <w:p w14:paraId="422D3759" w14:textId="77777777" w:rsidR="00FE1866" w:rsidRPr="00E7337C" w:rsidRDefault="00FE1866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4394"/>
        <w:gridCol w:w="1276"/>
        <w:gridCol w:w="838"/>
      </w:tblGrid>
      <w:tr w:rsidR="00FE1866" w:rsidRPr="00E7337C" w14:paraId="26629371" w14:textId="77777777" w:rsidTr="00B21005">
        <w:tc>
          <w:tcPr>
            <w:tcW w:w="3114" w:type="dxa"/>
            <w:vMerge w:val="restart"/>
            <w:vAlign w:val="center"/>
          </w:tcPr>
          <w:p w14:paraId="25694D95" w14:textId="6D89CD73" w:rsidR="00FE1866" w:rsidRPr="00E7337C" w:rsidRDefault="00FE1866" w:rsidP="00FE1866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Emaus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4394" w:type="dxa"/>
          </w:tcPr>
          <w:p w14:paraId="53D2112A" w14:textId="77777777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Stoppa bianca m[a]nocchi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footnoteReference w:id="156"/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n° 4 pesorono</w:t>
            </w:r>
          </w:p>
        </w:tc>
        <w:tc>
          <w:tcPr>
            <w:tcW w:w="1276" w:type="dxa"/>
            <w:vAlign w:val="bottom"/>
          </w:tcPr>
          <w:p w14:paraId="3CE94F66" w14:textId="61D04E60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195</w:t>
            </w:r>
          </w:p>
        </w:tc>
        <w:tc>
          <w:tcPr>
            <w:tcW w:w="838" w:type="dxa"/>
          </w:tcPr>
          <w:p w14:paraId="5D97DF68" w14:textId="4917F122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58B54F39" w14:textId="77777777" w:rsidTr="00B21005">
        <w:tc>
          <w:tcPr>
            <w:tcW w:w="3114" w:type="dxa"/>
            <w:vMerge/>
          </w:tcPr>
          <w:p w14:paraId="2EBF16CA" w14:textId="53F8094E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73DA1AD2" w14:textId="2B94CF80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Stoppa negra manocchi n° 3 pesorono</w:t>
            </w:r>
          </w:p>
        </w:tc>
        <w:tc>
          <w:tcPr>
            <w:tcW w:w="1276" w:type="dxa"/>
            <w:vAlign w:val="bottom"/>
          </w:tcPr>
          <w:p w14:paraId="1143E985" w14:textId="797AD543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111</w:t>
            </w:r>
          </w:p>
        </w:tc>
        <w:tc>
          <w:tcPr>
            <w:tcW w:w="838" w:type="dxa"/>
          </w:tcPr>
          <w:p w14:paraId="75625720" w14:textId="5B5DB1D8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571383BE" w14:textId="77777777" w:rsidTr="00B21005">
        <w:tc>
          <w:tcPr>
            <w:tcW w:w="3114" w:type="dxa"/>
            <w:vMerge/>
          </w:tcPr>
          <w:p w14:paraId="3EAD2D6D" w14:textId="2696AE79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14B481C5" w14:textId="77777777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Chiodi da 30</w:t>
            </w:r>
          </w:p>
        </w:tc>
        <w:tc>
          <w:tcPr>
            <w:tcW w:w="1276" w:type="dxa"/>
            <w:vAlign w:val="bottom"/>
          </w:tcPr>
          <w:p w14:paraId="6BE32DDE" w14:textId="5B4C06CE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footnoteReference w:id="157"/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1000</w:t>
            </w:r>
          </w:p>
        </w:tc>
        <w:tc>
          <w:tcPr>
            <w:tcW w:w="838" w:type="dxa"/>
          </w:tcPr>
          <w:p w14:paraId="05638C8C" w14:textId="2869357E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4D572EDB" w14:textId="77777777" w:rsidTr="00B21005">
        <w:tc>
          <w:tcPr>
            <w:tcW w:w="3114" w:type="dxa"/>
            <w:vMerge/>
          </w:tcPr>
          <w:p w14:paraId="22B1E24C" w14:textId="451550DB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1D434205" w14:textId="77777777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etti da 25 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276" w:type="dxa"/>
            <w:vAlign w:val="bottom"/>
          </w:tcPr>
          <w:p w14:paraId="38488D70" w14:textId="03F5CDD5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footnoteReference w:id="158"/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1200</w:t>
            </w:r>
          </w:p>
        </w:tc>
        <w:tc>
          <w:tcPr>
            <w:tcW w:w="838" w:type="dxa"/>
          </w:tcPr>
          <w:p w14:paraId="5266D070" w14:textId="1BCFF43B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43601192" w14:textId="77777777" w:rsidTr="00B21005">
        <w:tc>
          <w:tcPr>
            <w:tcW w:w="3114" w:type="dxa"/>
            <w:vMerge/>
          </w:tcPr>
          <w:p w14:paraId="24AD5D0E" w14:textId="1938E381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29D79F3B" w14:textId="61FD0805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Pegola spagna cassette n° 3 pesorono</w:t>
            </w:r>
          </w:p>
        </w:tc>
        <w:tc>
          <w:tcPr>
            <w:tcW w:w="1276" w:type="dxa"/>
            <w:vAlign w:val="bottom"/>
          </w:tcPr>
          <w:p w14:paraId="5004564D" w14:textId="0D373A57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438</w:t>
            </w:r>
          </w:p>
        </w:tc>
        <w:tc>
          <w:tcPr>
            <w:tcW w:w="838" w:type="dxa"/>
          </w:tcPr>
          <w:p w14:paraId="516FA6D5" w14:textId="2FA0C195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5AB11FE8" w14:textId="77777777" w:rsidTr="00B21005">
        <w:tc>
          <w:tcPr>
            <w:tcW w:w="3114" w:type="dxa"/>
            <w:vMerge/>
          </w:tcPr>
          <w:p w14:paraId="578EDFDC" w14:textId="77777777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1F2EE240" w14:textId="2CC2583C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Solfere</w:t>
            </w:r>
          </w:p>
        </w:tc>
        <w:tc>
          <w:tcPr>
            <w:tcW w:w="1276" w:type="dxa"/>
            <w:vAlign w:val="bottom"/>
          </w:tcPr>
          <w:p w14:paraId="64AA773B" w14:textId="3E794A83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60</w:t>
            </w:r>
          </w:p>
        </w:tc>
        <w:tc>
          <w:tcPr>
            <w:tcW w:w="838" w:type="dxa"/>
          </w:tcPr>
          <w:p w14:paraId="7AAD054C" w14:textId="17EF0C4A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</w:tbl>
    <w:p w14:paraId="3F300520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04162C3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7r /</w:t>
      </w:r>
    </w:p>
    <w:p w14:paraId="0BA861FF" w14:textId="55C418F3" w:rsidR="00453199" w:rsidRPr="00E7337C" w:rsidRDefault="00453199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capitano del Berton nominato Santa Giustina le sottoscritte robbe |</w:t>
      </w:r>
    </w:p>
    <w:p w14:paraId="35F81AB0" w14:textId="77777777" w:rsidR="00FE1866" w:rsidRPr="00E7337C" w:rsidRDefault="00FE1866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4394"/>
        <w:gridCol w:w="1276"/>
        <w:gridCol w:w="838"/>
      </w:tblGrid>
      <w:tr w:rsidR="00FE1866" w:rsidRPr="00E7337C" w14:paraId="065BAE62" w14:textId="77777777" w:rsidTr="00B21005">
        <w:tc>
          <w:tcPr>
            <w:tcW w:w="3114" w:type="dxa"/>
            <w:vMerge w:val="restart"/>
            <w:vAlign w:val="center"/>
          </w:tcPr>
          <w:p w14:paraId="29B95E4E" w14:textId="140DB99D" w:rsidR="00FE1866" w:rsidRPr="00E7337C" w:rsidRDefault="00FE1866" w:rsidP="00FE1866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Santa Giustina</w:t>
            </w:r>
          </w:p>
        </w:tc>
        <w:tc>
          <w:tcPr>
            <w:tcW w:w="4394" w:type="dxa"/>
          </w:tcPr>
          <w:p w14:paraId="4763A802" w14:textId="08FFB0F4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Agui da 30</w:t>
            </w:r>
          </w:p>
        </w:tc>
        <w:tc>
          <w:tcPr>
            <w:tcW w:w="1276" w:type="dxa"/>
            <w:vAlign w:val="bottom"/>
          </w:tcPr>
          <w:p w14:paraId="55312E1D" w14:textId="413ED2AA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 1000</w:t>
            </w:r>
          </w:p>
        </w:tc>
        <w:tc>
          <w:tcPr>
            <w:tcW w:w="838" w:type="dxa"/>
          </w:tcPr>
          <w:p w14:paraId="5AC3031F" w14:textId="378C0EF9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4379C7C4" w14:textId="77777777" w:rsidTr="00B21005">
        <w:tc>
          <w:tcPr>
            <w:tcW w:w="3114" w:type="dxa"/>
            <w:vMerge/>
          </w:tcPr>
          <w:p w14:paraId="063D8B38" w14:textId="57CDFA72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02129DDE" w14:textId="405E6279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detti da 25</w:t>
            </w:r>
          </w:p>
        </w:tc>
        <w:tc>
          <w:tcPr>
            <w:tcW w:w="1276" w:type="dxa"/>
            <w:vAlign w:val="bottom"/>
          </w:tcPr>
          <w:p w14:paraId="1F3EFBCE" w14:textId="6EB0EB6E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 1000</w:t>
            </w:r>
          </w:p>
        </w:tc>
        <w:tc>
          <w:tcPr>
            <w:tcW w:w="838" w:type="dxa"/>
          </w:tcPr>
          <w:p w14:paraId="4E4EE37B" w14:textId="5FC4245B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0CBD6BC5" w14:textId="77777777" w:rsidTr="00B21005">
        <w:tc>
          <w:tcPr>
            <w:tcW w:w="3114" w:type="dxa"/>
            <w:vMerge/>
          </w:tcPr>
          <w:p w14:paraId="31F17B20" w14:textId="08F6E8B8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180D5B0F" w14:textId="51C77E56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toppa negra manochi n° 6 pesorono 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276" w:type="dxa"/>
            <w:vAlign w:val="bottom"/>
          </w:tcPr>
          <w:p w14:paraId="536B1F85" w14:textId="3E4ED347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222</w:t>
            </w:r>
          </w:p>
        </w:tc>
        <w:tc>
          <w:tcPr>
            <w:tcW w:w="838" w:type="dxa"/>
          </w:tcPr>
          <w:p w14:paraId="4FA51FAF" w14:textId="7A2B406B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74022957" w14:textId="77777777" w:rsidTr="00B21005">
        <w:tc>
          <w:tcPr>
            <w:tcW w:w="3114" w:type="dxa"/>
            <w:vMerge/>
          </w:tcPr>
          <w:p w14:paraId="59DC2D52" w14:textId="1894F951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6EC38AF0" w14:textId="2E6744D1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egola cotta barile n° 1 pesò 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276" w:type="dxa"/>
            <w:vAlign w:val="bottom"/>
          </w:tcPr>
          <w:p w14:paraId="5EB60575" w14:textId="5F29E402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302</w:t>
            </w:r>
          </w:p>
        </w:tc>
        <w:tc>
          <w:tcPr>
            <w:tcW w:w="838" w:type="dxa"/>
          </w:tcPr>
          <w:p w14:paraId="07FC457B" w14:textId="26A81D1D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06CD816D" w14:textId="77777777" w:rsidTr="00B21005">
        <w:tc>
          <w:tcPr>
            <w:tcW w:w="3114" w:type="dxa"/>
            <w:vMerge/>
          </w:tcPr>
          <w:p w14:paraId="11F8EE83" w14:textId="5A48E1F3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15E2CD77" w14:textId="74632095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Cattrame ludri n° 3 pesorono</w:t>
            </w:r>
          </w:p>
        </w:tc>
        <w:tc>
          <w:tcPr>
            <w:tcW w:w="1276" w:type="dxa"/>
            <w:vAlign w:val="bottom"/>
          </w:tcPr>
          <w:p w14:paraId="38F118B6" w14:textId="149EEC8C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350</w:t>
            </w:r>
          </w:p>
        </w:tc>
        <w:tc>
          <w:tcPr>
            <w:tcW w:w="838" w:type="dxa"/>
          </w:tcPr>
          <w:p w14:paraId="144DC6BA" w14:textId="0F699434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40888BA6" w14:textId="77777777" w:rsidTr="00B21005">
        <w:tc>
          <w:tcPr>
            <w:tcW w:w="3114" w:type="dxa"/>
            <w:vMerge/>
          </w:tcPr>
          <w:p w14:paraId="14EADA63" w14:textId="77777777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10C8CCC1" w14:textId="42DA1F8C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detto barili n° 2 pesorono</w:t>
            </w:r>
          </w:p>
        </w:tc>
        <w:tc>
          <w:tcPr>
            <w:tcW w:w="1276" w:type="dxa"/>
            <w:vAlign w:val="bottom"/>
          </w:tcPr>
          <w:p w14:paraId="0263B1DA" w14:textId="72E01389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1322</w:t>
            </w:r>
          </w:p>
        </w:tc>
        <w:tc>
          <w:tcPr>
            <w:tcW w:w="838" w:type="dxa"/>
          </w:tcPr>
          <w:p w14:paraId="45AAB257" w14:textId="3BAE0BA8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414D2FE0" w14:textId="77777777" w:rsidTr="00B21005">
        <w:tc>
          <w:tcPr>
            <w:tcW w:w="3114" w:type="dxa"/>
            <w:vMerge/>
          </w:tcPr>
          <w:p w14:paraId="4B7521D3" w14:textId="77777777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679F7EA1" w14:textId="762F9714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evo 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276" w:type="dxa"/>
            <w:vAlign w:val="bottom"/>
          </w:tcPr>
          <w:p w14:paraId="6CC9E4AA" w14:textId="2CDB9FD9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30</w:t>
            </w:r>
          </w:p>
        </w:tc>
        <w:tc>
          <w:tcPr>
            <w:tcW w:w="838" w:type="dxa"/>
          </w:tcPr>
          <w:p w14:paraId="18564978" w14:textId="318016A7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23EFBEFC" w14:textId="77777777" w:rsidTr="00B21005">
        <w:tc>
          <w:tcPr>
            <w:tcW w:w="3114" w:type="dxa"/>
            <w:vMerge/>
          </w:tcPr>
          <w:p w14:paraId="49326F74" w14:textId="77777777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2EEA8F22" w14:textId="6B9586C8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Solfere</w:t>
            </w:r>
          </w:p>
        </w:tc>
        <w:tc>
          <w:tcPr>
            <w:tcW w:w="1276" w:type="dxa"/>
            <w:vAlign w:val="bottom"/>
          </w:tcPr>
          <w:p w14:paraId="7781C498" w14:textId="6DDB2AF1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60</w:t>
            </w:r>
          </w:p>
        </w:tc>
        <w:tc>
          <w:tcPr>
            <w:tcW w:w="838" w:type="dxa"/>
          </w:tcPr>
          <w:p w14:paraId="485FF2BB" w14:textId="2A303EBA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73A545EC" w14:textId="77777777" w:rsidTr="00B21005">
        <w:tc>
          <w:tcPr>
            <w:tcW w:w="3114" w:type="dxa"/>
            <w:vMerge/>
          </w:tcPr>
          <w:p w14:paraId="6D9DF99D" w14:textId="77777777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4" w:type="dxa"/>
          </w:tcPr>
          <w:p w14:paraId="607DDCEA" w14:textId="45AF56EE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Pegola spagna cassette n° 3 pesorono</w:t>
            </w:r>
          </w:p>
        </w:tc>
        <w:tc>
          <w:tcPr>
            <w:tcW w:w="1276" w:type="dxa"/>
            <w:vAlign w:val="bottom"/>
          </w:tcPr>
          <w:p w14:paraId="5790F7F7" w14:textId="01DF6986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506</w:t>
            </w:r>
          </w:p>
        </w:tc>
        <w:tc>
          <w:tcPr>
            <w:tcW w:w="838" w:type="dxa"/>
          </w:tcPr>
          <w:p w14:paraId="6F859B57" w14:textId="10C2A9EE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</w:tbl>
    <w:p w14:paraId="3ED616C8" w14:textId="77777777" w:rsidR="00453199" w:rsidRPr="00E7337C" w:rsidRDefault="00453199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6E59B44" w14:textId="418274D1" w:rsidR="00453199" w:rsidRPr="00E7337C" w:rsidRDefault="00453199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capitano del Berton nominato Leon d’oro le sottoscritte robbe |</w:t>
      </w:r>
    </w:p>
    <w:p w14:paraId="7D97D542" w14:textId="77777777" w:rsidR="00FE1866" w:rsidRPr="00E7337C" w:rsidRDefault="00FE1866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14"/>
        <w:gridCol w:w="4636"/>
        <w:gridCol w:w="1134"/>
        <w:gridCol w:w="838"/>
      </w:tblGrid>
      <w:tr w:rsidR="00FE1866" w:rsidRPr="00E7337C" w14:paraId="2AA49DDF" w14:textId="77777777" w:rsidTr="00B21005">
        <w:tc>
          <w:tcPr>
            <w:tcW w:w="3014" w:type="dxa"/>
            <w:vMerge w:val="restart"/>
            <w:vAlign w:val="center"/>
          </w:tcPr>
          <w:p w14:paraId="2AFE8C69" w14:textId="0168952E" w:rsidR="00FE1866" w:rsidRPr="00E7337C" w:rsidRDefault="00FE1866" w:rsidP="00FE1866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on d’oro</w:t>
            </w:r>
          </w:p>
        </w:tc>
        <w:tc>
          <w:tcPr>
            <w:tcW w:w="4636" w:type="dxa"/>
          </w:tcPr>
          <w:p w14:paraId="025D5AD6" w14:textId="1598AD6B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Stoppa negra manocchi n° 4 pesorono</w:t>
            </w:r>
          </w:p>
        </w:tc>
        <w:tc>
          <w:tcPr>
            <w:tcW w:w="1134" w:type="dxa"/>
            <w:vAlign w:val="bottom"/>
          </w:tcPr>
          <w:p w14:paraId="52726A2E" w14:textId="1ED35261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180</w:t>
            </w:r>
          </w:p>
        </w:tc>
        <w:tc>
          <w:tcPr>
            <w:tcW w:w="838" w:type="dxa"/>
          </w:tcPr>
          <w:p w14:paraId="0A604786" w14:textId="6977F1F4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521BD087" w14:textId="77777777" w:rsidTr="00B21005">
        <w:tc>
          <w:tcPr>
            <w:tcW w:w="3014" w:type="dxa"/>
            <w:vMerge/>
          </w:tcPr>
          <w:p w14:paraId="084944B7" w14:textId="2C061BE3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636" w:type="dxa"/>
          </w:tcPr>
          <w:p w14:paraId="7DDDC5A4" w14:textId="4301D7E3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Pegola cota barile 1/2 pesò</w:t>
            </w:r>
          </w:p>
        </w:tc>
        <w:tc>
          <w:tcPr>
            <w:tcW w:w="1134" w:type="dxa"/>
            <w:vAlign w:val="bottom"/>
          </w:tcPr>
          <w:p w14:paraId="3FF42861" w14:textId="00A2506C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154</w:t>
            </w:r>
          </w:p>
        </w:tc>
        <w:tc>
          <w:tcPr>
            <w:tcW w:w="838" w:type="dxa"/>
          </w:tcPr>
          <w:p w14:paraId="14BDD833" w14:textId="44902C52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6A561646" w14:textId="77777777" w:rsidTr="00B21005">
        <w:tc>
          <w:tcPr>
            <w:tcW w:w="3014" w:type="dxa"/>
            <w:vMerge/>
          </w:tcPr>
          <w:p w14:paraId="101BA722" w14:textId="05BF12F7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636" w:type="dxa"/>
          </w:tcPr>
          <w:p w14:paraId="0FE77FE6" w14:textId="7A814EFC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Cattrame ludri n° 3 pesorono</w:t>
            </w:r>
          </w:p>
        </w:tc>
        <w:tc>
          <w:tcPr>
            <w:tcW w:w="1134" w:type="dxa"/>
            <w:vAlign w:val="bottom"/>
          </w:tcPr>
          <w:p w14:paraId="3F22450A" w14:textId="4AC7D6E6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356</w:t>
            </w:r>
          </w:p>
        </w:tc>
        <w:tc>
          <w:tcPr>
            <w:tcW w:w="838" w:type="dxa"/>
          </w:tcPr>
          <w:p w14:paraId="20BF6A19" w14:textId="6A5CF131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3A7BFD4A" w14:textId="77777777" w:rsidTr="00B21005">
        <w:tc>
          <w:tcPr>
            <w:tcW w:w="3014" w:type="dxa"/>
            <w:vMerge/>
          </w:tcPr>
          <w:p w14:paraId="03A1696E" w14:textId="4F5D0BEE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636" w:type="dxa"/>
          </w:tcPr>
          <w:p w14:paraId="625646F3" w14:textId="38F48607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Cattrame barili n°3 pesorono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134" w:type="dxa"/>
            <w:vAlign w:val="bottom"/>
          </w:tcPr>
          <w:p w14:paraId="22ECB5A4" w14:textId="6187A129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969</w:t>
            </w:r>
          </w:p>
        </w:tc>
        <w:tc>
          <w:tcPr>
            <w:tcW w:w="838" w:type="dxa"/>
          </w:tcPr>
          <w:p w14:paraId="6E01147D" w14:textId="1A9E849F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6732CB40" w14:textId="77777777" w:rsidTr="00B21005">
        <w:tc>
          <w:tcPr>
            <w:tcW w:w="3014" w:type="dxa"/>
            <w:vMerge/>
          </w:tcPr>
          <w:p w14:paraId="41B0DFB7" w14:textId="03B7984B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636" w:type="dxa"/>
          </w:tcPr>
          <w:p w14:paraId="39835589" w14:textId="3811DFB1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Agui da 30</w:t>
            </w:r>
          </w:p>
        </w:tc>
        <w:tc>
          <w:tcPr>
            <w:tcW w:w="1134" w:type="dxa"/>
            <w:vAlign w:val="bottom"/>
          </w:tcPr>
          <w:p w14:paraId="7E752B61" w14:textId="5FC617FF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 1000</w:t>
            </w:r>
          </w:p>
        </w:tc>
        <w:tc>
          <w:tcPr>
            <w:tcW w:w="838" w:type="dxa"/>
          </w:tcPr>
          <w:p w14:paraId="700E146F" w14:textId="50064589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54C23969" w14:textId="77777777" w:rsidTr="00B21005">
        <w:tc>
          <w:tcPr>
            <w:tcW w:w="3014" w:type="dxa"/>
            <w:vMerge/>
          </w:tcPr>
          <w:p w14:paraId="22AC49DE" w14:textId="7530E1AE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636" w:type="dxa"/>
          </w:tcPr>
          <w:p w14:paraId="469A878A" w14:textId="54778323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detti da 25</w:t>
            </w:r>
          </w:p>
        </w:tc>
        <w:tc>
          <w:tcPr>
            <w:tcW w:w="1134" w:type="dxa"/>
            <w:vAlign w:val="bottom"/>
          </w:tcPr>
          <w:p w14:paraId="314E9452" w14:textId="469EA9AC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 1000</w:t>
            </w:r>
          </w:p>
        </w:tc>
        <w:tc>
          <w:tcPr>
            <w:tcW w:w="838" w:type="dxa"/>
          </w:tcPr>
          <w:p w14:paraId="2E9CE9CD" w14:textId="5B7C1CDC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49573B86" w14:textId="77777777" w:rsidTr="00B21005">
        <w:tc>
          <w:tcPr>
            <w:tcW w:w="3014" w:type="dxa"/>
            <w:vMerge/>
          </w:tcPr>
          <w:p w14:paraId="3A21461D" w14:textId="77777777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636" w:type="dxa"/>
          </w:tcPr>
          <w:p w14:paraId="298B9FA0" w14:textId="77777777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evo 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134" w:type="dxa"/>
            <w:vAlign w:val="bottom"/>
          </w:tcPr>
          <w:p w14:paraId="6C7795D6" w14:textId="235A17D7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25</w:t>
            </w:r>
          </w:p>
        </w:tc>
        <w:tc>
          <w:tcPr>
            <w:tcW w:w="838" w:type="dxa"/>
          </w:tcPr>
          <w:p w14:paraId="42BC3558" w14:textId="130D93CE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3255B4A4" w14:textId="77777777" w:rsidTr="00B21005">
        <w:tc>
          <w:tcPr>
            <w:tcW w:w="3014" w:type="dxa"/>
            <w:vMerge/>
          </w:tcPr>
          <w:p w14:paraId="250ED1FA" w14:textId="77777777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636" w:type="dxa"/>
          </w:tcPr>
          <w:p w14:paraId="449A368B" w14:textId="19FAB44A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detto</w:t>
            </w:r>
          </w:p>
        </w:tc>
        <w:tc>
          <w:tcPr>
            <w:tcW w:w="1134" w:type="dxa"/>
            <w:vAlign w:val="bottom"/>
          </w:tcPr>
          <w:p w14:paraId="6B2B3A5A" w14:textId="19B70483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20</w:t>
            </w:r>
          </w:p>
        </w:tc>
        <w:tc>
          <w:tcPr>
            <w:tcW w:w="838" w:type="dxa"/>
          </w:tcPr>
          <w:p w14:paraId="746A6FF3" w14:textId="10B5B8F3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1450E9BB" w14:textId="77777777" w:rsidTr="00B21005">
        <w:tc>
          <w:tcPr>
            <w:tcW w:w="3014" w:type="dxa"/>
            <w:vMerge/>
          </w:tcPr>
          <w:p w14:paraId="32935341" w14:textId="77777777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636" w:type="dxa"/>
          </w:tcPr>
          <w:p w14:paraId="58EDBAB4" w14:textId="77777777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Solfere</w:t>
            </w:r>
          </w:p>
        </w:tc>
        <w:tc>
          <w:tcPr>
            <w:tcW w:w="1134" w:type="dxa"/>
            <w:vAlign w:val="bottom"/>
          </w:tcPr>
          <w:p w14:paraId="33208048" w14:textId="56E2F2A1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70</w:t>
            </w:r>
          </w:p>
        </w:tc>
        <w:tc>
          <w:tcPr>
            <w:tcW w:w="838" w:type="dxa"/>
          </w:tcPr>
          <w:p w14:paraId="00E60B6C" w14:textId="46DD436E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65D5D58E" w14:textId="77777777" w:rsidTr="00B21005">
        <w:tc>
          <w:tcPr>
            <w:tcW w:w="3014" w:type="dxa"/>
            <w:vMerge/>
          </w:tcPr>
          <w:p w14:paraId="7F2366F3" w14:textId="77777777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636" w:type="dxa"/>
          </w:tcPr>
          <w:p w14:paraId="0C317094" w14:textId="77777777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Pegola spagna cassette n° 3 pesorono</w:t>
            </w:r>
          </w:p>
        </w:tc>
        <w:tc>
          <w:tcPr>
            <w:tcW w:w="1134" w:type="dxa"/>
            <w:vAlign w:val="bottom"/>
          </w:tcPr>
          <w:p w14:paraId="5FB89609" w14:textId="4AA7C5E3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497</w:t>
            </w:r>
          </w:p>
        </w:tc>
        <w:tc>
          <w:tcPr>
            <w:tcW w:w="838" w:type="dxa"/>
          </w:tcPr>
          <w:p w14:paraId="4760C0EB" w14:textId="63F06402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</w:tbl>
    <w:p w14:paraId="1E148BE1" w14:textId="7CB47B84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152F771" w14:textId="26EB8910" w:rsidR="00453199" w:rsidRPr="00E7337C" w:rsidRDefault="00453199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Al capitano del Berton nominato Re Davit le sottoscritte robbe |</w:t>
      </w:r>
    </w:p>
    <w:p w14:paraId="7DEAB855" w14:textId="77777777" w:rsidR="00FE1866" w:rsidRPr="00E7337C" w:rsidRDefault="00FE1866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2"/>
        <w:gridCol w:w="4678"/>
        <w:gridCol w:w="1134"/>
        <w:gridCol w:w="838"/>
      </w:tblGrid>
      <w:tr w:rsidR="00FE1866" w:rsidRPr="00E7337C" w14:paraId="6CB213B4" w14:textId="77777777" w:rsidTr="00B21005">
        <w:tc>
          <w:tcPr>
            <w:tcW w:w="2972" w:type="dxa"/>
            <w:vMerge w:val="restart"/>
            <w:vAlign w:val="center"/>
          </w:tcPr>
          <w:p w14:paraId="32664A67" w14:textId="30E1886E" w:rsidR="00FE1866" w:rsidRPr="00E7337C" w:rsidRDefault="00FE1866" w:rsidP="00FE1866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Re Davit</w:t>
            </w:r>
          </w:p>
        </w:tc>
        <w:tc>
          <w:tcPr>
            <w:tcW w:w="4678" w:type="dxa"/>
          </w:tcPr>
          <w:p w14:paraId="1941196D" w14:textId="13B92A0D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Stoppa bianca manocchi n° 2 pesorono</w:t>
            </w:r>
          </w:p>
        </w:tc>
        <w:tc>
          <w:tcPr>
            <w:tcW w:w="1134" w:type="dxa"/>
            <w:vAlign w:val="bottom"/>
          </w:tcPr>
          <w:p w14:paraId="7179336D" w14:textId="72B5009A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79</w:t>
            </w:r>
          </w:p>
        </w:tc>
        <w:tc>
          <w:tcPr>
            <w:tcW w:w="838" w:type="dxa"/>
          </w:tcPr>
          <w:p w14:paraId="51B6CBB7" w14:textId="7F20F724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768147F4" w14:textId="77777777" w:rsidTr="00B21005">
        <w:tc>
          <w:tcPr>
            <w:tcW w:w="2972" w:type="dxa"/>
            <w:vMerge/>
          </w:tcPr>
          <w:p w14:paraId="06AAD3A2" w14:textId="43A1CA7A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678" w:type="dxa"/>
          </w:tcPr>
          <w:p w14:paraId="6285AF43" w14:textId="4E08E489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Cattrame barili n° 2 pesorono</w:t>
            </w:r>
          </w:p>
        </w:tc>
        <w:tc>
          <w:tcPr>
            <w:tcW w:w="1134" w:type="dxa"/>
            <w:vAlign w:val="bottom"/>
          </w:tcPr>
          <w:p w14:paraId="3DA18D22" w14:textId="1A496F9E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388</w:t>
            </w:r>
          </w:p>
        </w:tc>
        <w:tc>
          <w:tcPr>
            <w:tcW w:w="838" w:type="dxa"/>
          </w:tcPr>
          <w:p w14:paraId="79B02B7D" w14:textId="0BB02DFD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1D3360DB" w14:textId="77777777" w:rsidTr="00B21005">
        <w:tc>
          <w:tcPr>
            <w:tcW w:w="2972" w:type="dxa"/>
            <w:vMerge/>
          </w:tcPr>
          <w:p w14:paraId="58B24AE8" w14:textId="6EA44887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678" w:type="dxa"/>
          </w:tcPr>
          <w:p w14:paraId="4AF09C71" w14:textId="62A3E8A5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Pegola cotta barile n° 1 1/2 pesorono</w:t>
            </w:r>
          </w:p>
        </w:tc>
        <w:tc>
          <w:tcPr>
            <w:tcW w:w="1134" w:type="dxa"/>
            <w:vAlign w:val="bottom"/>
          </w:tcPr>
          <w:p w14:paraId="0BAE860D" w14:textId="4F7EBAFA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270</w:t>
            </w:r>
          </w:p>
        </w:tc>
        <w:tc>
          <w:tcPr>
            <w:tcW w:w="838" w:type="dxa"/>
          </w:tcPr>
          <w:p w14:paraId="415962E2" w14:textId="3278BD8B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7479E84A" w14:textId="77777777" w:rsidTr="00B21005">
        <w:tc>
          <w:tcPr>
            <w:tcW w:w="2972" w:type="dxa"/>
            <w:vMerge/>
          </w:tcPr>
          <w:p w14:paraId="03C03786" w14:textId="77777777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678" w:type="dxa"/>
          </w:tcPr>
          <w:p w14:paraId="001EB0E1" w14:textId="3F98B4A7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Chiodi da canal</w:t>
            </w:r>
          </w:p>
        </w:tc>
        <w:tc>
          <w:tcPr>
            <w:tcW w:w="1134" w:type="dxa"/>
            <w:vAlign w:val="bottom"/>
          </w:tcPr>
          <w:p w14:paraId="347446C2" w14:textId="77777777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 1000</w:t>
            </w:r>
          </w:p>
        </w:tc>
        <w:tc>
          <w:tcPr>
            <w:tcW w:w="838" w:type="dxa"/>
          </w:tcPr>
          <w:p w14:paraId="6BCB61F5" w14:textId="3B06EC5E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3E68B826" w14:textId="77777777" w:rsidTr="00B21005">
        <w:tc>
          <w:tcPr>
            <w:tcW w:w="2972" w:type="dxa"/>
            <w:vMerge/>
          </w:tcPr>
          <w:p w14:paraId="03D15B7E" w14:textId="369143FF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678" w:type="dxa"/>
          </w:tcPr>
          <w:p w14:paraId="11AFA6F3" w14:textId="3ACBA2A4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hiodi da 25 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134" w:type="dxa"/>
            <w:vAlign w:val="bottom"/>
          </w:tcPr>
          <w:p w14:paraId="1AA47845" w14:textId="77777777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 1000</w:t>
            </w:r>
          </w:p>
        </w:tc>
        <w:tc>
          <w:tcPr>
            <w:tcW w:w="838" w:type="dxa"/>
          </w:tcPr>
          <w:p w14:paraId="32A6A730" w14:textId="79F333AB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07676166" w14:textId="77777777" w:rsidTr="00B21005">
        <w:tc>
          <w:tcPr>
            <w:tcW w:w="2972" w:type="dxa"/>
            <w:vMerge/>
          </w:tcPr>
          <w:p w14:paraId="526D703B" w14:textId="77777777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678" w:type="dxa"/>
          </w:tcPr>
          <w:p w14:paraId="4B776CE3" w14:textId="29B4E6D3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olfere 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134" w:type="dxa"/>
            <w:vAlign w:val="bottom"/>
          </w:tcPr>
          <w:p w14:paraId="3F99180E" w14:textId="0C7E7849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30</w:t>
            </w:r>
          </w:p>
        </w:tc>
        <w:tc>
          <w:tcPr>
            <w:tcW w:w="838" w:type="dxa"/>
          </w:tcPr>
          <w:p w14:paraId="6F3CB7E3" w14:textId="28B4C744" w:rsidR="00FE1866" w:rsidRPr="00E7337C" w:rsidRDefault="00FE1866" w:rsidP="003A6F2B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</w:tbl>
    <w:p w14:paraId="14708792" w14:textId="77777777" w:rsidR="00453199" w:rsidRPr="00E7337C" w:rsidRDefault="00453199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E5F8CD8" w14:textId="72AB077E" w:rsidR="00453199" w:rsidRPr="00E7337C" w:rsidRDefault="00453199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capitano del Berton nominato Vacca macchiata le sottoscritte robbe |</w:t>
      </w:r>
    </w:p>
    <w:p w14:paraId="0F9DB3F6" w14:textId="77777777" w:rsidR="00FE1866" w:rsidRPr="00E7337C" w:rsidRDefault="00FE1866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4678"/>
        <w:gridCol w:w="1134"/>
        <w:gridCol w:w="838"/>
      </w:tblGrid>
      <w:tr w:rsidR="00FE1866" w:rsidRPr="00E7337C" w14:paraId="6648A441" w14:textId="77777777" w:rsidTr="00B21005">
        <w:tc>
          <w:tcPr>
            <w:tcW w:w="2972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31F1C1B4" w14:textId="2C8B5D72" w:rsidR="00FE1866" w:rsidRPr="00E7337C" w:rsidRDefault="00FE1866" w:rsidP="00FE1866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Vacca macchiata</w:t>
            </w: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22A0D27C" w14:textId="1883870B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Cattrame barile uno pesò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B7AC73" w14:textId="3E9643B1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181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5F839B" w14:textId="6292E06B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616643CA" w14:textId="77777777" w:rsidTr="00B21005">
        <w:tc>
          <w:tcPr>
            <w:tcW w:w="2972" w:type="dxa"/>
            <w:vMerge/>
            <w:tcBorders>
              <w:left w:val="nil"/>
              <w:right w:val="nil"/>
            </w:tcBorders>
          </w:tcPr>
          <w:p w14:paraId="0BD22E61" w14:textId="5954FD6E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1949EDC5" w14:textId="0E5FEAFB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detto barili n° 3 pesorono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3370B0" w14:textId="364DEA7A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801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76ECC7" w14:textId="4F85F6CC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773A24BC" w14:textId="77777777" w:rsidTr="00B21005">
        <w:tc>
          <w:tcPr>
            <w:tcW w:w="2972" w:type="dxa"/>
            <w:vMerge/>
            <w:tcBorders>
              <w:left w:val="nil"/>
              <w:right w:val="nil"/>
            </w:tcBorders>
          </w:tcPr>
          <w:p w14:paraId="44E3505A" w14:textId="2BDA551B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5F8E7871" w14:textId="0CA034BD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hiodi da 30 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AF6888" w14:textId="6B654E43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 500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4A0F50" w14:textId="4B12D30E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7D0292DB" w14:textId="77777777" w:rsidTr="00B21005">
        <w:tc>
          <w:tcPr>
            <w:tcW w:w="2972" w:type="dxa"/>
            <w:vMerge/>
            <w:tcBorders>
              <w:left w:val="nil"/>
              <w:right w:val="nil"/>
            </w:tcBorders>
          </w:tcPr>
          <w:p w14:paraId="2B4390BF" w14:textId="5BFD4A94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5A14CC99" w14:textId="34E7766B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etti da canal 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AF9E1EC" w14:textId="6D4B86BF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 500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5CFA7F" w14:textId="6C4128F5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6264A6CD" w14:textId="77777777" w:rsidTr="00B21005">
        <w:tc>
          <w:tcPr>
            <w:tcW w:w="2972" w:type="dxa"/>
            <w:vMerge/>
            <w:tcBorders>
              <w:left w:val="nil"/>
              <w:right w:val="nil"/>
            </w:tcBorders>
          </w:tcPr>
          <w:p w14:paraId="66C8C8A7" w14:textId="7B5C3C00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3FC69A7D" w14:textId="3CA0F749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Solfere barile uno pesò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2195DC" w14:textId="4C07C824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136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7EFAB4" w14:textId="51D393FF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175DBDAA" w14:textId="77777777" w:rsidTr="00B21005">
        <w:tc>
          <w:tcPr>
            <w:tcW w:w="2972" w:type="dxa"/>
            <w:vMerge/>
            <w:tcBorders>
              <w:left w:val="nil"/>
              <w:right w:val="nil"/>
            </w:tcBorders>
          </w:tcPr>
          <w:p w14:paraId="4A5FF764" w14:textId="77777777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5EA286E7" w14:textId="7D217FA3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Pegola spagna cassetta una pesò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1E2203" w14:textId="2FFC3D24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172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0B9B9D" w14:textId="0DB22436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4372D676" w14:textId="77777777" w:rsidTr="00B21005">
        <w:tc>
          <w:tcPr>
            <w:tcW w:w="2972" w:type="dxa"/>
            <w:vMerge/>
            <w:tcBorders>
              <w:left w:val="nil"/>
              <w:bottom w:val="nil"/>
              <w:right w:val="nil"/>
            </w:tcBorders>
          </w:tcPr>
          <w:p w14:paraId="0241DE41" w14:textId="77777777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</w:tcPr>
          <w:p w14:paraId="33F81FA2" w14:textId="378690FE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Pegola detta cassetta una pesò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E25049" w14:textId="2B9991B7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166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2EE779" w14:textId="3DBE6276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</w:tbl>
    <w:p w14:paraId="774B3162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AB2752A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7v /</w:t>
      </w:r>
    </w:p>
    <w:p w14:paraId="1879D210" w14:textId="147C61A5" w:rsidR="00453199" w:rsidRPr="00E7337C" w:rsidRDefault="00453199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capitano del Berton nominato San Christofforo le sottoscritte robbe |</w:t>
      </w:r>
    </w:p>
    <w:p w14:paraId="21D8C08A" w14:textId="77777777" w:rsidR="00FE1866" w:rsidRPr="00E7337C" w:rsidRDefault="00FE1866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2"/>
        <w:gridCol w:w="4678"/>
        <w:gridCol w:w="1134"/>
        <w:gridCol w:w="838"/>
      </w:tblGrid>
      <w:tr w:rsidR="00FE1866" w:rsidRPr="00E7337C" w14:paraId="52D70333" w14:textId="77777777" w:rsidTr="00B21005">
        <w:tc>
          <w:tcPr>
            <w:tcW w:w="2972" w:type="dxa"/>
            <w:vMerge w:val="restart"/>
            <w:vAlign w:val="center"/>
          </w:tcPr>
          <w:p w14:paraId="23EF2F8B" w14:textId="47DE8FBF" w:rsidR="00FE1866" w:rsidRPr="00E7337C" w:rsidRDefault="00FE1866" w:rsidP="00FE1866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San Christofforo</w:t>
            </w:r>
          </w:p>
        </w:tc>
        <w:tc>
          <w:tcPr>
            <w:tcW w:w="4678" w:type="dxa"/>
          </w:tcPr>
          <w:p w14:paraId="29FFA41D" w14:textId="07B95F86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Catrame ludri n° 3 pesorono</w:t>
            </w:r>
          </w:p>
        </w:tc>
        <w:tc>
          <w:tcPr>
            <w:tcW w:w="1134" w:type="dxa"/>
            <w:vAlign w:val="bottom"/>
          </w:tcPr>
          <w:p w14:paraId="4F47C45A" w14:textId="24330C34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415</w:t>
            </w:r>
          </w:p>
        </w:tc>
        <w:tc>
          <w:tcPr>
            <w:tcW w:w="838" w:type="dxa"/>
            <w:vAlign w:val="bottom"/>
          </w:tcPr>
          <w:p w14:paraId="0F44860B" w14:textId="0FD46FEC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2663D65C" w14:textId="77777777" w:rsidTr="00B21005">
        <w:tc>
          <w:tcPr>
            <w:tcW w:w="2972" w:type="dxa"/>
            <w:vMerge/>
          </w:tcPr>
          <w:p w14:paraId="1DA2A601" w14:textId="441DD76F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678" w:type="dxa"/>
          </w:tcPr>
          <w:p w14:paraId="03C72C1D" w14:textId="4C4B4711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Pegola dura in tocco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134" w:type="dxa"/>
            <w:vAlign w:val="bottom"/>
          </w:tcPr>
          <w:p w14:paraId="0AF40D69" w14:textId="33DD7122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400</w:t>
            </w:r>
          </w:p>
        </w:tc>
        <w:tc>
          <w:tcPr>
            <w:tcW w:w="838" w:type="dxa"/>
            <w:vAlign w:val="bottom"/>
          </w:tcPr>
          <w:p w14:paraId="4FB32373" w14:textId="1E2ED3B8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2756651E" w14:textId="77777777" w:rsidTr="00B21005">
        <w:tc>
          <w:tcPr>
            <w:tcW w:w="2972" w:type="dxa"/>
            <w:vMerge/>
          </w:tcPr>
          <w:p w14:paraId="5F234A42" w14:textId="77777777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678" w:type="dxa"/>
          </w:tcPr>
          <w:p w14:paraId="67E4A0B6" w14:textId="7F050E47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Cattrame barili n° 4 pesorono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134" w:type="dxa"/>
            <w:vAlign w:val="bottom"/>
          </w:tcPr>
          <w:p w14:paraId="48F6650C" w14:textId="24AEF434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586</w:t>
            </w:r>
          </w:p>
        </w:tc>
        <w:tc>
          <w:tcPr>
            <w:tcW w:w="838" w:type="dxa"/>
            <w:vAlign w:val="bottom"/>
          </w:tcPr>
          <w:p w14:paraId="2F8F4BA9" w14:textId="04348E9C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2EAF6471" w14:textId="77777777" w:rsidTr="00B21005">
        <w:tc>
          <w:tcPr>
            <w:tcW w:w="2972" w:type="dxa"/>
            <w:vMerge/>
          </w:tcPr>
          <w:p w14:paraId="3871F7C1" w14:textId="77777777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678" w:type="dxa"/>
          </w:tcPr>
          <w:p w14:paraId="073A8860" w14:textId="19E9CCB9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Agui da 30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134" w:type="dxa"/>
            <w:vAlign w:val="bottom"/>
          </w:tcPr>
          <w:p w14:paraId="6B8E7582" w14:textId="77777777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 500</w:t>
            </w:r>
          </w:p>
        </w:tc>
        <w:tc>
          <w:tcPr>
            <w:tcW w:w="838" w:type="dxa"/>
            <w:vAlign w:val="bottom"/>
          </w:tcPr>
          <w:p w14:paraId="533EE3A0" w14:textId="60D467BB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23649BF0" w14:textId="77777777" w:rsidTr="00B21005">
        <w:tc>
          <w:tcPr>
            <w:tcW w:w="2972" w:type="dxa"/>
            <w:vMerge/>
          </w:tcPr>
          <w:p w14:paraId="19AD0B6F" w14:textId="687264C0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678" w:type="dxa"/>
          </w:tcPr>
          <w:p w14:paraId="1E9C66A3" w14:textId="35B071BF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Pegola spagna cassette n° 2 pesorono</w:t>
            </w:r>
          </w:p>
        </w:tc>
        <w:tc>
          <w:tcPr>
            <w:tcW w:w="1134" w:type="dxa"/>
            <w:vAlign w:val="bottom"/>
          </w:tcPr>
          <w:p w14:paraId="711A2F5D" w14:textId="3B8B4CFB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262</w:t>
            </w:r>
          </w:p>
        </w:tc>
        <w:tc>
          <w:tcPr>
            <w:tcW w:w="838" w:type="dxa"/>
            <w:vAlign w:val="bottom"/>
          </w:tcPr>
          <w:p w14:paraId="1497ECD0" w14:textId="42C47EAA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</w:tbl>
    <w:p w14:paraId="2B8C7949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8D40EA5" w14:textId="06758D64" w:rsidR="00453199" w:rsidRPr="00E7337C" w:rsidRDefault="00453199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capitano del Berton nominato La carità le sottoscritte robbe |</w:t>
      </w:r>
    </w:p>
    <w:p w14:paraId="6CB9FB58" w14:textId="77777777" w:rsidR="00FE1866" w:rsidRPr="00E7337C" w:rsidRDefault="00FE1866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2"/>
        <w:gridCol w:w="4678"/>
        <w:gridCol w:w="1134"/>
        <w:gridCol w:w="838"/>
      </w:tblGrid>
      <w:tr w:rsidR="00FE1866" w:rsidRPr="00E7337C" w14:paraId="6DE6C045" w14:textId="77777777" w:rsidTr="00B21005">
        <w:tc>
          <w:tcPr>
            <w:tcW w:w="2972" w:type="dxa"/>
            <w:vMerge w:val="restart"/>
            <w:vAlign w:val="center"/>
          </w:tcPr>
          <w:p w14:paraId="4DE88DE5" w14:textId="31E9056D" w:rsidR="00FE1866" w:rsidRPr="00E7337C" w:rsidRDefault="00FE1866" w:rsidP="00FE1866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a carità</w:t>
            </w:r>
          </w:p>
        </w:tc>
        <w:tc>
          <w:tcPr>
            <w:tcW w:w="4678" w:type="dxa"/>
          </w:tcPr>
          <w:p w14:paraId="6D987017" w14:textId="598CABB8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Agui da 30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134" w:type="dxa"/>
            <w:vAlign w:val="bottom"/>
          </w:tcPr>
          <w:p w14:paraId="0C1123C3" w14:textId="0705662B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 500</w:t>
            </w:r>
          </w:p>
        </w:tc>
        <w:tc>
          <w:tcPr>
            <w:tcW w:w="838" w:type="dxa"/>
            <w:vAlign w:val="bottom"/>
          </w:tcPr>
          <w:p w14:paraId="089597A1" w14:textId="2A1038D7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7EDE0356" w14:textId="77777777" w:rsidTr="00B21005">
        <w:tc>
          <w:tcPr>
            <w:tcW w:w="2972" w:type="dxa"/>
            <w:vMerge/>
          </w:tcPr>
          <w:p w14:paraId="486B0D87" w14:textId="390C8F7A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678" w:type="dxa"/>
          </w:tcPr>
          <w:p w14:paraId="4DF2D4A0" w14:textId="1991024C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detti da 25</w:t>
            </w:r>
          </w:p>
        </w:tc>
        <w:tc>
          <w:tcPr>
            <w:tcW w:w="1134" w:type="dxa"/>
            <w:vAlign w:val="bottom"/>
          </w:tcPr>
          <w:p w14:paraId="77D3DD22" w14:textId="587172BA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° 500</w:t>
            </w:r>
          </w:p>
        </w:tc>
        <w:tc>
          <w:tcPr>
            <w:tcW w:w="838" w:type="dxa"/>
            <w:vAlign w:val="bottom"/>
          </w:tcPr>
          <w:p w14:paraId="15D7477B" w14:textId="6EA6AE93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1C15FC45" w14:textId="77777777" w:rsidTr="00B21005">
        <w:tc>
          <w:tcPr>
            <w:tcW w:w="2972" w:type="dxa"/>
            <w:vMerge/>
          </w:tcPr>
          <w:p w14:paraId="2632E94A" w14:textId="60282629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678" w:type="dxa"/>
          </w:tcPr>
          <w:p w14:paraId="0A2C76B5" w14:textId="439252F8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Solfere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134" w:type="dxa"/>
            <w:vAlign w:val="bottom"/>
          </w:tcPr>
          <w:p w14:paraId="66D2A16B" w14:textId="66796BE3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50</w:t>
            </w:r>
          </w:p>
        </w:tc>
        <w:tc>
          <w:tcPr>
            <w:tcW w:w="838" w:type="dxa"/>
            <w:vAlign w:val="bottom"/>
          </w:tcPr>
          <w:p w14:paraId="39877165" w14:textId="62861B8B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007E657A" w14:textId="77777777" w:rsidTr="00B21005">
        <w:tc>
          <w:tcPr>
            <w:tcW w:w="2972" w:type="dxa"/>
            <w:vMerge/>
          </w:tcPr>
          <w:p w14:paraId="127BAEF9" w14:textId="77777777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678" w:type="dxa"/>
          </w:tcPr>
          <w:p w14:paraId="2DF43A02" w14:textId="5C74AD79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detto barili n° 1 pesò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footnoteReference w:id="159"/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134" w:type="dxa"/>
            <w:vAlign w:val="bottom"/>
          </w:tcPr>
          <w:p w14:paraId="0D62375F" w14:textId="7BA2D889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129</w:t>
            </w:r>
          </w:p>
        </w:tc>
        <w:tc>
          <w:tcPr>
            <w:tcW w:w="838" w:type="dxa"/>
            <w:vAlign w:val="bottom"/>
          </w:tcPr>
          <w:p w14:paraId="0BF2E66C" w14:textId="646A68E1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  <w:tr w:rsidR="00FE1866" w:rsidRPr="00E7337C" w14:paraId="32313FC0" w14:textId="77777777" w:rsidTr="00B21005">
        <w:tc>
          <w:tcPr>
            <w:tcW w:w="2972" w:type="dxa"/>
            <w:vMerge/>
          </w:tcPr>
          <w:p w14:paraId="0C079B31" w14:textId="77777777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678" w:type="dxa"/>
          </w:tcPr>
          <w:p w14:paraId="1AD95E2D" w14:textId="148ADB49" w:rsidR="00FE1866" w:rsidRPr="00E7337C" w:rsidRDefault="00FE1866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Pegola spagna cassette n° 2 pesorono</w:t>
            </w:r>
          </w:p>
        </w:tc>
        <w:tc>
          <w:tcPr>
            <w:tcW w:w="1134" w:type="dxa"/>
            <w:vAlign w:val="bottom"/>
          </w:tcPr>
          <w:p w14:paraId="1FFEAC3E" w14:textId="637FAD95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331</w:t>
            </w:r>
          </w:p>
        </w:tc>
        <w:tc>
          <w:tcPr>
            <w:tcW w:w="838" w:type="dxa"/>
            <w:vAlign w:val="bottom"/>
          </w:tcPr>
          <w:p w14:paraId="08229816" w14:textId="2651363D" w:rsidR="00FE1866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|</w:t>
            </w:r>
          </w:p>
        </w:tc>
      </w:tr>
    </w:tbl>
    <w:p w14:paraId="4091F2B9" w14:textId="71360BFE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00C9419" w14:textId="3D9A46D1" w:rsidR="00453199" w:rsidRPr="00E7337C" w:rsidRDefault="00453199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colonello delli dodici bertoni olandesi fu date le | sottoscritte robbe |</w:t>
      </w:r>
    </w:p>
    <w:p w14:paraId="1073E2D3" w14:textId="77777777" w:rsidR="00FE1866" w:rsidRPr="00E7337C" w:rsidRDefault="00FE1866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2"/>
        <w:gridCol w:w="4678"/>
        <w:gridCol w:w="1134"/>
        <w:gridCol w:w="838"/>
      </w:tblGrid>
      <w:tr w:rsidR="00453199" w:rsidRPr="00E7337C" w14:paraId="73A1ED5B" w14:textId="77777777" w:rsidTr="00B21005">
        <w:tc>
          <w:tcPr>
            <w:tcW w:w="2972" w:type="dxa"/>
          </w:tcPr>
          <w:p w14:paraId="2BEC9AC5" w14:textId="77777777" w:rsidR="00453199" w:rsidRPr="00E7337C" w:rsidRDefault="00453199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678" w:type="dxa"/>
          </w:tcPr>
          <w:p w14:paraId="2EFA4F75" w14:textId="3EB18C34" w:rsidR="00453199" w:rsidRPr="00E7337C" w:rsidRDefault="00453199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Polvere barili n° 5 pesorono</w:t>
            </w:r>
          </w:p>
        </w:tc>
        <w:tc>
          <w:tcPr>
            <w:tcW w:w="1134" w:type="dxa"/>
            <w:vAlign w:val="bottom"/>
          </w:tcPr>
          <w:p w14:paraId="53C717D1" w14:textId="09096D11" w:rsidR="00453199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</w:t>
            </w:r>
            <w:r w:rsidR="00453199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591</w:t>
            </w:r>
          </w:p>
        </w:tc>
        <w:tc>
          <w:tcPr>
            <w:tcW w:w="838" w:type="dxa"/>
            <w:vAlign w:val="bottom"/>
          </w:tcPr>
          <w:p w14:paraId="17E97E60" w14:textId="1298FF79" w:rsidR="00453199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</w:t>
            </w:r>
            <w:r w:rsidR="00453199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|</w:t>
            </w:r>
          </w:p>
        </w:tc>
      </w:tr>
      <w:tr w:rsidR="00453199" w:rsidRPr="00E7337C" w14:paraId="1D2CB04B" w14:textId="77777777" w:rsidTr="00B21005">
        <w:trPr>
          <w:trHeight w:val="70"/>
        </w:trPr>
        <w:tc>
          <w:tcPr>
            <w:tcW w:w="2972" w:type="dxa"/>
          </w:tcPr>
          <w:p w14:paraId="261BBD03" w14:textId="77777777" w:rsidR="00453199" w:rsidRPr="00E7337C" w:rsidRDefault="00453199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678" w:type="dxa"/>
          </w:tcPr>
          <w:p w14:paraId="112EE6CC" w14:textId="4B37FB36" w:rsidR="00453199" w:rsidRPr="00E7337C" w:rsidRDefault="00453199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Piombo verghe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footnoteReference w:id="160"/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otto pesorono</w:t>
            </w:r>
          </w:p>
        </w:tc>
        <w:tc>
          <w:tcPr>
            <w:tcW w:w="1134" w:type="dxa"/>
            <w:vAlign w:val="bottom"/>
          </w:tcPr>
          <w:p w14:paraId="4F58D742" w14:textId="5B854723" w:rsidR="00453199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</w:t>
            </w:r>
            <w:r w:rsidR="00453199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376</w:t>
            </w:r>
          </w:p>
        </w:tc>
        <w:tc>
          <w:tcPr>
            <w:tcW w:w="838" w:type="dxa"/>
            <w:vAlign w:val="bottom"/>
          </w:tcPr>
          <w:p w14:paraId="1E46CCD4" w14:textId="5C79978E" w:rsidR="00453199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</w:t>
            </w:r>
            <w:r w:rsidR="00453199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|</w:t>
            </w:r>
          </w:p>
        </w:tc>
      </w:tr>
      <w:tr w:rsidR="00453199" w:rsidRPr="00E7337C" w14:paraId="7484EBF1" w14:textId="77777777" w:rsidTr="00B21005">
        <w:tc>
          <w:tcPr>
            <w:tcW w:w="2972" w:type="dxa"/>
          </w:tcPr>
          <w:p w14:paraId="5673E777" w14:textId="39A544D2" w:rsidR="00453199" w:rsidRPr="00E7337C" w:rsidRDefault="00453199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678" w:type="dxa"/>
          </w:tcPr>
          <w:p w14:paraId="37839F3E" w14:textId="64BC7805" w:rsidR="00453199" w:rsidRPr="00E7337C" w:rsidRDefault="00453199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Corda cotta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134" w:type="dxa"/>
            <w:vAlign w:val="bottom"/>
          </w:tcPr>
          <w:p w14:paraId="4F80CD49" w14:textId="1310741B" w:rsidR="00453199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</w:t>
            </w:r>
            <w:r w:rsidR="00453199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427</w:t>
            </w:r>
          </w:p>
        </w:tc>
        <w:tc>
          <w:tcPr>
            <w:tcW w:w="838" w:type="dxa"/>
            <w:vAlign w:val="bottom"/>
          </w:tcPr>
          <w:p w14:paraId="1B505977" w14:textId="16A8D299" w:rsidR="00453199" w:rsidRPr="00E7337C" w:rsidRDefault="00FE1866" w:rsidP="00B2100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</w:t>
            </w:r>
            <w:r w:rsidR="003A6F2B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|</w:t>
            </w:r>
          </w:p>
        </w:tc>
      </w:tr>
    </w:tbl>
    <w:p w14:paraId="1F567397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6294D93" w14:textId="2991FD89" w:rsidR="00453199" w:rsidRPr="00E7337C" w:rsidRDefault="00453199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capitano Egbert Voteis delli 12 olandesi le sottoscritte robbe |</w:t>
      </w:r>
    </w:p>
    <w:p w14:paraId="24A9C59C" w14:textId="77777777" w:rsidR="00FE1866" w:rsidRPr="00E7337C" w:rsidRDefault="00FE1866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2"/>
        <w:gridCol w:w="4678"/>
        <w:gridCol w:w="1134"/>
        <w:gridCol w:w="838"/>
      </w:tblGrid>
      <w:tr w:rsidR="00453199" w:rsidRPr="00E7337C" w14:paraId="30EB4D67" w14:textId="77777777" w:rsidTr="00435995">
        <w:tc>
          <w:tcPr>
            <w:tcW w:w="2972" w:type="dxa"/>
          </w:tcPr>
          <w:p w14:paraId="59F3B80F" w14:textId="77777777" w:rsidR="00453199" w:rsidRPr="00E7337C" w:rsidRDefault="00453199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678" w:type="dxa"/>
          </w:tcPr>
          <w:p w14:paraId="75E8F57B" w14:textId="0AA7C431" w:rsidR="00453199" w:rsidRPr="00E7337C" w:rsidRDefault="00453199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Pegola dura in tocchi</w:t>
            </w:r>
          </w:p>
        </w:tc>
        <w:tc>
          <w:tcPr>
            <w:tcW w:w="1134" w:type="dxa"/>
            <w:vAlign w:val="bottom"/>
          </w:tcPr>
          <w:p w14:paraId="051E6E51" w14:textId="5F6E8E3C" w:rsidR="00453199" w:rsidRPr="00E7337C" w:rsidRDefault="00FE1866" w:rsidP="0043599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</w:t>
            </w:r>
            <w:r w:rsidR="00453199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163</w:t>
            </w:r>
          </w:p>
        </w:tc>
        <w:tc>
          <w:tcPr>
            <w:tcW w:w="838" w:type="dxa"/>
            <w:vAlign w:val="bottom"/>
          </w:tcPr>
          <w:p w14:paraId="7B7ACBD9" w14:textId="337BA005" w:rsidR="00453199" w:rsidRPr="00E7337C" w:rsidRDefault="00FE1866" w:rsidP="0043599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</w:t>
            </w:r>
            <w:r w:rsidR="00453199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|</w:t>
            </w:r>
          </w:p>
        </w:tc>
      </w:tr>
      <w:tr w:rsidR="00453199" w:rsidRPr="00E7337C" w14:paraId="4E2D38A4" w14:textId="77777777" w:rsidTr="00435995">
        <w:tc>
          <w:tcPr>
            <w:tcW w:w="2972" w:type="dxa"/>
          </w:tcPr>
          <w:p w14:paraId="4E052EC6" w14:textId="77777777" w:rsidR="00453199" w:rsidRPr="00E7337C" w:rsidRDefault="00453199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678" w:type="dxa"/>
          </w:tcPr>
          <w:p w14:paraId="37E05146" w14:textId="16C2ABEF" w:rsidR="00453199" w:rsidRPr="00E7337C" w:rsidRDefault="00453199" w:rsidP="00C230E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Cattrame barile un pesò</w:t>
            </w:r>
          </w:p>
        </w:tc>
        <w:tc>
          <w:tcPr>
            <w:tcW w:w="1134" w:type="dxa"/>
            <w:vAlign w:val="bottom"/>
          </w:tcPr>
          <w:p w14:paraId="339AC11F" w14:textId="02960F62" w:rsidR="00453199" w:rsidRPr="00E7337C" w:rsidRDefault="00FE1866" w:rsidP="0043599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</w:t>
            </w:r>
            <w:r w:rsidR="00453199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195</w:t>
            </w:r>
          </w:p>
        </w:tc>
        <w:tc>
          <w:tcPr>
            <w:tcW w:w="838" w:type="dxa"/>
            <w:vAlign w:val="bottom"/>
          </w:tcPr>
          <w:p w14:paraId="52EFA22B" w14:textId="0677107F" w:rsidR="00453199" w:rsidRPr="00E7337C" w:rsidRDefault="00FE1866" w:rsidP="00435995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</w:t>
            </w:r>
            <w:r w:rsidR="00453199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|</w:t>
            </w:r>
          </w:p>
        </w:tc>
      </w:tr>
    </w:tbl>
    <w:p w14:paraId="50D92854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5ED0E16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/ 68r /</w:t>
      </w:r>
    </w:p>
    <w:p w14:paraId="62422739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n lettere dall’Haya del secretario Surian de n° 290 de’ 14 aprile 1621 | </w:t>
      </w:r>
    </w:p>
    <w:p w14:paraId="1EE7AF9E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949082E" w14:textId="3627658C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i fa fede per l’ufficio dell’Arsenale come per gl’ultimi mercati fatti | da esso officio si sono pagate le sottoscritte robbe alli pretii | infrascritti per bisogno della </w:t>
      </w:r>
      <w:r w:rsidR="007E589E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sa, come dall’ultimo libro | de’ mercati segnato n° 8 si vede con la bonificatione del datio | per tutte esse robbe oltre li pretii sottoscritti et prima. | </w:t>
      </w:r>
    </w:p>
    <w:p w14:paraId="41CBA700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eGrid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0"/>
        <w:gridCol w:w="2698"/>
        <w:gridCol w:w="1701"/>
      </w:tblGrid>
      <w:tr w:rsidR="003A6F2B" w:rsidRPr="00E7337C" w14:paraId="598F17A5" w14:textId="5A56D082" w:rsidTr="00366DED">
        <w:tc>
          <w:tcPr>
            <w:tcW w:w="5240" w:type="dxa"/>
          </w:tcPr>
          <w:p w14:paraId="5928D940" w14:textId="7E4F8058" w:rsidR="00453199" w:rsidRPr="00E7337C" w:rsidRDefault="00453199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Pegola tenera ducati vintiquattro de 12 il migliaro</w:t>
            </w:r>
          </w:p>
        </w:tc>
        <w:tc>
          <w:tcPr>
            <w:tcW w:w="2698" w:type="dxa"/>
            <w:vAlign w:val="bottom"/>
          </w:tcPr>
          <w:p w14:paraId="0F235561" w14:textId="35BCC439" w:rsidR="00453199" w:rsidRPr="00E7337C" w:rsidRDefault="00453199" w:rsidP="00FE1866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ucati 24 de 12 </w:t>
            </w:r>
          </w:p>
        </w:tc>
        <w:tc>
          <w:tcPr>
            <w:tcW w:w="1701" w:type="dxa"/>
            <w:vAlign w:val="bottom"/>
          </w:tcPr>
          <w:p w14:paraId="4F89F46D" w14:textId="4B8EC03C" w:rsidR="00453199" w:rsidRPr="00E7337C" w:rsidRDefault="00453199" w:rsidP="00FE1866">
            <w:pPr>
              <w:ind w:right="-113"/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il migliaro</w:t>
            </w:r>
            <w:r w:rsidR="00FE1866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|</w:t>
            </w:r>
          </w:p>
        </w:tc>
      </w:tr>
      <w:tr w:rsidR="003A6F2B" w:rsidRPr="00E7337C" w14:paraId="6BDF67BF" w14:textId="7A72D455" w:rsidTr="00366DED">
        <w:tc>
          <w:tcPr>
            <w:tcW w:w="5240" w:type="dxa"/>
          </w:tcPr>
          <w:p w14:paraId="618AF1A0" w14:textId="2D053C87" w:rsidR="00453199" w:rsidRPr="00E7337C" w:rsidRDefault="00453199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Pegola dura ducati tredici il migliaro</w:t>
            </w:r>
          </w:p>
        </w:tc>
        <w:tc>
          <w:tcPr>
            <w:tcW w:w="2698" w:type="dxa"/>
            <w:vAlign w:val="bottom"/>
          </w:tcPr>
          <w:p w14:paraId="2A647B6A" w14:textId="23ACC5A7" w:rsidR="00453199" w:rsidRPr="00E7337C" w:rsidRDefault="00453199" w:rsidP="00FE1866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ucati 13 de </w:t>
            </w:r>
          </w:p>
        </w:tc>
        <w:tc>
          <w:tcPr>
            <w:tcW w:w="1701" w:type="dxa"/>
            <w:vAlign w:val="bottom"/>
          </w:tcPr>
          <w:p w14:paraId="2248BFCF" w14:textId="260FA2AF" w:rsidR="00453199" w:rsidRPr="00E7337C" w:rsidRDefault="00453199" w:rsidP="00FE1866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il migliaro</w:t>
            </w:r>
            <w:r w:rsidR="00FE1866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|</w:t>
            </w:r>
          </w:p>
        </w:tc>
      </w:tr>
      <w:tr w:rsidR="003A6F2B" w:rsidRPr="00E7337C" w14:paraId="04909D9D" w14:textId="77777777" w:rsidTr="00366DED">
        <w:tc>
          <w:tcPr>
            <w:tcW w:w="5240" w:type="dxa"/>
          </w:tcPr>
          <w:p w14:paraId="2785F7F1" w14:textId="77777777" w:rsidR="00453199" w:rsidRPr="00E7337C" w:rsidRDefault="00453199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698" w:type="dxa"/>
            <w:vAlign w:val="bottom"/>
          </w:tcPr>
          <w:p w14:paraId="5985B23D" w14:textId="77777777" w:rsidR="00453199" w:rsidRPr="00E7337C" w:rsidRDefault="00453199" w:rsidP="00FE1866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vAlign w:val="bottom"/>
          </w:tcPr>
          <w:p w14:paraId="7913B841" w14:textId="77777777" w:rsidR="00453199" w:rsidRPr="00E7337C" w:rsidRDefault="00453199" w:rsidP="00FE1866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66DED" w:rsidRPr="00E7337C" w14:paraId="0573D2AF" w14:textId="5BF3367F" w:rsidTr="00366DED">
        <w:tc>
          <w:tcPr>
            <w:tcW w:w="5240" w:type="dxa"/>
          </w:tcPr>
          <w:p w14:paraId="749C0D35" w14:textId="518829AA" w:rsidR="00366DED" w:rsidRPr="00E7337C" w:rsidRDefault="00366DED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hiodi da 14 lire quattro soldi 10 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2698" w:type="dxa"/>
            <w:vAlign w:val="bottom"/>
          </w:tcPr>
          <w:p w14:paraId="21B3B001" w14:textId="50814545" w:rsidR="00366DED" w:rsidRPr="00E7337C" w:rsidRDefault="00366DED" w:rsidP="00FE1866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4 soldi 10 |</w:t>
            </w:r>
          </w:p>
        </w:tc>
        <w:tc>
          <w:tcPr>
            <w:tcW w:w="1701" w:type="dxa"/>
            <w:vMerge w:val="restart"/>
            <w:vAlign w:val="center"/>
          </w:tcPr>
          <w:p w14:paraId="1C7E9F39" w14:textId="02FF86C6" w:rsidR="00366DED" w:rsidRPr="00E7337C" w:rsidRDefault="00366DED" w:rsidP="00FE1866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il migliaro | di n° et non di | peso |</w:t>
            </w:r>
          </w:p>
        </w:tc>
      </w:tr>
      <w:tr w:rsidR="00366DED" w:rsidRPr="00E7337C" w14:paraId="5C821CB9" w14:textId="40AF1590" w:rsidTr="00366DED">
        <w:tc>
          <w:tcPr>
            <w:tcW w:w="5240" w:type="dxa"/>
          </w:tcPr>
          <w:p w14:paraId="47663F84" w14:textId="327521AB" w:rsidR="00366DED" w:rsidRPr="00E7337C" w:rsidRDefault="00366DED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da 25 lire 6</w:t>
            </w:r>
          </w:p>
        </w:tc>
        <w:tc>
          <w:tcPr>
            <w:tcW w:w="2698" w:type="dxa"/>
            <w:vAlign w:val="bottom"/>
          </w:tcPr>
          <w:p w14:paraId="389F90C8" w14:textId="207CD6F1" w:rsidR="00366DED" w:rsidRPr="00E7337C" w:rsidRDefault="00366DED" w:rsidP="00FE1866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6 soldi |</w:t>
            </w:r>
          </w:p>
        </w:tc>
        <w:tc>
          <w:tcPr>
            <w:tcW w:w="1701" w:type="dxa"/>
            <w:vMerge/>
            <w:vAlign w:val="bottom"/>
          </w:tcPr>
          <w:p w14:paraId="17DB1692" w14:textId="18127863" w:rsidR="00366DED" w:rsidRPr="00E7337C" w:rsidRDefault="00366DED" w:rsidP="00FE1866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66DED" w:rsidRPr="00E7337C" w14:paraId="34640078" w14:textId="4AFDB009" w:rsidTr="00366DED">
        <w:tc>
          <w:tcPr>
            <w:tcW w:w="5240" w:type="dxa"/>
          </w:tcPr>
          <w:p w14:paraId="0694DDC5" w14:textId="4C8C5B3C" w:rsidR="00366DED" w:rsidRPr="00E7337C" w:rsidRDefault="00366DED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da copano lire 6 soldi 4</w:t>
            </w:r>
          </w:p>
        </w:tc>
        <w:tc>
          <w:tcPr>
            <w:tcW w:w="2698" w:type="dxa"/>
            <w:vAlign w:val="bottom"/>
          </w:tcPr>
          <w:p w14:paraId="180C8C03" w14:textId="0129E4D3" w:rsidR="00366DED" w:rsidRPr="00E7337C" w:rsidRDefault="00366DED" w:rsidP="00FE1866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6 soldi 4 |</w:t>
            </w:r>
          </w:p>
        </w:tc>
        <w:tc>
          <w:tcPr>
            <w:tcW w:w="1701" w:type="dxa"/>
            <w:vMerge/>
            <w:vAlign w:val="bottom"/>
          </w:tcPr>
          <w:p w14:paraId="015730AD" w14:textId="7FCFFE7C" w:rsidR="00366DED" w:rsidRPr="00E7337C" w:rsidRDefault="00366DED" w:rsidP="00FE1866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66DED" w:rsidRPr="00E7337C" w14:paraId="0B4CCAD5" w14:textId="08F30370" w:rsidTr="00366DED">
        <w:tc>
          <w:tcPr>
            <w:tcW w:w="5240" w:type="dxa"/>
          </w:tcPr>
          <w:p w14:paraId="7B72C9F7" w14:textId="14E9A5C6" w:rsidR="00366DED" w:rsidRPr="00E7337C" w:rsidRDefault="00366DED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a quaderno lire 9 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2698" w:type="dxa"/>
            <w:vAlign w:val="bottom"/>
          </w:tcPr>
          <w:p w14:paraId="7DBB08C8" w14:textId="3E9321E3" w:rsidR="00366DED" w:rsidRPr="00E7337C" w:rsidRDefault="00366DED" w:rsidP="00FE1866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9 soldi |</w:t>
            </w:r>
          </w:p>
        </w:tc>
        <w:tc>
          <w:tcPr>
            <w:tcW w:w="1701" w:type="dxa"/>
            <w:vMerge/>
            <w:vAlign w:val="bottom"/>
          </w:tcPr>
          <w:p w14:paraId="6DD7A811" w14:textId="57E1865D" w:rsidR="00366DED" w:rsidRPr="00E7337C" w:rsidRDefault="00366DED" w:rsidP="00FE1866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66DED" w:rsidRPr="00E7337C" w14:paraId="684FCE2C" w14:textId="05578B5A" w:rsidTr="00366DED">
        <w:tc>
          <w:tcPr>
            <w:tcW w:w="5240" w:type="dxa"/>
          </w:tcPr>
          <w:p w14:paraId="1C0E0FB1" w14:textId="51158DB8" w:rsidR="00366DED" w:rsidRPr="00E7337C" w:rsidRDefault="00366DED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da 30 piccoli lire 9 soldi 15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2698" w:type="dxa"/>
            <w:vAlign w:val="bottom"/>
          </w:tcPr>
          <w:p w14:paraId="627CC99F" w14:textId="03118798" w:rsidR="00366DED" w:rsidRPr="00E7337C" w:rsidRDefault="00366DED" w:rsidP="00FE1866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9 soldi 15 |</w:t>
            </w:r>
          </w:p>
        </w:tc>
        <w:tc>
          <w:tcPr>
            <w:tcW w:w="1701" w:type="dxa"/>
            <w:vMerge/>
            <w:vAlign w:val="bottom"/>
          </w:tcPr>
          <w:p w14:paraId="0A89BE76" w14:textId="58DC12D2" w:rsidR="00366DED" w:rsidRPr="00E7337C" w:rsidRDefault="00366DED" w:rsidP="00FE1866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66DED" w:rsidRPr="00E7337C" w14:paraId="4DE5533A" w14:textId="615C6246" w:rsidTr="00366DED">
        <w:tc>
          <w:tcPr>
            <w:tcW w:w="5240" w:type="dxa"/>
          </w:tcPr>
          <w:p w14:paraId="58A56006" w14:textId="13598778" w:rsidR="00366DED" w:rsidRPr="00E7337C" w:rsidRDefault="00366DED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da 30 grandi lire dieci</w:t>
            </w:r>
          </w:p>
        </w:tc>
        <w:tc>
          <w:tcPr>
            <w:tcW w:w="2698" w:type="dxa"/>
            <w:vAlign w:val="bottom"/>
          </w:tcPr>
          <w:p w14:paraId="5B61B18D" w14:textId="5D4FC9FA" w:rsidR="00366DED" w:rsidRPr="00E7337C" w:rsidRDefault="00366DED" w:rsidP="00FE1866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lire 10 soldi </w:t>
            </w:r>
          </w:p>
        </w:tc>
        <w:tc>
          <w:tcPr>
            <w:tcW w:w="1701" w:type="dxa"/>
            <w:vMerge/>
            <w:vAlign w:val="bottom"/>
          </w:tcPr>
          <w:p w14:paraId="3032F41E" w14:textId="70B54DFE" w:rsidR="00366DED" w:rsidRPr="00E7337C" w:rsidRDefault="00366DED" w:rsidP="00FE1866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66DED" w:rsidRPr="00E7337C" w14:paraId="740CF982" w14:textId="33012F6E" w:rsidTr="00366DED">
        <w:tc>
          <w:tcPr>
            <w:tcW w:w="5240" w:type="dxa"/>
          </w:tcPr>
          <w:p w14:paraId="3BFBBD76" w14:textId="31A4781D" w:rsidR="00366DED" w:rsidRPr="00E7337C" w:rsidRDefault="00366DED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a terno lire dieci 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2698" w:type="dxa"/>
            <w:vAlign w:val="bottom"/>
          </w:tcPr>
          <w:p w14:paraId="43A0348E" w14:textId="6868AE49" w:rsidR="00366DED" w:rsidRPr="00E7337C" w:rsidRDefault="00366DED" w:rsidP="00FE1866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lire 10 soldi </w:t>
            </w:r>
          </w:p>
        </w:tc>
        <w:tc>
          <w:tcPr>
            <w:tcW w:w="1701" w:type="dxa"/>
            <w:vMerge/>
            <w:vAlign w:val="bottom"/>
          </w:tcPr>
          <w:p w14:paraId="4F856A5F" w14:textId="7DA2B8B1" w:rsidR="00366DED" w:rsidRPr="00E7337C" w:rsidRDefault="00366DED" w:rsidP="00FE1866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66DED" w:rsidRPr="00E7337C" w14:paraId="4F1F8E5C" w14:textId="4C4EAF6E" w:rsidTr="00366DED">
        <w:tc>
          <w:tcPr>
            <w:tcW w:w="5240" w:type="dxa"/>
          </w:tcPr>
          <w:p w14:paraId="30CCECD5" w14:textId="60FCA984" w:rsidR="00366DED" w:rsidRPr="00E7337C" w:rsidRDefault="00366DED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mantovani grossi lire disnove</w:t>
            </w:r>
          </w:p>
        </w:tc>
        <w:tc>
          <w:tcPr>
            <w:tcW w:w="2698" w:type="dxa"/>
            <w:vAlign w:val="bottom"/>
          </w:tcPr>
          <w:p w14:paraId="40A683EA" w14:textId="04530020" w:rsidR="00366DED" w:rsidRPr="00E7337C" w:rsidRDefault="00366DED" w:rsidP="00FE1866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19 soldi |</w:t>
            </w:r>
          </w:p>
        </w:tc>
        <w:tc>
          <w:tcPr>
            <w:tcW w:w="1701" w:type="dxa"/>
            <w:vMerge/>
            <w:vAlign w:val="bottom"/>
          </w:tcPr>
          <w:p w14:paraId="01ACDE8A" w14:textId="391C5485" w:rsidR="00366DED" w:rsidRPr="00E7337C" w:rsidRDefault="00366DED" w:rsidP="00FE1866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66DED" w:rsidRPr="00E7337C" w14:paraId="57DF9EB3" w14:textId="5FE203DC" w:rsidTr="00366DED">
        <w:tc>
          <w:tcPr>
            <w:tcW w:w="5240" w:type="dxa"/>
          </w:tcPr>
          <w:p w14:paraId="08A53DE9" w14:textId="0F12588B" w:rsidR="00366DED" w:rsidRPr="00E7337C" w:rsidRDefault="00366DED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da quaranta grandi</w:t>
            </w:r>
          </w:p>
        </w:tc>
        <w:tc>
          <w:tcPr>
            <w:tcW w:w="2698" w:type="dxa"/>
            <w:vAlign w:val="bottom"/>
          </w:tcPr>
          <w:p w14:paraId="4644C8FE" w14:textId="681DA8A4" w:rsidR="00366DED" w:rsidRPr="00E7337C" w:rsidRDefault="00366DED" w:rsidP="00366DED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20 soldi |</w:t>
            </w:r>
          </w:p>
        </w:tc>
        <w:tc>
          <w:tcPr>
            <w:tcW w:w="1701" w:type="dxa"/>
            <w:vMerge/>
            <w:vAlign w:val="bottom"/>
          </w:tcPr>
          <w:p w14:paraId="7CBB03CF" w14:textId="77777777" w:rsidR="00366DED" w:rsidRPr="00E7337C" w:rsidRDefault="00366DED" w:rsidP="00FE1866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66DED" w:rsidRPr="00E7337C" w14:paraId="2BAD603C" w14:textId="2D8E1AD4" w:rsidTr="00366DED">
        <w:tc>
          <w:tcPr>
            <w:tcW w:w="5240" w:type="dxa"/>
          </w:tcPr>
          <w:p w14:paraId="38D81E7B" w14:textId="67B2A0CD" w:rsidR="00366DED" w:rsidRPr="00E7337C" w:rsidRDefault="00366DED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da ottanta lire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footnoteReference w:id="161"/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trenta sette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2698" w:type="dxa"/>
            <w:vAlign w:val="bottom"/>
          </w:tcPr>
          <w:p w14:paraId="56162C46" w14:textId="65E0DF9C" w:rsidR="00366DED" w:rsidRPr="00E7337C" w:rsidRDefault="00366DED" w:rsidP="00FE1866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37 soldi |</w:t>
            </w:r>
          </w:p>
        </w:tc>
        <w:tc>
          <w:tcPr>
            <w:tcW w:w="1701" w:type="dxa"/>
            <w:vMerge/>
            <w:vAlign w:val="bottom"/>
          </w:tcPr>
          <w:p w14:paraId="3FA80FCE" w14:textId="77777777" w:rsidR="00366DED" w:rsidRPr="00E7337C" w:rsidRDefault="00366DED" w:rsidP="00FE1866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66DED" w:rsidRPr="00E7337C" w14:paraId="320EF707" w14:textId="2D73350B" w:rsidTr="00366DED">
        <w:tc>
          <w:tcPr>
            <w:tcW w:w="5240" w:type="dxa"/>
          </w:tcPr>
          <w:p w14:paraId="3551995E" w14:textId="4DE79EE8" w:rsidR="00366DED" w:rsidRPr="00E7337C" w:rsidRDefault="00366DED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da quaranta piccoli lire dosisette</w:t>
            </w:r>
          </w:p>
        </w:tc>
        <w:tc>
          <w:tcPr>
            <w:tcW w:w="2698" w:type="dxa"/>
            <w:vAlign w:val="bottom"/>
          </w:tcPr>
          <w:p w14:paraId="16756E23" w14:textId="08F1B56E" w:rsidR="00366DED" w:rsidRPr="00E7337C" w:rsidRDefault="00366DED" w:rsidP="00FE1866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17 soldi |</w:t>
            </w:r>
          </w:p>
        </w:tc>
        <w:tc>
          <w:tcPr>
            <w:tcW w:w="1701" w:type="dxa"/>
            <w:vMerge/>
            <w:vAlign w:val="bottom"/>
          </w:tcPr>
          <w:p w14:paraId="37C6AD5B" w14:textId="77777777" w:rsidR="00366DED" w:rsidRPr="00E7337C" w:rsidRDefault="00366DED" w:rsidP="00FE1866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66DED" w:rsidRPr="00E7337C" w14:paraId="2F4714B5" w14:textId="5BF5450A" w:rsidTr="00366DED">
        <w:tc>
          <w:tcPr>
            <w:tcW w:w="5240" w:type="dxa"/>
          </w:tcPr>
          <w:p w14:paraId="032797DF" w14:textId="74D899F3" w:rsidR="00366DED" w:rsidRPr="00E7337C" w:rsidRDefault="00366DED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Stoparvoli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footnoteReference w:id="162"/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lire quaranta</w:t>
            </w:r>
          </w:p>
        </w:tc>
        <w:tc>
          <w:tcPr>
            <w:tcW w:w="2698" w:type="dxa"/>
            <w:vAlign w:val="bottom"/>
          </w:tcPr>
          <w:p w14:paraId="20F9EEB3" w14:textId="01AE6279" w:rsidR="00366DED" w:rsidRPr="00E7337C" w:rsidRDefault="00366DED" w:rsidP="00FE1866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re 40 soldi |</w:t>
            </w:r>
          </w:p>
        </w:tc>
        <w:tc>
          <w:tcPr>
            <w:tcW w:w="1701" w:type="dxa"/>
            <w:vMerge/>
            <w:vAlign w:val="bottom"/>
          </w:tcPr>
          <w:p w14:paraId="6B666753" w14:textId="77777777" w:rsidR="00366DED" w:rsidRPr="00E7337C" w:rsidRDefault="00366DED" w:rsidP="00FE1866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66DED" w:rsidRPr="00E7337C" w14:paraId="49E2200C" w14:textId="5296BB0F" w:rsidTr="00366DED">
        <w:tc>
          <w:tcPr>
            <w:tcW w:w="5240" w:type="dxa"/>
          </w:tcPr>
          <w:p w14:paraId="54F23FC4" w14:textId="00941A6B" w:rsidR="00366DED" w:rsidRPr="00E7337C" w:rsidRDefault="00366DED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Stoppa fina da Bologna da caliar ducati vintinove</w:t>
            </w:r>
          </w:p>
        </w:tc>
        <w:tc>
          <w:tcPr>
            <w:tcW w:w="4399" w:type="dxa"/>
            <w:gridSpan w:val="2"/>
            <w:vAlign w:val="bottom"/>
          </w:tcPr>
          <w:p w14:paraId="7B931B77" w14:textId="7BCEE40D" w:rsidR="00366DED" w:rsidRPr="00E7337C" w:rsidRDefault="00366DED" w:rsidP="00FE1866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ducati 29 de il migliaro |</w:t>
            </w:r>
          </w:p>
        </w:tc>
      </w:tr>
      <w:tr w:rsidR="003A6F2B" w:rsidRPr="00E7337C" w14:paraId="1FF16E2A" w14:textId="77777777" w:rsidTr="00366DED">
        <w:tc>
          <w:tcPr>
            <w:tcW w:w="5240" w:type="dxa"/>
          </w:tcPr>
          <w:p w14:paraId="3FA1CEE6" w14:textId="77777777" w:rsidR="00453199" w:rsidRPr="00E7337C" w:rsidRDefault="00453199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399" w:type="dxa"/>
            <w:gridSpan w:val="2"/>
            <w:vAlign w:val="bottom"/>
          </w:tcPr>
          <w:p w14:paraId="3D8B315C" w14:textId="77777777" w:rsidR="00453199" w:rsidRPr="00E7337C" w:rsidRDefault="00453199" w:rsidP="00FE1866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3A6F2B" w:rsidRPr="00E7337C" w14:paraId="11E8C9CE" w14:textId="77777777" w:rsidTr="00366DED">
        <w:tc>
          <w:tcPr>
            <w:tcW w:w="5240" w:type="dxa"/>
          </w:tcPr>
          <w:p w14:paraId="70DB2A6E" w14:textId="2DFEC358" w:rsidR="00453199" w:rsidRPr="00E7337C" w:rsidRDefault="00453199" w:rsidP="00895944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Solfere raffinato ducati disisette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footnoteReference w:id="163"/>
            </w:r>
          </w:p>
        </w:tc>
        <w:tc>
          <w:tcPr>
            <w:tcW w:w="4399" w:type="dxa"/>
            <w:gridSpan w:val="2"/>
            <w:vAlign w:val="bottom"/>
          </w:tcPr>
          <w:p w14:paraId="22F7A7B0" w14:textId="1FDB7B6C" w:rsidR="00453199" w:rsidRPr="00E7337C" w:rsidRDefault="00453199" w:rsidP="00FE1866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ducati 17 de il migliaro</w:t>
            </w:r>
            <w:r w:rsidR="00366DED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|</w:t>
            </w:r>
          </w:p>
        </w:tc>
      </w:tr>
    </w:tbl>
    <w:p w14:paraId="106590E6" w14:textId="77777777" w:rsidR="00453199" w:rsidRPr="00E7337C" w:rsidRDefault="00453199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AB41A30" w14:textId="53F2459E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t tutte le robbe soprascritte si sono pagate a moneta | corrente eccetto la stoppa che fu comprata l’anno | 1619 che non vi era specificatione di valuta. | </w:t>
      </w:r>
    </w:p>
    <w:p w14:paraId="6A5D9540" w14:textId="783D59A8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te dell’</w:t>
      </w:r>
      <w:r w:rsidR="00591A80" w:rsidRPr="00E7337C">
        <w:rPr>
          <w:rFonts w:ascii="Times New Roman" w:eastAsia="Calibri" w:hAnsi="Times New Roman" w:cs="Times New Roman"/>
          <w:sz w:val="24"/>
          <w:szCs w:val="24"/>
        </w:rPr>
        <w:t>o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fficio dell’Arsenal li 22 marzo 1621 | </w:t>
      </w:r>
    </w:p>
    <w:p w14:paraId="468C947C" w14:textId="77777777" w:rsidR="00453199" w:rsidRPr="00E7337C" w:rsidRDefault="00453199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1B99182" w14:textId="115C4F5E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iombo a </w:t>
      </w:r>
      <w:r w:rsidR="00FE1866" w:rsidRPr="00E7337C">
        <w:rPr>
          <w:rFonts w:ascii="Times New Roman" w:eastAsia="Calibri" w:hAnsi="Times New Roman" w:cs="Times New Roman"/>
          <w:sz w:val="24"/>
          <w:szCs w:val="24"/>
        </w:rPr>
        <w:t>lire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50 il mier |</w:t>
      </w:r>
    </w:p>
    <w:p w14:paraId="170FD0C4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orda cotta ducati 40 il mier | </w:t>
      </w:r>
    </w:p>
    <w:p w14:paraId="54C8ACF1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olvere da 6 ducati 16 il cento da 5 ducati et da 14 ducati 14 |</w:t>
      </w:r>
    </w:p>
    <w:p w14:paraId="319F8D2B" w14:textId="3AF1628B" w:rsidR="00215584" w:rsidRPr="0000211E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>el maier de ga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64"/>
      </w:r>
      <w:r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grossa de passa n° 5 </w:t>
      </w:r>
      <w:r w:rsidR="000B3586"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>1/2</w:t>
      </w:r>
      <w:r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ducati 13 | </w:t>
      </w:r>
    </w:p>
    <w:p w14:paraId="50F76883" w14:textId="77777777" w:rsidR="00215584" w:rsidRPr="0000211E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52EA7C56" w14:textId="77777777" w:rsidR="00D50E6B" w:rsidRPr="0000211E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>/ 68v</w:t>
      </w:r>
      <w:r w:rsidR="00D50E6B"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/</w:t>
      </w:r>
    </w:p>
    <w:p w14:paraId="0D0E1C65" w14:textId="77777777" w:rsidR="00D50E6B" w:rsidRPr="0000211E" w:rsidRDefault="00D50E6B" w:rsidP="00D50E6B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  <w:t>Blank page</w:t>
      </w:r>
    </w:p>
    <w:p w14:paraId="6EB76798" w14:textId="77777777" w:rsidR="00D50E6B" w:rsidRPr="0000211E" w:rsidRDefault="00D50E6B" w:rsidP="00895944">
      <w:pPr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3E7144C7" w14:textId="2C981E3E" w:rsidR="00215584" w:rsidRPr="00311F95" w:rsidRDefault="00D50E6B" w:rsidP="00895944">
      <w:pPr>
        <w:outlineLvl w:val="0"/>
        <w:rPr>
          <w:rFonts w:ascii="Times New Roman" w:eastAsia="Calibri" w:hAnsi="Times New Roman" w:cs="Times New Roman"/>
          <w:sz w:val="24"/>
          <w:szCs w:val="24"/>
          <w:lang w:val="nl-NL"/>
        </w:rPr>
      </w:pPr>
      <w:r w:rsidRPr="00311F95">
        <w:rPr>
          <w:rFonts w:ascii="Times New Roman" w:eastAsia="Calibri" w:hAnsi="Times New Roman" w:cs="Times New Roman"/>
          <w:sz w:val="24"/>
          <w:szCs w:val="24"/>
          <w:lang w:val="nl-NL"/>
        </w:rPr>
        <w:t>/ 6</w:t>
      </w:r>
      <w:r w:rsidR="00215584" w:rsidRPr="00311F95">
        <w:rPr>
          <w:rFonts w:ascii="Times New Roman" w:eastAsia="Calibri" w:hAnsi="Times New Roman" w:cs="Times New Roman"/>
          <w:sz w:val="24"/>
          <w:szCs w:val="24"/>
          <w:lang w:val="nl-NL"/>
        </w:rPr>
        <w:t>9r /</w:t>
      </w:r>
    </w:p>
    <w:p w14:paraId="71641100" w14:textId="77777777" w:rsidR="00D50E6B" w:rsidRPr="00311F95" w:rsidRDefault="00D50E6B" w:rsidP="00D50E6B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  <w:lang w:val="nl-NL"/>
        </w:rPr>
      </w:pPr>
      <w:r w:rsidRPr="00311F95">
        <w:rPr>
          <w:rFonts w:ascii="Times New Roman" w:eastAsia="Calibri" w:hAnsi="Times New Roman" w:cs="Times New Roman"/>
          <w:b/>
          <w:bCs/>
          <w:sz w:val="24"/>
          <w:szCs w:val="24"/>
          <w:lang w:val="nl-NL"/>
        </w:rPr>
        <w:t>Blank page</w:t>
      </w:r>
    </w:p>
    <w:p w14:paraId="31902646" w14:textId="77777777" w:rsidR="00215584" w:rsidRPr="00311F95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  <w:lang w:val="nl-NL"/>
        </w:rPr>
      </w:pPr>
    </w:p>
    <w:p w14:paraId="02192067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9vB /</w:t>
      </w:r>
    </w:p>
    <w:p w14:paraId="18FCC226" w14:textId="77777777" w:rsidR="00215584" w:rsidRPr="00E7337C" w:rsidRDefault="00215584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ista, et prezzi di robbe date | per le dodici navi | </w:t>
      </w:r>
    </w:p>
    <w:p w14:paraId="33B0DE29" w14:textId="77C6787D" w:rsidR="00215584" w:rsidRPr="00E7337C" w:rsidRDefault="00B17A33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</w:t>
      </w:r>
      <w:r w:rsidR="00215584" w:rsidRPr="00E7337C">
        <w:rPr>
          <w:rFonts w:ascii="Times New Roman" w:eastAsia="Calibri" w:hAnsi="Times New Roman" w:cs="Times New Roman"/>
          <w:sz w:val="24"/>
          <w:szCs w:val="24"/>
        </w:rPr>
        <w:t>el n° 290 sola replicata |</w:t>
      </w:r>
    </w:p>
    <w:p w14:paraId="733909EB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sectPr w:rsidR="00611D51" w:rsidRPr="00E7337C" w:rsidSect="003A1F94">
          <w:headerReference w:type="default" r:id="rId9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5C871256" w14:textId="77777777" w:rsidR="00112584" w:rsidRDefault="00112584" w:rsidP="00112584">
      <w:pPr>
        <w:pStyle w:val="Header"/>
        <w:rPr>
          <w:sz w:val="24"/>
        </w:rPr>
      </w:pPr>
      <w:r>
        <w:lastRenderedPageBreak/>
        <w:t>/START LETTER/</w:t>
      </w:r>
    </w:p>
    <w:p w14:paraId="6315CD52" w14:textId="77777777" w:rsidR="00611D51" w:rsidRPr="00E7337C" w:rsidRDefault="00611D5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24</w:t>
      </w:r>
    </w:p>
    <w:p w14:paraId="5672BB7F" w14:textId="5E2BA72B" w:rsidR="00611D51" w:rsidRPr="00E7337C" w:rsidRDefault="00611D5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9 aprile 1621, L’Aia (cc. 71r-72v, 7</w:t>
      </w:r>
      <w:r w:rsidR="00F47568">
        <w:rPr>
          <w:rFonts w:ascii="Times New Roman" w:eastAsia="Calibri" w:hAnsi="Times New Roman" w:cs="Times New Roman"/>
          <w:sz w:val="24"/>
          <w:szCs w:val="24"/>
        </w:rPr>
        <w:t>5r</w:t>
      </w:r>
      <w:r w:rsidRPr="00E7337C">
        <w:rPr>
          <w:rFonts w:ascii="Times New Roman" w:eastAsia="Calibri" w:hAnsi="Times New Roman" w:cs="Times New Roman"/>
          <w:sz w:val="24"/>
          <w:szCs w:val="24"/>
        </w:rPr>
        <w:t>-v)</w:t>
      </w:r>
    </w:p>
    <w:p w14:paraId="0A8FE8E2" w14:textId="77777777" w:rsidR="00611D51" w:rsidRPr="003A1371" w:rsidRDefault="00611D5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DE5CF3D" w14:textId="77777777" w:rsidR="00611D51" w:rsidRPr="00E7337C" w:rsidRDefault="00611D5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71r /</w:t>
      </w:r>
    </w:p>
    <w:p w14:paraId="044C264A" w14:textId="77777777" w:rsidR="00611D51" w:rsidRPr="00E7337C" w:rsidRDefault="00611D5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rim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|</w:t>
      </w:r>
    </w:p>
    <w:p w14:paraId="7865912A" w14:textId="77777777" w:rsidR="00611D51" w:rsidRPr="00E7337C" w:rsidRDefault="00611D5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91 fin 292 |</w:t>
      </w:r>
    </w:p>
    <w:p w14:paraId="6B7EDF82" w14:textId="77777777" w:rsidR="00611D51" w:rsidRPr="00E7337C" w:rsidRDefault="00611D5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D51639A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36670202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i trovai la settimana passata col signor principe d’Oranges per l’ufficio, | che le Serenità vostra mi commandò con le lettere sue de’ 26 del passato facen-|dogli quelle considerationi, che meritava la nuova pretensione susci-|tata dalli ambasciatori di questi signori alla corte di Francia con gl’ambasciatori | di lei; mostrando per la cosa stessa, per la congiuntura de’ tempi, | et per ogn’altro altro rispetto quanto insusisten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6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, et quanto poco | fondati fossero nel pretender ciò, che l’ambasciator ordinario haveva | cesso, et li titoli, che si era contentato di dare, et ricever; por-|tando l’ufficio con mostrar confidenza, et perché sua Eccellenza si movesse | a porvi quel pensiero, che si conveniva . Il signor Principe, senza | interrompermi punto sentì quello, che per nome di vostra Serenità gli | significai, et doppo havermi ringratiato della confidenza | mi disse, che haveva inteso qualche cosa di quanto era avenuto, et che li ambasciatori si visitavano per mezo de’ secretarii; ma non | haveva prima inteso, che monsignor di Langarch havesse ceduto, | et contentantosi del titolo d’illustrissimo dando quello di eccellenza m’inter-|pellò se fosse così; et io dicendo, che così era, replicò questo non havevo inteso, mi spiace, che sia seguito questo incontro. | So bene, che d’ordine publico non l’hanno gl’ambasciatori fatto | s’io potrò apportar qualche bene lo farò volontieri, conoscendo anc’io, che ciò non può riuscir di profitto alla | buona intelligenza, che deve passare tra l’una, et l’altra | Republica. Io risposi, che poiché ciò ch’era seguito non era | stato d’ordine publico si haverebbe potuto rimediarvi; ma | </w:t>
      </w:r>
    </w:p>
    <w:p w14:paraId="28C4D255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71v / </w:t>
      </w:r>
    </w:p>
    <w:p w14:paraId="21C5C4EC" w14:textId="0D76645D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me si potesse fare lo lasciavo discorrer all’Eccellenza sua per operar quello, | che a questo proposito stimasse proprio, et conveniente, replico | sua Eccellenza, che haverebbe fatto il suo meglio; ma che non vedeva | quello, che al presente si potesse fare mentre li ambasciatori di qua | sono passati tanto innanti, né si dichiari più oltre. Io con | prima occasione non mancarò di cavar se haverà discorso | o operata alcuna cosa colli signori Stati. In tanto ho cavato | che lo scritto qui dalli ambasciatori in questo proposito fu nel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6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fine di | una loro lettera de’ 4 del passato in sostanza, che li ambasciatori | della Serenità vostra fino allhora non li havevano visitati havendo | le loro Signorie fatta difficoltà di trattarli con egual dignità, et | qualità, che li ambasciatoi di lei dimandavano esser trattati da essi; | et non ostante, che l’ambasciator della Gran Bretagna habbi fatto | ogni ufficio in questo particolare niente di meno l’affare non | ha potuto avanzarsi maggiormente se non di negotiar col mezo | de’ secretarii, et dicono, che haverebbono tenuto ogni | buona corrispondenza; aggiungono in oltre, che speravano | che li signori Stati tenerebbono l’operationi loro in questo per | grate di far che fosser trattati dalle loro Signorie in egualità. | Da questo ben si comprende, che di qua non havevano havuto un tal ordine; ma che si siano governati a lor modo. | Quello, che da’ signori Stati lor sia stato rescritto non ho | potuto intenderlo lo procurerò in quella miglior maniera, | che mi sarà possibile sostenendo sempre la ragione (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67"/>
      </w:r>
      <w:r w:rsidRPr="00E7337C">
        <w:rPr>
          <w:rFonts w:ascii="Times New Roman" w:eastAsia="Calibri" w:hAnsi="Times New Roman" w:cs="Times New Roman"/>
          <w:sz w:val="24"/>
          <w:szCs w:val="24"/>
        </w:rPr>
        <w:t>et |</w:t>
      </w:r>
    </w:p>
    <w:p w14:paraId="3B20547F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72r / </w:t>
      </w:r>
    </w:p>
    <w:p w14:paraId="62565FE8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gnità publica; da alcuno di questi signori non mi è stato | parlato ne promosso ragionamento in questo proposito. | </w:t>
      </w:r>
    </w:p>
    <w:p w14:paraId="26AA23F8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Con mie lettere de’ 14 aventurate per la via d’Anversa, et che | di esse ne mandò replicata con la copia anco delle doi prece-|denti dei dodici significai riverentemente a vostra Serenità quello, che | desideravo per maggior chiarezza del costo delle robbe consi-|gnate alle dodici navi dal magazino di Curzola, et era, | che fossero tratti fuori li prezzi a partita per partita | del medesimo la prego anco al presente, poiché non si può precisa-|mente farlo da me colla fede fatta dall’ufficio dell’Arsenale | sendoci inoltre cose nella dispensa, che non sono espressi li costi | nella detta fede, et l’aspetterò quanto più presto. |</w:t>
      </w:r>
    </w:p>
    <w:p w14:paraId="6832AF04" w14:textId="136CD56B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el signor duca di Savoia non ho più di quello le significai, non sendosene | più parlato. Qualcheduno m’ha ben voluto dir a questo propo-|sito che la lega 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dovesse</w:t>
      </w:r>
      <w:r w:rsidR="009A0017"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168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esser | non solo defensiva | ma offensiva | ancora; quello | fano qui per | risolver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tarò avertito per intenderlo, et darne riverente avviso a vostra Serenità. | </w:t>
      </w:r>
    </w:p>
    <w:p w14:paraId="7B71290E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l signor Daniel Hensio accompagnato dal rettor dell’accademia | di Leiden venne a me venendo passato, et fece ufficio molto | pieno in ringratiamento dell’honore, che vostra Serenità le haveva | fatto di dichiarirlo cavaliere, portandolo con attestatione | di grande obligatione, et che tanto più caro a lui | riusciva l’honore fattoli quanto non sapeva di | </w:t>
      </w:r>
    </w:p>
    <w:p w14:paraId="3F4100E9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72v / </w:t>
      </w:r>
    </w:p>
    <w:p w14:paraId="3BCCCA07" w14:textId="7CB34309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verselo meritato usando altri concetti pieni di devotione, et | riverente affetto verso quel serenissimo Dominio, et credo ch’egli stesso | ringratierà vostra Serenità. Io non mancai di corrisponder a complimento; come feci anco col rettor dell’</w:t>
      </w:r>
      <w:r w:rsidR="006D4DFB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>ccademia, che | in nome di essa ringratiò la Serenità vostra che si fosse compiacciuta | honorar così degnamente un membro d’essa così virtuoso, et | valoroso com’era il signor Hensio, et che potevo assicurarla, che | tutti li professori di quel studio saranno sempre a parte | dell’obligatione. Ho scoperto che questo honore conferito | da vostra Serenità nel signor Hensio è riuscito gratissimo, et che tanto più | cara riuscirà la perfettione alla venuta qui dell’Ambasciator | che sarà detto. |</w:t>
      </w:r>
    </w:p>
    <w:p w14:paraId="3A6F5126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n ques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6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nviò li tre conti ispeditemi d’Anversa del signor | Dardani. Gratie etc. |</w:t>
      </w:r>
    </w:p>
    <w:p w14:paraId="5B88FA24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0F12107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19 aprile 1621 |</w:t>
      </w:r>
    </w:p>
    <w:p w14:paraId="2D8CDD3D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101042E2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5AE283C9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3EE68BE3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D916373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75r /</w:t>
      </w:r>
    </w:p>
    <w:p w14:paraId="3DA10067" w14:textId="375791E0" w:rsidR="00611D51" w:rsidRPr="00C26390" w:rsidRDefault="00C26390" w:rsidP="00895944">
      <w:pPr>
        <w:jc w:val="both"/>
        <w:rPr>
          <w:rFonts w:ascii="Times New Roman" w:eastAsia="Calibri" w:hAnsi="Times New Roman" w:cs="Times New Roman"/>
          <w:b/>
          <w:bCs/>
          <w:iCs/>
          <w:sz w:val="24"/>
          <w:szCs w:val="24"/>
        </w:rPr>
      </w:pPr>
      <w:r w:rsidRPr="00C26390">
        <w:rPr>
          <w:rFonts w:ascii="Times New Roman" w:eastAsia="Calibri" w:hAnsi="Times New Roman" w:cs="Times New Roman"/>
          <w:b/>
          <w:bCs/>
          <w:iCs/>
          <w:sz w:val="24"/>
          <w:szCs w:val="24"/>
        </w:rPr>
        <w:t>Blank page</w:t>
      </w:r>
    </w:p>
    <w:p w14:paraId="64995026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8A4AEC0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75v /</w:t>
      </w:r>
    </w:p>
    <w:p w14:paraId="10D0D9A3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zia |</w:t>
      </w:r>
    </w:p>
    <w:p w14:paraId="6A982F29" w14:textId="77777777" w:rsidR="006D6E8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373A0C8B" w14:textId="121FD76D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291 fin 292 | </w:t>
      </w:r>
    </w:p>
    <w:p w14:paraId="49001187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2AD4A80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Tracce di sigilli</w:t>
      </w:r>
    </w:p>
    <w:p w14:paraId="6D0FDDE6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4C0B2C0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3F961C55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75vC /</w:t>
      </w:r>
    </w:p>
    <w:p w14:paraId="7CC9C5A3" w14:textId="4601DA8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9 april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7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1621 ricevute [</w:t>
      </w:r>
      <w:r w:rsidR="006D480C" w:rsidRPr="00E7337C">
        <w:rPr>
          <w:rFonts w:ascii="Times New Roman" w:eastAsia="Calibri" w:hAnsi="Times New Roman" w:cs="Times New Roman"/>
          <w:sz w:val="24"/>
          <w:szCs w:val="24"/>
        </w:rPr>
        <w:t>12</w:t>
      </w:r>
      <w:r w:rsidRPr="00E7337C">
        <w:rPr>
          <w:rFonts w:ascii="Times New Roman" w:eastAsia="Calibri" w:hAnsi="Times New Roman" w:cs="Times New Roman"/>
          <w:sz w:val="24"/>
          <w:szCs w:val="24"/>
        </w:rPr>
        <w:t>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7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maggio n° 291 |</w:t>
      </w:r>
    </w:p>
    <w:p w14:paraId="63AFF978" w14:textId="76E029A9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o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ima | </w:t>
      </w:r>
    </w:p>
    <w:p w14:paraId="71026927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488E0FA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L. SS. R. |</w:t>
      </w:r>
    </w:p>
    <w:p w14:paraId="122B8834" w14:textId="7C115F5D" w:rsidR="0087396C" w:rsidRPr="00E7337C" w:rsidRDefault="0087396C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5A1EA99B" w14:textId="77777777" w:rsidR="00611D51" w:rsidRPr="00E7337C" w:rsidRDefault="00611D51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n. 25</w:t>
      </w:r>
    </w:p>
    <w:p w14:paraId="655D8968" w14:textId="77777777" w:rsidR="00611D51" w:rsidRPr="00E7337C" w:rsidRDefault="00611D51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 al n. 24 (cc. 73r-74v)</w:t>
      </w:r>
    </w:p>
    <w:p w14:paraId="506D3C6A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9B37BFD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73r /</w:t>
      </w:r>
    </w:p>
    <w:p w14:paraId="45A84558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 lettere dall’Haya del secretario Surian de n° 291. Prime de’ 19 aprile 1621. |</w:t>
      </w:r>
    </w:p>
    <w:p w14:paraId="63790FCB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365FBBE2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elli presenti conti ne sono stati affermati tre per Amiralità, alle quali | uno per cadauna sono a quelle rimasti, li altri al signor Suriano, et a me. | </w:t>
      </w:r>
    </w:p>
    <w:p w14:paraId="11B79E7A" w14:textId="5643EA3B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e presenti copie s’inviano a vostra Serenità perché veda la corrispondenza delle doi | lettere di cambio tratteli dal detto signor Suriano in ducati 28475</w:t>
      </w:r>
      <w:r w:rsidR="00A0641D">
        <w:rPr>
          <w:rFonts w:ascii="Times New Roman" w:eastAsia="Calibri" w:hAnsi="Times New Roman" w:cs="Times New Roman"/>
          <w:sz w:val="24"/>
          <w:szCs w:val="24"/>
        </w:rPr>
        <w:t xml:space="preserve"> d.</w:t>
      </w:r>
      <w:r w:rsidR="006D4DFB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172"/>
      </w:r>
      <w:r w:rsidR="006D4DFB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12 in tutto | per il saldo di essi conti, aggiontovi la provisione delli mercanti di | Amsterdam di quanto hanno dal principio fin hora accomodato | del danaro, per doverlo recever in Venetia, secondo l’ordinario. |</w:t>
      </w:r>
    </w:p>
    <w:p w14:paraId="4C476BD6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elli fondamenti et particolarità, le giustificationi sono appresso di me, le quali, | alla mia venuta presentarò ai piedi di vostra Serenità, acciò che possa vedere | che alcuna conclusione non si è fatta senza che prima non si sia usata | ogni diligenza possibile per l’interesse publico, et ne mostrarò profitto. | </w:t>
      </w:r>
    </w:p>
    <w:p w14:paraId="6B00CF73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 oltre portarò meco accomodata la scrittura di tutto questo negotio | in modo, che potrà la Serenità vostra restar informata di esso con facilità. Gratie etc. |</w:t>
      </w:r>
    </w:p>
    <w:p w14:paraId="19235F66" w14:textId="515CE290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arco Dardani raggion</w:t>
      </w:r>
      <w:r w:rsidR="003A6F2B" w:rsidRPr="00E7337C">
        <w:rPr>
          <w:rFonts w:ascii="Times New Roman" w:eastAsia="Calibri" w:hAnsi="Times New Roman" w:cs="Times New Roman"/>
          <w:sz w:val="24"/>
          <w:szCs w:val="24"/>
        </w:rPr>
        <w:t>ato</w:t>
      </w:r>
      <w:r w:rsidR="0087396C"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7D0F7FD4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75FA81B" w14:textId="77777777" w:rsidR="00D50E6B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73v</w:t>
      </w:r>
      <w:r w:rsidR="00D50E6B">
        <w:rPr>
          <w:rFonts w:ascii="Times New Roman" w:eastAsia="Calibri" w:hAnsi="Times New Roman" w:cs="Times New Roman"/>
          <w:sz w:val="24"/>
          <w:szCs w:val="24"/>
        </w:rPr>
        <w:t xml:space="preserve"> /</w:t>
      </w:r>
    </w:p>
    <w:p w14:paraId="483F280E" w14:textId="77777777" w:rsidR="00D50E6B" w:rsidRDefault="00D50E6B" w:rsidP="00D50E6B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D50E6B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1ADDE26C" w14:textId="77777777" w:rsidR="00D50E6B" w:rsidRDefault="00D50E6B" w:rsidP="00D50E6B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479E1D1F" w14:textId="056FA853" w:rsidR="00D50E6B" w:rsidRPr="00D50E6B" w:rsidRDefault="00D50E6B" w:rsidP="00D50E6B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D50E6B">
        <w:rPr>
          <w:rFonts w:ascii="Times New Roman" w:eastAsia="Calibri" w:hAnsi="Times New Roman" w:cs="Times New Roman"/>
          <w:sz w:val="24"/>
          <w:szCs w:val="24"/>
        </w:rPr>
        <w:t>/ 74r /</w:t>
      </w:r>
    </w:p>
    <w:p w14:paraId="10BB44DB" w14:textId="77777777" w:rsidR="00D50E6B" w:rsidRPr="0000211E" w:rsidRDefault="00D50E6B" w:rsidP="00D50E6B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00211E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3BA70017" w14:textId="77777777" w:rsidR="00D50E6B" w:rsidRPr="0000211E" w:rsidRDefault="00D50E6B" w:rsidP="00D50E6B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56A7D58F" w14:textId="33BE8973" w:rsidR="00611D51" w:rsidRPr="0000211E" w:rsidRDefault="00D50E6B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00211E">
        <w:rPr>
          <w:rFonts w:ascii="Times New Roman" w:eastAsia="Calibri" w:hAnsi="Times New Roman" w:cs="Times New Roman"/>
          <w:sz w:val="24"/>
          <w:szCs w:val="24"/>
        </w:rPr>
        <w:t xml:space="preserve">/ </w:t>
      </w:r>
      <w:r w:rsidR="00611D51" w:rsidRPr="0000211E">
        <w:rPr>
          <w:rFonts w:ascii="Times New Roman" w:eastAsia="Calibri" w:hAnsi="Times New Roman" w:cs="Times New Roman"/>
          <w:sz w:val="24"/>
          <w:szCs w:val="24"/>
        </w:rPr>
        <w:t>74v /</w:t>
      </w:r>
    </w:p>
    <w:p w14:paraId="39F07262" w14:textId="77777777" w:rsidR="00D50E6B" w:rsidRPr="0000211E" w:rsidRDefault="00D50E6B" w:rsidP="00D50E6B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00211E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6D663A11" w14:textId="77777777" w:rsidR="00611D51" w:rsidRPr="0000211E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5CE8235" w14:textId="77777777" w:rsidR="00611D51" w:rsidRPr="0000211E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00211E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11F9B887" w14:textId="77777777" w:rsidR="00112584" w:rsidRDefault="00112584" w:rsidP="00112584">
      <w:pPr>
        <w:pStyle w:val="Header"/>
        <w:rPr>
          <w:sz w:val="24"/>
        </w:rPr>
      </w:pPr>
      <w:r>
        <w:lastRenderedPageBreak/>
        <w:t>/START LETTER/</w:t>
      </w:r>
    </w:p>
    <w:p w14:paraId="5E65F19C" w14:textId="77777777" w:rsidR="00611D51" w:rsidRPr="00E7337C" w:rsidRDefault="00611D5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26</w:t>
      </w:r>
    </w:p>
    <w:p w14:paraId="07F2DD05" w14:textId="77777777" w:rsidR="00611D51" w:rsidRPr="00E7337C" w:rsidRDefault="00611D5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9 aprile 1621, L’Aia (cc. 76r-79v)</w:t>
      </w:r>
    </w:p>
    <w:p w14:paraId="0B15B926" w14:textId="77777777" w:rsidR="00611D51" w:rsidRPr="003A1371" w:rsidRDefault="00611D5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B6CA059" w14:textId="77777777" w:rsidR="00611D51" w:rsidRPr="00E7337C" w:rsidRDefault="00611D51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76r /</w:t>
      </w:r>
    </w:p>
    <w:p w14:paraId="7150635A" w14:textId="77777777" w:rsidR="00611D51" w:rsidRPr="00E7337C" w:rsidRDefault="00611D5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da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| </w:t>
      </w:r>
    </w:p>
    <w:p w14:paraId="3400588D" w14:textId="77777777" w:rsidR="00611D51" w:rsidRPr="00E7337C" w:rsidRDefault="00611D5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92 comincia 291 |</w:t>
      </w:r>
    </w:p>
    <w:p w14:paraId="0C51DF6F" w14:textId="77777777" w:rsidR="00611D51" w:rsidRPr="00E7337C" w:rsidRDefault="00611D5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BF5605E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4F7ED515" w14:textId="00C5F02A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l Re palatino con la consorte fecero l’ingresso suo in questo | luoco mercordì passato. Poi le città delli signori Stati hanno ricevuto | quel più d’honore, che la qualità del Paese, et il natural delle | genti sa fare in una tal occasione. Il signor principe Mauritio | con altri principi, et signori della corte non passò che fino al ponte | a Risuich; ove fu incontrato l’eccellentissimo Trivisano. Furono spesati | questi principi fino a sabbato. Hora da sé fanno le spese | che sono per ducento, et più bocche spesa considerabile in questo | Paese, ove tutte le cose sono a caro prezzo. Dal mercordì a sera | fino al sabbato sempre al desinar, et alla cena sono stati | accompagnati essi principi da alcuni deputati delli signori Stati. | Il signor conte Ernesto </w:t>
      </w:r>
      <w:r w:rsidR="00943130">
        <w:rPr>
          <w:rFonts w:ascii="Times New Roman" w:eastAsia="Calibri" w:hAnsi="Times New Roman" w:cs="Times New Roman"/>
          <w:sz w:val="24"/>
          <w:szCs w:val="24"/>
        </w:rPr>
        <w:t>Casimir</w:t>
      </w:r>
      <w:r w:rsidRPr="00E7337C">
        <w:rPr>
          <w:rFonts w:ascii="Times New Roman" w:eastAsia="Calibri" w:hAnsi="Times New Roman" w:cs="Times New Roman"/>
          <w:sz w:val="24"/>
          <w:szCs w:val="24"/>
        </w:rPr>
        <w:t>o venne hieri qui di Frisia con | la moglie, et il Principe maggiore figliolo delli detti Re, et | Regina. Molti capi da guerra vanno anco arrivando | et s’aspettano d’Inghilterra la contessa di Betfort, et altre | dame di quella corte, che vengono a salutar particolarmente la | Regina, et forse, che la detta Contessa servirà per repetir | la lettione, che già hanno havuta questi principi a nome | del Re, che non gusterebbe il loro passaggio in quel Regno | questa corte al presente riesce magnifica per la qualità | de’ soggetti; ma compassionevole è lo stato loro per l’|infortunio. |</w:t>
      </w:r>
    </w:p>
    <w:p w14:paraId="4FC165CA" w14:textId="70053E0D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’</w:t>
      </w:r>
      <w:r w:rsidR="00550C9C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basciator inglese dà a questi principi titolo di maestà; tanto | fa quello di Danimarca; ma quello di Francia non | havendo nell’ingresso al Re detto </w:t>
      </w:r>
      <w:r w:rsidR="003A6F2B"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>res illustre Princ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7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496AC415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76v / </w:t>
      </w:r>
    </w:p>
    <w:p w14:paraId="1FF14155" w14:textId="3E0F1FCB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e vuol dir illustrissimo Principe trattandolo poi sempre nel compli-|mento, et nel corso del ragionamento in lingua francese con | la parola vous, et alla Regina ha dato titolo di madama | seguitando nel parlare della medesima maniera francese. Se n’have-|va prima lasciato intender; ho però saputo, che anco prima | era stato consultato questo negotio, et che si era risoluto di | non ricusar la visita; ma lasciar, che parlasse l’</w:t>
      </w:r>
      <w:r w:rsidR="00E944EE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basciator a modo suo. | </w:t>
      </w:r>
    </w:p>
    <w:p w14:paraId="05641C58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o anco ho sodisfatto con questi principi al suo arrivo honorandoli | nel titolo, come hanno fatto gl’ambasciatori d’Inghilterra, et Danimarca | et ognuno li tratta con titolo di maestà, et li stati medesimi lo | fanno. Il Re in particolare mostrò sodisfattione della mia | visita, et disse, che confessava grande obligatione alla Serenità vostra | per l’ottima volontà, che dimostrava a’ suoi interessi. | </w:t>
      </w:r>
    </w:p>
    <w:p w14:paraId="6CA013DD" w14:textId="745D6428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 questo titolo bastasse a sollevarlo dall’oppressione nella quale | si attrova sarebbe molto; ma sempre più si va vedendo | che si augumenta il suo male, poiché malissime nuove si hanno | di Alemagna. Con l’ultime lettere </w:t>
      </w:r>
      <w:r w:rsidR="00943130">
        <w:rPr>
          <w:rFonts w:ascii="Times New Roman" w:eastAsia="Calibri" w:hAnsi="Times New Roman" w:cs="Times New Roman"/>
          <w:sz w:val="24"/>
          <w:szCs w:val="24"/>
        </w:rPr>
        <w:t>Pilzen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cessi essersi reso per | accordo, altrettanto si scrive di Tabor, che ’l conte di | Mansfelt, et il capitan Frinch non siano compresi nell’accordo | che li principi dell’Unione si vadino disunendo, che ’l | marchese di </w:t>
      </w:r>
      <w:r w:rsidR="00943130">
        <w:rPr>
          <w:rFonts w:ascii="Times New Roman" w:eastAsia="Calibri" w:hAnsi="Times New Roman" w:cs="Times New Roman"/>
          <w:sz w:val="24"/>
          <w:szCs w:val="24"/>
        </w:rPr>
        <w:t>Hanspach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, et quello di Bada si erano trovati | il sabbato santo a Magonza col marchese Spinola in | trattatione, che ’l </w:t>
      </w:r>
      <w:r w:rsidR="003A6F2B" w:rsidRPr="00E7337C">
        <w:rPr>
          <w:rFonts w:ascii="Times New Roman" w:eastAsia="Calibri" w:hAnsi="Times New Roman" w:cs="Times New Roman"/>
          <w:sz w:val="24"/>
          <w:szCs w:val="24"/>
        </w:rPr>
        <w:t>l</w:t>
      </w:r>
      <w:r w:rsidRPr="00E7337C">
        <w:rPr>
          <w:rFonts w:ascii="Times New Roman" w:eastAsia="Calibri" w:hAnsi="Times New Roman" w:cs="Times New Roman"/>
          <w:sz w:val="24"/>
          <w:szCs w:val="24"/>
        </w:rPr>
        <w:t>antgravio di Hassia pareva, che | fosse per cader dall’Unione, che la città di Strasburgh, | et Ulma si fossero accordate coll’Imperatore, che quella di |</w:t>
      </w:r>
    </w:p>
    <w:p w14:paraId="5426F274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77r / </w:t>
      </w:r>
    </w:p>
    <w:p w14:paraId="75303F01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orimbergh parlamentasse, et in fine, che non si vedeva | ombra, che hora sendo il fine del tempo dell’accordo dell’|Unione fosse per riunirsi. Et scrive uno delli deputati inviati | dalli stati a quei principi, che temevano di esser giunti ai | funerali. A dir la verità hanno tardato assai li signori Stati |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ad ispedir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74"/>
      </w:r>
      <w:r w:rsidRPr="00E7337C">
        <w:rPr>
          <w:rFonts w:ascii="Times New Roman" w:eastAsia="Calibri" w:hAnsi="Times New Roman" w:cs="Times New Roman"/>
          <w:sz w:val="24"/>
          <w:szCs w:val="24"/>
        </w:rPr>
        <w:t>; ma li giacci, che si rincontrorono grandissimi a quel | tempo, et la speranza, che si fosse per diferir la riduttione | di Helbrun causò la dilatione. |</w:t>
      </w:r>
    </w:p>
    <w:p w14:paraId="56EDF4A9" w14:textId="0C4EF61E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Tenta lo Spinola di far questo beneficio alla casa d’Austria | et di Spagna di disunir, et slegar affatto il vincolo de’ | protestanti, et nell’accordo, che li detti principi hanno | trattato con esso Spinola viene scritto haver essi lasciato | fuori il Palatinato, che l’Imperatore vogli sia tenuto per | sequestrato, et che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’l Re palatino doverà ceder per lui, et per | li posteri suoi tutte le pretensioni sopra il regno di | Bohemia, et parla anco che sia per spogliarlo dell’|elettorato, et investirne Baviera, che ricusa. Tutte | sono nuove, che apportano qui all’universale gran scontento | et si ben pare esser fra questi emergenti lontana | l’appartenenza di rimetter in piedi una sì grave, et grande | macchin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7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 cose sconcertate non apparendo il fonda-|mento essentiale che la possi o postare, o sostenere. Tuttavia vi sono di quelli, che sperano ancora, che seguendo | l’Unione già in trattatione tra li principi della Bassa Sassonia; | et ch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7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l re della Gran Bertagna, vedendo quello di Danimarca |</w:t>
      </w:r>
    </w:p>
    <w:p w14:paraId="01CFD56F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77v /</w:t>
      </w:r>
    </w:p>
    <w:p w14:paraId="1D3BB53B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apo di detta Unione già risoluto si possi anc’egli risolver, et | rimetter così di nuovo in piedi il negotio con speranza di tirarne | qualche profitto. |</w:t>
      </w:r>
    </w:p>
    <w:p w14:paraId="16A44ADE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ncorché venga scritto, che ’l marchese Spinola sia per ritornarsene | in Brabant; viene nondimeno tenuto per fermo, che vorrà | prima stabilir tutto quello, che si è proposto, ch’è in particolare | la disunione de’ principi di Alemagna e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7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n maniera, che mai | più si possi rimetter in piedi. |</w:t>
      </w:r>
    </w:p>
    <w:p w14:paraId="37D8D421" w14:textId="251B234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ono già dieci giorni passati dalla spiratione della tregua et di mo-|tivo di hostilità non si è intesa gran cosa solo che dalla fortezza | dell’Esclusa siano state tirate alcune canonate nel forte di | San Dona fabricato non sono molti anni da’ serenissimi arciduchi, | et da quello nell’Esclusa; ma non s’è inteso di vantaggio | li vasselli di questi signori sono all’ancora nanti li porti di | Doncherchen, Niuport, et altri non permettendo che esca | alcun vassello dalle spiaggie, che non sia riconosciuto. | Motivi però di hostilità non si si sentono, tenendosi quieti dalla | parte dei serenissimi arciduchi nelle guarnigioni, et viene anco | interpretato, che ciò segua per accommodar, et assodar ben | le cose di Alemagna a fine di non haver a risentir doi colpi | in un medesimo tempo. Par che fra tre giorni spiri l’ordine | che hanno dato sue Altezze a tutti li loro capi di guerra di non | muoversi, ma si crede sarà prorogato; in tanto però | l’arme spagnuole si sono ridotte in buon numero verso | le frontiere della Fiandra, facendo quivi un buon ammasso |</w:t>
      </w:r>
    </w:p>
    <w:p w14:paraId="144ED9A5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78r /</w:t>
      </w:r>
    </w:p>
    <w:p w14:paraId="300058BF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genti, sendo quella parte la più pericolosa; et mantengono | continue guardie alle diche, o argini dubitando che siano | tagliati da quelli di qua. |</w:t>
      </w:r>
    </w:p>
    <w:p w14:paraId="18596E02" w14:textId="6BA919CB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Tanto dalla parte di Brabant, che da questa fra popoli non | corre altra voce che di speranza di tregua, o di pace. | Vogliono alcuni, che sottomano se ne tratti; ma non si scuopre | et pare che non possi esservene apparenza mentre è necessario | che simil ufficii capitino all’assemblea, che vuol inferire | che in bocca di molti non potrebbe star celato. Il vedersi | che ognuno sta su i suoi limiti, il non sentirsi venir quelle | soddisfattioni, che di qua si desiderano dalla Francia, et dall’|Inghilterra, che quelle doi corone non parlino di rinovar la | aleanza, et altre simil cose fanno persuader ai popoli che | non possi seguir altrimenti che accordo di quiete. Dal signor principe | d’Oranges, et dal conte Ernesto Casimiro non ho saputo cavar | altro che dubietà, et perplessità; et si è in sospetto anco | che li re di Francia, et Inghilterra siano d’accordo per | contrattar la tregua. Questo signor </w:t>
      </w:r>
      <w:r w:rsidR="00550C9C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basciator inglese si è lasciato | uscire, che sendo stata fatta l’aleanza tra sua Maestà et questa | Republica per la manutentione della tregua allhora, ch’ella | fu conclusa; questa spirata se si havesse ad entrar in | guerra bisognerebbe entrar tutto altramente in nuovo trattato | di aleanza; che qua però se ne doverebbe trattare. Questo communicato con sua Eccellenza in discorso mi disse. </w:t>
      </w:r>
      <w:r w:rsidR="00C3177A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 vi è questo | pensiero senza dubio il re d’Inghilterra vuol la tregua; et lo | </w:t>
      </w:r>
    </w:p>
    <w:p w14:paraId="39DDF54E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/ 78v / </w:t>
      </w:r>
    </w:p>
    <w:p w14:paraId="13187C1E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sse con qualche senso. Non si può ancor penetrare a che tendi | propriamente, et inclini l’animo di questo Principe continua | il concetto, ch’egli per il suo interesse, et per le ragioni addotte | altre volte non habbi l’animo alieno dalla tregua. Colla | stagione che si avanza, col crescer dell’herbe, et con gl’altri | accidenti, che possono succeder da mo’ innanti si doverà presto | venir in chiaro di quello, che n’habbi a seguire. |</w:t>
      </w:r>
    </w:p>
    <w:p w14:paraId="2D5E4904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ono state ultimamente ristampate doi lettere, che scrisse il signor principe | Mauritio alle città di Holanda; et di Northolandia quando | si trattava nel 1608 del far la tregua, nelle quali sono | addotte le ragioni perché non si dovesse assentirvi. Si vende | publicamente a quel fine; può questo esser molto meglio penetrato | dalla prudenza della Serenità vostra che detto da me. |</w:t>
      </w:r>
    </w:p>
    <w:p w14:paraId="1523E82F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7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’è intesa la morte del re di Spagna, che non dà però speranza di alcuna alteratione. |</w:t>
      </w:r>
    </w:p>
    <w:p w14:paraId="1D8F22BA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Terminato il processo delli cinque prigionieri imputati di haver | contrattato con Spagnoli, et convinti, che volessero dar la piazza | di Tiel nelle loro mani; et commodità insieme di poter passar | la Mosa, et il Wal si publicò venerdì la sententia, che tre ne | fossero dicapitati, come seguì sabbato con la confiscatione | de’ beni; et doi che sono stati complici sì, ma propalatori | della tradittione saranno liberati. Il maneggio fu cominciato | quattro anni avanti il far della tregua, et non succedi | per qualche sospetto che fece munir quella piazza, et | riuscir vano il disegno senza scoprirsi per allhora le persone | et già un anno, et mezo poco più rinovato il concerto per | questi infelici, sendone stati avvertiti li signori Stati, confronti |</w:t>
      </w:r>
    </w:p>
    <w:p w14:paraId="1733F045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79r / </w:t>
      </w:r>
    </w:p>
    <w:p w14:paraId="3E955178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olli complici nel delitto hanno finita miserabilmente la vita. | Tutti erano catholici; non si è però voluto permetterli la visita | ultima di qualche sacerdote prima di andar al patibolo. Gratie etc. | </w:t>
      </w:r>
    </w:p>
    <w:p w14:paraId="01635099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A17B58D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19 aprile 1621 |</w:t>
      </w:r>
    </w:p>
    <w:p w14:paraId="5A9CD65D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4DD8818E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05EF0147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3D10A85B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317814D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79v /</w:t>
      </w:r>
    </w:p>
    <w:p w14:paraId="77C8436E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63CD1E9C" w14:textId="77777777" w:rsidR="006D6E8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58CFD8B5" w14:textId="31A73CB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92 comincia 291</w:t>
      </w:r>
      <w:r w:rsidR="007722E0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17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38B97A6F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8002B80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59917955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79vC /</w:t>
      </w:r>
    </w:p>
    <w:p w14:paraId="3CE895AF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9 aprile 1621 ricevute 12 maggio n° 292 |</w:t>
      </w:r>
    </w:p>
    <w:p w14:paraId="41C33251" w14:textId="1D007F8F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i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786E1BCC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32D612A" w14:textId="1E49427D" w:rsidR="0087396C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. SS. R. | </w:t>
      </w:r>
    </w:p>
    <w:p w14:paraId="7B886C67" w14:textId="77777777" w:rsidR="0087396C" w:rsidRPr="00E7337C" w:rsidRDefault="0087396C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24C8D3D5" w14:textId="77777777" w:rsidR="00112584" w:rsidRDefault="00112584" w:rsidP="00112584">
      <w:pPr>
        <w:pStyle w:val="Header"/>
        <w:rPr>
          <w:sz w:val="24"/>
        </w:rPr>
      </w:pPr>
      <w:r>
        <w:lastRenderedPageBreak/>
        <w:t>/START LETTER/</w:t>
      </w:r>
    </w:p>
    <w:p w14:paraId="537410C6" w14:textId="77777777" w:rsidR="00611D51" w:rsidRPr="00E7337C" w:rsidRDefault="00611D51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27</w:t>
      </w:r>
    </w:p>
    <w:p w14:paraId="26B46BA6" w14:textId="77777777" w:rsidR="00611D51" w:rsidRPr="00E7337C" w:rsidRDefault="00611D51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6 aprile 1621, L’Aia (cc. 80r-83v)</w:t>
      </w:r>
    </w:p>
    <w:p w14:paraId="72929279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C0A1D9F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0r /</w:t>
      </w:r>
    </w:p>
    <w:p w14:paraId="2B1F4BBB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6AA91F38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93 fin 294 |</w:t>
      </w:r>
    </w:p>
    <w:p w14:paraId="751FA2D3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9B65FAD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renissimo Principe | </w:t>
      </w:r>
    </w:p>
    <w:p w14:paraId="448166C2" w14:textId="2D5F747A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i persuado, che la Serenità vostra da più proprio, et più vicino luoco sia | stata a bastanza avvisata dell’accordo seguito in Alemagna tra ’l mar-|chese Spinola, et li principi dell’Unione. Qui furono mandati duoi | proietti alli signori Stati dai loro ambasciatori, che si trattengono ancora | in quelle parti, l’uno che in sostanza conteneva una tregua di dieci mesi | proposta dal marchese Spinola; l’altro di doi mesi proposto | dai principi ma ambidoi pregiudiciali al servitio commune; et principalmente a quello del Re palatino, et del Palatinato: tuttavia | poiché non trattava altro, che di tempo adherivano li signori Stati | più tosto al secondo a fine che Spagnoli non havessero tanta | commodità di pensar a nuove macchine, et a nuovi pregiudicii. | Sopra questo risolverono nell’</w:t>
      </w:r>
      <w:r w:rsidR="007E589E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>ssemblea darne parte a questi | tre ambasciatori dei re di Francia, Inghilterra et Danimarca con pregarli | di scriver affettuosamente alle loro Maestà perché contribuissero | della loro auttorità, del loro potere, et concorressero con le loro forze, et consiglio ad aiutar a sostener la cadente Alemagna | et la sua libertà, che si vedeva precipitare. A me anco come | humilissimo ministro della Serenità vostra venero li medesimi tre deputati, | che furono agl’ambasciatori, et con parole molto piene fecero | communicatione di questo senso delli signori Stati, dicendo, ch’io | vedevo, che questa Republica haveva tante spese sopra le spalle, che | malamente poteva al presente dar qualche assistenza a quei principi, | et che poteva loro, che questo fosse un interesse, che toccava al publico, et commune servitio, onde la prontezza di qualche | consiglio, et il conforto con qualche assistenza a detti principi |</w:t>
      </w:r>
    </w:p>
    <w:p w14:paraId="3350046F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0v /</w:t>
      </w:r>
    </w:p>
    <w:p w14:paraId="1FC6D5A4" w14:textId="3638C989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areva alli signori Stati, che fosse l’unico rimedio per sollevarli dall’|oppressione, che si vedeva manifesta. Et con più parole andarono essa-|gerando questo bisogno, mostrando l’interesse, che haveva vostra Serenità, et | come tutti li principi interessati dovevano porvi ogni spirito per | tirar qualche buon effetto. Doppo haver ringratiati li sudetti | signori della communicatione, dissi, che volontieri haverei impiegata la mia penna per sodisfar a loro desiderii; ma non lasciai però | senza consideratione le spese, a che la gelosia, che le veniva data | da Spagnuoli tanto dalla parte da mare, che da terra la | necessitava, ma ben potevo assicurarli; che per il desiderio che ha | del beneficio, et servitio de’ principi di Alemagna non cedeva | a chi si voglia. Questo fu un ufficio fatto sul fondamento | della propositione della sudett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8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tregua, sperando in quel mentre, ch’ella | durasse, che potesse servir il tempo ad indur li principi a | condescender di apportar in ogni miglior maniera vigore | ai principi dell’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81"/>
      </w:r>
      <w:r w:rsidRPr="00E7337C">
        <w:rPr>
          <w:rFonts w:ascii="Times New Roman" w:eastAsia="Calibri" w:hAnsi="Times New Roman" w:cs="Times New Roman"/>
          <w:sz w:val="24"/>
          <w:szCs w:val="24"/>
        </w:rPr>
        <w:t>Unione perché in essa si mantenessero, né | declinassero com’han fatto. |</w:t>
      </w:r>
    </w:p>
    <w:p w14:paraId="29FEBAB6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on hebbero li sopradetti deputati sì tosto si può dir fatti li loro ufficii, | che corsero peggiori nuove al Re palatino prima, et poi collo | stesso corriero alli signori Stati; et a sua Eccellenza il principe d’Oranges | dell’accordo, che li principi marchese d’Hanspach, et | duca di Wirtimbergh havevano trattato, accordato, stabilito, | et segnato a nome degl’altri dell’Unione. Seguitarono altre | lettere, che confirmavano il medesimo et mando qui aggiunta | copia delle capitulationi. Gravissimo è stato il sentimento che | </w:t>
      </w:r>
    </w:p>
    <w:p w14:paraId="2C4DB28F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1r /</w:t>
      </w:r>
    </w:p>
    <w:p w14:paraId="3BC7D4A4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qui l’universale ha havuto d’un sì povero accordo, et tanto più | ne sono stati biasmati li principi quanto che il gentilhuomo | mandato ad essi dal Re christianissimo li haveva con asseveran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82"/>
      </w:r>
      <w:r w:rsidRPr="00E7337C">
        <w:rPr>
          <w:rFonts w:ascii="Times New Roman" w:eastAsia="Calibri" w:hAnsi="Times New Roman" w:cs="Times New Roman"/>
          <w:sz w:val="24"/>
          <w:szCs w:val="24"/>
        </w:rPr>
        <w:t>, et | regie parole promesso di non abandonarli, di volerli assister con | tutti quei mezi, che havessero saputo desiderarsi, essortandoli a non | disfar l’Unione, ma conservarsi, et mantenersi in essa; che | simili offerte anco li ambasciatori di qua li havevano fatte; che | il re di Danimarca colla sua levata li faceva pur vedere, | ch’era pronto con gl’altri principi della Bassa Sassoni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8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d accorrer in loro | soccorso, et sostenimento. La difesa si sente per loro, che si vedevano | destituti con pochi denari, con pochi fondamenti che di speranze, | et che non potevano aspettar che una desolatione totale del Paese, | et della libertà nei loro stati. Il Re palatino, et li signori et sua Eccellenza | ancora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incolpa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84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gran-|demente di questa | risoluzione de’ | principi il re | di Gran | Bertagna, | havendo con | sue lettere essortati | essi principi ad | accommodarsi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t con parole tali, che bene mostrava | non voler far cosa alcuna per loro. |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L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85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lettere sono state inviate qui al Re palatino</w:t>
      </w:r>
      <w:r w:rsidRPr="00E7337C">
        <w:rPr>
          <w:rFonts w:ascii="Times New Roman" w:eastAsia="Calibri" w:hAnsi="Times New Roman" w:cs="Times New Roman"/>
          <w:sz w:val="24"/>
          <w:szCs w:val="24"/>
        </w:rPr>
        <w:t>. |</w:t>
      </w:r>
    </w:p>
    <w:p w14:paraId="7C35765C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a lettura delle capitulationi vostra Serenità sentirà il pregiudicio formale che | fanno a sé stessi li principi, in che destitutione si metti questo povero | Principe, come senza alcun titolo di decoro venga trattato, et | qual vantaggio ne tirino Spagnoli et la casa d’Austria da questo | negotiato. La legge è data dal Manchese, ha fatto il servitio del | patrone molto bene, et non ha dubio, che ne vorrà veder l’effetto. |</w:t>
      </w:r>
    </w:p>
    <w:p w14:paraId="2A0A9F02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1v /</w:t>
      </w:r>
    </w:p>
    <w:p w14:paraId="7482E5AB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 ben alcuni dicano che sia in camino di ritorno a Brusseles, | tuttavia non sendo sicuro il riporto si crede più tosto che fermerà | fin tanto che vegga assordato il tutto secondo il contrattato, quando | però non venga in sua piazza, che lo facci essequire. |</w:t>
      </w:r>
    </w:p>
    <w:p w14:paraId="5CB1B812" w14:textId="4B3DA048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ercordì questo Re ispedì il signor Nidersol, che dalla maestà della | Gran Bertagna fu già deputato per agente ai principi dell’|Unione, perché in corte di Inghilterra al Re, et a’ ministri andasse | a dar conto del successo, et procurar d’imprimer nell’animo di | quella Maestà il pregiudicio, che riceveva il suo sangue la sua | propria figliola, il strapazzo che si faceva dell’uno, et dell’altro | quanto necessario fosse, che sua Maestà se ne riscaldasse, et in fine perché | procurasse con le proprie, et l’altrui buo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8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rsuasioni | di far ch’ella si risolvesse ad ispedir immediate in Alemagna | in diligenza per veder di tener uniti quei principi, o far qualche | altra più corraggiosa risolutione. Qui par già che quella | Maestà si sia troppo impegnata nel mostrarsi indiferente in questo | così gran affare, che amando la pace, si contenterà del seguito; | onde si crede, che niun frutto raportarà il sudetto Niderzol da’ suoi | ufficii. In Danimarca è stato anco ispedito per dar conto | di quanto è passato, et per interessar quel Re; et principalmente | in Inghilterra li signori Stati hanno manda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8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l signor ambasciator Caron</w:t>
      </w:r>
      <w:r w:rsidR="006D4DFB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18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commissioni efficacissime perché con esse si presenti al Re, lo ecciti, et | lo soleciti con ogni studio a non abandonar questa causa. | </w:t>
      </w:r>
    </w:p>
    <w:p w14:paraId="28EF7A69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i medesimi signori Stati non richiamano, ma con lettere partite questa mattina | commandano ai loro ambasciatori destinati appresso li principi dell’Unio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8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0637C8E4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2r /</w:t>
      </w:r>
    </w:p>
    <w:p w14:paraId="252295E4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fermarsi quivi fino ad altro ordine, avertendoli di prendersi dell’occasione | che la fortuna in questo precipitio le potesse mostrare, et ciò per | non abandonar affatto quella parte. | </w:t>
      </w:r>
    </w:p>
    <w:p w14:paraId="3ADD151C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ello che questa mattina è partito verso il Palatinato è direttamente | ispedito dal Re palatino (m’è stato affermato) con lettere, che | portano ordine di protestar sopra quello, che ne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9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apitoli |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particolarmente viene tocco della persona di lui come pregiudiciale | et in che li principi non possono assumersi auttorità sendo cosa | propria, et che a lui aspetta il risponderne. |</w:t>
      </w:r>
    </w:p>
    <w:p w14:paraId="4E7F9F60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i parla ancora, che l’Imperatore vogli investir dell’elettorato del Rheno il duca | di Baviera per rihaver le piazze, che per le spese fatte quel Principe | ha in pegno situate sopra l’In. Chi dice che l’ha accettato, chi dice, | che sta dubios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91"/>
      </w:r>
      <w:r w:rsidRPr="00E7337C">
        <w:rPr>
          <w:rFonts w:ascii="Times New Roman" w:eastAsia="Calibri" w:hAnsi="Times New Roman" w:cs="Times New Roman"/>
          <w:sz w:val="24"/>
          <w:szCs w:val="24"/>
        </w:rPr>
        <w:t>, et chi dice assolutamente, che non l’accetterà a fine | di non promuoversi la mala volontà del re d’Inghilterra contra di lui, | l’inimicitia di questa casa, et la malevolenza d’altri principi | che secondano il Re, et sono suoi amici, o se li aggiungerebbono | per amici quando fosse spogliato del suo proprio. Ma vostra Serenità da | Viena haverà più sinceri avvisi di quello, che da questa parte | li possi havere forse aletrati dalla distanza del Paese o dall’affetto | delle genti. Gratie etc. |</w:t>
      </w:r>
    </w:p>
    <w:p w14:paraId="1111F54D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8FC5320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26 aprile 1621 |</w:t>
      </w:r>
    </w:p>
    <w:p w14:paraId="030DEFC2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48B3A5FD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 et devotissimo servitore |</w:t>
      </w:r>
    </w:p>
    <w:p w14:paraId="2EF3C3D0" w14:textId="77777777" w:rsidR="00611D51" w:rsidRPr="0000211E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>Christofforo Suriano |</w:t>
      </w:r>
    </w:p>
    <w:p w14:paraId="58ABD86E" w14:textId="77777777" w:rsidR="00611D51" w:rsidRPr="0000211E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6A960F3A" w14:textId="77777777" w:rsidR="00D50E6B" w:rsidRPr="0000211E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>/ 82v</w:t>
      </w:r>
      <w:r w:rsidR="00D50E6B"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/</w:t>
      </w:r>
    </w:p>
    <w:p w14:paraId="47E65B7B" w14:textId="77777777" w:rsidR="00D50E6B" w:rsidRPr="0000211E" w:rsidRDefault="00D50E6B" w:rsidP="00D50E6B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  <w:t>Blank page</w:t>
      </w:r>
    </w:p>
    <w:p w14:paraId="5D66B2CD" w14:textId="77777777" w:rsidR="00D50E6B" w:rsidRPr="0000211E" w:rsidRDefault="00D50E6B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539AD3F1" w14:textId="6B718069" w:rsidR="00611D51" w:rsidRPr="0000211E" w:rsidRDefault="00D50E6B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/ </w:t>
      </w:r>
      <w:r w:rsidR="00611D51"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>83r /</w:t>
      </w:r>
    </w:p>
    <w:p w14:paraId="6B5064EF" w14:textId="77777777" w:rsidR="00D50E6B" w:rsidRPr="0000211E" w:rsidRDefault="00D50E6B" w:rsidP="00D50E6B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00211E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23D166DE" w14:textId="77777777" w:rsidR="00611D51" w:rsidRPr="0000211E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364194F" w14:textId="77777777" w:rsidR="00611D51" w:rsidRPr="0000211E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00211E">
        <w:rPr>
          <w:rFonts w:ascii="Times New Roman" w:eastAsia="Calibri" w:hAnsi="Times New Roman" w:cs="Times New Roman"/>
          <w:sz w:val="24"/>
          <w:szCs w:val="24"/>
        </w:rPr>
        <w:t xml:space="preserve">/ 83v / </w:t>
      </w:r>
    </w:p>
    <w:p w14:paraId="222BAA31" w14:textId="4DFAACAE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002CE003" w14:textId="52C9C408" w:rsidR="00611D51" w:rsidRPr="00E7337C" w:rsidRDefault="00413206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="00611D51" w:rsidRPr="00E7337C">
        <w:rPr>
          <w:rFonts w:ascii="Times New Roman" w:eastAsia="Calibri" w:hAnsi="Times New Roman" w:cs="Times New Roman"/>
          <w:sz w:val="24"/>
          <w:szCs w:val="24"/>
        </w:rPr>
        <w:t xml:space="preserve">rima | </w:t>
      </w:r>
    </w:p>
    <w:p w14:paraId="549A8E22" w14:textId="5E73D3AA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93 fin 294</w:t>
      </w:r>
      <w:r w:rsidR="007722E0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19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484B8D49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14:paraId="6384E55A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7C5F91B9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3vC /</w:t>
      </w:r>
    </w:p>
    <w:p w14:paraId="796652DA" w14:textId="5D257203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6 aprile 1621 ricevute 19 maggio n° 29</w:t>
      </w:r>
      <w:r w:rsidR="000E4F01" w:rsidRPr="00E7337C">
        <w:rPr>
          <w:rFonts w:ascii="Times New Roman" w:eastAsia="Calibri" w:hAnsi="Times New Roman" w:cs="Times New Roman"/>
          <w:sz w:val="24"/>
          <w:szCs w:val="24"/>
        </w:rPr>
        <w:t>3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65855D92" w14:textId="5C3C9043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o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rima |</w:t>
      </w:r>
    </w:p>
    <w:p w14:paraId="486384ED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CEF5E9A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ce l’accordo d’Alemagna tra il | Spinola, et l’Unione. |</w:t>
      </w:r>
    </w:p>
    <w:p w14:paraId="760D0000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ue copie del medesimo erano state man-|date dalli ambasciatori olandesi a loro signori | l’una contiene tregua de 10 mesi | proposta dal Spinola. |</w:t>
      </w:r>
    </w:p>
    <w:p w14:paraId="6BC5F9D5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’altra che dice dal canto de principi. | </w:t>
      </w:r>
    </w:p>
    <w:p w14:paraId="250E478F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opra il pregiuditio dell’una, | et dell’altra li Stati han fatti | ufficii colli tre ambasciatori di Franza, | Inghilterra, et Danimarca. |</w:t>
      </w:r>
    </w:p>
    <w:p w14:paraId="2FDBF112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medesimo sovrani si parlò in conformità. | </w:t>
      </w:r>
    </w:p>
    <w:p w14:paraId="23BC1B41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Risposta con consideratione degl’interessi, | et dispendii della Republica. |</w:t>
      </w:r>
    </w:p>
    <w:p w14:paraId="026E4CAE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oppo questi ufficii capitorno al Re palatino | et al principe le nuove, et conferme del | intero accordo. | </w:t>
      </w:r>
    </w:p>
    <w:p w14:paraId="5C806E4D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Grave era stato il dispiacer universale. |</w:t>
      </w:r>
    </w:p>
    <w:p w14:paraId="46145791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Biasimato l’accordo tanto più | che gl’ufficii del Re christianissimo erano in | contrario, et molto abbundanti | di essortationi, et di promesse. |</w:t>
      </w:r>
    </w:p>
    <w:p w14:paraId="15702D1F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imili per parte de’ signori Stati | et di Danimarca. |</w:t>
      </w:r>
    </w:p>
    <w:p w14:paraId="0B7FB0C4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Questa risolutione s’attribuisce | al re d’Inghilterra. | </w:t>
      </w:r>
    </w:p>
    <w:p w14:paraId="3CAD1304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6BF42B0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026E49A9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C0C8533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3vD /</w:t>
      </w:r>
    </w:p>
    <w:p w14:paraId="675EE732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nsidera il secretario che dalla lettura | de’ capitoli si scopri il pregiuditio delli | principi del Palatino. |</w:t>
      </w:r>
    </w:p>
    <w:p w14:paraId="3ED848B3" w14:textId="56D32A72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Re haveva spedito in Inghilterra questi | ch’era agente d’Inghilterra a principi | per dar conto del successo</w:t>
      </w:r>
      <w:r w:rsidR="005A6781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19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 far | gl’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94"/>
      </w:r>
      <w:r w:rsidRPr="00E7337C">
        <w:rPr>
          <w:rFonts w:ascii="Times New Roman" w:eastAsia="Calibri" w:hAnsi="Times New Roman" w:cs="Times New Roman"/>
          <w:sz w:val="24"/>
          <w:szCs w:val="24"/>
        </w:rPr>
        <w:t>ufficii necessarii. |</w:t>
      </w:r>
    </w:p>
    <w:p w14:paraId="0A69C536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essun frutto però si crede | farà questa missione | stimandosi Inghilterra troppo | rissolut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9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ella neutra-|lità. |</w:t>
      </w:r>
    </w:p>
    <w:p w14:paraId="16BF555A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i Stati havevano ferma-|to con nuovo ordine li loro ambasciatori appreso l’Unione. | </w:t>
      </w:r>
    </w:p>
    <w:p w14:paraId="453A2208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a persona spedita | dal Re in Palatinato | era per far le prote-|ste per quanto spetta alle cose | del Palatino. |</w:t>
      </w:r>
    </w:p>
    <w:p w14:paraId="6238598E" w14:textId="6FF9AF70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e si parlava | l’</w:t>
      </w:r>
      <w:r w:rsidR="00EF6EFD" w:rsidRPr="00E7337C">
        <w:rPr>
          <w:rFonts w:ascii="Times New Roman" w:eastAsia="Calibri" w:hAnsi="Times New Roman" w:cs="Times New Roman"/>
          <w:sz w:val="24"/>
          <w:szCs w:val="24"/>
        </w:rPr>
        <w:t>I</w:t>
      </w:r>
      <w:r w:rsidRPr="00E7337C">
        <w:rPr>
          <w:rFonts w:ascii="Times New Roman" w:eastAsia="Calibri" w:hAnsi="Times New Roman" w:cs="Times New Roman"/>
          <w:sz w:val="24"/>
          <w:szCs w:val="24"/>
        </w:rPr>
        <w:t>mperatore inve-|stire Bavie-|ra del Palatinato | per rihaver l’Austria. |</w:t>
      </w:r>
    </w:p>
    <w:p w14:paraId="26D095D2" w14:textId="1ACFD72F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on si sapeva | se il detto ha-|verebbe | assentito</w:t>
      </w:r>
      <w:r w:rsidR="005A6781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196"/>
      </w:r>
      <w:r w:rsidRPr="00E7337C">
        <w:rPr>
          <w:rFonts w:ascii="Times New Roman" w:eastAsia="Calibri" w:hAnsi="Times New Roman" w:cs="Times New Roman"/>
          <w:sz w:val="24"/>
          <w:szCs w:val="24"/>
        </w:rPr>
        <w:t>. |</w:t>
      </w:r>
    </w:p>
    <w:p w14:paraId="2B106F15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08251A5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2BA266C" w14:textId="77777777" w:rsidR="00413206" w:rsidRPr="00E7337C" w:rsidRDefault="00413206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5CDE7C69" w14:textId="77777777" w:rsidR="00581182" w:rsidRDefault="00581182" w:rsidP="00581182">
      <w:pPr>
        <w:pStyle w:val="Header"/>
        <w:rPr>
          <w:sz w:val="24"/>
        </w:rPr>
      </w:pPr>
      <w:r>
        <w:lastRenderedPageBreak/>
        <w:t>/START LETTER/</w:t>
      </w:r>
    </w:p>
    <w:p w14:paraId="458B584C" w14:textId="1BF575F0" w:rsidR="00611D51" w:rsidRPr="00E7337C" w:rsidRDefault="00611D51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28</w:t>
      </w:r>
    </w:p>
    <w:p w14:paraId="0DC725B8" w14:textId="77777777" w:rsidR="00611D51" w:rsidRPr="00E7337C" w:rsidRDefault="00611D51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6 aprile 1621, L’Aia (cc. 84r-85v, 88r-89v)</w:t>
      </w:r>
    </w:p>
    <w:p w14:paraId="2BFEA99C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3BD8E20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4r /</w:t>
      </w:r>
    </w:p>
    <w:p w14:paraId="7A025443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46678B18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94 comincia 293 |</w:t>
      </w:r>
    </w:p>
    <w:p w14:paraId="0D500232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170EFE9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74B09CE0" w14:textId="0336A8C1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maginandosi li signori Stati Generali, che l’accommodamento seguito in Alemagna | et l’assettamento sicuro, che procurerà il marchese Spinol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9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n quella parte possi dargli | materia di non fermarsi di vantaggio in quelle parti, si persuadono, che | Spagnuoli all’armi vittoriose non habbino là a fa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9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unto fermo, ma | habbino a proseguir altrove li loro attentati, onde la piena delle | loro forze più commodamen</w:t>
      </w:r>
      <w:r w:rsidR="00C20342" w:rsidRPr="00E7337C">
        <w:rPr>
          <w:rFonts w:ascii="Times New Roman" w:eastAsia="Calibri" w:hAnsi="Times New Roman" w:cs="Times New Roman"/>
          <w:sz w:val="24"/>
          <w:szCs w:val="24"/>
        </w:rPr>
        <w:t>te habbi a descender in queste P</w:t>
      </w:r>
      <w:r w:rsidRPr="00E7337C">
        <w:rPr>
          <w:rFonts w:ascii="Times New Roman" w:eastAsia="Calibri" w:hAnsi="Times New Roman" w:cs="Times New Roman"/>
          <w:sz w:val="24"/>
          <w:szCs w:val="24"/>
        </w:rPr>
        <w:t>rovincie. | Con ogni più esquisita diligenza adunque vanno l’Eccellenze sue et il signor | principe Mauritio dando ordini necessarii, et supplendo a quelle provisioni, che sono proprie. Et pensano oltre gl’argumenti fatti | et arrivati quasi del tutto commandar la levata di quattromilla | fanti per metter in guarnigione nei presidii. Saranno genti del | Paese, come dir cernide, che qui chiamano walgerders, et servi-|ranno per poter leva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9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ltrettanti de’ vecchi soldati per | valersene in campagna. |</w:t>
      </w:r>
    </w:p>
    <w:p w14:paraId="367F3868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nno havuto avviso, che Spagnuoli si preparino alla gagliarda, | che a Mastricht si facci un ammasso di genti in buon numero, | che quivi havendo a capitar di ritorno il marchese Spinola, | si gionteranno quelle truppe con quelle ch’egli condurrà | di Alemagna. |</w:t>
      </w:r>
    </w:p>
    <w:p w14:paraId="49A3D15C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Temono di esser attaccati da diverse par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00"/>
      </w:r>
      <w:r w:rsidRPr="00E7337C">
        <w:rPr>
          <w:rFonts w:ascii="Times New Roman" w:eastAsia="Calibri" w:hAnsi="Times New Roman" w:cs="Times New Roman"/>
          <w:sz w:val="24"/>
          <w:szCs w:val="24"/>
        </w:rPr>
        <w:t>, onde non si pretermette | diligenza per prender in ogni luoco. Sicuri, che sostenendo il | primo assalto, non potranno Spagnuoli far alcun progresso di | momento. |</w:t>
      </w:r>
    </w:p>
    <w:p w14:paraId="2CA39F9F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ono entrati in speranza, che il Re christianissimo non sia per abandonarli rom-|pendosi la guerra, havendoglielo scritto gl’ambasciatori suoi, che lo | hanno detto anco in voce sendo arrivati qui sabbato a notte | et li Francesi tutti, che rivengono dall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0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rte all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0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oro cariche | </w:t>
      </w:r>
    </w:p>
    <w:p w14:paraId="1C2F7181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4v /</w:t>
      </w:r>
    </w:p>
    <w:p w14:paraId="63221410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arlano della medesima maniera, et parmi di haver assai ben compreso, | che desiderando sua Maestà sodisfattione in alcune cose, questi signori | tenteranno ogni via possibile per dargliela. Restano contenti di | questi buoni raporti, et li loro fondamenti sin qui sono sopra questa | speranza della Francia, et sopra quello che sicuramente si promettono | in virtù dell’aleanza dalla Serenità vostra tanto d’ordinaria mensual | contributione, che occorrendo, et potendo di estraordinaria. Al qual | proposito, sendomi il signor Francesco Arsen venuto a veder avanti | hieri mi andò dicendo qualche cosa, et principalmente che si andava | maturando il tempo di goder del frutto dell’aleanza di vostra Serenità per il biso-|gno, che apparente si vedeva, che dovesse haver questa Republica. | Io risposi, che havevo già spedito alla Serenità vostra l’instanza delli | signori Stati, et che la risposta, che mi fosse venuta l’haverei data; | et esso soggiunse, che non era aspettata, che propria a quella sicurezza | che queste prvincie haveranno sempre dell’affetto della serenissima | Republica verso di loro, et propria all’obligo del contratto. Qualcheduno | di questi signori m’ha detto haver presentito, che le mie lettere publiche | erano state intercette, et dal tempo faccio conto che possino esser | quelle colle quali veniva l’instanza a nome dei signori Stati, | et le loro lettere. Tuttavia non havendo alcun avviso da lei non | lo credo, aspetto il dispaccio di questa settimana, che non può | tardar ad arrivarmi, et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sono avvertito, che questi signori Stati, | et sua Eccellenza anco aspettano con curiosità questa risposta. |</w:t>
      </w:r>
    </w:p>
    <w:p w14:paraId="2D689E7A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ndo arrivati come ho riverentemente detto li quattro ambasciatori dalla corte di | Francia sabbato a notte, hieri appresso il disnar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0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fui a visitarli | cadauno alla sua casa dandoli la ben venuta. Mi accolsero con | termine, et affetto cortese, et mi dissero quello che vostra Serenità |</w:t>
      </w:r>
    </w:p>
    <w:p w14:paraId="2194810B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5r /</w:t>
      </w:r>
    </w:p>
    <w:p w14:paraId="59274ADA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verà già inteso della risolutione del Re sopra il negotio della | Valtelina, et che essi non havevano tralasciato ufficio et con la Maestà | sua, et con li ministri perché si prendesse a cuore negotio così grave | et di tanto momento. Lodai quanto havevano operato, et li | ringratiai, che havessero havuta così buona cura d’incontrar | colla mente della Serenità vostra intenta al bene di quei popoli, et al | servitio, et interesse commune. |</w:t>
      </w:r>
    </w:p>
    <w:p w14:paraId="536F6E74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Un solo delli quattro che fu manamacher di Zelanda uscì a dirmi che | li spiaceva infinitamente che egli, et li suoi collega non havessero potuto | haver l’honore di conferir di presenza col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0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ignori ambasciatori della Serenità vostra, | ma che l’accidente non l’haveva portato. Io dissi, che non credevo che | dalli eccellentissimi signori ambasciatori fosse mancato, et egli rispose che manco da loro, | ma che la causa era stato quel puntiglio ch’i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0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otevo | sapere, al quale non havevano veduto di poter ceder in quella | corte, ove altri ministri de’ principi si vantano di voler haver | vantaggio sopra gli ambasciatori de’ Paesi Bassi. Io succintamente li dissi, | che si potevano le loro signorie contentare di quel titolo, che haveva | havuto monsignor Langarach, che s’n’er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0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ntentato, cedendo a quello di | Eccellenza, rispose, che questo era negato da Langarach; che era | ben stato a visita delli signori ambasciatori ma che havendogli dato un | titolo (che disse era un poco più di illustrissimo) non lo saprei hora | esprimer, subito fu interrotta di nuovo la pratica. Io risposi | che altrimenti ero avvertito, et ero certo che monsignor di Langarach s’era | contentato di ceder, et dar dell’Eccellenza, et così col negare, et io affermare fu tronco il ragionamento. Se posso far giudicio credo | che questo sia stato il principale, ch’ha sostentato. L’eccellentissimo signor | Trivisano ha conosciuto il detto manamacher in Zelanda | </w:t>
      </w:r>
    </w:p>
    <w:p w14:paraId="74ED2923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85v / </w:t>
      </w:r>
    </w:p>
    <w:p w14:paraId="49500B1E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e risiede a Midelburg per la nobiltà. Sendo parlato di questo | negotio sostenterò la dignità publica, et la ragione di vostra Serenità. |</w:t>
      </w:r>
    </w:p>
    <w:p w14:paraId="1EC74ADA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ora, che sono tornati questi ambasciatori doverà adempirsi la profetia | per la nominatione di ambasciatore ordinario appresso la Serenità vostra, et parmi | che già se ne risenti, poiché la settimana passata quello che | presiedeva eccitato anco dal signor principe Mauritio disse, che | hormai pareva tempo che si facesse questa elettione, et che | poiché pareva le provincie tutte esser risolute eccetto quella | di Holanda, ch’era bene che se ne risolvesse, altrimenti si | haverebbe pensato al meglio. Altro poi non è seguito, ma | spero per certo, che si venirà in fine a perfettione anco di | questo negotio, che riuscirà per ogni rispetto di mio grandissimo | sollievo; et credo non tarderà più molto. |</w:t>
      </w:r>
    </w:p>
    <w:p w14:paraId="5E8F5593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Calandrini, et compagni mi hanno pregato con grandissima instanz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0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n loro | lettere di supplicar vostra Serenità, che dia ordine per il pronto esborso | delle di cambio, che già hanno havuto da me, perché il Noirott | che le deve riscuoter sia favorito per haver prontamente il contante. Gratie etc. |</w:t>
      </w:r>
    </w:p>
    <w:p w14:paraId="3BD2D413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21EB76B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26 aprile 1621 |</w:t>
      </w:r>
    </w:p>
    <w:p w14:paraId="0F6F4789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3B180712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23D40F23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19558423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BD24CA0" w14:textId="77777777" w:rsidR="009062F9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8r</w:t>
      </w:r>
      <w:r w:rsidR="009062F9">
        <w:rPr>
          <w:rFonts w:ascii="Times New Roman" w:eastAsia="Calibri" w:hAnsi="Times New Roman" w:cs="Times New Roman"/>
          <w:sz w:val="24"/>
          <w:szCs w:val="24"/>
        </w:rPr>
        <w:t>/</w:t>
      </w:r>
    </w:p>
    <w:p w14:paraId="171E2682" w14:textId="77777777" w:rsidR="009062F9" w:rsidRPr="00E7337C" w:rsidRDefault="009062F9" w:rsidP="009062F9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Tagliata</w:t>
      </w:r>
    </w:p>
    <w:p w14:paraId="57E569F1" w14:textId="77777777" w:rsidR="009062F9" w:rsidRDefault="009062F9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0BB0511" w14:textId="3CC0E79D" w:rsidR="00611D51" w:rsidRPr="00E7337C" w:rsidRDefault="009062F9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/ 88</w:t>
      </w:r>
      <w:r w:rsidR="00611D51" w:rsidRPr="00E7337C">
        <w:rPr>
          <w:rFonts w:ascii="Times New Roman" w:eastAsia="Calibri" w:hAnsi="Times New Roman" w:cs="Times New Roman"/>
          <w:sz w:val="24"/>
          <w:szCs w:val="24"/>
        </w:rPr>
        <w:t>v /</w:t>
      </w:r>
    </w:p>
    <w:p w14:paraId="21BE0231" w14:textId="39182199" w:rsidR="00611D51" w:rsidRPr="00E7337C" w:rsidRDefault="00413206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T</w:t>
      </w:r>
      <w:r w:rsidR="00611D51"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agliata</w:t>
      </w:r>
    </w:p>
    <w:p w14:paraId="1166E14E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32DE2199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9r /</w:t>
      </w:r>
    </w:p>
    <w:p w14:paraId="51ABBA8E" w14:textId="77777777" w:rsidR="00C26390" w:rsidRPr="00C26390" w:rsidRDefault="00C26390" w:rsidP="00C26390">
      <w:pPr>
        <w:jc w:val="both"/>
        <w:rPr>
          <w:rFonts w:ascii="Times New Roman" w:eastAsia="Calibri" w:hAnsi="Times New Roman" w:cs="Times New Roman"/>
          <w:b/>
          <w:bCs/>
          <w:i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iCs/>
          <w:sz w:val="24"/>
          <w:szCs w:val="24"/>
        </w:rPr>
        <w:t>Blank page</w:t>
      </w:r>
    </w:p>
    <w:p w14:paraId="5589380A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C37A9CC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9v /</w:t>
      </w:r>
    </w:p>
    <w:p w14:paraId="4E799DEC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05ECC9B2" w14:textId="77777777" w:rsidR="006D6E8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2AAC4406" w14:textId="4F1C260E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94 comincia 293 |</w:t>
      </w:r>
    </w:p>
    <w:p w14:paraId="2DBA5320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013CE43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Tracce di sigilli</w:t>
      </w:r>
    </w:p>
    <w:p w14:paraId="72DCBFCC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9B6DEB0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1789B6DE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9vC /</w:t>
      </w:r>
    </w:p>
    <w:p w14:paraId="19392D94" w14:textId="60D2D9BC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mallCaps/>
          <w:sz w:val="24"/>
          <w:szCs w:val="24"/>
        </w:rPr>
        <w:t>26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prile</w:t>
      </w:r>
      <w:r w:rsidRPr="00E7337C">
        <w:rPr>
          <w:rFonts w:ascii="Times New Roman" w:eastAsia="Calibri" w:hAnsi="Times New Roman" w:cs="Times New Roman"/>
          <w:smallCaps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1621 ricevute </w:t>
      </w:r>
      <w:r w:rsidR="006D480C" w:rsidRPr="00E7337C">
        <w:rPr>
          <w:rFonts w:ascii="Times New Roman" w:eastAsia="Calibri" w:hAnsi="Times New Roman" w:cs="Times New Roman"/>
          <w:sz w:val="24"/>
          <w:szCs w:val="24"/>
        </w:rPr>
        <w:t>19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maggio n° 294 |</w:t>
      </w:r>
    </w:p>
    <w:p w14:paraId="419652D1" w14:textId="207737D2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o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3EF403C7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241B9B1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rovisioni de’ stati per dubbio, che fer-|mare dal Spinola le cose in | Alemagna porti l’armi contro | di loro. |</w:t>
      </w:r>
    </w:p>
    <w:p w14:paraId="1E7D9152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’era havuto aviso Spagnoli si pre-|parassero a Mastrich, ove haveva | a capitar il Spinola. | </w:t>
      </w:r>
    </w:p>
    <w:p w14:paraId="523CBE58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i Stati temevano esser attaccati | da più parti. |</w:t>
      </w:r>
    </w:p>
    <w:p w14:paraId="7F5F21B6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rano in speranza di non esser ab-|bandonati dal Christianissimo, havendone | la compositione da loro ambasciatori tornati | di Franza. |</w:t>
      </w:r>
    </w:p>
    <w:p w14:paraId="7F9D4AF5" w14:textId="565E3E0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i fondavano anche sopra l’aleanza | colla Republica, et l’Arsen ha detto al secretario, che s’avicinava il tempo di goder il ben della medesima legge. |</w:t>
      </w:r>
    </w:p>
    <w:p w14:paraId="5051A558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Risposta del secretario generale. |</w:t>
      </w:r>
    </w:p>
    <w:p w14:paraId="6741030C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ubio che siano state intercette | alcune sue lettere. |</w:t>
      </w:r>
    </w:p>
    <w:p w14:paraId="441EDAA5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i ambasciatori de’ stati havian affirmato | d’haver essequiti buoni ufficii | nel proposi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0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la Valtellina. |</w:t>
      </w:r>
    </w:p>
    <w:p w14:paraId="6EB6CC5F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5CB4FF2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13C6E549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056EA6D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9vD /</w:t>
      </w:r>
    </w:p>
    <w:p w14:paraId="316C2753" w14:textId="6EBD5A9D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Uno delli detti amcasciatori trovò | il dispiacere di non essers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0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trovati con quelli della Republica | per qualche puntiglio de</w:t>
      </w:r>
      <w:r w:rsidR="005A6781" w:rsidRPr="00E7337C">
        <w:rPr>
          <w:rFonts w:ascii="Times New Roman" w:eastAsia="Calibri" w:hAnsi="Times New Roman" w:cs="Times New Roman"/>
          <w:sz w:val="24"/>
          <w:szCs w:val="24"/>
        </w:rPr>
        <w:t>’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titoli con | risposte et repliche in tal proposito. |</w:t>
      </w:r>
    </w:p>
    <w:p w14:paraId="1D2D58D2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ora si pensava alla nominatione d’ambasciatore alla Republica, et tutte le provincie | paravano in ciò resolute | fuorché quella d’Olanda. | </w:t>
      </w:r>
    </w:p>
    <w:p w14:paraId="6FB53692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Calandrini et altri | hanno fato instanza | per l’esborso. |</w:t>
      </w:r>
    </w:p>
    <w:p w14:paraId="15FB676B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8BB2865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F099131" w14:textId="77777777" w:rsidR="00611D51" w:rsidRPr="00E7337C" w:rsidRDefault="00611D51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29</w:t>
      </w:r>
    </w:p>
    <w:p w14:paraId="5D13F138" w14:textId="77777777" w:rsidR="00611D51" w:rsidRPr="00E7337C" w:rsidRDefault="00611D51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 al n. 28 (cc. 86r-87v)</w:t>
      </w:r>
    </w:p>
    <w:p w14:paraId="6119EB40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A62E465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/ 86r /</w:t>
      </w:r>
    </w:p>
    <w:p w14:paraId="7EE0D0FA" w14:textId="1EA78EF0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 lettere dall’Haya del secretario Suriano de</w:t>
      </w:r>
      <w:r w:rsidR="00413206" w:rsidRPr="00E7337C">
        <w:rPr>
          <w:rFonts w:ascii="Times New Roman" w:eastAsia="Calibri" w:hAnsi="Times New Roman" w:cs="Times New Roman"/>
          <w:sz w:val="24"/>
          <w:szCs w:val="24"/>
        </w:rPr>
        <w:t>’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° 294 |</w:t>
      </w:r>
    </w:p>
    <w:p w14:paraId="11BE024E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16B2B00" w14:textId="792DB61F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apitulationi accordate col mezo delli principi elettore di Magonza | et Lodovico landtgrave d’Hassia tral signor marchese Spinola capitan generale dell’essercito della Maestà cesarea nel Palatinato dall’una; | et li signori Joachino Ernesto marchese di Brandeburgh general dell’| essercito dell’</w:t>
      </w:r>
      <w:r w:rsidR="004617BB" w:rsidRPr="00E7337C">
        <w:rPr>
          <w:rFonts w:ascii="Times New Roman" w:eastAsia="Calibri" w:hAnsi="Times New Roman" w:cs="Times New Roman"/>
          <w:sz w:val="24"/>
          <w:szCs w:val="24"/>
        </w:rPr>
        <w:t>u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ione </w:t>
      </w:r>
      <w:r w:rsidR="004617BB" w:rsidRPr="00E7337C">
        <w:rPr>
          <w:rFonts w:ascii="Times New Roman" w:eastAsia="Calibri" w:hAnsi="Times New Roman" w:cs="Times New Roman"/>
          <w:sz w:val="24"/>
          <w:szCs w:val="24"/>
        </w:rPr>
        <w:t>e</w:t>
      </w:r>
      <w:r w:rsidRPr="00E7337C">
        <w:rPr>
          <w:rFonts w:ascii="Times New Roman" w:eastAsia="Calibri" w:hAnsi="Times New Roman" w:cs="Times New Roman"/>
          <w:sz w:val="24"/>
          <w:szCs w:val="24"/>
        </w:rPr>
        <w:t>vangelica; et Giovanni Federico duca di Wirtimbergh dall’altra tanto per nome loro, che delli principi, | et stati uniti |</w:t>
      </w:r>
    </w:p>
    <w:p w14:paraId="475D6F79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68A51F1" w14:textId="4BAA2723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ieramente resta accordato tra li detti principi, et stati di astenersi di | qua avanti da qual si sia hostilità, di modo che li principi, et stati dell’Unione né il loro essercito in alcuna maniera offenderanno | né il marchese Spinola, né la sua gente, né li luoghi, che sono nella | sua potestà, et altri compresi in questo trattato, né le terre, o dominii | loro, et che non aiuteranno Federico palatino con denari, soldati, | overo in altro modo né direttamente, né indirettamente perse né contra | la Maestà cesarea; né anco la rinovelleranno; ma prima dello spirar | del termine dell’Unione 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>cioè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li 14/4 del prossimo mese di maggio | levino, et faccino partir, le loro genti così proprie come communi | del Palatinato, et altri luochi occupati per difesa d’esso Palatinato, et restino fedeli, et obedienti principi, et stati alla Maestà cesarea; come | di questo più volte hanno per l’innanti contestato presso la Maestà sua. |</w:t>
      </w:r>
    </w:p>
    <w:p w14:paraId="63767459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’incontro il signor marchese Spinola di qua innanzi non tenterà hostilità | alcuna contra le persone delli sudetti principi, et stati uniti loro | soldati, officiali, sudditi, piazze, città, et terre, né con depredationi | essationi incursioni, né in qualsisia altro modo. |</w:t>
      </w:r>
    </w:p>
    <w:p w14:paraId="525A6674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 questo trattato s’intendono compresi tanto li nominati nell’accordo | di Ulma, come gl’altri elettori, principi, stati, nobili dell’Imperio | tanto catholici, che evangelici: tuttavia non intendono le parti | disporre in ciò alcuna cosa delle terre di Giuliers. |</w:t>
      </w:r>
    </w:p>
    <w:p w14:paraId="71194E19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er quello poi, che tocca a Federico palatino a cui le cose sudette | non appartengono il detto marchese Spinola ha promesso ad | instanza del re della Gran Bertagna, che da hora sino al termine | </w:t>
      </w:r>
    </w:p>
    <w:p w14:paraId="72D60CBD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6v /</w:t>
      </w:r>
    </w:p>
    <w:p w14:paraId="18B3B203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li 14/4 di maggio non passerà innanti all’essecutione del suo carico | contra la persona sua, et beni né per sé né col mezo d’altri; con | questa conditione però, che li principi dell’Unione faranno, che le | truppe proprie del detto Palatino sendo nel Palatinato, ovvero altri | luochi vicini non faranno in questo mentre hostilità contra ’l | detto marchese Spinola, al suo essercito, et luochi da lui tenuti | né contra alli fedeli stati dell’Imperio, né contra li suoi ministri, et | sudditi. |</w:t>
      </w:r>
    </w:p>
    <w:p w14:paraId="40C0E09A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t perché li principi vicini, stati, sudditi, et altri nelli territorii loro | dai soldati dell’Unione, o d’altra parte non siano aggravati, overo | offesi hanno li sopranominati principi di ambidoi gl’esserciti pro-|messo seriosamente, et certamente fare, che tutte l’escursioni, depredationi, | o qualsivoglia altra infestatione saranno totalmente prohibite | et cesseranno nelle loro terre, et paesi, et che la sicurezza delle | stradde et del comercio sarà promossa. |</w:t>
      </w:r>
    </w:p>
    <w:p w14:paraId="427540AC" w14:textId="3030CDA6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er confermatione maggiore del tutto hanno li detti principi d’ambedoi le | parti con</w:t>
      </w:r>
      <w:r w:rsidR="006D4DFB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li principi intervenienti roborato con li suoi sigilli, et | sottoscritioni questi articoli. Et il marchese Spinola procurerà, che | quanto prima essi siano confirmati per la Maestà cesarea, et l’arciduca | Alberto. |</w:t>
      </w:r>
    </w:p>
    <w:p w14:paraId="273EE053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Fatto a Magonza li 12/2 d’aprile 1621 erano sotto signati. |</w:t>
      </w:r>
    </w:p>
    <w:p w14:paraId="3230A1D3" w14:textId="077FF3E5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mbrosio Spinola. Ischiehard</w:t>
      </w:r>
      <w:r w:rsidR="006D4DFB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21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rcivescovo di Magonza. Lodovico | landtgrave d’Hassia. Ioachim Ernesto marchese di Brandemburg | et Gio. Federico duca di Wirtimbergh.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|</w:t>
      </w:r>
    </w:p>
    <w:p w14:paraId="0EBCF50C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211753A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87r / </w:t>
      </w:r>
    </w:p>
    <w:p w14:paraId="72CAD775" w14:textId="7AEC4B81" w:rsidR="00611D51" w:rsidRPr="00C26390" w:rsidRDefault="00C26390" w:rsidP="00895944">
      <w:pPr>
        <w:jc w:val="both"/>
        <w:rPr>
          <w:rFonts w:ascii="Times New Roman" w:eastAsia="Calibri" w:hAnsi="Times New Roman" w:cs="Times New Roman"/>
          <w:b/>
          <w:bCs/>
          <w:i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iCs/>
          <w:sz w:val="24"/>
          <w:szCs w:val="24"/>
        </w:rPr>
        <w:t>Blank page</w:t>
      </w:r>
    </w:p>
    <w:p w14:paraId="6AB895D8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6597747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/ 87vB /</w:t>
      </w:r>
    </w:p>
    <w:p w14:paraId="7141C9A3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apitulationi dei principi dell’|Unione col marchese Spinola |</w:t>
      </w:r>
    </w:p>
    <w:p w14:paraId="35AEF35B" w14:textId="77777777" w:rsidR="006D4DFB" w:rsidRPr="00E7337C" w:rsidRDefault="00413206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</w:t>
      </w:r>
      <w:r w:rsidR="00611D51" w:rsidRPr="00E7337C">
        <w:rPr>
          <w:rFonts w:ascii="Times New Roman" w:eastAsia="Calibri" w:hAnsi="Times New Roman" w:cs="Times New Roman"/>
          <w:sz w:val="24"/>
          <w:szCs w:val="24"/>
        </w:rPr>
        <w:t>ella prima n° 293 |</w:t>
      </w:r>
    </w:p>
    <w:p w14:paraId="7B0C0352" w14:textId="5FD97D76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506AFF1C" w14:textId="77777777" w:rsidR="00581182" w:rsidRDefault="00581182" w:rsidP="00581182">
      <w:pPr>
        <w:pStyle w:val="Header"/>
        <w:rPr>
          <w:sz w:val="24"/>
        </w:rPr>
      </w:pPr>
      <w:r>
        <w:lastRenderedPageBreak/>
        <w:t>/START LETTER/</w:t>
      </w:r>
    </w:p>
    <w:p w14:paraId="16E864AA" w14:textId="77777777" w:rsidR="00611D51" w:rsidRPr="00E7337C" w:rsidRDefault="00611D51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30</w:t>
      </w:r>
    </w:p>
    <w:p w14:paraId="6C6A9B9B" w14:textId="77777777" w:rsidR="00611D51" w:rsidRPr="00E7337C" w:rsidRDefault="00611D51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 al n. 31 (cc. 90r-91v; decodifica di c. 92r-v)</w:t>
      </w:r>
    </w:p>
    <w:p w14:paraId="50E07EF2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F72EA7F" w14:textId="190796B9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0r /</w:t>
      </w:r>
    </w:p>
    <w:p w14:paraId="069AE926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egue decodifica di testo cifrato</w:t>
      </w:r>
    </w:p>
    <w:p w14:paraId="7FEF1691" w14:textId="77777777" w:rsidR="00611D51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312BFA9" w14:textId="2631AEFC" w:rsidR="00D161FC" w:rsidRPr="00E7337C" w:rsidRDefault="00D161FC" w:rsidP="00D161FC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0</w:t>
      </w:r>
      <w:r>
        <w:rPr>
          <w:rFonts w:ascii="Times New Roman" w:eastAsia="Calibri" w:hAnsi="Times New Roman" w:cs="Times New Roman"/>
          <w:sz w:val="24"/>
          <w:szCs w:val="24"/>
        </w:rPr>
        <w:t>v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/</w:t>
      </w:r>
    </w:p>
    <w:p w14:paraId="314FBC71" w14:textId="77777777" w:rsidR="00D161FC" w:rsidRPr="00E7337C" w:rsidRDefault="00D161FC" w:rsidP="00D161FC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egue decodifica di testo cifrato</w:t>
      </w:r>
    </w:p>
    <w:p w14:paraId="6C22187F" w14:textId="77777777" w:rsidR="00D161FC" w:rsidRDefault="00D161F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F052E4C" w14:textId="5B12CDB1" w:rsidR="00D161FC" w:rsidRPr="00E7337C" w:rsidRDefault="00D161FC" w:rsidP="00D161FC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1r /</w:t>
      </w:r>
    </w:p>
    <w:p w14:paraId="74CDDF97" w14:textId="77777777" w:rsidR="00D161FC" w:rsidRPr="00E7337C" w:rsidRDefault="00D161FC" w:rsidP="00D161FC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egue decodifica di testo cifrato</w:t>
      </w:r>
    </w:p>
    <w:p w14:paraId="39D80359" w14:textId="77777777" w:rsidR="00D161FC" w:rsidRPr="00E7337C" w:rsidRDefault="00D161F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241A89F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1v /</w:t>
      </w:r>
    </w:p>
    <w:p w14:paraId="14471AD8" w14:textId="77777777" w:rsidR="00C26390" w:rsidRPr="00C26390" w:rsidRDefault="00C26390" w:rsidP="00C26390">
      <w:pPr>
        <w:jc w:val="both"/>
        <w:rPr>
          <w:rFonts w:ascii="Times New Roman" w:eastAsia="Calibri" w:hAnsi="Times New Roman" w:cs="Times New Roman"/>
          <w:b/>
          <w:bCs/>
          <w:i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iCs/>
          <w:sz w:val="24"/>
          <w:szCs w:val="24"/>
        </w:rPr>
        <w:t>Blank page</w:t>
      </w:r>
    </w:p>
    <w:p w14:paraId="7BEE9D78" w14:textId="4F3A8D2F" w:rsidR="00611D51" w:rsidRPr="00C26390" w:rsidRDefault="00611D51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</w:p>
    <w:p w14:paraId="0C1C1043" w14:textId="77777777" w:rsidR="00611D51" w:rsidRPr="00E7337C" w:rsidRDefault="00611D51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2BA8A3FF" w14:textId="77777777" w:rsidR="00611D51" w:rsidRPr="00E7337C" w:rsidRDefault="00611D51" w:rsidP="00895944">
      <w:pPr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FA83650" w14:textId="77777777" w:rsidR="00611D51" w:rsidRPr="00E7337C" w:rsidRDefault="00611D51" w:rsidP="00895944">
      <w:pPr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n. 31</w:t>
      </w:r>
    </w:p>
    <w:p w14:paraId="7338A29B" w14:textId="77777777" w:rsidR="00611D51" w:rsidRPr="00E7337C" w:rsidRDefault="00611D51" w:rsidP="00895944">
      <w:pPr>
        <w:jc w:val="center"/>
        <w:outlineLvl w:val="0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3 maggio 1621, L’Aia (cc. 92r-94v)</w:t>
      </w:r>
    </w:p>
    <w:p w14:paraId="5EC304C6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A9B127E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2r /</w:t>
      </w:r>
    </w:p>
    <w:p w14:paraId="2A216190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5DA89978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95 fin 296 |</w:t>
      </w:r>
    </w:p>
    <w:p w14:paraId="2814675D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1CE1B4D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4AFA1B82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oll’ordinario d’Anversa, che qui capitò hieri hebbi le lettere | della Serenità vostra de’ 16 et quella insieme per li signori Stati. Poiché | opportunamente mi erano capitate stimai a proposito non differire | ma chieder come feci questa mattina l’audienza. L’hebbi, et | esposi 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intor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11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l’assistenza debita per capitulatione | ricercata da loro Eccellenze in caso di bisogno, | quei concetti, che mi sono stati suministrati dalla somma prudenza di lei, accom-|pagnadoli con ufficio conforme, et | con pienezza di parole tali, quali | stimai poter supplire all’intentione | sua, di avivar gl’animi de questi | signori alla continuatione dei loro appa-|rati, senza obligarla però a più | del contenuto nelli artcioli della | aleanza; laudando, et essaltando | la providenza loro, et i loro degni | pensieri, et mostrando il gusto | ch’ella haveva ricevuto della | confidenza, et della corrispondenza | usata con essa in questa congiontura | intromettendo di quelle altre parole, | che mi furono detate dalla materia | stessa, per imprimer bene il guardarsi | da vane propositioni, et da insidiosi | trattati; comprendendo li signori | della semblea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212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per principio della | mia narratione a che serviva | la lettera di vostra Serenità, che tenevo | in mano, et le presentai; attesero | con attentione il fine. | </w:t>
      </w:r>
    </w:p>
    <w:p w14:paraId="77FE2F74" w14:textId="676D9BE5" w:rsidR="00611D51" w:rsidRPr="00E7337C" w:rsidRDefault="00611D51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Terminato,</w:t>
      </w:r>
      <w:r w:rsidR="00F034D5"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|</w:t>
      </w:r>
    </w:p>
    <w:p w14:paraId="6D6F5E30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/ 92v / </w:t>
      </w:r>
    </w:p>
    <w:p w14:paraId="647D4A9A" w14:textId="63B999B9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che hebbi, et letta | la lettera, disse il </w:t>
      </w:r>
      <w:r w:rsidR="0099390F" w:rsidRPr="00E7337C">
        <w:rPr>
          <w:rFonts w:ascii="Times New Roman" w:eastAsia="Calibri" w:hAnsi="Times New Roman" w:cs="Times New Roman"/>
          <w:i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residente | a nome di tutti, da chi haveva | presa la parola, che della buona | mente, et ottima volontà della Serenità vostra si promettevano ogni | buon effetto, et che compitamente | haverebbe sodisfatto alle promesse</w:t>
      </w:r>
      <w:r w:rsidR="00DC629D"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| stabilite </w:t>
      </w:r>
      <w:r w:rsidRPr="00E7337C">
        <w:rPr>
          <w:rFonts w:ascii="Times New Roman" w:eastAsia="Calibri" w:hAnsi="Times New Roman" w:cs="Times New Roman"/>
          <w:sz w:val="24"/>
          <w:szCs w:val="24"/>
        </w:rPr>
        <w:t>| ch’ella amando | la libertà di questa Republica si sarebbe con ogni fervore impie-|gata per essa, perché il medesimo si pot</w:t>
      </w:r>
      <w:r w:rsidR="00C20342" w:rsidRPr="00E7337C">
        <w:rPr>
          <w:rFonts w:ascii="Times New Roman" w:eastAsia="Calibri" w:hAnsi="Times New Roman" w:cs="Times New Roman"/>
          <w:sz w:val="24"/>
          <w:szCs w:val="24"/>
        </w:rPr>
        <w:t>eva ella prometter | da queste 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ovincie per servitio, et sicurezza di quella serenissima | Republica; che non ralentavano punto il corso dei loro apparati, anzi augumentavano di più in più le forze | sendo troppo palesi l’insidie, che sogliono tender Spagnuoli, | a queste haverebbono mirato fisso, senza lasciarsi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subornar | da proposte pregiudiciali alla loro sopranità, accenando | quelle del Pecchius, colaudando io il concetto soggiunse il | Presidente, la serenissima Republica haverà forse inteso quello, |</w:t>
      </w:r>
      <w:r w:rsidR="00DC629D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ch’è passato, et non dubitamo, che sarà riuscito a lei, et | a tutti gl’altri principi propria, et corrispondente la risposta | fatta da noi alla proposta spiegata dal Pecchius. Io dissi che non poteva se non laudarsi sempre dalla Serenità vostra | la generosità dell’animo delle loro Eccellenze, poiché ha radice | da una esperimentata prudenza, c’ha valso a sostenersi | per il passato contra li suoi nemici, et della medesima maniera | valerà anco nell’avenire coll’aiuto di Dio, dal quale | augurai in nome di vostra Serenità a questo stato felice adrizzo | più felice condotta, et perfettissimo fine ad ogni intrapresa |</w:t>
      </w:r>
    </w:p>
    <w:p w14:paraId="35A3D6D4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93r / </w:t>
      </w:r>
    </w:p>
    <w:p w14:paraId="69755788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er conservatione della libertà di questa Republica, di che | fui ringratiato con parole cortesissime, et corrispondenti a | questo mio ultimo ufficio. |</w:t>
      </w:r>
    </w:p>
    <w:p w14:paraId="55ABF869" w14:textId="7DBB0E94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gli avvisi de’ Grisoni per altra stradda li signori Stati erano avvisa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1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in generale di quello, che era seguito, ma gustorono di sentir | l’espressione dei particolari che puntualmente li andai com-|mun</w:t>
      </w:r>
      <w:r w:rsidR="00DC629D" w:rsidRPr="00E7337C">
        <w:rPr>
          <w:rFonts w:ascii="Times New Roman" w:eastAsia="Calibri" w:hAnsi="Times New Roman" w:cs="Times New Roman"/>
          <w:sz w:val="24"/>
          <w:szCs w:val="24"/>
        </w:rPr>
        <w:t>i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ando. Ringratiò il Presidente la Serenità vostra della commu-|nicatione, et disse, che li loro ambasciatori ritornati di Francia confermavano esser stati abbracciati dal Christianissimo | gl’interessi de’ Grisoni con molto affetto, et tenevano per | fermo, che non haverebbe mancato di adoperarsi quella Maestà | per riportarne il frutto, che si ricercava; ma che | toccava anco alla serenissima Republica non meno, che alla corona | di Francia il non lasciar perir quei popoli il soministrargli | aiuti di consiglio sì; ma di effetti ancora in quanto fosse | stato possibile per tenerli animati alla difesa della propria | libertà, et a cacciarsi dagl’occhi quelli, che li vogliono | far sottogiacer. Io a questo risposi, che già havevo rappresentato, che sua Serenità non mancava de’ suoi buoni | ufficii, et effetti, et che tanto in Francia, che nello stesso | </w:t>
      </w:r>
      <w:r w:rsidR="006D4DFB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aese de</w:t>
      </w:r>
      <w:r w:rsidR="00E14407" w:rsidRPr="00E7337C">
        <w:rPr>
          <w:rFonts w:ascii="Times New Roman" w:eastAsia="Calibri" w:hAnsi="Times New Roman" w:cs="Times New Roman"/>
          <w:sz w:val="24"/>
          <w:szCs w:val="24"/>
        </w:rPr>
        <w:t>’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ignori Svizzeri, et Grisoni non tralasciava quello, | che stimava proprio, et di servitio di quei popoli, et così | haverebbe continuato: tutto stava però, et presta condotta | della Francia. Risposero li signori Stati, che a tutti li principi, | republiche, et altri interessati, et massime alli vicini |</w:t>
      </w:r>
    </w:p>
    <w:p w14:paraId="4165C596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93v / </w:t>
      </w:r>
    </w:p>
    <w:p w14:paraId="7859E57A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i aspettava porgere quel rimedio, che pronto possono | dare. Terminai con replicar, che vostra Serenità faceva dal canto | suo tutto ciò, che più si può fare, che anco ad altri principi, | et republiche benché lotani si aspettava mirar a quella | parte della Retia perché persa quella libertà, et assogietita | non poteva, che riuscir di pregiudicio a quelli, che | amano, et sono nello stesso stato di libertà. Mi fu a questo | punto risposto, che di qua si haveva fatto ciò che si era | potuto, né si mancarebbe di operare quello che si fosse | veduto esser proprio. |</w:t>
      </w:r>
    </w:p>
    <w:p w14:paraId="2BC57F4B" w14:textId="5359F8A3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rendimento di gratie, che feci per quello, che continuava a far | di bene alla porta di Costantinopoli il loro orator Hages | et della buona corrispondenza, che teneva con li suoi eccellentissimi | baili riuscì caro, et con l’essermi ciò testificato con | parole abondanti furono anco accomplite con assersione | che sentiranno</w:t>
      </w:r>
      <w:r w:rsidR="003E5998" w:rsidRPr="00E7337C">
        <w:rPr>
          <w:rFonts w:ascii="Times New Roman" w:eastAsia="Calibri" w:hAnsi="Times New Roman" w:cs="Times New Roman"/>
          <w:sz w:val="24"/>
          <w:szCs w:val="24"/>
        </w:rPr>
        <w:t xml:space="preserve"> sempre con gusto, che ’l loro M</w:t>
      </w:r>
      <w:r w:rsidRPr="00E7337C">
        <w:rPr>
          <w:rFonts w:ascii="Times New Roman" w:eastAsia="Calibri" w:hAnsi="Times New Roman" w:cs="Times New Roman"/>
          <w:sz w:val="24"/>
          <w:szCs w:val="24"/>
        </w:rPr>
        <w:t>inistro | si adoperi in servitio di quella serenissima Republica con ogni | affetto, et occorrendo, et* occorrendo* havendo anco date | nuove commissioni; et io di nuovo ringratiai l’Eccellenze | loro et partii. |</w:t>
      </w:r>
    </w:p>
    <w:p w14:paraId="52B13165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ostro il signor principe Mauritio particolar gusto della risposta | data con la lettera alli signori Stati, et insieme degl’avvisi | de’ Grisoni, et parlò si può dir con medesimi concetti dei signori Stati | dell’interesse, che haveva quella serenissima Republica, et mi ringratiò | della confidenza. Gratie etc. |</w:t>
      </w:r>
    </w:p>
    <w:p w14:paraId="72C0BEAA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75F6AD4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3 maggio 1621 |</w:t>
      </w:r>
    </w:p>
    <w:p w14:paraId="52923695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4E44DDBA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42FAFC1E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ristofforo Suriano | </w:t>
      </w:r>
    </w:p>
    <w:p w14:paraId="31A6D2AE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0525812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/ 94r /</w:t>
      </w:r>
    </w:p>
    <w:p w14:paraId="62CA75F4" w14:textId="77777777" w:rsidR="00C26390" w:rsidRPr="00C26390" w:rsidRDefault="00C26390" w:rsidP="00C26390">
      <w:pPr>
        <w:jc w:val="both"/>
        <w:rPr>
          <w:rFonts w:ascii="Times New Roman" w:eastAsia="Calibri" w:hAnsi="Times New Roman" w:cs="Times New Roman"/>
          <w:b/>
          <w:bCs/>
          <w:i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iCs/>
          <w:sz w:val="24"/>
          <w:szCs w:val="24"/>
        </w:rPr>
        <w:t>Blank page</w:t>
      </w:r>
    </w:p>
    <w:p w14:paraId="32A1097B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6F57971" w14:textId="3C782332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4v</w:t>
      </w:r>
      <w:r w:rsidR="006E5EDF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/</w:t>
      </w:r>
    </w:p>
    <w:p w14:paraId="7240C202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3F28652A" w14:textId="77777777" w:rsidR="006D6E81" w:rsidRPr="00E7337C" w:rsidRDefault="00413206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="00611D51" w:rsidRPr="00E7337C">
        <w:rPr>
          <w:rFonts w:ascii="Times New Roman" w:eastAsia="Calibri" w:hAnsi="Times New Roman" w:cs="Times New Roman"/>
          <w:sz w:val="24"/>
          <w:szCs w:val="24"/>
        </w:rPr>
        <w:t xml:space="preserve">rima | </w:t>
      </w:r>
    </w:p>
    <w:p w14:paraId="395FBE63" w14:textId="680266A3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95 fin 296 |</w:t>
      </w:r>
    </w:p>
    <w:p w14:paraId="2917B8F4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E1F2C14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Tracce di sigilli </w:t>
      </w:r>
    </w:p>
    <w:p w14:paraId="5CEAC106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4FBE124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3DF8F360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4vC /</w:t>
      </w:r>
    </w:p>
    <w:p w14:paraId="129D86CA" w14:textId="6B8EDEA8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mallCaps/>
          <w:sz w:val="24"/>
          <w:szCs w:val="24"/>
        </w:rPr>
        <w:t>3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maggio</w:t>
      </w:r>
      <w:r w:rsidRPr="00E7337C">
        <w:rPr>
          <w:rFonts w:ascii="Times New Roman" w:eastAsia="Calibri" w:hAnsi="Times New Roman" w:cs="Times New Roman"/>
          <w:smallCaps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1621 </w:t>
      </w:r>
      <w:r w:rsidR="008047E4" w:rsidRPr="00E7337C">
        <w:rPr>
          <w:rFonts w:ascii="Times New Roman" w:eastAsia="Calibri" w:hAnsi="Times New Roman" w:cs="Times New Roman"/>
          <w:sz w:val="24"/>
          <w:szCs w:val="24"/>
        </w:rPr>
        <w:t>ricevute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25 detto n° 295 |</w:t>
      </w:r>
    </w:p>
    <w:p w14:paraId="4048AFDA" w14:textId="290AA9FD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 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o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ima | </w:t>
      </w:r>
    </w:p>
    <w:p w14:paraId="3F8F0813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D359E7C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C. R. |</w:t>
      </w:r>
    </w:p>
    <w:p w14:paraId="3D0DF63B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5BAC0096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53E9AF4" w14:textId="77777777" w:rsidR="00581182" w:rsidRDefault="00611D51" w:rsidP="00581182">
      <w:pPr>
        <w:pStyle w:val="Header"/>
        <w:rPr>
          <w:sz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  <w:r w:rsidR="00581182">
        <w:lastRenderedPageBreak/>
        <w:t>/START LETTER/</w:t>
      </w:r>
    </w:p>
    <w:p w14:paraId="709F5B72" w14:textId="2DCB6A91" w:rsidR="00611D51" w:rsidRPr="00E7337C" w:rsidRDefault="00611D51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32</w:t>
      </w:r>
    </w:p>
    <w:p w14:paraId="2C842644" w14:textId="77777777" w:rsidR="00611D51" w:rsidRPr="00E7337C" w:rsidRDefault="00611D51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 al n. 33 (cc. 95r-96v; decodifica di cc. 97v, 98r-v)</w:t>
      </w:r>
    </w:p>
    <w:p w14:paraId="64BCD04C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A8FEC65" w14:textId="016AE01D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5r /</w:t>
      </w:r>
    </w:p>
    <w:p w14:paraId="3E6CB10A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egue decodifica di testo cifrato</w:t>
      </w:r>
    </w:p>
    <w:p w14:paraId="6AD09802" w14:textId="77777777" w:rsidR="00611D51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67EC5FB" w14:textId="33F5718D" w:rsidR="008D67EA" w:rsidRPr="00E7337C" w:rsidRDefault="008D67EA" w:rsidP="008D67EA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</w:t>
      </w:r>
      <w:r>
        <w:rPr>
          <w:rFonts w:ascii="Times New Roman" w:eastAsia="Calibri" w:hAnsi="Times New Roman" w:cs="Times New Roman"/>
          <w:sz w:val="24"/>
          <w:szCs w:val="24"/>
        </w:rPr>
        <w:t>5v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/</w:t>
      </w:r>
    </w:p>
    <w:p w14:paraId="787E180E" w14:textId="77777777" w:rsidR="008D67EA" w:rsidRPr="00E7337C" w:rsidRDefault="008D67EA" w:rsidP="008D67EA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egue decodifica di testo cifrato</w:t>
      </w:r>
    </w:p>
    <w:p w14:paraId="72710FF9" w14:textId="77777777" w:rsidR="008D67EA" w:rsidRDefault="008D67E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BEE68DF" w14:textId="579E13AC" w:rsidR="008D67EA" w:rsidRPr="00E7337C" w:rsidRDefault="008D67EA" w:rsidP="008D67EA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6r /</w:t>
      </w:r>
    </w:p>
    <w:p w14:paraId="443A08A8" w14:textId="77777777" w:rsidR="008D67EA" w:rsidRPr="00E7337C" w:rsidRDefault="008D67EA" w:rsidP="008D67EA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egue decodifica di testo cifrato</w:t>
      </w:r>
    </w:p>
    <w:p w14:paraId="460EAC22" w14:textId="77777777" w:rsidR="008D67EA" w:rsidRPr="00E7337C" w:rsidRDefault="008D67E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F647A96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6v /</w:t>
      </w:r>
    </w:p>
    <w:p w14:paraId="0C1C0E40" w14:textId="77777777" w:rsidR="00C26390" w:rsidRPr="00C26390" w:rsidRDefault="00C26390" w:rsidP="00C26390">
      <w:pPr>
        <w:jc w:val="both"/>
        <w:rPr>
          <w:rFonts w:ascii="Times New Roman" w:eastAsia="Calibri" w:hAnsi="Times New Roman" w:cs="Times New Roman"/>
          <w:b/>
          <w:bCs/>
          <w:i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iCs/>
          <w:sz w:val="24"/>
          <w:szCs w:val="24"/>
        </w:rPr>
        <w:t>Blank page</w:t>
      </w:r>
    </w:p>
    <w:p w14:paraId="1A4AF229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838CE49" w14:textId="77777777" w:rsidR="00611D51" w:rsidRPr="00E7337C" w:rsidRDefault="00611D51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33</w:t>
      </w:r>
    </w:p>
    <w:p w14:paraId="464E939F" w14:textId="77777777" w:rsidR="00611D51" w:rsidRPr="00E7337C" w:rsidRDefault="00611D51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3 maggio 1621, L’Aia (cc. 97r-101v)</w:t>
      </w:r>
    </w:p>
    <w:p w14:paraId="4F821114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BD60FB2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7r /</w:t>
      </w:r>
    </w:p>
    <w:p w14:paraId="6E24FAED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1BBB3915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96 comincia 295 |</w:t>
      </w:r>
    </w:p>
    <w:p w14:paraId="78898C27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FD2B6D8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61BD4DEA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ntrando il signor principe Mauritio a parlar delle cose correnti | del mondo, mostrò il poco gusto, he haveva ricevuto del trattato | stabilito col marchese Spinola dal marchese d’Hanspach, et | duca di Wirtimbergh, et mi communicò, che oltre quello, ch’era | stato commesso dalli signori Stati, haveva egli medesimo scritto | al predetto marchese d’Hanspach, che si assicurasse, che ’l | Spinola non si sarebbe fermato in quelle parti, spetialmente | per lo spirar della tregua di questi paesi, et per le preparationi , | che si andavano facendo; che queste, come che haverebbono | servito a far diversione; così haverebbono necessitato il | medesimo Spinola ad abandonar quella parte, o non | l’abandonando si haverebbe potuto spinger di qua tanta | gente, che supplisce abondantemente al bisogno, et al mantener quell’Unione; ma che non havevano voluto ascoltare | alcu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14"/>
      </w:r>
      <w:r w:rsidRPr="00E7337C">
        <w:rPr>
          <w:rFonts w:ascii="Times New Roman" w:eastAsia="Calibri" w:hAnsi="Times New Roman" w:cs="Times New Roman"/>
          <w:sz w:val="24"/>
          <w:szCs w:val="24"/>
        </w:rPr>
        <w:t>. Gli ambasciatori li hanno pregati, et | solecitati ad haver patienza almeno per doi mesi ancora; | ma tutto in darno. Il signor Principe non può tolerar | l’attione, et viene da ognuno biasmata; et particolmente | la poca consideratione, c’ha havuta il marchese di | Hanspach di andar in persona pur general d’un’ar-|mata dell’Unione (nemica alla contraria parte) in | Magonza a gettarsi si può dir nelle catene dei nemici | potendo ben esser sicuro, che sarebbe stato necessitato | ad accordar tutto quello, che fosse stato proprosto dallo Spinola, et da quelli, ch’erano mezani della trattatione. | Par che si dica, oltre quanto scrissi alla Serenità vostra la |</w:t>
      </w:r>
    </w:p>
    <w:p w14:paraId="3662F4DB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97v / </w:t>
      </w:r>
    </w:p>
    <w:p w14:paraId="0D585026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a passata settimana, che si siano quei principi ridotti ad accordarsi | per la risolutione presa dal Landtgrave d’Hassia, di haver a | parte fatto il suo accordo con detto Spinola, et vedendo, che | anco la città di Strasburgh fece lo stesso; come si sia non può sua Eccellenza | aquietarsi, et chiama la risolutione provenier da lassessa di | spirito. |</w:t>
      </w:r>
    </w:p>
    <w:p w14:paraId="10078C70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Gl’ambasciatori dei signori Stati sono commandati di trattenersi ove sono | 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e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15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tentar ogni possibile, poiché l’Unione | et quei principi si conservino in corpo | et non disordinino per le consequenze | che possino derivare pregiuditiali | a sé medesimi, et agl’altri. | Che ritengano le 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lastRenderedPageBreak/>
        <w:t>militie in piedi | almeno separatamente nelle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216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proprie | terre, perché le servino a diffesa, | et a dar equilibrio a quelle de | Austriaci. |</w:t>
      </w:r>
    </w:p>
    <w:p w14:paraId="0CA354DF" w14:textId="680F94EB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oggi appunto è | destinato per una </w:t>
      </w:r>
      <w:r w:rsidR="00D224A5" w:rsidRPr="00E7337C">
        <w:rPr>
          <w:rFonts w:ascii="Times New Roman" w:eastAsia="Calibri" w:hAnsi="Times New Roman" w:cs="Times New Roman"/>
          <w:sz w:val="24"/>
          <w:szCs w:val="24"/>
        </w:rPr>
        <w:t>D</w:t>
      </w:r>
      <w:r w:rsidRPr="00E7337C">
        <w:rPr>
          <w:rFonts w:ascii="Times New Roman" w:eastAsia="Calibri" w:hAnsi="Times New Roman" w:cs="Times New Roman"/>
          <w:sz w:val="24"/>
          <w:szCs w:val="24"/>
        </w:rPr>
        <w:t>ieta dei principi. In questa setti ambasciatori | faranno tutto lo sforzo. |</w:t>
      </w:r>
    </w:p>
    <w:p w14:paraId="70FB9A9E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crivono ess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1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mbasciatori con l’ultime lettere, che ’l marchese di | Bada, che nel principio dell’apertura del trattato si scostò, | et non volse intervenir a Magonza era passato nei suoi stati | et là haveva fatto accordo con Leopoldo. Questo non è totalmente biasimato dal signor principe d’Oranges poiché la | necessità ve lo ha constretto. Li particolari di tal accordo non | si sanno ancora. | </w:t>
      </w:r>
    </w:p>
    <w:p w14:paraId="7F6794A8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marchese Spinola immediate stabilito quant’è seguito, vedevo |</w:t>
      </w:r>
    </w:p>
    <w:p w14:paraId="43BEFB93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8r /</w:t>
      </w:r>
    </w:p>
    <w:p w14:paraId="10C60AB3" w14:textId="5A016BA2" w:rsidR="00611D51" w:rsidRPr="00E7337C" w:rsidRDefault="00611D51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ver avanzato senza sfodrar spada la riputatione di | quei principi, et vedendoli ridotti ad una discussione apparente, | quello, c’ha havuto in commissione di fare, et altri vi hanno | tenuta la mano si è messo in camino per Brusselles, et dall’| altra parte il conte Henrico Vandembergh con vintidoi com-|pagnie di cavalleria, et qualche sei, o sette milla fanti | si è condotto nei stati di sue Altezze dalla parte di Giuliers, et | quivi nelle guarnigioni è andato ripartendo la soldatesca. | Quello, che resta di buono è la speranza, che si ha del re di | Danimarca, che impegnato già di haver ordinata una | levata di più di dodici milla fanti, et doi milla cavalli; al | prio di questo haveva commandato, che tutte le truppe | fossero pronte ad un castello del conte Sciomburgh, ove ha | destinata la piazza d’armi per marchiar avanti, con unir | a sé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1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ltri ottomilla fanti, et mille cavalli | del duca di Bransuich. Mi disse sua Eccellenza che detto Re voleva | aspettar una risposta dal re della Gran Bertagna; ma | non l’havendo non l’haverebbe arrestato; et tanto più se non | havesse havuta altra risposta dall’Imperatore sopra la instanza, | che gli fa di levar le genti del Paese, et lasciar libero il | Palatinato disse sua Eccellenza potiamo sperar un gran bene | ma gl’accidenti delle cose passate, mi fanno temer | ancora di ciò, c’habbi a seguir per l’avenire. Parmi di | poter dire che 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volentier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19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vorrebbono, che quel Re | rompesse, perché non può, che riuscir di | giovamento, et di servitio</w:t>
      </w:r>
    </w:p>
    <w:p w14:paraId="189535C5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/ 98v /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</w:p>
    <w:p w14:paraId="2F3C77A5" w14:textId="7A7CACCF" w:rsidR="00611D51" w:rsidRPr="00E7337C" w:rsidRDefault="00C2034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di queste | P</w:t>
      </w:r>
      <w:r w:rsidR="00611D51" w:rsidRPr="00E7337C">
        <w:rPr>
          <w:rFonts w:ascii="Times New Roman" w:eastAsia="Calibri" w:hAnsi="Times New Roman" w:cs="Times New Roman"/>
          <w:i/>
          <w:sz w:val="24"/>
          <w:szCs w:val="24"/>
        </w:rPr>
        <w:t>rovincie. |</w:t>
      </w:r>
    </w:p>
    <w:p w14:paraId="3DC6CDCF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Ho molto ben compreso dal discorso di | sua Eccellenza, et dalle parole sue ancorché | concise, che ha consigliato il Re | palatino qui ad haver patienza; | vider per qualche giorni ancora | quello, che farà il sudetto Re, | segno forse, che intimorito del successo | de’ principi, pensi ancor egli a casi | suoi: massime credendo, che il re | d’Inghilterra non pensa, de trattenersi | con l’Imperatore con altro, che con ufficii | da farsi col mezzo del cavalier di | Gbi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220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, copia della cui | instruttione parmi haver cavato, | che quella Maestà ha mandato qui a questi | principi col mezzo del ambasciator baron | di Dona, arrivato avanti hieri; | si è detto, chiamato da questa | Maestà; ma in effetto, chiamato | per solicitatione del Re inglese per il | poco gusto, che riceveva, non | andando averso della intentione | della Maestà sua: ma parlando | altamente, et liberamente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come vostra Serenità lo deve haver inteso dall’|eccellentissimo signor ambasciator Lando. |</w:t>
      </w:r>
    </w:p>
    <w:p w14:paraId="0ED24203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o visitato il detto signor barone, che si lauda grandemente della persona | del medesimo signor ambasciator Lando come quello, che con ottima volontà | s’è dimostrato sempre affettionato agl’interessi del Re suo | signore et sua Maestà hieri a sera, che la visitai con la Regina mi |</w:t>
      </w:r>
    </w:p>
    <w:p w14:paraId="333B2F54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99r / </w:t>
      </w:r>
    </w:p>
    <w:p w14:paraId="009372E0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edero segno della sodisfattione, che in questo havevano ricevuto | dalla relatione del sudetto barone. |</w:t>
      </w:r>
    </w:p>
    <w:p w14:paraId="33AAA82F" w14:textId="347A1442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Quel di buono, che ha portato sono state parole, et per effetto | denari per la summa di doicento milla fiorini. </w:t>
      </w:r>
      <w:r w:rsidR="00C3177A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r le prime | poco sugo se ne trahe per l’angustia, nella quale si trovano | questi principi; per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l’altro ogni sollievo è sollievo, ma questo | però non è pari alla grandezza con che l’obligo dello stato | loro richiede: tuttavia con una generosa mortificatione | si mostrano in apparenza forti, et constanti nell’aver-|sità presente. |</w:t>
      </w:r>
    </w:p>
    <w:p w14:paraId="3502DE61" w14:textId="0DF37B61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l baron di Dona sono venuti li sei ambasciatori dei signori Sta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2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che non portano manc’essi che buone parole dal re d’Inghilterra | tanto per </w:t>
      </w:r>
      <w:r w:rsidR="00C20342" w:rsidRPr="00E7337C">
        <w:rPr>
          <w:rFonts w:ascii="Times New Roman" w:eastAsia="Calibri" w:hAnsi="Times New Roman" w:cs="Times New Roman"/>
          <w:sz w:val="24"/>
          <w:szCs w:val="24"/>
        </w:rPr>
        <w:t>il Re palatino, che per queste P</w:t>
      </w:r>
      <w:r w:rsidRPr="00E7337C">
        <w:rPr>
          <w:rFonts w:ascii="Times New Roman" w:eastAsia="Calibri" w:hAnsi="Times New Roman" w:cs="Times New Roman"/>
          <w:sz w:val="24"/>
          <w:szCs w:val="24"/>
        </w:rPr>
        <w:t>rovincie, se ben per | esse se promettono, che rompendosi qui la guerra sia per | assister. |</w:t>
      </w:r>
    </w:p>
    <w:p w14:paraId="4A1A0345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o Spinola di Brusseles s’aviò immediate a Bruges in Fiandra, | visitando quella piazza, et altre in quella Provincia, et già | deve esser tornato alla corte, ad essercitar la nuova carica, | c’ha havuto di maggiordomo di sue Altezze; che se bene | par che non fosse degna di esser accettato da lui: tuttavia | la fine di mantenersi in possesso di governo dicessi ve lo | habbi condotto perché cadendo il Principe arciduca già | gran pezzo afflitto, et mal trattato dalla gotta potesse | esser sempre appresso la Principessa arciduchessa in carica | proprio per mantenersi con sì buon appoggio contra | la forza dell’invidia , et dell’odio, che regna negl’emuli |</w:t>
      </w:r>
    </w:p>
    <w:p w14:paraId="62FC4FF5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9v /</w:t>
      </w:r>
    </w:p>
    <w:p w14:paraId="04946318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ella sua grandezza, et spetialmente nei più principal capi spagnuoli. | </w:t>
      </w:r>
    </w:p>
    <w:p w14:paraId="4BAA3136" w14:textId="74BE0F89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o inteso da persona, che ultimamente è ritornata da Brusselles, che | doppo haversi havuta la morte del Re catholico habbino sue Altezze | immediate spedite in Spagna per saper l’intentione del nuovo | Re se vogli la guerra in questi paesi, o che si attendi a | trattato di tregua (avviso da farvi reflesso) non si lascia però | in tanto di far far tutte le provisioni necessarie; ma non si | promette ad alcuno il sortir delle guarnigioni. Si è però havuto | un avviso venuto per via di mare, che in Biscaia, et altre | piazze a</w:t>
      </w:r>
      <w:r w:rsidR="00C20342" w:rsidRPr="00E7337C">
        <w:rPr>
          <w:rFonts w:ascii="Times New Roman" w:eastAsia="Calibri" w:hAnsi="Times New Roman" w:cs="Times New Roman"/>
          <w:sz w:val="24"/>
          <w:szCs w:val="24"/>
        </w:rPr>
        <w:t xml:space="preserve"> suono di tamburo erano queste 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ovincie state | publicate rebelli, et inimiche al re di Spagna. | </w:t>
      </w:r>
    </w:p>
    <w:p w14:paraId="5B2EC5DF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qua si attende ad armarsi, et si è per metter in deliberatione | la levata di tre o quattro milla fanti ancora di quelli, che | si trovano in Alemagna se da quei principi dell’Unione | saranno licentiati. |</w:t>
      </w:r>
    </w:p>
    <w:p w14:paraId="2C69F360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i sudetti principi fu scritto, che per la guerra, che appareva | doversi far in questo Paese pensassero all’assistenza dovuta. | Gl’ambasciatori che presentorono le lettere, et fecero l’instanza | hanno havuto in risposta, che saranno pronti; solo desidera-|vano sapere se li signori Stati vorranno l’assistenza in fan-|teria in cavalleria, o in danari. Questo non sta ancor | dichiarito non sendo venute le lettere che hoggi. |</w:t>
      </w:r>
    </w:p>
    <w:p w14:paraId="77AA6AE9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e navi di guerra di questi signori, che sono al mare è stata | fatta ripresaglia di un vassello di Doncherchen, che | veniva da San Lucar, caricho di ricche merci, doi altri | ne haverebbono havuto, se, avvertito non si fossero salvati | </w:t>
      </w:r>
    </w:p>
    <w:p w14:paraId="5FD45FF5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0r /</w:t>
      </w:r>
    </w:p>
    <w:p w14:paraId="717228D2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 Cales. Il vassello è stato condotto in Zelanda; non si sa ancora | se sarà stata fatta la ripartitione, ne quello ne diranno Spagnoli. |</w:t>
      </w:r>
    </w:p>
    <w:p w14:paraId="4394F2EE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oiché vostra Serenità per qualche settimane è andata ricevendo le lettere mie | otto giorn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2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oppo quelle de particolari bisogna, che ciò sia | nato dalli messaggeri di Brabant, che non siano arrivati in | tempo, et per consequente dal mastro delle poste d’Anversa, | che li ha sopportati, et coperto il fallo, per non perder anc’egli l’utile. | Da quella banda più non ispedisco; ma per la via di Colonia | col mezo del Calandrini, che le manda colle sue. Fino dai | 12 del passato le lettere hanno cominciato a caminar per | quella stradda seguitai colla replicata dei 19 con doi lettere, | et doi altre de’ 26 vengono con queste, et mi prometto | che al sicuro arriveranno in tempo. Altra parte non ho | per scriver perché da quella di Brabant non l’ho per sicura, | o mandando si trattenerebbono otto giorni in Anversa. Con-|tinuerò col mezo del Calandrini, al quale non dubio, che da mo’ innanti capiterà il mio ordinario pachetto di | Venetia, havendola supplicata farlo incaminar per | quella stradda. | </w:t>
      </w:r>
    </w:p>
    <w:p w14:paraId="44386ADA" w14:textId="121AFD6D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oppo la partenza del </w:t>
      </w:r>
      <w:r w:rsidR="00B81DB0">
        <w:rPr>
          <w:rFonts w:ascii="Times New Roman" w:eastAsia="Calibri" w:hAnsi="Times New Roman" w:cs="Times New Roman"/>
          <w:sz w:val="24"/>
          <w:szCs w:val="24"/>
        </w:rPr>
        <w:t>Pecchius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iù non si è parlato, né mi occor-|re aggiunger altro di lui, perché di quanto è successo con | precedenti lettere l’ho riverentemente avvisata. |</w:t>
      </w:r>
    </w:p>
    <w:p w14:paraId="43681798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Haverà vostra Serenità prima dell’arrivo delle presenti ricevuti li tre | conti di tutto il resto, et sodisfattione a queste Amiralità | haverà intesa la partita del signor Dardani, et da lui | presto haverà oltre detti conti, et li precedenti mandati | </w:t>
      </w:r>
    </w:p>
    <w:p w14:paraId="0B5DF95D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0v /</w:t>
      </w:r>
    </w:p>
    <w:p w14:paraId="2F3421C7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ogni più chiara, et distinta nota della dispensa del suo | denaro, et voglio sperar nel signor Dio, ch’ella ne resterà | compitamente sodisfatta. |</w:t>
      </w:r>
    </w:p>
    <w:p w14:paraId="7E00A395" w14:textId="518DB8F8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o da più d’una parte in questi ultimi giorni, et hoggi in | particolare sono stato assicurato, che questa settimana nell’|assemblea di Holanda si venirà a risolutione di dar | ordine per devenir a trattar dell’elettione d’ambasciatore per | resieder presso la Serenità vostra spero che così seguirà. Sono gl’|interessi particolari, che militano in questi del </w:t>
      </w:r>
      <w:r w:rsidR="006D4DFB" w:rsidRPr="00E7337C">
        <w:rPr>
          <w:rFonts w:ascii="Times New Roman" w:eastAsia="Calibri" w:hAnsi="Times New Roman" w:cs="Times New Roman"/>
          <w:sz w:val="24"/>
          <w:szCs w:val="24"/>
        </w:rPr>
        <w:t>G</w:t>
      </w:r>
      <w:r w:rsidRPr="00E7337C">
        <w:rPr>
          <w:rFonts w:ascii="Times New Roman" w:eastAsia="Calibri" w:hAnsi="Times New Roman" w:cs="Times New Roman"/>
          <w:sz w:val="24"/>
          <w:szCs w:val="24"/>
        </w:rPr>
        <w:t>overno in | particolare: tuttavia si fanno publichi perché par, che | ogni Provincia vorrebbe haver la nominatione, e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2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ll’| Holanda in particolare per le richezze, et per l’interesse del | trafico par di dover esser la prima, et a chi si aspetta, | la nominatione. Il signor Arsen che vidi hieri mi disse, che | consegliava di mandar monsignor di Langarach a Venetia et monsignor Bucorst | in Francia; ma non sapeva se sarebbe stato abbracciato | il suo avviso dicono che lo facci per interesse di haver, | la piazza di esso Bucorst nell’assemblea dei Stati Generali. | Altre volte l’ho scritto a vostra Serenità. Anco esso signor Arsen m’ha | affermato, che al certo questa settimana si venirà nella Congregatione di Holanda alla terminatione di questo | negotio per spedirlo poi nell’assemblea dei Stati Generali. | Dio lo voglia per mio particolar sollievo. Gratie etc. |</w:t>
      </w:r>
    </w:p>
    <w:p w14:paraId="79909897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B3AD6A9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3 maggio 1621 |</w:t>
      </w:r>
    </w:p>
    <w:p w14:paraId="5B49EA55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3DAFB005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 et devotissimo servitore |</w:t>
      </w:r>
    </w:p>
    <w:p w14:paraId="1800944C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6945F156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BDBE240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1r /</w:t>
      </w:r>
    </w:p>
    <w:p w14:paraId="72D49F8E" w14:textId="77777777" w:rsidR="00C26390" w:rsidRPr="00C26390" w:rsidRDefault="00C26390" w:rsidP="00C26390">
      <w:pPr>
        <w:jc w:val="both"/>
        <w:rPr>
          <w:rFonts w:ascii="Times New Roman" w:eastAsia="Calibri" w:hAnsi="Times New Roman" w:cs="Times New Roman"/>
          <w:b/>
          <w:bCs/>
          <w:i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iCs/>
          <w:sz w:val="24"/>
          <w:szCs w:val="24"/>
        </w:rPr>
        <w:t>Blank page</w:t>
      </w:r>
    </w:p>
    <w:p w14:paraId="5B283B44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1768E60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1v /</w:t>
      </w:r>
    </w:p>
    <w:p w14:paraId="2C40B738" w14:textId="5B588E0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0BDF995D" w14:textId="77777777" w:rsidR="006D6E81" w:rsidRPr="00E7337C" w:rsidRDefault="00413206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="00611D51" w:rsidRPr="00E7337C">
        <w:rPr>
          <w:rFonts w:ascii="Times New Roman" w:eastAsia="Calibri" w:hAnsi="Times New Roman" w:cs="Times New Roman"/>
          <w:sz w:val="24"/>
          <w:szCs w:val="24"/>
        </w:rPr>
        <w:t xml:space="preserve">econda | </w:t>
      </w:r>
    </w:p>
    <w:p w14:paraId="49C1979D" w14:textId="0BBDCFF5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96 comincia | 295 |</w:t>
      </w:r>
    </w:p>
    <w:p w14:paraId="22E24BB0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E7E56C2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Tracce di sigilli</w:t>
      </w:r>
    </w:p>
    <w:p w14:paraId="2FD336AE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4E581C2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03AFD36F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1vC /</w:t>
      </w:r>
    </w:p>
    <w:p w14:paraId="0B4F08A4" w14:textId="3E6793ED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3 maggio 1621 ricevute 25 detto n° 2</w:t>
      </w:r>
      <w:r w:rsidR="000E4F01" w:rsidRPr="00E7337C">
        <w:rPr>
          <w:rFonts w:ascii="Times New Roman" w:eastAsia="Calibri" w:hAnsi="Times New Roman" w:cs="Times New Roman"/>
          <w:sz w:val="24"/>
          <w:szCs w:val="24"/>
        </w:rPr>
        <w:t>9</w:t>
      </w:r>
      <w:r w:rsidRPr="00E7337C">
        <w:rPr>
          <w:rFonts w:ascii="Times New Roman" w:eastAsia="Calibri" w:hAnsi="Times New Roman" w:cs="Times New Roman"/>
          <w:sz w:val="24"/>
          <w:szCs w:val="24"/>
        </w:rPr>
        <w:t>6 |</w:t>
      </w:r>
    </w:p>
    <w:p w14:paraId="720B41B5" w14:textId="19338C38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o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34E4BD8F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648D3B7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C. R. |</w:t>
      </w:r>
    </w:p>
    <w:p w14:paraId="7172812D" w14:textId="77777777" w:rsidR="00581182" w:rsidRDefault="00611D51" w:rsidP="00581182">
      <w:pPr>
        <w:pStyle w:val="Header"/>
        <w:rPr>
          <w:sz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  <w:r w:rsidR="00581182">
        <w:lastRenderedPageBreak/>
        <w:t>/START LETTER/</w:t>
      </w:r>
    </w:p>
    <w:p w14:paraId="72EEF93B" w14:textId="50D28F1C" w:rsidR="00611D51" w:rsidRPr="00E7337C" w:rsidRDefault="00611D51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34</w:t>
      </w:r>
    </w:p>
    <w:p w14:paraId="54DC3FE6" w14:textId="77777777" w:rsidR="00611D51" w:rsidRPr="00E7337C" w:rsidRDefault="00611D51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 al n. 35 (cc. 102r-103v; decodifica di cc. 104r-105v)</w:t>
      </w:r>
    </w:p>
    <w:p w14:paraId="208C30F3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D3E9E50" w14:textId="43EF01FF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2r /</w:t>
      </w:r>
    </w:p>
    <w:p w14:paraId="264C3A35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bookmarkStart w:id="2" w:name="_Hlk151136966"/>
      <w:r w:rsidRPr="00E7337C">
        <w:rPr>
          <w:rFonts w:ascii="Times New Roman" w:eastAsia="Calibri" w:hAnsi="Times New Roman" w:cs="Times New Roman"/>
          <w:i/>
          <w:sz w:val="24"/>
          <w:szCs w:val="24"/>
        </w:rPr>
        <w:t>Segue decodifica di testo cifrato</w:t>
      </w:r>
      <w:bookmarkEnd w:id="2"/>
    </w:p>
    <w:p w14:paraId="5561C03F" w14:textId="77777777" w:rsidR="00611D51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4995907" w14:textId="1BAA04E6" w:rsidR="004A645C" w:rsidRPr="00E7337C" w:rsidRDefault="004A645C" w:rsidP="004A645C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2</w:t>
      </w:r>
      <w:r>
        <w:rPr>
          <w:rFonts w:ascii="Times New Roman" w:eastAsia="Calibri" w:hAnsi="Times New Roman" w:cs="Times New Roman"/>
          <w:sz w:val="24"/>
          <w:szCs w:val="24"/>
        </w:rPr>
        <w:t>v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/</w:t>
      </w:r>
    </w:p>
    <w:p w14:paraId="59F91CBC" w14:textId="77777777" w:rsidR="004A645C" w:rsidRPr="00E7337C" w:rsidRDefault="004A645C" w:rsidP="004A645C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egue decodifica di testo cifrato</w:t>
      </w:r>
    </w:p>
    <w:p w14:paraId="414BD0E3" w14:textId="77777777" w:rsidR="004A645C" w:rsidRDefault="004A645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349D196" w14:textId="5454A9FF" w:rsidR="004A645C" w:rsidRPr="00E7337C" w:rsidRDefault="004A645C" w:rsidP="004A645C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3r /</w:t>
      </w:r>
    </w:p>
    <w:p w14:paraId="11FA21CA" w14:textId="77777777" w:rsidR="004A645C" w:rsidRPr="00E7337C" w:rsidRDefault="004A645C" w:rsidP="004A645C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egue decodifica di testo cifrato</w:t>
      </w:r>
    </w:p>
    <w:p w14:paraId="04FA598B" w14:textId="77777777" w:rsidR="004A645C" w:rsidRPr="00E7337C" w:rsidRDefault="004A645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219052F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3v /</w:t>
      </w:r>
    </w:p>
    <w:p w14:paraId="542B5835" w14:textId="77777777" w:rsidR="00C26390" w:rsidRPr="00C26390" w:rsidRDefault="00C26390" w:rsidP="00C26390">
      <w:pPr>
        <w:jc w:val="both"/>
        <w:rPr>
          <w:rFonts w:ascii="Times New Roman" w:eastAsia="Calibri" w:hAnsi="Times New Roman" w:cs="Times New Roman"/>
          <w:b/>
          <w:bCs/>
          <w:i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iCs/>
          <w:sz w:val="24"/>
          <w:szCs w:val="24"/>
        </w:rPr>
        <w:t>Blank page</w:t>
      </w:r>
    </w:p>
    <w:p w14:paraId="34E89CD0" w14:textId="6301B937" w:rsidR="00611D51" w:rsidRPr="00C26390" w:rsidRDefault="00611D51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</w:p>
    <w:p w14:paraId="5AD4AF01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C4A923B" w14:textId="77777777" w:rsidR="00611D51" w:rsidRPr="00E7337C" w:rsidRDefault="00611D51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43D8A53E" w14:textId="77777777" w:rsidR="00611D51" w:rsidRPr="00E7337C" w:rsidRDefault="00611D51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35</w:t>
      </w:r>
    </w:p>
    <w:p w14:paraId="6948241F" w14:textId="77777777" w:rsidR="00611D51" w:rsidRPr="00E7337C" w:rsidRDefault="00611D51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0 maggio 1621, L’Aia (cc. 104r-106v)</w:t>
      </w:r>
    </w:p>
    <w:p w14:paraId="0F9EA8FC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4C5785A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4r /</w:t>
      </w:r>
    </w:p>
    <w:p w14:paraId="36A7065D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40ABE651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97 fin 298 |</w:t>
      </w:r>
    </w:p>
    <w:p w14:paraId="1DAF84AC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1818CC1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1201B2E4" w14:textId="204B0850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ebbero li signori Stati per via di Alemagna avviso, che li popoli della | Slesia mal contenti di quanto si andava essequendo da Cesare | contra la persona di alcuni principali signori et altri, facendoli sottometter | all’essecutione della giustitia, dicendo non osservarsi dalla Maestà sua | né la parola, né la fede data s’erano lasciati intender non voler | assentir a quello, che per nome loro haveva trattato Sassonia, et | dall’altro canto ritrovandosi presso d’essi il marchese di Jogherdorf | gl’havevano date l’armi in mano; et egli col numero di sei in | sette milla fanti, et buona quantità di cavalleria haveva prese | doi piazze in quella Provincia; che pensava il detto Marchese | unir le sue con le forze di Bethelem Gabor, (che si scriveva | l’accordo di lui esser totalmente rotto con l’Imperatore) per far qualche | miglior effetto. Di più hanno anco havuto la confirmatione | che ’l conte di Mansfelt teneva buono con otto, o dieci milla fanti | nell’</w:t>
      </w:r>
      <w:r w:rsidR="009B3452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to Palatinato verso li confini del </w:t>
      </w:r>
      <w:r w:rsidR="00183594" w:rsidRPr="00E7337C">
        <w:rPr>
          <w:rFonts w:ascii="Times New Roman" w:eastAsia="Calibri" w:hAnsi="Times New Roman" w:cs="Times New Roman"/>
          <w:sz w:val="24"/>
          <w:szCs w:val="24"/>
        </w:rPr>
        <w:t>v</w:t>
      </w:r>
      <w:r w:rsidRPr="00E7337C">
        <w:rPr>
          <w:rFonts w:ascii="Times New Roman" w:eastAsia="Calibri" w:hAnsi="Times New Roman" w:cs="Times New Roman"/>
          <w:sz w:val="24"/>
          <w:szCs w:val="24"/>
        </w:rPr>
        <w:t>escovato di Bamberga. |</w:t>
      </w:r>
    </w:p>
    <w:p w14:paraId="66388228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n questi avvisi doi deputati dell’assemblea venero a nome dell’Eccellenze loro | a communicarmene 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2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articolari | 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e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25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a considerarmi l’importanza di questo negocio, et | come facilmente si potevano rimetter in piedi le cose, et | tirarne profitto per servitio commune, che per ciò altro non mancava | ai detti due cavallieri, che una buona assistenza di denari | che doverebbono concorrere in questo tutti quelli, che per il | ben commune, et per conservatione della libertà dell’Alemagna | et della propria hanno interesse; che a questo doveva |</w:t>
      </w:r>
    </w:p>
    <w:p w14:paraId="20E6349D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/ 104v /</w:t>
      </w:r>
    </w:p>
    <w:p w14:paraId="3A7D3D15" w14:textId="5BBA24EF" w:rsidR="00611D51" w:rsidRPr="00E7337C" w:rsidRDefault="00611D51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mirar la Serenità vostra a fine col mantener quell’armi, et | dar fomento al proseguir nel non lasciar correr alla total | disperatione la perdita della Germania in mano di chi poi | non si vorrebbe. Aggiunsero, queste provintie hanno sin | qui fatto quanto hanno potuto, hanno dati non ha molto 50 mila | fiorini al conte di </w:t>
      </w:r>
      <w:r w:rsidR="00904436">
        <w:rPr>
          <w:rFonts w:ascii="Times New Roman" w:eastAsia="Calibri" w:hAnsi="Times New Roman" w:cs="Times New Roman"/>
          <w:i/>
          <w:sz w:val="24"/>
          <w:szCs w:val="24"/>
        </w:rPr>
        <w:t>Mansfelt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per mantenersi; penseranno | anco a quello si possi far di vantaggio; ma si vedeva il | grave, et poderoso peso, che havevano sopra le spalle di | convenir al 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lastRenderedPageBreak/>
        <w:t>presente trattener più di 60 mila fanti, et 45 | compagnie di cavallaria nel Paese, et le gravi spese per le | navi da guerra, che non essendo sodisfatte sin hora, che dalla | sola propria borsa senza niuna assistenza esterna, | troppo pesava, né sapevano, che poter far più, et pur lo | vorrebono a volontiri potere; et per tanto li signori Stati | havendo riguardo al debito di confidenza, che hanno con la | Serenità vostra, non havevano voluto mancar di sodisfar con | questa communicatione, et sodisfare insieme all’interesse | commune, con farla pregar col mezo mio a pensar di porger | un poco del suo aiuto per incoraggiar non solo quelli, che | si movono con tanto zelo verso il publico bene per la | conversatione del Palatinato,</w:t>
      </w:r>
    </w:p>
    <w:p w14:paraId="719D247E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/ 105r /</w:t>
      </w:r>
    </w:p>
    <w:p w14:paraId="348DFC1F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et dell’Alemagna tutta; ma | coll’essempio animar anco altri; et con altri concetti simili | procurorono di sodisfar molto bene alla loro commisione, | per imprimer bene questa necessità, et questo così gran | bene, et perché ne scrivessi con ogni più vivo affetto. | </w:t>
      </w:r>
    </w:p>
    <w:p w14:paraId="460DFEF6" w14:textId="0A8BA31D" w:rsidR="00611D51" w:rsidRPr="00E7337C" w:rsidRDefault="00611D51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Io lasciato, che si sodisfacessero nella espressione loro, dissi, | che in nome di vostra Serenità ringratiavo gli eccellentissimi signori Stati della | confidenza, che continuavano ad usar con la Serenità vostra, et | che sapeva, che le sarebbe riuscita cara, come anco ogni | buon successo, che andasse seguendo a pro, e beneficio publico; | et dissi, che le nuove erano buone, et migliori vorrei che | fossero, che sarebbe con una sicurezza, che havessero a | proseguir di ben in meglio; ma che mancandovi quello | che più importava per haver questo buon effetto, me ne dolevo; | et aggiongendo, che non haverei mancato di partecipar il tutto a | vostra Serenità dissi, che doveva considerarle, che sicome comprendevo | sendo qui le spese gravi,</w:t>
      </w:r>
      <w:r w:rsidR="00C20342"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a che erano sottoposte queste P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rovincie | per il procinto, nel quale stavano di entrare in una guerra, | così la prudenza dei signori Stati da quanto più d’una audienza | havevo esposto, da quelli, che essi medesimi havevano inteso da | altra parte, potevano ben comprender le spese della Republica | essere eccessive per quello che passa in Grisoni, et Svizzeri, | per la necessità </w:t>
      </w:r>
    </w:p>
    <w:p w14:paraId="21FB0B12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/ 105v /</w:t>
      </w:r>
    </w:p>
    <w:p w14:paraId="36E47400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in che la pone l’armi spagnole ai suoi | confini per li sospetti della parte di mare, et altrimenti, | tuttavia replicai, che non haverei mancato di significar | quanto dall’Eccellenze loro m’era stato fatto sapere. Mi soggiunsero, che poteva essere, oltre quanto haveva | accennato, che qualche rispetti potessero trattener la serenissima | Republica dal dare assistenza; che a questo si poteva | rimediare col far passar sotto mano il denaro o sotto | altro pretesto dove, et in quella maniera, che fusse | stimata più propria. Stringendomi nelle spalle dissi, | che non potevo se non rapresentar quanto mi havevano | esposto, et replicai, che haverei scritto. Di quanto | hanno potuto cavar da me ne fecero relatione alli signori Stati, | et a sua Eccellenza ancora, come ho cavato da lei medesima | sendo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226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stato a sua visitatione; che venuta a | questo proposito mi disse; farebbe con gran bene la | serenissima Republica a dar qualche assistenza di denari; et io | in sostanza ho replicati li medesimi concetti. |</w:t>
      </w:r>
    </w:p>
    <w:p w14:paraId="75430242" w14:textId="6928F70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Fu giovedì, che venero a me li detti deputati doppo il giorno seguente | è capitato un gentilhuomo del marchese di Jegherdorf con | lettere sue di credenza, et conferma di bocca le medesime cose; | ma ricerca denaro quello che siano per far questi signori non lo veggo | perché sono assai imbarazzati. Gratie etc.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|</w:t>
      </w:r>
    </w:p>
    <w:p w14:paraId="26BA8B26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D78FD4E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10 maggio 1621 | </w:t>
      </w:r>
    </w:p>
    <w:p w14:paraId="059A84A3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13DF18E4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70CA94BA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26B8A2BA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9373663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6r /</w:t>
      </w:r>
    </w:p>
    <w:p w14:paraId="038E05F9" w14:textId="77777777" w:rsidR="00C26390" w:rsidRPr="00C26390" w:rsidRDefault="00C26390" w:rsidP="00C26390">
      <w:pPr>
        <w:jc w:val="both"/>
        <w:rPr>
          <w:rFonts w:ascii="Times New Roman" w:eastAsia="Calibri" w:hAnsi="Times New Roman" w:cs="Times New Roman"/>
          <w:b/>
          <w:bCs/>
          <w:i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iCs/>
          <w:sz w:val="24"/>
          <w:szCs w:val="24"/>
        </w:rPr>
        <w:t>Blank page</w:t>
      </w:r>
    </w:p>
    <w:p w14:paraId="640DA753" w14:textId="28C75ED6" w:rsidR="00611D51" w:rsidRPr="00C26390" w:rsidRDefault="00611D51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</w:p>
    <w:p w14:paraId="7AD901E0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6v /</w:t>
      </w:r>
    </w:p>
    <w:p w14:paraId="7229EFB3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744F4175" w14:textId="77777777" w:rsidR="006D6E8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4DDD937F" w14:textId="1C0B3079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97 fin 298 |</w:t>
      </w:r>
    </w:p>
    <w:p w14:paraId="48705783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8DA1768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Tracce di sigilli</w:t>
      </w:r>
    </w:p>
    <w:p w14:paraId="01C0A9F5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744BFD2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037FAE64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6vC /</w:t>
      </w:r>
    </w:p>
    <w:p w14:paraId="5451E74D" w14:textId="77777777" w:rsidR="00611D51" w:rsidRPr="00E7337C" w:rsidRDefault="00611D51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mallCaps/>
          <w:sz w:val="24"/>
          <w:szCs w:val="24"/>
        </w:rPr>
        <w:t>x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maggio</w:t>
      </w:r>
      <w:r w:rsidRPr="00E7337C">
        <w:rPr>
          <w:rFonts w:ascii="Times New Roman" w:eastAsia="Calibri" w:hAnsi="Times New Roman" w:cs="Times New Roman"/>
          <w:smallCaps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1621 ricevute 2 giugno n° 297 |</w:t>
      </w:r>
    </w:p>
    <w:p w14:paraId="65235EEB" w14:textId="3BC765E9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o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ima | </w:t>
      </w:r>
    </w:p>
    <w:p w14:paraId="18FD576F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A0FECAE" w14:textId="77777777" w:rsidR="00611D51" w:rsidRPr="00E7337C" w:rsidRDefault="00611D5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2446D397" w14:textId="77777777" w:rsidR="0067341B" w:rsidRPr="00E7337C" w:rsidRDefault="0067341B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sectPr w:rsidR="0067341B" w:rsidRPr="00E7337C" w:rsidSect="003A1F94">
          <w:headerReference w:type="default" r:id="rId10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12298060" w14:textId="77777777" w:rsidR="00581182" w:rsidRDefault="00581182" w:rsidP="00581182">
      <w:pPr>
        <w:pStyle w:val="Header"/>
        <w:rPr>
          <w:sz w:val="24"/>
        </w:rPr>
      </w:pPr>
      <w:r>
        <w:lastRenderedPageBreak/>
        <w:t>/START LETTER/</w:t>
      </w:r>
    </w:p>
    <w:p w14:paraId="7F8CCF3C" w14:textId="77777777" w:rsidR="00A64608" w:rsidRPr="00E7337C" w:rsidRDefault="00A64608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36</w:t>
      </w:r>
    </w:p>
    <w:p w14:paraId="57F73558" w14:textId="77777777" w:rsidR="00A64608" w:rsidRPr="00E7337C" w:rsidRDefault="00A64608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0 maggio 1621, L’Aia (cc. 107r-108v, 111r-113v)</w:t>
      </w:r>
    </w:p>
    <w:p w14:paraId="41C6573F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10DE366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7r /</w:t>
      </w:r>
    </w:p>
    <w:p w14:paraId="3CD9C640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09976B62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98 comincia 297 |</w:t>
      </w:r>
    </w:p>
    <w:p w14:paraId="10FF31D2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9270701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5944704D" w14:textId="014344AD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ettere venute al signor ambasciator d’Inghilterra scritte dal secretario della Maestà del suo Re | a nome di lei portorono avviso del disgusto, et discontento grandissimo | che la Maestà sua haveva ricevuto dell’accordo fatto dai principi et massime | con l’esclusione del suo genero, a quali doveva obligo grande, et simil | altri concetti di sentimento rifertimi dal signor </w:t>
      </w:r>
      <w:r w:rsidR="000267C9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>mbasciator sudetto esprimendoli colla | lettera in mano dall’inglese nella lingua italiana, et più che per suo | nome dovesse assicurar il suo genero, che haverebbe fatto tutto il | possibile, anzi esser risoluto di rimetterlo nei suoi antichi titoli, et | dignità. Questi particolari sono stati communicati all’uno, et all’altro di | questi principi, che li hanno sentiti con contento sì, ma vorrebbono | vederne gl’effetti. Stimorono proprio di riscriver a sua Maestà in | rungratiamento, et ispedirono quel gentilhuomo, che all’arrivo delle | Maestà sue fu qui nell’Haya per essortarli a fermarsi, et non passar | il mare a fine di eccitar sua Mestà a non ritardar quelle provisioni, et quelli | aiuti, che sono proprii a simil effetto.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|</w:t>
      </w:r>
    </w:p>
    <w:p w14:paraId="319529FE" w14:textId="05673096" w:rsidR="00A64608" w:rsidRPr="00E7337C" w:rsidRDefault="00A64608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M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27"/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disse il signor principe Mauritio a dirla . . . | il re d’Inghilterra vorrebbe, che ’l Re rinontiasse tutte | le sue pretensioni per provisione, et poi fargli haver il | suo patrimonio, o Palatinato, et io lo consiglio a non si | lasciar così facilmente persuadere; ma se ha a rinontiare | una cosa, habbi l’altra in mano. | </w:t>
      </w:r>
    </w:p>
    <w:p w14:paraId="4278BDF4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Ho inteso da altra parte, che tenterà il Re perché si | compiaccia, che uno di questi due principi passi in | Inghilterra; ma difficile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228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credo non sarà il persua-|derglielo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A monsignor Caron è stata data com-|missione di tentar questo per quanto potrà a nome dell’Eccellenze loro. |</w:t>
      </w:r>
    </w:p>
    <w:p w14:paraId="2D1C1AD3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7v /</w:t>
      </w:r>
    </w:p>
    <w:p w14:paraId="2A3DDAAF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nfessano questi principi grandissima obligatione alli signori Stati sì per quello, | che hanno fatto sino a qui per loro, come per le dimostrationi amo-|revoli, et affettuose colle quali li danno ogni testimonio di amar | li loro interessi. Si rendono qui familiari con ognuno, et la | Regina in particolare di bellissimo spirito, et ingegno mostra con somma | prudenza et generoso cuore sprezzar l’ingiuria della fortuna. | Non è che in sé non ne risenti fino al cuore, come si può ben | creder; ma non lo mostra, manco il Re mostra il sentimento, | tuttavia sendo di faccia melanconica fa persuader nel difuori | un’interna passione. Vanno quasi ogni giorno fuori a spasso | a ricreatione di caccie, et passeggiando per questo luoco accompagnati | il più delle volte dal signor principe Mauritio. |</w:t>
      </w:r>
    </w:p>
    <w:p w14:paraId="21FB30BC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nfermassi qui, che Sassonia non si vogli mescolar nell’essecutione contra | lo stato del principe d’Anhalt, et marchese di Jegherdorf, | et che l’elettorato non sia stato assunto dal duca di Baviera | come qualcheduno diceva, né egli manco vuol dar effetto alla | commissione, c’ha dall’Imperatore di metter in essecutione il Palatinato | allegando che non si conoscevano obligati a più, che di assister a sua Maestà | cesarea per far che rihavesse la Bohemia, et che havendo essequito quanto | era di lor dovere tanto doveva bastare. Se questo segue è un | vantaggio assai buono. Diciamo che ’l duca di Baviera arresti | sé stesso in questa risolutio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2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 fine di non tirarsi fors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3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adosso l’armi di Danimarca, oltre gl’altri rispetti tocchi da me | riverentemente in precedenti lettere mie del re d’Inghilterra, et della casa. |</w:t>
      </w:r>
    </w:p>
    <w:p w14:paraId="3C8968E0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Per tutta la metà del mese presente l’armi tutte del medesimo re di Dani-|marca dovevano esser pronte, ma mi disse l’Eccellenza sua che dubitava | grandemente se la trattatione stabilita da principi altererà la | buona volontà sua. Questo Re se ne promette molto, et ogni |</w:t>
      </w:r>
    </w:p>
    <w:p w14:paraId="7E892546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8r /</w:t>
      </w:r>
    </w:p>
    <w:p w14:paraId="6E67EEB4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giorno si sta attendendo con gran curiosità le nuove come haverà | risentita la risolutione dei principi et l’assoluta risolutione che | sia per prender. |</w:t>
      </w:r>
    </w:p>
    <w:p w14:paraId="243D6E65" w14:textId="6AFE329C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’ambasciator del medesimo Re si trattiene ancor qui, negotiando la lega con | questi signori et discordano fra lui, et li deputati nel metter giù le | parole più in una, che in un’altra maniera, volendo li stati | fuggir in ogni modo gl’equivochi, che par che dalla parte dell’</w:t>
      </w:r>
      <w:r w:rsidR="00E944EE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basciatore per avvantaggiarsi toccante il trafico del Gant. Et quanto all’|assistenza non vorrebbe dichiararla assolutamente ma che si lasciasse | ad arbitrio, et più che fornita la guerra si havesse a restituire | con dar di questo cautione da parte, et d’altra. | </w:t>
      </w:r>
    </w:p>
    <w:p w14:paraId="63C0EE08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le cose di qua siamo al solito non si sentendo maggior motivo di quello | che per avanti haverà inteso, et parlandone con sua Eccellenza mi disse, che | da questa parte si stava a vedere si meravigliò meco, che di qua | Spagnuoli havessero tante armi in piedi arrivando tra Spagnoli Italiani, | Alemani, et d’altra Natione intorno a vinti reggimenti di | infanteria, senza molte compagnie libere. Li reggimenti hanno | le compagnie in numero di dodici fin quindeci per uno, et ogni | compagnia deve esser compita di doicento fanti, et le compa-|gnie libere sono di cinquecento, o almeno devono esser poco più | o poco manco tra questo numero sono compresi quei quattro, o | cinque milla fanti lasciati nel Palatinato. Vi è la cavallaria, | ch’è d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3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ottanta quattro compagnie; soggiongendo mai più | hanno havuta tanta gente insieme ne anco quando si faceva | la guerra, a questo si aggiunge una gran quantità di carri, et | apprestamenti diversi per tirar l’artiglieria, oltre una gran | quantità di matelotti, onde la spesa riesce grossissima né so |</w:t>
      </w:r>
    </w:p>
    <w:p w14:paraId="7B78A4D6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8v /</w:t>
      </w:r>
    </w:p>
    <w:p w14:paraId="5E589037" w14:textId="2A0C16FE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sse ove possi trovar tanto denari, et pur anco in Italia ha delle genti assai. | Intesi da sua Eccellenza che doi vasselli ancora erano stati condotti in Zelanda prese | dalle navi da guerra delli signori Stati con denari, et mercantie. Mi | communicò l’Eccellenza sua in confidenza esserle venuto l’avvertimento del venir di detti vasselli in non pensata maniera.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| 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Diss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32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entrò un huomo assai ben ad ordine nella mia camera vestito alla brabantese con spada, et venendo | verso me disse, che mi voleva parlare; io feci | retirar a parte alcuni, che erano meco, et nella stessa camera; et egli mi avertì essere stato inviato | da persona, che si tratteneva in Brusseles, che amava | questi stati; et mi faceva sapere, che si aspettavano | cinque vasselli di Spagna con denari di ragione de Spagnoli dello Spinola, et di mercanti genovesi; parte | l’huomo senza che l’habbia più veduto solo haveva detto | a tempo, e luogo si darà a conoscer chi mi manda.</w:t>
      </w:r>
      <w:r w:rsidR="000063D5"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|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o subito scrissi in Zelanda a quelli dell’Amiralità l’avviso | et essi avvertirono li capitani da guerra, che sono stati lesti | tre n’hanno havuto nelle mani, uno s’è salvato a Cales, et | l’altro nel porto di Plemua in Inghilterra. |</w:t>
      </w:r>
    </w:p>
    <w:p w14:paraId="06A16C2B" w14:textId="64F2B596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ora sono ricorsi alcuni mercanti, che reclamano sopra la presa | dicendo il carico esser di loro ragione, et li signori Stati hanno | scritto all’</w:t>
      </w:r>
      <w:r w:rsidR="00C113F9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>miralità di Zelanda per informatione et doverà | vedersi la causa per giustitia.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| 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Su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33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  <w:r w:rsidR="00DC1176" w:rsidRPr="00E7337C">
        <w:rPr>
          <w:rFonts w:ascii="Times New Roman" w:eastAsia="Calibri" w:hAnsi="Times New Roman" w:cs="Times New Roman"/>
          <w:i/>
          <w:sz w:val="24"/>
          <w:szCs w:val="24"/>
        </w:rPr>
        <w:t>E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ccellenza disse sorridendo, sarà difficile che la | vincano. |</w:t>
      </w:r>
    </w:p>
    <w:p w14:paraId="79BF6D75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e cose sta qui pendenti nell’animo di ognuno mentre se sentono | </w:t>
      </w:r>
    </w:p>
    <w:p w14:paraId="3FD7186A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11r /</w:t>
      </w:r>
    </w:p>
    <w:p w14:paraId="39D07E8A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pagnuoli ben provedersi assai in Fiandra per il sospetto maggiore da | quella parte, ma non farsi motivo d’hostilità. Et vi sono di quelli che se | persuadono ancora, che vi habbi ad esser tregua. Quella dama | della quale colle precedenti lettere mie scrissi a vostra Serenità valersi li serenissimi | arciduchi, per far sparger, che desiderano la quiete va ancor su, et giù | postando sempre simil avvisi, et so che si è trovata col principe | Mauritio vorrebbe, che si inducessero li signori Stati a parlare, et a | proporre, ma parmi che non trovi incontro. È donna di spirito, | et vivacità; ma se ne fa poco caso.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Con quei signori che venero dalla | parte dei stati a trovarmi com’ho detto nelle mie prime promossi | ragionamento in questo particolar di tregua, dicendo haver presentito | un non so che, et che si voleva, che li signori Stati facessero apertura. | (Fui per cavare). Mi rispose uno di essi francamente questo non si | accostuma in questa Republica ben se alcuno vuol parlare si ascolta | et si risponde poi secondo le cose, ne puoti cavar altro, se non | che questa era voce del volgo. Alcuni si persuadono, che se | fosse proposta dalli arciduchi la tregua colle passate conditioni | forse, che vi si accommodarebbe: tuttavia non par che vi sia appa-|renza, che quelle Altezze habbino ad esser li primi stare attento | a quello si potesse far in questo proposito, se ben l’apparenza | mostr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3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iù la guerra , che altrimenti. |</w:t>
      </w:r>
    </w:p>
    <w:p w14:paraId="0E933A6B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’aspetta qui ben presto il conte Guglielmo di Nassau fratello del già | conte Gio. Ernesto colla compagnia d’infanteria, et cavallaria | che haveva al servitio dei principi ritiratasi molto prima | et di qualche mese nanti la capitolatione accordata da detti | principi stante l’intimatione dello Spinola al padre nel proprio | paese di Sighern. |</w:t>
      </w:r>
    </w:p>
    <w:p w14:paraId="4134DCE2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on lui venirà il consigliero del detto conte Gioanni padre con la | </w:t>
      </w:r>
    </w:p>
    <w:p w14:paraId="240AA4EB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111v / </w:t>
      </w:r>
    </w:p>
    <w:p w14:paraId="4765848B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risposta, che longo tempo fa aspetto, et ho fatta solicitar | diverse volte sopra la commissione datami l’anno passato | dalla Serenità vostra fin sotto li 3 di luglio per ricuperar li 7200 | fiorini, che non sono stati fatti buoni a vostra Serenità da esso conte | Gio. Ernesto nonostante ch’io le mandassi fino del 1617 | nel mese di luglio la ricevuta, et per qualche altro debito | sentirò quello mi farà dire per darne riverente avviso | a vostra Serenità. |</w:t>
      </w:r>
    </w:p>
    <w:p w14:paraId="1C9A92AD" w14:textId="6FE5C71D" w:rsidR="00A64608" w:rsidRPr="00E7337C" w:rsidRDefault="00A64608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crissi alla Serenità vostra colle mie seconde della settimana passata n° 29 | che con le prime vengo allegate in replica, la speranza che | havevo, che nell’assemblea di Holanda si dovesse venir alla | terminatione del punto di mandar ambasciator a Venetia, che | n’ero stato assicurato da diversi, et particolarmente dall’Arsen | non è questo seguito. Coll’occasione della visita, che feci al signor | principe Mauritio volsi veder di saperne la causa, dicendo | che mi pareva un poco strano, che tanto si differisse, rispose | Credete certo che qui sotto non vi è finezza alcuna, ma solo | che non si accordono, né sano trovar persona come vorrebbono | doi sono stati proposti Langarach, ch’è in Francia, et | Bucorst. Per il primo | 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sendos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35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li deputati venuti a consigliar meco, io gli ho | detta la mia opinione, che stante lo stato, in che siamo | con la Francia non stimavo proprio il rimoverlo da | quella corte, ove è ben veduto per mandar un altro | che Dio sa se nominato Francesi non l’havessero voluto | o correr rischio di non voler che vi andasse</w:t>
      </w:r>
    </w:p>
    <w:p w14:paraId="70F9C9F1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/ 112r /</w:t>
      </w:r>
    </w:p>
    <w:p w14:paraId="39C50D40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più ambasciator | </w:t>
      </w:r>
      <w:r w:rsidRPr="00E7337C">
        <w:rPr>
          <w:rFonts w:ascii="Times New Roman" w:eastAsia="Calibri" w:hAnsi="Times New Roman" w:cs="Times New Roman"/>
          <w:sz w:val="24"/>
          <w:szCs w:val="24"/>
        </w:rPr>
        <w:t>et l’avviso mio è stato abbracciato per | buono; quanto a Bucorst ricercato, et tentato perché si con-|tentasse di risolversi di andar a Venetia non l’ha voluto | fare iscusandosene per la sua complessione; onde il negotio per | hora è restato indeciso; ma fra doi settimane doverà di novo | convocarsi l’assemblea, et tengo per fermo disse l’Eccellenza sua che si | perfettionerà questo negotio; et replicò credetemi certo, et | attestatelo a su Serenità, che questa, et non altra causa fa portar | questo negotio in lungo. La provincia d’Holanda come quella, che ha il trafico vuol haver ella questa prerogativa di mandar | ambasciatore e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3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oltre li doi sopradetti non sappiamo per hora trovar | in essa persone tali, che siano così capaci per mandar a | risieder presso ad una si gran Republica, ma si troverà | pure, et presto. Scrivete pur a nome mio, che ’l fine è sincero | et inclinato di honorar, et servir quella serenissima Republica. Io dissi, | che tanto haverei significato. Anco hieri sotto pretesto di | visita uno della medesima assemblea d’Holanda mi venne | a vedere, et iscusò con molte parole questa dilatione. | </w:t>
      </w:r>
    </w:p>
    <w:p w14:paraId="579A1CE7" w14:textId="7B084744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o ne sento estremo discontento. Veggo bene, et m’accorgo | che questa nave oltre la mancanza de</w:t>
      </w:r>
      <w:r w:rsidR="00C87884" w:rsidRPr="00E7337C">
        <w:rPr>
          <w:rFonts w:ascii="Times New Roman" w:eastAsia="Calibri" w:hAnsi="Times New Roman" w:cs="Times New Roman"/>
          <w:sz w:val="24"/>
          <w:szCs w:val="24"/>
        </w:rPr>
        <w:t>’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oggetti</w:t>
      </w:r>
      <w:r w:rsidR="00C87884" w:rsidRPr="00E7337C">
        <w:rPr>
          <w:rFonts w:ascii="Times New Roman" w:eastAsia="Calibri" w:hAnsi="Times New Roman" w:cs="Times New Roman"/>
          <w:sz w:val="24"/>
          <w:szCs w:val="24"/>
        </w:rPr>
        <w:t xml:space="preserve"> dalla | imbecillità di questo G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verno, et dalla constitutione sua | perché ogni Provincia pretende in simil elettioni; ma più | mi duole perché la Serenità vostra et de Signorie vostre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eccellentissime non riceveno | al presente quella sodisfattione così prontamente come si con-|verrebbe, et comporterebbe il servitio publico massime | nelle presenti congiunture. Il che vorrei bene che fosse | seguito un pezzo fa per restar sollevata da questa pur troppo | lunga residenza per me della quale supplico humilmente |</w:t>
      </w:r>
    </w:p>
    <w:p w14:paraId="4E539CCA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12v /</w:t>
      </w:r>
    </w:p>
    <w:p w14:paraId="78B2C72C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a Serenità vostra liberarmi di quella maniera, che stimerà più | propria, et degna della sua prudenza. Gratie etc. | </w:t>
      </w:r>
    </w:p>
    <w:p w14:paraId="7D8FE25C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3EBDB89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10 maggio 1621 |</w:t>
      </w:r>
    </w:p>
    <w:p w14:paraId="5A51D0D6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0FC5992E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2A9241B8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47EFF8AD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3F2A6D0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13r /</w:t>
      </w:r>
    </w:p>
    <w:p w14:paraId="3E489549" w14:textId="77777777" w:rsidR="00C26390" w:rsidRPr="00C26390" w:rsidRDefault="00C26390" w:rsidP="00C26390">
      <w:pPr>
        <w:jc w:val="both"/>
        <w:rPr>
          <w:rFonts w:ascii="Times New Roman" w:eastAsia="Calibri" w:hAnsi="Times New Roman" w:cs="Times New Roman"/>
          <w:b/>
          <w:bCs/>
          <w:i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iCs/>
          <w:sz w:val="24"/>
          <w:szCs w:val="24"/>
        </w:rPr>
        <w:t>Blank page</w:t>
      </w:r>
    </w:p>
    <w:p w14:paraId="12A6C747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337A438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13v /</w:t>
      </w:r>
    </w:p>
    <w:p w14:paraId="28A3BF61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529217E5" w14:textId="77777777" w:rsidR="006D6E81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2CF1A735" w14:textId="1F8F2BDA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98 comincia 297 |</w:t>
      </w:r>
    </w:p>
    <w:p w14:paraId="4DA87438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27F6B9F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Tracce di sigilli</w:t>
      </w:r>
    </w:p>
    <w:p w14:paraId="7D50A673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A0E7501" w14:textId="77777777" w:rsidR="00A64608" w:rsidRPr="00E7337C" w:rsidRDefault="00A64608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37AB5824" w14:textId="77777777" w:rsidR="00A64608" w:rsidRPr="00E7337C" w:rsidRDefault="00A64608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13vC /</w:t>
      </w:r>
    </w:p>
    <w:p w14:paraId="4361406F" w14:textId="77777777" w:rsidR="00A64608" w:rsidRPr="00E7337C" w:rsidRDefault="00A64608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0 maggio 1621 ricevute 2 giugno n° 298 |</w:t>
      </w:r>
    </w:p>
    <w:p w14:paraId="04F1B69F" w14:textId="4EA5820B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o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47F7B280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487AFF2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6475896A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C2591AF" w14:textId="77777777" w:rsidR="00A64608" w:rsidRPr="00E7337C" w:rsidRDefault="00A64608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1852A8D0" w14:textId="77777777" w:rsidR="00A64608" w:rsidRPr="00E7337C" w:rsidRDefault="00A64608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37</w:t>
      </w:r>
    </w:p>
    <w:p w14:paraId="3622FCEB" w14:textId="5E8E4003" w:rsidR="00A64608" w:rsidRPr="00E7337C" w:rsidRDefault="00A64608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 al n. 36 (cc. 109r-11</w:t>
      </w:r>
      <w:r w:rsidR="009C2AFE">
        <w:rPr>
          <w:rFonts w:ascii="Times New Roman" w:eastAsia="Calibri" w:hAnsi="Times New Roman" w:cs="Times New Roman"/>
          <w:sz w:val="24"/>
          <w:szCs w:val="24"/>
        </w:rPr>
        <w:t>0</w:t>
      </w:r>
      <w:r w:rsidRPr="00E7337C">
        <w:rPr>
          <w:rFonts w:ascii="Times New Roman" w:eastAsia="Calibri" w:hAnsi="Times New Roman" w:cs="Times New Roman"/>
          <w:sz w:val="24"/>
          <w:szCs w:val="24"/>
        </w:rPr>
        <w:t>v; decodifica di cc. 107r, 108v, 111v-112r)</w:t>
      </w:r>
    </w:p>
    <w:p w14:paraId="774D968A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EFB0174" w14:textId="77777777" w:rsidR="009062F9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9r</w:t>
      </w:r>
      <w:r w:rsidR="009062F9">
        <w:rPr>
          <w:rFonts w:ascii="Times New Roman" w:eastAsia="Calibri" w:hAnsi="Times New Roman" w:cs="Times New Roman"/>
          <w:sz w:val="24"/>
          <w:szCs w:val="24"/>
        </w:rPr>
        <w:t xml:space="preserve"> /</w:t>
      </w:r>
    </w:p>
    <w:p w14:paraId="23589482" w14:textId="1845FDB8" w:rsidR="009062F9" w:rsidRDefault="009062F9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egue decodifica di testo cifrato</w:t>
      </w:r>
    </w:p>
    <w:p w14:paraId="76951DCC" w14:textId="5D0B153F" w:rsidR="00A64608" w:rsidRPr="00E7337C" w:rsidRDefault="009062F9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/ 109</w:t>
      </w:r>
      <w:r w:rsidR="00A64608" w:rsidRPr="00E7337C">
        <w:rPr>
          <w:rFonts w:ascii="Times New Roman" w:eastAsia="Calibri" w:hAnsi="Times New Roman" w:cs="Times New Roman"/>
          <w:sz w:val="24"/>
          <w:szCs w:val="24"/>
        </w:rPr>
        <w:t>v /</w:t>
      </w:r>
    </w:p>
    <w:p w14:paraId="51A50A14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bookmarkStart w:id="4" w:name="_Hlk151236867"/>
      <w:r w:rsidRPr="00E7337C">
        <w:rPr>
          <w:rFonts w:ascii="Times New Roman" w:eastAsia="Calibri" w:hAnsi="Times New Roman" w:cs="Times New Roman"/>
          <w:i/>
          <w:sz w:val="24"/>
          <w:szCs w:val="24"/>
        </w:rPr>
        <w:t>Segue decodifica di testo cifrato</w:t>
      </w:r>
    </w:p>
    <w:bookmarkEnd w:id="4"/>
    <w:p w14:paraId="43807B8E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EE5C79A" w14:textId="77777777" w:rsidR="00D50E6B" w:rsidRPr="0000211E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nl-BE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nl-BE"/>
        </w:rPr>
        <w:t>/ 110r</w:t>
      </w:r>
      <w:r w:rsidR="00D50E6B" w:rsidRPr="0000211E">
        <w:rPr>
          <w:rFonts w:ascii="Times New Roman" w:eastAsia="Calibri" w:hAnsi="Times New Roman" w:cs="Times New Roman"/>
          <w:sz w:val="24"/>
          <w:szCs w:val="24"/>
          <w:lang w:val="nl-BE"/>
        </w:rPr>
        <w:t xml:space="preserve">  /</w:t>
      </w:r>
    </w:p>
    <w:p w14:paraId="440D0026" w14:textId="77777777" w:rsidR="00D50E6B" w:rsidRPr="0000211E" w:rsidRDefault="00D50E6B" w:rsidP="00D50E6B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</w:pPr>
      <w:r w:rsidRPr="0000211E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2294DDC8" w14:textId="77777777" w:rsidR="00D50E6B" w:rsidRPr="0000211E" w:rsidRDefault="00D50E6B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nl-BE"/>
        </w:rPr>
      </w:pPr>
    </w:p>
    <w:p w14:paraId="3310CBB5" w14:textId="38E62887" w:rsidR="00A64608" w:rsidRPr="0000211E" w:rsidRDefault="00D50E6B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nl-BE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nl-BE"/>
        </w:rPr>
        <w:t>/ 1</w:t>
      </w:r>
      <w:r w:rsidR="00EC23FE">
        <w:rPr>
          <w:rFonts w:ascii="Times New Roman" w:eastAsia="Calibri" w:hAnsi="Times New Roman" w:cs="Times New Roman"/>
          <w:sz w:val="24"/>
          <w:szCs w:val="24"/>
          <w:lang w:val="nl-BE"/>
        </w:rPr>
        <w:t>1</w:t>
      </w:r>
      <w:r w:rsidRPr="0000211E">
        <w:rPr>
          <w:rFonts w:ascii="Times New Roman" w:eastAsia="Calibri" w:hAnsi="Times New Roman" w:cs="Times New Roman"/>
          <w:sz w:val="24"/>
          <w:szCs w:val="24"/>
          <w:lang w:val="nl-BE"/>
        </w:rPr>
        <w:t>0</w:t>
      </w:r>
      <w:r w:rsidR="00A64608" w:rsidRPr="0000211E">
        <w:rPr>
          <w:rFonts w:ascii="Times New Roman" w:eastAsia="Calibri" w:hAnsi="Times New Roman" w:cs="Times New Roman"/>
          <w:sz w:val="24"/>
          <w:szCs w:val="24"/>
          <w:lang w:val="nl-BE"/>
        </w:rPr>
        <w:t>v /</w:t>
      </w:r>
    </w:p>
    <w:p w14:paraId="063D0A35" w14:textId="77777777" w:rsidR="00D50E6B" w:rsidRPr="0000211E" w:rsidRDefault="00D50E6B" w:rsidP="00D50E6B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</w:pPr>
      <w:r w:rsidRPr="0000211E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56E79C58" w14:textId="77777777" w:rsidR="00A64608" w:rsidRPr="0000211E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nl-BE"/>
        </w:rPr>
      </w:pPr>
    </w:p>
    <w:p w14:paraId="0E65B8F5" w14:textId="77777777" w:rsidR="00A64608" w:rsidRPr="0000211E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nl-BE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nl-BE"/>
        </w:rPr>
        <w:br w:type="page"/>
      </w:r>
    </w:p>
    <w:p w14:paraId="7A7B7E54" w14:textId="77777777" w:rsidR="00581182" w:rsidRDefault="00581182" w:rsidP="00581182">
      <w:pPr>
        <w:pStyle w:val="Header"/>
        <w:rPr>
          <w:sz w:val="24"/>
        </w:rPr>
      </w:pPr>
      <w:r>
        <w:lastRenderedPageBreak/>
        <w:t>/START LETTER/</w:t>
      </w:r>
    </w:p>
    <w:p w14:paraId="6F755270" w14:textId="77777777" w:rsidR="00A64608" w:rsidRPr="00E7337C" w:rsidRDefault="00A64608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38</w:t>
      </w:r>
    </w:p>
    <w:p w14:paraId="02E87ED0" w14:textId="77777777" w:rsidR="00A64608" w:rsidRPr="00E7337C" w:rsidRDefault="00A64608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7 maggio 1621, L’Aia (cc. 114r-117v)</w:t>
      </w:r>
    </w:p>
    <w:p w14:paraId="2C55A93C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D4A3B10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14r /</w:t>
      </w:r>
    </w:p>
    <w:p w14:paraId="53C8C49B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582B4872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99 fin 300 |</w:t>
      </w:r>
    </w:p>
    <w:p w14:paraId="0F872AF6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F87E846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2BE69528" w14:textId="6BF266BB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’ambasciator di Danimarca ha terminato il suo trattato di </w:t>
      </w:r>
      <w:r w:rsidR="00CC61E9" w:rsidRPr="00E7337C">
        <w:rPr>
          <w:rFonts w:ascii="Times New Roman" w:eastAsia="Calibri" w:hAnsi="Times New Roman" w:cs="Times New Roman"/>
          <w:sz w:val="24"/>
          <w:szCs w:val="24"/>
        </w:rPr>
        <w:t>l</w:t>
      </w:r>
      <w:r w:rsidRPr="00E7337C">
        <w:rPr>
          <w:rFonts w:ascii="Times New Roman" w:eastAsia="Calibri" w:hAnsi="Times New Roman" w:cs="Times New Roman"/>
          <w:sz w:val="24"/>
          <w:szCs w:val="24"/>
        </w:rPr>
        <w:t>ega con questi | signori la quale propriamente ha più tosto in sé il nome di perpetua amicitia. | Non vi è espresso termine di tempo, meno la quantità, né la qualità | del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3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iuti; ma che uno aiuterà l’altro secondo il poter suo. Volevano | li deputati dei signori Stati dichiarir la somma, ch’ella fosse di 50 mila fiorini | al mese per parte loro; et 75 mila per il Re per indur l’</w:t>
      </w:r>
      <w:r w:rsidR="00E944EE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>mbasciatore a specifi-|catione reciproca; ma poi non si dice altro se non in generale, che habbi | ad esser pari l’aiuto. Il trattato non comprende, che la sola difensiva | et quanto all’offensiva sono passate parole di bocca, che se sarà | necessario, se ne tratterà quando si verrà alla stipulatione dell’accordo | che doverà esser fatto da parte, et d’altra in termine di sei mesi. | Si stava pur dall’</w:t>
      </w:r>
      <w:r w:rsidR="00E944EE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>mbasciator sudetto nel voler dichiarir, che la restitu-|tione si facesse doppo la guerra finita dell’assistenza prestata; | ma gli fu rimostrato, che ciò haverebbe havuto un po’ del mecha-|nico; onde si è ritenuto dall’insister sopra questo punto; come | anco si è lasciato d’inserir parole, che potessero obligar questi | signori, o li suoi mercanti direttamente a qualche cosa per il passaggio | del Zort, lasciando questo capo senza espressione del luoco, o | del passo, onde quel Principe resta nell’intero della sua giurisditione | et a traficanti non è espresso obligo, o restritione, seguendo in | ciò di qualche maniera l’essempio della trattatione con vostra Serenità per | il golfo. Questa è la sostanza del più essentiale del capitolato | ch’è stato sottoscritto con riservar l’Ambasciatore il consenso al Re suo signore | et li deputati dei Stati Generali a’ suoi superiori. All’Ambasciator si | prepara per donativo una catena d’oro di 2500 fiorini in circa | et si crede, che havuto il suo dispaccio partirà presto. |</w:t>
      </w:r>
    </w:p>
    <w:p w14:paraId="47F4DD32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114v / </w:t>
      </w:r>
    </w:p>
    <w:p w14:paraId="17D6B3D0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Oltre il detto trattato ho saputo esservi un atto a parte toccante il | Palatinato, che se ’l re di Danimarca nel procurar la restitutione | con l’armi ricevesse qualche danno dallo Spagnuolo, o da imperiali | che questi signori habbino ad assisterli di qualche rifacimento a discrettione | però loro, et secondo, che si troveranno in stato di poterlo fare. |</w:t>
      </w:r>
    </w:p>
    <w:p w14:paraId="22BCF494" w14:textId="5F4F821D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la conclusione del sopradetto accordo di </w:t>
      </w:r>
      <w:r w:rsidR="00CC61E9" w:rsidRPr="00E7337C">
        <w:rPr>
          <w:rFonts w:ascii="Times New Roman" w:eastAsia="Calibri" w:hAnsi="Times New Roman" w:cs="Times New Roman"/>
          <w:sz w:val="24"/>
          <w:szCs w:val="24"/>
        </w:rPr>
        <w:t>l</w:t>
      </w:r>
      <w:r w:rsidRPr="00E7337C">
        <w:rPr>
          <w:rFonts w:ascii="Times New Roman" w:eastAsia="Calibri" w:hAnsi="Times New Roman" w:cs="Times New Roman"/>
          <w:sz w:val="24"/>
          <w:szCs w:val="24"/>
        </w:rPr>
        <w:t>ega, et di questo trattato sono | devenuti li signori Stati pe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3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obligar qui ’l Principe; ma altrimenti | scuopro, che non restano del tutto contenti, che nelle presenti | congionture egli non tenghi corrispondenza, o almeno facci commu-|nicatione a sua Eccellenza de’ suoi fini; et di quello, che per servitio | commune si possi fare, et dubitano del su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3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cervell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40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| instabile, | onde non | sanno porvi | gran fondamento | se non quanto | possi esser | astretto da | un | obligo segnato. </w:t>
      </w:r>
      <w:r w:rsidRPr="00E7337C">
        <w:rPr>
          <w:rFonts w:ascii="Times New Roman" w:eastAsia="Calibri" w:hAnsi="Times New Roman" w:cs="Times New Roman"/>
          <w:sz w:val="24"/>
          <w:szCs w:val="24"/>
        </w:rPr>
        <w:t>|</w:t>
      </w:r>
    </w:p>
    <w:p w14:paraId="45FF8637" w14:textId="74123F8E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Temono anco, che come principe, che non getta così facilmente il suo havendo | havuta la risolutione fatta dai principi nell’accordarsi, et la irresolutione | del re d’Inghilterra se vorrà trattener tante armi in piedi aspettando | che quella Maestà habbi risposta da Cesare coll’</w:t>
      </w:r>
      <w:r w:rsidR="00E944EE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basciator destinato-|gli per ricercar la restitutione del Palatinato; et entrano in non | poco sospetto, che sendo armato volendo non poter far altro sia | per voltar quell’armi contra le città ansiatiche; et ancorché | l’ambasciator di quel Principe habbi assicurato in parola, che quella | Maestà non attenterà alcuna cosa in pregiudicio di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dette città | tuttavia non si assicura così ben ognuno, che non pigli, o l’occasione | o qualche pretesto. |</w:t>
      </w:r>
    </w:p>
    <w:p w14:paraId="76CCCB83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Fino hieri a sera, che vidi il re di Bohemia non haveva ancor havuto |</w:t>
      </w:r>
    </w:p>
    <w:p w14:paraId="29A85122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15r /</w:t>
      </w:r>
    </w:p>
    <w:p w14:paraId="393D5873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ettere d’Inghilterra, che rispondessero all’ispeditio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4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fatta del secretario della Regina; et ne stava in gran attentione | non sa che giudicio fare della volontà del Re; ma comprende, | che a niun’altra cosa sia per muoversi, che a far ufficii, | et con impatienza doverà attende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4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’effetto che produranno | quelli dell’ambasciator Dighbi; et qui tengono per fermo, ch’esso | Dighbi per haver la restitutione del Palatinato proponeva a sua Maestà | cesare, che ’l re d’Inghilterra farà far la cessione al suo genero | di tutte le pretensioni, et titoli al regno di Bohemia. |</w:t>
      </w:r>
    </w:p>
    <w:p w14:paraId="0176F81E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el gentilhuomo del quale scrissi nelle mie prime dei 10, che con | le seconde invio qui replicate fu ben solicitato da questi | principi al partire, perché coadiuvasse alla buona intentione | che quella Maestà dava di non mancarli; ma propriamente era chiamato | da lei, com’ho saputo per inviarlo come pratico, et informato | delli affari di Alemagna coll’ambasciator Dighbi; et se bene non | viene confessato, che al Re si habbi e per lu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4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, altrimenti | mandata la parola della cessione sudetta, in ogni modo da quanto | la passata settimana mi disse il signor principe Mauritio, et dal fatto | stesso, ch’è di necessità se vuol haver il suo proprio vostra Serenità | colla prudenza sua formerà giudicio, che non possi esser altrimenti. | </w:t>
      </w:r>
    </w:p>
    <w:p w14:paraId="4C193D30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vendo visitato uno di questi giorni passati il signor conte di Solms gran | maestro di casa (così chiamato) di questi principi, tra l’altre cose | m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4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sse, che non si viveva senza sospetto, che ’l | duca di Baviera non ostante le publicationi, che di lui sono | passate possi attentar contra il Palatinato; et di più mi | aggiunse, che le maestà loro havevano ben saputo, ch’esso Duca | </w:t>
      </w:r>
    </w:p>
    <w:p w14:paraId="7F4D2D4E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15v /</w:t>
      </w:r>
    </w:p>
    <w:p w14:paraId="4ED010F5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ncorché mostri in apparenza buona faccia, et facci publicar in | contrario procacci però sottomano di haver il titolo di elettore, et lo | chiamano ingrato, mentre si mostra così contrario al Re, che pur | senza haver riguardo, che al solo fine d’inalzar la casa gli fece | offerta di darli il suo vo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4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rché si avanzasse alle corona dall’Imperio. | Il che è stato causa del disgusto de casa d’Austria effettuato poi | con segni evidenti d’inimicitia contro sua Maestà. | </w:t>
      </w:r>
    </w:p>
    <w:p w14:paraId="1F275801" w14:textId="39A220B9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Questo </w:t>
      </w:r>
      <w:r w:rsidR="00632848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>avalliere è intimo servitore di esso Re palatino, è huomo di | spirito, et di riputatione presso sua Mestà, et il baron di Dona è anco in | gran stima. Con questi consiglia le cose sue; ma gran confidenza | usa col signor ambasciator Carleton, che tanto la mattin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46"/>
      </w:r>
      <w:r w:rsidRPr="00E7337C">
        <w:rPr>
          <w:rFonts w:ascii="Times New Roman" w:eastAsia="Calibri" w:hAnsi="Times New Roman" w:cs="Times New Roman"/>
          <w:sz w:val="24"/>
          <w:szCs w:val="24"/>
        </w:rPr>
        <w:t>, che il doppo | desinare è appresso queste Maestà. Resta ben spesso a mangiar | con esse, et s’egli non vi è, v’è la moglie; con ess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4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vanno a passeg-|giare, et doppo la cena in particolare sotto un lungo tiro d’albero | che formano, come una larga, et lunga galeria coperta dalla | spessezza de’ rami, et delle frondi in questa stagione. Et così questi | poveri principi fuggono l’hore melanconiche, et divertino il pensiero | dalla presente lor mala fortuna. | </w:t>
      </w:r>
    </w:p>
    <w:p w14:paraId="4367DF67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i disse sua Maestà che non haveva havute altre nuove se non che ’l marchese | di Jegherdorf si mantenesse in Slesia, et che alcune terre tenissero | ancor buono; ma soggiunse, che vi mancava denaro tanto là che | in Alemagna al conte di Mansfelt, et volse con qualche parole | che proferì in passando inferire, che si haverebbe ben voluto, che | quella serenissima Republica havesse data qualche assistenza. Et entro | qui a mostrar da sé, che ’l re d’Inghilterra haverebbe potuto col suo | essempio far molto bene. Venendo a proposito del principe |</w:t>
      </w:r>
    </w:p>
    <w:p w14:paraId="02F23F60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16r /</w:t>
      </w:r>
    </w:p>
    <w:p w14:paraId="2275E7E5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d’Anhalt, et del conte di Holach mi disse, che stava in pena | per loro non sapendo certo se questo fosse in Amburgh, et l’altro nel | paese di Holstein, non havendo havuta alcuna nuova di loro; et | teneva per certo, che le lettere, che aspettava di Alemagna | fossero state intercette. In generale nel corso del ragionamento | et anco nella visita, che feci alla Maestà sua giovedì passato mostra | et confessa obligo a quella serenissima Republica; né io tralascio di | confermarle l’ottima volontà di lei; come facci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48"/>
      </w:r>
      <w:r w:rsidRPr="00E7337C">
        <w:rPr>
          <w:rFonts w:ascii="Times New Roman" w:eastAsia="Calibri" w:hAnsi="Times New Roman" w:cs="Times New Roman"/>
          <w:sz w:val="24"/>
          <w:szCs w:val="24"/>
        </w:rPr>
        <w:t>, et farò | sempre anco alla Regina. Gratie etc. |</w:t>
      </w:r>
    </w:p>
    <w:p w14:paraId="204E0181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B9C7D04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17 maggio 1621 |</w:t>
      </w:r>
    </w:p>
    <w:p w14:paraId="6D74E368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38450EA2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4C4F2E73" w14:textId="77777777" w:rsidR="00A64608" w:rsidRPr="0000211E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>Christofforo Suriano |</w:t>
      </w:r>
    </w:p>
    <w:p w14:paraId="14B5C434" w14:textId="77777777" w:rsidR="00A64608" w:rsidRPr="0000211E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1924C8B3" w14:textId="77777777" w:rsidR="00D50E6B" w:rsidRPr="0000211E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>/ 116v</w:t>
      </w:r>
      <w:r w:rsidR="00D50E6B"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/</w:t>
      </w:r>
    </w:p>
    <w:p w14:paraId="5D95A1B9" w14:textId="77777777" w:rsidR="00D50E6B" w:rsidRPr="0000211E" w:rsidRDefault="00D50E6B" w:rsidP="00D50E6B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  <w:t>Blank page</w:t>
      </w:r>
    </w:p>
    <w:p w14:paraId="252D8009" w14:textId="77777777" w:rsidR="00D50E6B" w:rsidRPr="0000211E" w:rsidRDefault="00D50E6B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1C34AAE0" w14:textId="0BA612E5" w:rsidR="00A64608" w:rsidRPr="0000211E" w:rsidRDefault="00D50E6B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/ </w:t>
      </w:r>
      <w:r w:rsidR="00A64608"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117r / </w:t>
      </w:r>
    </w:p>
    <w:p w14:paraId="506A28D9" w14:textId="77777777" w:rsidR="00D50E6B" w:rsidRPr="00ED5CC9" w:rsidRDefault="00D50E6B" w:rsidP="00D50E6B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ED5CC9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3984A19D" w14:textId="77777777" w:rsidR="00A64608" w:rsidRPr="00ED5CC9" w:rsidRDefault="00A64608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14:paraId="3038D329" w14:textId="77777777" w:rsidR="00A64608" w:rsidRPr="0000211E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00211E">
        <w:rPr>
          <w:rFonts w:ascii="Times New Roman" w:eastAsia="Calibri" w:hAnsi="Times New Roman" w:cs="Times New Roman"/>
          <w:sz w:val="24"/>
          <w:szCs w:val="24"/>
        </w:rPr>
        <w:t>/ 117v /</w:t>
      </w:r>
    </w:p>
    <w:p w14:paraId="0F099E8B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7F13FB61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rima n° 299 fin 300 |</w:t>
      </w:r>
    </w:p>
    <w:p w14:paraId="3C9FC3FB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82E44E1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Tracce di sigilli</w:t>
      </w:r>
    </w:p>
    <w:p w14:paraId="02155DA2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8B5C6ED" w14:textId="77777777" w:rsidR="00A64608" w:rsidRPr="00E7337C" w:rsidRDefault="00A64608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409D38FC" w14:textId="77777777" w:rsidR="00A64608" w:rsidRPr="00E7337C" w:rsidRDefault="00A64608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17vC /</w:t>
      </w:r>
    </w:p>
    <w:p w14:paraId="6A9FDF92" w14:textId="4C72D372" w:rsidR="00A64608" w:rsidRPr="00E7337C" w:rsidRDefault="00A64608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7 maggio 1621 ricevute 9 giugno n° 29</w:t>
      </w:r>
      <w:r w:rsidR="000E4F01" w:rsidRPr="00E7337C">
        <w:rPr>
          <w:rFonts w:ascii="Times New Roman" w:eastAsia="Calibri" w:hAnsi="Times New Roman" w:cs="Times New Roman"/>
          <w:sz w:val="24"/>
          <w:szCs w:val="24"/>
        </w:rPr>
        <w:t>9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1250D243" w14:textId="7C5EED4A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o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ima | </w:t>
      </w:r>
    </w:p>
    <w:p w14:paraId="419F0F3C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E1841CC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53A0F025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6BBB16D9" w14:textId="77777777" w:rsidR="00581182" w:rsidRDefault="00581182" w:rsidP="00581182">
      <w:pPr>
        <w:pStyle w:val="Header"/>
        <w:rPr>
          <w:sz w:val="24"/>
        </w:rPr>
      </w:pPr>
      <w:r>
        <w:lastRenderedPageBreak/>
        <w:t>/START LETTER/</w:t>
      </w:r>
    </w:p>
    <w:p w14:paraId="6029AEC1" w14:textId="77777777" w:rsidR="00A64608" w:rsidRPr="00E7337C" w:rsidRDefault="00A64608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39</w:t>
      </w:r>
    </w:p>
    <w:p w14:paraId="3A2210DC" w14:textId="77777777" w:rsidR="00A64608" w:rsidRPr="00E7337C" w:rsidRDefault="00A64608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 al n. 40 (cc. 118r-119v; decodifica di cc. 120v-121r)</w:t>
      </w:r>
    </w:p>
    <w:p w14:paraId="47ED8D3B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F4FEAF2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18r /</w:t>
      </w:r>
    </w:p>
    <w:p w14:paraId="37F52FF0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bookmarkStart w:id="5" w:name="_Hlk151240890"/>
      <w:r w:rsidRPr="00E7337C">
        <w:rPr>
          <w:rFonts w:ascii="Times New Roman" w:eastAsia="Calibri" w:hAnsi="Times New Roman" w:cs="Times New Roman"/>
          <w:i/>
          <w:sz w:val="24"/>
          <w:szCs w:val="24"/>
        </w:rPr>
        <w:t>Segue decodifica di testo cifrato</w:t>
      </w:r>
    </w:p>
    <w:bookmarkEnd w:id="5"/>
    <w:p w14:paraId="543CE4ED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CD6B3A2" w14:textId="77777777" w:rsidR="00D50E6B" w:rsidRPr="0000211E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nl-BE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nl-BE"/>
        </w:rPr>
        <w:t>/ 118v</w:t>
      </w:r>
      <w:r w:rsidR="00D50E6B" w:rsidRPr="0000211E">
        <w:rPr>
          <w:rFonts w:ascii="Times New Roman" w:eastAsia="Calibri" w:hAnsi="Times New Roman" w:cs="Times New Roman"/>
          <w:sz w:val="24"/>
          <w:szCs w:val="24"/>
          <w:lang w:val="nl-BE"/>
        </w:rPr>
        <w:t xml:space="preserve"> /</w:t>
      </w:r>
    </w:p>
    <w:p w14:paraId="4FE358CA" w14:textId="77777777" w:rsidR="00D50E6B" w:rsidRPr="0000211E" w:rsidRDefault="00D50E6B" w:rsidP="00D50E6B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</w:pPr>
      <w:r w:rsidRPr="0000211E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2E24ABE6" w14:textId="77777777" w:rsidR="00D50E6B" w:rsidRDefault="00D50E6B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nl-BE"/>
        </w:rPr>
      </w:pPr>
    </w:p>
    <w:p w14:paraId="79017B75" w14:textId="221D0CC7" w:rsidR="00EE277E" w:rsidRPr="0000211E" w:rsidRDefault="00EE277E" w:rsidP="00EE277E">
      <w:pPr>
        <w:jc w:val="both"/>
        <w:rPr>
          <w:rFonts w:ascii="Times New Roman" w:eastAsia="Calibri" w:hAnsi="Times New Roman" w:cs="Times New Roman"/>
          <w:sz w:val="24"/>
          <w:szCs w:val="24"/>
          <w:lang w:val="nl-BE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nl-BE"/>
        </w:rPr>
        <w:t>/ 119</w:t>
      </w:r>
      <w:r>
        <w:rPr>
          <w:rFonts w:ascii="Times New Roman" w:eastAsia="Calibri" w:hAnsi="Times New Roman" w:cs="Times New Roman"/>
          <w:sz w:val="24"/>
          <w:szCs w:val="24"/>
          <w:lang w:val="nl-BE"/>
        </w:rPr>
        <w:t>r</w:t>
      </w:r>
      <w:r w:rsidRPr="0000211E">
        <w:rPr>
          <w:rFonts w:ascii="Times New Roman" w:eastAsia="Calibri" w:hAnsi="Times New Roman" w:cs="Times New Roman"/>
          <w:sz w:val="24"/>
          <w:szCs w:val="24"/>
          <w:lang w:val="nl-BE"/>
        </w:rPr>
        <w:t xml:space="preserve"> /</w:t>
      </w:r>
    </w:p>
    <w:p w14:paraId="48EA2A25" w14:textId="77777777" w:rsidR="00EE277E" w:rsidRPr="0000211E" w:rsidRDefault="00EE277E" w:rsidP="00EE277E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</w:pPr>
      <w:r w:rsidRPr="0000211E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50982CF4" w14:textId="77777777" w:rsidR="00EE277E" w:rsidRPr="0000211E" w:rsidRDefault="00EE277E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nl-BE"/>
        </w:rPr>
      </w:pPr>
    </w:p>
    <w:p w14:paraId="3F2730AA" w14:textId="2CDBC7F0" w:rsidR="00A64608" w:rsidRPr="0039173D" w:rsidRDefault="00D50E6B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9173D">
        <w:rPr>
          <w:rFonts w:ascii="Times New Roman" w:eastAsia="Calibri" w:hAnsi="Times New Roman" w:cs="Times New Roman"/>
          <w:sz w:val="24"/>
          <w:szCs w:val="24"/>
        </w:rPr>
        <w:t xml:space="preserve">/ </w:t>
      </w:r>
      <w:r w:rsidR="00A64608" w:rsidRPr="0039173D">
        <w:rPr>
          <w:rFonts w:ascii="Times New Roman" w:eastAsia="Calibri" w:hAnsi="Times New Roman" w:cs="Times New Roman"/>
          <w:sz w:val="24"/>
          <w:szCs w:val="24"/>
        </w:rPr>
        <w:t>119v /</w:t>
      </w:r>
    </w:p>
    <w:p w14:paraId="66B7E9A0" w14:textId="77777777" w:rsidR="00D50E6B" w:rsidRPr="0039173D" w:rsidRDefault="00D50E6B" w:rsidP="00D50E6B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39173D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5D82B80E" w14:textId="1A7DC9EB" w:rsidR="00A64608" w:rsidRPr="0039173D" w:rsidRDefault="00A64608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14:paraId="7ADBEA2B" w14:textId="77777777" w:rsidR="00A64608" w:rsidRPr="0039173D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1B361D7" w14:textId="77777777" w:rsidR="00A64608" w:rsidRPr="0039173D" w:rsidRDefault="00A64608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9BD5670" w14:textId="77777777" w:rsidR="00A64608" w:rsidRPr="00E7337C" w:rsidRDefault="00A64608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40</w:t>
      </w:r>
    </w:p>
    <w:p w14:paraId="2FA9DEA8" w14:textId="77777777" w:rsidR="00A64608" w:rsidRPr="00E7337C" w:rsidRDefault="00A64608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7 maggio 1621, L’Aia (cc. 120r-123v)</w:t>
      </w:r>
    </w:p>
    <w:p w14:paraId="22CF8FF3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FD22A9B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20r /</w:t>
      </w:r>
    </w:p>
    <w:p w14:paraId="0CB9412C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3A05E5B0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00 comincia 299 |</w:t>
      </w:r>
    </w:p>
    <w:p w14:paraId="0F496D54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EF3E192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3D215E67" w14:textId="40C970AF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i attende con gran curiosità quello, che nella dieta di Helbrun sarà | stato stabilito. Si sa, che si doveva trattar del modo di sodisfar la | soldatesca nel licentiarla; ma anco, come si potesse conservar l’Unione. | Non si vede apparenza, ch’ella habbi ad esser tale, quale è stata per | il passato. Le città non intervengono nella </w:t>
      </w:r>
      <w:r w:rsidR="00D224A5" w:rsidRPr="00E7337C">
        <w:rPr>
          <w:rFonts w:ascii="Times New Roman" w:eastAsia="Calibri" w:hAnsi="Times New Roman" w:cs="Times New Roman"/>
          <w:sz w:val="24"/>
          <w:szCs w:val="24"/>
        </w:rPr>
        <w:t>D</w:t>
      </w:r>
      <w:r w:rsidRPr="00E7337C">
        <w:rPr>
          <w:rFonts w:ascii="Times New Roman" w:eastAsia="Calibri" w:hAnsi="Times New Roman" w:cs="Times New Roman"/>
          <w:sz w:val="24"/>
          <w:szCs w:val="24"/>
        </w:rPr>
        <w:t>ieta, havendo fatto il lor | trattato a parte; manco il landtgrave d’Hassia, che ha fatto il medesimo | da quelli però dalla casa del Re viene assai iscusato dicendosi, ch’egli | sia stato pressato, et necessitato da’ suoi soldati ad accordarsi collo | Spinola; altrimenti protestorono, ch’essi haverebbono accordato senza | di lui, et abandonatolo totalmente; ma che però sia egli andato | differendo quanto ha potuto. Et a me disse il conte di Solms, che | vi era dubio s’egli habbi segnato il trattato d’accordo allo Spinola | prima di quello habbino fatto gl’altri principi. |</w:t>
      </w:r>
    </w:p>
    <w:p w14:paraId="442F7062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Vostra Serenità haverà inteso dal proprio luoco s’è vero, che gl’ambasciatori del Christianissimo | have[va]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4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havuto ordine di licentiarsi da sua Maestà cesarea principalmente | il [duc]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5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’Angauleme, et monsignor di Bettune per ritornarsene in | F[ran]ci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51"/>
      </w:r>
      <w:r w:rsidRPr="00E7337C">
        <w:rPr>
          <w:rFonts w:ascii="Times New Roman" w:eastAsia="Calibri" w:hAnsi="Times New Roman" w:cs="Times New Roman"/>
          <w:sz w:val="24"/>
          <w:szCs w:val="24"/>
        </w:rPr>
        <w:t>; ma monsignor di Preò, come d’età più vigorosa doveva | restar in Alemagna per andar negotiando con quei principi sopra | quello potesse occorrer. A me lo ha detto il fratello monsignor d’Altariva | colonello qui d’un reggimento francese; ma non mi seppe dire se | coi principi dell’Unione haverebbe passati ufficii di essortatione | per far che si conservassero uniti. |</w:t>
      </w:r>
    </w:p>
    <w:p w14:paraId="6AF726B5" w14:textId="4E40A8D3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oco a dir la verità si promettono qui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dalli</w:t>
      </w:r>
      <w:r w:rsidR="009A0017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52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uffici della Francia, non essendo portati con quel calore, che la urgenza delle | cose ricercarebbe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, | vedendo, che prevalino li fini, et le belle parole de Spagnoli | </w:t>
      </w:r>
    </w:p>
    <w:p w14:paraId="2694D60E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20v /</w:t>
      </w:r>
    </w:p>
    <w:p w14:paraId="36E4AAEE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et Austriaci, li quali armati trattano con vantaggio, et rendono ognuno | sodisfatto colle speranze. |</w:t>
      </w:r>
    </w:p>
    <w:p w14:paraId="7D7E501D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sì si presupone che succederà in Grisoni, mentre sono avvisati, che | monsignor Mintelon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5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on habbi portata altra forza, che quella delle | persuasioni, et degl’ufficii senza quel denaro, che si disse caminare | con esso, et dover anco seguitarlo; et come alcune nove che venero, | che erano stati cacciati li Svizzeri de piccioli cantoni fuori del | Paese apportoro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5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ntento grandissimo; così altre contrari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5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venute in questi | ultimi giorni hanno dato sommo discontento. |</w:t>
      </w:r>
    </w:p>
    <w:p w14:paraId="71D458B3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a risolutione del Christianissimo di passar all’assedio della Rocella dà | da pensar non poco a questi signori, et vanno prevedendo da molti | accidenti, che ne’ tempi presenti si parano innanti, che ’l fine non è | il solo di far ubidir a Rocelessi; ma di passar più avanti contra | il resto del corpo di quelli della religione riformata a fine se si | potrà di ridurli al niente. Et qualche francese a […]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5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ha detto | in discorso | 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have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57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il Re in animo di far tutto lo sforzo contra | quelli della religione per mortificarli, vedendo, che | troppo pigliano piedi, et forse anco ruinarli a fatto. | Quelli di Alemagna temono simil concetto anco nell’|Imperatore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7A5BC814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Quella dama di che scrissi la passata settimana riverentemente | alla Serenità vostra, che si mescolava dell’affar della tregua | è partita questa matina per Brusseles, sendo mia | vicina l’ho veduta; né ho cavato da lei, se non che | andava per tirar l’ultima risolutione di sue Altezze, | se vogliono risolversi ad ispedir di novo qui per pro-|poner </w:t>
      </w:r>
    </w:p>
    <w:p w14:paraId="2E17AD9D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/ 121r /</w:t>
      </w:r>
    </w:p>
    <w:p w14:paraId="5D6C2DBC" w14:textId="69443FF2" w:rsidR="00A64608" w:rsidRPr="00E7337C" w:rsidRDefault="00A64608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essa tregua poiché di qua dalla bocca del signor principe | Mauritio, haveva cavato, che da questi signori non si voleva | proponer, et che all’Eccellenza sua non haveva bastato l’|animo parlarne ad alcuno; che però andava per | haver un ultimo fine, et restar libera da questo | pensiero; anco da altra persona, che è stata con lei | ho havuto ’l medesimo; et parmi di poter dire con qualch</w:t>
      </w:r>
      <w:r w:rsidR="009A0017" w:rsidRPr="00E7337C">
        <w:rPr>
          <w:rFonts w:ascii="Times New Roman" w:eastAsia="Calibri" w:hAnsi="Times New Roman" w:cs="Times New Roman"/>
          <w:i/>
          <w:sz w:val="24"/>
          <w:szCs w:val="24"/>
        </w:rPr>
        <w:t>ched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uno, che è verità il pensar, che li serenissimi arciduchi | mandino qui di nove. | </w:t>
      </w:r>
      <w:r w:rsidRPr="00E7337C">
        <w:rPr>
          <w:rFonts w:ascii="Times New Roman" w:eastAsia="Calibri" w:hAnsi="Times New Roman" w:cs="Times New Roman"/>
          <w:sz w:val="24"/>
          <w:szCs w:val="24"/>
        </w:rPr>
        <w:t>Tuttavia | si starà a sentir l’essito. Intanto caminano le cose al solito. | solo ultimamente è seguita qualche hostilità in Fiandra, che qualche | numero de’ soldati sortiti dalla città di Hardemburgh in Fiandra | havendo scoperto un convoi di qualche quaranta in cinquanta | soldati, che facevano scorta ad alcune barch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5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he | con munitioni andavano da Gantes a Dam li hanno | batuti parte fugandone, et parte sono stati ammazzati con | haver afondate alcune delle barche, et una d’esse presa | l’hanno condotta all’Esclusa, altri dicono nella medesima città | di Hardemburgh. |</w:t>
      </w:r>
    </w:p>
    <w:p w14:paraId="1A236D00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l valsente delli vasselli condotti in Zelanda presi in mare dalle | navi di guerra di questi signori non si sa effettivamente quanto sia | ben il valor dell’argento batuto, et non batuto dicono, che | importa intorno a novecento milla fiorini, et le cassette erano | marcate per quanto viene detto della marca regia | se ben Genovesi pretendino esser suo, come quelli, che a loro | </w:t>
      </w:r>
    </w:p>
    <w:p w14:paraId="5C195B76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21v /</w:t>
      </w:r>
    </w:p>
    <w:p w14:paraId="53D69C20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rischio havevano condotto il denaro per sodisfar al partito con la | corte, che in tanto ne patisce, in quanto bisognerà, che aspetti | nuova provisione. Viene detto che habbino li mercanti | interessati ispedito immediate 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5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Genova per veder se si trova | buono di arrestar quei vasselli, che di questi paesi fossero in quei | porti; ma si crede, che pensaranno di là molto bene al farlo | mentre li vasselli di guerra, che sono in quei mari, o poco discosti | potrebbono haver ordine di haverne il risarcimento. |</w:t>
      </w:r>
    </w:p>
    <w:p w14:paraId="6B3064CB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pagnuoli stanno ancor quieti, et la sortita prima è stata quella del | sudetto convoi, et viene creduto, che non si muoveranno che | prima vorranno veder che fine haveranno le cose di Alemagna | per assordar quivi il tutto, et poi muoversi dove più tornerà commodo. | Fecero correr voce, che lo Spinola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era partito per Spagna in diligenza | tuttavia sua Eccellenza non ne ha nuova alcuna, di più che Leopoldo | fosse passato di Alsatia nel Tirolo per fomentar gl’affar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6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della Valtelina, et altri, che habbi a venir nel paese di Cleves | tutto a fine di tener in sospeso gl’animi. |</w:t>
      </w:r>
    </w:p>
    <w:p w14:paraId="3A97B289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Teme il serenisismo di Colonia che l’armi di Danimarca passando nel | Palatinato habbino a far stradda sopra li suoi stati di Munster, | Paterborn, et altri, et ruinarli più di quello, che sono, et doi deputati | che sono qui a nome suo hanno fatto ufficio con alcuni di quei | signori, et con l’ambasciator d’Inghilterra in particolare per divertir questo mal | che gli par iminente. | </w:t>
      </w:r>
    </w:p>
    <w:p w14:paraId="68A91619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Questi doi sono venuti espressamente qui per trattar di rinovar la | neutralità con questi stati, la quale però vorrebbono stabilire | con sicurezza tale, che non fossero li sudditi di quel Principe | </w:t>
      </w:r>
    </w:p>
    <w:p w14:paraId="39C19F3D" w14:textId="30C2F2AE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22</w:t>
      </w:r>
      <w:r w:rsidR="009D006E" w:rsidRPr="00E7337C">
        <w:rPr>
          <w:rFonts w:ascii="Times New Roman" w:eastAsia="Calibri" w:hAnsi="Times New Roman" w:cs="Times New Roman"/>
          <w:sz w:val="24"/>
          <w:szCs w:val="24"/>
        </w:rPr>
        <w:t>r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/</w:t>
      </w:r>
    </w:p>
    <w:p w14:paraId="5406BF0D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ottoposti, come sono stati per il passato con le levate, che si sono | fatte per Alemagna, et con li convoi ispediti, et ritorno della | cavallaria dal Palatinato, et sono anco raccomandati caldamente | dall’ambasciator di Francia di commissione del suo Re. |</w:t>
      </w:r>
    </w:p>
    <w:p w14:paraId="21DC3209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t perché nel ritorno della detta cavallaria furono constretti i popoli | delle terre di Paterborn, et altri per dove ella passò a contriuir | qualche denari, et a far polizza di promessa di più di trenta milla | raistaleri hanno fatta instanza questi doi ministri di esserne | sollevati; quanto a questi lo saranno; ma per nove milla | raistaleri esborsati non vi si vede apparenza, poiché già sono | entrati in borse particolari; et par che si contenteranno, che non | se ne parli; ma che sia presto ordine per l’avenire. |</w:t>
      </w:r>
    </w:p>
    <w:p w14:paraId="177854B8" w14:textId="7F4A0BD2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Uno dei detti signori mi è venuto hoggi a visitare, come anco la passata | settimana havevano fatto ambidoi; et io fui primo al suo arrivo | a darli la ben venuta; et da lui ho cavato che tre conditioni | si proponeva dall’Imperatore per il Re palatino una che cedesse | a tutte le pretensioni, l’altra, che in particolare non pensasse all’|elettorato; et per terza, che Spagnuoli et la casa d’Austria | vogliono haver una o doi piazze per fortificarle nel Palatinato | a fine d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6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sser più sicuro l’Imperatore che li principi di Alemagna non habbino in quella parte a far più di ribellioni | simili contra l’</w:t>
      </w:r>
      <w:r w:rsidR="00B361C9" w:rsidRPr="00E7337C">
        <w:rPr>
          <w:rFonts w:ascii="Times New Roman" w:eastAsia="Calibri" w:hAnsi="Times New Roman" w:cs="Times New Roman"/>
          <w:sz w:val="24"/>
          <w:szCs w:val="24"/>
        </w:rPr>
        <w:t>I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perio. Scrivo questo per il rincontro che vostra Serenità potesse haver da più sicuro luoco. | </w:t>
      </w:r>
    </w:p>
    <w:p w14:paraId="7E56DB53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l’ambasciata ordinaria per costì haverà vostra Serenità inteso da mie precedenti |</w:t>
      </w:r>
    </w:p>
    <w:p w14:paraId="6529001A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122v / </w:t>
      </w:r>
    </w:p>
    <w:p w14:paraId="70F5D682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a iscusa, che ne fu fatta meco da sua Eccellenza, et da altro. Anco il signor cavalier Arsen doi giorni doppo l’ispeditione, che mi rincorse | fece delle medesime iscuse; et mi soggiunse, che sicuramente tener | che colla nuova riduttione della provincia di Holanda, che | haverà principio hoggi otto si terminerà questo negotio. |</w:t>
      </w:r>
    </w:p>
    <w:p w14:paraId="22333D1A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ono di nuovo instantemente pregato dal Calandrini, et compagna | per supplicar la Serenità vostra compiacersi dar ordine, che ’l Noirott | sia pagato sopra le lettere di cambio, che gli ho fatte, et m’ha | mandato un capitolo di lettere del medesimo Noirott nelle quali | gli dà conto che haveva convenuto trarli una somma di | quattromilla ducati in circa per rivalersi all’incontro della | rimessa; considerandomi il danno che ne riceveva. Può | la Serenità vostra colla prudenza sua considerar quelle, che le | possi importar la dilatione di questi pagamenti. Gratie etc. |</w:t>
      </w:r>
    </w:p>
    <w:p w14:paraId="22BBDC4C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BFF1EE3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17 maggio 1621 |</w:t>
      </w:r>
    </w:p>
    <w:p w14:paraId="2550A4B0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21CAAC96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, et devotissimo servitore | </w:t>
      </w:r>
    </w:p>
    <w:p w14:paraId="774BB641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2E9BCB8F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9DCEEAA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23r /</w:t>
      </w:r>
    </w:p>
    <w:p w14:paraId="084305AA" w14:textId="77777777" w:rsidR="00C26390" w:rsidRPr="00C26390" w:rsidRDefault="00C26390" w:rsidP="00C26390">
      <w:pPr>
        <w:jc w:val="both"/>
        <w:rPr>
          <w:rFonts w:ascii="Times New Roman" w:eastAsia="Calibri" w:hAnsi="Times New Roman" w:cs="Times New Roman"/>
          <w:b/>
          <w:bCs/>
          <w:i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iCs/>
          <w:sz w:val="24"/>
          <w:szCs w:val="24"/>
        </w:rPr>
        <w:t>Blank page</w:t>
      </w:r>
    </w:p>
    <w:p w14:paraId="3086D2AF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F4D4C41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23v /</w:t>
      </w:r>
    </w:p>
    <w:p w14:paraId="13733ACC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46A36E23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second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6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° 300 comincia 299 |</w:t>
      </w:r>
    </w:p>
    <w:p w14:paraId="06C5203E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37290BC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Tracce di sigilli</w:t>
      </w:r>
    </w:p>
    <w:p w14:paraId="6D276E8F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CC9643B" w14:textId="77777777" w:rsidR="00A64608" w:rsidRPr="00E7337C" w:rsidRDefault="00A64608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7516DDB5" w14:textId="77777777" w:rsidR="00A64608" w:rsidRPr="00E7337C" w:rsidRDefault="00A64608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23vC /</w:t>
      </w:r>
    </w:p>
    <w:p w14:paraId="09446464" w14:textId="77777777" w:rsidR="00A64608" w:rsidRPr="00E7337C" w:rsidRDefault="00A64608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7 maggio 1621 ricevute 9 giugno n° 300 |</w:t>
      </w:r>
    </w:p>
    <w:p w14:paraId="1FCBF891" w14:textId="2CD9700F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o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6F0B9AE7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B429405" w14:textId="4CC6CD32" w:rsidR="009D006E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01BAD6C7" w14:textId="77777777" w:rsidR="009D006E" w:rsidRPr="00E7337C" w:rsidRDefault="009D006E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42A3E7D0" w14:textId="77777777" w:rsidR="00581182" w:rsidRDefault="00581182" w:rsidP="00581182">
      <w:pPr>
        <w:pStyle w:val="Header"/>
        <w:rPr>
          <w:sz w:val="24"/>
        </w:rPr>
      </w:pPr>
      <w:r>
        <w:lastRenderedPageBreak/>
        <w:t>/START LETTER/</w:t>
      </w:r>
    </w:p>
    <w:p w14:paraId="79EFFA65" w14:textId="77777777" w:rsidR="00A64608" w:rsidRPr="00E7337C" w:rsidRDefault="00A64608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41</w:t>
      </w:r>
    </w:p>
    <w:p w14:paraId="0665F8A5" w14:textId="77777777" w:rsidR="00A64608" w:rsidRPr="00E7337C" w:rsidRDefault="00A64608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 al n. 42 (cc. 124r-125v; decodifica di cc. 126r-128r)</w:t>
      </w:r>
    </w:p>
    <w:p w14:paraId="1100807A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4189DFD" w14:textId="77777777" w:rsidR="00F723A6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24r</w:t>
      </w:r>
      <w:r w:rsidR="00F723A6">
        <w:rPr>
          <w:rFonts w:ascii="Times New Roman" w:eastAsia="Calibri" w:hAnsi="Times New Roman" w:cs="Times New Roman"/>
          <w:sz w:val="24"/>
          <w:szCs w:val="24"/>
        </w:rPr>
        <w:t xml:space="preserve"> /</w:t>
      </w:r>
    </w:p>
    <w:p w14:paraId="185F010F" w14:textId="77777777" w:rsidR="00F723A6" w:rsidRPr="00E7337C" w:rsidRDefault="00F723A6" w:rsidP="00F723A6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egue decodifica di testo cifrato</w:t>
      </w:r>
    </w:p>
    <w:p w14:paraId="52EE3B1F" w14:textId="77777777" w:rsidR="00F723A6" w:rsidRDefault="00F723A6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47EF9DD" w14:textId="2ED84690" w:rsidR="006343D1" w:rsidRDefault="006343D1" w:rsidP="006343D1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24</w:t>
      </w:r>
      <w:r>
        <w:rPr>
          <w:rFonts w:ascii="Times New Roman" w:eastAsia="Calibri" w:hAnsi="Times New Roman" w:cs="Times New Roman"/>
          <w:sz w:val="24"/>
          <w:szCs w:val="24"/>
        </w:rPr>
        <w:t>v /</w:t>
      </w:r>
    </w:p>
    <w:p w14:paraId="56447B49" w14:textId="77777777" w:rsidR="006343D1" w:rsidRPr="00E7337C" w:rsidRDefault="006343D1" w:rsidP="006343D1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egue decodifica di testo cifrato</w:t>
      </w:r>
    </w:p>
    <w:p w14:paraId="0AFB0856" w14:textId="77777777" w:rsidR="006343D1" w:rsidRDefault="006343D1" w:rsidP="00F723A6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D0D7A71" w14:textId="1C3A7DDB" w:rsidR="00F723A6" w:rsidRPr="00E7337C" w:rsidRDefault="00F723A6" w:rsidP="00F723A6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/ </w:t>
      </w:r>
      <w:r w:rsidRPr="00E7337C">
        <w:rPr>
          <w:rFonts w:ascii="Times New Roman" w:eastAsia="Calibri" w:hAnsi="Times New Roman" w:cs="Times New Roman"/>
          <w:sz w:val="24"/>
          <w:szCs w:val="24"/>
        </w:rPr>
        <w:t>125</w:t>
      </w:r>
      <w:r>
        <w:rPr>
          <w:rFonts w:ascii="Times New Roman" w:eastAsia="Calibri" w:hAnsi="Times New Roman" w:cs="Times New Roman"/>
          <w:sz w:val="24"/>
          <w:szCs w:val="24"/>
        </w:rPr>
        <w:t>r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/</w:t>
      </w:r>
    </w:p>
    <w:p w14:paraId="462A1783" w14:textId="77777777" w:rsidR="00F723A6" w:rsidRPr="00E7337C" w:rsidRDefault="00F723A6" w:rsidP="00F723A6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egue decodifica di testo cifrato</w:t>
      </w:r>
    </w:p>
    <w:p w14:paraId="1C180BB7" w14:textId="77777777" w:rsidR="00F723A6" w:rsidRDefault="00F723A6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B4D7414" w14:textId="1481237A" w:rsidR="00A64608" w:rsidRPr="00E7337C" w:rsidRDefault="00F723A6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/ </w:t>
      </w:r>
      <w:r w:rsidR="00A64608" w:rsidRPr="00E7337C">
        <w:rPr>
          <w:rFonts w:ascii="Times New Roman" w:eastAsia="Calibri" w:hAnsi="Times New Roman" w:cs="Times New Roman"/>
          <w:sz w:val="24"/>
          <w:szCs w:val="24"/>
        </w:rPr>
        <w:t>125v /</w:t>
      </w:r>
    </w:p>
    <w:p w14:paraId="456B001A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egue decodifica di testo cifrato</w:t>
      </w:r>
    </w:p>
    <w:p w14:paraId="34EFC14F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CD7C1B2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C2ECD3D" w14:textId="77777777" w:rsidR="00A64608" w:rsidRPr="00E7337C" w:rsidRDefault="00A64608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42</w:t>
      </w:r>
    </w:p>
    <w:p w14:paraId="1A847581" w14:textId="77777777" w:rsidR="00A64608" w:rsidRPr="00E7337C" w:rsidRDefault="00A64608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4 maggio 1621, L’Aia (cc. 126r-129v)</w:t>
      </w:r>
    </w:p>
    <w:p w14:paraId="669C8F42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F30B610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26r /</w:t>
      </w:r>
    </w:p>
    <w:p w14:paraId="2AC54A8C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6DC9A251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01 fin 302 |</w:t>
      </w:r>
    </w:p>
    <w:p w14:paraId="6B64E5E0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8D3A429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0A4D6E06" w14:textId="7639C22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ndo presso questa casa della Serenità vostra il luoco, ove ordinariamente | in questa stagione li tre primi giorni della settimana li soldati | della compagnia del signor principe d’Oranges fanno l’essercitio ad un | terzo per giorno, trovandovisi sua Eccellenza mercodì anc’io me vi | conferii; onde hebbi occasione di vederla. Et laudando la maniera, | che teneva nel far essercitar la militia dei signori Stati, mi disse, | che sperava condur in campagna una buona truppa di gente | ben adrezzata al maneggiar dell’armi, et mostrò non persua-|dersi altrimenti se non che la guerra dovesse esser, poiché | intendeva, che Spagnuoli si andavano preparando poco a poco, | et che havevano anc’essi di brave genti: onde soggiunse | haveremo a battersi ben bene. Io dissi per cavar qualche cosa | 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parm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6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sentir dalle voci che sarà tregua. Rispose io | non vi veggo l’apparenza, ne so come si possa far | questo; poiché Spagnoli si sono lasciati intender, | che prima di trattarne deveno li signori Stati risolversi | a t</w:t>
      </w:r>
      <w:r w:rsidR="00C20342" w:rsidRPr="00E7337C">
        <w:rPr>
          <w:rFonts w:ascii="Times New Roman" w:eastAsia="Calibri" w:hAnsi="Times New Roman" w:cs="Times New Roman"/>
          <w:i/>
          <w:sz w:val="24"/>
          <w:szCs w:val="24"/>
        </w:rPr>
        <w:t>re cose al permetter in queste P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rovincie libero | essercitio della religione cattolica romana, che non | pensassero all’affar delle Indie Occidentali, et che | permettessero l’apertura del passo per la schelda | alla piazza d’Anversa; allhora che da i signori Stati si | cedesse a questi tre punti si sarebbe il re di Spagna | contentato di devenir in trattatione con loro. |</w:t>
      </w:r>
    </w:p>
    <w:p w14:paraId="57828756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/ 126v /</w:t>
      </w:r>
    </w:p>
    <w:p w14:paraId="458EE00F" w14:textId="1C4DFEB1" w:rsidR="00A64608" w:rsidRPr="00E7337C" w:rsidRDefault="00A64608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Al primo non vi è ripiego, per il qual vi si potesse asserire | dalle provintie, non perché si curassero, che per ogni città | si dicessero cento messe il giorno et che ognuno | ne sentisse cento, ma per il timor, che si haverebbe | sempre, che li pretti dipendessero dal re di Spagna | et seguisse qualche soversione al suo vantaggio: | Per il 2</w:t>
      </w:r>
      <w:r w:rsidRPr="00E7337C">
        <w:rPr>
          <w:rFonts w:ascii="Times New Roman" w:eastAsia="Calibri" w:hAnsi="Times New Roman" w:cs="Times New Roman"/>
          <w:i/>
          <w:sz w:val="24"/>
          <w:szCs w:val="24"/>
          <w:vertAlign w:val="superscript"/>
        </w:rPr>
        <w:t xml:space="preserve">do 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dell’Indie, se vedranno le provincie di | poterlo fare, non assentiranno già mai di perder l’utile | et il guadagno al </w:t>
      </w:r>
      <w:r w:rsidR="006655DB" w:rsidRPr="00E7337C">
        <w:rPr>
          <w:rFonts w:ascii="Times New Roman" w:eastAsia="Calibri" w:hAnsi="Times New Roman" w:cs="Times New Roman"/>
          <w:i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aese con quel commercio per sodisfar al | re di Spagna. |</w:t>
      </w:r>
    </w:p>
    <w:p w14:paraId="153675EB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Et quanto al 3° quelli de Zelanda, saranno sempre | contrarii, et per consequenza la città di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264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Amsterdam | et qualche altra, sendo in esse il corso del commercio, | che con l’apertura della schelda 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lastRenderedPageBreak/>
        <w:t>sarebbe propriamente | un sviar tutti li mercanti capanzoni, che hanno | dopo la chiusa di quel passo portano il lor | denaro nella borsa di Amsterdam. |</w:t>
      </w:r>
    </w:p>
    <w:p w14:paraId="6556835F" w14:textId="443B45E8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sse, che questi erano stati li concetti, et desiderando io penetrar | un poco più oltre dimandai a sua Eccellenza se questa proprositione | era stata fatta, mi disse il signor Principe mostrando farlo la | confidenza che all’Eccellenza sua era stata </w:t>
      </w:r>
      <w:r w:rsidRPr="00B94611">
        <w:rPr>
          <w:rFonts w:ascii="Times New Roman" w:eastAsia="Calibri" w:hAnsi="Times New Roman" w:cs="Times New Roman"/>
          <w:i/>
          <w:iCs/>
          <w:sz w:val="24"/>
          <w:szCs w:val="24"/>
        </w:rPr>
        <w:t>fatta</w:t>
      </w:r>
      <w:r w:rsidR="00B94611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65"/>
      </w:r>
      <w:r w:rsidRPr="00B94611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dal </w:t>
      </w:r>
      <w:r w:rsidR="009F7844">
        <w:rPr>
          <w:rFonts w:ascii="Times New Roman" w:eastAsia="Calibri" w:hAnsi="Times New Roman" w:cs="Times New Roman"/>
          <w:i/>
          <w:iCs/>
          <w:sz w:val="24"/>
          <w:szCs w:val="24"/>
        </w:rPr>
        <w:t>Pechius</w:t>
      </w:r>
      <w:r w:rsidRPr="00B94611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a parole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| pensando di cavar qualche frutto | ma non haveva trovato rincontro a sua sodisfattione |</w:t>
      </w:r>
    </w:p>
    <w:p w14:paraId="42FACCE5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27r /</w:t>
      </w:r>
    </w:p>
    <w:p w14:paraId="2A9350EC" w14:textId="3EB76D6D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er le considerationi accennate. Continuò Spagnuoli, o quelli | 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ch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66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hanno consigliata una tal propositione | hanno havuto per mira di far una divisione, et | metter tutte le cose in disordine nel Paese, perché | concedendosi il libero essercitio, hanno havuto | pensiero, che col tempo questo fosse stato assai | buon instrumento per riddur il tutto sotto la soggettione | de’ Spagnoli; o non lo concedendo, alterar gli animi | dei cattolici, che fomentati da altri spiriti turbo-|lenti mettessero qualche bruglieria nel Paese | col nome, et sotto pretesto di libertà di conscienza | quanto al 2</w:t>
      </w:r>
      <w:r w:rsidRPr="00E7337C">
        <w:rPr>
          <w:rFonts w:ascii="Times New Roman" w:eastAsia="Calibri" w:hAnsi="Times New Roman" w:cs="Times New Roman"/>
          <w:i/>
          <w:sz w:val="24"/>
          <w:szCs w:val="24"/>
          <w:vertAlign w:val="superscript"/>
        </w:rPr>
        <w:t>do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sarebbe stato con pensiero, che | provincie, che non sono maritime, et che non curano | più, che t</w:t>
      </w:r>
      <w:r w:rsidR="00927897"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anto questo viaggio dell’Indie </w:t>
      </w:r>
      <w:r w:rsidR="004617BB" w:rsidRPr="00E7337C">
        <w:rPr>
          <w:rFonts w:ascii="Times New Roman" w:eastAsia="Calibri" w:hAnsi="Times New Roman" w:cs="Times New Roman"/>
          <w:i/>
          <w:sz w:val="24"/>
          <w:szCs w:val="24"/>
        </w:rPr>
        <w:t>O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ccidentali | fossero per gustar che non succedesse a confusione | Holanda, et Zelanda in particolare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267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, che lo procurarò. | Per il 3° consolar ancora tutte l’altre provincie | contro quella di Holanda, che ha il commercio | tutto in un medesimo tempo levar al </w:t>
      </w:r>
      <w:r w:rsidR="006655DB" w:rsidRPr="00E7337C">
        <w:rPr>
          <w:rFonts w:ascii="Times New Roman" w:eastAsia="Calibri" w:hAnsi="Times New Roman" w:cs="Times New Roman"/>
          <w:i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aese il frutto | et impoverirlo, et di tal maniera metter gelosia | et una picca nello stato in generale. |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70943E81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Qu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este considerationi disse furono messe inanti prima | del far della passata tregua, ma non trattate | così consigliando l’avocato Bernvel, </w:t>
      </w:r>
    </w:p>
    <w:p w14:paraId="022ED3BA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/ 127v /</w:t>
      </w:r>
    </w:p>
    <w:p w14:paraId="597D3998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al | quale, come fino, ch’egli era, non parve | tempo, che fossero poste in trattatione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268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, affine di non sturbar il successo, che | affettava della tregua, che poi seguì, | promettendo forse, che col tempo, o al fine | della medesima si sarebbono più facilmente | accostate, ma si è ingannato egli ne’ | suoi pensieri; et Spagnoli non si trovano così | ben a cavallo al presente, come si pensavano, | havendo tutte le cose mutata faccia, et | essi persa la guida. |</w:t>
      </w:r>
    </w:p>
    <w:p w14:paraId="341770D0" w14:textId="714A2AA0" w:rsidR="00A64608" w:rsidRPr="00E7337C" w:rsidRDefault="00A64608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endo venuti a proposito della tregua, | procurai di cavar qualche cosa d</w:t>
      </w:r>
      <w:r w:rsidR="003D1E31" w:rsidRPr="00E7337C">
        <w:rPr>
          <w:rFonts w:ascii="Times New Roman" w:eastAsia="Calibri" w:hAnsi="Times New Roman" w:cs="Times New Roman"/>
          <w:i/>
          <w:sz w:val="24"/>
          <w:szCs w:val="24"/>
        </w:rPr>
        <w:t>el viaggio | di quella dama, l’E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ccellenza sua tirrò</w:t>
      </w:r>
      <w:r w:rsidR="005A6781" w:rsidRPr="00E7337C">
        <w:rPr>
          <w:rStyle w:val="FootnoteReference"/>
          <w:rFonts w:ascii="Times New Roman" w:eastAsia="Calibri" w:hAnsi="Times New Roman" w:cs="Times New Roman"/>
          <w:iCs/>
          <w:sz w:val="24"/>
          <w:szCs w:val="24"/>
        </w:rPr>
        <w:footnoteReference w:id="269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del capo | et mostrò far poco conto della sua intromessa, | disse, ridendo, io l’ho batteggiata col nome | di macarela della tregua, continuando, è | una burla, dà da intender mille cose | che non hanno sussistenza; mi portò hoggi con sé | una polizza del marchese Spinola, non però | sottoscritta, che diceva; ho inteso da madama | Serdas, che voi desiderate, che si entri in | trattatione di tregua, et io ancora, et niuna | altra cosa mi era aggionta. La risposta | doveva corrisponder: noi crediamo, che non | havete desiderato d’entrar in trattatione, et noi | manco, se la vorrà presentar, che lo facci | soggiungendo ho ben detto alla medesima donna, | che guardi bene a quello, che parla, et che | dicca assolutamente </w:t>
      </w:r>
    </w:p>
    <w:p w14:paraId="024F97F5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/ 128r /</w:t>
      </w:r>
    </w:p>
    <w:p w14:paraId="428554EA" w14:textId="5079BE6D" w:rsidR="00A64608" w:rsidRPr="00E7337C" w:rsidRDefault="00A64608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al </w:t>
      </w:r>
      <w:r w:rsidR="00986040" w:rsidRPr="00E7337C">
        <w:rPr>
          <w:rFonts w:ascii="Times New Roman" w:eastAsia="Calibri" w:hAnsi="Times New Roman" w:cs="Times New Roman"/>
          <w:i/>
          <w:sz w:val="24"/>
          <w:szCs w:val="24"/>
        </w:rPr>
        <w:t>M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archese, che io non | ho detto quello, ch’ella stessa afferma | non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270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haver proferito ad esso Marchese | </w:t>
      </w:r>
      <w:r w:rsidRPr="00E7337C">
        <w:rPr>
          <w:rFonts w:ascii="Times New Roman" w:eastAsia="Calibri" w:hAnsi="Times New Roman" w:cs="Times New Roman"/>
          <w:sz w:val="24"/>
          <w:szCs w:val="24"/>
        </w:rPr>
        <w:t>ancorché egli habbi scritto della maniera | c’ha fatto. Ma veggo bene aggiunse, che non si farà di | meno di non entrar in guerra già tengo avviso, che | Spagnoli marchiano d’Anversa, et fra poco tempo non potemo | attender, altro se non, che ci attacchino in qualche piazza. | Staremo all’erta per far ancor noi dalla parte nostra quello, | che si conviene. Tutto ciò ho stimato proprio della | intelligenza della Serenità vostra perché potrà farvi quel reflesso, che | si ricerca nelle congiunture presenti. Gratie etc. |</w:t>
      </w:r>
    </w:p>
    <w:p w14:paraId="101776B8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F3235ED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Dall’Haya li 24 maggio 1621 |</w:t>
      </w:r>
    </w:p>
    <w:p w14:paraId="744BB111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16D4CFA4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 et devotissimo servitore |</w:t>
      </w:r>
    </w:p>
    <w:p w14:paraId="7D2E80CB" w14:textId="77777777" w:rsidR="00A64608" w:rsidRPr="0000211E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>Christofforo Suriano |</w:t>
      </w:r>
    </w:p>
    <w:p w14:paraId="7C0FF11D" w14:textId="77777777" w:rsidR="00A64608" w:rsidRPr="0000211E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46AC779E" w14:textId="77777777" w:rsidR="00D50E6B" w:rsidRPr="0000211E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>/ 128v</w:t>
      </w:r>
      <w:r w:rsidR="00D50E6B"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/</w:t>
      </w:r>
    </w:p>
    <w:p w14:paraId="49FB1D4C" w14:textId="77777777" w:rsidR="00D50E6B" w:rsidRPr="0000211E" w:rsidRDefault="00D50E6B" w:rsidP="00D50E6B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  <w:t>Blank page</w:t>
      </w:r>
    </w:p>
    <w:p w14:paraId="1EEECB54" w14:textId="77777777" w:rsidR="00D50E6B" w:rsidRPr="0000211E" w:rsidRDefault="00D50E6B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0AA1F207" w14:textId="6E26FE2C" w:rsidR="00A64608" w:rsidRPr="0000211E" w:rsidRDefault="00D50E6B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/ </w:t>
      </w:r>
      <w:r w:rsidR="00A64608"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>129r /</w:t>
      </w:r>
    </w:p>
    <w:p w14:paraId="419FC6E6" w14:textId="77777777" w:rsidR="00D50E6B" w:rsidRPr="0000211E" w:rsidRDefault="00D50E6B" w:rsidP="00D50E6B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00211E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73B02D34" w14:textId="77777777" w:rsidR="00A64608" w:rsidRPr="0000211E" w:rsidRDefault="00A64608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14:paraId="48C32B70" w14:textId="77777777" w:rsidR="00A64608" w:rsidRPr="0000211E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00211E">
        <w:rPr>
          <w:rFonts w:ascii="Times New Roman" w:eastAsia="Calibri" w:hAnsi="Times New Roman" w:cs="Times New Roman"/>
          <w:sz w:val="24"/>
          <w:szCs w:val="24"/>
        </w:rPr>
        <w:t>/ 129v /</w:t>
      </w:r>
    </w:p>
    <w:p w14:paraId="026648B9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56557AA7" w14:textId="77777777" w:rsidR="006D6E81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29009D4D" w14:textId="49AB93E4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301 fin 302 | </w:t>
      </w:r>
    </w:p>
    <w:p w14:paraId="179F6061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84125B4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Tracce di sigilli</w:t>
      </w:r>
    </w:p>
    <w:p w14:paraId="56505AA2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3B1D66F" w14:textId="77777777" w:rsidR="00A64608" w:rsidRPr="00E7337C" w:rsidRDefault="00A64608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387C5B82" w14:textId="77777777" w:rsidR="00A64608" w:rsidRPr="00E7337C" w:rsidRDefault="00A64608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29vC /</w:t>
      </w:r>
    </w:p>
    <w:p w14:paraId="15CF5562" w14:textId="1F78EC20" w:rsidR="00A64608" w:rsidRPr="00E7337C" w:rsidRDefault="00A64608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24 maggio 1621 ricevute 16 giugno n° </w:t>
      </w:r>
      <w:r w:rsidR="000E4F01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3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01 </w:t>
      </w:r>
      <w:r w:rsidRPr="00E7337C">
        <w:rPr>
          <w:rFonts w:ascii="Times New Roman" w:eastAsia="Calibri" w:hAnsi="Times New Roman" w:cs="Times New Roman"/>
          <w:sz w:val="24"/>
          <w:szCs w:val="24"/>
        </w:rPr>
        <w:t>|</w:t>
      </w:r>
    </w:p>
    <w:p w14:paraId="4E0B4B32" w14:textId="5A39B4FC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o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ima | </w:t>
      </w:r>
    </w:p>
    <w:p w14:paraId="225098A7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8FD1032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. SS. R. | </w:t>
      </w:r>
    </w:p>
    <w:p w14:paraId="6F62F340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055112EE" w14:textId="77777777" w:rsidR="00581182" w:rsidRDefault="00581182" w:rsidP="00581182">
      <w:pPr>
        <w:pStyle w:val="Header"/>
        <w:rPr>
          <w:sz w:val="24"/>
        </w:rPr>
      </w:pPr>
      <w:r>
        <w:lastRenderedPageBreak/>
        <w:t>/START LETTER/</w:t>
      </w:r>
    </w:p>
    <w:p w14:paraId="421ADB15" w14:textId="77777777" w:rsidR="00A64608" w:rsidRPr="00E7337C" w:rsidRDefault="00A64608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43</w:t>
      </w:r>
    </w:p>
    <w:p w14:paraId="1B537FA2" w14:textId="77777777" w:rsidR="00A64608" w:rsidRPr="00E7337C" w:rsidRDefault="00A64608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4 maggio 1621, L’Aia (cc. 130r-133v)</w:t>
      </w:r>
    </w:p>
    <w:p w14:paraId="6D543CDF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3B01ABE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30r /</w:t>
      </w:r>
    </w:p>
    <w:p w14:paraId="25FEBBDF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387A337A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02 comincia 301 |</w:t>
      </w:r>
    </w:p>
    <w:p w14:paraId="4315A484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0552396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4D42FDD8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i disse poi sua Eccellenza haver inteso, che Spagnuoli si trovavano molto | confusi per la presa, che si era fatta di quei vasselli condotti in Zelanda | (et la nuova è venuta che doi ancora ne siano presi) poiché non | potendo haver il denaro ch’è stato scaricato; manco potevano | nella borsa d’Anversa haver chi facilmente si disponesse far partito. | Aggiunse il Marchese m’ha scritta una lettera molto efficace | intorno al detto denaro, et si vede dalla detatura, ch’egli | n’è grandemente interessato; anzi mi è sta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7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riferto, che | mai più è stato veduto in tanta fugga. Dice nella lettera, | che questi vasselli non doverebbono esser di buona presa, poiché | sono partiti dai porti di sua Maestà catholica in tempo, che se ’l | vento non era contrario potevano capitar assai avanti lo spirar | della tregua; che sua Maestà haveva permesso, che vasselli di questi | paesi che per li mali tempi erano sequestrati nei medesimi porti di sua Maestà | non fossero molestati per tutto ’l mese d’aprile (tuttavia corre | voce, che a Lisbona siano stati arrestati tutti li vasselli di questi paesi) | et che da questa parte si usava troppo rigore. Dicendo, che | da che il mondo, è mondo non s’era mai inteso, che tra | due parti si facesse la guerra; tenendosi l’una quieta, et in | pace; et pregava però per la restitutione. La risposta | non può seguir al suo contento, poiché di qua si pretende | buona presa, et che se il re di Spagna ha fatta habilità | nei suoi stati, che anco di qua si sono lasciati sortir dei | </w:t>
      </w:r>
    </w:p>
    <w:p w14:paraId="1E1124D5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30v /</w:t>
      </w:r>
    </w:p>
    <w:p w14:paraId="12BEBF4C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vasselli, et che ognuno nello stato suo può constituir leggi. | In effetto dell’argento, et dei denari credo certo, che non siano Spa-|gnuoli per tirarne il suo intento, ben qualche picciola partita | sarà pagata, conosciuto che propriamente sia d’altri, et non per | servitio della corte. Et già Elman d’Anversa ha qualche | intentione per quindeci mille, o poco più fiorini; et il Burlamacchi | di Londra per dieci in dodici milla. |</w:t>
      </w:r>
    </w:p>
    <w:p w14:paraId="3ABD77C3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Verso Rurmonda, Mastricht, Venlò, et altre piazze ai confini | del ducato di Cleves, et Giuliers si fa ammasso di genti delli | arciduchi; altro ammasso si fa anco in Fiandra, et disegnano | Spagnuoli tener questi doi esserciti alla difesa, et haver un | altro essercito volante, et tanto doveranno far li signori Stati. | </w:t>
      </w:r>
    </w:p>
    <w:p w14:paraId="11A853AD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É stato riferto qui per cosa certa, che ’l fratello del marchese di | Hanspach, et un fratello del duca di Wirtembergh habbino fatto | offerir alli serenissimi arciduchi levata questo di milla cavalli, | et l’altro di quattro milla fanti; et si teneva per fermo, che | dovesse esser abbracciata l’offerta. Qui par grandemente strano | questo avviso, et si stenta a crederlo. |</w:t>
      </w:r>
    </w:p>
    <w:p w14:paraId="019ED38A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oiché si va approssimando il tempo che sarà proprio per sortir | in campagna hanno li signori Stati risoluto di far far levata | di quattromilla Wartghelders, che doveranno esser ripartiti | come quello dell’anno passato nelle piazze, che ne haveranno | bisogno, di dove si doveranno levar le vecchie compagnie | </w:t>
      </w:r>
    </w:p>
    <w:p w14:paraId="452617BE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131r / </w:t>
      </w:r>
    </w:p>
    <w:p w14:paraId="6169C038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er condurle in campagna. |</w:t>
      </w:r>
    </w:p>
    <w:p w14:paraId="310014BD" w14:textId="58E1CB93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Alemagna non vi è qui altro avviso se non la resa al conte di Buquoi | di Holemboghen a confini dell’</w:t>
      </w:r>
      <w:r w:rsidR="009B3452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>lto Palatinato. Vi andava a | soccorrerlo il conte di Mansfelt; ma era arrivato tardi. |</w:t>
      </w:r>
    </w:p>
    <w:p w14:paraId="6B285BD1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L’arcivescovo di Colonia ha qualche armi in piedi necessitato | come dicono li suoi ambasciatori, che sono qui dalla gelosia, che li | viene data dal forte fatto fabricar dai stati sopra il Rheno, | vicino a Bonna, la qual città quel Principe ha fatto forti-|ficar ultimamente. |</w:t>
      </w:r>
    </w:p>
    <w:p w14:paraId="065753DF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i sta attendendo la risolutione di Helbrun; et dalla Bassa | Sassonia si è havuto messaggero espresso con avviso, che ’l | re di Danimarca marchiava con i su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7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avalli, et cinque | milla fanti per unirsi ad altrettanti di Bransuich, et si | teneva per fermo, che dovesse andar nel Palatinato, et quivi | fermarsi non per far qualche offesa; ma per osservar | le conditioni, che si vorranno far al re di Bohemia | et servirà di stromento perché siano fatte le migliori. |</w:t>
      </w:r>
    </w:p>
    <w:p w14:paraId="5F39378D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Teme l’elettor di Colonia, che quelle genti passino per li | suoi stati, et per questo rinforzerà forse di vantaggio | quella soldatesca, che tiene. |</w:t>
      </w:r>
    </w:p>
    <w:p w14:paraId="3114F623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Viene avvisato da quella parte, che a’ 24 del mese venturo | si habbi a far un convento elettorale a Ratisbona | et che già sia stato intimato, di che vostra Serenità doverà | </w:t>
      </w:r>
    </w:p>
    <w:p w14:paraId="0C33755C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31v /</w:t>
      </w:r>
    </w:p>
    <w:p w14:paraId="2D29F954" w14:textId="3336376E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già haverne notitia dalla </w:t>
      </w:r>
      <w:r w:rsidR="00BB4717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>orte cesarea. Qui si parla, che | detto convento sia per trattar sopra gl’affari del Re palatino | et per stabilir la sicurezza a Cesare nell’Alemagna. |</w:t>
      </w:r>
    </w:p>
    <w:p w14:paraId="3E4EDA1E" w14:textId="1857AC15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i ambasciatori dell’elettor di Colonia si malcontentano assai, che alla | loro propositione di stabilir la neutralità nei termini proprii | di vera, et perfetta corrispondenza sì tardi tanto la risposta, | et ispeditione; massime dalla provincia di Holanda. Li depu-|tati della quale nel concorso della buona volontà, che | mostrano tutte l’altre sei non hanno voluto risolver senza | prima dar notitia all’assemblea, della quale hoggi è il | principio della risolutione, et si lamenta uno d’essi | grandemente del signor cavallier Arsen, che si mostri direttamente | contrario, et vogli, come disse, sostentar l’insolenze, et la | libertà della soldatesca; et trovano molti, che secondano | l’indoglienza contra ’l detto signor Arsen. Ques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7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mbasciatori | vogliono haver una risposta chiara, et assoluta, se | pretendono li signori Stati haver sua Altezza et li suoi sudditi per | amici, o per nemici per potersi regolar nel sodisfar | in </w:t>
      </w:r>
      <w:r w:rsidR="00C20342" w:rsidRPr="00E7337C">
        <w:rPr>
          <w:rFonts w:ascii="Times New Roman" w:eastAsia="Calibri" w:hAnsi="Times New Roman" w:cs="Times New Roman"/>
          <w:sz w:val="24"/>
          <w:szCs w:val="24"/>
        </w:rPr>
        <w:t>quanto sarà possibile a queste P</w:t>
      </w:r>
      <w:r w:rsidRPr="00E7337C">
        <w:rPr>
          <w:rFonts w:ascii="Times New Roman" w:eastAsia="Calibri" w:hAnsi="Times New Roman" w:cs="Times New Roman"/>
          <w:sz w:val="24"/>
          <w:szCs w:val="24"/>
        </w:rPr>
        <w:t>rovincie, o nella | difesa di sé medesime li ambasciatori di Francia, et Inghilterra | coadiuvano con ufficii la sodisfattione di quelli dell’|arcivescovo di Colonia, et in particolare proferiscono, che | doverebbono conservarsi li vecchi amici, et questo a |</w:t>
      </w:r>
    </w:p>
    <w:p w14:paraId="72127920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32r /</w:t>
      </w:r>
    </w:p>
    <w:p w14:paraId="49BDC4B9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ome dei loro re; ma sono però ufficii a parte con sua | Eccellenza et con altri. |</w:t>
      </w:r>
    </w:p>
    <w:p w14:paraId="1030D00A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’ambasciator del re di Danimarca partì sabbato passato alla | volta della Maestà sua. Venne a complir meco dan-|domi parte in generale dell’aleanza contrattata con | questi signori, et dicendo, che mirando il suo Re, et questi | stati a quell’oggetto appunto, c’ha la serenissima Republica della conservatione del proprio, sperava, che un giorno | havesse a seguir una maggior congiontione tra sua Maestà | quella d’Inghilterra la Republica, et questi stati, et in fine | molte offerte cortesissime; dichiarandosi obligatissimo a quel | serenissimo Dominio per esser stato da cinque anni in esso, | et massime in Padova, dove haveva fatta la maggior | parte de’ suoi studii. Corrisposi al complimento in termini, | che stimai proprii, et fui prima, che partisse a visitarlo, | et dirle a Dio nel proprio alloggiamento. |</w:t>
      </w:r>
    </w:p>
    <w:p w14:paraId="3BA9D983" w14:textId="307B1D8A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abbato mattina fu publicato colla venuta di un soldato in questo luoco, che ’l marchese Spinola fosse stato fatto | prigione tra Andernach, et Coblens, et condotto al re di | </w:t>
      </w:r>
      <w:r w:rsidR="00A3350A">
        <w:rPr>
          <w:rFonts w:ascii="Times New Roman" w:eastAsia="Calibri" w:hAnsi="Times New Roman" w:cs="Times New Roman"/>
          <w:sz w:val="24"/>
          <w:szCs w:val="24"/>
        </w:rPr>
        <w:t>Danimarc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C3177A">
        <w:rPr>
          <w:rFonts w:ascii="Times New Roman" w:eastAsia="Calibri" w:hAnsi="Times New Roman" w:cs="Times New Roman"/>
          <w:sz w:val="24"/>
          <w:szCs w:val="24"/>
        </w:rPr>
        <w:t>Q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uesto avviso riempì di gusto il popolo, | ma quelli, che l’intendevano non l’hanno creduto, et | in effetto non è riuscito vero se non, che quello che l’ha | portato sia un pazzo, tuttavia è stato posto prigione | </w:t>
      </w:r>
    </w:p>
    <w:p w14:paraId="7E0A542C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132v / </w:t>
      </w:r>
    </w:p>
    <w:p w14:paraId="6D4C172A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crivo alla Serenità vostra questo tanto per quello che la fama | potesse rappresentar vanamente anco costì. |</w:t>
      </w:r>
    </w:p>
    <w:p w14:paraId="1B2197C7" w14:textId="07CDE6C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Questi popoli, che tengono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il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74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re d’Inghilterra per irrissoluto a servitio del suo sangue, et havendo compresa | poca sodisfattione nel ritorno delli ambasciatori stati a quella Maestà in questi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lastRenderedPageBreak/>
        <w:t xml:space="preserve">ultimi | giorni non sapendo che dir altro alcuni si sono lasciati uscir a dire, che quel Re | volendo mostrar in tutte le cose compiacere a Spagnoli, haveva essortato | l’eccellentissimo signor ambasciator Lando, che persuadesse vostra Serenità a non trattener la </w:t>
      </w:r>
      <w:r w:rsidR="00CC61E9"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l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ega con | questi stati; il che capitato anco all’orecchio del signor ambasciator Carlenton, se ne ha riso | dicendo a me, che poteva assicurarsi, che sua Maestà vorrebbe più tosto stringerla | maggiormente. </w:t>
      </w:r>
      <w:r w:rsidRPr="00E7337C">
        <w:rPr>
          <w:rFonts w:ascii="Times New Roman" w:eastAsia="Calibri" w:hAnsi="Times New Roman" w:cs="Times New Roman"/>
          <w:sz w:val="24"/>
          <w:szCs w:val="24"/>
        </w:rPr>
        <w:t>| Sono effetti di persone appassionate | né sento a dirne al presente altro. |</w:t>
      </w:r>
    </w:p>
    <w:p w14:paraId="72C867F6" w14:textId="2F17B348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oggi a Delf</w:t>
      </w:r>
      <w:r w:rsidR="00980BB5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un’hora vicino di qua è stato fatto l’interramento alla signora principessa di Oranges. Precedeva alla barra | la carrozza di lei tutta coperta et li cavalli di duolo | poi alcuni gentilhuomini principali con la corona, et |</w:t>
      </w:r>
    </w:p>
    <w:p w14:paraId="0D492AD4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33r /</w:t>
      </w:r>
    </w:p>
    <w:p w14:paraId="4AFCAE0E" w14:textId="1F588CC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nsegne della casa. Seguitava il principe Henrico tra ’l duca di Simeren fratello del re di Bohemia, et il figlio del </w:t>
      </w:r>
      <w:r w:rsidR="007B66F9" w:rsidRPr="00E7337C">
        <w:rPr>
          <w:rFonts w:ascii="Times New Roman" w:eastAsia="Calibri" w:hAnsi="Times New Roman" w:cs="Times New Roman"/>
          <w:sz w:val="24"/>
          <w:szCs w:val="24"/>
        </w:rPr>
        <w:t>l</w:t>
      </w:r>
      <w:r w:rsidRPr="00E7337C">
        <w:rPr>
          <w:rFonts w:ascii="Times New Roman" w:eastAsia="Calibri" w:hAnsi="Times New Roman" w:cs="Times New Roman"/>
          <w:sz w:val="24"/>
          <w:szCs w:val="24"/>
        </w:rPr>
        <w:t>ant-|grave d’Hassia, che gli assistevano dalle parti, sendo | tenuto il mantello con lunga codda da principal signore | di corte. Solo seguiva il signor principe d’Oranges, et solo | poi il re di Bohemia come congionto alla casa. Segui-|tavano molti parenti tanto della casa di Nassau, quanto | di altre famiglie di Alemagna, et del Paese. A questi venivano dietro gl’ambasciatori di Francia, et d’Inghilterra, uno delli | ambasciatori dell’elettor di Colonia, et io. Poi li Stati Generali, il | Consiglio di Stato, li d</w:t>
      </w:r>
      <w:r w:rsidR="00661DE1" w:rsidRPr="00E7337C">
        <w:rPr>
          <w:rFonts w:ascii="Times New Roman" w:eastAsia="Calibri" w:hAnsi="Times New Roman" w:cs="Times New Roman"/>
          <w:sz w:val="24"/>
          <w:szCs w:val="24"/>
        </w:rPr>
        <w:t xml:space="preserve">eputati di Holanda, quelli del </w:t>
      </w:r>
      <w:r w:rsidR="004617BB" w:rsidRPr="00E7337C">
        <w:rPr>
          <w:rFonts w:ascii="Times New Roman" w:eastAsia="Calibri" w:hAnsi="Times New Roman" w:cs="Times New Roman"/>
          <w:sz w:val="24"/>
          <w:szCs w:val="24"/>
        </w:rPr>
        <w:t>G</w:t>
      </w:r>
      <w:r w:rsidRPr="00E7337C">
        <w:rPr>
          <w:rFonts w:ascii="Times New Roman" w:eastAsia="Calibri" w:hAnsi="Times New Roman" w:cs="Times New Roman"/>
          <w:sz w:val="24"/>
          <w:szCs w:val="24"/>
        </w:rPr>
        <w:t>ran | Consiglio, et li magistrati di Delft, et di questo luoco; | oltre quantità di colonelli, capitani, et officiali. |</w:t>
      </w:r>
    </w:p>
    <w:p w14:paraId="5AAE1AE9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ella chiesa maggiore è stata sepolta la detta Principessa | appresso il marito. Il concorso delle genti per veder la | cerimonia è stato grandissima, et la Regina anco accompa-|gnata da molte damme principali ha voluto vederl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75"/>
      </w:r>
      <w:r w:rsidRPr="00E7337C">
        <w:rPr>
          <w:rFonts w:ascii="Times New Roman" w:eastAsia="Calibri" w:hAnsi="Times New Roman" w:cs="Times New Roman"/>
          <w:sz w:val="24"/>
          <w:szCs w:val="24"/>
        </w:rPr>
        <w:t>. |</w:t>
      </w:r>
    </w:p>
    <w:p w14:paraId="644B55F4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Calandrini è qui meco, mi ha di nuovo rappresentato | il grave interesse che patisce per il ritorno di rimessa sopra | le lettere mie non paga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7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stì, dicendo, che non era | conveniente, ch’egli dovesse restarne sotto. Io lo | mantengo con buone parole; ma prego vostra Serenità humilmente | che faccia, che se non è seguito, ne segui l’effetto. |</w:t>
      </w:r>
    </w:p>
    <w:p w14:paraId="392D4E67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duplicato delle mie ultime n° 299 fin 300 è qui aggiunto. Gratie etc. |</w:t>
      </w:r>
    </w:p>
    <w:p w14:paraId="1A259A50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F9DC12F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24 maggio 1621 |</w:t>
      </w:r>
    </w:p>
    <w:p w14:paraId="520904E9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3F0E3A82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1FE75B3B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09A39D49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4D5AB7F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33v /</w:t>
      </w:r>
    </w:p>
    <w:p w14:paraId="742106E4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01FB0F46" w14:textId="77777777" w:rsidR="006D6E81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32125E47" w14:textId="0DED8E0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02 comincia 301</w:t>
      </w:r>
      <w:r w:rsidR="007722E0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27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3CD390D7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B686A57" w14:textId="77777777" w:rsidR="00A64608" w:rsidRPr="00E7337C" w:rsidRDefault="00A64608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0FC4441B" w14:textId="77777777" w:rsidR="00A64608" w:rsidRPr="00E7337C" w:rsidRDefault="00A64608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33vC /</w:t>
      </w:r>
    </w:p>
    <w:p w14:paraId="777571A2" w14:textId="77777777" w:rsidR="00A64608" w:rsidRPr="00E7337C" w:rsidRDefault="00A64608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4 maggio 1621 ricevute 16 giugno n° 302 |</w:t>
      </w:r>
    </w:p>
    <w:p w14:paraId="6F954C09" w14:textId="75DFFE83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o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4D92DC98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6259FA5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3C6A2A0C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06BC5A6E" w14:textId="77777777" w:rsidR="00581182" w:rsidRDefault="00581182" w:rsidP="00581182">
      <w:pPr>
        <w:pStyle w:val="Header"/>
        <w:rPr>
          <w:sz w:val="24"/>
        </w:rPr>
      </w:pPr>
      <w:r>
        <w:lastRenderedPageBreak/>
        <w:t>/START LETTER/</w:t>
      </w:r>
    </w:p>
    <w:p w14:paraId="4FDBF589" w14:textId="77777777" w:rsidR="00A64608" w:rsidRPr="00E7337C" w:rsidRDefault="00A64608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44</w:t>
      </w:r>
    </w:p>
    <w:p w14:paraId="4467672E" w14:textId="2C495F48" w:rsidR="00A64608" w:rsidRPr="00E7337C" w:rsidRDefault="00A64608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3</w:t>
      </w:r>
      <w:r w:rsidR="00CB424D" w:rsidRPr="00E7337C">
        <w:rPr>
          <w:rFonts w:ascii="Times New Roman" w:eastAsia="Calibri" w:hAnsi="Times New Roman" w:cs="Times New Roman"/>
          <w:sz w:val="24"/>
          <w:szCs w:val="24"/>
        </w:rPr>
        <w:t>1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maggio 1621, L’Aia (cc. 134r-v,137r-139v)</w:t>
      </w:r>
    </w:p>
    <w:p w14:paraId="4DEE2474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3F960B0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34r /</w:t>
      </w:r>
    </w:p>
    <w:p w14:paraId="50FF2504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673BE590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03 fin 304 |</w:t>
      </w:r>
    </w:p>
    <w:p w14:paraId="7FE2C0B7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90832E7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0A959C84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tutti questi giorni passati non ha il signor principe Mauritio atteso ad | altro, che ad esser colli capi da guerra, colonelli, et altri, tolendo | in lista le compagnie, et facendo distributione per metterle in campagna | al primo segno, che si sentirà della mossa dell’inimico. Mandando | in tanto diversi capitani, et officiali alle loro guarnigioni. Li | Wardghelders si vanno levando, le provisioni di amunitioni, et | altre cose necessarie si vanno mettendo ad ordine; et tutto si va | preparando, come si deve, parendo che niun’altra cosa più si | aspetti, che la rottura manifesta. Et d’Alemagna delle truppe | licentiate dai principi s’aspettano quattromila fanti. |</w:t>
      </w:r>
    </w:p>
    <w:p w14:paraId="28A22A34" w14:textId="12B2A171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 ben dalla parte dei serenissimi arciduchi non si fa gran strepito, il mar-|chese Spinola nondimeno ha fatto calar più a basso il ponte messo | sopra la Scheda a fine di dar più commodo passaggio alla sua | soldatesca verso Fiandra; et dall’altra verso Mastricht discen-|dendo la Mosa; et doppo l’ammasso fatto nel contorno di | Mastricht viene detto, c’habbia fatte metter le compagnie in guar-</w:t>
      </w:r>
      <w:r w:rsidR="004301FB" w:rsidRPr="00E7337C">
        <w:rPr>
          <w:rFonts w:ascii="Times New Roman" w:eastAsia="Calibri" w:hAnsi="Times New Roman" w:cs="Times New Roman"/>
          <w:sz w:val="24"/>
          <w:szCs w:val="24"/>
        </w:rPr>
        <w:t>|</w:t>
      </w:r>
      <w:r w:rsidRPr="00E7337C">
        <w:rPr>
          <w:rFonts w:ascii="Times New Roman" w:eastAsia="Calibri" w:hAnsi="Times New Roman" w:cs="Times New Roman"/>
          <w:sz w:val="24"/>
          <w:szCs w:val="24"/>
        </w:rPr>
        <w:t>nigione. |</w:t>
      </w:r>
    </w:p>
    <w:p w14:paraId="7039D3D8" w14:textId="20EB62CC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i scrive anco, che dal Palatinato si leveranno (se non è già seguito) le | genti ch’ivi si trovano in numero di cinque in sei milla fanti; per | farli venir di qua, et in suo luoco ve n’habbino ad entrar | altrettante di Leopoldo.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| </w:t>
      </w:r>
    </w:p>
    <w:p w14:paraId="75810631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’è inteso, che quelli di Fiandra, d’Artois, et qualche altri insieme | habino offerta a’ serenissimi arciduchi, che facendosi la guerra durante | essa contribuiranno del proprio tan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7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he possi trattener | quindecimilla fanti, o in luoco di qualche numero de fanti | della cavallaria per quanto possi in tutto importar il costo di | quindeci milla fanti: con questo però, che la distributione del | denaro, et ogn’altro maneggio, toccante questo trattenimento | resti nelle lor proprie mani. |</w:t>
      </w:r>
    </w:p>
    <w:p w14:paraId="71D78840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134v / </w:t>
      </w:r>
    </w:p>
    <w:p w14:paraId="7492E23A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ostilità per terra dalla parte dei serenissimi arciduchi non par che siano | promosse; anzi è venuto avviso, che una truppa di cavallaria | di questi signori habbi alloggiato in passando in un medesimo quartiero | ove era maggior quantità al doppio, et di vantaggio di cavallaria | delli arciduchi. Questa in ogni modo non li ha fatto minimo dispiacere | ma lasciatili partir a lor viaggio; così anco sono stati licentiati da | Bolduch qualche huomini, et carri ritenuti, non si sa se questa sia tutta | carità, o per adormentare, o voler dar ad intender al mondo, che | Spagnoli non vogliono esser li primi ad attaccare. |</w:t>
      </w:r>
    </w:p>
    <w:p w14:paraId="41FDC953" w14:textId="1DBDA88A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on tutte queste maniere di fare dall’una, et l’altra parte, et che l’appa-|renza dimostri, che poco altro si possi aspettar, che guerra: gli ultimi | avvisi nondimeno venuti d’Anversa portano in lettere a particolari | che pareva vi restasse ancor qualche poca speranza di tregue; | che questa era trattata secretamente, che quella dama haveva | servito per introdur negotio; et che altra persona ci si era intromessa | dalla parte di sue Altezze sperando di tirar effetto del suo maneggio, così cavai | in discorso da uno delli ambasciatori di Colonia, che disse haverlo inteso, et | che fra dieci giorni, et forse manco si sarebbe intesa qualche cosa. </w:t>
      </w:r>
      <w:r w:rsidR="005A6781" w:rsidRPr="00E7337C">
        <w:rPr>
          <w:rFonts w:ascii="Times New Roman" w:eastAsia="Calibri" w:hAnsi="Times New Roman" w:cs="Times New Roman"/>
          <w:sz w:val="24"/>
          <w:szCs w:val="24"/>
        </w:rPr>
        <w:t>N</w:t>
      </w:r>
      <w:r w:rsidRPr="00E7337C">
        <w:rPr>
          <w:rFonts w:ascii="Times New Roman" w:eastAsia="Calibri" w:hAnsi="Times New Roman" w:cs="Times New Roman"/>
          <w:sz w:val="24"/>
          <w:szCs w:val="24"/>
        </w:rPr>
        <w:t>on | so che credere. |</w:t>
      </w:r>
    </w:p>
    <w:p w14:paraId="4021518A" w14:textId="04803ADC" w:rsidR="00A64608" w:rsidRPr="00E7337C" w:rsidRDefault="00A64608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ltre quanto la passata settimana significai a vostra Serenità le mie prime | lettere n° 301, che con le seconde 302 mando qui replicate del | discorso fattomi dal signor principe Mauritio intorno alla tregua | hevando procurato di saper qualche altra cosa, mi è detto, che | a quella dama in voce sia stato aggiunto di dire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ch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79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se si ha volontà di trattare sopra la | stessa forma, che la precedente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lastRenderedPageBreak/>
        <w:t xml:space="preserve">tregua si | mandino di qua deputati, che si tratterà, | sendovi altra opinione non vogliono trattar altrimenti. | </w:t>
      </w:r>
    </w:p>
    <w:p w14:paraId="5941F38C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Mi è stato di più aggionto, che oltre li tre punti | dettimi</w:t>
      </w:r>
    </w:p>
    <w:p w14:paraId="52292896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37r /</w:t>
      </w:r>
    </w:p>
    <w:p w14:paraId="1006DD75" w14:textId="51309991" w:rsidR="00A64608" w:rsidRPr="00E7337C" w:rsidRDefault="00A64608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da sua Eccellenza, esser stati posti inanti da Spagnoli | del libero essercitio </w:t>
      </w:r>
      <w:r w:rsidR="00927897"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del cattolichismo dell’Indie | </w:t>
      </w:r>
      <w:r w:rsidR="004617BB"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O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ccidentali, et del traffico d’Anversa, essi Spagnoli | volevano, che questi condescendessero (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80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assai dura proposta, a dar qualche recognitione al Re | cattolico che sarebbe per a punto, dir di voler far niente; a quello, che sia per seguire non man-|cherò di star avvertito. |</w:t>
      </w:r>
    </w:p>
    <w:p w14:paraId="726A989C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on ha dubio alcuno, che molti da questa parte desiderano la | tregua; ma più dalla parte dei serenissimi arciduchi, et viene | affermato che ’l Re catholico sia consigliato a desiderar, et procurar | la sua prorogatione ancor per dodici anni, perché in tanto | crescerà in età propria, e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8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ccumularà denari per tanto | meglio perfettionar li suoi disegni di assoggetar questi populi; | et dall’altro canto tirar profitto colla continuatione di essa | tregua (per quello s’è osservato nella precedente) o con | acquistarsi colle solite maniere degl’animi a sua devotione, | o coll’otio lasciar nutrir questi populi nelle dissensioni; onde | avenenati da queste habbino finalmente a cader, et perdersi da | sé stessi nelle mani, et sotto ’l giogo della Mestà sua. |</w:t>
      </w:r>
    </w:p>
    <w:p w14:paraId="7E6D80F8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i sente a questo proposito qui qualche voce, che va a ferir quelli | che governano al presente; et è d’arminiani: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dico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82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vedersi ben hora chiaramente sotto altro | titolo quello, che si addossava a Bemuelt, che | volesse dominare, et finalmente dar in preda a | Spagnoli il Paese, et pur si sapeva non haver | procurato altro, che trattene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83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sempre ferma | 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l’amicitia con Franza, et con Inghilterra, et alcuni | che al presente sono in governo tentano distrug-|gerla con dar mal gusto </w:t>
      </w:r>
    </w:p>
    <w:p w14:paraId="49F9A44D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/ 137v /</w:t>
      </w:r>
    </w:p>
    <w:p w14:paraId="092101B5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a quei prencipi, | sendo causa, che non si rinovelino con essi | le aleanze, mostrando anco spezzar la | assistenza di quelle doi corone</w:t>
      </w:r>
      <w:r w:rsidRPr="00E7337C">
        <w:rPr>
          <w:rFonts w:ascii="Times New Roman" w:eastAsia="Calibri" w:hAnsi="Times New Roman" w:cs="Times New Roman"/>
          <w:sz w:val="24"/>
          <w:szCs w:val="24"/>
        </w:rPr>
        <w:t>. | Corre il discorso con questi concetti et se be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8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è chiaro esser | di persone appassionate; non vi mancano però di quelli, che | lo sentono volontieri, et può esser, che fomentino. |</w:t>
      </w:r>
    </w:p>
    <w:p w14:paraId="524B272A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Tanto più si grida al presente anco, quanto che sendo ridotta la | provincia di Gheldria è stato statuito, che niuno di quelli | della religione riformata habbi ad entrar nella congregatione | che non giurino l’osservatione del sinodo di Dordrecht. Questo | è fatto per escluderne gl’arminiani. |</w:t>
      </w:r>
    </w:p>
    <w:p w14:paraId="282A48C1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i catholici restano affatto esclusi da quel congresso in Gheldria, cosa | mai più fatta; et è mal intesa da molti; massime per le presenti | congionture de’ tempi. Sono per far Gheldresi altre risolutioni | che piaccia a Dio, che sendo a quei confini molte armi spagnole | non pregiudichino alla propria Patria; et alla universale di questa | Republica. | </w:t>
      </w:r>
    </w:p>
    <w:p w14:paraId="7935ED6D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i paesani, et altri, che sono esposti in Gheldria, et nell’Ourisel | alle prime furie hanno trattato di accordar contributione | alli arciduchi a fine di evitar li mali trattamenti della soldatesca; | ma si è risoluto dalli signori Stati non permetter, che paghino tali | contributioni; promettendo l’Eccellenze loro di bastar per sé stesse assai | per difenderli. |</w:t>
      </w:r>
    </w:p>
    <w:p w14:paraId="24E25C38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 quelli di Gheldria oltre altre provisioni per servitio proprio, | et commune si tenterà maniera di cavar denaro per trattener | le genti d’armi. |</w:t>
      </w:r>
    </w:p>
    <w:p w14:paraId="1AF8A04B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nco la provincia di Holanda hora ridotta compitamente in questa | Haya a niun altra cosa attende con maggior spirito, che | a questa necessità di trovar fondo di denari, et spetialmente con |</w:t>
      </w:r>
    </w:p>
    <w:p w14:paraId="4F2A2FD1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38r /</w:t>
      </w:r>
    </w:p>
    <w:p w14:paraId="20794536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ventione tale, che ’l popolo prontamente vi concorri. |</w:t>
      </w:r>
    </w:p>
    <w:p w14:paraId="6760EBC0" w14:textId="7266B7BA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Gl’ambasciatori dell’elettor di Colonia quanto più mostrano sodisfattione | delli deputati di tutte l’altre sei provincie; tanto più restano | mal contenti di quella d’Holanda per la già troppo a lor molesta, | et fastidiosa dilatione, che frapongono alla risposta, che attendono. | Havendo scritto al loro Principe aspettano risposta, credendo haver | commissione di farsi intender nell’assemblea dei Stati Generali, et | pigliar licenza, quando da sue Eccellenze non vogli esser stabilito il punto | della neutralità con quelle conditioni, et sicurezze, che sono proprie | da trattarsi con Principe confinante; et che professa esser amico |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seben</w:t>
      </w:r>
      <w:r w:rsidR="009A0017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85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da questa | parte lo tengono | per uno de’ | maggiori, et | più capitali | nemici, che | habbino</w:t>
      </w:r>
      <w:r w:rsidRPr="00E7337C">
        <w:rPr>
          <w:rFonts w:ascii="Times New Roman" w:eastAsia="Calibri" w:hAnsi="Times New Roman" w:cs="Times New Roman"/>
          <w:sz w:val="24"/>
          <w:szCs w:val="24"/>
        </w:rPr>
        <w:t>. |</w:t>
      </w:r>
    </w:p>
    <w:p w14:paraId="0C411B5D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cuni deputati di Limburgh vicino a Rurmonda sono qui dibatendo | li signori Stati li hanno addimandato di contributione prima dieci | mill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8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fiorini per mese; poi sono condescesi a sei milla. Essi | deputati affermano non poter il Paese portar tanto | peso; che al re di Spagna loro principe naturale non | pagavano, che 40 mila fiorini per anno, et che di tanto dovrebbero | contentarsi li signori Stati. Tuttavia stanno fermi gl’uni nell’|addimandare, et gl’altri in non voler acconsentire. Et li | medesimi deputati dissero a me hieri, che quando che di persisti | non sapranno, che far altro, che partirsi. Gratie etc. |</w:t>
      </w:r>
    </w:p>
    <w:p w14:paraId="38C386DE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019C273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all’ultimo di maggio 1621 |</w:t>
      </w:r>
    </w:p>
    <w:p w14:paraId="37457A6A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7F75F6AA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6B84E6DE" w14:textId="77777777" w:rsidR="00A64608" w:rsidRPr="0000211E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>Christofforo Suriano |</w:t>
      </w:r>
    </w:p>
    <w:p w14:paraId="6499D04D" w14:textId="77777777" w:rsidR="00A64608" w:rsidRPr="0000211E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49D0FFE1" w14:textId="77777777" w:rsidR="00D50E6B" w:rsidRPr="0000211E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>/ 138v</w:t>
      </w:r>
      <w:r w:rsidR="00D50E6B"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/ </w:t>
      </w:r>
    </w:p>
    <w:p w14:paraId="0AA0C206" w14:textId="77777777" w:rsidR="00D50E6B" w:rsidRPr="0000211E" w:rsidRDefault="00D50E6B" w:rsidP="00D50E6B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  <w:t>Blank page</w:t>
      </w:r>
    </w:p>
    <w:p w14:paraId="7AD2F8D3" w14:textId="77777777" w:rsidR="00D50E6B" w:rsidRPr="0000211E" w:rsidRDefault="00D50E6B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7BD90B56" w14:textId="20C5F2BC" w:rsidR="00A64608" w:rsidRPr="0000211E" w:rsidRDefault="00D50E6B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/ </w:t>
      </w:r>
      <w:r w:rsidR="00A64608"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139r / </w:t>
      </w:r>
    </w:p>
    <w:p w14:paraId="54400DF6" w14:textId="77777777" w:rsidR="00D50E6B" w:rsidRPr="0000211E" w:rsidRDefault="00D50E6B" w:rsidP="00D50E6B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00211E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79BA6CDA" w14:textId="77777777" w:rsidR="00A64608" w:rsidRPr="0000211E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FEEDE54" w14:textId="77777777" w:rsidR="00A64608" w:rsidRPr="0000211E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00211E">
        <w:rPr>
          <w:rFonts w:ascii="Times New Roman" w:eastAsia="Calibri" w:hAnsi="Times New Roman" w:cs="Times New Roman"/>
          <w:sz w:val="24"/>
          <w:szCs w:val="24"/>
        </w:rPr>
        <w:t>/ 139v /</w:t>
      </w:r>
    </w:p>
    <w:p w14:paraId="09D43561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7AEB441A" w14:textId="77777777" w:rsidR="006D6E81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2D107D44" w14:textId="1785967F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03 fin 304 |</w:t>
      </w:r>
    </w:p>
    <w:p w14:paraId="6CA267ED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D79E137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Tracce di sigilli </w:t>
      </w:r>
    </w:p>
    <w:p w14:paraId="37C1C709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FFD65C2" w14:textId="77777777" w:rsidR="00A64608" w:rsidRPr="00E7337C" w:rsidRDefault="00A64608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573593E0" w14:textId="77777777" w:rsidR="00A64608" w:rsidRPr="00E7337C" w:rsidRDefault="00A64608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39vC /</w:t>
      </w:r>
    </w:p>
    <w:p w14:paraId="3D76CE65" w14:textId="7B1A2CDE" w:rsidR="00A64608" w:rsidRPr="00E7337C" w:rsidRDefault="00A64608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Ultimo maggio 1621 </w:t>
      </w:r>
      <w:r w:rsidR="00F8312F" w:rsidRPr="00E7337C">
        <w:rPr>
          <w:rFonts w:ascii="Times New Roman" w:eastAsia="Calibri" w:hAnsi="Times New Roman" w:cs="Times New Roman"/>
          <w:sz w:val="24"/>
          <w:szCs w:val="24"/>
        </w:rPr>
        <w:t>ricevute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10 giugno n° 303 |</w:t>
      </w:r>
    </w:p>
    <w:p w14:paraId="11D8C040" w14:textId="54A8947D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o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rima |</w:t>
      </w:r>
    </w:p>
    <w:p w14:paraId="43541CA2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CDB5456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553F26C8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2BFA1B1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3CAAF7BD" w14:textId="77777777" w:rsidR="00A64608" w:rsidRPr="00E7337C" w:rsidRDefault="00A64608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45</w:t>
      </w:r>
    </w:p>
    <w:p w14:paraId="05EEF1D8" w14:textId="77777777" w:rsidR="00A64608" w:rsidRPr="00E7337C" w:rsidRDefault="00A64608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 al n. 44 (cc. 135r-136v; decodifica di cc. 134v, 137r-v)</w:t>
      </w:r>
    </w:p>
    <w:p w14:paraId="3AC09953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AAF1BA6" w14:textId="77777777" w:rsidR="00D520D5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35r</w:t>
      </w:r>
      <w:r w:rsidR="00D520D5">
        <w:rPr>
          <w:rFonts w:ascii="Times New Roman" w:eastAsia="Calibri" w:hAnsi="Times New Roman" w:cs="Times New Roman"/>
          <w:sz w:val="24"/>
          <w:szCs w:val="24"/>
        </w:rPr>
        <w:t xml:space="preserve"> /</w:t>
      </w:r>
    </w:p>
    <w:p w14:paraId="4378C7A7" w14:textId="77777777" w:rsidR="00D520D5" w:rsidRPr="00E7337C" w:rsidRDefault="00D520D5" w:rsidP="00D520D5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egue decodifica di testo cifrato</w:t>
      </w:r>
    </w:p>
    <w:p w14:paraId="68CE0A94" w14:textId="77777777" w:rsidR="00D520D5" w:rsidRDefault="00D520D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4D5A233" w14:textId="1AB1FC31" w:rsidR="00D520D5" w:rsidRDefault="00D520D5" w:rsidP="00D520D5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/ 135</w:t>
      </w:r>
      <w:r>
        <w:rPr>
          <w:rFonts w:ascii="Times New Roman" w:eastAsia="Calibri" w:hAnsi="Times New Roman" w:cs="Times New Roman"/>
          <w:sz w:val="24"/>
          <w:szCs w:val="24"/>
        </w:rPr>
        <w:t>v /</w:t>
      </w:r>
    </w:p>
    <w:p w14:paraId="2CE57E36" w14:textId="77777777" w:rsidR="00D520D5" w:rsidRPr="00E7337C" w:rsidRDefault="00D520D5" w:rsidP="00D520D5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egue decodifica di testo cifrato</w:t>
      </w:r>
    </w:p>
    <w:p w14:paraId="5A37E71E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6CDD3DE" w14:textId="6C78364B" w:rsidR="00A64608" w:rsidRPr="009062F9" w:rsidRDefault="00A64608" w:rsidP="08915296">
      <w:pPr>
        <w:jc w:val="both"/>
        <w:rPr>
          <w:rFonts w:ascii="Times New Roman" w:eastAsia="Calibri" w:hAnsi="Times New Roman" w:cs="Times New Roman"/>
          <w:sz w:val="24"/>
          <w:szCs w:val="24"/>
          <w:lang w:val="nl-BE"/>
        </w:rPr>
      </w:pPr>
      <w:r w:rsidRPr="009062F9">
        <w:rPr>
          <w:rFonts w:ascii="Times New Roman" w:eastAsia="Calibri" w:hAnsi="Times New Roman" w:cs="Times New Roman"/>
          <w:sz w:val="24"/>
          <w:szCs w:val="24"/>
          <w:lang w:val="nl-BE"/>
        </w:rPr>
        <w:t>/ 136r</w:t>
      </w:r>
      <w:r w:rsidR="26DAD221" w:rsidRPr="009062F9">
        <w:rPr>
          <w:rFonts w:ascii="Times New Roman" w:eastAsia="Calibri" w:hAnsi="Times New Roman" w:cs="Times New Roman"/>
          <w:sz w:val="24"/>
          <w:szCs w:val="24"/>
          <w:lang w:val="nl-BE"/>
        </w:rPr>
        <w:t xml:space="preserve"> /</w:t>
      </w:r>
    </w:p>
    <w:p w14:paraId="6B4B7EB5" w14:textId="3B602A49" w:rsidR="00A64608" w:rsidRPr="009062F9" w:rsidRDefault="26DAD221" w:rsidP="08915296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</w:pPr>
      <w:r w:rsidRPr="009062F9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2DAA5798" w14:textId="3CE93F05" w:rsidR="00A64608" w:rsidRPr="009062F9" w:rsidRDefault="26DAD221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nl-BE"/>
        </w:rPr>
      </w:pPr>
      <w:r w:rsidRPr="009062F9">
        <w:rPr>
          <w:rFonts w:ascii="Times New Roman" w:eastAsia="Calibri" w:hAnsi="Times New Roman" w:cs="Times New Roman"/>
          <w:sz w:val="24"/>
          <w:szCs w:val="24"/>
          <w:lang w:val="nl-BE"/>
        </w:rPr>
        <w:t>/ 136</w:t>
      </w:r>
      <w:r w:rsidR="00A64608" w:rsidRPr="009062F9">
        <w:rPr>
          <w:rFonts w:ascii="Times New Roman" w:eastAsia="Calibri" w:hAnsi="Times New Roman" w:cs="Times New Roman"/>
          <w:sz w:val="24"/>
          <w:szCs w:val="24"/>
          <w:lang w:val="nl-BE"/>
        </w:rPr>
        <w:t>v /</w:t>
      </w:r>
    </w:p>
    <w:p w14:paraId="1E474CCA" w14:textId="48F58ACA" w:rsidR="00C26390" w:rsidRPr="009062F9" w:rsidRDefault="00C26390" w:rsidP="08915296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</w:pPr>
      <w:r w:rsidRPr="009062F9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3557A781" w14:textId="087F7F67" w:rsidR="00CB424D" w:rsidRPr="009062F9" w:rsidRDefault="00CB424D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  <w:lang w:val="nl-BE"/>
        </w:rPr>
      </w:pPr>
    </w:p>
    <w:p w14:paraId="6D8A62E8" w14:textId="77777777" w:rsidR="00CB424D" w:rsidRPr="009062F9" w:rsidRDefault="00CB424D" w:rsidP="00895944">
      <w:pPr>
        <w:rPr>
          <w:rFonts w:ascii="Times New Roman" w:eastAsia="Calibri" w:hAnsi="Times New Roman" w:cs="Times New Roman"/>
          <w:i/>
          <w:iCs/>
          <w:sz w:val="24"/>
          <w:szCs w:val="24"/>
          <w:lang w:val="nl-BE"/>
        </w:rPr>
      </w:pPr>
      <w:r w:rsidRPr="009062F9">
        <w:rPr>
          <w:rFonts w:ascii="Times New Roman" w:eastAsia="Calibri" w:hAnsi="Times New Roman" w:cs="Times New Roman"/>
          <w:i/>
          <w:iCs/>
          <w:sz w:val="24"/>
          <w:szCs w:val="24"/>
          <w:lang w:val="nl-BE"/>
        </w:rPr>
        <w:br w:type="page"/>
      </w:r>
    </w:p>
    <w:p w14:paraId="3E7895B8" w14:textId="77777777" w:rsidR="00581182" w:rsidRDefault="00581182" w:rsidP="00581182">
      <w:pPr>
        <w:pStyle w:val="Header"/>
        <w:rPr>
          <w:sz w:val="24"/>
        </w:rPr>
      </w:pPr>
      <w:r>
        <w:lastRenderedPageBreak/>
        <w:t>/START LETTER/</w:t>
      </w:r>
    </w:p>
    <w:p w14:paraId="466CE24B" w14:textId="7EC1D80D" w:rsidR="00A64608" w:rsidRPr="00E7337C" w:rsidRDefault="00A64608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46</w:t>
      </w:r>
    </w:p>
    <w:p w14:paraId="5A323C06" w14:textId="1FEDFF8E" w:rsidR="00A64608" w:rsidRPr="00E7337C" w:rsidRDefault="00A64608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3</w:t>
      </w:r>
      <w:r w:rsidR="00CB424D" w:rsidRPr="00E7337C">
        <w:rPr>
          <w:rFonts w:ascii="Times New Roman" w:eastAsia="Calibri" w:hAnsi="Times New Roman" w:cs="Times New Roman"/>
          <w:sz w:val="24"/>
          <w:szCs w:val="24"/>
        </w:rPr>
        <w:t>1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maggio 1621, L’Aia (cc. 140r-143v)</w:t>
      </w:r>
    </w:p>
    <w:p w14:paraId="543597C8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70CB930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40r /</w:t>
      </w:r>
    </w:p>
    <w:p w14:paraId="2E291EA3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7A890F87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04 comincia 303 |</w:t>
      </w:r>
    </w:p>
    <w:p w14:paraId="7725B6B6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CDF49F1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1D249D10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le lettere dell’ambasciator Caron, ch’è in Inghilterra per questi signori, altre ancora | continuano colli medesimi concetti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287"/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 dell’irresolutione del Re a muoversi con | vigore per procurar la restitutione del Palatinato; onde sue Eccellenze | restano scontentissime; né sanno, che poter operar di vantaggio. |</w:t>
      </w:r>
    </w:p>
    <w:p w14:paraId="20AA21B1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Già la dieta d’Helbrun resta disciolta, né altro in essa si è trattato di buono, che di trovar denari per sodisfar alla soldatesca. Delli | doi ambasciatori dei signori Stati uno era partito di là per venir alla | dieta di Gheldria, sendo di quella Provincia, et l’altro anco se ne | ritorna colli quattromilla fanti accennati nell’altre mie. Et | la risolutione di richiamar essi ambasciatori è provenuta dal veder | non esservi a far altro da quella parte. |</w:t>
      </w:r>
    </w:p>
    <w:p w14:paraId="39DB4397" w14:textId="6E08A675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Il colonello Ver colli suoi </w:t>
      </w:r>
      <w:r w:rsidR="00550C9C" w:rsidRPr="00E7337C">
        <w:rPr>
          <w:rFonts w:ascii="Times New Roman" w:eastAsia="Calibri" w:hAnsi="Times New Roman" w:cs="Times New Roman"/>
          <w:iCs/>
          <w:sz w:val="24"/>
          <w:szCs w:val="24"/>
        </w:rPr>
        <w:t>I</w:t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>nglesi doveva da Franchendal passar a | Heidelbergh, et scriveva, che sendo spirata la tregua a’ 24 del | presente credeva, che se ne havesse a far un’altra per un altro mese. |</w:t>
      </w:r>
    </w:p>
    <w:p w14:paraId="2BBCCBDA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Continuano il re, et la regina di Bohemia nella loro constanza d’animo | et con patienza, poiché hanno rimesso nelle mani del Paese il nego-|tio loro devono da quella parte, et da suoi uffici aspettar l’ultimo | fine. |</w:t>
      </w:r>
    </w:p>
    <w:p w14:paraId="04E5356D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Del re di Danimarca, che si disse che marchiava fu vero; ma è | sopragiunto anco avviso, che havesse fatto alto intesa la risolutione | delli principi, et la disunione loro. Questo si sa, che a Steimberg sei | leghe d’Amburgh haveva fatta mostra generale delle sue genti | Quello doppo sia seguito non si sa. Correva voce, che dovesse licen-|tiarle, portandosi questo con buona ragione, mentre si vedeva | solo a pigliarla contro l’Imperatore per far restituir il Palatinato. | Questo avviso fermo c’è che quelli d’Amburgh stavano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288"/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 | in gran timore, et che la città era guardata con grandissima | diligenza, entrando ogni notte in guarda, oltre la soldatesca | </w:t>
      </w:r>
    </w:p>
    <w:p w14:paraId="683F5828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/ 140v /</w:t>
      </w:r>
    </w:p>
    <w:p w14:paraId="6125F442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ordinaria, mille borghesi; non temono d’assedio; ma di sorpresa. |</w:t>
      </w:r>
    </w:p>
    <w:p w14:paraId="0818803D" w14:textId="00BAD625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Il medesimo re di Danimarca manda in dono a questa Regina doicento | milla fiorini: in tanto il Calandrini ha provisto sopra questa summa | sopra scritta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289"/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 più del signor </w:t>
      </w:r>
      <w:r w:rsidR="00550C9C" w:rsidRPr="00E7337C">
        <w:rPr>
          <w:rFonts w:ascii="Times New Roman" w:eastAsia="Calibri" w:hAnsi="Times New Roman" w:cs="Times New Roman"/>
          <w:iCs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>mbasciator inglese, c’ha data la parola vintimilla | fiorini dieci milla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290"/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 per il Re, et altrettanti per la Regina. |</w:t>
      </w:r>
    </w:p>
    <w:p w14:paraId="2EFC6C18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Il principe elettore di Colonia in persona andrà al convento di Ratisbona | et dicono per certo, che vi sarà il marchese di Armenstat, et oltre | Baviera, Wirtimbergh, Hanspach, et altri principi ancora. | </w:t>
      </w:r>
    </w:p>
    <w:p w14:paraId="24CB9695" w14:textId="236D0265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Che questo Re sia intimato non si sente, né si crede; manco si crede, che | l’elettor di Brandemburgh sia chiamato. Ma vostra Serenità lo deve | saper molto meglio. Di questo si tiene per fermo, che ancorché | chiamato non intervenirà troppo essendo imbarazzato in Prussia | sendogli negata dal re di </w:t>
      </w:r>
      <w:r w:rsidR="006B2FA6"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Polonia la investitura di quel </w:t>
      </w:r>
      <w:r w:rsidR="005A6781" w:rsidRPr="00E7337C">
        <w:rPr>
          <w:rFonts w:ascii="Times New Roman" w:eastAsia="Calibri" w:hAnsi="Times New Roman" w:cs="Times New Roman"/>
          <w:iCs/>
          <w:sz w:val="24"/>
          <w:szCs w:val="24"/>
        </w:rPr>
        <w:t>D</w:t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>ucato; | anzi viene scritto, che li sudditi si siano levati dal giuramento | a suggestione di Polonia mal contento, che il detto Brandemburgh | habbi sposata al re di Svetia la sua sorella. Il che spiace sopramodo | a questi signori. |</w:t>
      </w:r>
    </w:p>
    <w:p w14:paraId="315C9F02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Risentono anco grandemente le nuove di Francia per le consequenze, che | in quel Regno possono succeder; et non approbano il rigor de | Rucelesi di haver fatti uscir li catholici dalla Rocella. |</w:t>
      </w:r>
    </w:p>
    <w:p w14:paraId="494CD124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lastRenderedPageBreak/>
        <w:t>Bethelem Gabor ha scritto al re di Bohemia, che desiderava saper | quello volesse fare mentre egli era risoluto pigliar l’assistenza | de’ Turchi più tosto che creder all’Imperatore né fidarsi di | sue parole. Si tiene che poco fondamento possi far esso Re | di tal propositione, sendo preso Presburgh, et esso Gabor in | stato com’altri avvisi postano, c’habbi ad esser in pochi | giorni disfatto l’essercito suo. |</w:t>
      </w:r>
    </w:p>
    <w:p w14:paraId="23001B83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Fui uno di questi giorni a visita del signor ambasciator di Francia, il quale mi |</w:t>
      </w:r>
    </w:p>
    <w:p w14:paraId="562C245D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/ 141r / </w:t>
      </w:r>
    </w:p>
    <w:p w14:paraId="767BF154" w14:textId="036F9068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disse haver havuto dalla corte, che monsignor di Basompier haveva tanto | fatto che di ritirar promessa per scritto segnata di mano del Catholico della restitutione della Valtelina. Et hoggi il baron di Grusbech | uno delli ambasciatori dell’elettor di Colonia, m’ha mandato a communicar | un avviso di Brusseles, che sua Maestà catholica haveva all’instanza | del Pontefice, et del Christianissimo accordato il negotio de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291"/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 Grisoni | per la Valtelina, promesso di levar straordinarie guarnigioni, | et che le cose si riducessero nel suo ordine di prima, con questo | che la religione catholica principalmente havesse sola l’essercitio libero | in quella vale; et l’essecutione di quest’ordine del Catholico resta-|va commesso all’arciduca Alberto: aggiungendo chi scrive, che | sua </w:t>
      </w:r>
      <w:r w:rsidR="00661DE1" w:rsidRPr="00E7337C">
        <w:rPr>
          <w:rFonts w:ascii="Times New Roman" w:eastAsia="Calibri" w:hAnsi="Times New Roman" w:cs="Times New Roman"/>
          <w:iCs/>
          <w:sz w:val="24"/>
          <w:szCs w:val="24"/>
        </w:rPr>
        <w:t>Altezza haveva già deputato un p</w:t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>residente del Consiglio a fine | di far dar effetto conveniente al detto ordine. Vostra Serenità dal luoco | proprio haverà già havuti più certi avvisi, et se vi sia artificio. |</w:t>
      </w:r>
    </w:p>
    <w:p w14:paraId="0BE612CA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Il giorno, che fu fatto l’interramento della principessa d’Oranges fu preso | in passando per Delft nell’hora medesima che si andava col corpo alla | chiesa un soldato scocese, che venendo di viaggio haveva un | terzarolo. Fu trovato carico, et insospettì, che volesse ammazzar | il signor principe Mauritio. L’huomo fu condotto all’Eccellenza sua , et conosciuta | in effetto la sua inocenza, col mezo d’Inglesi, et della sua Natione | lo fece licentiare. La voce nondimeno com’ho saputo doppo corse in | Amsterdam, a Utrecht, et in diverse parti, che havesse voluto | commetter il delitto, et in qualche luoco, che l’havesse commesso, | onde credo, che sarà corsa anco fino costì. Lo scrivo per | disingannar l’impressione colla verità del seguito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292"/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>. |</w:t>
      </w:r>
    </w:p>
    <w:p w14:paraId="146B78D2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Sono tre ordinarii, che non ricevo lettere della Serenità vostra, et aspetto con | desiderio quelle dichiarationi de prezzi alle robbe, che sono | state date in armata alle dodici navi (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293"/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>mandai la lista | con mie de’ 14, et 19 del passato a fine di ritrar se mi |</w:t>
      </w:r>
    </w:p>
    <w:p w14:paraId="7A06D4EC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/ 141v / </w:t>
      </w:r>
    </w:p>
    <w:p w14:paraId="73234A42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sarà possibile qualche cosa dalle mani di questi mercanti oltre quello | che alcuni d’essi han fatto buono della medesima ragione. |</w:t>
      </w:r>
    </w:p>
    <w:p w14:paraId="2BE4AECE" w14:textId="0E7985AD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Con le seconde lettere mie dei </w:t>
      </w:r>
      <w:r w:rsidRPr="00E7337C">
        <w:rPr>
          <w:rFonts w:ascii="Times New Roman" w:eastAsia="Calibri" w:hAnsi="Times New Roman" w:cs="Times New Roman"/>
          <w:iCs/>
          <w:smallCaps/>
          <w:sz w:val="24"/>
          <w:szCs w:val="24"/>
        </w:rPr>
        <w:t>x</w:t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 del presente nel fine ho supplicato | humilmente vostra Serenità liberarrmi da questa residenza nella maniera più | propria, et degna della prudenza sua. Se ben voglio sperare da | quell’ottima volontà, con che ha sempre mostrato aggradir la | poca servitù, che altrove, et particolarmente in questi paesi le ho prestata | et haverà gettati gl’occhi della sua pietà sopra il mio povero | stato, et sopra la strettezza della mia fortuna, considerato | anco il lungo tempo, che mi trovo fuori, et preso in deliberatione | il richiamarmi, in ogni modo quanto più il tempo si avanza, | tanto maggior si fa la causa di aggiunger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294"/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 strettettissima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295"/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 | et affettuosissima supplicatione alla già fatta supplicatione per | esser consolato, et sollevato da questa carica. So di haverla più | volte in più tempi pregata del medesimo, et se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296"/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 tal volta ho tacciuto | è stato o per suo commandamento, o perché il servitio di lei lo voleva, et per | haver ancor in mano, et esser in piedi cose, che non mi per-|mettevano far l’instanza, onde la riverenza, et il debito di | servire, et d’attender m’ha fatto talere, come la Se</w:t>
      </w:r>
      <w:r w:rsidR="008B325D" w:rsidRPr="00E7337C">
        <w:rPr>
          <w:rFonts w:ascii="Times New Roman" w:eastAsia="Calibri" w:hAnsi="Times New Roman" w:cs="Times New Roman"/>
          <w:iCs/>
          <w:sz w:val="24"/>
          <w:szCs w:val="24"/>
        </w:rPr>
        <w:t>renità vostra medesima | et le S</w:t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ignorie vostre eccellentissime colla prudenza loro lo possono ben comprender | aspetterò adunque questa gratia dalla somma benignità sua. | </w:t>
      </w:r>
    </w:p>
    <w:p w14:paraId="7F12CCCE" w14:textId="1BF46A9F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lastRenderedPageBreak/>
        <w:t xml:space="preserve">Dell’ambasciator ordinario per Venetia da alcuni di quelli di Holanda | mi viene detto sperar di </w:t>
      </w:r>
      <w:r w:rsidR="00446E1E" w:rsidRPr="00E7337C">
        <w:rPr>
          <w:rFonts w:ascii="Times New Roman" w:eastAsia="Calibri" w:hAnsi="Times New Roman" w:cs="Times New Roman"/>
          <w:iCs/>
          <w:sz w:val="24"/>
          <w:szCs w:val="24"/>
        </w:rPr>
        <w:t>certo la risolutione in questa C</w:t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>ongregatione</w:t>
      </w:r>
      <w:r w:rsidR="00446E1E"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 | avanti, ch’ella si disciolga</w:t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>. Questa Provincia frapone dilatione | sempre a tutte le cose, onde molti si compiangono, et in particolar | li signori Stati spetialmente per questa speditione per Venetia, et ho saputo | che il signor principe Mauritio se n’è doluto, et parla alle | volte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297"/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 con alcuni dei deputati di detta Provincia: ma si tiene | però, che non possi più tardar la risolutione. Gratie etc. |</w:t>
      </w:r>
    </w:p>
    <w:p w14:paraId="0F47EEFA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5A7B520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all’ultimo di maggio 1621 |</w:t>
      </w:r>
    </w:p>
    <w:p w14:paraId="1DDC7155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2CF48227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 et devotissimo servitore |</w:t>
      </w:r>
    </w:p>
    <w:p w14:paraId="3B31D574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01D6A154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A42A288" w14:textId="77777777" w:rsidR="009062F9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42r</w:t>
      </w:r>
      <w:r w:rsidR="009062F9">
        <w:rPr>
          <w:rFonts w:ascii="Times New Roman" w:eastAsia="Calibri" w:hAnsi="Times New Roman" w:cs="Times New Roman"/>
          <w:sz w:val="24"/>
          <w:szCs w:val="24"/>
        </w:rPr>
        <w:t xml:space="preserve"> /</w:t>
      </w:r>
    </w:p>
    <w:p w14:paraId="5B047478" w14:textId="77777777" w:rsidR="009062F9" w:rsidRPr="00E7337C" w:rsidRDefault="009062F9" w:rsidP="009062F9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agliata</w:t>
      </w:r>
    </w:p>
    <w:p w14:paraId="40688085" w14:textId="5546AF6E" w:rsidR="00B433A4" w:rsidRPr="00E7337C" w:rsidRDefault="009062F9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/ 142</w:t>
      </w:r>
      <w:r w:rsidR="00A64608" w:rsidRPr="00E7337C">
        <w:rPr>
          <w:rFonts w:ascii="Times New Roman" w:eastAsia="Calibri" w:hAnsi="Times New Roman" w:cs="Times New Roman"/>
          <w:sz w:val="24"/>
          <w:szCs w:val="24"/>
        </w:rPr>
        <w:t xml:space="preserve">v / </w:t>
      </w:r>
    </w:p>
    <w:p w14:paraId="3B741A9C" w14:textId="390ACB72" w:rsidR="00A64608" w:rsidRPr="00E7337C" w:rsidRDefault="00B433A4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T</w:t>
      </w:r>
      <w:r w:rsidR="00A64608" w:rsidRPr="00E7337C">
        <w:rPr>
          <w:rFonts w:ascii="Times New Roman" w:eastAsia="Calibri" w:hAnsi="Times New Roman" w:cs="Times New Roman"/>
          <w:i/>
          <w:sz w:val="24"/>
          <w:szCs w:val="24"/>
        </w:rPr>
        <w:t>agliata</w:t>
      </w:r>
    </w:p>
    <w:p w14:paraId="702DA743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276B851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143r / </w:t>
      </w:r>
    </w:p>
    <w:p w14:paraId="64D686D8" w14:textId="77777777" w:rsidR="00C26390" w:rsidRPr="00C26390" w:rsidRDefault="00C26390" w:rsidP="00C26390">
      <w:pPr>
        <w:jc w:val="both"/>
        <w:rPr>
          <w:rFonts w:ascii="Times New Roman" w:eastAsia="Calibri" w:hAnsi="Times New Roman" w:cs="Times New Roman"/>
          <w:b/>
          <w:bCs/>
          <w:i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iCs/>
          <w:sz w:val="24"/>
          <w:szCs w:val="24"/>
        </w:rPr>
        <w:t>Blank page</w:t>
      </w:r>
    </w:p>
    <w:p w14:paraId="3F89C262" w14:textId="6D7CB91D" w:rsidR="00A64608" w:rsidRPr="00C26390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</w:p>
    <w:p w14:paraId="22F303F8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FEBF6D1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43v /</w:t>
      </w:r>
    </w:p>
    <w:p w14:paraId="7A6892D4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61251335" w14:textId="77777777" w:rsidR="006D6E81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18D5C63B" w14:textId="2EA0929B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04 comincia 303 |</w:t>
      </w:r>
    </w:p>
    <w:p w14:paraId="5C22789C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179D4D6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Tracce di sigilli</w:t>
      </w:r>
    </w:p>
    <w:p w14:paraId="29E6D941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8295F58" w14:textId="77777777" w:rsidR="00A64608" w:rsidRPr="00E7337C" w:rsidRDefault="00A64608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063B6673" w14:textId="77777777" w:rsidR="00A64608" w:rsidRPr="00E7337C" w:rsidRDefault="00A64608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43vC /</w:t>
      </w:r>
    </w:p>
    <w:p w14:paraId="2FD5F516" w14:textId="2695A2F3" w:rsidR="00A64608" w:rsidRPr="00E7337C" w:rsidRDefault="00A64608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Ultimo maggio 1621 ricevut</w:t>
      </w:r>
      <w:r w:rsidR="00F8312F" w:rsidRPr="00E7337C">
        <w:rPr>
          <w:rFonts w:ascii="Times New Roman" w:eastAsia="Calibri" w:hAnsi="Times New Roman" w:cs="Times New Roman"/>
          <w:sz w:val="24"/>
          <w:szCs w:val="24"/>
        </w:rPr>
        <w:t>e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10 giugno n° 304 |</w:t>
      </w:r>
    </w:p>
    <w:p w14:paraId="3E282662" w14:textId="6B8818B5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o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25554BD4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44ACFC4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4C7E5443" w14:textId="77777777" w:rsidR="00581182" w:rsidRDefault="00A64608" w:rsidP="00581182">
      <w:pPr>
        <w:pStyle w:val="Header"/>
        <w:rPr>
          <w:sz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  <w:r w:rsidR="00581182">
        <w:lastRenderedPageBreak/>
        <w:t>/START LETTER/</w:t>
      </w:r>
    </w:p>
    <w:p w14:paraId="5511848B" w14:textId="25737691" w:rsidR="00A64608" w:rsidRPr="00E7337C" w:rsidRDefault="00A64608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47</w:t>
      </w:r>
    </w:p>
    <w:p w14:paraId="1C16A962" w14:textId="77777777" w:rsidR="00A64608" w:rsidRPr="00E7337C" w:rsidRDefault="00A64608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7 giugno 1621, L’Aia (cc. 144r-147v)</w:t>
      </w:r>
    </w:p>
    <w:p w14:paraId="2C6CC2C2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378621E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44r /</w:t>
      </w:r>
    </w:p>
    <w:p w14:paraId="1C590A58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05 sola |</w:t>
      </w:r>
    </w:p>
    <w:p w14:paraId="1EEE8599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F87F7D4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5E3B5129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è ritornata di Brabant quella dama della quale ho scritto con prece-|denti lettere mie, che si maneggiava per il negotio della tregua, se ben | le veniva prestato poco credito; et chi me l’ha riferto ha veduta | in sua mano una carta scritta in francese, che in sostanza nella lingua | italiana dice. Madama Serclas potrà dir al signor principe d’Oranges | che se farà deputar una persona, che sia autorizata per venir in | una città del paese di Lieges, che anco sua Altezza manderebbe | persona per parte sua per entrar in communicatione. Non | vi è altro espresso, né di tempo né di luoco, et meno è sotto | scritta. Onde poco fondamento se ne può fare. La detta dama | arrivò hieri, ancor non so c’habbi parlato al signor Principe. | Che qualche altra persona, o sia venuta qui o tratti, non ho | incontro veruno; ma che sia desiderata la tregua si vede, | bene ch’è desiderata: per trattarla però non vi è apparenza | mentre il re di Spagna persisti nei quattro punti scritti | con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298"/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 altre mie di essercitio del catholicismo libero, dell’|apertura della schelda al trafico, delle Indie, et ricognitione | et questi signori non voler trattar, che sul medesimo piedi della | precedente tregua. |</w:t>
      </w:r>
    </w:p>
    <w:p w14:paraId="24A5873C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Questo signor baron di Grusbech ambasciator di Colonia in discorso mi | disse haver cavato, che quanto all’essercitio del catholicismo | se non si concedesse liberamente si farebbe con conivenza tale, che | non sarebbono osservate né guardate le case così precisamente, | dell’Indie forse si tralascierebbe da questa parte, come pensava | che gli Spagnoli declinarebbono dal pretender recognitione | et quanto al trafico haveva cavato esservi di quelli, che |</w:t>
      </w:r>
    </w:p>
    <w:p w14:paraId="7D41CD81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/ 144v /</w:t>
      </w:r>
    </w:p>
    <w:p w14:paraId="6075BD5B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haverebbono saputo trovar qualche ripiego. |</w:t>
      </w:r>
    </w:p>
    <w:p w14:paraId="1FEE30B1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In questo mentre non si ralentano punto le provisioni da questa | parte, et si sta sentendo ciò che faranno Spagnuoli. |</w:t>
      </w:r>
    </w:p>
    <w:p w14:paraId="0FCEA79B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Hanno li signori Stati in questi ultimi giorni havuta qualche gelosia | delle voci, che sono corte, et tuttavia continuano, che ’l marchese | Spinola vogli assediar l’Esclusa; ma perché gli pareva difficile | intrapresa di primo abordo senza haver qualche posto avantag-|gioso in mano, che servisse a miglior effetto della sua intentione | pensava di voler farsi patrone dell’Isola di Cassant sito pro-|prio per impedir in gran parte dalla banda di mare il soccorso | all’Esclusa. Questo avviso capitato all’orrecchio dei signori Stati | hanno fatto calar immediate qualche truppe verso quella | banda assicurando anco maggiormente con buoni ordini Isendich, | Hardemburgh, et altre piazze nella Fiandra, et la medesima sclusa. |</w:t>
      </w:r>
    </w:p>
    <w:p w14:paraId="0600ACB8" w14:textId="13C1E4B0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Con tutte le provisioni mostrano finhora Spagnoli faccia assai buona | senza voler hostilità, senza travagliar nei </w:t>
      </w:r>
      <w:r w:rsidR="00C20342" w:rsidRPr="00E7337C">
        <w:rPr>
          <w:rFonts w:ascii="Times New Roman" w:eastAsia="Calibri" w:hAnsi="Times New Roman" w:cs="Times New Roman"/>
          <w:iCs/>
          <w:sz w:val="24"/>
          <w:szCs w:val="24"/>
        </w:rPr>
        <w:t>confini li sudditi di | queste P</w:t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>rovincie, contentandosi sopportar le iniurie sin qui | ricevute di prese de’ vasselli, denari, et mercantie, et dell’esser | guardati li porti dalle navi da guerra di questi signori; ne poten-|dosi a matelotti dar regola, come si conviene, alcuni hanno | fino tirati qualche pezzi contro Doncherchen; niente di meno | quieti Spagnuoli non li hanno corrisposto. |</w:t>
      </w:r>
    </w:p>
    <w:p w14:paraId="62EEC64A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Viene interpretata questa quietezza un tacer artificioso, che mirino | ad accommodar totalmente le cose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299"/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 in Alemagna, et quelle | de’ Grisoni col mezo delle capitulationi stabilite da monsignor | di Bassompier alla corte di Spagna, per esser poi più liberi | </w:t>
      </w:r>
    </w:p>
    <w:p w14:paraId="7D39EE9A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/ 145r / </w:t>
      </w:r>
    </w:p>
    <w:p w14:paraId="32839577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per far di quelle attioni, che ’l tempo, et l’opportunità di esso | li possi apportar di beneficio, et di profitto. |</w:t>
      </w:r>
    </w:p>
    <w:p w14:paraId="7D09B1F2" w14:textId="7DD91DD0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lastRenderedPageBreak/>
        <w:t>Tengono per fermo questi signori, che le armi di sua Maestà catholica ripartite | in diversi luochi, et quelle anco d’Ital</w:t>
      </w:r>
      <w:r w:rsidR="00C20342" w:rsidRPr="00E7337C">
        <w:rPr>
          <w:rFonts w:ascii="Times New Roman" w:eastAsia="Calibri" w:hAnsi="Times New Roman" w:cs="Times New Roman"/>
          <w:iCs/>
          <w:sz w:val="24"/>
          <w:szCs w:val="24"/>
        </w:rPr>
        <w:t>ia habbino a calar in queste | P</w:t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>rovincie, et tanto più l’hanno per fermo in quanto hanno havuti | avvisi di Spagna, che ’l presente Re catholico sia risoluto di voler | attentar sopra questi stati. |</w:t>
      </w:r>
    </w:p>
    <w:p w14:paraId="77FC8832" w14:textId="2850934B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Di più havendo il duca di Sassonia havuta l’investitura del ducato | di Cleves dall’Imperatore con promessa di mettervelo anco al possesso | (et questo l’ha fatto seguir il partito di casa d’Austria) in confor-|mità sì pressente, che per effetto della parola data conducendosi | il duca sudetto a calar in esso stato di Cleves si aggiunteranno forze | di sua Maestà cesarea, et del Catholico per consequente per fortificarlo | et tanto più si tiene il disegno riuscibile per loro, dandosi la legge | ai principi protestanti, come si vede non poter esser altrimenti. | Et così pensano separar con buon sforzo col mezo del detto</w:t>
      </w:r>
      <w:r w:rsidR="00C20342"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 | ducato l’Alemagna da queste P</w:t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>rovincie, in modo che non havendo | aiuti da quella parte, potendone sperar pochi dalla Francia, et | dall’Inghilterra, di pochi si potevano poi li stati prometter d’|altri principi, et così ridurli in strettezza. |</w:t>
      </w:r>
    </w:p>
    <w:p w14:paraId="2E01ECF6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Dai constituti di quelli che a’ dì passati furono decapitati in quest’|Haya per traditori si cavò, che vi era intentione nei Spagnoli | d’impossessarsi di Ravenstein piazza sui confini alla riva | della Mosa, et come ch’è in sito molto avantaggioso, et pro-|fitevoli per essi fortificarsela; onde li signori Stati l’hanno già | ridotta in una forte, et si continua tuttavia a lavorarvi. | </w:t>
      </w:r>
    </w:p>
    <w:p w14:paraId="1AEC6A84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/ 145v / </w:t>
      </w:r>
    </w:p>
    <w:p w14:paraId="7ABF18ED" w14:textId="545302B4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Fino a’ 28 del passato il Joachimi uno delli doi ambasciatori stato per questi | signori presso li principi dell’Unione era a Heidelbergh. Scrivo | che le sei compagnie d’infanteria levate per sue Eccellenze s’incaminavano | a questa volta. Sono solo da doi milla fanti in circa ma gente | scelta da tutte le truppe, che havevano li principi in servitio, | havendosi stimato bene non carricarsene di vantaggio, et egli | doveva se</w:t>
      </w:r>
      <w:r w:rsidR="00C20342" w:rsidRPr="00E7337C">
        <w:rPr>
          <w:rFonts w:ascii="Times New Roman" w:eastAsia="Calibri" w:hAnsi="Times New Roman" w:cs="Times New Roman"/>
          <w:iCs/>
          <w:sz w:val="24"/>
          <w:szCs w:val="24"/>
        </w:rPr>
        <w:t>guitare per condursi in queste P</w:t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>rovincie. |</w:t>
      </w:r>
    </w:p>
    <w:p w14:paraId="102C272C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Aggiunge, che l’Imperatore voleva metter, et andava mettendo tutti | quei principi in contributione a fine di sodisfar alle spese della | guerra; et che per consequente poco più si poteva prometter | di sicurezza, et di vigore, che restasse in detti principi. |</w:t>
      </w:r>
    </w:p>
    <w:p w14:paraId="08E78C31" w14:textId="16BF2BA5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Dice di più, che ’l conte di Mansfelt si manteneva ancora con buona | copia di gente, et ne pigliava altre in servitio mantenendole | colle contributioni, che haveva messe tutto all’interno il Paese | confine all’</w:t>
      </w:r>
      <w:r w:rsidR="009B3452" w:rsidRPr="00E7337C">
        <w:rPr>
          <w:rFonts w:ascii="Times New Roman" w:eastAsia="Calibri" w:hAnsi="Times New Roman" w:cs="Times New Roman"/>
          <w:iCs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>lto Palatinato, et che esso Conte viveva con speranza | di far ancor qualche cosa di buono a vantaggio, et servitio del | Re palatino. Viene laudato il corraggio; ma poco frutto | se ne spera sendo già la casa d’Austria fatta troppo sicura, | et forse coi passati accidenti. |</w:t>
      </w:r>
    </w:p>
    <w:p w14:paraId="35F9F909" w14:textId="43FD13AF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Ho presentito, che la dieta di Ratisbona resta prorogata doppo li 24 | di questo mese, et la Serenità vostra deve saper per quando. Al qual | proposito ho inteso esser stato fatto ufficio dal re di Bohemia | con questo signor Ambasciator francese, perché si compiacesse scriver | sua Maestà christianissima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300"/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 che alla </w:t>
      </w:r>
      <w:r w:rsidR="00D224A5" w:rsidRPr="00E7337C">
        <w:rPr>
          <w:rFonts w:ascii="Times New Roman" w:eastAsia="Calibri" w:hAnsi="Times New Roman" w:cs="Times New Roman"/>
          <w:iCs/>
          <w:sz w:val="24"/>
          <w:szCs w:val="24"/>
        </w:rPr>
        <w:t>D</w:t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>ieta sudetta ordinasse | qualcheduno per avantaggiar con gl’interessi dell’Alemagna | li proprii di lui in particolare. |</w:t>
      </w:r>
    </w:p>
    <w:p w14:paraId="51D3A1D0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/ 146r /</w:t>
      </w:r>
    </w:p>
    <w:p w14:paraId="3EF396B5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Per la restitutione al duca di Simeren delli luochi di sua ragione | presi dal marchese Spinola ho cavato, che l’elettor di Colonia | s’interpone caldamente. So bene, che ’l medesimo duca ha qui fatto | ufficio con gl’ambasciatori dell’Elettor sudetto. Et ho anco inteso, che | si mostra da ministri spagnuoli di non sapere, et si lascia, che | li ricevitori di esso duca riscuotino delle rendite, et che glie-|ne inviino. |</w:t>
      </w:r>
    </w:p>
    <w:p w14:paraId="21E9780B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Il re, et regina di Bohemia sono andati in Amsterdam per veder, | et goder di quella città sendosene prima lasciati intender fu | messo in deliberatione come dovessero esser ricevuti, ch’è stato | con honorevolissime accoglienze con incontro di molti giovani | habitanti della città a cavallo, con barche con saluti di molti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301"/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 | tiri di artiglieria, et altri simil honori. Giovedì fu la loro | partenza di qua, et si crede, che questa sera saranno di ritorno. | Sono andati con seguito di più di 150 persone, </w:t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lastRenderedPageBreak/>
        <w:t>ancorché | nella lista non fossero notati, che cento vinti. Tra questi | vi è il signor ambasciator Carleton, et la moglie. |</w:t>
      </w:r>
    </w:p>
    <w:p w14:paraId="14AF131E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Uno parlando dell’andata di detti principi in Amsterdam uscì a dire | bisognava, che havessero un poco di ricreatione; et continuò forte | per li loro interessi caveranno più colla presenza di quello haverebbono | fatto a star qui; et si tacque senza ch’io potessi tirar altro. | </w:t>
      </w:r>
    </w:p>
    <w:p w14:paraId="1B7D2690" w14:textId="7E0F06D4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Dei denari, che colle mie lettere della passata settimana scrissi alla | Serenità vostra mandati in dono alla Regina dal re di Danimarca | ho inteso, ch’ella è in animo di metterne una parte sopra | questo contor</w:t>
      </w:r>
      <w:r w:rsidR="005A6781" w:rsidRPr="00E7337C">
        <w:rPr>
          <w:rStyle w:val="FootnoteReference"/>
          <w:rFonts w:ascii="Times New Roman" w:eastAsia="Calibri" w:hAnsi="Times New Roman" w:cs="Times New Roman"/>
          <w:iCs/>
          <w:sz w:val="24"/>
          <w:szCs w:val="24"/>
        </w:rPr>
        <w:footnoteReference w:id="302"/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 di Holanda per haver sempre, ove poter metter | le mani per qualche accidente. Per li ventimilla fiorini provisti |</w:t>
      </w:r>
    </w:p>
    <w:p w14:paraId="2B3D32C9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/ 146v /</w:t>
      </w:r>
    </w:p>
    <w:p w14:paraId="65D22601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dal Calandrini a detti principi ho presentito, che a sollievo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303"/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 della | parola datagli dal signor ambasciator Carleton li mercanti di drappo di Londra | inglesi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304"/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>, che habitano in questi paesi hanno risposto. |</w:t>
      </w:r>
    </w:p>
    <w:p w14:paraId="4A08DE29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Con lettere de’ 26 del mese passato li signori Stati sono avvertiti dal loro | agente in Amburgh, che in quella città era venuto il re di Dani-|marca incognito, con alcuni pochi de’ suoi, era andato vedendo | tutte le fortificationi, et poi alloggiatosi in una hosteria si è | ricondotto fuori senza voler saper il Magistrato poiché era incognito | che vi fosse, se ben si affermava non esser stato conosciuto. Doppo havendo doi, o tre leghe discosti tre milla fanti, et qualche | cavallaria, et altrettanta militia un poco più discosto haveva | mandato uno per trattar con quei signori di Amburgh perché si conducessero | a confermargli quel titolo, che possedeva di protettor di quella | città parlando in maniera, che ben si poteva comprender che | altrimenti facendo sarebbe stato necessitato venir allo sforzo. | Si tiene, che havendo quel Principe l’armi in piedi, pronte | et vicine ridurrà quella città a darli sodisfattione, et tanto | anco sia per far di Brem, ove la metà è per la Maestà sua | et così impossessar della coadiutoria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305"/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 (che vi pretende) il figliolo. | Di questi colpi s’è dubitato, et si tiene per certo, che passerà | avanti altri avvisi si aspettano del seguito. |</w:t>
      </w:r>
    </w:p>
    <w:p w14:paraId="513FB704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Partirono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306"/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 hieri li deputati del paese di Rurmonda, li quali doppo | haver ben contrastato sopra la contributione in fine si sono | ridotti a contentarsi di accordar in cinque milla fiorini per | mese; ma come che non havevano auttorità tanta, che bastasse | per accordar per maggior tempo, l’hanno fatto per un anno, et |</w:t>
      </w:r>
    </w:p>
    <w:p w14:paraId="145CF26B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/ 147r /</w:t>
      </w:r>
    </w:p>
    <w:p w14:paraId="4CCC9DCE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devono dar sicurtà della sodisfattione pontuale a suo tempo. | Se ben è parso loro, et l’hanno detto asseverantemente esser stati troppo | aggravati in ogni modo ho da essi cavato, che duranti le guerre | hanno in un anno pagato tanto, che haverebbe importato per | trenta nove mesi. |</w:t>
      </w:r>
    </w:p>
    <w:p w14:paraId="60CEC4BF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Anco quelli di Dalen, Valchemburgh, et altre terre vicino a Mastricht | dall’altra parte della Moza verso Lieges hanno accord[…]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307"/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 | doi milla cinquecento fiorini per mese, somma stimata […]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308"/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 | breve rispetto alla qualità del Paese ricco, et abon[…]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309"/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 | più che quello di Rurmonda. |</w:t>
      </w:r>
    </w:p>
    <w:p w14:paraId="775EB637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Gl’ambasciatori di Colonia si trattengono ancor qui aspettando la risolutione | dei signori Stati, hora che l’Eccellenze loro hanno havuto l’avviso delli stati | di Holanda, ch’è per quanto ho potuto penetrare, che si doverebbe | poter andar, et transitar per li paesi di Munster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310"/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, Paterborn, | et altri della maniera, che tornerà a commodo senza alcuna | dichiaratione, o sicurezza, il che è tutto contra il gusto di | questi doi signori, li quali continuano a querelarsi con gran | sentimento della </w:t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lastRenderedPageBreak/>
        <w:t xml:space="preserve">maniera di far del signor cavalier Arsen parendo loro | che solo sostenti con acerbità l’affare contra il servitio del | loro patrone; ma li signori Stati doveranno pensar ad ispeditione che aggradi. | </w:t>
      </w:r>
    </w:p>
    <w:p w14:paraId="07814C3A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Congionte alle presenti saranno le replicate d’hoggi otto numero | 303 fin 304. Gratie etc. | </w:t>
      </w:r>
    </w:p>
    <w:p w14:paraId="0656044C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CEF8611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7 di giugno 1621 |</w:t>
      </w:r>
    </w:p>
    <w:p w14:paraId="7BF70553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4E944879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29AD2572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728257EF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D745DA5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439331F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47v /</w:t>
      </w:r>
    </w:p>
    <w:p w14:paraId="616AFE3B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60A812B2" w14:textId="6C86D0C8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05 sola</w:t>
      </w:r>
      <w:r w:rsidR="007722E0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31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2AE21AC5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3A641E6" w14:textId="77777777" w:rsidR="00A64608" w:rsidRPr="00E7337C" w:rsidRDefault="00A64608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0C3AF092" w14:textId="77777777" w:rsidR="00A64608" w:rsidRPr="00E7337C" w:rsidRDefault="00A64608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47vC /</w:t>
      </w:r>
    </w:p>
    <w:p w14:paraId="4C2BC69D" w14:textId="4BCA37BF" w:rsidR="00A64608" w:rsidRPr="00E7337C" w:rsidRDefault="00F8312F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7 giugno</w:t>
      </w:r>
      <w:r w:rsidR="00A64608" w:rsidRPr="00E7337C">
        <w:rPr>
          <w:rFonts w:ascii="Times New Roman" w:eastAsia="Calibri" w:hAnsi="Times New Roman" w:cs="Times New Roman"/>
          <w:sz w:val="24"/>
          <w:szCs w:val="24"/>
        </w:rPr>
        <w:t xml:space="preserve"> 1621 ricevut</w:t>
      </w:r>
      <w:r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="00A64608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30</w:t>
      </w:r>
      <w:r w:rsidR="00A64608" w:rsidRPr="00E7337C">
        <w:rPr>
          <w:rFonts w:ascii="Times New Roman" w:eastAsia="Calibri" w:hAnsi="Times New Roman" w:cs="Times New Roman"/>
          <w:sz w:val="24"/>
          <w:szCs w:val="24"/>
        </w:rPr>
        <w:t xml:space="preserve"> detto n° 305 |</w:t>
      </w:r>
    </w:p>
    <w:p w14:paraId="466F4A01" w14:textId="53383CF9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1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uriano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ol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| </w:t>
      </w:r>
    </w:p>
    <w:p w14:paraId="3676E174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9B3F7DC" w14:textId="77777777" w:rsidR="00A64608" w:rsidRPr="00E7337C" w:rsidRDefault="00A64608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5AC19C68" w14:textId="77777777" w:rsidR="001E2E45" w:rsidRPr="00E7337C" w:rsidRDefault="001E2E45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sectPr w:rsidR="001E2E45" w:rsidRPr="00E7337C" w:rsidSect="003A1F94">
          <w:headerReference w:type="default" r:id="rId11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2356BA3C" w14:textId="77777777" w:rsidR="00581182" w:rsidRDefault="00581182" w:rsidP="00581182">
      <w:pPr>
        <w:pStyle w:val="Header"/>
        <w:rPr>
          <w:sz w:val="24"/>
        </w:rPr>
      </w:pPr>
      <w:r>
        <w:lastRenderedPageBreak/>
        <w:t>/START LETTER/</w:t>
      </w:r>
    </w:p>
    <w:p w14:paraId="73707DC6" w14:textId="77777777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48</w:t>
      </w:r>
    </w:p>
    <w:p w14:paraId="3D960D44" w14:textId="77777777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4 giugno 1621, L’Aia (cc. 148r-150v)</w:t>
      </w:r>
    </w:p>
    <w:p w14:paraId="4087B89A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1C1D00D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48r /</w:t>
      </w:r>
    </w:p>
    <w:p w14:paraId="73574FF9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77A3E7B5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306 fin 307 | </w:t>
      </w:r>
    </w:p>
    <w:p w14:paraId="65FD0C4E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7CDE86C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715A5A23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tornò il re, et regina di Bohemia da Amsterdam sodisfattissimi delli | honori ricevuti; ne altro disegno ho penetrato, che habbi condotto questi | principi a veder quella città, che quello della curiosità, et del passar | tempo. | </w:t>
      </w:r>
    </w:p>
    <w:p w14:paraId="3240E7ED" w14:textId="02F3147B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Re hebbe nel ritorno lettere dalla maestà della Gran Bertagna | delle quali l’eccellentissimo signor ambasciator Carleton si compiacque farmene lettura. | Sono elle piene d’affetto, et mostrano ottima volontà verso gl’interessi | di questo Principe, dicendo che appigliandosi, et accommodandosi | alli consigli della Maestà sua sperava, che sarebbe stato consolato, et | presto, et dice questo particolare o che lo haverebbe rimesso nel | possesso de’ suoi antichi titoli, et honori proprii della sua casa, | o sarebbe perita con lui; aggiungendo haver risoluto di spedir | il baron Dighbi verso l’Imperatore, et che stava di partenza | et perché havesse persona seco dalla parte di lui (parlando del Re | palatino) lo consigliava a mandar qualcheduno, che come privato | lo accompagnasse, et potesse aiutarlo d’informatione in quello | fosse stato conosciuto necessario. Sopra questo avviso del re | della Gran Bertagn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1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ello di Bohemia risolvè d’ispedir im-|mediate il consiglier Pauli, che di quattro giorni prima era | arrivato da Heidelbergh. Partì venerdì alla volta di Londra | in diligenza ancorchè si tenesse per fermo, che già (come si è poi | havuto qualche avviso) fosse il Dighbi passato il mare a Cales | per tirar alla volta di Vienna; ma è stato stimato a proposito, | che questo consegliero si abbocchi prima col Re per tanto più | animarlo a dar nuove commissioni perché con vigore, et vivezza | siano portati gl’ufficii dal suo ambasciatore alla Maestà cesarea. | </w:t>
      </w:r>
    </w:p>
    <w:p w14:paraId="7F0E48A2" w14:textId="45E8151B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Vanno arrivando qui come in porto di sicuro rifuggio alcuni signori | et baroni di Bohemia, di Silesia, di Moravia, et tra gl’altri si | trova il Sarotino</w:t>
      </w:r>
      <w:r w:rsidR="005A6781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31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, il </w:t>
      </w:r>
      <w:r w:rsidR="005A6781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ncelliero et vostro cancelliero di Bohemia, il | Borgrave pur del Regno; et dal signor Ambasciator </w:t>
      </w:r>
      <w:r w:rsidR="00DE5A95" w:rsidRPr="00E7337C">
        <w:rPr>
          <w:rFonts w:ascii="Times New Roman" w:eastAsia="Calibri" w:hAnsi="Times New Roman" w:cs="Times New Roman"/>
          <w:sz w:val="24"/>
          <w:szCs w:val="24"/>
        </w:rPr>
        <w:t>i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glese mi è | </w:t>
      </w:r>
    </w:p>
    <w:p w14:paraId="62057160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48v /</w:t>
      </w:r>
    </w:p>
    <w:p w14:paraId="05DB59C1" w14:textId="32EE684D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tato detto, che c’era qualche avviso, che doveva</w:t>
      </w:r>
      <w:r w:rsidR="00B44C6B" w:rsidRPr="00E7337C">
        <w:rPr>
          <w:rFonts w:ascii="Times New Roman" w:eastAsia="Calibri" w:hAnsi="Times New Roman" w:cs="Times New Roman"/>
          <w:sz w:val="24"/>
          <w:szCs w:val="24"/>
        </w:rPr>
        <w:t xml:space="preserve"> capitar anco il | conte Della T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rre, né mi disse di vantaggio se non che venisse anc’|egli a retirarsi in questo medesimo porto per trattar insieme de’ suoi | interessi con il Re. | </w:t>
      </w:r>
    </w:p>
    <w:p w14:paraId="4B0EE77A" w14:textId="1B19E6C5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conte di Mansfelt continuava a’ confini dell’</w:t>
      </w:r>
      <w:r w:rsidR="009B3452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>lto Palatinato a | star saldo, et coll’armi, che teneva in piedi vietava il progresso | che haverebbe potuto far il duca di Baviera in quella parte. | Si sostenta con le contributioni, come riverentemente scrissi la passata | settimana nelle mie lettere de’ 7 n° 305 che sono aggiunte replicate | et con qualche denaro speditogli dal Re palatino, et qualche altro | che tira da Heidelbergh: ma non supplendo forse alla necessità | che tiene di non haverne mancamento per mantener la soldatesca | in fede ha spedita qui persona espressa per procurarne ancora | dalli signori Stati. Malissima è la congiontura, et difficilmente credo, | che haverà qualche sodisfattione. Troppo questi signori sono caricati | et ridotti ad un sommo d’interessi mentre convengono sostener | una spesa straordinaria di gran numero di militie, che arrivano | a più di cinquant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1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milla combatenti, oltre gran quantità di | navi da guerra in questo continente dell’</w:t>
      </w:r>
      <w:r w:rsidR="00560382" w:rsidRPr="00E7337C">
        <w:rPr>
          <w:rFonts w:ascii="Times New Roman" w:eastAsia="Calibri" w:hAnsi="Times New Roman" w:cs="Times New Roman"/>
          <w:sz w:val="24"/>
          <w:szCs w:val="24"/>
        </w:rPr>
        <w:t>o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eano, et su queste | riviere; et di là lo stretto ancora. | </w:t>
      </w:r>
    </w:p>
    <w:p w14:paraId="15D30D2A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Qui è venuto avviso, che ’l duca di Sassonia fosse scontento dell’|Imperatore dicono perché gli ricusi di goder di alcuni beni della | Lusatia poiché con l’armi di lui havea ricuperati, et | fatti venir a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devotione quei popoli parendo che pretendi | haverne havuta parola; in oltre perché sua Maestà habbi fatti | cacciar certi ministri luterani; et di più perché mostrasse | ella far poco caso delle promesse state fate a Slesiti da esso | Duca diceva a nome di sua Maestà cesarea; ma in questo | principalmente mi par che si dica ch’ella habbi accordato. | Per gl’altri viene detto, che ’l Duca habbi parlato in publico | </w:t>
      </w:r>
    </w:p>
    <w:p w14:paraId="5CACAF91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49r /</w:t>
      </w:r>
    </w:p>
    <w:p w14:paraId="67D82710" w14:textId="5F9A5CC3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n gran sentimento, et gettando li guanti, che haveva in mano | sopra una tavola havesse detto. Io non aspettavo questo dall’|Imperatore; ma se fossi a far ciò, c’ho fatto non lo farei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>. S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prò | quello doverò fare. Così è stato scritto qui da persona, che professa | di esser stato presente all’atto, et alle parole: tuttavia questo Re | né gl’adherenti suoi possino fidarsi, né far fondamento alcuno | solo si doverà attender l’essito delle negotiationi di Dighbi. | </w:t>
      </w:r>
    </w:p>
    <w:p w14:paraId="6A5F8566" w14:textId="2128786F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l duca di Bransuich, il vescovo di Madeburgh, oltre il re di Dani-|marca, et qualche altri principi della 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>B</w:t>
      </w:r>
      <w:r w:rsidRPr="00E7337C">
        <w:rPr>
          <w:rFonts w:ascii="Times New Roman" w:eastAsia="Calibri" w:hAnsi="Times New Roman" w:cs="Times New Roman"/>
          <w:sz w:val="24"/>
          <w:szCs w:val="24"/>
        </w:rPr>
        <w:t>assa Sassonia doveranno | far comparer alla Dieta di Ratisbona loro ambasciatori per trattar | unitamente dell’accomodamento del Re palatino, et della resti-|tutione del suo: onde si può creder, che né quei principi, né | altri si muoveranno a far di vantaggio; perché in effetto non | vi sono denari, né si saprebbe, ove poter ritrarne per sostener | ciò, che forse l’accidente potesse parar innanti per intraprender. | Speranza di rivolta questi principi non l’hanno, né sanno per | hora imaginarsela mentre non vi sarebbe né di là regresso, né | forse per controppor a quelle c’ha in piedi l’Imperatore | et gl’altri principi catholici di Alemagna; et massime sendo | già l’Unione del tutto disipata non che disunita, come | ne parla uno delli doi ambasciatori stato dalla parte di questi signori | a quei principi, che mostra non poter persuadersi, che ella | sia per rimettersi in piedi troppo discordando gl’humori, | fomentati anco dalla debolezza, et dal timore o del proprio, | o di offender l’Imperatore. Già si afferma, che uno | dei fratelli del marchese di Hanspach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1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ia andato a servir | l’Imperatore, che uno di Wirtimbergh sia per far l’istesso, o | andar con lo Spinola; ma non vi era total certezza | di questo. Onde da tutte queste cose si forma giudicio | non vendersi per hora soggetto da sperare che possi seguir | </w:t>
      </w:r>
    </w:p>
    <w:p w14:paraId="6D8D8C2B" w14:textId="7ED9BE64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49v /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6A473FF6" w14:textId="3C1B67B0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qulache maggior vantaggio; ancorchè il Pauli sudetto habbi | riferto, che la soldatesca lasciata dal marchese Spinola | nelle terre prese del </w:t>
      </w:r>
      <w:r w:rsidR="009B3452" w:rsidRPr="00E7337C">
        <w:rPr>
          <w:rFonts w:ascii="Times New Roman" w:eastAsia="Calibri" w:hAnsi="Times New Roman" w:cs="Times New Roman"/>
          <w:sz w:val="24"/>
          <w:szCs w:val="24"/>
        </w:rPr>
        <w:t>B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sso Palatinato sia mal pagato sendo | da otto mesi, che non hanno ricevuti li ordinarii pagamenti | tuttavia è mantenuta con speranza al solito. | </w:t>
      </w:r>
    </w:p>
    <w:p w14:paraId="4A6DA140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’intrapresa o sforzo del re di Danimarca sopra la città di Amburgh | per la sua pretensione di protettore non vi è avviso, che sia seguita | alcuna cosa; benché tenga ancor l’armi in piedi, et si | crede, che le continuarà all’instanza di questo Re sin tanto | si vegga l’essito del negotio alla corte dell’Imperatore per | far poi quello, che l’occasione, et il tempo potesse portare. Gratie etc. | </w:t>
      </w:r>
    </w:p>
    <w:p w14:paraId="6ACFE8C4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521A336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14 giugno 1621 | </w:t>
      </w:r>
    </w:p>
    <w:p w14:paraId="367F19C5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450C7B86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, et devotissimo secretario | </w:t>
      </w:r>
    </w:p>
    <w:p w14:paraId="0AEB9F2C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ristofforo Suriano | </w:t>
      </w:r>
    </w:p>
    <w:p w14:paraId="0C460626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56684E4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50r /</w:t>
      </w:r>
    </w:p>
    <w:p w14:paraId="7A39BC23" w14:textId="77777777" w:rsidR="00C26390" w:rsidRPr="00C26390" w:rsidRDefault="00C26390" w:rsidP="00C26390">
      <w:pPr>
        <w:jc w:val="both"/>
        <w:rPr>
          <w:rFonts w:ascii="Times New Roman" w:eastAsia="Calibri" w:hAnsi="Times New Roman" w:cs="Times New Roman"/>
          <w:b/>
          <w:bCs/>
          <w:i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iCs/>
          <w:sz w:val="24"/>
          <w:szCs w:val="24"/>
        </w:rPr>
        <w:t>Blank page</w:t>
      </w:r>
    </w:p>
    <w:p w14:paraId="5402ED66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F5A3527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50v /</w:t>
      </w:r>
    </w:p>
    <w:p w14:paraId="12B5DD81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65FF6A83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12A61CD4" w14:textId="6C24E7EF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06 fin 307</w:t>
      </w:r>
      <w:r w:rsidR="007722E0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31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09ACA073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0CFF71D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3547DDA4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50vC /</w:t>
      </w:r>
    </w:p>
    <w:p w14:paraId="210EA8B5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4 giugno 1621 ricevute 30 detto n° 306 |</w:t>
      </w:r>
    </w:p>
    <w:p w14:paraId="4A6AF036" w14:textId="7126F7DD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="00895E33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o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="00895E33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ima | </w:t>
      </w:r>
    </w:p>
    <w:p w14:paraId="73501F1B" w14:textId="77777777" w:rsidR="00895E33" w:rsidRPr="00E7337C" w:rsidRDefault="00895E33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600A3CF" w14:textId="31891893" w:rsidR="00895E33" w:rsidRPr="00E7337C" w:rsidRDefault="00895E33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. SS. R. | </w:t>
      </w:r>
    </w:p>
    <w:p w14:paraId="038E13E6" w14:textId="61D90854" w:rsidR="00FB36F4" w:rsidRPr="00E7337C" w:rsidRDefault="00FB36F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56A25487" w14:textId="77777777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n. 49</w:t>
      </w:r>
    </w:p>
    <w:p w14:paraId="2C919630" w14:textId="77777777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 al n. 51 (cc. 151r-152v)</w:t>
      </w:r>
    </w:p>
    <w:p w14:paraId="683B6C6D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ABB8C41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51r /</w:t>
      </w:r>
    </w:p>
    <w:p w14:paraId="180080B8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n lettere dall’Haya del secretario Suriano de n° 307 | </w:t>
      </w:r>
    </w:p>
    <w:p w14:paraId="6656C3EB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9A70D9A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lacart per il negotio dell’Indie Occidentali |</w:t>
      </w:r>
    </w:p>
    <w:p w14:paraId="08C190C2" w14:textId="7E15735D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i Stati Generali delli Paesi Bassi Uniti a tutti quelli, che sentiranno legger | le presenti salute. Havendo noi fatto concluder con matura consulta-|tione per l’avanzo di queste Provincie, et profitto delli buoni inhabi-|tanti di esse una compagnia di negotio, et trafico in questi Paesi Bassi | verso l’Indie Occidentali, Africa, et altri luochi qui sottoscritti con | sicurtà, et favore di nostra assistenza, come più chiaramente appare | dalle lettere patenti da noi concesse; così per avanzarla habbiamo | interdetto, et prohibito, come interdicemo, et prohibimo con | queste, che qual si sia nativo, o inhabitante in questi paesi per lo | spatio di 24 anni doppo il primo di luglio prossimo, né nativi </w:t>
      </w:r>
      <w:r w:rsidR="003A231E" w:rsidRPr="00E7337C">
        <w:rPr>
          <w:rFonts w:ascii="Times New Roman" w:eastAsia="Calibri" w:hAnsi="Times New Roman" w:cs="Times New Roman"/>
          <w:sz w:val="24"/>
          <w:szCs w:val="24"/>
        </w:rPr>
        <w:t>| o inhabitanti di alcun’altro regno o 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ovincia, direttamente né | indirettamente potranno navigare, o negotiare, o far che alcuno | trafichi verso </w:t>
      </w:r>
      <w:r w:rsidR="003A231E" w:rsidRPr="00E7337C">
        <w:rPr>
          <w:rFonts w:ascii="Times New Roman" w:eastAsia="Calibri" w:hAnsi="Times New Roman" w:cs="Times New Roman"/>
          <w:sz w:val="24"/>
          <w:szCs w:val="24"/>
        </w:rPr>
        <w:t>le coste o paesi di Africa dal t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opico di Cancro | sino al Capo di Buona Speranza meno verso li paesi di America | cominciando dal mezo giorno di terra nuova per la stradda di | Magalanes, de la Ner, o altre stradde, et passaggi intorno | situati sino alla stradda d’An Jan tanto verso il </w:t>
      </w:r>
      <w:r w:rsidR="005A6781" w:rsidRPr="00E7337C">
        <w:rPr>
          <w:rFonts w:ascii="Times New Roman" w:eastAsia="Calibri" w:hAnsi="Times New Roman" w:cs="Times New Roman"/>
          <w:sz w:val="24"/>
          <w:szCs w:val="24"/>
        </w:rPr>
        <w:t>m</w:t>
      </w:r>
      <w:r w:rsidRPr="00E7337C">
        <w:rPr>
          <w:rFonts w:ascii="Times New Roman" w:eastAsia="Calibri" w:hAnsi="Times New Roman" w:cs="Times New Roman"/>
          <w:sz w:val="24"/>
          <w:szCs w:val="24"/>
        </w:rPr>
        <w:t>ar settentrio-|nale, che del mezogiorno, né anco verso alcune isole dell’una | et l’altra banda, et stradde ivi situate, né verso li paesi australi | situati tra li doi meridiani verso il Levante, il Capo di Buona | Speranza, o il Ponente dal Levante di Nuova Gine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1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nclusive | se non in nome, et per part</w:t>
      </w:r>
      <w:r w:rsidR="00B20245" w:rsidRPr="00E7337C">
        <w:rPr>
          <w:rFonts w:ascii="Times New Roman" w:eastAsia="Calibri" w:hAnsi="Times New Roman" w:cs="Times New Roman"/>
          <w:sz w:val="24"/>
          <w:szCs w:val="24"/>
        </w:rPr>
        <w:t>e di questa C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mpagnia; volendo et | ordinando, che tutti gl’altri nativi, et inhabitanti, che ardi-|ranno far il contrario, o saranno trovati haverlo fatto | perdino le navi, et beni, che attualmente saranno pigliati, et | </w:t>
      </w:r>
      <w:r w:rsidR="00B20245" w:rsidRPr="00E7337C">
        <w:rPr>
          <w:rFonts w:ascii="Times New Roman" w:eastAsia="Calibri" w:hAnsi="Times New Roman" w:cs="Times New Roman"/>
          <w:sz w:val="24"/>
          <w:szCs w:val="24"/>
        </w:rPr>
        <w:t>confiscati a profitto di detta C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mpagnia, et se in caso che | tali navi, et beni fossero venduti o in altre parti, o paesi | transportati havemo ordinato, et stauito, ordinamo, et statuimo, | per queste che li proprietarii, et partionevoli di essi, che | stano in quei paesi, o che quivi haveranno beni saranno | </w:t>
      </w:r>
    </w:p>
    <w:p w14:paraId="04DB24B8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51v /</w:t>
      </w:r>
    </w:p>
    <w:p w14:paraId="661C49D5" w14:textId="6BA9512D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onvincibili, et essecutibili per il pretio di essi: quelli solamente eccettuati che | per lettere patenti hanno permissione di navigar per sale con conditione | intorno ciò statuita, o che nanti la data di queste, et dal primo | di luglio prossimo saranno usciti da queste, o altre provincie | alli quali concedemo tempo di un anno intiero, cominciando dal | primo di luglio prossimo per far li suoi trafichi, et tornar franchi | senza far danno veruno al </w:t>
      </w:r>
      <w:r w:rsidR="006655DB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aese; che anco quanto più presto | si proseguirà | nel far et constituir li direttori in conformità | della risolutione, che n’habbiamo presa; dalli quali col mezo | di cedule affisse saranno avvertiti tutti quelli che stanno in | questi paesi, et tutti altri principi, signori, et republiche per poter | entrar nello spatio di cinque mesi doppo il primo di luglio sudetto |</w:t>
      </w:r>
      <w:r w:rsidR="00B20245" w:rsidRPr="00E7337C">
        <w:rPr>
          <w:rFonts w:ascii="Times New Roman" w:eastAsia="Calibri" w:hAnsi="Times New Roman" w:cs="Times New Roman"/>
          <w:sz w:val="24"/>
          <w:szCs w:val="24"/>
        </w:rPr>
        <w:t xml:space="preserve"> et sottoscriversi nella detta C</w:t>
      </w:r>
      <w:r w:rsidRPr="00E7337C">
        <w:rPr>
          <w:rFonts w:ascii="Times New Roman" w:eastAsia="Calibri" w:hAnsi="Times New Roman" w:cs="Times New Roman"/>
          <w:sz w:val="24"/>
          <w:szCs w:val="24"/>
        </w:rPr>
        <w:t>ompagnia per quella summa di denaro, | che vorranno metter in essa. Alli qual direttori ognuno si | potrà adrizzare perché haveranno commissione d’instruir caduno | delli av</w:t>
      </w:r>
      <w:r w:rsidR="00B20245" w:rsidRPr="00E7337C">
        <w:rPr>
          <w:rFonts w:ascii="Times New Roman" w:eastAsia="Calibri" w:hAnsi="Times New Roman" w:cs="Times New Roman"/>
          <w:sz w:val="24"/>
          <w:szCs w:val="24"/>
        </w:rPr>
        <w:t>antaggi, et dritti della detta C</w:t>
      </w:r>
      <w:r w:rsidRPr="00E7337C">
        <w:rPr>
          <w:rFonts w:ascii="Times New Roman" w:eastAsia="Calibri" w:hAnsi="Times New Roman" w:cs="Times New Roman"/>
          <w:sz w:val="24"/>
          <w:szCs w:val="24"/>
        </w:rPr>
        <w:t>ompagnia. Et che doppo | dalli più atti sperimentati, et più contribuenti saranno | eletti, et constitu</w:t>
      </w:r>
      <w:r w:rsidR="00B20245" w:rsidRPr="00E7337C">
        <w:rPr>
          <w:rFonts w:ascii="Times New Roman" w:eastAsia="Calibri" w:hAnsi="Times New Roman" w:cs="Times New Roman"/>
          <w:sz w:val="24"/>
          <w:szCs w:val="24"/>
        </w:rPr>
        <w:t>iti li governatori della detta C</w:t>
      </w:r>
      <w:r w:rsidRPr="00E7337C">
        <w:rPr>
          <w:rFonts w:ascii="Times New Roman" w:eastAsia="Calibri" w:hAnsi="Times New Roman" w:cs="Times New Roman"/>
          <w:sz w:val="24"/>
          <w:szCs w:val="24"/>
        </w:rPr>
        <w:t>ompagnia in con-|formità del prescritto privilegio. Et perché volemo, che tutto ciò ch’è detto sia conformato in dritti, et for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1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el | contenuto di esso, habbiamo desiderata l’assistenza dei | stati, et luogh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2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le respettive provincie di Gheldria | et </w:t>
      </w:r>
      <w:r w:rsidR="005A6781" w:rsidRPr="00E7337C">
        <w:rPr>
          <w:rFonts w:ascii="Times New Roman" w:eastAsia="Calibri" w:hAnsi="Times New Roman" w:cs="Times New Roman"/>
          <w:sz w:val="24"/>
          <w:szCs w:val="24"/>
        </w:rPr>
        <w:t>Z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utphen, Holandia, et West Frisia, Zelanda, Utrecht, | Transisulania, et di Grunighen, et delli paesi intorno; come | anco li commessi consiglieri, o stati deputati, anco il | </w:t>
      </w:r>
      <w:r w:rsidR="005A6781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ncelliero, </w:t>
      </w:r>
      <w:r w:rsidR="005A6781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esidente, et giudici delli detti paesi. Di più | havemo commandato, et ordinato come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commandiamo, et | ordiniamo per queste a tutti li collegii delle Amiralità | amiragli superiori, colonelli, capitani di cavallaria | et capitan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2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r mar, et per terra, come anco a tutti | </w:t>
      </w:r>
    </w:p>
    <w:p w14:paraId="664969E9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52r /</w:t>
      </w:r>
    </w:p>
    <w:p w14:paraId="29710150" w14:textId="1296468D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giudici, et officiali di osservare, et far osservare, et regolarsi | conforme alle presenti nel pronontiar le sentenze senza alcuna | eccetione contra li fattori. Et perché non si pretendi igno-|ranza alcuna di questo vogliamo, et commandiamo a tutti | superiori, magistrati, officiali, et giudici di questi Paesi Bassi | Uniti a chi potrà toccare di publicar per tutte queste | Provincie Unite nel luoco dove è solito farsi publicationi, | che così havemo trovato buono per servitio delli paesi, et | profitto degl’inhabitanti. Fatto, et arrestato nell’assem-|blea delli signori Stati Generali nell’Haya a’ 9 giugno 1621. | Paragraffato a van Zuyllen van Nyevelt etc. </w:t>
      </w:r>
      <w:r w:rsidR="00C3177A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ù | a basso era. Per ordine delli alti potenti signori Stati | Generali sottoscritto. C. Arsens. | </w:t>
      </w:r>
    </w:p>
    <w:p w14:paraId="6F4C2297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6D7F477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52vB /</w:t>
      </w:r>
    </w:p>
    <w:p w14:paraId="35CA4B94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2 | </w:t>
      </w:r>
    </w:p>
    <w:p w14:paraId="2CC23825" w14:textId="4CE6A9D0" w:rsidR="00B61CA1" w:rsidRPr="00E7337C" w:rsidRDefault="00FB36F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="00B61CA1" w:rsidRPr="00E7337C">
        <w:rPr>
          <w:rFonts w:ascii="Times New Roman" w:eastAsia="Calibri" w:hAnsi="Times New Roman" w:cs="Times New Roman"/>
          <w:sz w:val="24"/>
          <w:szCs w:val="24"/>
        </w:rPr>
        <w:t xml:space="preserve">lacart per il negotio dell’Indie | Occidentali | </w:t>
      </w:r>
    </w:p>
    <w:p w14:paraId="31F0B2F1" w14:textId="70D4E9D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elle 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de </w:t>
      </w:r>
      <w:r w:rsidRPr="00E7337C">
        <w:rPr>
          <w:rFonts w:ascii="Times New Roman" w:eastAsia="Calibri" w:hAnsi="Times New Roman" w:cs="Times New Roman"/>
          <w:sz w:val="24"/>
          <w:szCs w:val="24"/>
        </w:rPr>
        <w:t>n° 307 |</w:t>
      </w:r>
    </w:p>
    <w:p w14:paraId="7A0D96AC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65A3D7E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EF5F219" w14:textId="77777777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50</w:t>
      </w:r>
    </w:p>
    <w:p w14:paraId="3C559581" w14:textId="77777777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I al n. 51 (cc. 153r-154v)</w:t>
      </w:r>
    </w:p>
    <w:p w14:paraId="3A554969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4EE08EC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53r /</w:t>
      </w:r>
    </w:p>
    <w:p w14:paraId="6AD94662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n lettere dall’Haya del secretario Suriano de n° 307 | </w:t>
      </w:r>
    </w:p>
    <w:p w14:paraId="2C6E1929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6C8019B" w14:textId="77777777" w:rsidR="00B61CA1" w:rsidRPr="00E7337C" w:rsidRDefault="00B61CA1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Titolo nelle lettere del re di Polonia alli signori Stati |</w:t>
      </w:r>
    </w:p>
    <w:p w14:paraId="11F24445" w14:textId="77777777" w:rsidR="00B61CA1" w:rsidRPr="00E7337C" w:rsidRDefault="00B61CA1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1631BDF2" w14:textId="77777777" w:rsidR="00B61CA1" w:rsidRPr="00E7337C" w:rsidRDefault="00B61CA1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uperscriptio | </w:t>
      </w:r>
    </w:p>
    <w:p w14:paraId="0D50AD35" w14:textId="77777777" w:rsidR="00B61CA1" w:rsidRPr="00311F95" w:rsidRDefault="00B61CA1" w:rsidP="00895944">
      <w:pPr>
        <w:outlineLvl w:val="0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llustribus, magnificis, generosis, honorabilibus, spectabilibus | ordinibus generalibus Provinciam confederatam belgicarum | amicis nostris carissimis, et grate nobis dilectis. </w:t>
      </w:r>
      <w:r w:rsidRPr="00311F95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| </w:t>
      </w:r>
    </w:p>
    <w:p w14:paraId="6B1177E2" w14:textId="77777777" w:rsidR="00B61CA1" w:rsidRPr="00311F95" w:rsidRDefault="00B61CA1" w:rsidP="00895944">
      <w:pPr>
        <w:outlineLvl w:val="0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311F95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Inbus | </w:t>
      </w:r>
    </w:p>
    <w:p w14:paraId="18310AB2" w14:textId="77777777" w:rsidR="00B61CA1" w:rsidRPr="00311F95" w:rsidRDefault="00B61CA1" w:rsidP="00895944">
      <w:pPr>
        <w:outlineLvl w:val="0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311F95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Illustres, generosi, nobiles, et spectabiles grate nobis dilecti. | </w:t>
      </w:r>
    </w:p>
    <w:p w14:paraId="2C74103A" w14:textId="77777777" w:rsidR="00B61CA1" w:rsidRPr="00311F95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70F1B848" w14:textId="77777777" w:rsidR="00D50E6B" w:rsidRPr="00311F95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311F95">
        <w:rPr>
          <w:rFonts w:ascii="Times New Roman" w:eastAsia="Calibri" w:hAnsi="Times New Roman" w:cs="Times New Roman"/>
          <w:sz w:val="24"/>
          <w:szCs w:val="24"/>
          <w:lang w:val="en-US"/>
        </w:rPr>
        <w:t>/ 153v</w:t>
      </w:r>
      <w:r w:rsidR="00D50E6B" w:rsidRPr="00311F95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/</w:t>
      </w:r>
    </w:p>
    <w:p w14:paraId="5A154773" w14:textId="77777777" w:rsidR="00D50E6B" w:rsidRPr="00311F95" w:rsidRDefault="00D50E6B" w:rsidP="00D50E6B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  <w:lang w:val="nl-NL"/>
        </w:rPr>
      </w:pPr>
      <w:r w:rsidRPr="00311F95">
        <w:rPr>
          <w:rFonts w:ascii="Times New Roman" w:eastAsia="Calibri" w:hAnsi="Times New Roman" w:cs="Times New Roman"/>
          <w:b/>
          <w:bCs/>
          <w:sz w:val="24"/>
          <w:szCs w:val="24"/>
          <w:lang w:val="nl-NL"/>
        </w:rPr>
        <w:t>Blank page</w:t>
      </w:r>
    </w:p>
    <w:p w14:paraId="5AAA809F" w14:textId="77777777" w:rsidR="00D50E6B" w:rsidRPr="00311F95" w:rsidRDefault="00D50E6B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nl-NL"/>
        </w:rPr>
      </w:pPr>
    </w:p>
    <w:p w14:paraId="7B9F586F" w14:textId="62AA9434" w:rsidR="00B61CA1" w:rsidRPr="00311F95" w:rsidRDefault="00D50E6B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nl-NL"/>
        </w:rPr>
      </w:pPr>
      <w:r w:rsidRPr="00311F95">
        <w:rPr>
          <w:rFonts w:ascii="Times New Roman" w:eastAsia="Calibri" w:hAnsi="Times New Roman" w:cs="Times New Roman"/>
          <w:sz w:val="24"/>
          <w:szCs w:val="24"/>
          <w:lang w:val="nl-NL"/>
        </w:rPr>
        <w:t xml:space="preserve">/ </w:t>
      </w:r>
      <w:r w:rsidR="00B61CA1" w:rsidRPr="00311F95">
        <w:rPr>
          <w:rFonts w:ascii="Times New Roman" w:eastAsia="Calibri" w:hAnsi="Times New Roman" w:cs="Times New Roman"/>
          <w:sz w:val="24"/>
          <w:szCs w:val="24"/>
          <w:lang w:val="nl-NL"/>
        </w:rPr>
        <w:t>154r /</w:t>
      </w:r>
    </w:p>
    <w:p w14:paraId="7D62F1FF" w14:textId="77777777" w:rsidR="00D50E6B" w:rsidRPr="00311F95" w:rsidRDefault="00D50E6B" w:rsidP="00D50E6B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  <w:lang w:val="nl-NL"/>
        </w:rPr>
      </w:pPr>
      <w:r w:rsidRPr="00311F95">
        <w:rPr>
          <w:rFonts w:ascii="Times New Roman" w:eastAsia="Calibri" w:hAnsi="Times New Roman" w:cs="Times New Roman"/>
          <w:b/>
          <w:bCs/>
          <w:sz w:val="24"/>
          <w:szCs w:val="24"/>
          <w:lang w:val="nl-NL"/>
        </w:rPr>
        <w:t>Blank page</w:t>
      </w:r>
    </w:p>
    <w:p w14:paraId="35D44C80" w14:textId="77777777" w:rsidR="00B61CA1" w:rsidRPr="00311F95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nl-NL"/>
        </w:rPr>
      </w:pPr>
    </w:p>
    <w:p w14:paraId="2C879355" w14:textId="77777777" w:rsidR="00B61CA1" w:rsidRPr="00311F95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nl-NL"/>
        </w:rPr>
      </w:pPr>
      <w:r w:rsidRPr="00311F95">
        <w:rPr>
          <w:rFonts w:ascii="Times New Roman" w:eastAsia="Calibri" w:hAnsi="Times New Roman" w:cs="Times New Roman"/>
          <w:sz w:val="24"/>
          <w:szCs w:val="24"/>
          <w:lang w:val="nl-NL"/>
        </w:rPr>
        <w:t>/ 154vB /</w:t>
      </w:r>
    </w:p>
    <w:p w14:paraId="682BECA2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1 | </w:t>
      </w:r>
    </w:p>
    <w:p w14:paraId="7821EB00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Titolo dato dal re di Polonia | alli signori Stati Generali in luoco | </w:t>
      </w:r>
    </w:p>
    <w:p w14:paraId="48414B45" w14:textId="77777777" w:rsidR="00B61CA1" w:rsidRPr="00311F95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nl-NL"/>
        </w:rPr>
      </w:pPr>
      <w:r w:rsidRPr="00311F95">
        <w:rPr>
          <w:rFonts w:ascii="Times New Roman" w:eastAsia="Calibri" w:hAnsi="Times New Roman" w:cs="Times New Roman"/>
          <w:sz w:val="24"/>
          <w:szCs w:val="24"/>
          <w:lang w:val="nl-NL"/>
        </w:rPr>
        <w:t>nelle 2</w:t>
      </w:r>
      <w:r w:rsidRPr="00311F95">
        <w:rPr>
          <w:rFonts w:ascii="Times New Roman" w:eastAsia="Calibri" w:hAnsi="Times New Roman" w:cs="Times New Roman"/>
          <w:sz w:val="24"/>
          <w:szCs w:val="24"/>
          <w:vertAlign w:val="superscript"/>
          <w:lang w:val="nl-NL"/>
        </w:rPr>
        <w:t>de</w:t>
      </w:r>
      <w:r w:rsidRPr="00311F95">
        <w:rPr>
          <w:rFonts w:ascii="Times New Roman" w:eastAsia="Calibri" w:hAnsi="Times New Roman" w:cs="Times New Roman"/>
          <w:sz w:val="24"/>
          <w:szCs w:val="24"/>
          <w:lang w:val="nl-NL"/>
        </w:rPr>
        <w:t xml:space="preserve"> n° 307 | </w:t>
      </w:r>
    </w:p>
    <w:p w14:paraId="4B1689A8" w14:textId="480D7591" w:rsidR="00B61CA1" w:rsidRPr="00311F95" w:rsidRDefault="00B61CA1" w:rsidP="00895944">
      <w:pPr>
        <w:rPr>
          <w:rFonts w:ascii="Times New Roman" w:eastAsia="Calibri" w:hAnsi="Times New Roman" w:cs="Times New Roman"/>
          <w:sz w:val="24"/>
          <w:szCs w:val="24"/>
          <w:lang w:val="nl-NL"/>
        </w:rPr>
      </w:pPr>
    </w:p>
    <w:p w14:paraId="64BFC474" w14:textId="77777777" w:rsidR="00FB36F4" w:rsidRPr="00311F95" w:rsidRDefault="00FB36F4" w:rsidP="00895944">
      <w:pPr>
        <w:rPr>
          <w:rFonts w:ascii="Times New Roman" w:eastAsia="Calibri" w:hAnsi="Times New Roman" w:cs="Times New Roman"/>
          <w:sz w:val="24"/>
          <w:szCs w:val="24"/>
          <w:lang w:val="nl-NL"/>
        </w:rPr>
      </w:pPr>
    </w:p>
    <w:p w14:paraId="7606929F" w14:textId="77777777" w:rsidR="00581182" w:rsidRPr="00311F95" w:rsidRDefault="00581182" w:rsidP="00581182">
      <w:pPr>
        <w:pStyle w:val="Header"/>
        <w:rPr>
          <w:sz w:val="24"/>
          <w:lang w:val="nl-NL"/>
        </w:rPr>
      </w:pPr>
      <w:r w:rsidRPr="00311F95">
        <w:rPr>
          <w:lang w:val="nl-NL"/>
        </w:rPr>
        <w:t>/START LETTER/</w:t>
      </w:r>
    </w:p>
    <w:p w14:paraId="3AABCB92" w14:textId="77777777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51</w:t>
      </w:r>
    </w:p>
    <w:p w14:paraId="6BAD7C33" w14:textId="77777777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4 giugno 1621, L’Aia (cc. 155r-158v)</w:t>
      </w:r>
    </w:p>
    <w:p w14:paraId="79829A66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26A2E39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/ 155r /</w:t>
      </w:r>
    </w:p>
    <w:p w14:paraId="5E7BFB39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5561B497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307 comincia 306 | </w:t>
      </w:r>
    </w:p>
    <w:p w14:paraId="2059DA80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2202B94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1734A6C2" w14:textId="1E1D50DD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questi signori havendo havuto avviso, che ’l duca di Bransuich | volesse licentiar le genti, che già haveva levate per unirle con | Danimarca hanno col Consiglio di Stato risoluto di pigliar in | servitio ancor sette compagnie di quei reggimenti; et per tanto | giovedì a notte spedirono in diligenza a tal effetto con loro com-|missario con sette patenti coi nomi in bianco a fine sopra il | luoco metterli poi di quelli, che troverà per la condotta di | dette compagnie esserli più proprii. Ogni compagnia sarà | di 300 teste, et aggiunte all’altre otto sei del Palatinato | et doi del conte Guglielmo di Nassau, et del conte di Stiron | saranno in tutto quattro milla cinquecento fanti di </w:t>
      </w:r>
      <w:r w:rsidR="00B162D5" w:rsidRPr="00E7337C">
        <w:rPr>
          <w:rFonts w:ascii="Times New Roman" w:eastAsia="Calibri" w:hAnsi="Times New Roman" w:cs="Times New Roman"/>
          <w:sz w:val="24"/>
          <w:szCs w:val="24"/>
        </w:rPr>
        <w:t>n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tione | alemana. Non si obligano li signori Stati intratener dette | compagnie che tre o quattro mesi; ma poi se la necessità | lo ricerca per quello di più, che sarà stimato a proposito. | </w:t>
      </w:r>
    </w:p>
    <w:p w14:paraId="59EE19B8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esti con quattro milla Walghelde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2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e militie ordinarie | con l’augumento nelli reggimenti, che sono in servitio fa | un numero di sessanta milla, et più fanti, et quattro | milla cavalli; import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2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r tan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2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l loro trattenimento | grossa summa di denaro, et viene fatto un conto all’ingrosso | che andando in campagna l’armata compresi li pagamenti | le spese ordinarie, et straordinarie, et a queste aggiunte quelle | che si faranno per mare vi vorranno poco meno di ottanta | milla fiorini et più per giorno. Ogni milla fiorini a | ragione di moneta corrente venetian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2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ono tre milla lire | in circa. Gravissimo peso da esser portato solo da questo | Paese, che pochissimo tira dalle entrate, et uscite, et il maggior | sforzo bisogna, che venga dalle impositioni sopra le | consumptioni. Et pur bisogna che mirino molto bene | a contentar la soldatesca. | </w:t>
      </w:r>
    </w:p>
    <w:p w14:paraId="1E5D9F5B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e parte dei serenissimi arciduchi vi sono militie in maggior quantità | </w:t>
      </w:r>
    </w:p>
    <w:p w14:paraId="08B73509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55v /</w:t>
      </w:r>
    </w:p>
    <w:p w14:paraId="777A5EFA" w14:textId="06DD9CF1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tanto da piedi, che da cavallo, et queste in particolare sono per | la metà più di quelle dei signori Stati. Di là anco manca il de-|naro, et questi ultimi giorni è stato riportato, che il governator di | Bolduch habbi havuto, che far assai valendosi delle preghiere, | delle buone parole, et d’ogn’altro termine cortese con la | soldatesca, che ha in buon numero in quel presidio perché si con-|tentasse di una paga. Spagnuoli al presente in queste Provincie | hanno pochi denari, né si può negar, che la presa dei vasselli | fatta dalle navi da guerra di questi paesi non li habbi grandemente | incommodati: tuttavia vi è avviso confermato, che faccino ancor 17 compagnie di | cavallaria perché pensino 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2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far più armate volant</w:t>
      </w:r>
      <w:r w:rsidR="00CE7EB5" w:rsidRPr="00E7337C">
        <w:rPr>
          <w:rFonts w:ascii="Times New Roman" w:eastAsia="Calibri" w:hAnsi="Times New Roman" w:cs="Times New Roman"/>
          <w:sz w:val="24"/>
          <w:szCs w:val="24"/>
        </w:rPr>
        <w:t>i. I</w:t>
      </w:r>
      <w:r w:rsidRPr="00E7337C">
        <w:rPr>
          <w:rFonts w:ascii="Times New Roman" w:eastAsia="Calibri" w:hAnsi="Times New Roman" w:cs="Times New Roman"/>
          <w:sz w:val="24"/>
          <w:szCs w:val="24"/>
        </w:rPr>
        <w:t>ntenderò megli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2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. | </w:t>
      </w:r>
    </w:p>
    <w:p w14:paraId="2C9A8C51" w14:textId="57C98BC3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ntinuano li vasselli dei signori Stati a star alla guarda, ultimamente | in Zelanda è stato condotto un altro vassello, né vi passa nave | o picciola o grande, che non sia arrestata.</w:t>
      </w:r>
      <w:r w:rsidR="000063D5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</w:t>
      </w:r>
      <w:r w:rsidR="000063D5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28"/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La | settimana passata fu condotto un vassellotto a Roterdam inviato | da uno delli capi delli det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2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ignori Stati, ma sendo di </w:t>
      </w:r>
      <w:r w:rsidR="005A6781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an Mal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3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et sendo uscito di Doncherchen per andar al suo viaggio hanno | stimato bene l’Eccellenze loro far che sia licentiato per non aggravar | nelle presenti congionture maggior compianti dalla parte della | Francia. | </w:t>
      </w:r>
    </w:p>
    <w:p w14:paraId="4005BDB1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Viene tuttavia solicitato a nome de’ mercanti interessati la restitutione | delle mercantie, et de’ denari presi. Il marchese Spinola ha | di nuovo mandata persona espressa per coadiuvar l’effetto | ma non si vede, che si vogli dar d’orecchio. | </w:t>
      </w:r>
    </w:p>
    <w:p w14:paraId="374B06F8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i fabricano a Doncherchen per Spagnuoli qualche vasselli grossi da | guerra; ma haveranno mancamento di marinari, cordaggi | et altri simil apprestamenti, che da questi paesi al certo non | saranno lasciati uscire; onde potrebbe la spesa o riuscir | infruttuosa, o debole lo sforzo. | </w:t>
      </w:r>
    </w:p>
    <w:p w14:paraId="54571F80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i conferma che Spagnuoli habbi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3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a dieci in dodici milla fanti all’|intorno dei confini del paese di Cleves; ma né da quella | </w:t>
      </w:r>
    </w:p>
    <w:p w14:paraId="2D604F50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56r /</w:t>
      </w:r>
    </w:p>
    <w:p w14:paraId="62CF736C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arte, né da altra si fa motivo alcuno, o segno di attentar | sopra alcuna piazza di questi stati; anzi viene scritto, che | sue Altezze havessero ordinato, che ancor per cinque settimane | alcuno non uscisse dalle guarnigioni. Ma viene detto, che | questo sia per tener in speranza la soldatesca di haver | sodisfattione prima dell’uscir in campagna, et che effettivamente | s’aspetti denaro, vociferandosi che non sarebbono Spagnuoli | senza pericolo di qualche amutinatione. | </w:t>
      </w:r>
    </w:p>
    <w:p w14:paraId="4B8BDB63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 Grave piazza di questi signori sono stati fatti prigioni dodici a | quattordici borghesi di Bolduch, che venivano dalla fiera | in una terra presso Mastricht. Tra questi vi è un mercante | ricco; ma ancor non si sa quello si farà d’essi si crede però | che saranno licentiati con qualche manza ai soldati. | </w:t>
      </w:r>
    </w:p>
    <w:p w14:paraId="4F6C470C" w14:textId="1D5FDB4D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ltre la fortificatione di Ravenstein li signori Stati ne fanno anco | un’altra dall’altra parte della Mosa, continuando tuttavia | a provedersi per la guerra: </w:t>
      </w:r>
      <w:r w:rsidR="00CE7EB5" w:rsidRPr="00E7337C">
        <w:rPr>
          <w:rFonts w:ascii="Times New Roman" w:eastAsia="Calibri" w:hAnsi="Times New Roman" w:cs="Times New Roman"/>
          <w:sz w:val="24"/>
          <w:szCs w:val="24"/>
        </w:rPr>
        <w:t>i</w:t>
      </w:r>
      <w:r w:rsidRPr="00E7337C">
        <w:rPr>
          <w:rFonts w:ascii="Times New Roman" w:eastAsia="Calibri" w:hAnsi="Times New Roman" w:cs="Times New Roman"/>
          <w:sz w:val="24"/>
          <w:szCs w:val="24"/>
        </w:rPr>
        <w:t>n ogni modo non cessa ancor | il sussuro della prorogatione di tregua, ancorché non | apparisca se vi sia persona, che sodamente vi s’interessi | per trattarne. Ho havuto assai buon rancontro, anco | dalla bocca della medesima dama Serclas, ch’ella habbi | portato quanto scrissi alla Serenità vostra la passata settimana, | la polizza l’ha havuta il signor principe Mauritio, ma ne | ha per quanto intendo fatto poco caso, et si continua | a tener saldo, che li stati non tratteranno già mai, che | sul piedi della passata tregua, et s’è publicato un picciolo | libretto senza auttore scritto nella lingua fiaminga, che | par che ’l principe Mauritio consigliò a non trattar altrimenti | né cominciar ad entrar in negotio, che prima non sia dicchia-|rito, che d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3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este Provincie sia propria la sovranità. | </w:t>
      </w:r>
    </w:p>
    <w:p w14:paraId="07EE6849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rrivò qui giovedì un ambasciator del re di Polonia, et perché era | </w:t>
      </w:r>
    </w:p>
    <w:p w14:paraId="60237296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56v /</w:t>
      </w:r>
    </w:p>
    <w:p w14:paraId="4AEFDBED" w14:textId="3929B2F0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vestito di duolo alla brabantese o per dir meglio alla spagnuola | questi popoli s’impressero che sotto mentito nome fosse dalla | parte delli serenissimi arciduchi, et che fosse venuto per trattar della | tregua, et dubitando di esser ingannati proferivano parole | non molto degne della persona sua, et del suo seguito. Ha procu-|rato in ogni miglior maniera di levar l’impressione, ma | non rest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3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i l’universale ancor sicuro, mentre doppo l’espositione | fatta sabbato mattina nell’assemblea dei signori Stati, ha richiesto | deputati per trattar più particolarmente con essi, et meglio lasciarsi inten-|der nella sua instanza.</w:t>
      </w:r>
      <w:r w:rsidR="000063D5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3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ue Eccellenze richiesero per scritto | la espositione per deliberar con essa intorno le sue instanze come | sarà propria. | </w:t>
      </w:r>
    </w:p>
    <w:p w14:paraId="6ED50177" w14:textId="3E3ACC24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etto Ambasciator arrivò qui giovedì, né si seppe, che dovesse arrivar | la sera se non la mattina dello stesso giorno, che ’l signor principe | Mauritio né fu avvertito, et n’avertì li signori Stati. Sua | Eccellenza accompagnato dal fratello da conte Ernesto, principe di Portugallo | et altri signori di corte l’andò ad incontrar mez’hora discosto di | qua conducendolo ad alloggiar nell’hosteria, ove è stato | quello di Danimarca, et si tratta a spese publiche. Con | elegantissima, et ben ordinata espositione latina rappresentò la | causa della sua venuta, l’iminente pericolo che sovrasta alla | </w:t>
      </w:r>
      <w:r w:rsidR="001A3646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ristianità, il bisogno, c’haveva il Re, et il Regno di | esser assistito da principi christiani, che a tal fine era | ricorso all’Eccellenze loro, la confidenza, che ’l Re, et il Regno | havevano di dover ritrar qualche soccorso da questa parte | tanto per la manutentione di quel Regno, che per la buona | corrispondenza passata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sin qui di continuato negotio de’ suoi | mercanti con li sudditi di sua Maestà portando in tutto | l’ufficio con efficace maniera. Quello ne sia per riportare | non si sa, ma come egli dubita di haver fatto il viaggio | </w:t>
      </w:r>
    </w:p>
    <w:p w14:paraId="7CA6216C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57r /</w:t>
      </w:r>
    </w:p>
    <w:p w14:paraId="0C5D1B5B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darno, così anco si tiene da molti, che per la congiontura de’ tempi | et per non esser stimato quel Re, che dipendente Spagnuolo, et per conse-|quente inimico di questa Republic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3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ia per haver niente. | </w:t>
      </w:r>
    </w:p>
    <w:p w14:paraId="6AEF33EB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’ambasciator di Francia, et d’Inghilterra quelli di Colonia l’hanno visitato. Da tutti | altri principali signori di corte ha havuto questo complimento, et io come | humilissimo servitore della Serenità vostra ho sodisfatto a tal debito ufficio, | che lo ha mostrato aggradire con parole molto degne, et di gran | rispetto verso quella serenissima Republica, et hoggi m’ha resa la visita. | </w:t>
      </w:r>
    </w:p>
    <w:p w14:paraId="75A7B19C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È stato da cinque, o sei settimane in Brabant presso li serenissimi arciduchi | et tanta dimora è nata dalla malatia del serenissimo Alberto aggiunto | il duolo per la Maestà catholica. La qual dimora ha anco tanto più fatto | entrar in sospetto, ch’egli sia venuto qui per metter a campo | trattatione di tregua nel che egli non s’è lasciato uscire haver | minimo ordine, ma esser solo venuto qui per haver sussidio. | </w:t>
      </w:r>
    </w:p>
    <w:p w14:paraId="3D559573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on è in parte riuscita discara alli signori Stati la venuta qui di questo | ambasciatore venendo massim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3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 nome del re di Polonia | congionto per la moglie alla casa d’Austria, et in occasione di | bisogno per domandar aiuto, et partendo al presente dalla corte | di Brusseles, parendo ad essi, che questo corrobori mag-|giormente la loro superiorità, et fanno reflesso sopra il titolo | nella soprascrittione della lettera, che mando aggiunto, ch’è riuscito | di sodisfattione. | </w:t>
      </w:r>
    </w:p>
    <w:p w14:paraId="17532649" w14:textId="6AFC07C6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far della Compagnia dell’Indie Occidentali doppo varie alterca-|tioni è stato finalme</w:t>
      </w:r>
      <w:r w:rsidR="00E94672" w:rsidRPr="00E7337C">
        <w:rPr>
          <w:rFonts w:ascii="Times New Roman" w:eastAsia="Calibri" w:hAnsi="Times New Roman" w:cs="Times New Roman"/>
          <w:sz w:val="24"/>
          <w:szCs w:val="24"/>
        </w:rPr>
        <w:t>nte risoluto, et n’è uscito il 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acart del tenore | che vostra Serenità potrà compiacersi intender dall’aggiunta tradutione | nella quale oltre li particolari anco li principi et republiche | potranno entrare. Li capitoli della licenza o privilegio ancor | non si veggono subito, che li habbi non mancarò di farne far | tradutione, et invierola alla Serenità vostra. Ancor di questo negotio | non mi è stato parlato, come pareva, che vi fosse intentione | </w:t>
      </w:r>
    </w:p>
    <w:p w14:paraId="6BF07943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57v /</w:t>
      </w:r>
    </w:p>
    <w:p w14:paraId="0368E8C5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forse per non obligarsi a far tal ufficio con altri; pur se seguirà | sentirò attentamente, et l’avviserò colla mia solita riverenza. | </w:t>
      </w:r>
    </w:p>
    <w:p w14:paraId="6AB6708E" w14:textId="038F356C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a Congregatione di Holanda, sta ancor ridotta, et restando ella la | sola a dar ordine a suoi deputati di dichiarirsi per la persona, che | habbi a mandarsi a Venetia si spera, che per la fine di questa | settimana si compirà in detta Congregatione a tal dichiaratione | a fine di venir poi all’assemblea dei Stati Generali per fa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3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l’elettione colla pluralità de’ vot</w:t>
      </w:r>
      <w:r w:rsidR="00CE7EB5" w:rsidRPr="00E7337C">
        <w:rPr>
          <w:rFonts w:ascii="Times New Roman" w:eastAsia="Calibri" w:hAnsi="Times New Roman" w:cs="Times New Roman"/>
          <w:sz w:val="24"/>
          <w:szCs w:val="24"/>
        </w:rPr>
        <w:t>i. Li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residenti che per setti-|mana hanno havuta la carica nei Stati Generali han eccitato | li deputati della provincia di Holanda a far, che si venisse a | risolutione mossi anco dal signor principe Mauritio, che preme in | questo negotio, et la lunghezza fa ch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3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i concludi da chi | l’intende, che l’interesse particolare sia quello, che prevale | et alcuni, che me n’hanno in passando tocco qualche cosa | m’hanno voluto assicurare, che questo non deve imputarsi a | poco conto che se ne facci, ma alla constitutione sola, et alla | semplice malatia in ques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39"/>
      </w:r>
      <w:r w:rsidR="00C87884" w:rsidRPr="00E7337C">
        <w:rPr>
          <w:rFonts w:ascii="Times New Roman" w:eastAsia="Calibri" w:hAnsi="Times New Roman" w:cs="Times New Roman"/>
          <w:sz w:val="24"/>
          <w:szCs w:val="24"/>
        </w:rPr>
        <w:t xml:space="preserve"> ancor giovane </w:t>
      </w:r>
      <w:r w:rsidR="005A6781" w:rsidRPr="00E7337C">
        <w:rPr>
          <w:rFonts w:ascii="Times New Roman" w:eastAsia="Calibri" w:hAnsi="Times New Roman" w:cs="Times New Roman"/>
          <w:sz w:val="24"/>
          <w:szCs w:val="24"/>
        </w:rPr>
        <w:t>G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verno, et | al non esservi soggetti da proporre. | </w:t>
      </w:r>
    </w:p>
    <w:p w14:paraId="7408F11E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ono ancor necessitato con mio dispiacere per il tedio, che dubito ap-|portarle a pregarla compiacersi far, che ’l Noirott resti soddisfatto | delle lettere di cambio a lui pagabili fatte da me al Calandrini | et compagni. Mi scrive che si disegnava aspettar l’arrivo | del signor Dardani prima di darli il mandato per gl’ultimi | tredici milla quattrocento settantacinque ducati, et mezo, con dirmi | che gli dispiaceva,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et che non vi essendo rimediato leveria l’ani-|mo a chi si sia di più mescolarsi per le difficoltà, che venivano fatte | dalli ministri della serenissima Republica. Già la Serenità vostra haverà ricevute | le note distinte inviate con lettere mie di tutto il riscosso, et di | tutto l’esborsato tanto per occasioni di levate, che alle Amiralità | et altrimenti; né io mi attrovo di resto del publico in mano | </w:t>
      </w:r>
    </w:p>
    <w:p w14:paraId="1616FD91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58r /</w:t>
      </w:r>
    </w:p>
    <w:p w14:paraId="0B0A6C49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er il conto fatto più di doi milla sessanta quattro fiorini, come | più distintamente potranno veder l’Eccellenze vostre illustrissime da quanto le | mostrerà, et referirà il medesimo signor Dardani: et questi per sodisfar | a’ porti di lettere, et a qualche altre spese straordinarie per servitio | publico per il quale, et per publica riputatione sarà servita | vostra Serenità dar ordine, ch’esso Noirott resti sodisfatto. | </w:t>
      </w:r>
    </w:p>
    <w:p w14:paraId="29E8E05F" w14:textId="2C0AE92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n questo punto, che stavo per fermar le presenti per termine di | complimento mi è venuto a veder il signor baron di </w:t>
      </w:r>
      <w:r w:rsidR="00943130">
        <w:rPr>
          <w:rFonts w:ascii="Times New Roman" w:eastAsia="Calibri" w:hAnsi="Times New Roman" w:cs="Times New Roman"/>
          <w:sz w:val="24"/>
          <w:szCs w:val="24"/>
        </w:rPr>
        <w:t>Donà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, et | tra l’altre cose m’ha detto 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ch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40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’l Sarotino </w:t>
      </w:r>
      <w:r w:rsidR="00C8542E" w:rsidRPr="00E7337C">
        <w:rPr>
          <w:rFonts w:ascii="Times New Roman" w:eastAsia="Calibri" w:hAnsi="Times New Roman" w:cs="Times New Roman"/>
          <w:i/>
          <w:sz w:val="24"/>
          <w:szCs w:val="24"/>
        </w:rPr>
        <w:t>g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eneral di Moravia, et un altro colonnello di Slesia partivano questa sera | per tornarsene al </w:t>
      </w:r>
      <w:r w:rsidR="006655DB" w:rsidRPr="00E7337C">
        <w:rPr>
          <w:rFonts w:ascii="Times New Roman" w:eastAsia="Calibri" w:hAnsi="Times New Roman" w:cs="Times New Roman"/>
          <w:i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aese con risolution di far qualche bene; soggiongendomi in strettissima | confidenza, et con pregarmi a non publicarlo, o scrivendo, che si tenisse secreto, che | se potranno far qualche commotione, o rivolta non perderanno l’occasione; disse | sperarsi bene di Gabor; ma che tutto pendeva dalla fortuna. Gratie etc. | </w:t>
      </w:r>
    </w:p>
    <w:p w14:paraId="65F46AA9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CACC08A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14 giugno 1621 | </w:t>
      </w:r>
    </w:p>
    <w:p w14:paraId="3A636498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1216FBCE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, et devotissimo servitore | </w:t>
      </w:r>
    </w:p>
    <w:p w14:paraId="16C6C67C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ristofforo Suriano | </w:t>
      </w:r>
    </w:p>
    <w:p w14:paraId="62B942CF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844EF24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58v /</w:t>
      </w:r>
    </w:p>
    <w:p w14:paraId="07972028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4BB95D8C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2146947C" w14:textId="504D0A0B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07 comincia 306</w:t>
      </w:r>
      <w:r w:rsidR="007722E0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34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2BBB1D9C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D069872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6113423A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58vC /</w:t>
      </w:r>
    </w:p>
    <w:p w14:paraId="3AE08BBA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14 giugno 1621 ricevute 30 detto n° 307 | </w:t>
      </w:r>
    </w:p>
    <w:p w14:paraId="535D448C" w14:textId="0408C928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o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3C1B90DE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8915E9B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. SS. R. | </w:t>
      </w:r>
    </w:p>
    <w:p w14:paraId="4BE71E80" w14:textId="452E81FF" w:rsidR="00210173" w:rsidRPr="00E7337C" w:rsidRDefault="00210173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2956C4AD" w14:textId="77777777" w:rsidR="00581182" w:rsidRDefault="00581182" w:rsidP="00581182">
      <w:pPr>
        <w:pStyle w:val="Header"/>
        <w:rPr>
          <w:sz w:val="24"/>
        </w:rPr>
      </w:pPr>
      <w:r>
        <w:lastRenderedPageBreak/>
        <w:t>/START LETTER/</w:t>
      </w:r>
    </w:p>
    <w:p w14:paraId="512AA10E" w14:textId="77777777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52</w:t>
      </w:r>
    </w:p>
    <w:p w14:paraId="6B717385" w14:textId="77777777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1 giugno 1621, L’Aia (cc. 159r-163v)</w:t>
      </w:r>
    </w:p>
    <w:p w14:paraId="7A69A28F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18E41B5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59r /</w:t>
      </w:r>
    </w:p>
    <w:p w14:paraId="097B9D0A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66444BC4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308 fin 309 | </w:t>
      </w:r>
    </w:p>
    <w:p w14:paraId="651B94D0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E28DE01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30D9C287" w14:textId="3E63FD19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ndomi sabbato passato pervenute le lettere della Serenità vostra del primo, et 3 | del corrente, ho stimato bene non differire, ma questa mattina dar | conto alli signori Stati di quanto mi manda toccante il negotio della | Valtelina, et degl’inditii assai chiari, che vi erano tanto di lunghezza | nella restitutione, che doppo anco fatto, prim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4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forte della | demolitione dei forti fosse per entrarvi in essa l’arciduca Leopoldo | et tenerla per lui aggiungendo quello di più che gl’avvisi | di Milano ricevuti nelle medesime lettere dei 3 diceva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4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r | rancontro di questo pensiero di Leopoldo; portando l’espositione | mia con quei concetti che stimai per mia debolezza più pro-|prii perché comprendessero et da questo, et da altri accidenti | li sospetti, che necessariamente doveva haver quella serenissima Republica, | et per consequente l’esser necessitata di continuar in grossissime | et gravissime spese, il che con quell’opportunità, che mi sarà | porta dal tempo, et dall’occasione non mancarò di far più chiaramente | constare in conformità della mente di lei per quello, che | mi fu parlato per avanti di dar assistenza per gl’interessi della | Germania. Li signori Stati havendo inteso quanto loro esposi mi | risposero, che restavano con molto obligo alla Serenità vostra della | communicatione (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44"/>
      </w:r>
      <w:r w:rsidRPr="00E7337C">
        <w:rPr>
          <w:rFonts w:ascii="Times New Roman" w:eastAsia="Calibri" w:hAnsi="Times New Roman" w:cs="Times New Roman"/>
          <w:sz w:val="24"/>
          <w:szCs w:val="24"/>
        </w:rPr>
        <w:t>et tanto più cara li era riuscita, quanto | che non havevano havuta notitia maggiore, che del capitulato | in Spagna; ma de’ pensieri, che habbi l’arciduca Leopoldo | non ne havevano intesa alcuna cosa, che li particolari racontati | et la materia stessa faceva ben creder alli signori Stati, ch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4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fosse | pe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4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sservi lunghezza nella trattatione, et le circonstanze, | l’intelligenza di Leopoldo col </w:t>
      </w:r>
      <w:r w:rsidR="00CE7EB5" w:rsidRPr="00E7337C">
        <w:rPr>
          <w:rFonts w:ascii="Times New Roman" w:eastAsia="Calibri" w:hAnsi="Times New Roman" w:cs="Times New Roman"/>
          <w:sz w:val="24"/>
          <w:szCs w:val="24"/>
        </w:rPr>
        <w:t>g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vernator di Milano, et fine d’|impossessarsi di quella vale; che non haverebbono mancato | di farvi sopra necessario reflesso, et portando l’occasione | </w:t>
      </w:r>
    </w:p>
    <w:p w14:paraId="2D0879C1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59v /</w:t>
      </w:r>
    </w:p>
    <w:p w14:paraId="3933AA3E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verebbo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4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fatto dal canto loro quello, c’havessero stimato poter servire | continuand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4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n vostra Serenità la corrispondenza di quella maniera | che si deve come buoni amici, et collegati. | </w:t>
      </w:r>
    </w:p>
    <w:p w14:paraId="0E16F128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ignor principe Mauritio diedi anco il conto medesimo delle cose seguite | et delle voci, et pensieri che correvano; et l’Eccellenza su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4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ncorrer | nel concetto della lunghezza, et nel dubio della intrapresa che | potesse farsi dall’arciduca Leopoldo, et disse il suo concetto | ordinario Spagnuoli sono fini, et Austriaci niente meno, se | potranno far un bel tiro non mancaranno del farlo. | Nel discorso coll’Eccellenza sua procurai d’imprimer ancor lei | delle gravi spese sopportate, di quelle che continuamente faceva | et dall’apparenza, che gl’andamenti delle militie del Milanese | mostravano di necessitarla ancor a sostenerne, con gravissimo | dispendio. Concluse sua Eccellenza, che era vero; et poi mi | addimandò se sapevo che le militie del Milanese fossero | per passar nei Paesi Bassi, io risposi, che non sapevo; et | ella continuò con certo tal qual (non affatto chiaro) inditio di | passione. Noi haveremo tutte quell’armi sopra le spalle. |</w:t>
      </w:r>
    </w:p>
    <w:p w14:paraId="212E3CD6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Mi confermò che si fabricavano in Braban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5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erti pontoni | volendosene lo Spinola servir in campagna quando esca, | che ancor non se n’ha alcuna novella. | </w:t>
      </w:r>
    </w:p>
    <w:p w14:paraId="05E0A527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ntinuano le militie delli arciduchi a tenersi quiete. Viene scritto | che quelle da piedi restano mal pagate, ma che tuttavia, | si doveva presto darli denari, et fors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5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fin hora s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5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haveranno | havuti. La cavallaria è molto ben pagata perché altrimenti | sarebbe ella la causa del disordine, come, sendo pagata, serve | a tener in freno l’infanteria perché non amutini. | </w:t>
      </w:r>
    </w:p>
    <w:p w14:paraId="162C809E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 questa parte si sta sull’avviso, si so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5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minciati a mandar qualche | </w:t>
      </w:r>
    </w:p>
    <w:p w14:paraId="444EF0C2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60r /</w:t>
      </w:r>
    </w:p>
    <w:p w14:paraId="237727A2" w14:textId="3A1447C4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ezzi di artiglierie verso Dordrecht per inviarli poi dalla parte, | che sarà necessario. Doi capitani spagnoli oltre li borghesi | di Bolduch sono stati ritenuti, né ancor si sa, che siano | stati licentiati. Tre navi ancora sono state ultimamente con-|dotte in Zelanda qualcheduna uscita di Doncherchen, et altre | che volevano entrar in quei porti con Zuccari. Dall’Esclusa | si tira qualche canonata nel forte di San Donà, et da quello | verso l’Esclusa, ma non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5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egue danno di momento, questo è | quanto passa, che ha inditio di hostilità, et le maggior repre-|saglie seguono da questa parte contra Spagnuoli. |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2D382D92" w14:textId="611620EB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qual proposito mi disse il signor principe Mauritio Spagnuoli vo-|gliono esser nostri amici ancorchè noi non lo volemo, continuando | attendono a prepararti, et in questo mentre fanno correr voce che | vogliono haver la tregua, se noi volemo. Et mostrò meco stimar | molto poco il trattare, et l’andar su, et giù di quella </w:t>
      </w:r>
      <w:r w:rsidR="00CE7EB5" w:rsidRPr="00E7337C">
        <w:rPr>
          <w:rFonts w:ascii="Times New Roman" w:eastAsia="Calibri" w:hAnsi="Times New Roman" w:cs="Times New Roman"/>
          <w:sz w:val="24"/>
          <w:szCs w:val="24"/>
        </w:rPr>
        <w:t>d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ma, | dicendo, che serviva per accommodarsi del tempo. | </w:t>
      </w:r>
    </w:p>
    <w:p w14:paraId="5F390AF6" w14:textId="4AD598C9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icome detta </w:t>
      </w:r>
      <w:r w:rsidR="00CE7EB5" w:rsidRPr="00E7337C">
        <w:rPr>
          <w:rFonts w:ascii="Times New Roman" w:eastAsia="Calibri" w:hAnsi="Times New Roman" w:cs="Times New Roman"/>
          <w:sz w:val="24"/>
          <w:szCs w:val="24"/>
        </w:rPr>
        <w:t>d</w:t>
      </w:r>
      <w:r w:rsidRPr="00E7337C">
        <w:rPr>
          <w:rFonts w:ascii="Times New Roman" w:eastAsia="Calibri" w:hAnsi="Times New Roman" w:cs="Times New Roman"/>
          <w:sz w:val="24"/>
          <w:szCs w:val="24"/>
        </w:rPr>
        <w:t>ama ha intrapreso di caminare per condur sue Altezze | et questi stati ad una conferenza per effetto della proro-|gatione della tregua, così partì martedì passato per Brabant | havendo havuta una polizza senza signatura, che diceva | madama Serclas potrà dir se le piace a sua Altezza, che | se vuole inviar per parte sua per trattare sopra il medesimo | piedi della precedente tregua s’invierà anco da questa | a Lieges, o altra città neutrale. M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5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i vuole haver risposta | autentica, et segnata di mano dell’Altezza sua; et la detta | Dama si è fatta forte, che la riporterà sottoscritta da sua Altezza | (che non viene creduto) et pensava di far il viaggio in | dieci, o dodici giorni, di maniera ch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5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overebbe esser |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2A665FCD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60v /</w:t>
      </w:r>
    </w:p>
    <w:p w14:paraId="34760C8C" w14:textId="32CCD3B1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a più lunga qui per la fine di questa settimana. La risposta sudetta | data alla Serclas è passata sotto alla consulta di sua Eccellenza con alcuni | pochi conte Ernesto di Nassau, Arsen, et qualche altro; ma per quanto | ho potuto penetrare non è senza cognitione dei Stati Generali. | È ben vero che né Holanda, né Zelanda assolutamente concorrono | tuttavia adherendovi gl’altri, et dovendosi trattar colle conditioni | passate facilmente il negotio caminerà avanti, massime venendo | la sottoscrittione, che si ricerca. Il popolo tiene che se ne tratti secretamente. |</w:t>
      </w:r>
    </w:p>
    <w:p w14:paraId="2FCC1EDE" w14:textId="1691C2D9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vendo li s</w:t>
      </w:r>
      <w:r w:rsidR="00E94672" w:rsidRPr="00E7337C">
        <w:rPr>
          <w:rFonts w:ascii="Times New Roman" w:eastAsia="Calibri" w:hAnsi="Times New Roman" w:cs="Times New Roman"/>
          <w:sz w:val="24"/>
          <w:szCs w:val="24"/>
        </w:rPr>
        <w:t>ignori Stati fatto publicar il p</w:t>
      </w:r>
      <w:r w:rsidRPr="00E7337C">
        <w:rPr>
          <w:rFonts w:ascii="Times New Roman" w:eastAsia="Calibri" w:hAnsi="Times New Roman" w:cs="Times New Roman"/>
          <w:sz w:val="24"/>
          <w:szCs w:val="24"/>
        </w:rPr>
        <w:t>lacart per il negotio dell’Indie | Occidentali, che mandai hoggi otto con le lettere n° 306 fin 307 | che vengono replicate, la detta Dama parlò a sua Eccellenza di questo, | et mostrò desider</w:t>
      </w:r>
      <w:r w:rsidR="00B20245" w:rsidRPr="00E7337C">
        <w:rPr>
          <w:rFonts w:ascii="Times New Roman" w:eastAsia="Calibri" w:hAnsi="Times New Roman" w:cs="Times New Roman"/>
          <w:sz w:val="24"/>
          <w:szCs w:val="24"/>
        </w:rPr>
        <w:t>io di haver parola, che questa C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mpagnia | non passarebbe avanti, seguendo il trattato di tregua. Gli è stato | detto, che vadi, et riporti cosa più auttentica, et sicura | di quello, che sin qui ha fatto, che poi si parlerà. Concorro con | l’opinione di molti, che facendosi la tregua questo negotio dell’|Indie sia per andar a monte. | </w:t>
      </w:r>
    </w:p>
    <w:p w14:paraId="44C8F37B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ell’incertezza o della guerra, o della continuatione della tregua | restano li mercanti, et traficanti assai confusi, et viene | più tosto desiderata questa tregua da loro, né si persuadono | altrimenti se non che habbi a seguire, et la vorrebbono per il trafico | che hora resta interdetto; et più sarebbe se seguisse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la guerra. | Ella anco è desiderata da alcuni, che sono in magistrato, et | al giorno per mantenervisi, et altri alettati dal gusto che è | apparente del dominare sperando di esser ammessi in tempo di | tregua, la bramano. Alcuni altri però giudicano meglio la | rottura della guerra per li popoli che avezzi alla libertà si | sostentano colla guerra in essa, et colla quie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5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i ruinirianno | </w:t>
      </w:r>
    </w:p>
    <w:p w14:paraId="6C317E70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61r /</w:t>
      </w:r>
    </w:p>
    <w:p w14:paraId="41CC76D7" w14:textId="791C4C98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on tutto questo molti si persuadono, che habbi a seguir la tregua | et qualche colonelli, et capitani hanno di qua levata mano di far | certe sorte di spese per la campagna per non spender infruttuosamente | se Spagnuoli la vogliono, par che non vi sia dubio, ch’ella non | sia per seguire, perché volendola si accommoderanno anco al | dicchiarir di voler trattar sopra il medesimo piedi dell’espirata; | ma dubitano però alcuni, che con questi discorsi si vogli andar | temporeggiando 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>finché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tutto sia pronto, et s’habbi danaro, o fondo | equivalente al bisogno delle spese della guerra; et forse anco | procurar d’incaminar qualche intrapresa sicura per cader poi | come il folgore all’improviso sopra queste Provincie. | </w:t>
      </w:r>
    </w:p>
    <w:p w14:paraId="5BF7DC03" w14:textId="17BB2733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i parla, che al signor principe Mauritio siano state fatte pervenir offer-|te grandissime fino di darli l’investitura del ducato di Gheldria | per lui, et per la posterità, ma come di questo per sé stesso non | ne fa caso alcuno, così per altro rispetto si tiene per fermo, che | non accetterebbe mai alcuna offerta; ma che desideri la tregua | questo viene affermato da molti: tuttavia mostra altrimenti | questo è negotio, che non può da mo’ innanti durar molto | celato, la stagione si avanza, tutte le compagnie hanno | ordine per moversi quando, et per dove sarà ordinato, le | levate di Germania del conte Guglielmo di Nassau, et del | conte di Stinon han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5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mincia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5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d arrivar in </w:t>
      </w:r>
      <w:r w:rsidR="006655DB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aese, et può esser | che a quest’hora siano già entrate. Quanto all’altre levate | nel Palatinato per sue Eccellenz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6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lli 8 havevano cominciato | ad incaminarsi verso Brem per quivi imbarcarsi per condursi | in queste Provincie. L’une, et l’altre però si dice, che non | siano prese per maggior tempo che di quattro mesi che | forniti questi siano per riformarsi li capitani et officiali, et | </w:t>
      </w:r>
    </w:p>
    <w:p w14:paraId="4EC04AFC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61v /</w:t>
      </w:r>
    </w:p>
    <w:p w14:paraId="420994F7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ripartir li soldati in supplimento di altr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6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mpagnie. | </w:t>
      </w:r>
    </w:p>
    <w:p w14:paraId="04A4A565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anno havuto avviso questi signori che all’intorno di Colonia erano | arrivati diversi lorenesi, et molti soldati presi a soldo di | quelli licentiati dai principi, et questi per unirsi all’essercito del | marchese Spinola; ma aggiunge anco l’agente Bilderberch | che alcuni andavano fuggendo per mancamento di paga, et di | viveri. Et per di qua continuano a passar alcuna volta | sei alcuna doi, tal altra più, et meno de soldati; che | abandonano l’insegne de’ reggimenti al servitio de’ Spagnuoli per | il medesimo rispetto di mal pagamento. | </w:t>
      </w:r>
    </w:p>
    <w:p w14:paraId="3B69C91E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Viene anco scritto, che a Bittinghen, o altra simil piazza nella giuriditione | del duc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6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 Wirtimbergh dovevano di breve trovarsi doi depu-|tati della Maestà cesarea per esser col medesimo duca, col marchese | di Hanspach, et dicono anco col marchese di Bada | per qual negotio qui ancor non si scuopre, ma vostra Serenità da Vienna | ne haverà il compito raguaglio. | </w:t>
      </w:r>
    </w:p>
    <w:p w14:paraId="64554AEE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l marchese Landtgravio d’Armenstat solecita, et tenta appresso | li principi sudetti per persuader il Re palatino ad entar | in trattato d’accordo vedendo non poter avanzar altro, | ma questa Maestà non ha volontà di pensar ad altro mentre | in mano del re d’Inghilterra ha posto la somma del negotio. | </w:t>
      </w:r>
    </w:p>
    <w:p w14:paraId="37286DCB" w14:textId="3598E230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’era sparsa una voce, che fors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6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arà capitate ad orecchie di | vostra Serenità d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6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matrimonio seguito tra una figliola del duca di Sassonia | et un fratello del duca di </w:t>
      </w:r>
      <w:r w:rsidR="006B5971">
        <w:rPr>
          <w:rFonts w:ascii="Times New Roman" w:eastAsia="Calibri" w:hAnsi="Times New Roman" w:cs="Times New Roman"/>
          <w:sz w:val="24"/>
          <w:szCs w:val="24"/>
        </w:rPr>
        <w:t>Naiburgh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n la cessione de’ beni | di Cleves spettanti a detto di Sassonia, ma fu tutta vanità per | quanto un agente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suo passato già tre, o quattro giorni di | qua ha riferto. Viene confermato che esso di Sassonia | già si pentì di haver fatto ciò che haveva fatto, et rivedersi | </w:t>
      </w:r>
    </w:p>
    <w:p w14:paraId="2508DCB7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62r /</w:t>
      </w:r>
    </w:p>
    <w:p w14:paraId="60081565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l’errore, et il medesimo agente si è lasciato intender, che havendo | il suo signore havuta la parola doppo l’investitura datagli delle | terre attinenti al paese di Cleves, anco di quelle che sono a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6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confini di Fiandra con obligo di mettervelo al possesso se | mancava la Maestà sua cesarea della promessa haverebbe risoluto | di prevalersi anc’egli del suo vantaggio, et non più crederle. Il che | aggiunto a quanto scrissi la passata settimana di qualche | altri disgus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6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toccante la riformata religione, dà da | pensare che quel principe potrebbe far qualche gran | mutatione; tuttavia havendolo il mondo conosciuto tanto | interessato, et legato alla casa d’Austria non sa persuadersi | che sia mai per detornar camino. | </w:t>
      </w:r>
    </w:p>
    <w:p w14:paraId="3129B762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Fin sabbato passato otto giorni si ha avviso, che a Namurs fosse | stato l’ambasciator Digbi, che a buone giornate faceva il suo | camino verso la corte dell’Imperatore per condurvisi | quanto più presto per negotiar la restitutione del Palatinato | et l’accommodamento di questa Maestà coll’Imperatore. | </w:t>
      </w:r>
    </w:p>
    <w:p w14:paraId="286CEF76" w14:textId="78D7FE80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Tra tanto ha ella tentato appresso li signori Stati di haver un imprestido | di cento cinquanta milla fiorini, par che le sei provincie | accordino, et siano di buona volontà del darglieli; ma | quella di Holanda ancor non è risoluta. Il baron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6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 Donà | ha fatto ufficio efficace con tutte li deputa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6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le città | né in altro, che in questo, et nel trovar modo di cavar | denari è stata dispensata da</w:t>
      </w:r>
      <w:r w:rsidR="00446E1E" w:rsidRPr="00E7337C">
        <w:rPr>
          <w:rFonts w:ascii="Times New Roman" w:eastAsia="Calibri" w:hAnsi="Times New Roman" w:cs="Times New Roman"/>
          <w:sz w:val="24"/>
          <w:szCs w:val="24"/>
        </w:rPr>
        <w:t>lla detta C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ngregatione | la settimana passata. Et preme quanto può il Re di | haver questa sodisfattione per mandar detto denaro al | conte di Mansfelt, che lo ricerca per dar contento alla | soldatesca ch’egli ha in piedi. Il duca di Baviera non | </w:t>
      </w:r>
    </w:p>
    <w:p w14:paraId="762B58EE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62v /</w:t>
      </w:r>
    </w:p>
    <w:p w14:paraId="77FFA535" w14:textId="4D502A26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ostra minimo cenno di attaccarlo, et si dice, che habbi l’ordine di così | fare perché in un medesimo tempo sendo il detto </w:t>
      </w:r>
      <w:r w:rsidR="00632848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valliere senza denari | ruinerà la sua armata, sé stesso, et compirà di desolar il Palatinato | totalmente: et senza sfodrar spada si ottenirà quanto si brama. | </w:t>
      </w:r>
    </w:p>
    <w:p w14:paraId="2571E11C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el re di Danimarca non si intende altrimenti se non che tenisse sotto | l’armi sue in piedi, et che havesse passato l’Elba senza altro motivo. | </w:t>
      </w:r>
    </w:p>
    <w:p w14:paraId="1CD5B695" w14:textId="0F4FC4E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l general Horatio Veer si trattiene </w:t>
      </w:r>
      <w:r w:rsidR="009B3452" w:rsidRPr="00E7337C">
        <w:rPr>
          <w:rFonts w:ascii="Times New Roman" w:eastAsia="Calibri" w:hAnsi="Times New Roman" w:cs="Times New Roman"/>
          <w:sz w:val="24"/>
          <w:szCs w:val="24"/>
        </w:rPr>
        <w:t>colle genti di Inghilterra nel B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sso | Palatinato con titolo di generale, et governa anco quelle del medesimo | Re palatino. È soldato di isperienza, di valore, et di molta | intelligenza nella professione. Anco quei reggimenti hanno | bisogno di denari. | </w:t>
      </w:r>
    </w:p>
    <w:p w14:paraId="4DCA2993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 re di Danimarca il cavalier Anstruder che per nome d’Inghilterra | si trattiene appresso quella Maestà procura di tirar ancor | imprestido di trecento milla fiorini per dar a questi principi | et per quanto ho potuto cavar di più di certo li doi cento milla | che sono capita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6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ultimamente accordati per avanti | dal medesimo re di Danimarca furono per imprestido, havendo | il re della Gran Bretagna fatta instanza di haverne cinque-|cento milla. Quel Re non getta, né abandona così volon-|tieri il suo. La summa è grande, et viene creduto che | difficile sarà all’Anstruder il tirarsi a capo di tutto questo | imprestido. | </w:t>
      </w:r>
    </w:p>
    <w:p w14:paraId="5FA9D620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cono che ’l principe d’Anhalt privatamente si trovi a Staden colla moglie, | et figli, non havendo voluto venir qui per riputatione sendovi | stato con tanto honore gl’anni passati. | </w:t>
      </w:r>
    </w:p>
    <w:p w14:paraId="11886EC8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nco il conte di Holach, s’è ritirato dicono a Lubech aspettando | questi, et altri, che giri la fortuna. Gratie etc. | </w:t>
      </w:r>
    </w:p>
    <w:p w14:paraId="3A0EAA60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FAAF5CC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21 giugno 1621 | </w:t>
      </w:r>
    </w:p>
    <w:p w14:paraId="3CA4738B" w14:textId="5FC15389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</w:t>
      </w:r>
      <w:r w:rsidR="00043AD7" w:rsidRPr="00E7337C">
        <w:rPr>
          <w:rFonts w:ascii="Times New Roman" w:eastAsia="Calibri" w:hAnsi="Times New Roman" w:cs="Times New Roman"/>
          <w:sz w:val="24"/>
          <w:szCs w:val="24"/>
        </w:rPr>
        <w:t>v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stra Serenità | </w:t>
      </w:r>
    </w:p>
    <w:p w14:paraId="0BF16C92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, et devotissimo servitore | </w:t>
      </w:r>
    </w:p>
    <w:p w14:paraId="47DEE50C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Christofforo Suriano | </w:t>
      </w:r>
    </w:p>
    <w:p w14:paraId="4D05C630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2EF8B93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63r /</w:t>
      </w:r>
    </w:p>
    <w:p w14:paraId="5C7EC236" w14:textId="77777777" w:rsidR="00C26390" w:rsidRPr="00C26390" w:rsidRDefault="00C26390" w:rsidP="00C26390">
      <w:pPr>
        <w:jc w:val="both"/>
        <w:rPr>
          <w:rFonts w:ascii="Times New Roman" w:eastAsia="Calibri" w:hAnsi="Times New Roman" w:cs="Times New Roman"/>
          <w:b/>
          <w:bCs/>
          <w:i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iCs/>
          <w:sz w:val="24"/>
          <w:szCs w:val="24"/>
        </w:rPr>
        <w:t>Blank page</w:t>
      </w:r>
    </w:p>
    <w:p w14:paraId="3E57192A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E6D3C0C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63v /</w:t>
      </w:r>
    </w:p>
    <w:p w14:paraId="2FA55F65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764960A8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780E0B5B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08 fin 309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7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4DD6ABB4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931A258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002E0D19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63vC /</w:t>
      </w:r>
    </w:p>
    <w:p w14:paraId="01B9269E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21 giugno 1621 ricevute 7 luglio n° 308 | </w:t>
      </w:r>
    </w:p>
    <w:p w14:paraId="370B2729" w14:textId="4344F0F3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o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ima | </w:t>
      </w:r>
    </w:p>
    <w:p w14:paraId="41EA14BE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C2A942A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. C. R. | </w:t>
      </w:r>
    </w:p>
    <w:p w14:paraId="1882F29E" w14:textId="0A5883A6" w:rsidR="00210173" w:rsidRPr="00E7337C" w:rsidRDefault="00210173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10468571" w14:textId="77777777" w:rsidR="00581182" w:rsidRDefault="00581182" w:rsidP="00581182">
      <w:pPr>
        <w:pStyle w:val="Header"/>
        <w:rPr>
          <w:sz w:val="24"/>
        </w:rPr>
      </w:pPr>
      <w:r>
        <w:lastRenderedPageBreak/>
        <w:t>/START LETTER/</w:t>
      </w:r>
    </w:p>
    <w:p w14:paraId="564A8E9E" w14:textId="77777777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53</w:t>
      </w:r>
    </w:p>
    <w:p w14:paraId="054E1AD8" w14:textId="77777777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1 giugno 1621, L’Aia (cc. 164r-167v)</w:t>
      </w:r>
    </w:p>
    <w:p w14:paraId="206882F9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4754E44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64r /</w:t>
      </w:r>
    </w:p>
    <w:p w14:paraId="03486F4F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0CE2CCB2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309 comincia 308 | </w:t>
      </w:r>
    </w:p>
    <w:p w14:paraId="73D37578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24E8542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695AE527" w14:textId="5C32B15D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oltre quanto ho significato riverentemente a vostra Serenità nelle prime dell’|haversi dalla provincia di Holanda atteso al consultar la materia | di trovar denari, et particolarmente per l’imprestido delli 110 mila fiorini ricer-|cati dal re di Bohemia, si è atteso anco alla speditione | dell’ambasciator di Polonia, che ancor resta qui, et irresoluta la | risposta, che se gli deve dare, vorrebbono poiché pare, che | non habbi ad esser, che piena di complimento, che almeno fosse | tale, che apportasse con qualche ragione alcuna sodisfattione. | Haveva (come scrissi) nel fine della sua espositione ricercato che | o gli dassero nuova commodità di trovarsi nell’assemblea, | overo gli deputassero commissarii per communicar con essi | dei mezi li più spedienti per venir se</w:t>
      </w:r>
      <w:r w:rsidR="00C20342" w:rsidRPr="00E7337C">
        <w:rPr>
          <w:rFonts w:ascii="Times New Roman" w:eastAsia="Calibri" w:hAnsi="Times New Roman" w:cs="Times New Roman"/>
          <w:sz w:val="24"/>
          <w:szCs w:val="24"/>
        </w:rPr>
        <w:t>nza gran interesse di | queste P</w:t>
      </w:r>
      <w:r w:rsidRPr="00E7337C">
        <w:rPr>
          <w:rFonts w:ascii="Times New Roman" w:eastAsia="Calibri" w:hAnsi="Times New Roman" w:cs="Times New Roman"/>
          <w:sz w:val="24"/>
          <w:szCs w:val="24"/>
        </w:rPr>
        <w:t>rovincie a qualche assistenza, ma li signori Stati non | hanno stimato proprio l’admetter la communicatione per non dar | materia di discorsi che tal volta contra ragione si facevano, | et particolarmente colla venuta di questo soggetto non potendo levar l’impres-|sione, ch’egli fosse qui per la tregua; in oltre per non parer, | che si volesse adherir all’instanza d’aiuti, dando così gelosia | al Turco, come ad altri principi, et stati collegati: ma | non sapendosi ancor sue Eccellenze risolver nella risposta per tirar | forse qualche altr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7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nsiero dell’Ambasciatore, o sia per confor-|tarlo ad haver patienza della dilatione furono sabbato | tre deputati dei signori Stati a far questo ufficio, et entrando | in discorso conobbe ben chiaro l’Ambasciatore, che hieri, che fui per | la seconda volta a visitarlo, me lo disse, che non haverebbe | havuto se non iscuse, et piene di complimento, et dall’altro | canto sento anc’i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7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alcheduni che dicono che ben | il medesimo Ambasciatore haverà potuto veder sendo stato dalla parte | </w:t>
      </w:r>
    </w:p>
    <w:p w14:paraId="5F160180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64v /</w:t>
      </w:r>
    </w:p>
    <w:p w14:paraId="6A4480C3" w14:textId="4EB56F6F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li arciduchi le forze di sue Altezze, et di qua quante arme erano | necessitati mantener in piedi, et havendo un potentissimo nemico. Contro | di loro, non vedevano, come poter sodisfar all’instanza; ma altri | anc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7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cchiarano il re di Polonia nemico di questo Stato, mentre | contra gl’amici, et collegati con lui ha fatto quanto li è stato | possibile. L’Ambasciator suddetto ha procurato d’imprimer, che egli have-|rebbe fatto ogni buon ufficio tanto per li mercanti, che traficano | nei paesi sottoposti al Re polono, quanto per quelli della religione | riformata, che si trovano in quel </w:t>
      </w:r>
      <w:r w:rsidR="00043AD7" w:rsidRPr="00E7337C">
        <w:rPr>
          <w:rFonts w:ascii="Times New Roman" w:eastAsia="Calibri" w:hAnsi="Times New Roman" w:cs="Times New Roman"/>
          <w:sz w:val="24"/>
          <w:szCs w:val="24"/>
        </w:rPr>
        <w:t>R</w:t>
      </w:r>
      <w:r w:rsidRPr="00E7337C">
        <w:rPr>
          <w:rFonts w:ascii="Times New Roman" w:eastAsia="Calibri" w:hAnsi="Times New Roman" w:cs="Times New Roman"/>
          <w:sz w:val="24"/>
          <w:szCs w:val="24"/>
        </w:rPr>
        <w:t>egno. Per far tanto più plau-|sibile la sua ambasciata dice esser ben armata dell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74"/>
      </w:r>
      <w:r w:rsidRPr="00E7337C">
        <w:rPr>
          <w:rFonts w:ascii="Times New Roman" w:eastAsia="Calibri" w:hAnsi="Times New Roman" w:cs="Times New Roman"/>
          <w:sz w:val="24"/>
          <w:szCs w:val="24"/>
        </w:rPr>
        <w:t>’auttorità del Re | ma che quanto ricerca è per nome della republica di Polonia | dicane però quante vuole poco contento credo che sia p</w:t>
      </w:r>
      <w:r w:rsidR="00C20342" w:rsidRPr="00E7337C">
        <w:rPr>
          <w:rFonts w:ascii="Times New Roman" w:eastAsia="Calibri" w:hAnsi="Times New Roman" w:cs="Times New Roman"/>
          <w:sz w:val="24"/>
          <w:szCs w:val="24"/>
        </w:rPr>
        <w:t>er partir | da queste P</w:t>
      </w:r>
      <w:r w:rsidRPr="00E7337C">
        <w:rPr>
          <w:rFonts w:ascii="Times New Roman" w:eastAsia="Calibri" w:hAnsi="Times New Roman" w:cs="Times New Roman"/>
          <w:sz w:val="24"/>
          <w:szCs w:val="24"/>
        </w:rPr>
        <w:t>rovincie. Tre cose ha richiesto doppo la sua prima | audienza l’una che questi signori si compiaccino di scriver al suo | ambasciator a Constantinopoli perché procuri di divertir con gl’ufficii l’armi | turchesche dal venir contro la Polonia; l’altra di haver per-|missione del transporto di cinque milla arm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7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r armar | picchieri, et moschettieri et cinque pezzi di artiglieria datigli | dal serenissimo Alberto, et per terza di poter comprar, et far trans-|portar qualche arme ancora, che disegna comprar in Amsterdam. | A questa potrebbe haver incontro, dell’altre due si crede che non | vi sarà difficoltà. Oltre li tre sudetti mai alcuno del </w:t>
      </w:r>
      <w:r w:rsidR="005A6781" w:rsidRPr="00E7337C">
        <w:rPr>
          <w:rFonts w:ascii="Times New Roman" w:eastAsia="Calibri" w:hAnsi="Times New Roman" w:cs="Times New Roman"/>
          <w:sz w:val="24"/>
          <w:szCs w:val="24"/>
        </w:rPr>
        <w:t>G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verno | è stato a vederlo; tutto per levar la sospitione come dicono. | Sta hora aspettando la risposta per partire. | </w:t>
      </w:r>
    </w:p>
    <w:p w14:paraId="610C9CF1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Li doi ambasciatori di Colonia sono partiti con la loro risposta in scritto. Per | Paterborn, Colonia, et Munster viene detto dai signori Stati, che | li effetti della neutralità saranno osservati; ma quanto a Lieges | desidera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76"/>
      </w:r>
      <w:r w:rsidRPr="00E7337C">
        <w:rPr>
          <w:rFonts w:ascii="Times New Roman" w:eastAsia="Calibri" w:hAnsi="Times New Roman" w:cs="Times New Roman"/>
          <w:sz w:val="24"/>
          <w:szCs w:val="24"/>
        </w:rPr>
        <w:t>, et voglio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7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haver sodisfattione per la calumnia | </w:t>
      </w:r>
    </w:p>
    <w:p w14:paraId="3BEDBD2A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65r /</w:t>
      </w:r>
    </w:p>
    <w:p w14:paraId="2A7ED883" w14:textId="63E3F25D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tata addossata non tanto al signor principe Mauritio, che ai Stati Generali | di haver havuta qualche intrapresa sopra la detta città di Lieges. | Hanno detto ch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7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endo stato tassato il conte Gio</w:t>
      </w:r>
      <w:r w:rsidR="0004406C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Giacomo | Belgioioso di esser participante in tal negotio fu data sententia | contra quelli che falsamente l’havevano nominato, dichiarando in | essa, che questo si faceva per riparar all’honor del Conte, inten-|dendo però che altri fuori dello stato de Lieges di stato, et | auttorità havessero havuta la intelligenza, et l’intrapresa era | tanto espresso che ben dava ad intender che</w:t>
      </w:r>
      <w:r w:rsidR="00C20342" w:rsidRPr="00E7337C">
        <w:rPr>
          <w:rFonts w:ascii="Times New Roman" w:eastAsia="Calibri" w:hAnsi="Times New Roman" w:cs="Times New Roman"/>
          <w:sz w:val="24"/>
          <w:szCs w:val="24"/>
        </w:rPr>
        <w:t xml:space="preserve"> si voleva inferir | di queste P</w:t>
      </w:r>
      <w:r w:rsidRPr="00E7337C">
        <w:rPr>
          <w:rFonts w:ascii="Times New Roman" w:eastAsia="Calibri" w:hAnsi="Times New Roman" w:cs="Times New Roman"/>
          <w:sz w:val="24"/>
          <w:szCs w:val="24"/>
        </w:rPr>
        <w:t>rovincie, et di sua Eccellenza et per questo, et per alcuni | scapati perseguitati per la medesima causa banditi da Lieges volevano | li signori Stati haver riparatione. Così sono partiti poco contenti; con promessa però di far tutto quello che si conveni</w:t>
      </w:r>
      <w:r w:rsidR="00C20342" w:rsidRPr="00E7337C">
        <w:rPr>
          <w:rFonts w:ascii="Times New Roman" w:eastAsia="Calibri" w:hAnsi="Times New Roman" w:cs="Times New Roman"/>
          <w:sz w:val="24"/>
          <w:szCs w:val="24"/>
        </w:rPr>
        <w:t>va a | sodisfattione di queste 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ovincie. | </w:t>
      </w:r>
    </w:p>
    <w:p w14:paraId="5F44F4C7" w14:textId="69526F63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 Zelanda era arrivata una nave dall’Indi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7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Orientali | carica di ricche merci, et tre altre se ne asp</w:t>
      </w:r>
      <w:r w:rsidR="00B20245" w:rsidRPr="00E7337C">
        <w:rPr>
          <w:rFonts w:ascii="Times New Roman" w:eastAsia="Calibri" w:hAnsi="Times New Roman" w:cs="Times New Roman"/>
          <w:sz w:val="24"/>
          <w:szCs w:val="24"/>
        </w:rPr>
        <w:t>ettavano. Doi deputati | della C</w:t>
      </w:r>
      <w:r w:rsidRPr="00E7337C">
        <w:rPr>
          <w:rFonts w:ascii="Times New Roman" w:eastAsia="Calibri" w:hAnsi="Times New Roman" w:cs="Times New Roman"/>
          <w:sz w:val="24"/>
          <w:szCs w:val="24"/>
        </w:rPr>
        <w:t>ompagnia sono stati a dar parte a ques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8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ignor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8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 presa | che Holandesi havevano fatta di un forte del qual Spagnuoli | fin del 1610 s’er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>[</w:t>
      </w:r>
      <w:r w:rsidRPr="00E7337C">
        <w:rPr>
          <w:rFonts w:ascii="Times New Roman" w:eastAsia="Calibri" w:hAnsi="Times New Roman" w:cs="Times New Roman"/>
          <w:sz w:val="24"/>
          <w:szCs w:val="24"/>
        </w:rPr>
        <w:t>ano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>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8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mpossessati nelle Molucche, et racontor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8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che per le cose del negotio tutto caminava molto bene, et con | gran vantaggio. | </w:t>
      </w:r>
    </w:p>
    <w:p w14:paraId="736F524D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n detta nave sono capitati doi giovani di quattordici in quindeci | anni in circa figlioli di doi di quei r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8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cono uno di Ternati | et l’altro di Saie, che sono mandati per nutrirsi in questi | paesi, imparar la lingua, et studieranno nell’università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8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di Leidem. Le spese loro, di doi gentilhuomo per uno che | hanno seco, et qualche servitori saranno fatte da quelli | della Compagnia delle Indie. | </w:t>
      </w:r>
    </w:p>
    <w:p w14:paraId="10B55647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65v /</w:t>
      </w:r>
    </w:p>
    <w:p w14:paraId="17BB907A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esti signori si trovano in non poco travaglio sendo venuti qui li | mercanti francesi interessati ne’ danni di che la Francia si duole | come sendo suoi sudditi, et ne ha fatta già tanto tempo ricer-|car sodisfattio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8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retendono haverla in virtù della | parola data dalli ambasciatori, che sono stati a quella Maestà | che in quattro mesi del suo arrivo qui sarebbono stati spediti con | sodisfattio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8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, et non giustitia come havevano riferto | li detti ambasciatori alli signori Stati et ad accordar questi doi contrarii | vi sarà del da fare. | </w:t>
      </w:r>
    </w:p>
    <w:p w14:paraId="11A25205" w14:textId="292D6CCB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Tante, et così gravi sono le occupationi, et gl’affari ne’ presenti tempi | che non ostante la commissione havuta per minor tempo dalli | deputati di Holanda di trattenersi qui, havuta nuova occasione |</w:t>
      </w:r>
      <w:r w:rsidR="00446E1E" w:rsidRPr="00E7337C">
        <w:rPr>
          <w:rFonts w:ascii="Times New Roman" w:eastAsia="Calibri" w:hAnsi="Times New Roman" w:cs="Times New Roman"/>
          <w:sz w:val="24"/>
          <w:szCs w:val="24"/>
        </w:rPr>
        <w:t xml:space="preserve"> di continuar la C</w:t>
      </w:r>
      <w:r w:rsidRPr="00E7337C">
        <w:rPr>
          <w:rFonts w:ascii="Times New Roman" w:eastAsia="Calibri" w:hAnsi="Times New Roman" w:cs="Times New Roman"/>
          <w:sz w:val="24"/>
          <w:szCs w:val="24"/>
        </w:rPr>
        <w:t>ongregatione sta ella ancor ridotta negotiando | et accordando quello, che doppo dispute lunghe si stima proprio | et questo rispetto porta anco in lungo il negotio dell’</w:t>
      </w:r>
      <w:r w:rsidR="00E944EE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>mbas</w:t>
      </w:r>
      <w:r w:rsidR="00446E1E" w:rsidRPr="00E7337C">
        <w:rPr>
          <w:rFonts w:ascii="Times New Roman" w:eastAsia="Calibri" w:hAnsi="Times New Roman" w:cs="Times New Roman"/>
          <w:sz w:val="24"/>
          <w:szCs w:val="24"/>
        </w:rPr>
        <w:t>ciata per | costi nella stessa C</w:t>
      </w:r>
      <w:r w:rsidRPr="00E7337C">
        <w:rPr>
          <w:rFonts w:ascii="Times New Roman" w:eastAsia="Calibri" w:hAnsi="Times New Roman" w:cs="Times New Roman"/>
          <w:sz w:val="24"/>
          <w:szCs w:val="24"/>
        </w:rPr>
        <w:t>ongregatione se ben si afferma che non si disunirà | che non si compisca. Io in questo particolare osserverò pontualmen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8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quanto mi viene commandato da lei non mettendo alcuna cosa del | mio, né ma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8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ltramente mi sono mosso (perché non havevo tal commissione) | se non quanto mi pareva bene di intender, et penetrar quello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si | faceva per poterne riverentemente avvisar la Serenità vostra. Ella è prudente | comprende molto bene la maniera di </w:t>
      </w:r>
      <w:r w:rsidR="00C87884" w:rsidRPr="00E7337C">
        <w:rPr>
          <w:rFonts w:ascii="Times New Roman" w:eastAsia="Calibri" w:hAnsi="Times New Roman" w:cs="Times New Roman"/>
          <w:sz w:val="24"/>
          <w:szCs w:val="24"/>
        </w:rPr>
        <w:t>questo G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verno, che ogni | Provincia vuol haver la sua auttorità, et ogni città anco | pretende di poter dar legge per quello, che tocca al suo interesse | et questa provincia di Holanda, ch’è la contribuente per più | della metà di tutte l’altre sei unite insieme per questo, et per il | comercio pretende di voler inviar l’Ambasciatore come altre volte | ho significato alla Serenità vostra, et a questa publica pretensione vi | </w:t>
      </w:r>
    </w:p>
    <w:p w14:paraId="1B31380D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66r /</w:t>
      </w:r>
    </w:p>
    <w:p w14:paraId="4A4000F8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i accompagna l’interesse particolare molto ben conosciuto da molti | per non dir da tutti. | </w:t>
      </w:r>
    </w:p>
    <w:p w14:paraId="1472176B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a pratica per la persona di monsignor di Langarach per mandar a Venetia | è ritornata in piedi, ho penetrato, che l’altre provincie saran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9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contrarie quando venga proposto. Monsignor Randuich di Ghel-|dria stato ambasciator doi volte ai principi dell’Unione, et del Consiglio | di Stato gentilhuomo di detta provincia di Gheldria è in predi-|camento; ma la Holanda insisterà per un suo. Questo ho anco | cavato, che si pensa dalle altre provincie, o da alcune di esse | di proporre in concorrenza monsignor Arsen, et detto Randuich, | per veder di far riuscir questo, quando l’altro s’iscusi; credo | però, che presto sia per spedirsi questo affare. | </w:t>
      </w:r>
    </w:p>
    <w:p w14:paraId="77F917DE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nco nel particolar de’ titoli preteso dalli ambasciatori di questi signori che furono | in Francia non mancarò, come non ho mancato già mai di sostentar | la dignità publica. Et posso assicurarla, che non sono stati lau-|dati dell’attione, non havendo havuta alcuna minima instruttione | publica in questo particolare. Non ne sento a parlare occorrendo, | come ho detto sostenterò sempre la valida, et giusta ragione | di vostra Serenità con li termini proprii, che mi vengono detati da lei. | </w:t>
      </w:r>
    </w:p>
    <w:p w14:paraId="2A15A21A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i resta render humilissime, et riverentissime gratie a vostra Serenità compren-|dendo nelle lettere sue, che si sia compiacciuta dar d’orecchio | alla mia instanza di esser licentiato di qua, et aspetterò il | frutto della benigna intentione, che me ne dà con rimettermi | sempre alla prudente volontà della Serenità vostra consolandomi in | tanto grandemente nella speranza di esser sollevato et nel sentir | esser così gratiosamente aggradita da lei la servitù che le ho | prestata, et gl’avvisi, che nella congiontura de’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9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resenti tempi | mi vien fatto di penetrare. Gratie etc. | </w:t>
      </w:r>
    </w:p>
    <w:p w14:paraId="1AF87C11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9BC49A1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21 giugno 1621 | </w:t>
      </w:r>
    </w:p>
    <w:p w14:paraId="57617AD5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51B212F2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, et devotissimo servitore | </w:t>
      </w:r>
    </w:p>
    <w:p w14:paraId="378DB863" w14:textId="77777777" w:rsidR="00B61CA1" w:rsidRPr="0000211E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Christofforo Suriano | </w:t>
      </w:r>
    </w:p>
    <w:p w14:paraId="52E78C13" w14:textId="77777777" w:rsidR="00B61CA1" w:rsidRPr="0000211E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7B8331F9" w14:textId="77777777" w:rsidR="00D50E6B" w:rsidRPr="0000211E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>/ 166v</w:t>
      </w:r>
      <w:r w:rsidR="00D50E6B"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/</w:t>
      </w:r>
    </w:p>
    <w:p w14:paraId="1E0C94E8" w14:textId="77777777" w:rsidR="00D50E6B" w:rsidRPr="0000211E" w:rsidRDefault="00D50E6B" w:rsidP="00D50E6B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  <w:t>Blank page</w:t>
      </w:r>
    </w:p>
    <w:p w14:paraId="6BA7C3BA" w14:textId="77777777" w:rsidR="00D50E6B" w:rsidRPr="0000211E" w:rsidRDefault="00D50E6B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17F59424" w14:textId="5A5E986A" w:rsidR="00B61CA1" w:rsidRPr="0000211E" w:rsidRDefault="00D50E6B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/ </w:t>
      </w:r>
      <w:r w:rsidR="00B61CA1"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>167r /</w:t>
      </w:r>
    </w:p>
    <w:p w14:paraId="63B95621" w14:textId="77777777" w:rsidR="00D50E6B" w:rsidRPr="0000211E" w:rsidRDefault="00D50E6B" w:rsidP="00D50E6B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00211E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2993AE2F" w14:textId="77777777" w:rsidR="00B61CA1" w:rsidRPr="0000211E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18E03EA" w14:textId="77777777" w:rsidR="00B61CA1" w:rsidRPr="0000211E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00211E">
        <w:rPr>
          <w:rFonts w:ascii="Times New Roman" w:eastAsia="Calibri" w:hAnsi="Times New Roman" w:cs="Times New Roman"/>
          <w:sz w:val="24"/>
          <w:szCs w:val="24"/>
        </w:rPr>
        <w:t>/ 167v /</w:t>
      </w:r>
    </w:p>
    <w:p w14:paraId="6038DC62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006B742C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355463EC" w14:textId="045C72F4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09 comincia 308</w:t>
      </w:r>
      <w:r w:rsidR="007722E0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39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018A2776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F52C2EC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250CE0EE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67vC /</w:t>
      </w:r>
    </w:p>
    <w:p w14:paraId="7A1DD469" w14:textId="2068FC21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21 </w:t>
      </w:r>
      <w:r w:rsidR="00F8312F" w:rsidRPr="00E7337C">
        <w:rPr>
          <w:rFonts w:ascii="Times New Roman" w:eastAsia="Calibri" w:hAnsi="Times New Roman" w:cs="Times New Roman"/>
          <w:sz w:val="24"/>
          <w:szCs w:val="24"/>
        </w:rPr>
        <w:t>giugno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1621 ricevute 7 luglio n° 309</w:t>
      </w:r>
    </w:p>
    <w:p w14:paraId="656ACB0F" w14:textId="6C45B5DC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o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4CFCF583" w14:textId="77777777" w:rsidR="00B61CA1" w:rsidRPr="00E7337C" w:rsidRDefault="00B61CA1" w:rsidP="00895944">
      <w:pPr>
        <w:tabs>
          <w:tab w:val="left" w:pos="3086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F636E1F" w14:textId="04CEBF0F" w:rsidR="00210173" w:rsidRPr="00E7337C" w:rsidRDefault="00B61CA1" w:rsidP="00895944">
      <w:pPr>
        <w:tabs>
          <w:tab w:val="left" w:pos="3086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C. R. |</w:t>
      </w:r>
    </w:p>
    <w:p w14:paraId="0A844C56" w14:textId="77777777" w:rsidR="00210173" w:rsidRPr="00E7337C" w:rsidRDefault="00210173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2DA5D45F" w14:textId="77777777" w:rsidR="00581182" w:rsidRDefault="00581182" w:rsidP="00581182">
      <w:pPr>
        <w:pStyle w:val="Header"/>
        <w:rPr>
          <w:sz w:val="24"/>
        </w:rPr>
      </w:pPr>
      <w:r>
        <w:lastRenderedPageBreak/>
        <w:t>/START LETTER/</w:t>
      </w:r>
    </w:p>
    <w:p w14:paraId="23577420" w14:textId="77777777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54</w:t>
      </w:r>
    </w:p>
    <w:p w14:paraId="6D0EC305" w14:textId="77777777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6 giugno 1621, L’Aia (cc. 168r-169v)</w:t>
      </w:r>
    </w:p>
    <w:p w14:paraId="784F03B5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A4E317D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68r /</w:t>
      </w:r>
    </w:p>
    <w:p w14:paraId="74CD501D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03876239" w14:textId="40F1A95F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vendo li participanti del vassello nominato Jonas patrone | Adriano Pieterson Leoske d’Encusen fatto ricorso alli eccellentissimi signori Stati | Generali per haver lettere di raccommandatione a vostra Serenità a fine | di poter haver il saldo, et resto del servitio, che ’l detto vassello | ha prestato a quella serenissima Republica ch’è d’accordo di 6043 ducati | li signori Stati medesimi hanno anco fatto raccommandar a me la | sodisfattione di questo loro credito col mezo d’uno della loro | as[se]mble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9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regandomi, che sendo, come asserivano gl’interessati | il credito liquido la Serenità vostra si compiacesse commandar che fossero | sodisfatti con quella maggior prontezza che meritava l’intercessione | dell’Eccellenze loro, et il tempo scorso sin qui del detto loro credito. | Gl’interessati sono de’ principali mercanti d’Amsterdam | et l’affetto col quale n</w:t>
      </w:r>
      <w:r w:rsidR="00B44C6B" w:rsidRPr="00E7337C">
        <w:rPr>
          <w:rFonts w:ascii="Times New Roman" w:eastAsia="Calibri" w:hAnsi="Times New Roman" w:cs="Times New Roman"/>
          <w:sz w:val="24"/>
          <w:szCs w:val="24"/>
        </w:rPr>
        <w:t>e sono stato pregato dal detto D</w:t>
      </w:r>
      <w:r w:rsidRPr="00E7337C">
        <w:rPr>
          <w:rFonts w:ascii="Times New Roman" w:eastAsia="Calibri" w:hAnsi="Times New Roman" w:cs="Times New Roman"/>
          <w:sz w:val="24"/>
          <w:szCs w:val="24"/>
        </w:rPr>
        <w:t>eputato | fa che anc’io sodisfacendo all’instanza supplichi humilmente | la Serenità vostra per la pronta solutione, et sodisfattio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9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 | sudetto credito. Gratie etc. | </w:t>
      </w:r>
    </w:p>
    <w:p w14:paraId="7BCFD794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F8E55C7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26 giugno 1621 | </w:t>
      </w:r>
    </w:p>
    <w:p w14:paraId="427DADA7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6A7BAAF8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, et devotissimo servitore | </w:t>
      </w:r>
    </w:p>
    <w:p w14:paraId="255ADAFD" w14:textId="3746A56B" w:rsidR="00B61CA1" w:rsidRPr="0000211E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>Christofforo Suriano |</w:t>
      </w:r>
      <w:r w:rsidR="000063D5"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</w:t>
      </w:r>
    </w:p>
    <w:p w14:paraId="298FEF28" w14:textId="77777777" w:rsidR="00B61CA1" w:rsidRPr="0000211E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380147F8" w14:textId="77777777" w:rsidR="00D50E6B" w:rsidRPr="0000211E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>/ 168v</w:t>
      </w:r>
      <w:r w:rsidR="00D50E6B"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/</w:t>
      </w:r>
    </w:p>
    <w:p w14:paraId="27205592" w14:textId="77777777" w:rsidR="00D50E6B" w:rsidRPr="0000211E" w:rsidRDefault="00D50E6B" w:rsidP="00D50E6B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  <w:t>Blank page</w:t>
      </w:r>
    </w:p>
    <w:p w14:paraId="3E1AD9BF" w14:textId="77777777" w:rsidR="00D50E6B" w:rsidRPr="0000211E" w:rsidRDefault="00D50E6B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11D6A3CE" w14:textId="5A20B740" w:rsidR="00B61CA1" w:rsidRPr="0000211E" w:rsidRDefault="00D50E6B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/ </w:t>
      </w:r>
      <w:r w:rsidR="00B61CA1"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>169r /</w:t>
      </w:r>
    </w:p>
    <w:p w14:paraId="11BFA77B" w14:textId="77777777" w:rsidR="00D50E6B" w:rsidRPr="0000211E" w:rsidRDefault="00D50E6B" w:rsidP="00D50E6B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00211E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08FF7683" w14:textId="5719BEF5" w:rsidR="00B61CA1" w:rsidRPr="0000211E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B7227FA" w14:textId="77777777" w:rsidR="00B61CA1" w:rsidRPr="0000211E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00211E">
        <w:rPr>
          <w:rFonts w:ascii="Times New Roman" w:eastAsia="Calibri" w:hAnsi="Times New Roman" w:cs="Times New Roman"/>
          <w:sz w:val="24"/>
          <w:szCs w:val="24"/>
        </w:rPr>
        <w:t>/ 169v /</w:t>
      </w:r>
    </w:p>
    <w:p w14:paraId="757477FC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102BFA68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2322500" w14:textId="4D3617CD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Tracc</w:t>
      </w:r>
      <w:r w:rsidR="00CE7EB5" w:rsidRPr="00E7337C">
        <w:rPr>
          <w:rFonts w:ascii="Times New Roman" w:eastAsia="Calibri" w:hAnsi="Times New Roman" w:cs="Times New Roman"/>
          <w:i/>
          <w:sz w:val="24"/>
          <w:szCs w:val="24"/>
        </w:rPr>
        <w:t>ia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di sigillo</w:t>
      </w:r>
    </w:p>
    <w:p w14:paraId="58C233D6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2D4B737C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429A2541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69vC /</w:t>
      </w:r>
    </w:p>
    <w:p w14:paraId="2E93F3D9" w14:textId="769D2E9D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26 </w:t>
      </w:r>
      <w:r w:rsidR="00EA47D8" w:rsidRPr="00E7337C">
        <w:rPr>
          <w:rFonts w:ascii="Times New Roman" w:eastAsia="Calibri" w:hAnsi="Times New Roman" w:cs="Times New Roman"/>
          <w:sz w:val="24"/>
          <w:szCs w:val="24"/>
        </w:rPr>
        <w:t>z</w:t>
      </w:r>
      <w:r w:rsidRPr="00E7337C">
        <w:rPr>
          <w:rFonts w:ascii="Times New Roman" w:eastAsia="Calibri" w:hAnsi="Times New Roman" w:cs="Times New Roman"/>
          <w:sz w:val="24"/>
          <w:szCs w:val="24"/>
        </w:rPr>
        <w:t>ugno 1621 ricevute a’ 6 ottobre</w:t>
      </w:r>
      <w:r w:rsidR="00F8312F" w:rsidRPr="00E7337C">
        <w:rPr>
          <w:rStyle w:val="FootnoteReference"/>
          <w:rFonts w:ascii="Times New Roman" w:eastAsia="MS Mincho" w:hAnsi="Times New Roman" w:cs="Times New Roman"/>
          <w:sz w:val="24"/>
          <w:szCs w:val="24"/>
          <w:lang w:eastAsia="ja-JP"/>
        </w:rPr>
        <w:footnoteReference w:id="39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7CFE9F60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tati | </w:t>
      </w:r>
    </w:p>
    <w:p w14:paraId="4F351405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24DDE1B" w14:textId="77777777" w:rsidR="00B61CA1" w:rsidRPr="00F47568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F47568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L. C. R. | </w:t>
      </w:r>
    </w:p>
    <w:p w14:paraId="404E86ED" w14:textId="10714754" w:rsidR="00210173" w:rsidRPr="00F47568" w:rsidRDefault="00210173">
      <w:pPr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F47568">
        <w:rPr>
          <w:rFonts w:ascii="Times New Roman" w:eastAsia="Calibri" w:hAnsi="Times New Roman" w:cs="Times New Roman"/>
          <w:sz w:val="24"/>
          <w:szCs w:val="24"/>
          <w:lang w:val="en-GB"/>
        </w:rPr>
        <w:br w:type="page"/>
      </w:r>
    </w:p>
    <w:p w14:paraId="16FC887E" w14:textId="77777777" w:rsidR="00581182" w:rsidRPr="00F47568" w:rsidRDefault="00581182" w:rsidP="00581182">
      <w:pPr>
        <w:pStyle w:val="Header"/>
        <w:rPr>
          <w:sz w:val="24"/>
          <w:lang w:val="en-GB"/>
        </w:rPr>
      </w:pPr>
      <w:r w:rsidRPr="00F47568">
        <w:rPr>
          <w:lang w:val="en-GB"/>
        </w:rPr>
        <w:lastRenderedPageBreak/>
        <w:t>/START LETTER/</w:t>
      </w:r>
    </w:p>
    <w:p w14:paraId="1C1FB11A" w14:textId="77777777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55</w:t>
      </w:r>
    </w:p>
    <w:p w14:paraId="06D9E912" w14:textId="77777777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6 giugno 1621, L’Aia (cc. 170r-v, 179r-v)</w:t>
      </w:r>
    </w:p>
    <w:p w14:paraId="70CF1AF9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44AAE94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70r /</w:t>
      </w:r>
    </w:p>
    <w:p w14:paraId="501841CD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4DA12DBD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Gerardo Janson Hetzon patrone del vassello nominato Il lion | negro che nell’anno 1617 imbarcò le genti della compagnia | del signor conte di Levenstein, et le condusse a Venetia, doppo | restò col medesimo vassello a servir la Serenità vostra nell’armata | qualche spatio di tempo, et licentiato li fu fatto il | suo disconto, onde restò creditore di quattro milla doicento | ducati venetiani, che ancor non ha potuto ricever,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9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è ricorso alli eccellentissimi signori Stati Generali per esser raccolt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9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a loro | la sua sodisfattione, et a me sue Eccellenze hanno inviato | uno della loro assemblea a fine di farmi instanza | di pregar la Serenità vostra, che ’l detto Gerardo, o suoi intervenienti | siano pagati della sudetta summa, al qual effetto | scritto humilmente le presenti perché si compiaccia | dar ordine per la sodisfattione delli detti quattro | milla ducento ducati. Gratie etc. | </w:t>
      </w:r>
    </w:p>
    <w:p w14:paraId="3B648473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A3A12FC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26 giugno 1621 | </w:t>
      </w:r>
    </w:p>
    <w:p w14:paraId="40F713E8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61C37442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 et devotissimo servitore | </w:t>
      </w:r>
    </w:p>
    <w:p w14:paraId="22500509" w14:textId="77777777" w:rsidR="00B61CA1" w:rsidRPr="00D90544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D90544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Christofforo Suriano | </w:t>
      </w:r>
    </w:p>
    <w:p w14:paraId="72DDE3D0" w14:textId="77777777" w:rsidR="00B61CA1" w:rsidRPr="00D90544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45798F95" w14:textId="77777777" w:rsidR="00B61CA1" w:rsidRPr="00D90544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D90544">
        <w:rPr>
          <w:rFonts w:ascii="Times New Roman" w:eastAsia="Calibri" w:hAnsi="Times New Roman" w:cs="Times New Roman"/>
          <w:sz w:val="24"/>
          <w:szCs w:val="24"/>
          <w:lang w:val="fr-FR"/>
        </w:rPr>
        <w:t>/ 170v /</w:t>
      </w:r>
    </w:p>
    <w:p w14:paraId="24EECF83" w14:textId="77777777" w:rsidR="00C26390" w:rsidRPr="00D90544" w:rsidRDefault="00C26390" w:rsidP="00C26390">
      <w:pPr>
        <w:jc w:val="both"/>
        <w:rPr>
          <w:rFonts w:ascii="Times New Roman" w:eastAsia="Calibri" w:hAnsi="Times New Roman" w:cs="Times New Roman"/>
          <w:b/>
          <w:bCs/>
          <w:iCs/>
          <w:sz w:val="24"/>
          <w:szCs w:val="24"/>
          <w:lang w:val="fr-FR"/>
        </w:rPr>
      </w:pPr>
      <w:r w:rsidRPr="00D90544">
        <w:rPr>
          <w:rFonts w:ascii="Times New Roman" w:eastAsia="Calibri" w:hAnsi="Times New Roman" w:cs="Times New Roman"/>
          <w:b/>
          <w:bCs/>
          <w:iCs/>
          <w:sz w:val="24"/>
          <w:szCs w:val="24"/>
          <w:lang w:val="fr-FR"/>
        </w:rPr>
        <w:t>Blank page</w:t>
      </w:r>
    </w:p>
    <w:p w14:paraId="2D5508A0" w14:textId="77777777" w:rsidR="00B61CA1" w:rsidRPr="00D90544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3238BF69" w14:textId="77777777" w:rsidR="00B61CA1" w:rsidRPr="00D90544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D90544">
        <w:rPr>
          <w:rFonts w:ascii="Times New Roman" w:eastAsia="Calibri" w:hAnsi="Times New Roman" w:cs="Times New Roman"/>
          <w:sz w:val="24"/>
          <w:szCs w:val="24"/>
          <w:lang w:val="fr-FR"/>
        </w:rPr>
        <w:t>/ 179r /</w:t>
      </w:r>
    </w:p>
    <w:p w14:paraId="2FACE4AD" w14:textId="77777777" w:rsidR="00C26390" w:rsidRPr="00C26390" w:rsidRDefault="00C26390" w:rsidP="00C26390">
      <w:pPr>
        <w:jc w:val="both"/>
        <w:rPr>
          <w:rFonts w:ascii="Times New Roman" w:eastAsia="Calibri" w:hAnsi="Times New Roman" w:cs="Times New Roman"/>
          <w:b/>
          <w:bCs/>
          <w:i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iCs/>
          <w:sz w:val="24"/>
          <w:szCs w:val="24"/>
        </w:rPr>
        <w:t>Blank page</w:t>
      </w:r>
    </w:p>
    <w:p w14:paraId="081583C8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C6D48C1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79v /</w:t>
      </w:r>
    </w:p>
    <w:p w14:paraId="478CD753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012D625F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5239A79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igillo</w:t>
      </w:r>
    </w:p>
    <w:p w14:paraId="01E9E423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04E1B8EF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62804E5D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79vC /</w:t>
      </w:r>
    </w:p>
    <w:p w14:paraId="6F4B36B2" w14:textId="611A8676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26 </w:t>
      </w:r>
      <w:r w:rsidR="00210173" w:rsidRPr="00E7337C">
        <w:rPr>
          <w:rFonts w:ascii="Times New Roman" w:eastAsia="Calibri" w:hAnsi="Times New Roman" w:cs="Times New Roman"/>
          <w:sz w:val="24"/>
          <w:szCs w:val="24"/>
        </w:rPr>
        <w:t>zugno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1621 ricevute a’ 6 ottobre</w:t>
      </w:r>
      <w:r w:rsidR="00F8312F" w:rsidRPr="00E7337C">
        <w:rPr>
          <w:rStyle w:val="FootnoteReference"/>
          <w:rFonts w:ascii="Times New Roman" w:eastAsia="MS Mincho" w:hAnsi="Times New Roman" w:cs="Times New Roman"/>
          <w:sz w:val="24"/>
          <w:szCs w:val="24"/>
          <w:lang w:eastAsia="ja-JP"/>
        </w:rPr>
        <w:footnoteReference w:id="39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337E38F6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tati | </w:t>
      </w:r>
    </w:p>
    <w:p w14:paraId="0C5BF73C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F285F4F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. C. | </w:t>
      </w:r>
    </w:p>
    <w:p w14:paraId="0ADD417A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525AEC0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1ADD5E3" w14:textId="77777777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56</w:t>
      </w:r>
    </w:p>
    <w:p w14:paraId="34F35303" w14:textId="77777777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 al n. 55 (cc. 171r-172v; traduzione di c. 173r-v)</w:t>
      </w:r>
    </w:p>
    <w:p w14:paraId="75C462FE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A16A05D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71r /</w:t>
      </w:r>
    </w:p>
    <w:p w14:paraId="2112CD74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Duce, la republica di Venetia | nostri confederati, et collegati | </w:t>
      </w:r>
    </w:p>
    <w:p w14:paraId="6960A16C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B1D949C" w14:textId="434417F2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Serenissimo Duce, et eccellentissimi signori confederati, et collegati. | Li borgomastri della città di Amsterdam ci han-|no accuratamente ricercati, che vogliamo inter-|ceder, et raccomandar a vostra Serenità li patroni, et | parcionevoli del navilio chiamato Sanson | della grandezza de circa dusento e ottanta | laste, sopra il quale è marinari Adriano | Rocters Leostre de Cuchiusem, affineché possino | ricevere pagamento della summa de’ sei mille | quaranta tre ducati di Venetia, che sono cre-|ditori dalla serenissima Republica, per rimanente | del servitio, o stipendio dovuto alli detti ma-|rinari, sino al dì </w:t>
      </w:r>
      <w:r w:rsidRPr="00E7337C">
        <w:rPr>
          <w:rFonts w:ascii="Times New Roman" w:eastAsia="Calibri" w:hAnsi="Times New Roman" w:cs="Times New Roman"/>
          <w:smallCaps/>
          <w:sz w:val="24"/>
          <w:szCs w:val="24"/>
        </w:rPr>
        <w:t>xi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 mese d’ottobre 1620 | prossimo passato, quando li detti marinari furono | accomiatati, et ricevetero ben il suo conto, ma | niente di pagamento, sì come parimente | sino al presente nonostante che 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>finché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 vi era | bisogno di danaro per racconciar, et fornir il | suo navilio, il qual danaro è stato necessario | prender a cambio con danno, et ritenesse delli | detti patroni, et porcionevoli: </w:t>
      </w:r>
      <w:r w:rsidR="00C3177A">
        <w:rPr>
          <w:rFonts w:ascii="Times New Roman" w:eastAsia="Calibri" w:hAnsi="Times New Roman" w:cs="Times New Roman"/>
          <w:sz w:val="24"/>
          <w:szCs w:val="24"/>
        </w:rPr>
        <w:t>l</w:t>
      </w:r>
      <w:r w:rsidRPr="00E7337C">
        <w:rPr>
          <w:rFonts w:ascii="Times New Roman" w:eastAsia="Calibri" w:hAnsi="Times New Roman" w:cs="Times New Roman"/>
          <w:sz w:val="24"/>
          <w:szCs w:val="24"/>
        </w:rPr>
        <w:t>a quale intercessione per questo rispetto, et per altre | buone considerationi noi non habbiamo potuto | negare in cosa tanto condecente, giusta, et | di equità. Per il che serenissimo Duce noi | vi preghiamo, et raccommandiamo ben affet-|tuosissimamente che piacia a vostra Serenità dar ordine che | al detto marinaro, overo al suo commesso, sia | pagata prontamente la detta suma de sei mille | quaranta tre ducati, et datali sodisfattione, |</w:t>
      </w:r>
    </w:p>
    <w:p w14:paraId="78DAFF7B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71v /</w:t>
      </w:r>
    </w:p>
    <w:p w14:paraId="04881796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el che voi ci farete gran favore, et cosa grata | per discarico della serenissima Republica del che et | se ne raccordaremo alle occasioni, che si | appresenterano per avanzamento del servizio di | quella Republica il che attendendo preghiamo | tra tanto il Creatore. | </w:t>
      </w:r>
    </w:p>
    <w:p w14:paraId="73FD7961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renissimo Duce, et eccellentissimi signori confederati, et collegati | che vogli conservar vostra Serenità con perfettissima sanità | lunghissima et felicissima vita. | </w:t>
      </w:r>
    </w:p>
    <w:p w14:paraId="5E267EAA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Aya li 16 di giugno 1621 | </w:t>
      </w:r>
    </w:p>
    <w:p w14:paraId="05D62657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et Eccellenze | </w:t>
      </w:r>
    </w:p>
    <w:p w14:paraId="03897E46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CBDEC6A" w14:textId="2088DF21" w:rsidR="00B61CA1" w:rsidRPr="00E7337C" w:rsidRDefault="00210173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="00B61CA1" w:rsidRPr="00E7337C">
        <w:rPr>
          <w:rFonts w:ascii="Times New Roman" w:eastAsia="Calibri" w:hAnsi="Times New Roman" w:cs="Times New Roman"/>
          <w:sz w:val="24"/>
          <w:szCs w:val="24"/>
        </w:rPr>
        <w:t xml:space="preserve">ffetionatissimi amici, et collegati per | farvi servitio. Li Stati | Generali dei Paesi Bassi | Uniti. | </w:t>
      </w:r>
    </w:p>
    <w:p w14:paraId="2D23860F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er ordine di quelli | </w:t>
      </w:r>
    </w:p>
    <w:p w14:paraId="46DAC856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ersem | </w:t>
      </w:r>
    </w:p>
    <w:p w14:paraId="524471BE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4350154" w14:textId="25CDA68C" w:rsidR="00B61CA1" w:rsidRPr="00E7337C" w:rsidRDefault="00B61CA1" w:rsidP="08915296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8915296">
        <w:rPr>
          <w:rFonts w:ascii="Times New Roman" w:eastAsia="Calibri" w:hAnsi="Times New Roman" w:cs="Times New Roman"/>
          <w:sz w:val="24"/>
          <w:szCs w:val="24"/>
        </w:rPr>
        <w:t>/ 172r</w:t>
      </w:r>
      <w:r w:rsidR="32E68599" w:rsidRPr="08915296">
        <w:rPr>
          <w:rFonts w:ascii="Times New Roman" w:eastAsia="Calibri" w:hAnsi="Times New Roman" w:cs="Times New Roman"/>
          <w:sz w:val="24"/>
          <w:szCs w:val="24"/>
        </w:rPr>
        <w:t xml:space="preserve"> /</w:t>
      </w:r>
    </w:p>
    <w:p w14:paraId="7F262CB1" w14:textId="3A29E87C" w:rsidR="00B61CA1" w:rsidRPr="00E7337C" w:rsidRDefault="32E68599" w:rsidP="08915296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8915296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0D432DDB" w14:textId="016F8AEF" w:rsidR="00B61CA1" w:rsidRPr="00E7337C" w:rsidRDefault="00B61CA1" w:rsidP="08915296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6CC7272" w14:textId="4D2A6ACD" w:rsidR="00B61CA1" w:rsidRPr="00E7337C" w:rsidRDefault="32E68599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8915296">
        <w:rPr>
          <w:rFonts w:ascii="Times New Roman" w:eastAsia="Calibri" w:hAnsi="Times New Roman" w:cs="Times New Roman"/>
          <w:sz w:val="24"/>
          <w:szCs w:val="24"/>
        </w:rPr>
        <w:t>/ 172</w:t>
      </w:r>
      <w:r w:rsidR="00B61CA1" w:rsidRPr="08915296">
        <w:rPr>
          <w:rFonts w:ascii="Times New Roman" w:eastAsia="Calibri" w:hAnsi="Times New Roman" w:cs="Times New Roman"/>
          <w:sz w:val="24"/>
          <w:szCs w:val="24"/>
        </w:rPr>
        <w:t>v /</w:t>
      </w:r>
    </w:p>
    <w:p w14:paraId="129BB60E" w14:textId="3A29E87C" w:rsidR="004820E5" w:rsidRPr="00C26390" w:rsidRDefault="004820E5" w:rsidP="08915296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8915296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0C4F52E3" w14:textId="41FC998E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5A2B8F47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CAEBA66" w14:textId="77777777" w:rsidR="00210173" w:rsidRPr="00E7337C" w:rsidRDefault="00210173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4247534" w14:textId="77777777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57</w:t>
      </w:r>
    </w:p>
    <w:p w14:paraId="15B120A3" w14:textId="0BA17B30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legato II al n. 55 (cc. 173r-174v; </w:t>
      </w:r>
      <w:r w:rsidR="00210173" w:rsidRPr="00E7337C">
        <w:rPr>
          <w:rFonts w:ascii="Times New Roman" w:eastAsia="Calibri" w:hAnsi="Times New Roman" w:cs="Times New Roman"/>
          <w:sz w:val="24"/>
          <w:szCs w:val="24"/>
        </w:rPr>
        <w:t>traduzione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 c. 171r-v)</w:t>
      </w:r>
    </w:p>
    <w:p w14:paraId="473DD166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E7CBE77" w14:textId="77777777" w:rsidR="00A4085B" w:rsidRPr="00041FE9" w:rsidRDefault="00A4085B" w:rsidP="00A4085B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041FE9">
        <w:rPr>
          <w:rFonts w:ascii="Times New Roman" w:eastAsia="Calibri" w:hAnsi="Times New Roman" w:cs="Times New Roman"/>
          <w:sz w:val="24"/>
          <w:szCs w:val="24"/>
          <w:lang w:val="fr-FR"/>
        </w:rPr>
        <w:t>/ 173r /</w:t>
      </w:r>
    </w:p>
    <w:p w14:paraId="32A397B3" w14:textId="77777777" w:rsidR="00A4085B" w:rsidRPr="00041FE9" w:rsidRDefault="00A4085B" w:rsidP="00A4085B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r w:rsidRPr="00041F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Serenissime Duc et tresexcellens seigneurs confederez | et alliez |</w:t>
      </w:r>
    </w:p>
    <w:p w14:paraId="48FF77E8" w14:textId="77777777" w:rsidR="00A4085B" w:rsidRPr="00041FE9" w:rsidRDefault="00A4085B" w:rsidP="00A4085B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r w:rsidRPr="00041F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les bourgemaistres de la ville d’Amstelredam, nous | ont fort serieusement requiz, que vouldrions moienner et | recomander à vostre Serenité de la part des maistres et | parteniers du navire appellé le Sampson de la grandeur | d’environ</w:t>
      </w:r>
      <w:r>
        <w:rPr>
          <w:rStyle w:val="FootnoteReference"/>
          <w:rFonts w:ascii="Times New Roman" w:eastAsia="NSimSun" w:hAnsi="Times New Roman" w:cs="Times New Roman"/>
          <w:bCs/>
          <w:kern w:val="1"/>
          <w:sz w:val="24"/>
          <w:szCs w:val="24"/>
          <w:lang w:val="en-US" w:eastAsia="hi-IN" w:bidi="hi-IN"/>
        </w:rPr>
        <w:footnoteReference w:id="399"/>
      </w:r>
      <w:r w:rsidRPr="00041F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280 lastes, sur lequel est marinier Adriaen | Pieterssen loostre d’Enchuysen, affin qu’ilz pourroient | recepvoir payement de la somme de 6043 ducats de Venise | qui leur est devé par la serenissime Republicque pour | resté du service ou soldie faict par les marinier à icelle, | iusques le quinziesme du mois d’octobre </w:t>
      </w:r>
      <w:r w:rsidRPr="00041FE9">
        <w:rPr>
          <w:rFonts w:ascii="Times New Roman" w:eastAsia="NSimSun" w:hAnsi="Times New Roman" w:cs="Times New Roman"/>
          <w:bCs/>
          <w:smallCaps/>
          <w:kern w:val="24"/>
          <w:sz w:val="24"/>
          <w:szCs w:val="24"/>
          <w:lang w:val="fr-FR" w:eastAsia="hi-IN" w:bidi="hi-IN"/>
        </w:rPr>
        <w:t>xvi</w:t>
      </w:r>
      <w:r w:rsidRPr="00041FE9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val="fr-FR" w:eastAsia="hi-IN" w:bidi="hi-IN"/>
        </w:rPr>
        <w:t>e</w:t>
      </w:r>
      <w:r w:rsidRPr="00041F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vingt | dernier passé, lors que ledits marinier fust congedié et | receut bien son descompte, mais point son payment, ny | mesmes iusques </w:t>
      </w:r>
      <w:r w:rsidRPr="00041F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lastRenderedPageBreak/>
        <w:t>à present, nonobstant que alors il avoit | besoign d’argent pour reparer et re equipper soudit navire, | lequel il a esté necessité de tirer par change à la charge, | dommage et interest desdits ses maistres et parteniers, | laquelle intercession pour ce regard et aultres bonnes | considerations, nous ne leur avons peu refuser, en chose tant | decente, iuste et equitable. C’est pourquoy serenissime | Duc que nous vous prions et recommandons bien | affectuesement, qu’il plaise à vostre Serenité donner | ordre, que audit marinier ou son commis de sa part, ladite | somme de 6043 ducats puisse promptement estre payé et | satisfaicte à son contentement. Enquoy vous nous ferez | grande faveur, et chose tresagreable à la descharge de ladite | serenissime Republicque, dont nous nous revancherons et | resouviendrons aux occasions qui sy representeront |</w:t>
      </w:r>
    </w:p>
    <w:p w14:paraId="0BA7DCDF" w14:textId="77777777" w:rsidR="00A4085B" w:rsidRPr="00041FE9" w:rsidRDefault="00A4085B" w:rsidP="00A4085B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041FE9">
        <w:rPr>
          <w:rFonts w:ascii="Times New Roman" w:eastAsia="Calibri" w:hAnsi="Times New Roman" w:cs="Times New Roman"/>
          <w:sz w:val="24"/>
          <w:szCs w:val="24"/>
          <w:lang w:val="fr-FR"/>
        </w:rPr>
        <w:t>/ 173v /</w:t>
      </w:r>
    </w:p>
    <w:p w14:paraId="41D10578" w14:textId="77777777" w:rsidR="00A4085B" w:rsidRPr="00041FE9" w:rsidRDefault="00A4085B" w:rsidP="00A4085B">
      <w:pPr>
        <w:jc w:val="both"/>
        <w:outlineLvl w:val="0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r w:rsidRPr="00041F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pour l’advancement du service d’icelle Republicque | à quoy nous attendants, prions cependant le Createur |</w:t>
      </w:r>
    </w:p>
    <w:p w14:paraId="0ACB97C0" w14:textId="77777777" w:rsidR="00A4085B" w:rsidRPr="00041FE9" w:rsidRDefault="00A4085B" w:rsidP="00A4085B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r w:rsidRPr="00041F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serenissime Duc et tresexcellens seigneurs confederez | et alliez |</w:t>
      </w:r>
    </w:p>
    <w:p w14:paraId="3F895B58" w14:textId="77777777" w:rsidR="00A4085B" w:rsidRPr="00F47568" w:rsidRDefault="00A4085B" w:rsidP="00A4085B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r w:rsidRPr="00F47568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de vouloir conserver vostre Serenité en tresparfaicte santé |</w:t>
      </w:r>
    </w:p>
    <w:p w14:paraId="13821A76" w14:textId="77777777" w:rsidR="00A4085B" w:rsidRPr="00041FE9" w:rsidRDefault="00A4085B" w:rsidP="00A4085B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r w:rsidRPr="00041F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treslongue et bien heureuse vie. </w:t>
      </w:r>
      <w:r w:rsidRPr="00F47568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De la Haye </w:t>
      </w:r>
      <w:r w:rsidRPr="00F47568">
        <w:rPr>
          <w:rFonts w:ascii="Times New Roman" w:eastAsia="NSimSun" w:hAnsi="Times New Roman" w:cs="Times New Roman"/>
          <w:bCs/>
          <w:smallCaps/>
          <w:kern w:val="24"/>
          <w:sz w:val="24"/>
          <w:szCs w:val="24"/>
          <w:lang w:val="fr-FR" w:eastAsia="hi-IN" w:bidi="hi-IN"/>
        </w:rPr>
        <w:t>xvi</w:t>
      </w:r>
      <w:r w:rsidRPr="00F47568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val="fr-FR" w:eastAsia="hi-IN" w:bidi="hi-IN"/>
        </w:rPr>
        <w:t>e</w:t>
      </w:r>
      <w:r w:rsidRPr="00F47568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de | juing 1621. </w:t>
      </w:r>
      <w:r w:rsidRPr="00041F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A van Zuyllen van Nyevelt ut. | </w:t>
      </w:r>
    </w:p>
    <w:p w14:paraId="013DCC08" w14:textId="77777777" w:rsidR="00A4085B" w:rsidRPr="00041FE9" w:rsidRDefault="00A4085B" w:rsidP="00A4085B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r w:rsidRPr="00041F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de vostre Serenité et | Excellences |</w:t>
      </w:r>
    </w:p>
    <w:p w14:paraId="3AC8F3FF" w14:textId="77777777" w:rsidR="00A4085B" w:rsidRPr="00041FE9" w:rsidRDefault="00A4085B" w:rsidP="00A4085B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r w:rsidRPr="00041F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tressaffectionnez amis et | alliez, à vous faire service |</w:t>
      </w:r>
    </w:p>
    <w:p w14:paraId="4A45541B" w14:textId="77777777" w:rsidR="00A4085B" w:rsidRPr="00041FE9" w:rsidRDefault="00A4085B" w:rsidP="00A4085B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r w:rsidRPr="00041F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les Estatz Generaulx | des Pays Bas Uniz |</w:t>
      </w:r>
    </w:p>
    <w:p w14:paraId="60B86646" w14:textId="77777777" w:rsidR="00A4085B" w:rsidRPr="00041FE9" w:rsidRDefault="00A4085B" w:rsidP="00A4085B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r w:rsidRPr="00041F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par l’ordonnance | d’icelleux |</w:t>
      </w:r>
    </w:p>
    <w:p w14:paraId="1D387CCC" w14:textId="77777777" w:rsidR="00A4085B" w:rsidRPr="00041FE9" w:rsidRDefault="00A4085B" w:rsidP="00A4085B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r w:rsidRPr="00041F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C(ornelis) Aerssen | 1621|</w:t>
      </w:r>
    </w:p>
    <w:p w14:paraId="1B187122" w14:textId="77777777" w:rsidR="00A4085B" w:rsidRPr="00041FE9" w:rsidRDefault="00A4085B" w:rsidP="00A4085B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13B8E2B9" w14:textId="77777777" w:rsidR="00A4085B" w:rsidRPr="00F47568" w:rsidRDefault="00A4085B" w:rsidP="00A4085B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F47568">
        <w:rPr>
          <w:rFonts w:ascii="Times New Roman" w:eastAsia="Calibri" w:hAnsi="Times New Roman" w:cs="Times New Roman"/>
          <w:sz w:val="24"/>
          <w:szCs w:val="24"/>
          <w:lang w:val="fr-FR"/>
        </w:rPr>
        <w:t>/ 174r /</w:t>
      </w:r>
    </w:p>
    <w:p w14:paraId="4B9F1184" w14:textId="77777777" w:rsidR="00C26390" w:rsidRPr="00D90544" w:rsidRDefault="00C26390" w:rsidP="00C26390">
      <w:pPr>
        <w:jc w:val="both"/>
        <w:rPr>
          <w:rFonts w:ascii="Times New Roman" w:eastAsia="Calibri" w:hAnsi="Times New Roman" w:cs="Times New Roman"/>
          <w:b/>
          <w:bCs/>
          <w:iCs/>
          <w:sz w:val="24"/>
          <w:szCs w:val="24"/>
          <w:lang w:val="fr-FR"/>
        </w:rPr>
      </w:pPr>
      <w:r w:rsidRPr="00D90544">
        <w:rPr>
          <w:rFonts w:ascii="Times New Roman" w:eastAsia="Calibri" w:hAnsi="Times New Roman" w:cs="Times New Roman"/>
          <w:b/>
          <w:bCs/>
          <w:iCs/>
          <w:sz w:val="24"/>
          <w:szCs w:val="24"/>
          <w:lang w:val="fr-FR"/>
        </w:rPr>
        <w:t>Blank page</w:t>
      </w:r>
    </w:p>
    <w:p w14:paraId="1085E8E6" w14:textId="77777777" w:rsidR="00A4085B" w:rsidRPr="00F47568" w:rsidRDefault="00A4085B" w:rsidP="00A4085B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7C447281" w14:textId="77777777" w:rsidR="00A4085B" w:rsidRPr="00F47568" w:rsidRDefault="00A4085B" w:rsidP="00A4085B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F47568">
        <w:rPr>
          <w:rFonts w:ascii="Times New Roman" w:eastAsia="Calibri" w:hAnsi="Times New Roman" w:cs="Times New Roman"/>
          <w:sz w:val="24"/>
          <w:szCs w:val="24"/>
          <w:lang w:val="fr-FR"/>
        </w:rPr>
        <w:t>/ 174v /</w:t>
      </w:r>
    </w:p>
    <w:p w14:paraId="68E9AC7B" w14:textId="306FD2D7" w:rsidR="00A4085B" w:rsidRPr="00F47568" w:rsidRDefault="00A4085B" w:rsidP="00A4085B">
      <w:pPr>
        <w:jc w:val="both"/>
        <w:outlineLvl w:val="0"/>
        <w:rPr>
          <w:rFonts w:ascii="Times New Roman" w:eastAsia="Calibri" w:hAnsi="Times New Roman" w:cs="Times New Roman"/>
          <w:iCs/>
          <w:sz w:val="24"/>
          <w:szCs w:val="24"/>
          <w:lang w:val="fr-FR"/>
        </w:rPr>
      </w:pPr>
      <w:r w:rsidRPr="00F47568">
        <w:rPr>
          <w:rFonts w:ascii="Times New Roman" w:eastAsia="Calibri" w:hAnsi="Times New Roman" w:cs="Times New Roman"/>
          <w:iCs/>
          <w:sz w:val="24"/>
          <w:szCs w:val="24"/>
          <w:lang w:val="fr-FR"/>
        </w:rPr>
        <w:t>Aux serenissime | Duc et republicque | de Venise, noz confederez | et alliez</w:t>
      </w:r>
      <w:r w:rsidR="00C26390">
        <w:rPr>
          <w:rStyle w:val="FootnoteReference"/>
          <w:rFonts w:ascii="Times New Roman" w:eastAsia="Calibri" w:hAnsi="Times New Roman" w:cs="Times New Roman"/>
          <w:iCs/>
          <w:sz w:val="24"/>
          <w:szCs w:val="24"/>
          <w:lang w:val="fr-FR"/>
        </w:rPr>
        <w:footnoteReference w:id="400"/>
      </w:r>
      <w:r w:rsidRPr="00F47568">
        <w:rPr>
          <w:rFonts w:ascii="Times New Roman" w:eastAsia="Calibri" w:hAnsi="Times New Roman" w:cs="Times New Roman"/>
          <w:iCs/>
          <w:sz w:val="24"/>
          <w:szCs w:val="24"/>
          <w:lang w:val="fr-FR"/>
        </w:rPr>
        <w:t xml:space="preserve"> |</w:t>
      </w:r>
    </w:p>
    <w:p w14:paraId="678AE0FE" w14:textId="77777777" w:rsidR="00A4085B" w:rsidRPr="00F47568" w:rsidRDefault="00A4085B" w:rsidP="00A4085B">
      <w:pPr>
        <w:jc w:val="both"/>
        <w:outlineLvl w:val="0"/>
        <w:rPr>
          <w:rFonts w:ascii="Times New Roman" w:eastAsia="Calibri" w:hAnsi="Times New Roman" w:cs="Times New Roman"/>
          <w:iCs/>
          <w:sz w:val="24"/>
          <w:szCs w:val="24"/>
          <w:lang w:val="fr-FR"/>
        </w:rPr>
      </w:pPr>
    </w:p>
    <w:p w14:paraId="6D24CF44" w14:textId="77777777" w:rsidR="00A4085B" w:rsidRPr="00E7337C" w:rsidRDefault="00A4085B" w:rsidP="00A4085B">
      <w:pPr>
        <w:jc w:val="both"/>
        <w:outlineLvl w:val="0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/ 174vC /</w:t>
      </w:r>
    </w:p>
    <w:p w14:paraId="38305A51" w14:textId="77777777" w:rsidR="00A4085B" w:rsidRPr="00E7337C" w:rsidRDefault="00A4085B" w:rsidP="00A4085B">
      <w:pPr>
        <w:jc w:val="both"/>
        <w:outlineLvl w:val="0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[…] |</w:t>
      </w:r>
    </w:p>
    <w:p w14:paraId="16CCF153" w14:textId="32059D95" w:rsidR="00B61CA1" w:rsidRPr="00E7337C" w:rsidRDefault="00A4085B" w:rsidP="00A4085B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de’ signori Stati |</w:t>
      </w:r>
    </w:p>
    <w:p w14:paraId="4F52B62C" w14:textId="77777777" w:rsidR="00B61CA1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084BCCE" w14:textId="77777777" w:rsidR="00A4085B" w:rsidRPr="00E7337C" w:rsidRDefault="00A4085B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3239897" w14:textId="77777777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58</w:t>
      </w:r>
    </w:p>
    <w:p w14:paraId="77A1B431" w14:textId="77777777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II al n. 55 (cc. 175r-176v; traduzione di c. 177r-v)</w:t>
      </w:r>
    </w:p>
    <w:p w14:paraId="118AA5C1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F058A73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75r /</w:t>
      </w:r>
    </w:p>
    <w:p w14:paraId="629D0D21" w14:textId="102B5FD3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Duce, et </w:t>
      </w:r>
      <w:r w:rsidR="00B361C9" w:rsidRPr="00E7337C">
        <w:rPr>
          <w:rFonts w:ascii="Times New Roman" w:eastAsia="Calibri" w:hAnsi="Times New Roman" w:cs="Times New Roman"/>
          <w:sz w:val="24"/>
          <w:szCs w:val="24"/>
        </w:rPr>
        <w:t>r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publica di Venetia | </w:t>
      </w:r>
      <w:r w:rsidR="00CE7EB5" w:rsidRPr="00E7337C">
        <w:rPr>
          <w:rFonts w:ascii="Times New Roman" w:eastAsia="Calibri" w:hAnsi="Times New Roman" w:cs="Times New Roman"/>
          <w:sz w:val="24"/>
          <w:szCs w:val="24"/>
        </w:rPr>
        <w:t>n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stri confederati, et collegati | </w:t>
      </w:r>
    </w:p>
    <w:p w14:paraId="3E0DA366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C4255ED" w14:textId="44DC3600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Duce, et eccellentissimi signori confederati, et collegati. | Il mariner G</w:t>
      </w:r>
      <w:r w:rsidR="004820E5">
        <w:rPr>
          <w:rFonts w:ascii="Times New Roman" w:eastAsia="Calibri" w:hAnsi="Times New Roman" w:cs="Times New Roman"/>
          <w:sz w:val="24"/>
          <w:szCs w:val="24"/>
        </w:rPr>
        <w:t>e</w:t>
      </w:r>
      <w:r w:rsidRPr="00E7337C">
        <w:rPr>
          <w:rFonts w:ascii="Times New Roman" w:eastAsia="Calibri" w:hAnsi="Times New Roman" w:cs="Times New Roman"/>
          <w:sz w:val="24"/>
          <w:szCs w:val="24"/>
        </w:rPr>
        <w:t>rit</w:t>
      </w:r>
      <w:r w:rsidR="004820E5">
        <w:rPr>
          <w:rFonts w:ascii="Times New Roman" w:eastAsia="Calibri" w:hAnsi="Times New Roman" w:cs="Times New Roman"/>
          <w:sz w:val="24"/>
          <w:szCs w:val="24"/>
        </w:rPr>
        <w:t>o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Gio</w:t>
      </w:r>
      <w:r w:rsidR="0004406C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4820E5">
        <w:rPr>
          <w:rFonts w:ascii="Times New Roman" w:eastAsia="Calibri" w:hAnsi="Times New Roman" w:cs="Times New Roman"/>
          <w:sz w:val="24"/>
          <w:szCs w:val="24"/>
        </w:rPr>
        <w:t>H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etsem con li suoi patroni | fano indoglienza, che havendo servito un certo | tempo con loro navilio la serenissima Republica li dove-|rebbe restare debitrice una buona summa per | calculo fatto, et che li detti marineri non hano rice-|vuto pagamento al suo partir da Venetia, | in modo che ha lasciato carico a </w:t>
      </w:r>
      <w:r w:rsidR="004820E5">
        <w:rPr>
          <w:rFonts w:ascii="Times New Roman" w:eastAsia="Calibri" w:hAnsi="Times New Roman" w:cs="Times New Roman"/>
          <w:sz w:val="24"/>
          <w:szCs w:val="24"/>
        </w:rPr>
        <w:t>D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niel </w:t>
      </w:r>
      <w:r w:rsidR="004820E5">
        <w:rPr>
          <w:rFonts w:ascii="Times New Roman" w:eastAsia="Calibri" w:hAnsi="Times New Roman" w:cs="Times New Roman"/>
          <w:sz w:val="24"/>
          <w:szCs w:val="24"/>
        </w:rPr>
        <w:t xml:space="preserve">Nis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| fattore dei suoi patroni residente a Venetia | di procurare il pagamento del rimanente | del quale sin al presente egli non ha ricevuto | cosa alcuna nonostante, tutte le diligenza da | lui usate, talmente che egli ha deliberato de | ricorrere alla vostra intercessione, la quale non | habbiamo potuto negarli in cosa così ragionevole | per il che serenissimo Duce noi raccommandiamo affettuo-|sissimamente a vostra Serenità che gli piacia ordinare che | al detto marinare, et alli suoi patroni sia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data | sodisfattione della sua pretensione, et del | residuo per compita disobligatione della detta | serenissima Republica, il che attendendo preghiamo il Creatore. | </w:t>
      </w:r>
    </w:p>
    <w:p w14:paraId="07E71EB9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renissimo Duce, et eccellentissimi signori confederati et collegati | che conservi vostra Serenità in perfettissima sanità, et lun-|ghissima et felicissima vita. | </w:t>
      </w:r>
    </w:p>
    <w:p w14:paraId="48924678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Aya il </w:t>
      </w:r>
      <w:r w:rsidRPr="00E7337C">
        <w:rPr>
          <w:rFonts w:ascii="Times New Roman" w:eastAsia="Calibri" w:hAnsi="Times New Roman" w:cs="Times New Roman"/>
          <w:smallCaps/>
          <w:sz w:val="24"/>
          <w:szCs w:val="24"/>
        </w:rPr>
        <w:t>x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uglio 1621 | </w:t>
      </w:r>
    </w:p>
    <w:p w14:paraId="2EA64A54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et Eccellenze | </w:t>
      </w:r>
    </w:p>
    <w:p w14:paraId="3C7E3F19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2477FF7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ffetionatissimi amici, et | collegati per farvi servitio | </w:t>
      </w:r>
    </w:p>
    <w:p w14:paraId="1C05176D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i Stati Generali de’ Paesi Bassi Uniti | </w:t>
      </w:r>
    </w:p>
    <w:p w14:paraId="0A606B45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er ordine di quelli | </w:t>
      </w:r>
    </w:p>
    <w:p w14:paraId="2FFFF229" w14:textId="68CDEF8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ersem |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08F9DC4D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B8763E1" w14:textId="77777777" w:rsidR="00D50E6B" w:rsidRPr="0000211E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nl-BE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nl-BE"/>
        </w:rPr>
        <w:t>/ 175v</w:t>
      </w:r>
      <w:r w:rsidR="00D50E6B" w:rsidRPr="0000211E">
        <w:rPr>
          <w:rFonts w:ascii="Times New Roman" w:eastAsia="Calibri" w:hAnsi="Times New Roman" w:cs="Times New Roman"/>
          <w:sz w:val="24"/>
          <w:szCs w:val="24"/>
          <w:lang w:val="nl-BE"/>
        </w:rPr>
        <w:t xml:space="preserve"> /</w:t>
      </w:r>
    </w:p>
    <w:p w14:paraId="30BD7A68" w14:textId="77777777" w:rsidR="00D50E6B" w:rsidRPr="0000211E" w:rsidRDefault="00D50E6B" w:rsidP="00D50E6B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</w:pPr>
      <w:r w:rsidRPr="0000211E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3AD22A34" w14:textId="2F504DC1" w:rsidR="00D50E6B" w:rsidRPr="0000211E" w:rsidRDefault="00D50E6B" w:rsidP="00D50E6B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nl-BE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nl-BE"/>
        </w:rPr>
        <w:t>/ 176r /</w:t>
      </w:r>
    </w:p>
    <w:p w14:paraId="21F3BEF7" w14:textId="77777777" w:rsidR="00D50E6B" w:rsidRPr="0000211E" w:rsidRDefault="00D50E6B" w:rsidP="00D50E6B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</w:pPr>
      <w:r w:rsidRPr="0000211E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74851B6F" w14:textId="1315D3EE" w:rsidR="00B61CA1" w:rsidRPr="00E7337C" w:rsidRDefault="00D50E6B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/ </w:t>
      </w:r>
      <w:r w:rsidR="00B61CA1" w:rsidRPr="00E7337C">
        <w:rPr>
          <w:rFonts w:ascii="Times New Roman" w:eastAsia="Calibri" w:hAnsi="Times New Roman" w:cs="Times New Roman"/>
          <w:sz w:val="24"/>
          <w:szCs w:val="24"/>
        </w:rPr>
        <w:t>176v /</w:t>
      </w:r>
    </w:p>
    <w:p w14:paraId="700DB242" w14:textId="77777777" w:rsidR="00D50E6B" w:rsidRPr="00D50E6B" w:rsidRDefault="00D50E6B" w:rsidP="00D50E6B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D50E6B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4059A5B0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5D9F2AA" w14:textId="77777777" w:rsidR="00210173" w:rsidRPr="00E7337C" w:rsidRDefault="00210173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A362CCD" w14:textId="77777777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59</w:t>
      </w:r>
    </w:p>
    <w:p w14:paraId="1B61827A" w14:textId="3C8E2207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legato IV al n. 55 (cc. 177r-178v; </w:t>
      </w:r>
      <w:r w:rsidR="00210173" w:rsidRPr="00E7337C">
        <w:rPr>
          <w:rFonts w:ascii="Times New Roman" w:eastAsia="Calibri" w:hAnsi="Times New Roman" w:cs="Times New Roman"/>
          <w:sz w:val="24"/>
          <w:szCs w:val="24"/>
        </w:rPr>
        <w:t>traduzione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 c. 175r)</w:t>
      </w:r>
    </w:p>
    <w:p w14:paraId="06D7392C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7BF5908" w14:textId="77777777" w:rsidR="00FE598E" w:rsidRPr="00041FE9" w:rsidRDefault="00FE598E" w:rsidP="00FE598E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041FE9">
        <w:rPr>
          <w:rFonts w:ascii="Times New Roman" w:eastAsia="Calibri" w:hAnsi="Times New Roman" w:cs="Times New Roman"/>
          <w:sz w:val="24"/>
          <w:szCs w:val="24"/>
          <w:lang w:val="fr-FR"/>
        </w:rPr>
        <w:t>/ 177r /</w:t>
      </w:r>
    </w:p>
    <w:p w14:paraId="02C78890" w14:textId="77777777" w:rsidR="00FE598E" w:rsidRPr="00041FE9" w:rsidRDefault="00FE598E" w:rsidP="00FE598E">
      <w:pPr>
        <w:jc w:val="both"/>
        <w:outlineLvl w:val="0"/>
        <w:rPr>
          <w:rFonts w:ascii="Times New Roman" w:eastAsia="Calibri" w:hAnsi="Times New Roman" w:cs="Times New Roman"/>
          <w:bCs/>
          <w:sz w:val="24"/>
          <w:szCs w:val="24"/>
          <w:lang w:val="fr-FR"/>
        </w:rPr>
      </w:pPr>
      <w:r w:rsidRPr="00041FE9">
        <w:rPr>
          <w:rFonts w:ascii="Times New Roman" w:eastAsia="Calibri" w:hAnsi="Times New Roman" w:cs="Times New Roman"/>
          <w:bCs/>
          <w:sz w:val="24"/>
          <w:szCs w:val="24"/>
          <w:lang w:val="fr-FR"/>
        </w:rPr>
        <w:t>Serenissime Duc et tresexcellens seigneurs confederez | et alliez |</w:t>
      </w:r>
    </w:p>
    <w:p w14:paraId="3BCEAB25" w14:textId="77777777" w:rsidR="00FE598E" w:rsidRPr="00041FE9" w:rsidRDefault="00FE598E" w:rsidP="00FE598E">
      <w:pPr>
        <w:jc w:val="both"/>
        <w:outlineLvl w:val="0"/>
        <w:rPr>
          <w:rFonts w:ascii="Times New Roman" w:eastAsia="Calibri" w:hAnsi="Times New Roman" w:cs="Times New Roman"/>
          <w:bCs/>
          <w:sz w:val="24"/>
          <w:szCs w:val="24"/>
          <w:lang w:val="fr-FR"/>
        </w:rPr>
      </w:pPr>
      <w:r w:rsidRPr="00041FE9">
        <w:rPr>
          <w:rFonts w:ascii="Times New Roman" w:eastAsia="Calibri" w:hAnsi="Times New Roman" w:cs="Times New Roman"/>
          <w:bCs/>
          <w:sz w:val="24"/>
          <w:szCs w:val="24"/>
          <w:lang w:val="fr-FR"/>
        </w:rPr>
        <w:t xml:space="preserve">le marinier Gerrit Jan Hetsen avec ses maistres | se plaignent que ayants servi un certain temps | avec leur navire la serenissime Republicque, icelle | leur seroit demoeurer redebtable une bonne somme | par descompte en faict, sans que ledit marinier en aye | sceu recepvoir payement à son partir de Venise, de sorte | qu’il a laissé charge à Daniel Nuts facteur de ses | maistres resident à Venise de poursuivre le payement | dudit arrierage, duquel iusques à present il n’a rien | receu, nonobstant tous debvoirs et poursuites par luy | faicts, tellement qu’il a prins son recours à nostre | intercession, laquelle nous ne luy avons peu denier en | chose si raisonnable. C’est pourquoy serenissime | Duc que nous recommandons bien affectueusement | à vostre Serenité, qu’il plaise à icelle ordonner que audit | marinier, et ses maistres soit donné contentement de leurdite | restante pretension et descompte à la descharge de ladite | serenissime Republicque, aquoy nous attendants, | prions le Createur | </w:t>
      </w:r>
    </w:p>
    <w:p w14:paraId="02887214" w14:textId="77777777" w:rsidR="00FE598E" w:rsidRPr="00041FE9" w:rsidRDefault="00FE598E" w:rsidP="00FE598E">
      <w:pPr>
        <w:jc w:val="both"/>
        <w:outlineLvl w:val="0"/>
        <w:rPr>
          <w:rFonts w:ascii="Times New Roman" w:eastAsia="Calibri" w:hAnsi="Times New Roman" w:cs="Times New Roman"/>
          <w:bCs/>
          <w:sz w:val="24"/>
          <w:szCs w:val="24"/>
          <w:lang w:val="fr-FR"/>
        </w:rPr>
      </w:pPr>
    </w:p>
    <w:p w14:paraId="478D2642" w14:textId="3B36845E" w:rsidR="00FE598E" w:rsidRPr="00041FE9" w:rsidRDefault="00FE598E" w:rsidP="00FE598E">
      <w:pPr>
        <w:jc w:val="both"/>
        <w:outlineLvl w:val="0"/>
        <w:rPr>
          <w:rFonts w:ascii="Times New Roman" w:eastAsia="Calibri" w:hAnsi="Times New Roman" w:cs="Times New Roman"/>
          <w:bCs/>
          <w:sz w:val="24"/>
          <w:szCs w:val="24"/>
          <w:lang w:val="fr-FR"/>
        </w:rPr>
      </w:pPr>
      <w:r w:rsidRPr="00041FE9">
        <w:rPr>
          <w:rFonts w:ascii="Times New Roman" w:eastAsia="Calibri" w:hAnsi="Times New Roman" w:cs="Times New Roman"/>
          <w:bCs/>
          <w:sz w:val="24"/>
          <w:szCs w:val="24"/>
          <w:lang w:val="fr-FR"/>
        </w:rPr>
        <w:t>serenissime Duc et tresexcellens seignieurs confederz | et alliez, |</w:t>
      </w:r>
    </w:p>
    <w:p w14:paraId="0D018647" w14:textId="77777777" w:rsidR="00FE598E" w:rsidRPr="00041FE9" w:rsidRDefault="00FE598E" w:rsidP="00FE598E">
      <w:pPr>
        <w:jc w:val="both"/>
        <w:outlineLvl w:val="0"/>
        <w:rPr>
          <w:rFonts w:ascii="Times New Roman" w:eastAsia="Calibri" w:hAnsi="Times New Roman" w:cs="Times New Roman"/>
          <w:bCs/>
          <w:sz w:val="24"/>
          <w:szCs w:val="24"/>
          <w:lang w:val="fr-FR"/>
        </w:rPr>
      </w:pPr>
      <w:r w:rsidRPr="00041FE9">
        <w:rPr>
          <w:rFonts w:ascii="Times New Roman" w:eastAsia="Calibri" w:hAnsi="Times New Roman" w:cs="Times New Roman"/>
          <w:bCs/>
          <w:sz w:val="24"/>
          <w:szCs w:val="24"/>
          <w:lang w:val="fr-FR"/>
        </w:rPr>
        <w:t xml:space="preserve">de vouloir conserver vostre Serenité en tresparfaicte | </w:t>
      </w:r>
    </w:p>
    <w:p w14:paraId="0E89032D" w14:textId="4A145CFD" w:rsidR="00FE598E" w:rsidRPr="00041FE9" w:rsidRDefault="00FE598E" w:rsidP="00FE598E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041FE9">
        <w:rPr>
          <w:rFonts w:ascii="Times New Roman" w:eastAsia="Calibri" w:hAnsi="Times New Roman" w:cs="Times New Roman"/>
          <w:sz w:val="24"/>
          <w:szCs w:val="24"/>
          <w:lang w:val="fr-FR"/>
        </w:rPr>
        <w:t>/ 177</w:t>
      </w:r>
      <w:r w:rsidR="002F7917">
        <w:rPr>
          <w:rFonts w:ascii="Times New Roman" w:eastAsia="Calibri" w:hAnsi="Times New Roman" w:cs="Times New Roman"/>
          <w:sz w:val="24"/>
          <w:szCs w:val="24"/>
          <w:lang w:val="fr-FR"/>
        </w:rPr>
        <w:t>v</w:t>
      </w:r>
      <w:r w:rsidRPr="00041FE9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/ </w:t>
      </w:r>
    </w:p>
    <w:p w14:paraId="394B7D5C" w14:textId="77777777" w:rsidR="00FE598E" w:rsidRPr="00041FE9" w:rsidRDefault="00FE598E" w:rsidP="00FE598E">
      <w:pPr>
        <w:jc w:val="both"/>
        <w:outlineLvl w:val="0"/>
        <w:rPr>
          <w:rFonts w:ascii="Times New Roman" w:eastAsia="Calibri" w:hAnsi="Times New Roman" w:cs="Times New Roman"/>
          <w:bCs/>
          <w:sz w:val="24"/>
          <w:szCs w:val="24"/>
          <w:lang w:val="fr-FR"/>
        </w:rPr>
      </w:pPr>
      <w:r w:rsidRPr="00041FE9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santé treslongue et tresheureuse vie, de la </w:t>
      </w:r>
      <w:r w:rsidRPr="00041FE9">
        <w:rPr>
          <w:rFonts w:ascii="Times New Roman" w:eastAsia="Calibri" w:hAnsi="Times New Roman" w:cs="Times New Roman"/>
          <w:bCs/>
          <w:sz w:val="24"/>
          <w:szCs w:val="24"/>
          <w:lang w:val="fr-FR"/>
        </w:rPr>
        <w:t xml:space="preserve">| </w:t>
      </w:r>
      <w:r w:rsidRPr="00041FE9">
        <w:rPr>
          <w:rFonts w:ascii="Times New Roman" w:eastAsia="Calibri" w:hAnsi="Times New Roman" w:cs="Times New Roman"/>
          <w:sz w:val="24"/>
          <w:szCs w:val="24"/>
          <w:lang w:val="fr-FR"/>
        </w:rPr>
        <w:t>Haye x</w:t>
      </w:r>
      <w:r w:rsidRPr="00041FE9">
        <w:rPr>
          <w:rFonts w:ascii="Times New Roman" w:eastAsia="Calibri" w:hAnsi="Times New Roman" w:cs="Times New Roman"/>
          <w:sz w:val="24"/>
          <w:szCs w:val="24"/>
          <w:vertAlign w:val="superscript"/>
          <w:lang w:val="fr-FR"/>
        </w:rPr>
        <w:t>e</w:t>
      </w:r>
      <w:r w:rsidRPr="00041FE9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de juillet 1621. Jehan de Bois ut. |</w:t>
      </w:r>
    </w:p>
    <w:p w14:paraId="20150C1D" w14:textId="77777777" w:rsidR="00FE598E" w:rsidRPr="00041FE9" w:rsidRDefault="00FE598E" w:rsidP="00FE598E">
      <w:pPr>
        <w:jc w:val="both"/>
        <w:outlineLvl w:val="0"/>
        <w:rPr>
          <w:rFonts w:ascii="Times New Roman" w:eastAsia="Calibri" w:hAnsi="Times New Roman" w:cs="Times New Roman"/>
          <w:bCs/>
          <w:sz w:val="24"/>
          <w:szCs w:val="24"/>
          <w:lang w:val="fr-FR"/>
        </w:rPr>
      </w:pPr>
      <w:r w:rsidRPr="00041FE9">
        <w:rPr>
          <w:rFonts w:ascii="Times New Roman" w:eastAsia="Calibri" w:hAnsi="Times New Roman" w:cs="Times New Roman"/>
          <w:bCs/>
          <w:sz w:val="24"/>
          <w:szCs w:val="24"/>
          <w:lang w:val="fr-FR"/>
        </w:rPr>
        <w:t>de vostre Serenité et | Excellences |</w:t>
      </w:r>
    </w:p>
    <w:p w14:paraId="627E7845" w14:textId="77777777" w:rsidR="00FE598E" w:rsidRPr="00041FE9" w:rsidRDefault="00FE598E" w:rsidP="00FE598E">
      <w:pPr>
        <w:jc w:val="both"/>
        <w:outlineLvl w:val="0"/>
        <w:rPr>
          <w:rFonts w:ascii="Times New Roman" w:eastAsia="Calibri" w:hAnsi="Times New Roman" w:cs="Times New Roman"/>
          <w:bCs/>
          <w:sz w:val="24"/>
          <w:szCs w:val="24"/>
          <w:lang w:val="fr-FR"/>
        </w:rPr>
      </w:pPr>
      <w:r w:rsidRPr="00041FE9">
        <w:rPr>
          <w:rFonts w:ascii="Times New Roman" w:eastAsia="Calibri" w:hAnsi="Times New Roman" w:cs="Times New Roman"/>
          <w:bCs/>
          <w:sz w:val="24"/>
          <w:szCs w:val="24"/>
          <w:lang w:val="fr-FR"/>
        </w:rPr>
        <w:t>tressaffectionnez amis et | alliez à vous faire service, |</w:t>
      </w:r>
    </w:p>
    <w:p w14:paraId="28D8D0B3" w14:textId="77777777" w:rsidR="00FE598E" w:rsidRPr="00041FE9" w:rsidRDefault="00FE598E" w:rsidP="00FE598E">
      <w:pPr>
        <w:jc w:val="both"/>
        <w:outlineLvl w:val="0"/>
        <w:rPr>
          <w:rFonts w:ascii="Times New Roman" w:eastAsia="Calibri" w:hAnsi="Times New Roman" w:cs="Times New Roman"/>
          <w:bCs/>
          <w:sz w:val="24"/>
          <w:szCs w:val="24"/>
          <w:lang w:val="fr-FR"/>
        </w:rPr>
      </w:pPr>
      <w:r w:rsidRPr="00041FE9">
        <w:rPr>
          <w:rFonts w:ascii="Times New Roman" w:eastAsia="Calibri" w:hAnsi="Times New Roman" w:cs="Times New Roman"/>
          <w:bCs/>
          <w:sz w:val="24"/>
          <w:szCs w:val="24"/>
          <w:lang w:val="fr-FR"/>
        </w:rPr>
        <w:t>les Estatz Generaulx | des Pays Bas Uniz |</w:t>
      </w:r>
    </w:p>
    <w:p w14:paraId="20CB3081" w14:textId="77777777" w:rsidR="00FE598E" w:rsidRPr="00041FE9" w:rsidRDefault="00FE598E" w:rsidP="00FE598E">
      <w:pPr>
        <w:jc w:val="both"/>
        <w:outlineLvl w:val="0"/>
        <w:rPr>
          <w:rFonts w:ascii="Times New Roman" w:eastAsia="Calibri" w:hAnsi="Times New Roman" w:cs="Times New Roman"/>
          <w:bCs/>
          <w:sz w:val="24"/>
          <w:szCs w:val="24"/>
          <w:lang w:val="fr-FR"/>
        </w:rPr>
      </w:pPr>
      <w:r w:rsidRPr="00041FE9">
        <w:rPr>
          <w:rFonts w:ascii="Times New Roman" w:eastAsia="Calibri" w:hAnsi="Times New Roman" w:cs="Times New Roman"/>
          <w:bCs/>
          <w:sz w:val="24"/>
          <w:szCs w:val="24"/>
          <w:lang w:val="fr-FR"/>
        </w:rPr>
        <w:t>par l’ordonnance | d’iceulx |</w:t>
      </w:r>
    </w:p>
    <w:p w14:paraId="2E1097A9" w14:textId="77777777" w:rsidR="00FE598E" w:rsidRPr="00041FE9" w:rsidRDefault="00FE598E" w:rsidP="00FE598E">
      <w:pPr>
        <w:jc w:val="both"/>
        <w:outlineLvl w:val="0"/>
        <w:rPr>
          <w:rFonts w:ascii="Times New Roman" w:eastAsia="Calibri" w:hAnsi="Times New Roman" w:cs="Times New Roman"/>
          <w:bCs/>
          <w:sz w:val="24"/>
          <w:szCs w:val="24"/>
          <w:lang w:val="fr-FR"/>
        </w:rPr>
      </w:pPr>
      <w:r w:rsidRPr="00041FE9">
        <w:rPr>
          <w:rFonts w:ascii="Times New Roman" w:eastAsia="Calibri" w:hAnsi="Times New Roman" w:cs="Times New Roman"/>
          <w:bCs/>
          <w:sz w:val="24"/>
          <w:szCs w:val="24"/>
          <w:lang w:val="fr-FR"/>
        </w:rPr>
        <w:t>C(ornelis) Aerssen | 1621|</w:t>
      </w:r>
    </w:p>
    <w:p w14:paraId="4D96FD38" w14:textId="77777777" w:rsidR="00FE598E" w:rsidRPr="00041FE9" w:rsidRDefault="00FE598E" w:rsidP="00FE598E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40D3820E" w14:textId="0E58E2AB" w:rsidR="00FE598E" w:rsidRDefault="00FE598E" w:rsidP="00FE598E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F47568">
        <w:rPr>
          <w:rFonts w:ascii="Times New Roman" w:eastAsia="Calibri" w:hAnsi="Times New Roman" w:cs="Times New Roman"/>
          <w:sz w:val="24"/>
          <w:szCs w:val="24"/>
          <w:lang w:val="fr-FR"/>
        </w:rPr>
        <w:t>/ 178r /</w:t>
      </w:r>
    </w:p>
    <w:p w14:paraId="35D25FFB" w14:textId="77777777" w:rsidR="004820E5" w:rsidRPr="00D90544" w:rsidRDefault="004820E5" w:rsidP="004820E5">
      <w:pPr>
        <w:jc w:val="both"/>
        <w:rPr>
          <w:rFonts w:ascii="Times New Roman" w:eastAsia="Calibri" w:hAnsi="Times New Roman" w:cs="Times New Roman"/>
          <w:b/>
          <w:bCs/>
          <w:iCs/>
          <w:sz w:val="24"/>
          <w:szCs w:val="24"/>
          <w:lang w:val="fr-FR"/>
        </w:rPr>
      </w:pPr>
      <w:r w:rsidRPr="00D90544">
        <w:rPr>
          <w:rFonts w:ascii="Times New Roman" w:eastAsia="Calibri" w:hAnsi="Times New Roman" w:cs="Times New Roman"/>
          <w:b/>
          <w:bCs/>
          <w:iCs/>
          <w:sz w:val="24"/>
          <w:szCs w:val="24"/>
          <w:lang w:val="fr-FR"/>
        </w:rPr>
        <w:t>Blank page</w:t>
      </w:r>
    </w:p>
    <w:p w14:paraId="0D3136F8" w14:textId="77777777" w:rsidR="00FE598E" w:rsidRPr="00F47568" w:rsidRDefault="00FE598E" w:rsidP="00FE598E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34168071" w14:textId="77777777" w:rsidR="00FE598E" w:rsidRPr="00F47568" w:rsidRDefault="00FE598E" w:rsidP="00FE598E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F47568">
        <w:rPr>
          <w:rFonts w:ascii="Times New Roman" w:eastAsia="Calibri" w:hAnsi="Times New Roman" w:cs="Times New Roman"/>
          <w:sz w:val="24"/>
          <w:szCs w:val="24"/>
          <w:lang w:val="fr-FR"/>
        </w:rPr>
        <w:t>/ 178v /</w:t>
      </w:r>
    </w:p>
    <w:p w14:paraId="5E4A394E" w14:textId="77777777" w:rsidR="00FE598E" w:rsidRPr="00F47568" w:rsidRDefault="00FE598E" w:rsidP="00FE598E">
      <w:pPr>
        <w:jc w:val="both"/>
        <w:outlineLvl w:val="0"/>
        <w:rPr>
          <w:rFonts w:ascii="Times New Roman" w:eastAsia="Calibri" w:hAnsi="Times New Roman" w:cs="Times New Roman"/>
          <w:iCs/>
          <w:sz w:val="24"/>
          <w:szCs w:val="24"/>
          <w:lang w:val="fr-FR"/>
        </w:rPr>
      </w:pPr>
      <w:r w:rsidRPr="00F47568">
        <w:rPr>
          <w:rFonts w:ascii="Times New Roman" w:eastAsia="Calibri" w:hAnsi="Times New Roman" w:cs="Times New Roman"/>
          <w:iCs/>
          <w:sz w:val="24"/>
          <w:szCs w:val="24"/>
          <w:lang w:val="fr-FR"/>
        </w:rPr>
        <w:lastRenderedPageBreak/>
        <w:t>Aux serenissime | Duc et republicque de | Venise, noz confederez | et alliez |</w:t>
      </w:r>
    </w:p>
    <w:p w14:paraId="60853F66" w14:textId="77777777" w:rsidR="00FE598E" w:rsidRPr="00F47568" w:rsidRDefault="00FE598E" w:rsidP="00FE598E">
      <w:pPr>
        <w:jc w:val="both"/>
        <w:outlineLvl w:val="0"/>
        <w:rPr>
          <w:rFonts w:ascii="Times New Roman" w:eastAsia="Calibri" w:hAnsi="Times New Roman" w:cs="Times New Roman"/>
          <w:iCs/>
          <w:sz w:val="24"/>
          <w:szCs w:val="24"/>
          <w:lang w:val="fr-FR"/>
        </w:rPr>
      </w:pPr>
    </w:p>
    <w:p w14:paraId="72DE12A1" w14:textId="77777777" w:rsidR="00FE598E" w:rsidRPr="00FE598E" w:rsidRDefault="00FE598E" w:rsidP="00FE598E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FE598E">
        <w:rPr>
          <w:rFonts w:ascii="Times New Roman" w:eastAsia="Calibri" w:hAnsi="Times New Roman" w:cs="Times New Roman"/>
          <w:i/>
          <w:sz w:val="24"/>
          <w:szCs w:val="24"/>
        </w:rPr>
        <w:t>Sigillo</w:t>
      </w:r>
    </w:p>
    <w:p w14:paraId="2F8BAAAE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C1FA4CA" w14:textId="33BC4973" w:rsidR="00210173" w:rsidRPr="00E7337C" w:rsidRDefault="00210173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15C13C4B" w14:textId="77777777" w:rsidR="00581182" w:rsidRDefault="00581182" w:rsidP="00581182">
      <w:pPr>
        <w:pStyle w:val="Header"/>
        <w:rPr>
          <w:sz w:val="24"/>
        </w:rPr>
      </w:pPr>
      <w:r>
        <w:lastRenderedPageBreak/>
        <w:t>/START LETTER/</w:t>
      </w:r>
    </w:p>
    <w:p w14:paraId="28AF2836" w14:textId="77777777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60</w:t>
      </w:r>
    </w:p>
    <w:p w14:paraId="62A6614A" w14:textId="77777777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8 giugno 1621, L’Aia (cc. 180r-182v, 185r-v)</w:t>
      </w:r>
    </w:p>
    <w:p w14:paraId="23EF48E3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DCBE50A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80r /</w:t>
      </w:r>
    </w:p>
    <w:p w14:paraId="021E696F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63BF6EA9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310 fin 312 | </w:t>
      </w:r>
    </w:p>
    <w:p w14:paraId="42053119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C39658C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20F9810E" w14:textId="573D26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a settimana passata venne qui l’avviso della dissolutione del </w:t>
      </w:r>
      <w:r w:rsidR="00857E40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arlamento | d’Inghilterra, et la risolutione insieme, ch’è stata impressa nella lingua | fiaminga; et se ben io sono sicuro, che dall’eccellentissimo signor ambasciator Lando sarà | stata inviata alla Serenità vostra, in ogni modo per abundare la mand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0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tradotta colle presenti. Havutala questo signor ambasciator d’Inghilterra | nelle lettere sue la fece immediate capitar alli signori Stati. Ella | piacque; ma più sarebbe riuscita accetta se fosse stata di più | effettiva risolutione: considerato nondimeno il piedi, che si era | preso del caminar verso l’Imperatore col negotio si accommodorono | ad aspettar l’essito (et l’effetto con la restitutione del Palatinato. | </w:t>
      </w:r>
    </w:p>
    <w:p w14:paraId="1ED8BDB8" w14:textId="765F9C9D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 questo avvertimento n’è susseguitato un altro scritto da monsignor Caron | al signor cavallier Arsen, che quelli del Parlamento havessero nel sepa-|rarsi gl’uni da gl’altri risoluto di dar vinti sussidii al Re per | ricuperar alli re, et Regina suo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0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figlioli il suo, che ogni | sussidio</w:t>
      </w:r>
      <w:r w:rsidR="00A128C1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40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mportasse ducento et cinquanta milla lire sterline | et simil altre stravaganze, che empirono assai le orrecchie | di quelli, che haverebbono voluto, che così fosse. Alli signori Stati | fu dal medesimo signor Arsen significato questo particolare così pregato da | monsignor Carone con iscusarlo con l’Eccellenze loro, et col signor principe | d’Oranges poiché per la brevità del tempo non gli era permesso | di scrivere, havendo ricevuto in quel punto, che stava | per ispedir le lettere il detto avviso. Ma il signor Carleton se ne | burla, et il signor colonello Sic</w:t>
      </w:r>
      <w:r w:rsidR="00980BB5">
        <w:rPr>
          <w:rFonts w:ascii="Times New Roman" w:eastAsia="Calibri" w:hAnsi="Times New Roman" w:cs="Times New Roman"/>
          <w:sz w:val="24"/>
          <w:szCs w:val="24"/>
        </w:rPr>
        <w:t>i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, che hoggi terzo giorno è venuto d’|Inghilterra havendo fatto il viaggio in trent’hore non porta, che la | sola prima risolutione: resta nondimeno impresso l’universale di questa | nuova, et la volontà, che così fosse la cosa fa che alcuni | </w:t>
      </w:r>
    </w:p>
    <w:p w14:paraId="7BF30831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80v /</w:t>
      </w:r>
    </w:p>
    <w:p w14:paraId="358E4387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on voglino persuadersi altrimenti. | </w:t>
      </w:r>
    </w:p>
    <w:p w14:paraId="2DC151F5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ella sudetta vera risolutione del Parlamento restano in buona | parte sodisfatti questi principi; et consolati di comprender l’animo | di quei popoli così ben intentionato, et ben disposto verso li loro | interessi. | </w:t>
      </w:r>
    </w:p>
    <w:p w14:paraId="6C71FB85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olto avanti bisogna, che sia al presente il signor ambasciator Dighbi, et | forse poco discosto dall’Imperatore; onde doverà intendersi | tra poche settimane l’apparenza, se l’essito della negotiatione | habbi a parar al bene. | </w:t>
      </w:r>
    </w:p>
    <w:p w14:paraId="6BCAFD26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aveva il conte di Mansfelt scritto a questa Maestà, et fattole apparer | la facilità di passar avanti, danneggiar lo stato di Baviera, pro-|seguir anco più oltre sino sotto a Praga, dato conto delle levate | che haveva fatte, delle genti, che haveva in piedi, degl’ordini | et commodità di farne d’altre, haveva mandato anco verso | questa parte per procurar qualche numero di cavallaria; et | come si mostrava caldo nel volere, et desiderio di proseguir | innanti, in un medesimo tempo anco andava danneggiando | il territorio del vescovato di Bamberga, quello di Spira, | et altri. Ma questa Maestà havendo già rimesso in mano | del re d’Inghilterra le cose sue, et poiché la restitutione del suo | doveva esser maneggiata per via di trattato, et d’ufficii, et | havendo il detto Dighbi tanto in mano per parte di Spagna, | et delli arciduchi (che le serviva per promettersi la restitutione | non restandogli, che solo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trattar coll’Imperatore) con lettere ispe-|dite in diligenza ha ordinato al detto conte di Mansfelt non | avanzarsi, et ritenersi senza far altra offesa; a che prontamente | </w:t>
      </w:r>
    </w:p>
    <w:p w14:paraId="655E80EE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81r /</w:t>
      </w:r>
    </w:p>
    <w:p w14:paraId="75851A7A" w14:textId="251AAE3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 rescritto Mansfelt, che haverebbe ubidito, dicend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0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he ’l solo desiderio | di servir sua Maestà, et vedersi assai facile il camino per aprir | la stradda a miglior fortuna con danno de’ suoi nemici, </w:t>
      </w:r>
      <w:r w:rsidR="009B3452" w:rsidRPr="00E7337C">
        <w:rPr>
          <w:rFonts w:ascii="Times New Roman" w:eastAsia="Calibri" w:hAnsi="Times New Roman" w:cs="Times New Roman"/>
          <w:sz w:val="24"/>
          <w:szCs w:val="24"/>
        </w:rPr>
        <w:t>ve lo haveva indotto. Anco nel B</w:t>
      </w:r>
      <w:r w:rsidRPr="00E7337C">
        <w:rPr>
          <w:rFonts w:ascii="Times New Roman" w:eastAsia="Calibri" w:hAnsi="Times New Roman" w:cs="Times New Roman"/>
          <w:sz w:val="24"/>
          <w:szCs w:val="24"/>
        </w:rPr>
        <w:t>asso Palatinato ha commandato | che non si facci alcun motivo. Continua la sospension d’armi in | quelle parti, et una nuova se ne tratta di doi mesi, o sei | settimane col mezo dell’agente d’Inghilterra Trombol, che si trattie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0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a Brusseles con speranza di buon fine. | </w:t>
      </w:r>
    </w:p>
    <w:p w14:paraId="0E55A95E" w14:textId="686DEAA6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oppo haver questa Maestà fatta solicitar con instanza appresso li stati | di Holanda, sendo di buona intentione l’altre provincie di | haver imprestido di centocinquanta milla fiorini; andando la cosa | in lungo si era ridotto per l’urgenza, et bisogno a venir a | cento mil</w:t>
      </w:r>
      <w:r w:rsidR="00446E1E" w:rsidRPr="00E7337C">
        <w:rPr>
          <w:rFonts w:ascii="Times New Roman" w:eastAsia="Calibri" w:hAnsi="Times New Roman" w:cs="Times New Roman"/>
          <w:sz w:val="24"/>
          <w:szCs w:val="24"/>
        </w:rPr>
        <w:t>la fiorini, parendo, che detta C</w:t>
      </w:r>
      <w:r w:rsidRPr="00E7337C">
        <w:rPr>
          <w:rFonts w:ascii="Times New Roman" w:eastAsia="Calibri" w:hAnsi="Times New Roman" w:cs="Times New Roman"/>
          <w:sz w:val="24"/>
          <w:szCs w:val="24"/>
        </w:rPr>
        <w:t>ongregatione v’inclinasse | ma volendo li medesimi stati di Holanda mostrar a questi | principi l’affettione, che li portano, et il desiderio di sodisfarli | hanno accordato di dar a sua Maestà tutti li centocinquanta milla | fiorini, che ricercava: onde doveranno esser immediate | ispediti verso l’</w:t>
      </w:r>
      <w:r w:rsidR="009B3452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to, et </w:t>
      </w:r>
      <w:r w:rsidR="009B3452" w:rsidRPr="00E7337C">
        <w:rPr>
          <w:rFonts w:ascii="Times New Roman" w:eastAsia="Calibri" w:hAnsi="Times New Roman" w:cs="Times New Roman"/>
          <w:sz w:val="24"/>
          <w:szCs w:val="24"/>
        </w:rPr>
        <w:t>B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sso Palatinato per trattener quelle | genti; et effettivamente questi signori fanno tutto quello, che huma-|namente si può per servitio di questi principi. | </w:t>
      </w:r>
    </w:p>
    <w:p w14:paraId="074F35F9" w14:textId="3B27B319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Fu scritto, che ’l re di Danimarca vedend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0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totalmente disunita | l’unione con niuna speranza di potersi riunire pensava | licentiar quelle genti, c’haveva in piedi, et unir li suoi ufficii | con quelli del re della </w:t>
      </w:r>
      <w:r w:rsidR="00A128C1" w:rsidRPr="00E7337C">
        <w:rPr>
          <w:rFonts w:ascii="Times New Roman" w:eastAsia="Calibri" w:hAnsi="Times New Roman" w:cs="Times New Roman"/>
          <w:sz w:val="24"/>
          <w:szCs w:val="24"/>
        </w:rPr>
        <w:t>Gran Bretagn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, et per quanto et per quanto ho | potuto penetrare coi medesimi concetti ha egli scritto a questa | Maestà. </w:t>
      </w:r>
      <w:r w:rsidR="00CE7EB5"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>uttavi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0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r avvisi havutisi doppo s’intende | </w:t>
      </w:r>
    </w:p>
    <w:p w14:paraId="04D63520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81v /</w:t>
      </w:r>
    </w:p>
    <w:p w14:paraId="28C0D1C9" w14:textId="4A11A356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e le trattenirà ancora. Ma com’è Principe, che non è così facile a | gettar il suo ha pensato anco prevalersi dell’occasione, et sotto pre-|testo di sollevar il Paese, dove si attrovano le truppe, et rinfrescarle | ha tentato appresso il vescovo di Brem et le città di Lubech, et Hamburgh | commodità di potervele trattenere: intanto però non sono restate | di far qualche danno in quei territorii, che ha data materia al | </w:t>
      </w:r>
      <w:r w:rsidR="00183594" w:rsidRPr="00E7337C">
        <w:rPr>
          <w:rFonts w:ascii="Times New Roman" w:eastAsia="Calibri" w:hAnsi="Times New Roman" w:cs="Times New Roman"/>
          <w:sz w:val="24"/>
          <w:szCs w:val="24"/>
        </w:rPr>
        <w:t>V</w:t>
      </w:r>
      <w:r w:rsidRPr="00E7337C">
        <w:rPr>
          <w:rFonts w:ascii="Times New Roman" w:eastAsia="Calibri" w:hAnsi="Times New Roman" w:cs="Times New Roman"/>
          <w:sz w:val="24"/>
          <w:szCs w:val="24"/>
        </w:rPr>
        <w:t>escov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0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n particolare d’inviar qui suo gentilhuomo espresso per | rappresentar il danno, che ricevev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09"/>
      </w:r>
      <w:r w:rsidRPr="00E7337C">
        <w:rPr>
          <w:rFonts w:ascii="Times New Roman" w:eastAsia="Calibri" w:hAnsi="Times New Roman" w:cs="Times New Roman"/>
          <w:sz w:val="24"/>
          <w:szCs w:val="24"/>
        </w:rPr>
        <w:t>, et insieme il suspetto, che | vi era di qualche attentato di quella Maestà contra Brem, | et contra le altre città ancora. Questo riferisce esser le | truppe di detto Principe di quattro in cinquemille fanti, et mille | cavalli se vi arrivano: et ricerc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1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n affetto l’interpo-|sitione dei signori Stati perché il patrone resti sollevato dall’aggravio, | et dal sospetto. | </w:t>
      </w:r>
    </w:p>
    <w:p w14:paraId="083CD89A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’opinione concorre in molti, che quel Re finalmente farà li fatti suoi | sopra quelle città poiché ha forza, et volontà di effettuar | le sue pretensioni tanto per la coadiutoria di Brem, che per | la protettione di Hamburgh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1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. | </w:t>
      </w:r>
    </w:p>
    <w:p w14:paraId="214E317D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l duca di Bransuich non ha ancor licentiate le genti, che teneva | come fu publicato che doveva fare, et sopra tal avviso li signori | Stati havevano ispedito il suo commissario per far levata di | sette compagnie; ma ha ricevuto ordine, che se non può haver | di quelle pigli altre genti, et s’ispedischi quanto più presto. | </w:t>
      </w:r>
    </w:p>
    <w:p w14:paraId="4FCD3BF6" w14:textId="56C1EC0C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l Wolfenboutel piazza del medesimo duca di Bransuich deve | esser una convocatione de’ principi della 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>B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ssa Sassonia | ove doverà intervenir anco il duca elettor di Sassonia | </w:t>
      </w:r>
    </w:p>
    <w:p w14:paraId="0F822503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82r /</w:t>
      </w:r>
    </w:p>
    <w:p w14:paraId="0ED29300" w14:textId="2924B760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dicono, che ’l re di Danimarca l’habbi procurata; ma per anco | non ho potuto cavarne il fine. Quella di Ratisbona qui si | parla esser stata prorogata fino a settembre, et d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1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Brusseles | se ne ha la confermatione; et viene interpretato, che sia per | tirar il negotio dell’ambasciator Dighbi in lungo, quando l’</w:t>
      </w:r>
      <w:r w:rsidR="00E944EE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>mbasciatore non | accordi di quelle sodisfattioni, che forse sua Maestà cesarea si | risolverà di metter avanti per humiliatione di questo Re | ma non è che discorso de’ particolari, et vostra Serenità dal proprio luoc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1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haverà | la più vera, et sincera causa di tal prorogatione. | </w:t>
      </w:r>
    </w:p>
    <w:p w14:paraId="3F5E0F3D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 Brusseles anco viene scritto, che l’instanza del re di Danimarca | fatta alle città sudette di Brem, et altre per trattener sul loro | le sue militie era stata con dire, ch’era per un gran servitio | della cristianità, et che non poteva condursi a buon termine | che nello spatio di sei settimane. | </w:t>
      </w:r>
    </w:p>
    <w:p w14:paraId="167B5F65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Gl’avvisi, che vengono di Brabant portano che si facevano delle | preparationi assai, che hieri doveva farsi mostra di carri, cavalli | da tira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1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rtiglierie, et d’altri simil apprestamenti da guerra | et dovevano li conduttori ricever anco denari; che si fabricavano | alcune felucche, oltre li pontoni, et in particolar parlano che | si sono fatti tre milla paia di stivalli grandi da acqua | altri dicono anco più, né sano qui imaginarsi altrimenti | se non che habbino a servir per passar l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1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oldatesca con essi | verso la Fiandra sia a Cassant facendo l’amor a quell’|isola, che riguarda all’Esclusa, o altrove verso Breda | et bisogna che sia per fondo, che habbi del pericoloso per inco-|modar la soldatesca o ne’ piedi, o nelle gambe. Sono alcuni | </w:t>
      </w:r>
    </w:p>
    <w:p w14:paraId="16075D11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82v /</w:t>
      </w:r>
    </w:p>
    <w:p w14:paraId="338A1192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giorni che si era parlato di questa provisione di stivalli, ma come | non era creduta così manc’i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1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apevo esser solo a crederla, dicendosi | molte vanità, come quella della statua d’oro del beato Ignatio | che fu detto essersi trovata nei vasselli pres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1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n Zelanda da quelli di guerra dei Stati, che non è stato vero. | </w:t>
      </w:r>
    </w:p>
    <w:p w14:paraId="52D0D0F3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Viene aggiunto in lettere di Brusseles, che presto il marchese Spi-|nola sia per uscir in campagna. Su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1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ccellenza anco n’è stata avvisata | ma non si sa che creder mentre le cose di là passano con una | grandissima, et estraordinaria secretezza consultando Spagnuoli in poco | numero. Fin qui le guarnigioni sono state quiete dalla | parte di Sue Altezze ma il signor principe Henrico, ch’oggi è stato | in questa casa della Serenità vostra mi ha detto, che quelli di Tillemont | hanno fatti prigionieri quattro cavallieri usciti di Bredà, | et vendutili li cavalli li habbino anco ranzonati, quei | mercanti che furono presi a Grave anc’essi sono stati | ranzonati da quelli dei signori Stati, et li doi officiali riformati, | che furono presi li giorni passati ancor stanno prigionieri. | </w:t>
      </w:r>
    </w:p>
    <w:p w14:paraId="2FECDBFC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esto potrebbe riscaldar le partite, et rinforzar da un canto, et | dall’altro il far de’ buttini: con tutto ciò non vi è ancora | ch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1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appi comprender se sarà guerra, o prorogatione | di tregua. Et molti presupongono, che prima li Spagnuoli | vorranno veder a che termineranno li affari di Alemagna | per l’Imperatore. Et se seguirà l’effetto della voce, che | corre, anzi di quello che viene scritto a questo re, che | Bethelem Gabor alla fi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2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 questo mese, o | principio dell’altro sia per esse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2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n campagna con | </w:t>
      </w:r>
    </w:p>
    <w:p w14:paraId="2CC026FE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85r /</w:t>
      </w:r>
    </w:p>
    <w:p w14:paraId="62A4ACF2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ttanta milla combattenti, et che si coronerà re d’Ongaria. | Il numero della militie è stimato troppo grande, et se ne batte | qualche summa: in ogni modo mette egli in speranza di far | qualche cosa di buono anco per questa Maestà. Di quello che | possi seguir da quella parte vostre Eccellenze devono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haver li più sincer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2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avvisi. Qui sono avvisati, che ’l marchese di Jegherdort | havesse buona militia, ma che haveva ricevuto in essa alcun | danno da soldati di Polonia. Gratie etc. | </w:t>
      </w:r>
    </w:p>
    <w:p w14:paraId="628BB57A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4BDE2F0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28 giugno 1621 | </w:t>
      </w:r>
    </w:p>
    <w:p w14:paraId="23B7CDF5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5D64EF64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, et devotissimo servitore | </w:t>
      </w:r>
    </w:p>
    <w:p w14:paraId="0440C2CC" w14:textId="051A8616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437DBC10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9A4953E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85v /</w:t>
      </w:r>
    </w:p>
    <w:p w14:paraId="49FE46C9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3AEE7000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684B87D0" w14:textId="342FA751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10 fin 312</w:t>
      </w:r>
      <w:r w:rsidR="007722E0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42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34A63245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5DEA143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08DD6694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85vC /</w:t>
      </w:r>
    </w:p>
    <w:p w14:paraId="30B4EA13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28 giugno 1621 ricevute 14 luglio n° 310 | </w:t>
      </w:r>
    </w:p>
    <w:p w14:paraId="2784981F" w14:textId="4D6E5ACA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o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rim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2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24CCA01A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926B9D2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. SS. R. | </w:t>
      </w:r>
    </w:p>
    <w:p w14:paraId="3DB385DB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B22F0DC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67EFAA4" w14:textId="77777777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61</w:t>
      </w:r>
    </w:p>
    <w:p w14:paraId="006253CD" w14:textId="77777777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 al n. 60 (cc. 183r-184v)</w:t>
      </w:r>
    </w:p>
    <w:p w14:paraId="57359A71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E72B905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83r /</w:t>
      </w:r>
    </w:p>
    <w:p w14:paraId="5230C01E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n lettere dall’Haya del secretario Surian de n° 310 | </w:t>
      </w:r>
    </w:p>
    <w:p w14:paraId="33472DCB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CB497FE" w14:textId="5F647375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Radunato il commune nel Parlamento pigliando nella | propria seriosa consideratione il stato presente delli | figlioli del Re fuori del Paese; aggiunto lo stato presente | miserabile di quelli, che professano, et confessano la loro | medesima christiana religione, la quale è insegnata | nelle chiese d’Inghilterra; et altre forestiere commossi da | compassione, et sentimento della loro miseria, come | essendo membri dello stesso corpo, sopra questo, | concordemente, et ognuno in particolare di commun | consenso nel loro proprio nome, et in nome del | commun corpo del Regno, che essi rappresentano | dichiarano a sua Maestà, et al mondo tutto il loro cor-|dial dolore, et tristezza, et offeriscono sé stessi nelle | sue humili, et devote preghiere a Dio omnipotente | di voler proteger, et difender la sua vera chiesa, et | impedir tutti li presenti iminenti periculi: ma protestano | anco concordemente et solennemente, che (se alli pietosi, | et affettuosi ufficii di sua Maestà per procurar la sua pace | et sicurezza non seguita l’effetto, et non impetra la | dimanda,</w:t>
      </w:r>
      <w:r w:rsidR="000063D5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25"/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nel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trattare, ricercamo | humilmente la Maestà sua di non permetter più lunga dilatione | o sutterfugio) essi allhora col beneplacito di sua Maestà | dichiarano nel Parlamento esser pronti all’ultimo poter | suo insieme con il corpo, et vita assisterli talmente | che coll’aiuto dell’omnipotente Iddio, che mai | abandona quelli (che nel suo timore pigliano la | </w:t>
      </w:r>
    </w:p>
    <w:p w14:paraId="4737BD8B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83v /</w:t>
      </w:r>
    </w:p>
    <w:p w14:paraId="406F6845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fesa della sua propria causa) haverà il suo valore | colla spada, et effettuarà quello, che non può con | mezi amicabili. | </w:t>
      </w:r>
    </w:p>
    <w:p w14:paraId="0CFFF2B1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20E18B0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84r /</w:t>
      </w:r>
    </w:p>
    <w:p w14:paraId="56958652" w14:textId="77777777" w:rsidR="004820E5" w:rsidRPr="00C26390" w:rsidRDefault="004820E5" w:rsidP="004820E5">
      <w:pPr>
        <w:jc w:val="both"/>
        <w:rPr>
          <w:rFonts w:ascii="Times New Roman" w:eastAsia="Calibri" w:hAnsi="Times New Roman" w:cs="Times New Roman"/>
          <w:b/>
          <w:bCs/>
          <w:i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iCs/>
          <w:sz w:val="24"/>
          <w:szCs w:val="24"/>
        </w:rPr>
        <w:t>Blank page</w:t>
      </w:r>
    </w:p>
    <w:p w14:paraId="071C574E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54E087A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84vB /</w:t>
      </w:r>
    </w:p>
    <w:p w14:paraId="7DA8298B" w14:textId="76864AD5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isolutione del </w:t>
      </w:r>
      <w:r w:rsidR="00FA6FD1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rlamento | di Londra | </w:t>
      </w:r>
    </w:p>
    <w:p w14:paraId="374EA65E" w14:textId="2A32185C" w:rsidR="00210173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elle prime n° 310 |</w:t>
      </w:r>
    </w:p>
    <w:p w14:paraId="5EDD3E69" w14:textId="77777777" w:rsidR="00210173" w:rsidRPr="00E7337C" w:rsidRDefault="00210173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1DF28B38" w14:textId="77777777" w:rsidR="00581182" w:rsidRDefault="00581182" w:rsidP="00581182">
      <w:pPr>
        <w:pStyle w:val="Header"/>
        <w:rPr>
          <w:sz w:val="24"/>
        </w:rPr>
      </w:pPr>
      <w:r>
        <w:lastRenderedPageBreak/>
        <w:t>/START LETTER/</w:t>
      </w:r>
    </w:p>
    <w:p w14:paraId="4A56A97F" w14:textId="77777777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62</w:t>
      </w:r>
    </w:p>
    <w:p w14:paraId="79B149AC" w14:textId="77777777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8 giugno 1621, L’Aia (cc. 186r-189v)</w:t>
      </w:r>
    </w:p>
    <w:p w14:paraId="216431D7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BD8BD3B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86r /</w:t>
      </w:r>
    </w:p>
    <w:p w14:paraId="64E035C8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087C2016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311 comincia 310 fin 312 | </w:t>
      </w:r>
    </w:p>
    <w:p w14:paraId="1CE7AB16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E9B1C37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1F967726" w14:textId="6CEECF5E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e preparationi de’ Spagnuoli, quelle che non cessano da questa | parte le represaglie, le prigionie, et altri atti simili, che | sono sin qui andati seguendo non possono levar dal capo | dell’universale, che non si tratti, et che non habbi ad esser | la prorogatione della tregua. Vogliono, che se ne tratti | secretamente. La verità è, che se Spagno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2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vorranno trattar | colle medesime coditioni della passata tregua, come ho riverente-|mente scritto nel precedente dispiacci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27"/>
      </w:r>
      <w:r w:rsidRPr="00E7337C">
        <w:rPr>
          <w:rFonts w:ascii="Times New Roman" w:eastAsia="Calibri" w:hAnsi="Times New Roman" w:cs="Times New Roman"/>
          <w:sz w:val="24"/>
          <w:szCs w:val="24"/>
        </w:rPr>
        <w:t>, che invio qui aggiunto | in replica di doi lettere n° 308 et 309)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28"/>
      </w:r>
      <w:r w:rsidRPr="00E7337C">
        <w:rPr>
          <w:rFonts w:ascii="Times New Roman" w:eastAsia="Calibri" w:hAnsi="Times New Roman" w:cs="Times New Roman"/>
          <w:sz w:val="24"/>
          <w:szCs w:val="24"/>
        </w:rPr>
        <w:t>. Non incontreranno | che col gusto di molti a chi par d’intender bene l</w:t>
      </w:r>
      <w:r w:rsidR="00C87884" w:rsidRPr="00E7337C">
        <w:rPr>
          <w:rFonts w:ascii="Times New Roman" w:eastAsia="Calibri" w:hAnsi="Times New Roman" w:cs="Times New Roman"/>
          <w:sz w:val="24"/>
          <w:szCs w:val="24"/>
        </w:rPr>
        <w:t>a | constitutione presente del G</w:t>
      </w:r>
      <w:r w:rsidRPr="00E7337C">
        <w:rPr>
          <w:rFonts w:ascii="Times New Roman" w:eastAsia="Calibri" w:hAnsi="Times New Roman" w:cs="Times New Roman"/>
          <w:sz w:val="24"/>
          <w:szCs w:val="24"/>
        </w:rPr>
        <w:t>overno, e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2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he più necessaria | gli sia la tregua, che la guerra. Uno ch’è qui per nome | del marchese Spinola per il negotio delle represaglie ha havuto | a dire a persona, che me lo ha riferto, che li serenissimi arciduchi | manderanno ben volontieri commissarii per trattare sia a | Lieges, o in altra parte neutrale; ma non si vogliono obligar | di trattar colle medesime conditioni della precedente tregua; et che se quella </w:t>
      </w:r>
      <w:r w:rsidR="005A6781" w:rsidRPr="00E7337C">
        <w:rPr>
          <w:rFonts w:ascii="Times New Roman" w:eastAsia="Calibri" w:hAnsi="Times New Roman" w:cs="Times New Roman"/>
          <w:sz w:val="24"/>
          <w:szCs w:val="24"/>
        </w:rPr>
        <w:t>d</w:t>
      </w:r>
      <w:r w:rsidRPr="00E7337C">
        <w:rPr>
          <w:rFonts w:ascii="Times New Roman" w:eastAsia="Calibri" w:hAnsi="Times New Roman" w:cs="Times New Roman"/>
          <w:sz w:val="24"/>
          <w:szCs w:val="24"/>
        </w:rPr>
        <w:t>ama ha promesso, et detta alcuna cosa | in questo proposito, et che sopra ciò il re di Spagna habbi | data tutta l’auttorità a sue Altezze, che haveva ella passati | i limiti della sua commissione. Questo afferma esser così | la cosa, et che non vedranno li signori Stati né sua Eccellenza altrimenti. | Ma sono assicurato anco da buona parte, che né gl’uni | né l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30"/>
      </w:r>
      <w:r w:rsidRPr="00E7337C">
        <w:rPr>
          <w:rFonts w:ascii="Times New Roman" w:eastAsia="Calibri" w:hAnsi="Times New Roman" w:cs="Times New Roman"/>
          <w:sz w:val="24"/>
          <w:szCs w:val="24"/>
        </w:rPr>
        <w:t>’altri accorderanno altrimenti di mandar commissarii | se la detta dama Serclas non porta sottoscrittione | del serenissimo Alberto di contentarsi, che si tratti sopra la | passata conditione, che venga l’aggravatione insieme del |</w:t>
      </w:r>
    </w:p>
    <w:p w14:paraId="6A65A85F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86v /</w:t>
      </w:r>
    </w:p>
    <w:p w14:paraId="58F92DDC" w14:textId="004B9835" w:rsidR="00B61CA1" w:rsidRPr="00E7337C" w:rsidRDefault="00857E40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="00B61CA1" w:rsidRPr="00E7337C">
        <w:rPr>
          <w:rFonts w:ascii="Times New Roman" w:eastAsia="Calibri" w:hAnsi="Times New Roman" w:cs="Times New Roman"/>
          <w:sz w:val="24"/>
          <w:szCs w:val="24"/>
        </w:rPr>
        <w:t xml:space="preserve">atholico; onde s’è vero il primo, et se questi persistono | nel suo proposito può esser, che la guerra se farà. La donna | sarà qui fra un giorno, o doi come viene affermato, ancorchè | si facci pochissimo caso della sua intramessa: tuttavia non può | non esser, che non si attendi con curiosità. | </w:t>
      </w:r>
    </w:p>
    <w:p w14:paraId="6A613998" w14:textId="086E2D65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Venne li giorni passati a Duceldorp il duca di Naiburgh, et doveva | passar a Brusseles; ma fu trattenuto da qualche consultationi | fatte nel </w:t>
      </w:r>
      <w:r w:rsidR="00E05E51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>onsiglio dei serenissimi arciduchi, né si è saputo altro | se non ch’egli sia stato veduto dal conte Henrico Van-|dembergh, che andò, et ritornò in posta alla corte, et | appresso questo è stato detto da alcuno, che detto Naiburgh | per sodisfare all’Imperatore habbi levato dal giuramento li sudditi | di Duceldorp, et altri, che già havevano prestato a lui medesimo | et ricevutolo in un istesso tempo per l’Imperatore a fine | di contentar sua Maestà cesarea, mettendo quel stato ch’è tutto | a feudo imperiale nel primo esser per haver quel dritto | possesso, che illigitimamente pretende sua Maestà haver, et esso | Naiburgh, et Brandemburgh preso indirettamente. | Attione di tanto momento, et consequenza non è in tutti | publica, et pur viene affermata per vera.</w:t>
      </w:r>
      <w:r w:rsidR="00CE7EB5" w:rsidRPr="00E7337C">
        <w:rPr>
          <w:rFonts w:ascii="Times New Roman" w:eastAsia="Calibri" w:hAnsi="Times New Roman" w:cs="Times New Roman"/>
          <w:sz w:val="24"/>
          <w:szCs w:val="24"/>
        </w:rPr>
        <w:t xml:space="preserve"> B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sogna, che | vi sia qualche cosa almeno, che habbi conferenza con | questo. Io procurerò di cavarne il netto se mi sarà | possibile. | </w:t>
      </w:r>
    </w:p>
    <w:p w14:paraId="2EEB72E8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 non questa sera dimane mattina deve l’ambasciator di Polonia | haver la sua risposta. Per il particolar d’aiuti iscuse, et | complimenti per scriver a Constantinopoli all’oratore | che diverti se può la guerra o l’armi turchesche di cader | </w:t>
      </w:r>
    </w:p>
    <w:p w14:paraId="19A3FD55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87r /</w:t>
      </w:r>
    </w:p>
    <w:p w14:paraId="433A718E" w14:textId="67600533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sopra Polonia, et per la liberatione di alcuni schiavi si daranno | buone parole</w:t>
      </w:r>
      <w:r w:rsidR="00CE7EB5" w:rsidRPr="00E7337C">
        <w:rPr>
          <w:rFonts w:ascii="Times New Roman" w:eastAsia="Calibri" w:hAnsi="Times New Roman" w:cs="Times New Roman"/>
          <w:sz w:val="24"/>
          <w:szCs w:val="24"/>
        </w:rPr>
        <w:t>. P</w:t>
      </w:r>
      <w:r w:rsidRPr="00E7337C">
        <w:rPr>
          <w:rFonts w:ascii="Times New Roman" w:eastAsia="Calibri" w:hAnsi="Times New Roman" w:cs="Times New Roman"/>
          <w:sz w:val="24"/>
          <w:szCs w:val="24"/>
        </w:rPr>
        <w:t>er un ingegnero ricercato a questi signori si | iscuserà colla necessità, che n’ha il Paese. Per la | commodità del transportar l’armi donate dalli serenissimi | arciduchi, et per la compreda d’altre, che potrà far quello | che fanno altri a chi non è interdetto mentre diano debite | et convenienti cautioni, che non serviranno per li nemici | di questo stato. Questa risposta nonostante, che habbino | li signori Stati havuta la propositione per scritto non si darà | per scritto, ma di bocc</w:t>
      </w:r>
      <w:r w:rsidR="00CE7EB5" w:rsidRPr="00E7337C">
        <w:rPr>
          <w:rFonts w:ascii="Times New Roman" w:eastAsia="Calibri" w:hAnsi="Times New Roman" w:cs="Times New Roman"/>
          <w:sz w:val="24"/>
          <w:szCs w:val="24"/>
        </w:rPr>
        <w:t>a. Et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esto a fine di evitar il sospetto | che potesse il re di Polonia prevalersene per il suo vantag-|gio forse anco alla porta di Costantinopoli. Vi è stato | del dibatter assai, et tanto, che ha causato una si lunga | risolutione. | </w:t>
      </w:r>
    </w:p>
    <w:p w14:paraId="34233FF6" w14:textId="500D7DFA" w:rsidR="00B61CA1" w:rsidRPr="00E7337C" w:rsidRDefault="00854700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tanno questi s</w:t>
      </w:r>
      <w:r w:rsidR="00B61CA1" w:rsidRPr="00E7337C">
        <w:rPr>
          <w:rFonts w:ascii="Times New Roman" w:eastAsia="Calibri" w:hAnsi="Times New Roman" w:cs="Times New Roman"/>
          <w:sz w:val="24"/>
          <w:szCs w:val="24"/>
        </w:rPr>
        <w:t xml:space="preserve">ignori attendendo con sommo desiderio la riuscita | del negotio della restitutione della Valtelina, ne sano | persuaderselo. | </w:t>
      </w:r>
    </w:p>
    <w:p w14:paraId="47597F02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i signori Stati col mezo d’uno dei loro deputati della stessa | assemblea mi hanno fatti raccommandar doi patroni | di nave, che coi loro vasselli hanno servito per qualche | spatio di tempo nell’armata di vostra Serenità a fine che per | l’intercessione delle loro Eccellenze accompagnata dalle mie | riverenti preghiere possi esser sodisfatti del resto de’ | loro noli già liquidati et concordati. Uno è per la | nave Jonas patrone Adriano Pieterson Looske da | Encusen che havendo servito fino alli 15 d’ottobre | 1620 li restano ducati sei milla, et quarantatrè | </w:t>
      </w:r>
    </w:p>
    <w:p w14:paraId="4F6A43DF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87v /</w:t>
      </w:r>
    </w:p>
    <w:p w14:paraId="3ABA9B2D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’altro è Girardo Janson patrone del vassello Il lion | negro a cui resta la summa pur d’accordo di | ducati quattromilla doicento. Saranno da suoi agenti | presentate le lettere dei signori Stati, et fatte le loro instanze | per la sodisfattione. | </w:t>
      </w:r>
    </w:p>
    <w:p w14:paraId="23DFED08" w14:textId="534379A0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ieri mi furono portate le lettere della Serenità vostra delli </w:t>
      </w:r>
      <w:r w:rsidRPr="00E7337C">
        <w:rPr>
          <w:rFonts w:ascii="Times New Roman" w:eastAsia="Calibri" w:hAnsi="Times New Roman" w:cs="Times New Roman"/>
          <w:smallCaps/>
          <w:sz w:val="24"/>
          <w:szCs w:val="24"/>
        </w:rPr>
        <w:t>xi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fatte ad instanza del magnifico Marco Moens mercante | fiamingo con commissione di procurargli quel sollievo | che comporta il termine della giustitia per la ricuperatione | di doicento cuori presi dalle navi </w:t>
      </w:r>
      <w:r w:rsidR="00EF6EFD" w:rsidRPr="00E7337C">
        <w:rPr>
          <w:rFonts w:ascii="Times New Roman" w:eastAsia="Calibri" w:hAnsi="Times New Roman" w:cs="Times New Roman"/>
          <w:sz w:val="24"/>
          <w:szCs w:val="24"/>
        </w:rPr>
        <w:t>h</w:t>
      </w:r>
      <w:r w:rsidRPr="00E7337C">
        <w:rPr>
          <w:rFonts w:ascii="Times New Roman" w:eastAsia="Calibri" w:hAnsi="Times New Roman" w:cs="Times New Roman"/>
          <w:sz w:val="24"/>
          <w:szCs w:val="24"/>
        </w:rPr>
        <w:t>olandesi, et portati | in Zelanda con altre merci. N’ho parlato questa mattina | al Presidente, et con affetto gli ho raccontato il negotio a fine | che sia fatta la restitutione al detto mercante, portando | quelle ragioni, che ho stimate più proprie, mi ha promesso | di far ogni buon ufficio a contemplatio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3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 vostra Serenità. Tutti | quelli che hanno pretensione nelle represaglie sono mandati | alli signori di Zelanda dell’Amiralità. Sentirò quello mi | sarà detto per rinovar gl’ufficii più efficace a fine | che possi il detto mercante haver la conveniente sodisfatione. | Ancor non è stato delle represaglie data alcuna cosa ad alcuno | né messamano a dar partita alcuna ad alcuno di denari, il | marchese Spinola però solecita con lettere ma si crede | saranno indarno: anzi ho saputo questo, che in Zelanda | in quella zecca si battono taleri di Holanda da quaranta | piacchi l’uno dell’argento che si è trovato</w:t>
      </w:r>
      <w:r w:rsidR="00CE7EB5" w:rsidRPr="00E7337C">
        <w:rPr>
          <w:rFonts w:ascii="Times New Roman" w:eastAsia="Calibri" w:hAnsi="Times New Roman" w:cs="Times New Roman"/>
          <w:sz w:val="24"/>
          <w:szCs w:val="24"/>
        </w:rPr>
        <w:t>. N</w:t>
      </w:r>
      <w:r w:rsidRPr="00E7337C">
        <w:rPr>
          <w:rFonts w:ascii="Times New Roman" w:eastAsia="Calibri" w:hAnsi="Times New Roman" w:cs="Times New Roman"/>
          <w:sz w:val="24"/>
          <w:szCs w:val="24"/>
        </w:rPr>
        <w:t>on troppo | buon segno per ch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3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retende come ne sono molti. | </w:t>
      </w:r>
    </w:p>
    <w:p w14:paraId="60952405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n questo punto sono avvisato dal signor ambasciator d’Inghilterra | </w:t>
      </w:r>
    </w:p>
    <w:p w14:paraId="5493C508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88r /</w:t>
      </w:r>
    </w:p>
    <w:p w14:paraId="43FAAF5A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e dall’assemblea di Holanda sia stato risoluto far propo-|ner per Venetia monsignor di Langarach, ch’è ambasciator in | Francia; et che ’l signor cancellier Arsen, et monsignor Bucorst | ch’è venuto ultimamente da quella corte estraordinario | tenteranno per li loro interessi, che la cosa succedi nelli | Stati Generali a lor questo. Di quello seguirà ne darò | riverente conto alla Serenità vostra. Gratie etc. | </w:t>
      </w:r>
    </w:p>
    <w:p w14:paraId="0325FBAC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3349F25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28 giugno 1621 | </w:t>
      </w:r>
    </w:p>
    <w:p w14:paraId="74CA27FB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0A6CBB5A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, et devotissimo servitore | </w:t>
      </w:r>
    </w:p>
    <w:p w14:paraId="085C2638" w14:textId="53246A43" w:rsidR="00B61CA1" w:rsidRPr="0000211E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>Christofforo Suriano |</w:t>
      </w:r>
      <w:r w:rsidR="000063D5"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</w:t>
      </w:r>
    </w:p>
    <w:p w14:paraId="5232E080" w14:textId="77777777" w:rsidR="00B61CA1" w:rsidRPr="0000211E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0800EA11" w14:textId="77777777" w:rsidR="00E903F5" w:rsidRPr="0000211E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>/ 188v</w:t>
      </w:r>
      <w:r w:rsidR="00E903F5"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/</w:t>
      </w:r>
    </w:p>
    <w:p w14:paraId="28CBC3DB" w14:textId="77777777" w:rsidR="00E903F5" w:rsidRPr="0000211E" w:rsidRDefault="00E903F5" w:rsidP="00E903F5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  <w:t>Blank page</w:t>
      </w:r>
    </w:p>
    <w:p w14:paraId="61E1A6E0" w14:textId="77777777" w:rsidR="00E903F5" w:rsidRPr="0000211E" w:rsidRDefault="00E903F5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04DB6426" w14:textId="1D44DAB6" w:rsidR="00B61CA1" w:rsidRPr="0000211E" w:rsidRDefault="00E903F5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/ </w:t>
      </w:r>
      <w:r w:rsidR="00B61CA1"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>189r /</w:t>
      </w:r>
    </w:p>
    <w:p w14:paraId="5B844E77" w14:textId="77777777" w:rsidR="00E903F5" w:rsidRPr="00D50E6B" w:rsidRDefault="00E903F5" w:rsidP="00E903F5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D50E6B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6F9DAA84" w14:textId="339E5088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</w:p>
    <w:p w14:paraId="0EA38A4F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2FDB205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89v /</w:t>
      </w:r>
    </w:p>
    <w:p w14:paraId="49A341EF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172538AE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09FC304C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311 comincia 310 fin | 312 | </w:t>
      </w:r>
    </w:p>
    <w:p w14:paraId="2AD59938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F63C95E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Tracce di sigilli</w:t>
      </w:r>
    </w:p>
    <w:p w14:paraId="1230F4B1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7B27E019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43CD08F5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89vC /</w:t>
      </w:r>
    </w:p>
    <w:p w14:paraId="2BDD6BCF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28 giugno 1621 ricevute 14 luglio n° 311 | </w:t>
      </w:r>
    </w:p>
    <w:p w14:paraId="687D9EA4" w14:textId="1B754D9B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o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3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363BED7E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412D48A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06DF9E11" w14:textId="68B03CCD" w:rsidR="00210173" w:rsidRPr="00E7337C" w:rsidRDefault="00210173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4A8E107D" w14:textId="77777777" w:rsidR="00581182" w:rsidRDefault="00581182" w:rsidP="00581182">
      <w:pPr>
        <w:pStyle w:val="Header"/>
        <w:rPr>
          <w:sz w:val="24"/>
        </w:rPr>
      </w:pPr>
      <w:r>
        <w:lastRenderedPageBreak/>
        <w:t>/START LETTER/</w:t>
      </w:r>
    </w:p>
    <w:p w14:paraId="1350FD30" w14:textId="77777777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63</w:t>
      </w:r>
    </w:p>
    <w:p w14:paraId="250DC9B8" w14:textId="79C86B8C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 al n. 64 (cc. 190r-191v</w:t>
      </w:r>
      <w:r w:rsidR="00BC70AA" w:rsidRPr="00E7337C">
        <w:rPr>
          <w:rFonts w:ascii="Times New Roman" w:eastAsia="Calibri" w:hAnsi="Times New Roman" w:cs="Times New Roman"/>
          <w:sz w:val="24"/>
          <w:szCs w:val="24"/>
        </w:rPr>
        <w:t>;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codifica di cc. 192r-193v)</w:t>
      </w:r>
    </w:p>
    <w:p w14:paraId="1D0062ED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2DFD1B9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90r /</w:t>
      </w:r>
    </w:p>
    <w:p w14:paraId="4F7D85D1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3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° 312 comincia 310 | </w:t>
      </w:r>
    </w:p>
    <w:p w14:paraId="1D837413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xp(lan)i p(apalist)i | </w:t>
      </w:r>
    </w:p>
    <w:p w14:paraId="5708CBE0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7823B74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2A2F73E9" w14:textId="734E84DC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orse qui una voce la settimana passata, et par, che uscisse | fuori della penna di cotesto signor </w:t>
      </w:r>
      <w:r w:rsidR="00DE5A95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basciator </w:t>
      </w:r>
      <w:r w:rsidR="00DE5A95" w:rsidRPr="00E7337C">
        <w:rPr>
          <w:rFonts w:ascii="Times New Roman" w:eastAsia="Calibri" w:hAnsi="Times New Roman" w:cs="Times New Roman"/>
          <w:sz w:val="24"/>
          <w:szCs w:val="24"/>
        </w:rPr>
        <w:t>i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glese, che si tratti | con vostra Serenità dalla parte di Roma con grand’efficaccia | la restitutione de’ </w:t>
      </w:r>
      <w:r w:rsidR="008F0459" w:rsidRPr="00E7337C">
        <w:rPr>
          <w:rFonts w:ascii="Times New Roman" w:eastAsia="Calibri" w:hAnsi="Times New Roman" w:cs="Times New Roman"/>
          <w:sz w:val="24"/>
          <w:szCs w:val="24"/>
        </w:rPr>
        <w:t>i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suiti, poi mi sono confirmato, che | così sia; scrivendo egli a questo signor ambasciator Carleton le cose | non esser tanto avanti, che non vi fusse stato del tempo | assai per poter scriver; dell’effetto di questo negotio ho | vedute le lettere. | </w:t>
      </w:r>
    </w:p>
    <w:p w14:paraId="797E6FE8" w14:textId="0AFDADAE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t a questo proposito non lascierò di significare alla | Serenità vostra quello, che hieri a sera mi disse il medesimo | signor Carleton esserli scritto dallo stesso signor </w:t>
      </w:r>
      <w:r w:rsidR="00632848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valier Vuton, che |’l Papa coll’occasione degli eccellentissimi signori ambasciatori estraordinarii havesse | instata, et essortata la serenissima Republica di due cose; l’una | di accettar nel suo </w:t>
      </w:r>
      <w:r w:rsidR="008B325D" w:rsidRPr="00E7337C">
        <w:rPr>
          <w:rFonts w:ascii="Times New Roman" w:eastAsia="Calibri" w:hAnsi="Times New Roman" w:cs="Times New Roman"/>
          <w:sz w:val="24"/>
          <w:szCs w:val="24"/>
        </w:rPr>
        <w:t>Stato li i</w:t>
      </w:r>
      <w:r w:rsidRPr="00E7337C">
        <w:rPr>
          <w:rFonts w:ascii="Times New Roman" w:eastAsia="Calibri" w:hAnsi="Times New Roman" w:cs="Times New Roman"/>
          <w:sz w:val="24"/>
          <w:szCs w:val="24"/>
        </w:rPr>
        <w:t>esuiti, et l’altra di non | impacciarsi con heretici, et retirarsi da questa aleanza; | che facendo questo non haverebbe mancato in tutti i | tempi di mostrarsi pronto a’ suoi interessi, et fatto | tutto quel più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3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, che havesse conosciuto poter riuscir di | suo servitio, et interesse; usando altri concetti simili, | che sommo disgusto havevano apportato alli detti eccellentissimi | signori ambasciatori. Non so che effetto possino produr voci tali | nell’animo di questi signori et non essendo informato rispondo | solo, che non so, et non lo credo. | </w:t>
      </w:r>
    </w:p>
    <w:p w14:paraId="02981551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Viene anco scritto in lettere particolari, che ’l Papa | </w:t>
      </w:r>
    </w:p>
    <w:p w14:paraId="1F766579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90v /</w:t>
      </w:r>
    </w:p>
    <w:p w14:paraId="1C1F8A69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omincia ad adherire alla parte de’ Spagnoli, et che ’l | nipote sia stato guadagnato da loro. Sin hora è stata | sua Santità stimata, et dirò politicamente amata, et benedetta | essendo nominata col titolo di liberator d’Italia; ora | al presente, se così, come è scritto le cose torneranno | faccia, et si darà nelle popolari imprecationi. Gratie etc. | </w:t>
      </w:r>
    </w:p>
    <w:p w14:paraId="010D9226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0AC7188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28 giugno 1621 | </w:t>
      </w:r>
    </w:p>
    <w:p w14:paraId="728C2AF2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065888A1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 et devotissimo servitore | </w:t>
      </w:r>
    </w:p>
    <w:p w14:paraId="0D7E3347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ristofforo Suriano | </w:t>
      </w:r>
    </w:p>
    <w:p w14:paraId="3D81D368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8E4FDE3" w14:textId="01D59C15" w:rsidR="009062F9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91r</w:t>
      </w:r>
      <w:r w:rsidR="009062F9">
        <w:rPr>
          <w:rFonts w:ascii="Times New Roman" w:eastAsia="Calibri" w:hAnsi="Times New Roman" w:cs="Times New Roman"/>
          <w:sz w:val="24"/>
          <w:szCs w:val="24"/>
        </w:rPr>
        <w:t xml:space="preserve"> / </w:t>
      </w:r>
    </w:p>
    <w:p w14:paraId="09E53798" w14:textId="77777777" w:rsidR="009062F9" w:rsidRPr="00E7337C" w:rsidRDefault="009062F9" w:rsidP="009062F9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Bianca</w:t>
      </w:r>
    </w:p>
    <w:p w14:paraId="19E539C0" w14:textId="77777777" w:rsidR="009062F9" w:rsidRDefault="009062F9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898017E" w14:textId="51EEAA92" w:rsidR="00B61CA1" w:rsidRPr="00E7337C" w:rsidRDefault="009062F9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/ 191</w:t>
      </w:r>
      <w:r w:rsidR="00B61CA1" w:rsidRPr="00E7337C">
        <w:rPr>
          <w:rFonts w:ascii="Times New Roman" w:eastAsia="Calibri" w:hAnsi="Times New Roman" w:cs="Times New Roman"/>
          <w:sz w:val="24"/>
          <w:szCs w:val="24"/>
        </w:rPr>
        <w:t>v /</w:t>
      </w:r>
    </w:p>
    <w:p w14:paraId="3A7E07E7" w14:textId="680E070D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Bianc</w:t>
      </w:r>
      <w:r w:rsidR="00210173" w:rsidRPr="00E7337C">
        <w:rPr>
          <w:rFonts w:ascii="Times New Roman" w:eastAsia="Calibri" w:hAnsi="Times New Roman" w:cs="Times New Roman"/>
          <w:i/>
          <w:sz w:val="24"/>
          <w:szCs w:val="24"/>
        </w:rPr>
        <w:t>a</w:t>
      </w:r>
    </w:p>
    <w:p w14:paraId="10020D8D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9CE8B87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3CB8173" w14:textId="77777777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64</w:t>
      </w:r>
    </w:p>
    <w:p w14:paraId="7131F696" w14:textId="6E2BB48B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8 giugno 1621, L’Aia (cc. 192r-193v; decodifica a c</w:t>
      </w:r>
      <w:r w:rsidR="00B433A4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190r-v)</w:t>
      </w:r>
    </w:p>
    <w:p w14:paraId="04A09D36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41AC5D8" w14:textId="77777777" w:rsidR="009062F9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92r</w:t>
      </w:r>
      <w:r w:rsidR="009062F9">
        <w:rPr>
          <w:rFonts w:ascii="Times New Roman" w:eastAsia="Calibri" w:hAnsi="Times New Roman" w:cs="Times New Roman"/>
          <w:sz w:val="24"/>
          <w:szCs w:val="24"/>
        </w:rPr>
        <w:t xml:space="preserve"> /</w:t>
      </w:r>
    </w:p>
    <w:p w14:paraId="5966F0FA" w14:textId="77777777" w:rsidR="009062F9" w:rsidRPr="00E7337C" w:rsidRDefault="009062F9" w:rsidP="009062F9">
      <w:pPr>
        <w:jc w:val="both"/>
        <w:outlineLvl w:val="0"/>
        <w:rPr>
          <w:rFonts w:ascii="Times New Roman" w:eastAsia="Calibri" w:hAnsi="Times New Roman" w:cs="Times New Roman"/>
          <w:iCs/>
          <w:color w:val="FF0000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egue testo cifrato</w:t>
      </w:r>
    </w:p>
    <w:p w14:paraId="55EBFD72" w14:textId="77777777" w:rsidR="009062F9" w:rsidRDefault="009062F9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0BBE34E" w14:textId="7FD92412" w:rsidR="00B61CA1" w:rsidRPr="00E7337C" w:rsidRDefault="009062F9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/ 192</w:t>
      </w:r>
      <w:r w:rsidR="00B61CA1" w:rsidRPr="00E7337C">
        <w:rPr>
          <w:rFonts w:ascii="Times New Roman" w:eastAsia="Calibri" w:hAnsi="Times New Roman" w:cs="Times New Roman"/>
          <w:sz w:val="24"/>
          <w:szCs w:val="24"/>
        </w:rPr>
        <w:t>v /</w:t>
      </w:r>
    </w:p>
    <w:p w14:paraId="630BF423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iCs/>
          <w:color w:val="FF0000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egue testo cifrato</w:t>
      </w:r>
    </w:p>
    <w:p w14:paraId="5CA1C385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4D6B93B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93r /</w:t>
      </w:r>
    </w:p>
    <w:p w14:paraId="414ED320" w14:textId="77777777" w:rsidR="004820E5" w:rsidRPr="00C26390" w:rsidRDefault="004820E5" w:rsidP="004820E5">
      <w:pPr>
        <w:jc w:val="both"/>
        <w:rPr>
          <w:rFonts w:ascii="Times New Roman" w:eastAsia="Calibri" w:hAnsi="Times New Roman" w:cs="Times New Roman"/>
          <w:b/>
          <w:bCs/>
          <w:i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iCs/>
          <w:sz w:val="24"/>
          <w:szCs w:val="24"/>
        </w:rPr>
        <w:t>Blank page</w:t>
      </w:r>
    </w:p>
    <w:p w14:paraId="4467FD3B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46A9E04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93v /</w:t>
      </w:r>
    </w:p>
    <w:p w14:paraId="693CFAA2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63680A5E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3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2962991B" w14:textId="5ECCE55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12 comincia 310</w:t>
      </w:r>
      <w:r w:rsidR="007722E0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43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46987C4C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E5A354D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65BBBC56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93vC /</w:t>
      </w:r>
    </w:p>
    <w:p w14:paraId="6E3528B3" w14:textId="1995A491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8 giugno 1621 ricevute 14 luglio n° 3</w:t>
      </w:r>
      <w:r w:rsidR="000E4F01" w:rsidRPr="00E7337C">
        <w:rPr>
          <w:rFonts w:ascii="Times New Roman" w:eastAsia="Calibri" w:hAnsi="Times New Roman" w:cs="Times New Roman"/>
          <w:sz w:val="24"/>
          <w:szCs w:val="24"/>
        </w:rPr>
        <w:t>1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2 | </w:t>
      </w:r>
    </w:p>
    <w:p w14:paraId="086745BB" w14:textId="1ECC5D58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o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3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48CA1230" w14:textId="77777777" w:rsidR="00EA47D8" w:rsidRPr="00E7337C" w:rsidRDefault="00EA47D8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CEABD38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xp(lan)i p(apalist)i | </w:t>
      </w:r>
    </w:p>
    <w:p w14:paraId="546A0694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28B3190" w14:textId="77777777" w:rsidR="00B61CA1" w:rsidRPr="00311F95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311F95">
        <w:rPr>
          <w:rFonts w:ascii="Times New Roman" w:eastAsia="Calibri" w:hAnsi="Times New Roman" w:cs="Times New Roman"/>
          <w:sz w:val="24"/>
          <w:szCs w:val="24"/>
        </w:rPr>
        <w:t xml:space="preserve">L. SS. R. | </w:t>
      </w:r>
    </w:p>
    <w:p w14:paraId="30F913F7" w14:textId="77777777" w:rsidR="00B61CA1" w:rsidRPr="00311F95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E7FBC7A" w14:textId="77777777" w:rsidR="00B61CA1" w:rsidRPr="00311F95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56E8BAE" w14:textId="77777777" w:rsidR="00B61CA1" w:rsidRPr="00311F95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  <w:sectPr w:rsidR="00B61CA1" w:rsidRPr="00311F95" w:rsidSect="003A1F94">
          <w:headerReference w:type="default" r:id="rId12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0B2F554C" w14:textId="77777777" w:rsidR="00581182" w:rsidRPr="00311F95" w:rsidRDefault="00581182" w:rsidP="00581182">
      <w:pPr>
        <w:pStyle w:val="Header"/>
        <w:rPr>
          <w:sz w:val="24"/>
        </w:rPr>
      </w:pPr>
      <w:r w:rsidRPr="00311F95">
        <w:lastRenderedPageBreak/>
        <w:t>/START LETTER/</w:t>
      </w:r>
    </w:p>
    <w:p w14:paraId="5CF1799C" w14:textId="77777777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65</w:t>
      </w:r>
    </w:p>
    <w:p w14:paraId="36D348FD" w14:textId="77777777" w:rsidR="00B61CA1" w:rsidRPr="00E7337C" w:rsidRDefault="00B61CA1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5 luglio 1621, L’Aia (cc. 194r-197v)</w:t>
      </w:r>
    </w:p>
    <w:p w14:paraId="62A3DA4A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2FA348E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94r /</w:t>
      </w:r>
    </w:p>
    <w:p w14:paraId="13BF061A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2259D71C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13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3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fin 314 | </w:t>
      </w:r>
    </w:p>
    <w:p w14:paraId="6B9E0178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7AB508E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723E2A14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a sera doppo l’ispeditione dell’ultime lettere mie n° 310 fin 312 qui | aggiunte in replica rivenne di Brabant la Serclas senza la | sottoscrittione del serenissimo Alberto, et senza altra maggior sicurezza di | quella, che precedentemente haveva portata. | Fu a veder il signor | principe Mauritio, et gli presentò un picciolo biglietto il contenuto | del quale non era che semplicemente quello che per avanti. Che | se li signori Stati vogliono entrar in conferenza, mandino lor | commissarii a Lieges, o altra terra neutrale, che anco sua Altezza | n’haverebbe mandati. Ha poi riferto di bocca essersi detto, | che non poteva trattarsi altrimenti perché per venir a qualche | particolare della prorogatione della tregua simile alla passata | o altrimenti non era possibile senza prima conferir insieme | il che parono del tutto risoluti questi signori a non fare se non | hanno sicurezza in mano, che si tratterà sul medesimo piedi. | </w:t>
      </w:r>
    </w:p>
    <w:p w14:paraId="55E140F1" w14:textId="378162C9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più ha portato quello, che al presente si publica tra li ministri | del serenissimo Arciduca, che mentre si pensava dar pace universale | a questi paesi, et unirli in un sol corpo fu parlato di sovranità, | ma che dovendosi trattar di semplice tregua non sarebbe stato | necessario toccar quel punto. Di tutto ciò mi diede parte il | signor principe Mauritio sendomi seco rincontrato, aggiungendomi | che vedeva bene, che Spagnuoli havevano volontà (se potevano) | d’ingannare, et con quest’ultima publicatione metter</w:t>
      </w:r>
      <w:r w:rsidR="0030622A" w:rsidRPr="00E7337C">
        <w:rPr>
          <w:rFonts w:ascii="Times New Roman" w:eastAsia="Calibri" w:hAnsi="Times New Roman" w:cs="Times New Roman"/>
          <w:sz w:val="24"/>
          <w:szCs w:val="24"/>
        </w:rPr>
        <w:t xml:space="preserve"> in disunione | le 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ovincie, che bisognava prepararsi da dovero alla guerra | et che già le cose di qua erano si ben disposte, che all’uscir | dell’inimico potevano anco li signori Stati far sentir le sue genti | in campagna. La medesima </w:t>
      </w:r>
      <w:r w:rsidR="00CE7EB5" w:rsidRPr="00E7337C">
        <w:rPr>
          <w:rFonts w:ascii="Times New Roman" w:eastAsia="Calibri" w:hAnsi="Times New Roman" w:cs="Times New Roman"/>
          <w:sz w:val="24"/>
          <w:szCs w:val="24"/>
        </w:rPr>
        <w:t>d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ma a me anco ha detto quasi | le medesime cose suggiungendomi, che non vedeva, che vi fosse | </w:t>
      </w:r>
    </w:p>
    <w:p w14:paraId="3D854B2C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94v /</w:t>
      </w:r>
    </w:p>
    <w:p w14:paraId="3DA1A6DC" w14:textId="79C399BD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tra speranza, tutti vogliono haver la sua riputatione, et io (soggiunse) | haverò fatto i passi indarno: altro m’ha affermato che al biglietto | non si darà risposta, anzi che sua Eccellenza habbi detto alla medesima | Dama, che non sapeva come poter conferir alli signori Stati il conte-|nuto di quanto haveva portato poiché era tutto contrario alla | loro ferma intentione. Tutto questo nonostante in Brusseles, | et nella piazza d’Anversa si giovano scomesse, che sarà la | quiete o con tregua, o con pace, et da questa parte quelli | che l’hanno sempre desiderata non si sano levar dalla sua | prima impressione. Avvisi ci sono qui che a’ dieci del | presente il marchese Spinola habbi a uscir in campagna, | et viene riportato con cinquanta milla fanti, et otto milla | cavalli</w:t>
      </w:r>
      <w:r w:rsidR="00CE7EB5" w:rsidRPr="00E7337C">
        <w:rPr>
          <w:rFonts w:ascii="Times New Roman" w:eastAsia="Calibri" w:hAnsi="Times New Roman" w:cs="Times New Roman"/>
          <w:sz w:val="24"/>
          <w:szCs w:val="24"/>
        </w:rPr>
        <w:t>. D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ignor principe Mauritio si crede ben qualche cosa meno | tuttavia confessa esser Spagnuoli molto più forti dei signori Stati | et che si haverà a far assai, ma mostra coraggio, et sta | lesto per uscir alle prime mosse, che sentirà del </w:t>
      </w:r>
      <w:r w:rsidR="003E5998" w:rsidRPr="00E7337C">
        <w:rPr>
          <w:rFonts w:ascii="Times New Roman" w:eastAsia="Calibri" w:hAnsi="Times New Roman" w:cs="Times New Roman"/>
          <w:sz w:val="24"/>
          <w:szCs w:val="24"/>
        </w:rPr>
        <w:t>M</w:t>
      </w:r>
      <w:r w:rsidRPr="00E7337C">
        <w:rPr>
          <w:rFonts w:ascii="Times New Roman" w:eastAsia="Calibri" w:hAnsi="Times New Roman" w:cs="Times New Roman"/>
          <w:sz w:val="24"/>
          <w:szCs w:val="24"/>
        </w:rPr>
        <w:t>archese | le piazze frontiere tutte sono ben ad ordine, persone espresse | sono state mandate alla revisione delle piazze per rimediar ai | mancamenti, a’ 27 del passato le genti levate nel Palatinato | dovevano esser a Brem; s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3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è havuto avviso, che d’un | reggimento d’infanteria, che ’l duca di Bransuich s’è finalmente | risoluto di licentiare il commissario inviato per far levata era | solecito al farla, come anco di qualche numero, che ’l re di | Danimarca pur licentiava, onde in breve tempo si sperava | haver anco tutte quell’armi unite insieme in questi paesi. | Dell’uscita del marchese Spinola, che dovesse esser ai dieci non | era a Brusseles per quello me ne scrive il Pasini ancor ferma | </w:t>
      </w:r>
    </w:p>
    <w:p w14:paraId="7D8B1185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195r / </w:t>
      </w:r>
    </w:p>
    <w:p w14:paraId="5B2C2615" w14:textId="69E81722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certezza: tuttavia verso Mastricht erano stati inviati alcuni pezzi | d’artiglieria, et si faceva gran preparamenti di monitioni. | Sua Eccellenza uscendo in campagna condurrà seco alcuni pezzi | di canone, che possono con facilità esser maneggiati da una | sola persona, et condotti dove si vuole con altrettanta facilità | è inventione nuova, et mi disse sua Eccellenza, che n’haverebbe fatta | sentir la prova alle genti del </w:t>
      </w:r>
      <w:r w:rsidR="003E5998" w:rsidRPr="00E7337C">
        <w:rPr>
          <w:rFonts w:ascii="Times New Roman" w:eastAsia="Calibri" w:hAnsi="Times New Roman" w:cs="Times New Roman"/>
          <w:sz w:val="24"/>
          <w:szCs w:val="24"/>
        </w:rPr>
        <w:t>M</w:t>
      </w:r>
      <w:r w:rsidRPr="00E7337C">
        <w:rPr>
          <w:rFonts w:ascii="Times New Roman" w:eastAsia="Calibri" w:hAnsi="Times New Roman" w:cs="Times New Roman"/>
          <w:sz w:val="24"/>
          <w:szCs w:val="24"/>
        </w:rPr>
        <w:t>archese, che si sarebbono accorte, | che da questa parte non si vuol parlar se non altro</w:t>
      </w:r>
      <w:r w:rsidR="00CE7EB5" w:rsidRPr="00E7337C">
        <w:rPr>
          <w:rFonts w:ascii="Times New Roman" w:eastAsia="Calibri" w:hAnsi="Times New Roman" w:cs="Times New Roman"/>
          <w:sz w:val="24"/>
          <w:szCs w:val="24"/>
        </w:rPr>
        <w:t>. S</w:t>
      </w:r>
      <w:r w:rsidRPr="00E7337C">
        <w:rPr>
          <w:rFonts w:ascii="Times New Roman" w:eastAsia="Calibri" w:hAnsi="Times New Roman" w:cs="Times New Roman"/>
          <w:sz w:val="24"/>
          <w:szCs w:val="24"/>
        </w:rPr>
        <w:t>i promette | di far del danno assai prima, che si avegga dell’artificio, che | poteva esser, che in spatio di tempo havesse potuto imparare, | et allhora poi (disse sorridendo) in luoco di moschetti si batteremo | a colpo di canone. In tanto va seguendo qualche picciolo | incontro dalla parte di terra hor da una hor dall’altra parte, | ma non è cosa di gran momento. Ognuno sta sospeso, et pensa | ognuno a casi suoi. Et da tutte le provincie si va procurando | di trovar inventioni per tirar denari a fine di esserne provisti | a sufficienza per il bisogno, et così evitar li disordini, che bene | spesso sogliono succeder per il mancamento. Qualche poco disturbo | succede al presente in Frisia havendo in quella Provincia alcuni | contadini negato di dar anco l’ordinarie contributioni, onde | dalli Stati della medesima Provincia alquanti sono stati fatti | metter prigioni, et havutone li signori Stati, et l’Eccellenza sua l’avviso incon-|tinente è stato ispedito a quella volta il signor conte Gio</w:t>
      </w:r>
      <w:r w:rsidR="0004406C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rnesto | Casimiro governator di quella Provincia per accorrer coll’auttorità | et colla destrezza al rimediar al disordine, che potesse provenir | da questo motivo, et si sperava che tutto dovesse esser assopito | come lo sperano anco qua</w:t>
      </w:r>
      <w:r w:rsidR="00CE7EB5" w:rsidRPr="00E7337C">
        <w:rPr>
          <w:rFonts w:ascii="Times New Roman" w:eastAsia="Calibri" w:hAnsi="Times New Roman" w:cs="Times New Roman"/>
          <w:sz w:val="24"/>
          <w:szCs w:val="24"/>
        </w:rPr>
        <w:t>. I</w:t>
      </w:r>
      <w:r w:rsidRPr="00E7337C">
        <w:rPr>
          <w:rFonts w:ascii="Times New Roman" w:eastAsia="Calibri" w:hAnsi="Times New Roman" w:cs="Times New Roman"/>
          <w:sz w:val="24"/>
          <w:szCs w:val="24"/>
        </w:rPr>
        <w:t>l Landttach in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3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Frisia è ridotto | </w:t>
      </w:r>
    </w:p>
    <w:p w14:paraId="47BDDCC1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95v /</w:t>
      </w:r>
    </w:p>
    <w:p w14:paraId="59CAABE2" w14:textId="26509145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er proveder a molte cose necessarie. Sono corse voci in questi | ultimi giorni assai male contro il signor principe Mauritio, et parti-|colarmente dalla parte di Zelanda querelandosi, che non usciva | in campagna, che non doveva aspettar 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>finché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’inimico uscisse | perché haverebbe fatto finta del farlo, et si sarebbe trattenuto | per far consumar nelle spese il Paese, che sua Eccellenza se ne vuol pigliar | troppo et cose simili proferite dallo essersi riscaldati nelle repre-|saglie fatte de’ vasselli spagnuoli, et forse tal volta dal vino. | Non vi è apparenza, che questi signori pensino essi ad attaccar per terra | ma solo di osservar quello che farà l’inimico, star su la difesa | et far il suo profitto se se* la vedranno buona; ma viene | creduto da molti, che Spagnoli assicurandosi, che li signori Stati sendo | men forti di loro non ardiranno di attentar così facilmente alcuna | impresa faranno doi corpi d’essercito uno in Fiandra, et | l’altro verso l’Isel per divider così le minori forze di queste | Provincie, et con il resto passar in Alemagna ad unirsi colle | genti, che sono nel Palatinato, et impossessarsene affatto. Qual | fondamento habbi questa credenza non si vede; ma non potrà | tardar lungamente il sentirs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3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’effetto di qualche risolutione | dalla parte de’ Spagnuoli mentre in loro mani è l’arbitrio della | guerra, et della pace, et mentre non vi sia qualche altro secreto | trattato di tregua, che si tenga celato, che però non se ne ha | sentore che lo facci totalmente sospettare. Spagnuoli havevano | trovati denari per contentar in qualche parte la soldatesca | et questa è una dll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4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iù principali cause, che li faceva star | cuppi, et retirati. Vi si aggiungono le cose dell’Imperatore | non ancor accommodate, che lor dà non poco fastidio, et | </w:t>
      </w:r>
    </w:p>
    <w:p w14:paraId="4F30D9CA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96r /</w:t>
      </w:r>
    </w:p>
    <w:p w14:paraId="201FE84F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vorrebbono bene esser liberi da quel pensiero. | </w:t>
      </w:r>
    </w:p>
    <w:p w14:paraId="031FF4F2" w14:textId="3738960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ivenne ultimamente da Heidelbergh il mastro di stalla di questo Re, che ha | riportato trovarsi le cose di là in assai buon stato; et che </w:t>
      </w:r>
      <w:r w:rsidR="009B3452" w:rsidRPr="00E7337C">
        <w:rPr>
          <w:rFonts w:ascii="Times New Roman" w:eastAsia="Calibri" w:hAnsi="Times New Roman" w:cs="Times New Roman"/>
          <w:sz w:val="24"/>
          <w:szCs w:val="24"/>
        </w:rPr>
        <w:t>li soldati, et li | popoli nel B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sso Palatinato si conservano con buon corraggio, che se havessero | la permissione, et denari per mantenersi (ch’è quello ch’importa) si pro-|metterebbono far qualche cosa di buono. | </w:t>
      </w:r>
    </w:p>
    <w:p w14:paraId="7C049E02" w14:textId="282E5EEC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i è avviso, che a’ 24 del passato fosse arrivato a Franchendal il baron | Digbs ove dovevano abboccarsi seco li consiglieri d’Heidelbergh, et forse | quel </w:t>
      </w:r>
      <w:r w:rsidR="00B37E2A" w:rsidRPr="00E7337C">
        <w:rPr>
          <w:rFonts w:ascii="Times New Roman" w:eastAsia="Calibri" w:hAnsi="Times New Roman" w:cs="Times New Roman"/>
          <w:sz w:val="24"/>
          <w:szCs w:val="24"/>
        </w:rPr>
        <w:t>D</w:t>
      </w:r>
      <w:r w:rsidRPr="00E7337C">
        <w:rPr>
          <w:rFonts w:ascii="Times New Roman" w:eastAsia="Calibri" w:hAnsi="Times New Roman" w:cs="Times New Roman"/>
          <w:sz w:val="24"/>
          <w:szCs w:val="24"/>
        </w:rPr>
        <w:t>uca governatore per esser ben instrutto di tutte le cose, et proseguir il | suo camino alla corte dell’Imperatore in tanto doveva tanto nell’</w:t>
      </w:r>
      <w:r w:rsidR="009B3452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to, | che nel </w:t>
      </w:r>
      <w:r w:rsidR="009B3452" w:rsidRPr="00E7337C">
        <w:rPr>
          <w:rFonts w:ascii="Times New Roman" w:eastAsia="Calibri" w:hAnsi="Times New Roman" w:cs="Times New Roman"/>
          <w:sz w:val="24"/>
          <w:szCs w:val="24"/>
        </w:rPr>
        <w:t>B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sso Palatinato restar in sospeso tutte le cose, tale essendo | il desiderio del re della Gran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Bertagna, et con lui si regola la volontà | anco di questa Maestà; se ben mi disse il signor ambasciator Carleton, che | temeva, che Mansfelt non havesse potuto star saldo per non haver | denari da niuna parte; ben credeva, che l’avviso, che gli arriverà | et forse sarà arrivato a quest’hora delli 110 mila fiorini concessi dalli | signori Stati ad imprestido potrebbe trattener più la soldatesca, che ’l | medesimo conte di Mansfelt. Il Calandrini è arrivato qui questa | mattina per far il cambio, et immediate saranno esborsati per | via di Norimbergh, havendosi stimato questa per la più sicura | stradda. Non continuano più da questa parte li cinquanta | milla fiorini, che si pagava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4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l re di Bohemia, che con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4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elli che | si davano alli principi dell’Unione si sono retirati a pro di | questi signori; onde si sono salvati da 100 mila fiorini di spese per mese. | Né manco Danimarca ha mandati denari a Mansfelt, il che | aggiungo riverentemente alla Serenità vostra per quello mi par haver presentito | </w:t>
      </w:r>
    </w:p>
    <w:p w14:paraId="582EB87A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96v /</w:t>
      </w:r>
    </w:p>
    <w:p w14:paraId="1367F392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sser stato scritto da qualche mercante in quella piazza. | </w:t>
      </w:r>
    </w:p>
    <w:p w14:paraId="15F7D3F3" w14:textId="2C7A257C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on ostanti l’instanze, che farà a nome del re d’Inghilterra il suo ambasciatore | a Cesare della pronta restitutione del Palatinato si crede che la Maestà sua | andarà pigliando tempo, et dalli medesimi di questo Re si tiene ferma | opinione non così facilmente sua Maestà cesarea sia per condescender a restitutione | ma che starà salda nel voler commissioni straordinarie, et massime | havendo l’armi vittoriose in mano, temendo, che già si sarà anco | reso a sua devotione Tabor che si ha avvis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4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sser assediato, et | il restan</w:t>
      </w:r>
      <w:r w:rsidR="00CE7EB5" w:rsidRPr="00E7337C">
        <w:rPr>
          <w:rFonts w:ascii="Times New Roman" w:eastAsia="Calibri" w:hAnsi="Times New Roman" w:cs="Times New Roman"/>
          <w:sz w:val="24"/>
          <w:szCs w:val="24"/>
        </w:rPr>
        <w:t>[</w:t>
      </w:r>
      <w:r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="00CE7EB5" w:rsidRPr="00E7337C">
        <w:rPr>
          <w:rFonts w:ascii="Times New Roman" w:eastAsia="Calibri" w:hAnsi="Times New Roman" w:cs="Times New Roman"/>
          <w:sz w:val="24"/>
          <w:szCs w:val="24"/>
        </w:rPr>
        <w:t>]</w:t>
      </w:r>
      <w:r w:rsidRPr="00E7337C">
        <w:rPr>
          <w:rFonts w:ascii="Times New Roman" w:eastAsia="Calibri" w:hAnsi="Times New Roman" w:cs="Times New Roman"/>
          <w:sz w:val="24"/>
          <w:szCs w:val="24"/>
        </w:rPr>
        <w:t>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4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la Bohemia, che sin qui ha tenuto buono, et che | vorrà andar purgando d’ogn’intorno gl’humori in Alemagna | in maniera tale, che non habbi più a temer di fastidioso rancontro. | </w:t>
      </w:r>
    </w:p>
    <w:p w14:paraId="5F8AD5AF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Tengono molti per fermo, et lo crede certo anco il baron di Donà (che | visitai avanti hieri) che la prorogatione della convocatione elettorale | a Ratisbona sia espressamente fatta per protraher in lungo, et | col tempo guadagnar tutto quello, che vuole. | </w:t>
      </w:r>
    </w:p>
    <w:p w14:paraId="6C34948E" w14:textId="0C43DF4C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n discorso il detto </w:t>
      </w:r>
      <w:r w:rsidR="00CE7EB5" w:rsidRPr="00E7337C">
        <w:rPr>
          <w:rFonts w:ascii="Times New Roman" w:eastAsia="Calibri" w:hAnsi="Times New Roman" w:cs="Times New Roman"/>
          <w:sz w:val="24"/>
          <w:szCs w:val="24"/>
        </w:rPr>
        <w:t>B</w:t>
      </w:r>
      <w:r w:rsidRPr="00E7337C">
        <w:rPr>
          <w:rFonts w:ascii="Times New Roman" w:eastAsia="Calibri" w:hAnsi="Times New Roman" w:cs="Times New Roman"/>
          <w:sz w:val="24"/>
          <w:szCs w:val="24"/>
        </w:rPr>
        <w:t>arone disse. Dio mio il re della Gran Bertagna | et la serenissima Republica potevano far molto per il mio patrone. Ogni poco | d’assistenza di sua Serenità haverebbe fatto assai. Io risposi, che si era | ben conosciuto, che vostra Serenità haveva fatto assai con vietar il passo, | et per mar, et per terra a’ Spagnuoli, et che a tal effetto era stata | necessitata a far spese gravissime particolarmente in mare. È ver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4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rispose | l’effetto fu buono per quella parte, et per allhora; ma Spagnuoli | hanno saputo trovar altro camino per travagliar la Bohemia, et | il mio Re, né mai il marchese Spinola s’è mosso ad entrar | nel Palatinato se non doppo trovato l’altro passo, et sua Serenità | s’è maggiormente inimicata, senza frutto la casa d’Austria, che se havesse | </w:t>
      </w:r>
    </w:p>
    <w:p w14:paraId="383400B3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97r /</w:t>
      </w:r>
    </w:p>
    <w:p w14:paraId="3E0BA945" w14:textId="24EB06DF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me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4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ata qualche assistenza di denari, le cose sarebbono passate | altrimenti. Io procurai di far constar al detto barone, che vostra Serenità | dal canto suo haveva fatta tanta dimostratione della sua ottima | volontà, che haveva supplito abondantemente a più di quello, che | qualche altri havevano mostrato di voler fare. Il barone mutò | parlare, et entrò nelle forze di Bethelem Gabor, nella uscita | che si avvisava del </w:t>
      </w:r>
      <w:r w:rsidR="00CE7EB5"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urco armato da Constantinopoli, delle | speranze, che teneva Gabor di quell’assistenza; et all’incontro del | timor di danno, che si potesse finalmente ricever da armi sì potenti, | et inimiche al nome christiano delle quali non si doveva fidare. Gratie etc. | </w:t>
      </w:r>
    </w:p>
    <w:p w14:paraId="60699887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E0D526D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5 luglio 1621 | </w:t>
      </w:r>
    </w:p>
    <w:p w14:paraId="70200233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1701603B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, et devotissimo servitore | </w:t>
      </w:r>
    </w:p>
    <w:p w14:paraId="2AD57B18" w14:textId="181004A5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Christofforo Suriano |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5AE02261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393DB32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97v /</w:t>
      </w:r>
    </w:p>
    <w:p w14:paraId="3A4D05F3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37EA0DA0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29197E81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313 fin 314 | </w:t>
      </w:r>
    </w:p>
    <w:p w14:paraId="5216EA5D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429C0E9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Trac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ce di sigilli</w:t>
      </w:r>
    </w:p>
    <w:p w14:paraId="60DA7D4A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39056722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1F5268BB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97vC /</w:t>
      </w:r>
    </w:p>
    <w:p w14:paraId="37889E8F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5 luglio 1621 ricevute 21 detto n° 313 | </w:t>
      </w:r>
    </w:p>
    <w:p w14:paraId="0F379883" w14:textId="3C88898D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o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ima | </w:t>
      </w:r>
    </w:p>
    <w:p w14:paraId="62E294C8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972A987" w14:textId="77777777" w:rsidR="00B61CA1" w:rsidRPr="00E7337C" w:rsidRDefault="00B61CA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7D4E0AA4" w14:textId="77777777" w:rsidR="001E2E45" w:rsidRPr="00E7337C" w:rsidRDefault="001E2E45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55CF385" w14:textId="118948C6" w:rsidR="00B61CA1" w:rsidRPr="00E7337C" w:rsidRDefault="00B61CA1" w:rsidP="00895944">
      <w:pPr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br w:type="page"/>
      </w:r>
    </w:p>
    <w:p w14:paraId="30391848" w14:textId="77777777" w:rsidR="00581182" w:rsidRDefault="00581182" w:rsidP="00581182">
      <w:pPr>
        <w:pStyle w:val="Header"/>
        <w:rPr>
          <w:sz w:val="24"/>
        </w:rPr>
      </w:pPr>
      <w:r>
        <w:lastRenderedPageBreak/>
        <w:t>/START LETTER/</w:t>
      </w:r>
    </w:p>
    <w:p w14:paraId="240A305F" w14:textId="77777777" w:rsidR="001E2E45" w:rsidRPr="00E7337C" w:rsidRDefault="001E2E45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66</w:t>
      </w:r>
    </w:p>
    <w:p w14:paraId="35EE63CF" w14:textId="77777777" w:rsidR="001E2E45" w:rsidRPr="00E7337C" w:rsidRDefault="001E2E45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5 luglio 1621, L’Aia (cc. 198r-200v, 203r-v)</w:t>
      </w:r>
    </w:p>
    <w:p w14:paraId="1577D7FD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1A5CBF2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198r / </w:t>
      </w:r>
    </w:p>
    <w:p w14:paraId="408DBDE2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18BA5F12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314 comincia 313 | </w:t>
      </w:r>
    </w:p>
    <w:p w14:paraId="40DDF275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DAB3FD5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renissimo Principe | </w:t>
      </w:r>
    </w:p>
    <w:p w14:paraId="4DBC933D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i si sta con particolar espettatione del fine della convocatione | de’ principi della Bassa Sassonia a Wolfenbutel, et particolarmente dovendovi | intervenir l’elettore di Sassonia. Il re di Danimarca interverrà anco | personalmente. | Si cred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4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he sarà per intendersi bene per la presente | constitutione delli affari dell’Alemagna, et trovar ripiego, che non | le si levi la total libertà sua: tuttavia pensano che sotto vi sia | qualche altro misterio. | </w:t>
      </w:r>
    </w:p>
    <w:p w14:paraId="5669623A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o havuta copia della lettera, che ’l re della Gran Bertagna scrive | ai principi dell’Unione dolendosi di quello hanno fatto, et di ciò che | hanno detto della Maestà sua incolpandola del trattato loro di pace | onde come di cosa non vera dimanda ad essi principi risarcimento | per la riputatione dell’honor suo, et del genero. Può esser che | d’altra parte le sia capitata, io però non ho voluto far di meno | di non inviarlene anco un translato nella lingua italiana. | </w:t>
      </w:r>
    </w:p>
    <w:p w14:paraId="23EA2775" w14:textId="714360B0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avendo presentito il Christianissimo, che come in Inghilterra qui ancora quelli | della Roscella dovevano mandar quattro lor deputati doi genti-|lhuomini, et doi predicanti ha sua Maestà spedito qui suo gentilhuomo | espresso per avvertir questi signori che non siano sentiti, anzi venendo | siano arrestati, et fatti capitar nelle mani di lei, et di più che | né ad essi della Roscella né ad altri suoi sudditi sia data assistenza | o commodità di provedersi da questi </w:t>
      </w:r>
      <w:r w:rsidR="001A1935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esi di amonitioni di guerra | né fatto altro, che possi riuscir in alcuna parte contra il servitio di | sua Maestà. Detto gentilhuomo in publica assemblea presentato | da monsignor di Maurier ha fatto l’ufficio con efficacia grande | et n’ha riportata risposta di riverente ossequio, et devotione | verso la Maestà sua et con parole generali l’hanno assicurata, che | piglieranno buona cura, che non sia attentata cosa, che possi | </w:t>
      </w:r>
    </w:p>
    <w:p w14:paraId="68F88BEB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98v /</w:t>
      </w:r>
    </w:p>
    <w:p w14:paraId="221C9D1A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riuscir in pregiudicio di le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48"/>
      </w:r>
      <w:r w:rsidRPr="00E7337C">
        <w:rPr>
          <w:rFonts w:ascii="Times New Roman" w:eastAsia="Calibri" w:hAnsi="Times New Roman" w:cs="Times New Roman"/>
          <w:sz w:val="24"/>
          <w:szCs w:val="24"/>
        </w:rPr>
        <w:t>, et con altri concetti simili hanno | dimostrata la buona volontà di queste Provincie, et la loro osservanza | alla Corona: ond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4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ha il detto gentilhuomo dato segno di restar | sodisfatto. Anco con sua Eccellenza ha fatto il medesimo ufficio. |</w:t>
      </w:r>
    </w:p>
    <w:p w14:paraId="3EC3A30C" w14:textId="20E05B29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 lei anco ha raccommandato la liberatione di alcuni </w:t>
      </w:r>
      <w:r w:rsidR="00CE7EB5" w:rsidRPr="00E7337C">
        <w:rPr>
          <w:rFonts w:ascii="Times New Roman" w:eastAsia="Calibri" w:hAnsi="Times New Roman" w:cs="Times New Roman"/>
          <w:sz w:val="24"/>
          <w:szCs w:val="24"/>
        </w:rPr>
        <w:t>f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ancesi tra | quali vi è un scudiero di madama sorella del Re posti prigioni alcuni | giorni sono imputati per fabricatori di monete. Si pretende, che | siano inocenti, et li Francesi publicano la prigionia esser stata inven-|tata per tirar il modello d’un secreto da seccar acque che havevano | offerto per levarne nella Northolandia, et ne dimandavano centomilla | fiorini a opera fatta: tuttavia sono tenuti ristretti, et separati | et contra di loro si sta nel punto delle monete. | </w:t>
      </w:r>
    </w:p>
    <w:p w14:paraId="7252CA77" w14:textId="7688F328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È qualche pezzo, che ’l signor cavallier Arsen va praticando, et nego-|tiando per sé stesso per reconciliarsi in Francia. Ho saputo haver | egli adoperato il mezo di monsignor d’Altariva colonello francese. | Hora venuto questo gentilhuomo è andato a trovarlo nella | casa del medesimo Colonello, et confessando gl’oblighi grandissimi | che conservava alla gloriosa memoria di Henrico quarto | mostrò anco il desiderio, che teneva di esser conosciuto riverente | et humil servitore del presente Re, usando altri concetti simili | d’un’apparente summissione. Ho scoperto dal parlar confidente | del detto gentilhuomo, che da monsignor di Diguieres amico dell’Arsen | haveva havuto qualche ordine di coadiuvar col mezo di qualche | abboccamento la redintegratione in gratia del </w:t>
      </w:r>
      <w:r w:rsidR="00BE02F4" w:rsidRPr="00E7337C">
        <w:rPr>
          <w:rFonts w:ascii="Times New Roman" w:eastAsia="Calibri" w:hAnsi="Times New Roman" w:cs="Times New Roman"/>
          <w:sz w:val="24"/>
          <w:szCs w:val="24"/>
        </w:rPr>
        <w:t>R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 dell’Arsen | et s’è concluso esser necessario ch’egli procuri di dar sodisfattione | a sua Maestà et alli ministri di lei, che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in particolar si professano offesi | per rispetto della Maestà sua et per sé medesimi, dicendomi detto signore, che | </w:t>
      </w:r>
    </w:p>
    <w:p w14:paraId="6D2E1F87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199r / </w:t>
      </w:r>
    </w:p>
    <w:p w14:paraId="1D7C7841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 questo bisognava, che mirasse, et se haveva volontà di sodisfar | al Re, et servirlo lo facesse constar con effetti riverenti et di som-|missione, et di sodisfattione. Ciò ch’egli sia per fare non si sa. | </w:t>
      </w:r>
    </w:p>
    <w:p w14:paraId="4B1E12FB" w14:textId="3DEF0B04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a risposta all’ambasciator di Polonia fu conforme a quella, che in sostanza | riverentemente significai hoggi otto alla Serenità vostra. S’era già accommodato lo | stomaco il che mi significò quando si compiacque veni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5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 licentiarsi | da me in questa casa della Serenità vostra. Mi disse però che aspettava almeno, | che questi signori havessero fatta qualche picciola cosa per il suo Re, ma che | l’havevano tenuto qui tre settimane, et infine lo spedivano con | un bel niente; et anco per la nave che doveva transporta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5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’armi | dategli dalli </w:t>
      </w:r>
      <w:r w:rsidR="00B828D9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>rciduchi, et per lo stesso transporto doveva egli medesimo | ingegnarsi di trovarla, assicurar la condotta, et far altro, che | tanto si sarebbe fatto anco con un particolare patienza disse non si può | far altro la congiontura vuole così. Mi communicò esser stato presentato | di una cattena di milla fiorini, et che l’haverebbe rifiutata se non fosse | stato per qualche rispetti. Questo credé sempre di esser spesato a nome | publico per gl’ordini, ch’erano stati dati nell’hosteria alla sua venuta, | ma tutto se gli è lasciato pagare, anzi non havendo tanto che lo potesse | fare, ha condotto seco l’hoste in Amsterdam per sodisfarlo. Havevano | li signori Stati nella lettera datagli per risposta a quella del Re posto | nella mansione il solo titolo di re di Polonia, egli non la volse ricever, | senza il titolo anco di re di Svetia in che l’hanno contentato | in ogni modo è partito malissimo sodisfatto sendosene dichiarito colli | ambasciatori di Francia, et d’Inghilterra, et con me ancora quando fui a dirli | a Di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5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. Ma ha bisognato ch’egli habbi patienza. | </w:t>
      </w:r>
    </w:p>
    <w:p w14:paraId="5BCAF7F4" w14:textId="26EE81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i fu detto anco da altri quello, che l’eccellentissimo signor </w:t>
      </w:r>
      <w:r w:rsidR="00550C9C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>mbasciator inglese mi mandò | a communicar della risolutione della Congregatione d’Holanda |</w:t>
      </w:r>
    </w:p>
    <w:p w14:paraId="14974481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199v / </w:t>
      </w:r>
    </w:p>
    <w:p w14:paraId="0A2BBBD1" w14:textId="6DEBFC5B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la nominatione per la parte loro di monsignor di Langarach per presentarlo alli | signori Stati per ambasciator per Venetia. L’apertura non è ancor stata fatta all’|assemblea, et la causa si tiene che sia per voler quelli, che hanno l’|interesse particolare brigar di indur gl’altri dell’altre provincie ad | assentir nella persona, che doverà succederli in Francia, ch’è quel | Burcost che vi è stato straordinario. S’è già buon pezzo scoperto | l’artificio, et l’interesse, et fra l’altre provincie quella di Gheldria | si formalisa assai sendo la prima tra le sette, et par strano, che | quella di Holanda vogli haver in ogni occasione, et in ogni corte la | preheminenza: con tutto ciò non havendo manc’ella soggetto proprio | si crede, che in fine si potrebbe accommodar in monsignor di Langarach | della persona del quale non so come si contenti il signor principe Mauritio | per li rispetti scritti nelle mie lettere de’ 10 maggio passato: tutto biso-|gna, c’habbi tempo</w:t>
      </w:r>
      <w:r w:rsidR="00C87884" w:rsidRPr="00E7337C">
        <w:rPr>
          <w:rFonts w:ascii="Times New Roman" w:eastAsia="Calibri" w:hAnsi="Times New Roman" w:cs="Times New Roman"/>
          <w:sz w:val="24"/>
          <w:szCs w:val="24"/>
        </w:rPr>
        <w:t xml:space="preserve"> nella constitutione di questo G</w:t>
      </w:r>
      <w:r w:rsidRPr="00E7337C">
        <w:rPr>
          <w:rFonts w:ascii="Times New Roman" w:eastAsia="Calibri" w:hAnsi="Times New Roman" w:cs="Times New Roman"/>
          <w:sz w:val="24"/>
          <w:szCs w:val="24"/>
        </w:rPr>
        <w:t>overno, che m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5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giova | sperare, che non diferirà molto. | </w:t>
      </w:r>
    </w:p>
    <w:p w14:paraId="4AD1082F" w14:textId="35586FDE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vevano li signori Stati all’instanza, et per la raccommandatione fatta al | Presidente la settimana passata a nome di vostra Serenità per l’interesse del mer-|cante Moens scritte lettere favorevoli alli signori dell’</w:t>
      </w:r>
      <w:r w:rsidR="00C113F9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>miralità di | Zeland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5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andoli commissione di far breve, giusta, et | ragionevol ispeditione, ma sendo doppo sopragiunte lettere da | Midelburgh dell’agente là del medesimo Moens all’avocato Vandervech | qui nell’Hay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55"/>
      </w:r>
      <w:r w:rsidRPr="00E7337C">
        <w:rPr>
          <w:rFonts w:ascii="Times New Roman" w:eastAsia="Calibri" w:hAnsi="Times New Roman" w:cs="Times New Roman"/>
          <w:sz w:val="24"/>
          <w:szCs w:val="24"/>
        </w:rPr>
        <w:t>, c’ha in mano la solicitatione dell’affare, che si erano | sot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5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autione restituite alcune mercantie a qualche interessati | francesi et altri, m’ha pregato di rinovar l’ufficio per nuove | commissioni a fine di metter in più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sicuro il bene del detto | Moens così feci hieri a sera col presidente di Gheldria | ch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5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mi promise di operare a sodisfattione di questa nuova | </w:t>
      </w:r>
    </w:p>
    <w:p w14:paraId="5033C2F2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00r / </w:t>
      </w:r>
    </w:p>
    <w:p w14:paraId="6CCAAFE1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accomandatione di quello seguirà le ne darò riverente avviso. | </w:t>
      </w:r>
    </w:p>
    <w:p w14:paraId="36CA2F25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on mie lettere de’ 14 aprile passato rimandai alla Serenità vostra la copia, et | seguitò anco a’ 19 del medesimo la replicata di doi fogli: in uno vi era | anotata la quantità, et qualità di robbe consignate a nave per nave | delle dodici, et nell’altro la specificatione di alcuni prezzi; ma perché con | questa non potevo cavarne il vero debito sendovi diverse cose delle quali non | vi era anotato il prezzo la pregai far notar a chi aspettava all’|incontro il vero costo a partita per partita per poter dimandar a chi | tocca precisamente il debito. Non ho mai havuta altra risposta, se si | compiacerà potrà commandar, ch’io ne sia avvertito per procurar come | farò ad ogni mio potere il rimborso da quelli, che anderanno | debitori. Non ho dubio, che ’l signor Marco Dardani sarà già arrivato | a Venetia a lui potrebbe vostra Serenità commandar la cura di dilucidar | questo conto per ribatter quello sa esser stato fatto buono dagl’interessati. | </w:t>
      </w:r>
    </w:p>
    <w:p w14:paraId="057F6135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’ 22 ottobre dell’anno passato vostra Serenità mi commandò di procurar dalli | partionevoli della nave Jonas, ch’ella fece consignar in Candia | al loro agente doi milla ducati incirca che erano stati spesi ne’ concier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5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 | essa; et essendomi stato affermato, che a Venetia ne sarebbe fatta | la sodisfattione, et che al consule Ouris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5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arebbe stato dato | carico di trattarne colli ministri della Serenità vostra credo che ciò sia | seguito; ma non havendone havuta alcuna notitia scrivo riverentemente | questo tanto a fine occorrendo di ricever li suoi prudentissimi commandamenti. | </w:t>
      </w:r>
    </w:p>
    <w:p w14:paraId="02C0DBAA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i capitano hor hora lettere di Brusseles con avviso che con corriero | espresso qualche giorno passato il serenissimo Leopoldo havea fatta | instanza a sua Altezza di non effettuar l’ordine del Catholico come | essecutor di esso nella restitutione della Valtelina; ma sendosi | già spedito il Dola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6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risolvé sua Altezza di scriver in Spagna a fine che | </w:t>
      </w:r>
    </w:p>
    <w:p w14:paraId="3BB7BF15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00v / </w:t>
      </w:r>
    </w:p>
    <w:p w14:paraId="132A568F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 sua Maestà catholica fosse risoluto, et dato nuovo ordine se così li paresse | l’ambasciator di Spagna si affaticava per intricar le cose a tutto suo poter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6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. | Le lettere sono de’ 29 del passato né sono più fresche di altre | ricevute sabbato. Gratie etc. | </w:t>
      </w:r>
    </w:p>
    <w:p w14:paraId="5A4772D5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20D28C7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5 luglio 1621 | </w:t>
      </w:r>
    </w:p>
    <w:p w14:paraId="4DE21423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752B653F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1CD80D43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ristofforo Suriano | </w:t>
      </w:r>
    </w:p>
    <w:p w14:paraId="2781820F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E672E33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03r / </w:t>
      </w:r>
    </w:p>
    <w:p w14:paraId="7ED19112" w14:textId="77777777" w:rsidR="00B1691B" w:rsidRPr="00C26390" w:rsidRDefault="00B1691B" w:rsidP="00B1691B">
      <w:pPr>
        <w:jc w:val="both"/>
        <w:rPr>
          <w:rFonts w:ascii="Times New Roman" w:eastAsia="Calibri" w:hAnsi="Times New Roman" w:cs="Times New Roman"/>
          <w:b/>
          <w:bCs/>
          <w:i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iCs/>
          <w:sz w:val="24"/>
          <w:szCs w:val="24"/>
        </w:rPr>
        <w:t>Blank page</w:t>
      </w:r>
    </w:p>
    <w:p w14:paraId="6981D418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4B297AD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03v /</w:t>
      </w:r>
    </w:p>
    <w:p w14:paraId="4271A476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1CBF09D4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67E8BE04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14 cominci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6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313 | </w:t>
      </w:r>
    </w:p>
    <w:p w14:paraId="66CE7B8A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A66400A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Tracce di sigilli</w:t>
      </w:r>
    </w:p>
    <w:p w14:paraId="5FB3907B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6BA9827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Regesto antico</w:t>
      </w:r>
    </w:p>
    <w:p w14:paraId="3F6BBF00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03vC / </w:t>
      </w:r>
    </w:p>
    <w:p w14:paraId="238B2AA2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5 luglio 1621 ricevute 21 detto n° 314 |</w:t>
      </w:r>
    </w:p>
    <w:p w14:paraId="2CEF5534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. Secretario Suriano. 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74A48940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7324286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0E2F0CA3" w14:textId="77777777" w:rsidR="001E2E45" w:rsidRPr="00E7337C" w:rsidRDefault="001E2E45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E0489A7" w14:textId="77777777" w:rsidR="001E2E45" w:rsidRPr="00E7337C" w:rsidRDefault="001E2E45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4F21AD99" w14:textId="77777777" w:rsidR="001E2E45" w:rsidRPr="00E7337C" w:rsidRDefault="001E2E45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67</w:t>
      </w:r>
    </w:p>
    <w:p w14:paraId="5A0DAFEE" w14:textId="77777777" w:rsidR="001E2E45" w:rsidRPr="00E7337C" w:rsidRDefault="001E2E45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 al n. 66 (cc. 201r-202v)</w:t>
      </w:r>
    </w:p>
    <w:p w14:paraId="5A232622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17ADD0B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01r / </w:t>
      </w:r>
    </w:p>
    <w:p w14:paraId="317E97AF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n lettere dall’Haya del secretario Suriano de n° 314 | </w:t>
      </w:r>
    </w:p>
    <w:p w14:paraId="608DE040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DE0E29F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ettera del re della Gran Bertagna alli principi dell’Unione | </w:t>
      </w:r>
    </w:p>
    <w:p w14:paraId="7762D2C3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53C7D59" w14:textId="2F13C6FF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ignori miei cugini. 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>Finché</w:t>
      </w:r>
      <w:r w:rsidRPr="00E7337C">
        <w:rPr>
          <w:rFonts w:ascii="Times New Roman" w:eastAsia="Calibri" w:hAnsi="Times New Roman" w:cs="Times New Roman"/>
          <w:sz w:val="24"/>
          <w:szCs w:val="24"/>
        </w:rPr>
        <w:t>a, che noi vi scrivessimo le lettere nostre dei 5 di marzo. | Per il baron Digby, il qual noi inviassimo ambasciator estraordinario alli arciduchi, noi | si promettevamo tanto sicuramente del rispetto, et affettione vostra verso la nostra | persona, et verso quelli, che ci appartengono, che noi volessimo bene col | mezo delle dette lettere non solamente riconoscer l’obligo nostro verso voi, et la | costanza vostra alla difesa, che voi sostenevate del Paese hereditario del | nostro genero, ma anco promettervi di haver ugual pensiero di voi, et vostri | Stati, pigliando a mano gl’interessi vostri per haverli nella medesima consi-|deratione, et condotta, che quelli del detto vostro genero nel trattato di pace | che di presente siamo per negotiar coll’Imperatore come voi benissimo sapete. | Ma tutto ciò non ostante a che vi sete condotti? Voi havete fatta la vostra | pace coll’Imperatore (che non ve ne volemo biasimare) ancorché molto meglio | havreste fatto, far constar questa buona inclinatione allhora che fuste | nella vostra dieta di Rottemburgh con divertir vostro genero dall’accettar la | corona di Bohemia; ma quello, che noi al presente trovamo molto strano in | questa attione, et di che noi habbiamo soggetto di risentirsi, è primieramente | che senza haver riguardo all’amicitia, della quale havete fatta sempre | professione portar al detto mio genero, voi del tutto l’havete abando-|nato nella maggior estremità de’ suoi affari, et per un articolo espresso | l’havete escluso dal beneficio di quel trattato, che a parte havete con-|cluso, non essendovi contentato di far una tregua (come la potevate fare) | per qualche tempo)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6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in tanto che unitamente et mano a mano voi haveste | potuto far una buona, et sicura pace per tutto </w:t>
      </w:r>
      <w:r w:rsidR="00611A62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’l </w:t>
      </w:r>
      <w:r w:rsidRPr="00E7337C">
        <w:rPr>
          <w:rFonts w:ascii="Times New Roman" w:eastAsia="Calibri" w:hAnsi="Times New Roman" w:cs="Times New Roman"/>
          <w:sz w:val="24"/>
          <w:szCs w:val="24"/>
        </w:rPr>
        <w:t>corpo et per tutti i | membri della vostra unione; ma l’havete fatta assoluta, et perpetua | per voi soli senza includer lui: disolvendo, et rinontiando di tal manie-|ra a tutte unioni presenti, et future tra di voi senza havere, né ricever | il consenso di lui, che n’era il direttore, et infine lo havete abandonato alla | sua fortuna perché n’esca della maniera, ch’egli potrà. Inoltre voi vi sete |</w:t>
      </w:r>
    </w:p>
    <w:p w14:paraId="1CA19893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01v / </w:t>
      </w:r>
    </w:p>
    <w:p w14:paraId="7E66FFB0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ndotti in questo con tal ardore, et con un sì violen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6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siderio (come pare) di sbri-|garvi dalla compagnia, c’havevate con lui, et di scuoterne prontamente il vincolo | che mettendo in oblivione tutte le promesse, et sicurezze, che voi ci havevate poco | innanti fatte col mezo di molte lettere vostre; ma vedendo il biasmo, che dal mondo | vi viene dato di tal infrattione tenta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6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rtificiosamente coprirne il mancamento | et sopra noi ranversar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6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a colpa, che sapremo ben ributtar ove ella deve esser. | Et non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haveressimo fatto gran caso del tocco quando da molte parti non fossimo stati | avvertiti dei rumori, che a sommo pregiudicio dell’honor nostro si vanno spargendo, | che noi saressimo stati causa di farvi far questa separatione se bene assai | chiaramente habbiamo veduto, et conosciuto doppo ’l ritorno del cavalier Morton | a che tendevano sin dal principio li vostri disegni. Ma a fine che voi, e | il mondo tutto sappiate, che non siamo Principe di così poco intendimento e hab-|biamo a lasciarci governar da artificii, sappiamo benissimo che doppo haver voi | ricevuto il denaro, che v’inviassimo per il detto Morton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67"/>
      </w:r>
      <w:r w:rsidRPr="00E7337C">
        <w:rPr>
          <w:rFonts w:ascii="Times New Roman" w:eastAsia="Calibri" w:hAnsi="Times New Roman" w:cs="Times New Roman"/>
          <w:sz w:val="24"/>
          <w:szCs w:val="24"/>
        </w:rPr>
        <w:t>, ch’era per mantenervi | et far c’haveste sussistenza sin tanto, che havessimo potuto meglio proveder | alli affari di nostro genero, et ai vostri colli mezi, che si erano proposti, de’ | quali noi vi facessimo informare col mezo del detto Morton, quand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6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on ostante | faceste sembiante colle lettere, et memorie, che c’inviaste al suo ritorno di | trovarlo buonissimo, et ce ne faceste ringratiamenti grandi, come di cosa sopra la quale | voi vi volevate riposare: tuttavia havendo voi fin d’allhora risoluto, come | al presente si comprende manifestamente di far gl’affari vostri d’altra maniera senza | di noi, et senza nostro genero ci proponeste in un medesimo tempo conditioni vane, et | impossibili, di far che li signori Stati Generali, come per forma d’anticipatione | inviassero nel Palatinato cinque milla fanti, et mille cavalli con ogni sorte | di provisione da guerra, et questo nello spatio d’un mese, che doveva cominciar | alli 19 febraro, ch’era la data della vostra memoria, et di più, che noi | vi provedessimo cento milla scudi per mese da cominciar similmente dal detto mese | di febraro, et così di mese in mese per le spese della difesa la quale con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6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506BFD4B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02r / </w:t>
      </w:r>
    </w:p>
    <w:p w14:paraId="59E117E9" w14:textId="768CFAAC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tali conditioni voi promettevate continuar nel Palatinato; ma dichiaraste, | che senza questo non la potevate mantener più lungamente. Qual giudicio pen-|sate voi, che genti savie, et libere da passione potranno far d’una tal instanza? | Se voi havevate qualche sicura speranza di ottenner quello, che dimandavate, | come in doi, o tre parti della vostra memoria volevate inferire, et far creder | al mondo, perché havete voi tanto solecitato di fare, et concluder sì precipi-|tosamente un trattato a Wineham con il landegrave Lodovico di Darmstat | prima della fine del mese senza pigliar sopra ciò né il nostro parere, né quello | del nostro genero?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7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t se voi non havevate questa speranza, et non potevate pro-| mettervi l’effetto di tal propositione allhora, che la faceste (come veramente | non vi è huomo d’intendimento, che si possi persuadere, che voi poteste aspettare | stante l’impossibilità palpabile, et manifesta di accomplirne le conditioni, | tanto rispetto alla brevità del tempo limitato, che a gran pena poteva bastare | per andar, et rivenire da voi a noi, molto meno darci tempo di trattar colli | signori Stati per il fornire, et inviar le forze sudette nel Palatinato, et di mandarvi sì pron-|tamente una tal summa di denaro; quanto per il mal tempo, che in quella stagione | dell’anno faceva, et per molti altri impedimenti) perché sendo così havete voi volu-|to burlarvi di noi facendoci una tal instanza, che non era possibile ad huomo | vivente il sodisfarla? Trattanto credendo voi esservi così ben scaricati, et | gettato sopra noi la colpa di quello, che proponevate, et havevate già riso-|luto far da voi medesimi. Et per dar tutto il color, che potevate (ancorché | frivole) all’indecenza di quest’atto voi ci portate per obiettione nella vostra | lettera dei 3 aprile una ragione, che vi haverebbe mossi a concluder il | trattato di tregua (così voi lo chiamate) c’havete fatto a Magonza, et segnato | alli 2 del mese d’aprile, 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>cioè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he havevate compres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7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a una lettera | che vi era stata resa per parte nostra nel medesimo giorno, o il precedente per | il signor Trombol agente nostro, che no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7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nclinavamo al procurar una tregua, o | suspension d’armi col mezo dell’Arciduca et del marchese Spinola, che veramente | </w:t>
      </w:r>
    </w:p>
    <w:p w14:paraId="2B5F348A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02v / </w:t>
      </w:r>
    </w:p>
    <w:p w14:paraId="7E6F6560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fu occasione ben presto abbracciata per farvi risolver sì prontamente ad un affare di tal | peso, et importanza. Ma noi lasciamo il giudicio di ciò a tutti quelli, che in-|tendono, né credemo, che getteranno mai alcuna macchia sopra l’honor nostro pur-|ché restino bene, et convenientemente informati del proceder nostro. Hora | havendovi fatto apparere, che noi assai chiaro comprendemo l’attioni altrui, et in | che elle possono toccar le nostre, et che non si può così facilmente anuvolarci la | vista sia in fatto di cortesia, o d’iniuria, non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7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habbiamo a ricercarvi d’altro | se non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7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h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7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havend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7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tanto disobligato et noi, et il genero nostro, abandonando | come havete fatto nello stato, ov’egli si trova,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7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i vogliate far questa giustitia | di purgar l’honor nostro col mezo di vostre lettere scritte a noi, et per altre, | che pigliarete la fatica di scriver al medesimo fine al detto nostro genero, dalla | imputatione di questo cattivo biasimo; il che facendo noi resteremo. | </w:t>
      </w:r>
    </w:p>
    <w:p w14:paraId="12910C83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199C1FF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ignori miei cugini | </w:t>
      </w:r>
    </w:p>
    <w:p w14:paraId="62B44D9E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</w:t>
      </w:r>
    </w:p>
    <w:p w14:paraId="3A129B83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el nostro palazzo di Genuich a’ 2 di maggio | 1621 | </w:t>
      </w:r>
    </w:p>
    <w:p w14:paraId="76E4C6C1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li signori miei cugini li principi | dell’Unione di Alemagna | </w:t>
      </w:r>
    </w:p>
    <w:p w14:paraId="41A9D5F8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B826EAD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Vostro affettionatissimo cugino |</w:t>
      </w:r>
    </w:p>
    <w:p w14:paraId="45DCA5AF" w14:textId="00D2E6AC" w:rsidR="0096475B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J. R. |</w:t>
      </w:r>
    </w:p>
    <w:p w14:paraId="35E80B7C" w14:textId="77777777" w:rsidR="0096475B" w:rsidRPr="00E7337C" w:rsidRDefault="0096475B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05DE54B4" w14:textId="77777777" w:rsidR="00581182" w:rsidRDefault="00581182" w:rsidP="00581182">
      <w:pPr>
        <w:pStyle w:val="Header"/>
        <w:rPr>
          <w:sz w:val="24"/>
        </w:rPr>
      </w:pPr>
      <w:r>
        <w:lastRenderedPageBreak/>
        <w:t>/START LETTER/</w:t>
      </w:r>
    </w:p>
    <w:p w14:paraId="2051A6A1" w14:textId="77777777" w:rsidR="001E2E45" w:rsidRPr="00E7337C" w:rsidRDefault="001E2E45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68</w:t>
      </w:r>
    </w:p>
    <w:p w14:paraId="77723CC9" w14:textId="77777777" w:rsidR="001E2E45" w:rsidRPr="00E7337C" w:rsidRDefault="001E2E45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2 luglio 1621, L’Aia (cc. 204r-209v)</w:t>
      </w:r>
    </w:p>
    <w:p w14:paraId="7492E41A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245A7AA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04r / </w:t>
      </w:r>
    </w:p>
    <w:p w14:paraId="053E0618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315 sola | </w:t>
      </w:r>
    </w:p>
    <w:p w14:paraId="377C7852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D20C512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renissimo Principe | </w:t>
      </w:r>
    </w:p>
    <w:p w14:paraId="2D3510DE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 instato, et solecitato quella dama Serclas per haver risposta all’|ultimo biglietto, ch’ella portò al signor principe d’Oranges; ma non ha | potuto spuntare di haver alcuna cosa per scritto, solo gli è stato | detto da sua Eccellenza assolutamente, che se si vuol trattar sul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7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iedi | della passata tregua, che ciò sia messo per scritto, et con sottoscrittio-|ne del serenissimo Alberto, et affermativa dell’auttorità, et consenso | del re di Spagna; altrimenti non vedeva di poter fa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7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raporto | alli signori Stati. Di più ho penetrato, che l’Eccellenza sua habbi detto | alla medesima dama, che non sapeva quello dovesse promettersi dell’|intentione di sue Altezze alla tregua, mentre teneva in mano lettere | intercette con le quali asseverantemente veniva scritto haver | sua Maestà catholica pregati li re di Francia, et d’Inghilterra a non | impedirsi, né ingerirsi in questo proposito della tregua; che faceva | persuader il contrario di quello veniva detto, dalla parte dell’|Altezze loro, et che poteva riferir questo tanto. Et negando la | Serclas, o dicendo non crederlo, il signor Principe si offerse mostarli | le lettere, ch’erano state intercette. Questo è venuto dalla | bocca della medesima donna saputolo da buona stradda. | Ella partì mercordì passato per Brabant. Con curiosità si | starà attendendo quello riporterà, parendo, che anco po-|trebbono contentarsi di una lettera scritta col contenuto di | sopra dal serenissimo Alberto; et da sua Eccellenza medesima ho havuto | incontro di alcuni di questi particolari, et principalmente quanto alla | sottoscrittione di mano di sua Altezza che si ricerca, con obli-|gatione di lasciarla o in mano della medesima donna, o di altro | ch’ella vorrà, fino che altrettanto habbi l’Altezza sua dai signori Stati. | </w:t>
      </w:r>
    </w:p>
    <w:p w14:paraId="67D4D981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04v / </w:t>
      </w:r>
    </w:p>
    <w:p w14:paraId="6BA9274A" w14:textId="29FCE835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ello che qualche giorni passati è venuto qui con lettere del mar-|chese Spinola per li denari presi, et per l’interesse dei mercanti interessati | non ostante l’esser stato rimesso il negotio all’</w:t>
      </w:r>
      <w:r w:rsidR="00B828D9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>miralità di Zelanda | si trattiene qui, et viene creduto che vi sia con qualche secreta | intelligenza toccante in particolar la tregua, parlando tal volta con | il signor principe d’Oranges; et tanto più entra il sospetto quanto ha | havuto a dire ad un amico suo, che l’ha interrogato, che non | poteva dirgli tutto il secreto, ch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8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haveva in petto; ma che | a tempo lo haverebbe saputo. | </w:t>
      </w:r>
    </w:p>
    <w:p w14:paraId="535544A2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oppo l’espiratione della tregua (et venerdì passato fecero tre mesi) fu | interdetto alla barca solita partir ogni settimana per Anversa | con robba, et passaggieri, et non andò. Et lo stesso gior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8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 | venerdì fu publicato, ch’ella doveva partire, come fece sabbato | doppo ’l mezo giorno alla volta d’Anversa; et se ben tutti li | passaggieri sono andati con passaporti: tuttavia alla publicatione | il popolo è entrato in maggior opinione, che s’habbi a far la | prorogatione della tregua, et che se tratti secretamente; ma non vi è | chi l’assicuri. Apparenza di volontà vi è da parte, et d’altra | che la segui; ma mediatore vi manca né sufficiente estimato | il mezo della Serclas, sendo stimata non proprio ad intrapresa | di tanto negotio. | </w:t>
      </w:r>
    </w:p>
    <w:p w14:paraId="0936D358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entre si pensa, e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8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resupone la trattatione di tregua si | intende con l’ultime lettere di Brusseles, che hoggi doveva | sortir il marchese Spinola in campagna; che si sarebbe data | la mostra generale sabbato passato a tutte le militie; che | con cinquantamilla huomini doveva esso Spinola far la mossa, et | </w:t>
      </w:r>
    </w:p>
    <w:p w14:paraId="17569E4E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/ 205r / </w:t>
      </w:r>
    </w:p>
    <w:p w14:paraId="7103C6D0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i milla cavalli; che millecinquecento di questi, et diecimilla | fanti dovevano condursi in Fiandra sotto il commando di don | Luigi di Valasco general della cavallaria; ch’esso Spinola con il | resto doveva marchiar avanti; altri dicevano, che la piazza | d’armi sarebbe stata a Mastricht, altri a Vesel; ma concorrono | l’opinioni, che sia per attentar dalla parte dell’Ourisel, et | quivi provar la sua fortuna; che a Mastricht siano stati | mandati alcuni fornari per far provisione di pane, et che | pareva, che tutte le cose si preparassero alla guerra. | Le lettere, che mi scrive il Pasini in questo proposito, et con | questi particolari niente mi toccano di tregua; onde non saprei | che giudicio formare sendo incertissimi li fini de’ Spagnuoli, | come secretissime le loro deliberationi. Questo si tiene per fermo | che mirando alle cose di Germania osservaran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8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 qua il | lor vantaggio, et dando tempo, al tempo s’appiglieranno | al più proprio per batter in un momento, che potran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84"/>
      </w:r>
      <w:r w:rsidRPr="00E7337C">
        <w:rPr>
          <w:rFonts w:ascii="Times New Roman" w:eastAsia="Calibri" w:hAnsi="Times New Roman" w:cs="Times New Roman"/>
          <w:sz w:val="24"/>
          <w:szCs w:val="24"/>
        </w:rPr>
        <w:t>. |</w:t>
      </w:r>
    </w:p>
    <w:p w14:paraId="38EF0768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signor principe Mauritio aspetta con attentione grande la sicurezza | dell’uscita del Marchese per usci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8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nc’egli incontinente, et | regolarsi nella distributione della sua armata conforme al raporto | che gli sarà fatto della condotta, della quantità, et della qualità | di quella dello Spinol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86"/>
      </w:r>
      <w:r w:rsidRPr="00E7337C">
        <w:rPr>
          <w:rFonts w:ascii="Times New Roman" w:eastAsia="Calibri" w:hAnsi="Times New Roman" w:cs="Times New Roman"/>
          <w:sz w:val="24"/>
          <w:szCs w:val="24"/>
        </w:rPr>
        <w:t>. |</w:t>
      </w:r>
    </w:p>
    <w:p w14:paraId="44FC058F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re di Bohemia si prepara anc’egli di uscir in campagna con sua Eccellenza | me lo disse hieri sera la Maestà sua aggiungendo, che non haverebb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8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saputo che far qui, mentre sua Eccellenza et la corte fosse stata absente | un padiglione si va facendo da molto tempo in qua, et sarà presto | finito per servitio di detta Maestà. | </w:t>
      </w:r>
    </w:p>
    <w:p w14:paraId="136E248E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05v / </w:t>
      </w:r>
    </w:p>
    <w:p w14:paraId="037D1AC1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Gl’avvisi, ch’ella tiene di Alemagna non sono di maggiori speranze delli prece-|denti solo si avvisa di Colonia, che Mansfelt si fosse alloggiato colle sue | genti sopra le frontiere di Bohemia, et con esso sia unito il duca di Wimar | con 1400 fanti, et sei cornette di cavallaria. Ha ben il Re avvisi con-|formi di questa unione; ma dubita di ciò che potrà far di bene mentre | e senza denari, et con poca speranza, o senza sapersi ove ritrarne. | È vero, che li signori Stati hanno concesso, et promesso alla Maestà sua di levar | sopra il loro credi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8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i centocinquantamille fiorini; ma | venuto il Calandrini martedì passato per farne la tratta in Norim-|bergh, non ha trovato il ricapito necessario, né assicuranza tale, che | lo habbi potuto condurre a far le lettere; onde trattenutosi | fin sabbato qui, finalmente non si sapendo trovar ripiego per la sua | sicurezza è partito di nuovo per Amsterdam, et finhora non so | che si habbi trovato partito tale, che o esso Calandrini, o altro | condescendi ad obligarsi all’esborso per cambio in Norimbergh. | Infelice, et sfortunato è lo stato di questo Principe poiché qui | trova incontro nelle necessità del Paese assai travaglioso per lui | di là dal mare non ha in mano se non offerte, et promesse de’ | uffici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8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enza speranza di effetti, et temendo di offender il | re della Gran Bertagna per la trattatione, ch’egli ha intrapreso | non si può muover, né può lasciar che gl’altri si muovino. | Questi Stati hanno come si sente li suoi aggravii, et interessi per | l’iminenti armi dell’inimico armato, et vicino, et non veggono | di poter muover passo, che non possi risultarle di pregiudicio | Danimarca si va disarmando, et non può indursi a passar | a maggior esborso di denari di quello ha fatto ancorché | </w:t>
      </w:r>
    </w:p>
    <w:p w14:paraId="7178164F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06r / </w:t>
      </w:r>
    </w:p>
    <w:p w14:paraId="26FCB762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a solecitato dall’Amstruder scocese, che resiede presso di lui a nome | della maestà d’Inghliterra Bransuich anco disarma; in modo che resta | derelitto né sa dove dar di capo. Cavai ben hieri sera dalla bocca | della Maestà sua dei medesimi concetti. Et disse in particolare piacesse a Dio, che ’l |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conte di Mansfelt havesse un poco di denar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90"/>
      </w:r>
      <w:r w:rsidRPr="00E7337C">
        <w:rPr>
          <w:rFonts w:ascii="Times New Roman" w:eastAsia="Calibri" w:hAnsi="Times New Roman" w:cs="Times New Roman"/>
          <w:sz w:val="24"/>
          <w:szCs w:val="24"/>
        </w:rPr>
        <w:t>; et entrò a dire la | serenissima Republica ha dato un gran soccorso a Savoia altrimenti quel Duca | sarebbe stato perso, s’io havessi havuto quell’assistenza da sua Serenità | havere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9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ben fatto li fatti miei. Et ben compresi, che lo diceva | per qualche induttione di aiuti; ma io confirmando solo di quello | che da lei fui interpellato della quantità dell’assistenza che | dava a Savoia, nel resto mi tacqui, lasciando che passasse il | discorso in altro ragionamento mentre seco passeggiavo in compa-|gnia della Regina, come fanno quasi ogni sera sotto a questi | arbori. | </w:t>
      </w:r>
    </w:p>
    <w:p w14:paraId="4813E69E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i addimandò se sapevo quello havesse portato l’ambasciator d’Ungheria o di Be-|thelem Gabor, sapendo ch’era costì stato ben ricevuto, et che | veniva honoratamente trattato. Dissi, che non havevo havuta | altra notitia, che dagl’avvisi ordinarii, ch’era arrivato detto | Ambasciatore; ma che non era stato ancor in audienza, et che credev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9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fosse di semplice passaggio; et parmi che stanno qui con desi-|derio attendendo la risposta, che sia la Serenità vostra per dargli. | </w:t>
      </w:r>
    </w:p>
    <w:p w14:paraId="3E832832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i disse meco sua Maestà, et mostrò gran sentimento dell’essecutione | fatta delli 27 in Praga, che già sarà pervenuta a notitia | della Serenità vostra, come anco della prigionia d’altri, et castigo dato | colla sferza ad alcuni borghesi; et tutti qui ne lamentano, et | viene stimato il rigor dell’Imperatore esser stato troppo grande |</w:t>
      </w:r>
    </w:p>
    <w:p w14:paraId="48A9D61D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06v / </w:t>
      </w:r>
    </w:p>
    <w:p w14:paraId="3687E91B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ntrandosi in speranza da quelli che così vorrebbono, che questo | massacro (così lo chiamano) possi alterar gl’animi, eccitar | l’odio, et il rancor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9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ntra sua Maestà cesarea, et la casa d’Austria tutta | ma quelli che la vedono armata, et spalleggiata da forze potenti | si persuadono, che passerà avanti senza tema di alcun cattivo | rancontro. | </w:t>
      </w:r>
    </w:p>
    <w:p w14:paraId="17069118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ghbi stato a Franchendal, et abboccatosi col duca di Duipont, et | con altri consiglieri d’Heidelbergh era passato avanti a Ilm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9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con disegno di discender per il Danubio a Vienna; ma viene | scritto, che non haverebbe quivi trovato l’Imperatore, et per consequente | si sarebbe ritardata la sua negotiatione, come si sia qui viene | tenuto per fermo, che pochissimo profitto sia per tirarne, et | che habbi ad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9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haver solo parole, che vuol dir longhezza | et incertezza di effetti, et del protesto che sia per fare a nome | del Re mentre non habbi risposta pronta della pronta | restitutione del Palatinato, alcuni si burlano | vedendo bene | che la maestà d’Inghilterra non è in tempo di poter con armi accor-|rer alla ricuperatione del Palatinato mentre le forze dell’|Imperatore, et de’ Spagnuoli sono in piedi, et detta Maestà | doverebbe cominciar a levarle. Et anco questo fa conie-|turare, che Spagnuoli colle armi di qua vadino prolungando | l’uscita per accordar coi stati in caso, che sia necessitato | il re d’Inghilterra dal proprio honore a far qualche risentimento | ma questo da sé si fa conoscer esser discorso non fondato | sopra gl’artificii de’ Spagnuoli. |</w:t>
      </w:r>
    </w:p>
    <w:p w14:paraId="71F908DA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Viene scritto pur di Colonia, che ’l conte di Buquoi unito col conte di | </w:t>
      </w:r>
    </w:p>
    <w:p w14:paraId="79D589CE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07r / </w:t>
      </w:r>
    </w:p>
    <w:p w14:paraId="1014925C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iechtstein, il signor di Diepenbach fratello del decapitato già in | Ispruch, et qualche altri in numero di 40 sia partito di notte | dal campo nanti Hencheusel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9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r riconoscer la città di Prez sia | stato quasi attonpa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9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al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9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Ongari sendo lì all’intorno | imboscati tuttavia da 18 in circa dei 40 sono restati. | </w:t>
      </w:r>
    </w:p>
    <w:p w14:paraId="003F83E8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più avvisano le medesime lettere di Colonia, che ’l marchese di Iegher-|dorf doppo haver ben munita, et proveduta la città di Neuz | in Slesia si sia con diecimilla fanti gettato in Bohemia, et | che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con quattromilla paesan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49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 quartier di Conisgretz uniti | a lui havesse di già prese qualche picciole piazze come | Keissembergh Cortolitz, et altre, onde il colonello di | Sassonia con le stesse compagnie di cavallaria, et il reggimento | di Walstein ch’erano in Praga havevano ricevuto commandamento | di marchiare contra il detto Marchese, et farli testa. | Le lettere sudette sono dei 6 né ho potuto haver tempo di | informarmi della certezza di questi avvisi, che però | non ho voluto tralasciar di significar alla Serenità vostra. | </w:t>
      </w:r>
    </w:p>
    <w:p w14:paraId="1FB3FC67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alcheduno riporta, et di quelli della casa di questo Re lo conferma | che alcune picciole truppe sortite dalla città di Cam nell’Alto | Palatinato habbino fatta qualche scaramantia contra le | genti di Baviera, che disegnava sopra quella piazza; ma | si attendono più sicuri avvisi. |</w:t>
      </w:r>
    </w:p>
    <w:p w14:paraId="56E6B9D5" w14:textId="4AE5BC11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i signori Stati sopra la nuova instanza fatta da me al Presidente | hanno in conformità di quello, ch’è stato desiderato dall’|agente del mercante Moens scritto, et raccommandato | caldamente il suo negotio alli signori dell’</w:t>
      </w:r>
      <w:r w:rsidR="00B828D9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iralità di Zelanda | </w:t>
      </w:r>
    </w:p>
    <w:p w14:paraId="6C74145E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07v / </w:t>
      </w:r>
    </w:p>
    <w:p w14:paraId="3C3E3AE2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t le lettere già sono state inviate. | </w:t>
      </w:r>
    </w:p>
    <w:p w14:paraId="3A65B6C2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Ben scrissi riverentemente alla Serenità vostra la passata settimana nel proposito | dell’Ambasciator per costì che tutto bisognava haver tempo nella | constitutione di questo Governo, et massime dove concorre | il privato interesse poiché ancor dalli signori Stati non è stata | conclus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0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o stabilita la persona di Langarach, o altra (che | però non si nomina ancor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0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lcuno) portandosi innanti da quelli che | hanno il suo fi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0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raticando di prima fermar bene esso | Langarach. Presento anco esservi publico interesse perché | mi è stato detto da più di una banda, che per risolver | si aspetta solo quello sarà della guerra, o altrimenti (che non | può tardare) per deliberar della commissione principalmente per | li aiuti dovuti per la capitulatione (parlando alcuno tra | denti che già doverebbono correr) et per deliberar anco | della pronta, et celere speditione. Et di più che havendo | avviso della sortita dello Spinola incontinente risolveranno | questa speditione. Sono sue Eccellenze in pensiero per il viaggio | che doverà far l’Ambasciatore per condursi costì; ma si pensa | di farlo andar a Marseglia et di là passar per mare a | Venetia. Io sto ascoltando per avvisar colla mia solita | riverenza vostra Serenità di ciò che succede, et dell’altro canto | attendendo l’effetto della benigna intentione datami da lei | proseguendo il tempo a questa speditione. | </w:t>
      </w:r>
    </w:p>
    <w:p w14:paraId="6B211554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a replicata di doi lettere de’ 5 dello stante sarà aggiunta alle | presenti segnate n° 313 fin 314. Gratie etc. | </w:t>
      </w:r>
    </w:p>
    <w:p w14:paraId="6F3C2416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1414179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12 luglio 1621 | </w:t>
      </w:r>
    </w:p>
    <w:p w14:paraId="6F79A4EF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28B946E8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, et devotissimo servitore | </w:t>
      </w:r>
    </w:p>
    <w:p w14:paraId="66E20347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07A4A233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1E6BF61" w14:textId="77777777" w:rsidR="009062F9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08r</w:t>
      </w:r>
      <w:r w:rsidR="009062F9">
        <w:rPr>
          <w:rFonts w:ascii="Times New Roman" w:eastAsia="Calibri" w:hAnsi="Times New Roman" w:cs="Times New Roman"/>
          <w:sz w:val="24"/>
          <w:szCs w:val="24"/>
        </w:rPr>
        <w:t xml:space="preserve"> /</w:t>
      </w:r>
    </w:p>
    <w:p w14:paraId="352D89C3" w14:textId="77777777" w:rsidR="009062F9" w:rsidRPr="00E7337C" w:rsidRDefault="009062F9" w:rsidP="009062F9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Tagliata</w:t>
      </w:r>
    </w:p>
    <w:p w14:paraId="0BAADEAF" w14:textId="77777777" w:rsidR="009062F9" w:rsidRDefault="009062F9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1EF251D" w14:textId="010C0647" w:rsidR="001E2E45" w:rsidRPr="00E7337C" w:rsidRDefault="009062F9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/ 208</w:t>
      </w:r>
      <w:r w:rsidR="001E2E45" w:rsidRPr="00E7337C">
        <w:rPr>
          <w:rFonts w:ascii="Times New Roman" w:eastAsia="Calibri" w:hAnsi="Times New Roman" w:cs="Times New Roman"/>
          <w:sz w:val="24"/>
          <w:szCs w:val="24"/>
        </w:rPr>
        <w:t xml:space="preserve">v / </w:t>
      </w:r>
    </w:p>
    <w:p w14:paraId="5E6FB847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Tagliata</w:t>
      </w:r>
    </w:p>
    <w:p w14:paraId="7EFD6776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A771ABE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09r / </w:t>
      </w:r>
    </w:p>
    <w:p w14:paraId="48B766A2" w14:textId="77777777" w:rsidR="00B1691B" w:rsidRPr="00C26390" w:rsidRDefault="00B1691B" w:rsidP="00B1691B">
      <w:pPr>
        <w:jc w:val="both"/>
        <w:rPr>
          <w:rFonts w:ascii="Times New Roman" w:eastAsia="Calibri" w:hAnsi="Times New Roman" w:cs="Times New Roman"/>
          <w:b/>
          <w:bCs/>
          <w:i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iCs/>
          <w:sz w:val="24"/>
          <w:szCs w:val="24"/>
        </w:rPr>
        <w:t>Blank page</w:t>
      </w:r>
    </w:p>
    <w:p w14:paraId="797F0805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9639FC7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09v / </w:t>
      </w:r>
    </w:p>
    <w:p w14:paraId="1DF567CB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Al serenissimo principe di Venetia | </w:t>
      </w:r>
    </w:p>
    <w:p w14:paraId="6A9B89B2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315 sola | </w:t>
      </w:r>
    </w:p>
    <w:p w14:paraId="6BFE5F48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189A4365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Tracce di sigilli</w:t>
      </w:r>
    </w:p>
    <w:p w14:paraId="7118454B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B2732A6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Regesto antico</w:t>
      </w:r>
    </w:p>
    <w:p w14:paraId="39CEF36E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09vC / </w:t>
      </w:r>
    </w:p>
    <w:p w14:paraId="535D96BB" w14:textId="372EE673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2 luglio 1621 ricevut</w:t>
      </w:r>
      <w:r w:rsidR="00FA5718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28 detto n° 315 |</w:t>
      </w:r>
    </w:p>
    <w:p w14:paraId="486C609F" w14:textId="5D11C874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aya. Secretario Suriano. Sola | </w:t>
      </w:r>
    </w:p>
    <w:p w14:paraId="00C381B1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753132E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C. X. SS. R. |</w:t>
      </w:r>
    </w:p>
    <w:p w14:paraId="045BF126" w14:textId="77777777" w:rsidR="0096475B" w:rsidRPr="00E7337C" w:rsidRDefault="0096475B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22995B15" w14:textId="77777777" w:rsidR="00581182" w:rsidRDefault="00581182" w:rsidP="00581182">
      <w:pPr>
        <w:pStyle w:val="Header"/>
        <w:rPr>
          <w:sz w:val="24"/>
        </w:rPr>
      </w:pPr>
      <w:r>
        <w:lastRenderedPageBreak/>
        <w:t>/START LETTER/</w:t>
      </w:r>
    </w:p>
    <w:p w14:paraId="02278AD6" w14:textId="41A8D0B8" w:rsidR="001E2E45" w:rsidRPr="00E7337C" w:rsidRDefault="001E2E45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69</w:t>
      </w:r>
    </w:p>
    <w:p w14:paraId="4205E7F8" w14:textId="77777777" w:rsidR="001E2E45" w:rsidRPr="00E7337C" w:rsidRDefault="001E2E45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9 luglio 1621, L’Aia (cc. 210r-212v)</w:t>
      </w:r>
    </w:p>
    <w:p w14:paraId="77A0DFB9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1B3A9C0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10r / </w:t>
      </w:r>
    </w:p>
    <w:p w14:paraId="14841A06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2AE7019E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316 fin 318 | </w:t>
      </w:r>
    </w:p>
    <w:p w14:paraId="7B35CF08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A544E6E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renissimo Principe | </w:t>
      </w:r>
    </w:p>
    <w:p w14:paraId="6F51BAC8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abbato mi pervenero le lettere della Serenità vostra de’ 29 et ultimo del | passato. Le prime coll’intentione del governator di Milano di passar per | la stradda cremasca, l’altra coll’inventione del presidente | Dolè, et colle publicationi de’ Spagnuoli per non venir alla restitutione | della Valtelina. Et poiché con le lettere del primo del presente | mi commanda di far participi li signori Stati, et il signor principe Mauritio | di tali particolari, ho questa mattina sodisfatto portando l’espressione | dell’uno, et dell’altro affare in conformità delle lettere, accompa-|gnando l’ufficio con termine tale, che ben comprendessero la Serenità vostra | esser necessitata tenersi armata alla difesa, et opporsi al tentativo | che con grave pregiudicio della sua indubitata ragione pensavano | Spagnuoli, et tentava il governator di Milano far contra quella serenissima Republica | et studiai che chiara, et viva fosse l’espressione mia per il rispetto, | che intenderà più a basso. M’avidi molto bene, che questi signori | si compiacquero di questa confidente communicatione, della quale | con parole molto piene me ne ringratiorono, dicendo, che havevano | obligo a vostra Serenità che facesse passar questa confidenza continuata | con loro; soggiungendo, che non si meravigliavano punto delli anda-|menti de’ Spagnuoli perché ad altro non miravano, che ad ingannare, | et ad avanzarsi sopra ogni stato, et che non era bene | il fidarsi di loro. Disse inoltre il Presidente, che in corrispon-|denza del confidente termine che vostra Serenità usava con l’Eccellenze su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0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mi haverebbono dato parte dello stato delli affari di qua | quando o non li vedessi, et conoscessi da me medesimo, continuando | che erano stati necessitati ad armarsi contra l’inimico, ch’era | lo stesso che la serenissima Republica haveva in Italia, et nell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0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frontier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0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del proprio dominio di lei; che le levate fatte, et le genti, |</w:t>
      </w:r>
    </w:p>
    <w:p w14:paraId="2D778F48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10v / </w:t>
      </w:r>
    </w:p>
    <w:p w14:paraId="5EC083F6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già prese in Alemagna, et tante altre occorrenze davano materia | a questa Republica di far una grande, et grave spesa, da esser posta | degnamen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0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n consideratione dalla serenissima Republica, come quella | che tanto, et sì principal interesse haveva con queste Provincie; | et mi pregò a nome delli signori Stati, che poiché non poteva non | esser, che non mi fossero note, che le rappresentassi a vostra Serenità | con assicurarla, che in tutte le occasioni, che si fossero potute | offerire non haverebbono mancato punto all’effetto della buona | intentione, et al loro debito in servitio di lei in conformità | dell’aleanza già contrattata, et stabilita colla beneditione | di Dio, dal quale auguravano ogni felicità, et ogni prosperità | alla serenissima Republica; et che si promettevano, che come prudente, | et aveduta ch’ella è non haverebbe mancato di provedersi, et | armarsi per il proprio, et commune interesse. Et in fine con | parole molto piene, et efficaci mi pregarono di rappresentar | lo stato presente delle cose di qua, et di raccomandarle effica-|cemente alla Serenità vostra. Con simil parole generali fecero quest’|ufficio, et io soggiungendo altri concetti pur generali procurai, | che comprendessero, che vostra Serenità dal canto suo come non haverebbe | mancato a sé medesima et all’haver cura alle cose proprie; così | haverebbe per quanto spettava all’aleanza contrattato sodisfatt[i] | a quanto fosse stato di suo dovere, et così terminando mi | licentiai. Il fine perché mi mossi a dar maggior vigore alla mia espositione fu per quello, che mi era pervenuto | a notitia, che li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signori Stati pensavano volermi far instanza | di scriver a vostra Serenità a fine che vedend’ella ch’erano necessitan[ti] | a tener tante genti, et che le partite in campagna benché | </w:t>
      </w:r>
    </w:p>
    <w:p w14:paraId="1A936729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11r / </w:t>
      </w:r>
    </w:p>
    <w:p w14:paraId="23E94DDD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 picciole truppe si battevano, si poteva dir, che havessero | già la guerra aperta all’inimico, si compiacesse cominciar | a contribuir alla spesa sodisfacendo all’obligo dell’aleanza | ch’è quello, che con le mie ultime lettere n° 315 qui aggiunte | in replica ho tocco; et a chi me n’ha detto qualche cosa, | che non è stato, che in passando, ho risposto su generali, | che vostra Serenità a tempo proprio, et debito sarà pronta a | s[o]disfa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0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ll’obligo, che porta la capitulatione. Espresso | ufficio non è ancor stato fatto meco. Può esser che si farà, | et forse anco, come ho pur presentito li signori Stati medesimi | scriveranno lettere alla Serenità vostra in questo proposito. | Ho saputo, che ’l motivo di questo è nato dal signor principe | Mauritio, che coll’occasione delle truppe, che aspettano di | Alemagna, et il bisogno dell’intratenerle ha eccitati li signori Stati | a far questa risolutione del far ufficio con vostra Serenità. Come | ho detto non è stato alcuno presso di me, venendo risponderò | et mi tenerò sopra parole generali finché mi venga preciso | commandamento di lei, come doverò governarmi nelle risposte. |</w:t>
      </w:r>
    </w:p>
    <w:p w14:paraId="485CD314" w14:textId="45082E99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oggi doppo pranso mi sono trovato col signor principe Mauritio. | Che di questo particolare non mi ha gettato alcun cenno. A sua Eccellenza | ho anco communicato quanto è sudetto, di che rese gratie | a vostra Serenità et disse nel particolar del passaggio, che se Spagnuoli po-|tranno ingannar la serenissima Republica lo faranno, et che bisognava | ch’ella si tenesse ben su le sue guardie; et quanto alla Valtelina | che sarebbe stato il negotio di Wesel, vedevano Spagnuoli impe-|dito il </w:t>
      </w:r>
      <w:r w:rsidR="00881A5F" w:rsidRPr="00E7337C">
        <w:rPr>
          <w:rFonts w:ascii="Times New Roman" w:eastAsia="Calibri" w:hAnsi="Times New Roman" w:cs="Times New Roman"/>
          <w:sz w:val="24"/>
          <w:szCs w:val="24"/>
        </w:rPr>
        <w:t>r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 di Francia nel suo Stato, et l’altre cose caminar | secondo il lor gusto havevano ragione di non temer di alcuno | </w:t>
      </w:r>
    </w:p>
    <w:p w14:paraId="2C1A7E28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11v / </w:t>
      </w:r>
    </w:p>
    <w:p w14:paraId="0F66A0D9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t avantaggiarsi col beneficio del tempo; che così credeva sarebbe | successo anco del Palatinato; et discorrendo delle voci de’ prepa-|rationi d’armi del governator di Milano, et che fosse per accrescerle | disse, che non credeva, che Spagnuoli fossero per intraprender | doi guerre in Italia, et in questi paesi. Poco mi trattenni con sua Eccellenza | prima perché era aspettata da altri, poi non trovandosi affatto | bene. Per una flussione c’ha nella golla, che le ha causata qualche | picciola | alteratione, ma coll’aiuto di Dio si trova ben, et si | può sperar che non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0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haverà per hora maggior accidente. Gratie etc. | </w:t>
      </w:r>
    </w:p>
    <w:p w14:paraId="6F354FEA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B47AEDA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19 luglio 1621 | </w:t>
      </w:r>
    </w:p>
    <w:p w14:paraId="380BE226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3AEF9682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, et devotissimo servitore | </w:t>
      </w:r>
    </w:p>
    <w:p w14:paraId="146DD6BD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ristofforo Suriano | </w:t>
      </w:r>
    </w:p>
    <w:p w14:paraId="54D3DE82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F0C16DD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12r / </w:t>
      </w:r>
    </w:p>
    <w:p w14:paraId="3EE941DF" w14:textId="77777777" w:rsidR="00B1691B" w:rsidRPr="00C26390" w:rsidRDefault="00B1691B" w:rsidP="00B1691B">
      <w:pPr>
        <w:jc w:val="both"/>
        <w:rPr>
          <w:rFonts w:ascii="Times New Roman" w:eastAsia="Calibri" w:hAnsi="Times New Roman" w:cs="Times New Roman"/>
          <w:b/>
          <w:bCs/>
          <w:i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iCs/>
          <w:sz w:val="24"/>
          <w:szCs w:val="24"/>
        </w:rPr>
        <w:t>Blank page</w:t>
      </w:r>
    </w:p>
    <w:p w14:paraId="4552AFA8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029A629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12v /</w:t>
      </w:r>
    </w:p>
    <w:p w14:paraId="28D83C7A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0A94D609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0AE3D636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316 fin 318 | </w:t>
      </w:r>
    </w:p>
    <w:p w14:paraId="619D9F45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76F4091B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Tracce di sigilli</w:t>
      </w:r>
    </w:p>
    <w:p w14:paraId="0B0E585C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060652A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Regesto antico</w:t>
      </w:r>
    </w:p>
    <w:p w14:paraId="4D15C862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12vC / </w:t>
      </w:r>
    </w:p>
    <w:p w14:paraId="57B5466B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9 luglio 1621 ricevute 4 agosto n° 316 |</w:t>
      </w:r>
    </w:p>
    <w:p w14:paraId="605B6982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Haya. Secretario Suriano. Prima | </w:t>
      </w:r>
    </w:p>
    <w:p w14:paraId="2DEB9CFC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EC5AAA2" w14:textId="77777777" w:rsidR="00823452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3E8787DF" w14:textId="77777777" w:rsidR="00823452" w:rsidRPr="00E7337C" w:rsidRDefault="0082345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BB4C211" w14:textId="77777777" w:rsidR="00823452" w:rsidRPr="00E7337C" w:rsidRDefault="00823452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482CA81B" w14:textId="77777777" w:rsidR="00581182" w:rsidRDefault="00581182" w:rsidP="00581182">
      <w:pPr>
        <w:pStyle w:val="Header"/>
        <w:rPr>
          <w:sz w:val="24"/>
        </w:rPr>
      </w:pPr>
      <w:r>
        <w:lastRenderedPageBreak/>
        <w:t>/START LETTER/</w:t>
      </w:r>
    </w:p>
    <w:p w14:paraId="60B1B245" w14:textId="065D7DEE" w:rsidR="001E2E45" w:rsidRPr="00E7337C" w:rsidRDefault="001E2E45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70</w:t>
      </w:r>
    </w:p>
    <w:p w14:paraId="1C10E46D" w14:textId="77777777" w:rsidR="001E2E45" w:rsidRPr="00E7337C" w:rsidRDefault="001E2E45" w:rsidP="00895944">
      <w:pPr>
        <w:jc w:val="center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9 luglio 1621, L’Aia (cc. 213r-215v, 218r-v)</w:t>
      </w:r>
    </w:p>
    <w:p w14:paraId="4F17D787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0B43D25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13r /</w:t>
      </w:r>
    </w:p>
    <w:p w14:paraId="7D9A8BE1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2CF535F8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317 comincia 316 fin 318 | </w:t>
      </w:r>
    </w:p>
    <w:p w14:paraId="56242EE7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5283C85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renissimo Principe | </w:t>
      </w:r>
    </w:p>
    <w:p w14:paraId="33A683AC" w14:textId="18E368E1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ndo passato alli 11 dello stante a miglior vista il serenissimo Alberto | non se n’hebbe qui la novella certa che sabbato passato; et solo | la confermatione, che se n’hebbe per diverse lettere l’ha fatta | creder poiché altre volte simil voce è corsa da questa | parte. Con haver ricevuti tut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0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i santi sacramenti ha reso | lo spirito a Dio, et se ben la perdita era preveduta da quella | corte di Brusseles, et dalli stessi Brusselesi in ogni modo | ogni qualità, et ogni sesso di persone ha risentito grandemente | per la bontà di quel Principe, et per l’amore, che ha sempre | mostrato verso li suoi sudditi. Da questa parte anco era | amato in generale non per l’adherenza alla Spagna; ma per il zelo, | et inclinatione, che si scopriva nell’Altezza sua intenta alla | pace, et alla quiete, et mi è stato riferto, che ’l signor principe | Mauritio n’habbi ricevuto non poco discontento. Io m’assicuro | che una settimana prima dell’arrivo delle presenti, et forse con | maggior diligenza l’avviso sarà pervenuto alla Serenità vostra, et s’io havessi stimato possibile il prevenirlo haverei procurata qualche | stradda, ma sendo capitata qui così tardo la sicurezza | questo non mi ha lasciato usar maggior diligenza, che di | avvisarla con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1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e presenti. Quelli, che amano la | quiete, et desiderano per essa la prorogatione della tregua non | sano ancorch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>é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giudicio formare, perché si aveggono, che | non più dalla parte di Brusseles, ma direttamente di Spagna | si doverebbe trattar la negotiatione. Et sua Eccellenza in particolare mi disse | non habbiamo hora più li arciduchi, con il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1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re di Spagna | si ha al presente a fare, non vi è apparenza tutto è finito. | Queste furono le parole formali, et mi parve, che le dicesse | con un non so che di passione. Quella dama Serclas si | </w:t>
      </w:r>
    </w:p>
    <w:p w14:paraId="161630A8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13v / </w:t>
      </w:r>
    </w:p>
    <w:p w14:paraId="6C556855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spetta dai suoi di casa d’hor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1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n hora; ma non può portar alcuna | cosa, sendo arrivata a Brusseles in tempo che l’Arciduca | era caduto indisposto. Mi viene scritto da Brusseles, che l’Infante | haverebbe governato, tuttavia il signor principe Mauritio disse | non crederlo, et massime che non haverà la sopranità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1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n confor-|mità del terzo articolo della donatione fatta dal fu re di | Spagna Filippo secondo copia, et translato del quale, favoritone | da sua Eccellenza, mando qui aggiunto, et non si comprende ancora | chi potrà haver il governo delle Provincie. Non si parlava | dalla parte di Brabant d’uscir in campagna, anzi, che a Malines | et in qualche altra parte restavano sospesi alcuni ordini del | marchiar carri già presi a nolo, mi fu detto che questi doppo | la morte dell’Arciduca erano stati licentiati; ma sua Eccellenza non | me l’ha voluto affermar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1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. Ogni ragione vuole, che in questa | mutatione di stato si aspettino nuovi ordini di Spagna. | </w:t>
      </w:r>
    </w:p>
    <w:p w14:paraId="239073C6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 Brusseles fin sabbato otto giorn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1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rrivò il duca di Naiburgh | è stato alloggiato in palazzo, et con 70 bocche spesato dal publico | quello perché vi era andato ancor non s’era penetrato, perché | trovandosi sua Altezza moribondo non si era potuto negotiare. Si crede | sia venuto per le cose di Giuliers. | </w:t>
      </w:r>
    </w:p>
    <w:p w14:paraId="77B6462C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Questi Alemani, et alcuni di questi signori sperano qualche bene | dalla parte del duca di Sassonia, mentre sta quell’Altezza | dubiosa dell’effetto della parola datagli dall’Imperatore del possesso | delli stati di Cleves, et Giuliers, et Naiburgh anco n’ha | havuta intentione da Baviera, et anco dai serenissimi arciduchi | da questa gelosia nasce la speranza di qua, et con gran | desiderio aspettano il successo. | </w:t>
      </w:r>
    </w:p>
    <w:p w14:paraId="26AEFE9F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oi o tre giorni avanti che il serenissimo Alberto fosse soprapreso dall’|</w:t>
      </w:r>
    </w:p>
    <w:p w14:paraId="226ADE2C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14r / </w:t>
      </w:r>
    </w:p>
    <w:p w14:paraId="78DA119A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ccidente, che lo fece giudicar per allhora per morto, et fu a’ 7 | che lo risentì arrivò a Brusseles uno spedito dal presidente | Dolè in diligenza per dar parte a sua Altezza di quanto era seguito | in Lucerna | circa li disparer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1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uccessi tra lui, et gl’ambasciatori del | Christianissimo, della causa di non haver effettuati gl’ordini regii, et | con aggiunger qualche altro interesse del Re catholico. Mi scriv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1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questo tanto il Pasini, et che havendolo penetrato pensò di | far bene, et incontrar col servitio publico d’immediate a dar | a trovar il secretario che risiede al presente in Brusseles in luoco | di monsignor di San Severino nontio partito qualche giorni sono per | Roma, et lo avvertì, onde unito esso secretario negl’ufficii con | monsignor Pelicart, che si trattiene pur a Brusseles per sua Maestà | christianissima fecero ufficii proprii appresso sua Altezza, et pareva, che | stasse ferma nella deliberatione, che si restituisce subito | la Valtelina; ma hora il negotio doverà haver altro ricorso. | In tanto ho stimato bene ringratiar il Pasini della buona | volontà, che ha dimostrata per inanimarlo ad attender | con studio a quello che importa spetialmente all’interesse, et servitio | di vostra Serenità. | </w:t>
      </w:r>
    </w:p>
    <w:p w14:paraId="60E2360E" w14:textId="3C44CFC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rano cominciati ad arrivar in buona parte al campo delli arciduchi | gl’Alemani, che in numero di doi in tre mille haveva levato | in Germania il fratello del marchese di Anspach; et da | otto sono stati vicino a Alosta cinque leghe di Gantes | archibuggiati come li principali sedutori a far qualche | rumore di dimandar denari. |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6140B3B1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ignor principe d’Oranges è venuta la confermatione che ’l re di | Danimarca non disarmi, havendo in tal proposito havute lettere | dalla medesima Maestà in risposta d’altre che sua Eccellenza le haveva | </w:t>
      </w:r>
    </w:p>
    <w:p w14:paraId="0A3A69C4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14v / </w:t>
      </w:r>
    </w:p>
    <w:p w14:paraId="7DF83D38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critto che correndo la voce, che havesse a licentiar genti si com-|piacesse lasciar che ne venissero di qua doi o tre compagnie | rispondè che non le licentiava, ma le teniva in piedi per | servitio publico. Parmi che l’habbi prese con assicurarle per | quattro mesi de’ quali ne mancano dua, et tanto era a lui | il tenerle, che licentiandole haverebbe convenuto pagarli tutti | li quattro mesi. | </w:t>
      </w:r>
    </w:p>
    <w:p w14:paraId="37519650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 questo mentre ha fatto li fatti suo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1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me mi è stato detto da doi dei signori | Stati havendo accordato colla città di Amburgh, che volontieri | s’è contentata di ceder, et non valersi della sententia già | ottenuta nella camera di Spira di esser città libera d’Imperio, | et non soggetta alla protettione, che esso re di Danimarca ne | pretendeva, cedendol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1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tta protettione, come anco al Prin-|cipe suo figliolo che sarà il successore, haverà qualche prehemi-|nenza sopra l’Elba, ma non tale, che pregiudichi ne’ dritti | et nelle giuridittion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20"/>
      </w:r>
      <w:r w:rsidRPr="00E7337C">
        <w:rPr>
          <w:rFonts w:ascii="Times New Roman" w:eastAsia="Calibri" w:hAnsi="Times New Roman" w:cs="Times New Roman"/>
          <w:sz w:val="24"/>
          <w:szCs w:val="24"/>
        </w:rPr>
        <w:t>, et privilegii alla ditta città, la quale doveva | presta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2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homaggio, et presentar alla Maestà sua qualche summa | di denaro. | </w:t>
      </w:r>
    </w:p>
    <w:p w14:paraId="50005666" w14:textId="153BFDDB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ora è dietro ad accommodar anco l’interesse della coadiutoria | di Brem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2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r il figliolo. Il </w:t>
      </w:r>
      <w:r w:rsidR="00183594" w:rsidRPr="00E7337C">
        <w:rPr>
          <w:rFonts w:ascii="Times New Roman" w:eastAsia="Calibri" w:hAnsi="Times New Roman" w:cs="Times New Roman"/>
          <w:sz w:val="24"/>
          <w:szCs w:val="24"/>
        </w:rPr>
        <w:t>V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scovo è alienissimo dal contentarsene | et il Re preme, et usa ogni studio per avanzar questo | punto; et prevedendo il </w:t>
      </w:r>
      <w:r w:rsidR="00183594" w:rsidRPr="00E7337C">
        <w:rPr>
          <w:rFonts w:ascii="Times New Roman" w:eastAsia="Calibri" w:hAnsi="Times New Roman" w:cs="Times New Roman"/>
          <w:sz w:val="24"/>
          <w:szCs w:val="24"/>
        </w:rPr>
        <w:t>V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scovo, che havuta il Re la coadiu-|toria egli resterebbe spogliato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d’ogni auttorità, fa quanto | può per ostar al tentativo. Doveva convocarsi il capitulo | generale de’ canonici, et titolati, che sono duchi, conti, et altri | principali signori in quella chiesa per trattar di questa materia. | </w:t>
      </w:r>
    </w:p>
    <w:p w14:paraId="37FF7101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oppo haver tirato di mano dal conte di Sciomburgh da cinquecento | milla fiorini sotto nome d’imprestido, impossessatosi d’un suo | </w:t>
      </w:r>
    </w:p>
    <w:p w14:paraId="5D9F070F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15r / </w:t>
      </w:r>
    </w:p>
    <w:p w14:paraId="38DEA02B" w14:textId="321930BB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astello in quello d’Holstein, et fattogli ceder il titolo di | furst d’Holstein, che vuol dir principe d’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2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Holstein | come </w:t>
      </w:r>
      <w:r w:rsidR="006B2FA6" w:rsidRPr="00E7337C">
        <w:rPr>
          <w:rFonts w:ascii="Times New Roman" w:eastAsia="Calibri" w:hAnsi="Times New Roman" w:cs="Times New Roman"/>
          <w:sz w:val="24"/>
          <w:szCs w:val="24"/>
        </w:rPr>
        <w:t>quello, che appartiene ai soli d</w:t>
      </w:r>
      <w:r w:rsidRPr="00E7337C">
        <w:rPr>
          <w:rFonts w:ascii="Times New Roman" w:eastAsia="Calibri" w:hAnsi="Times New Roman" w:cs="Times New Roman"/>
          <w:sz w:val="24"/>
          <w:szCs w:val="24"/>
        </w:rPr>
        <w:t>uca di quella casa, | et ottenuto per lui, che ha convenuto contentarsene)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2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all’|Imperatore il titolo di furst imperiale, sta mirando | al resto che possi servir al suo vantaggio massime havendo | l’armi in mano, ch’è stato quello, che sempre si è | pensato che dovesse fare. | </w:t>
      </w:r>
    </w:p>
    <w:p w14:paraId="4FB363AB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Viene scritto, che poc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2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ntenta sia restata quella Maestà delle | risposte date da sua Maestà cesarea alli suoi ambasciatori per il negotio | del Palatinato, intorno il quale si attendono con desiderio | lettere per saper ciò che haverà operato Dighbi, pronosticandosi | sempre il negotio lungo, et di difficile riuscita. | </w:t>
      </w:r>
    </w:p>
    <w:p w14:paraId="30036CFD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i è stato detto, che ’l re della Gran Bertagna confidato nella parola | et promessa ultimamente fatta dal marchese di Gondemar alla | Maestà sua habbi scritto a questo Re con mostrar maggior spe-|ranza che mai della restitutione del suo Palatinato, et che | haverebbe veduto, che più la Maestà sua haverebbe fatto con gl’ufficii | che gl’altri coll’armi. Qui tengono per fermo, che quanto | fanno Spagnuoli sia per mantener il re d’Inghilterra nel primiero | pacifico stato, et nutrirlo nel non muoversi, o almeno con | soli ufficii. Et essi far poi quello che vogliono, o che li tor-|nerà più commodo. | </w:t>
      </w:r>
    </w:p>
    <w:p w14:paraId="0E7905E6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el conte di Mansfelt non si ha altre nove, che le scritte nelle precedenti, | et le più vere sono, ch’egli si conservi nelli confini della | Bohemia, et di giorno in giorno si aspetta se Bethelem Gabor sarà coronato. | </w:t>
      </w:r>
    </w:p>
    <w:p w14:paraId="53E3EFD1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tano qui con curiosità attendendo ove siano per parar le forze |</w:t>
      </w:r>
    </w:p>
    <w:p w14:paraId="6A7405A8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15v / </w:t>
      </w:r>
    </w:p>
    <w:p w14:paraId="0009EAFB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turchesche, cominciandosi a temer, che ’l diluvio non caddi a | danno della christianità tutta. | </w:t>
      </w:r>
    </w:p>
    <w:p w14:paraId="178856B5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on meno riguardano agl’andamenti, et alle finezze de’ Spagnuoli | per contrapporvis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26"/>
      </w:r>
      <w:r w:rsidRPr="00E7337C">
        <w:rPr>
          <w:rFonts w:ascii="Times New Roman" w:eastAsia="Calibri" w:hAnsi="Times New Roman" w:cs="Times New Roman"/>
          <w:sz w:val="24"/>
          <w:szCs w:val="24"/>
        </w:rPr>
        <w:t>, et nella provincia di Gheldria, sopra | le riviere dell’Isel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27"/>
      </w:r>
      <w:r w:rsidRPr="00E7337C">
        <w:rPr>
          <w:rFonts w:ascii="Times New Roman" w:eastAsia="Calibri" w:hAnsi="Times New Roman" w:cs="Times New Roman"/>
          <w:sz w:val="24"/>
          <w:szCs w:val="24"/>
        </w:rPr>
        <w:t>, della Mosa del Wal hanno deliberato | di far alcuni ridotti per guardar il Paese dalle incursioni | si sono già cominciati a fabricare in distanza proportionata | secondo i siti, et i torni delle acque facendo, che uno riguardi | et habbi l’occhio dell’altro saranno in circa cento, et potranno | costar da mille doicento fiorini in circa l’uno. Nel resto | attendono da tutte le parti ad inventar maniere di haver | denari. Tutto sta che habbino buoni essatori fedeli, et fedeli | aministratori. In Frisia par che tutto res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2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ssoppito, et | che 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2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aesani non siano per esser renitenti alle contributioni. | </w:t>
      </w:r>
    </w:p>
    <w:p w14:paraId="64732815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esto particolar di Frisia me l’ha detto il conte Guglielmo di Nassau | fratello del già conte Giovanni Ernesto, che subito arrivato qui fu | a vedermi con attestar che vive devotissimo, et obligatissimo ser-|vitore di quella serenissima Republica, et che desidera impiegarsi in suo | servitio. Ha condotta al servitio dei signori Stati una compagnia | di 300 fanti, che se ben è per tempo ha parola come dice | dal signor principe Mauritio di farla retener per sempre. Li popoli | della provincia di Grunighen, che non hanno voluto in conte Ernesto | Casimir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3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uo zio per governatore li mostrano molta affettione per | la memoria del nome dei già conte Guglielmo pur suo zio. | </w:t>
      </w:r>
    </w:p>
    <w:p w14:paraId="30D59C51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Non ha havuto ordine alcuno dal padre per quei 7200 fiorini, et | qualche altri ducati di più non fatti buoni a vostra Serenità et io | sto aspettando risposta da esso suo padre, havendogliene | scritto di nuovo. | </w:t>
      </w:r>
    </w:p>
    <w:p w14:paraId="0DDAAC44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18r /</w:t>
      </w:r>
    </w:p>
    <w:p w14:paraId="190F6234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esti signori Stati restano molto disgustati di monsignor Caron loro | ambasciator in Inghilterra per l’una per cento di vantaggio fatta di sua | auttorità aggiunger di più alle dodici, che pagavano per le mercantie li traficanti di questa Natione dell’entrata | et uscita in Inghilterra, et li hanno scritto una lettera molto | risentita, commandandoli di far rivocar a sua Maestà tal | impositione come pregiudiciale al publico di questo stato, et | ad altri principi ancora. Sendo certi, che sua Maestà pagatasi | della condanna addossata a quei interessati nel transporto | delle mone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3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haverebbe continuata né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3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iù in alcun | tempo mai levata. Se non segue il levar di detta impositione non | ho dubio, che penseranno a qualche cosa, che non sodisferà a | quell’Ambasciatore. Gratie etc. | </w:t>
      </w:r>
    </w:p>
    <w:p w14:paraId="7E3732E3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6A8320A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19 luglio 1621 | </w:t>
      </w:r>
    </w:p>
    <w:p w14:paraId="1D9481FA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654B0D37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, et devotissimo servitore | </w:t>
      </w:r>
    </w:p>
    <w:p w14:paraId="0B46D611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ristofforo Suriano | </w:t>
      </w:r>
    </w:p>
    <w:p w14:paraId="378F10E9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688801B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18v / </w:t>
      </w:r>
    </w:p>
    <w:p w14:paraId="3DA74DE5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56642BF9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5BF7CADE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317 comincia 316 | fin 318 | </w:t>
      </w:r>
    </w:p>
    <w:p w14:paraId="4C2E9791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2796540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Tracce di sigilli</w:t>
      </w:r>
    </w:p>
    <w:p w14:paraId="762E1E57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624EE47E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Regesto antico</w:t>
      </w:r>
    </w:p>
    <w:p w14:paraId="07A09D67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18vC / </w:t>
      </w:r>
    </w:p>
    <w:p w14:paraId="37C333E9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19 luglio 1621 ricevute 4 agosto n° 317 | </w:t>
      </w:r>
    </w:p>
    <w:p w14:paraId="56AB5406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. Secretario Suriano. 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05C356FB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1EC84C5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</w:t>
      </w:r>
    </w:p>
    <w:p w14:paraId="59AE4C23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0EABBB00" w14:textId="77777777" w:rsidR="001E2E45" w:rsidRPr="00E7337C" w:rsidRDefault="001E2E45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6D31B222" w14:textId="77777777" w:rsidR="001E2E45" w:rsidRPr="00E7337C" w:rsidRDefault="001E2E45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71</w:t>
      </w:r>
    </w:p>
    <w:p w14:paraId="268BB8F7" w14:textId="77777777" w:rsidR="001E2E45" w:rsidRPr="00E7337C" w:rsidRDefault="001E2E45" w:rsidP="00895944">
      <w:pPr>
        <w:jc w:val="center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 al n. 70 (cc. 216r-217v)</w:t>
      </w:r>
    </w:p>
    <w:p w14:paraId="5943A3E3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2F3123C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16r / </w:t>
      </w:r>
    </w:p>
    <w:p w14:paraId="120F4850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 lettere 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e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all’Haya del secretario Suriano de’ n° 317 | </w:t>
      </w:r>
    </w:p>
    <w:p w14:paraId="6F55E799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DA2BDCF" w14:textId="77777777" w:rsidR="001E2E45" w:rsidRPr="00F47568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F47568">
        <w:rPr>
          <w:rFonts w:ascii="Times New Roman" w:eastAsia="Calibri" w:hAnsi="Times New Roman" w:cs="Times New Roman"/>
          <w:sz w:val="24"/>
          <w:szCs w:val="24"/>
          <w:lang w:val="fr-FR"/>
        </w:rPr>
        <w:t>Article 3</w:t>
      </w:r>
      <w:r w:rsidRPr="00F47568">
        <w:rPr>
          <w:rFonts w:ascii="Times New Roman" w:eastAsia="Calibri" w:hAnsi="Times New Roman" w:cs="Times New Roman"/>
          <w:sz w:val="24"/>
          <w:szCs w:val="24"/>
          <w:vertAlign w:val="superscript"/>
          <w:lang w:val="fr-FR"/>
        </w:rPr>
        <w:t>me</w:t>
      </w:r>
      <w:r w:rsidRPr="00F47568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de la donation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33"/>
      </w:r>
      <w:r w:rsidRPr="00F47568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faicte par le feu roy d’Espaigne | Philippe second au prouffit de l’Infante, et de l’arciduch Albert | des estatz du Pays. | </w:t>
      </w:r>
    </w:p>
    <w:p w14:paraId="77589752" w14:textId="77777777" w:rsidR="001E2E45" w:rsidRPr="00F47568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1CB21EED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47568">
        <w:rPr>
          <w:rFonts w:ascii="Times New Roman" w:eastAsia="Calibri" w:hAnsi="Times New Roman" w:cs="Times New Roman"/>
          <w:sz w:val="24"/>
          <w:szCs w:val="24"/>
          <w:lang w:val="fr-FR"/>
        </w:rPr>
        <w:t>Qu’au cas qu’il ny eut fils ou fille de ce mariage ou qu’ils | fussent trespassez du temps du deces de l’archiduch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34"/>
      </w:r>
      <w:r w:rsidRPr="00F47568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Albert | et l’Infante la donation, et concession demeure nulle, et de | </w:t>
      </w:r>
      <w:r w:rsidRPr="00F47568">
        <w:rPr>
          <w:rFonts w:ascii="Times New Roman" w:eastAsia="Calibri" w:hAnsi="Times New Roman" w:cs="Times New Roman"/>
          <w:sz w:val="24"/>
          <w:szCs w:val="24"/>
          <w:lang w:val="fr-FR"/>
        </w:rPr>
        <w:lastRenderedPageBreak/>
        <w:t>nulle valeur. Au quel cas si l’Infante demeure nefue luy | sera fuerni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35"/>
      </w:r>
      <w:r w:rsidRPr="00F47568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la portion legittime du coste du pere, et le | dost du coste de la mere tel qu’il lui appartient; et si | l’Arciduch survivoit l’Infante il demeurera gouverneur | des dits Pais d’Embas pour, et au nom du proprietaire a | qui ils seroint devoluz.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| </w:t>
      </w:r>
    </w:p>
    <w:p w14:paraId="7859206B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E3D9D2A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rticolo terzo della donatione fatta dal fu re di Spagna | Filippo secondo al vantaggio dell’Infanta, et dell’|arciduca Alberto delli stati dei Paesi Bassi. | </w:t>
      </w:r>
    </w:p>
    <w:p w14:paraId="6CC30422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0828F2E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e in caso, che non fossero figlioli, o figliole di questo matrimonio | o che fossero morti nanti ’l tempo della morte dell’arciduca | Alberto, et dell’Infanta la donatione, et concessione resterà | nulla, et di niun valore. | Nel qual caso se l’Infanta | resterà vedova, sarà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3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 lei fornita la portione legitima | dalla parte del padre, et la dote dalla parte della madre | tale qual se le appartiene. Et se l’Arciduca sopra-|vivesse all’Infanta, rimanerà egli governatore delli | detti Paesi Bassi per, et a nome del proprietario a chi | saranno devoluti. | </w:t>
      </w:r>
    </w:p>
    <w:p w14:paraId="7BBB90BA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118E38B" w14:textId="77777777" w:rsidR="00E903F5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16v</w:t>
      </w:r>
      <w:r w:rsidR="00E903F5">
        <w:rPr>
          <w:rFonts w:ascii="Times New Roman" w:eastAsia="Calibri" w:hAnsi="Times New Roman" w:cs="Times New Roman"/>
          <w:sz w:val="24"/>
          <w:szCs w:val="24"/>
        </w:rPr>
        <w:t xml:space="preserve"> / </w:t>
      </w:r>
    </w:p>
    <w:p w14:paraId="38446F93" w14:textId="77777777" w:rsidR="00E903F5" w:rsidRPr="00D50E6B" w:rsidRDefault="00E903F5" w:rsidP="00E903F5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D50E6B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3ECC2216" w14:textId="77777777" w:rsidR="00E903F5" w:rsidRDefault="00E903F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5AC388A" w14:textId="1C755692" w:rsidR="001E2E45" w:rsidRPr="00E7337C" w:rsidRDefault="00E903F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/ </w:t>
      </w:r>
      <w:r w:rsidR="001E2E45" w:rsidRPr="00E7337C">
        <w:rPr>
          <w:rFonts w:ascii="Times New Roman" w:eastAsia="Calibri" w:hAnsi="Times New Roman" w:cs="Times New Roman"/>
          <w:sz w:val="24"/>
          <w:szCs w:val="24"/>
        </w:rPr>
        <w:t xml:space="preserve">217r / </w:t>
      </w:r>
    </w:p>
    <w:p w14:paraId="34791C1E" w14:textId="77777777" w:rsidR="00E903F5" w:rsidRPr="00D50E6B" w:rsidRDefault="00E903F5" w:rsidP="00E903F5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D50E6B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3233A28B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1EF8232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17vB /</w:t>
      </w:r>
    </w:p>
    <w:p w14:paraId="5C626784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3° articolo della donatione | di Filippo 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o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lli | arciduchi | </w:t>
      </w:r>
    </w:p>
    <w:p w14:paraId="462A2B5D" w14:textId="3D1519E0" w:rsidR="001E2E45" w:rsidRPr="00E7337C" w:rsidRDefault="0082345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</w:t>
      </w:r>
      <w:r w:rsidR="001E2E45" w:rsidRPr="00E7337C">
        <w:rPr>
          <w:rFonts w:ascii="Times New Roman" w:eastAsia="Calibri" w:hAnsi="Times New Roman" w:cs="Times New Roman"/>
          <w:sz w:val="24"/>
          <w:szCs w:val="24"/>
        </w:rPr>
        <w:t>ella 2</w:t>
      </w:r>
      <w:r w:rsidR="001E2E45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="001E2E45" w:rsidRPr="00E7337C">
        <w:rPr>
          <w:rFonts w:ascii="Times New Roman" w:eastAsia="Calibri" w:hAnsi="Times New Roman" w:cs="Times New Roman"/>
          <w:sz w:val="24"/>
          <w:szCs w:val="24"/>
        </w:rPr>
        <w:t xml:space="preserve"> n° 317 | </w:t>
      </w:r>
    </w:p>
    <w:p w14:paraId="56D56C1F" w14:textId="77777777" w:rsidR="00823452" w:rsidRPr="00E7337C" w:rsidRDefault="00823452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44CB8753" w14:textId="77777777" w:rsidR="00617FB3" w:rsidRDefault="00617FB3" w:rsidP="00617FB3">
      <w:pPr>
        <w:pStyle w:val="Header"/>
        <w:rPr>
          <w:sz w:val="24"/>
        </w:rPr>
      </w:pPr>
      <w:r>
        <w:lastRenderedPageBreak/>
        <w:t>/START LETTER/</w:t>
      </w:r>
    </w:p>
    <w:p w14:paraId="3E6AB2F3" w14:textId="044143DF" w:rsidR="001E2E45" w:rsidRPr="00E7337C" w:rsidRDefault="001E2E45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72</w:t>
      </w:r>
    </w:p>
    <w:p w14:paraId="1E5FE2BB" w14:textId="77777777" w:rsidR="001E2E45" w:rsidRPr="00E7337C" w:rsidRDefault="001E2E45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9 luglio 1621, L’Aia (cc. 219r-v, 222r-v)</w:t>
      </w:r>
    </w:p>
    <w:p w14:paraId="5F89DA3A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685C90C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19r / </w:t>
      </w:r>
    </w:p>
    <w:p w14:paraId="157EB35E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3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38B3E71A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318 comincia 316 | </w:t>
      </w:r>
    </w:p>
    <w:p w14:paraId="68B5B4FF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DED91B3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renissimo Principe | </w:t>
      </w:r>
    </w:p>
    <w:p w14:paraId="3DFB4B8E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 questo punto sono avvisato dal Calandrini, che li signori dell’Amiralità | d’Amsterdam promuovono la pretensione delli 20 mila et più fiorini, che | trovavano come riverentemente le scrissi fin al principio dell’aprile passato | haver pagato di qua, non sapendo, che all’armata fosse stata pagata | una tal summa all’Amiraglio. Sotto al conto sottoscritto da loro, et | da me vi è la riserva fatta, come la Serenità vostra l’haverà potuta | vedere, di che potrà più a pieno esser informata dal signor Dardani, | ch’è necessario che n’habbi l’informatione per darmi quei ordini, che | stimerà proprii. Io ho rescritto al Calandrini, che a nome loro | m’ha scritto, che mi meraviglio, che promuovino tal difficoltà, | mentre dovevano come hanno promesso retirar il denaro da | chi l’ha havuta sia dalla vedova, o da altri. Et mandando lor | deputati alli Stati anc’io haverei rappresentato la ragione | di vostra Serenità, non essendo conveniente, ch’ell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3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habbi a pagar | doi volte starò attendendo ciò che faranno. | </w:t>
      </w:r>
    </w:p>
    <w:p w14:paraId="6C8E6405" w14:textId="4578506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i par intender, che quelli anco del vassello abbruggiato contestino | processo in questo </w:t>
      </w:r>
      <w:r w:rsidR="00661DE1" w:rsidRPr="00E7337C">
        <w:rPr>
          <w:rFonts w:ascii="Times New Roman" w:eastAsia="Calibri" w:hAnsi="Times New Roman" w:cs="Times New Roman"/>
          <w:sz w:val="24"/>
          <w:szCs w:val="24"/>
        </w:rPr>
        <w:t>G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an Consiglio contra quelli di Roterdam. | Non mi mostrò né molto né poco; ma promosso risponderò | come si conviene. | </w:t>
      </w:r>
    </w:p>
    <w:p w14:paraId="2DA00110" w14:textId="5AF5CD15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n queste invio a vostra Serenità la translation</w:t>
      </w:r>
      <w:r w:rsidR="0030622A" w:rsidRPr="00E7337C">
        <w:rPr>
          <w:rFonts w:ascii="Times New Roman" w:eastAsia="Calibri" w:hAnsi="Times New Roman" w:cs="Times New Roman"/>
          <w:sz w:val="24"/>
          <w:szCs w:val="24"/>
        </w:rPr>
        <w:t>e dell’ordine mandato | per le p</w:t>
      </w:r>
      <w:r w:rsidRPr="00E7337C">
        <w:rPr>
          <w:rFonts w:ascii="Times New Roman" w:eastAsia="Calibri" w:hAnsi="Times New Roman" w:cs="Times New Roman"/>
          <w:sz w:val="24"/>
          <w:szCs w:val="24"/>
        </w:rPr>
        <w:t>rovincie a fine di farlo publicar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3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n ogni città per | trovar il denaro necessario per il formar il capitale nel negotio | della Compagnia dell’Indie Occidentali. Ho havuti li | capitoli; ma sendo nella lingua fiaminga li farò tradurre | et col prossimo ordinario li invierò colla mia solita riverenza | alla Serenità vostra pochi credono, che questo negotio habbi ad andar avanti | ma per darli calore in ogni modo li signori Stati solecitano quelli della | Compagnia dell’Indie Orientali a metter una buona summa. Gratie etc. | </w:t>
      </w:r>
    </w:p>
    <w:p w14:paraId="6E559635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4704F76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19 luglio 1621 | </w:t>
      </w:r>
    </w:p>
    <w:p w14:paraId="43A54466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363DD16D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 et devotissimo servitore | </w:t>
      </w:r>
    </w:p>
    <w:p w14:paraId="7C980A4D" w14:textId="77777777" w:rsidR="001E2E45" w:rsidRPr="00D90544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D90544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Christofforo Suriano | </w:t>
      </w:r>
    </w:p>
    <w:p w14:paraId="6FD025A7" w14:textId="77777777" w:rsidR="001E2E45" w:rsidRPr="00D90544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35F402AA" w14:textId="77777777" w:rsidR="00B1691B" w:rsidRPr="00D90544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D90544">
        <w:rPr>
          <w:rFonts w:ascii="Times New Roman" w:eastAsia="Calibri" w:hAnsi="Times New Roman" w:cs="Times New Roman"/>
          <w:sz w:val="24"/>
          <w:szCs w:val="24"/>
          <w:lang w:val="fr-FR"/>
        </w:rPr>
        <w:t>/ 219v</w:t>
      </w:r>
      <w:r w:rsidR="00B1691B" w:rsidRPr="00D90544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/</w:t>
      </w:r>
    </w:p>
    <w:p w14:paraId="458825DB" w14:textId="76D804BD" w:rsidR="00B1691B" w:rsidRPr="00D90544" w:rsidRDefault="00B1691B" w:rsidP="00895944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</w:pPr>
      <w:r w:rsidRPr="00D90544"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  <w:t>Blank page</w:t>
      </w:r>
    </w:p>
    <w:p w14:paraId="5DBE8E24" w14:textId="77777777" w:rsidR="00B1691B" w:rsidRPr="003A1371" w:rsidRDefault="00B1691B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val="fr-FR"/>
        </w:rPr>
      </w:pPr>
    </w:p>
    <w:p w14:paraId="1F417746" w14:textId="293D8F13" w:rsidR="001E2E45" w:rsidRPr="00D90544" w:rsidRDefault="00B1691B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D90544">
        <w:rPr>
          <w:rFonts w:ascii="Times New Roman" w:eastAsia="Calibri" w:hAnsi="Times New Roman" w:cs="Times New Roman"/>
          <w:sz w:val="24"/>
          <w:szCs w:val="24"/>
          <w:lang w:val="fr-FR"/>
        </w:rPr>
        <w:t>/</w:t>
      </w:r>
      <w:r w:rsidR="00631BB8" w:rsidRPr="00D90544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</w:t>
      </w:r>
      <w:r w:rsidR="001E2E45" w:rsidRPr="00D90544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222r / </w:t>
      </w:r>
    </w:p>
    <w:p w14:paraId="2D8978CB" w14:textId="6E0032F8" w:rsidR="001E2E45" w:rsidRPr="00E7337C" w:rsidRDefault="00B1691B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0DEBDEB6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CCBB33A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22v / </w:t>
      </w:r>
    </w:p>
    <w:p w14:paraId="1DA77A02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3D007292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3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55382EB1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318 comincia 316 | </w:t>
      </w:r>
    </w:p>
    <w:p w14:paraId="67642C77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90ACE37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Tracce di sigilli</w:t>
      </w:r>
    </w:p>
    <w:p w14:paraId="7E95C68E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2EF26BA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lastRenderedPageBreak/>
        <w:t>Regesto antico</w:t>
      </w:r>
    </w:p>
    <w:p w14:paraId="3BAD920D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22vC / </w:t>
      </w:r>
    </w:p>
    <w:p w14:paraId="0CC8C675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19 luglio 1621 ricevute 4 agosto n° 318 | </w:t>
      </w:r>
    </w:p>
    <w:p w14:paraId="0D721FCB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. Secretario Suriano. 3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6E3A6571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15290D1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</w:t>
      </w:r>
    </w:p>
    <w:p w14:paraId="678A8A00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48DD074E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626E04FD" w14:textId="77777777" w:rsidR="001E2E45" w:rsidRPr="00E7337C" w:rsidRDefault="001E2E45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73</w:t>
      </w:r>
    </w:p>
    <w:p w14:paraId="31C24CF4" w14:textId="77777777" w:rsidR="001E2E45" w:rsidRPr="00E7337C" w:rsidRDefault="001E2E45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 al n. 72 (cc. 220r-221v)</w:t>
      </w:r>
    </w:p>
    <w:p w14:paraId="060F0DD4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A9221AF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20r / </w:t>
      </w:r>
    </w:p>
    <w:p w14:paraId="2322FBBC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 lettera 3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all’Haya del secretario Suriano de n° 318 | </w:t>
      </w:r>
    </w:p>
    <w:p w14:paraId="102027E0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CA68847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i communi direttori constituiti per formar il capitale per la Compa-|gnia dell’Indie Occidentali fanno saper colle presenti a tutti li | principi, signori, et republiche, nobili, et particolari persone | di qual qualità, et conditione esser potrebbono tanto | dentro a questi Paesi Bassi Uniti, che habitanti fuori di | essi, che qual si sia, che vorrà impiegar alcune summe | di denaro fra li mesi di luglio, agosto, settembre, ottobre | et novembre si potranno adrizzare a *** | *** | dentro questa città, li quali sendo ricercati non mancaran-|no far loro constar li avantaggi, et dritti della soprascritta | Compagnia, che dalli signori Stati Generali alla medesima sono stati | laudabilmente concessi; et anco potranno metter la signa-|tura per quella tal summa di denari, che cadauno vor-|rà impiegare nella detta Compagnia, a contar in tre termini | cioè una terza parte all’espiratione delli soprascritti | cinque mesi, et l’altre doi terze parti nelli tre seguenti anni | se non fosse doppo per risolutione della general assemblea | delli aministratori stimato bene prorogar alcuno dei detti | termini, del che in tal caso saranno li participanti | avvertiti col mezo di biglietti. Notificano anco | a tutti, et cadauno, ch’essi nello spatio di *** | *** giorni nella settimana dalle *** | sin *** hore anc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3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i riduranno nel *** | dove li participanti sendo presso di essi insieme congre-|gati potranno venire, o in quell’altre hore, che ad essi | piacerà, potendo adrizzarsi ad uno delli medesimi in particolare | </w:t>
      </w:r>
    </w:p>
    <w:p w14:paraId="5BC6E5B5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20v / </w:t>
      </w:r>
    </w:p>
    <w:p w14:paraId="78672964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 cui vorranno dar la loro signatura. Et accioché ognuno | possi a questo esser più liberalmente invitato notificano insieme | a tutti li medesimi, che doppo le signature fatte, et li capitoli for-|mati saranno eletti, fatti, et constituiti li aministratori delli | più idonei esperimentati, et più participanti per la detta Compa-|gnia sopra il piedi, et conforme all’ordine per lettere publiche | sopra questo preso. |</w:t>
      </w:r>
    </w:p>
    <w:p w14:paraId="28ABDCF6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44897F7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21r / </w:t>
      </w:r>
    </w:p>
    <w:p w14:paraId="4FFACD53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Bianca </w:t>
      </w:r>
    </w:p>
    <w:p w14:paraId="63A3C6E3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D11D539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21vB /</w:t>
      </w:r>
    </w:p>
    <w:p w14:paraId="502DAE9E" w14:textId="2B8CA9AA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Ordine per la Compagnia | dell’In</w:t>
      </w:r>
      <w:r w:rsidR="00927897" w:rsidRPr="00E7337C">
        <w:rPr>
          <w:rFonts w:ascii="Times New Roman" w:eastAsia="Calibri" w:hAnsi="Times New Roman" w:cs="Times New Roman"/>
          <w:sz w:val="24"/>
          <w:szCs w:val="24"/>
        </w:rPr>
        <w:t>die O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cidentali | </w:t>
      </w:r>
    </w:p>
    <w:p w14:paraId="290CB78A" w14:textId="77777777" w:rsidR="00942F8A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ella 3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° 318 | </w:t>
      </w:r>
    </w:p>
    <w:p w14:paraId="17C5D907" w14:textId="77777777" w:rsidR="00942F8A" w:rsidRPr="00E7337C" w:rsidRDefault="00942F8A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1FCA8C45" w14:textId="77777777" w:rsidR="00617FB3" w:rsidRDefault="00617FB3" w:rsidP="00617FB3">
      <w:pPr>
        <w:pStyle w:val="Header"/>
        <w:rPr>
          <w:sz w:val="24"/>
        </w:rPr>
      </w:pPr>
      <w:r>
        <w:lastRenderedPageBreak/>
        <w:t>/START LETTER/</w:t>
      </w:r>
    </w:p>
    <w:p w14:paraId="1A93994A" w14:textId="67EA04C5" w:rsidR="001E2E45" w:rsidRPr="00E7337C" w:rsidRDefault="001E2E45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74</w:t>
      </w:r>
    </w:p>
    <w:p w14:paraId="2B6C7B15" w14:textId="77777777" w:rsidR="001E2E45" w:rsidRPr="00E7337C" w:rsidRDefault="001E2E45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6 luglio 1621, L’Aia (cc. 223r-226v)</w:t>
      </w:r>
    </w:p>
    <w:p w14:paraId="7BBAAE3D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3BB63A7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23r / </w:t>
      </w:r>
    </w:p>
    <w:p w14:paraId="06EAE380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19 |</w:t>
      </w:r>
    </w:p>
    <w:p w14:paraId="7C265334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552EA73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renissimo Principe | </w:t>
      </w:r>
    </w:p>
    <w:p w14:paraId="38F921A8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 conformità di quello, che riverentemente scrissi hoggi otto alla Serenità vostra | nelle mie prime delle tr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4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ettere, che saranno qui aggiunte in copia, | che pensano, che li signori Stati dovessero far passar qualche espresso | ufficio meco per ricerca l’assistenza delli 50 mila fiorini per mese | dichiariti di soccorso per l’aleanza già contrattata hieri venero | a me doi deputati dell’assemblea dell’Eccellenze loro, et doppo alcune | parole di complimento mi dissero, che sendo elle già condotte | a stato della guerra, et di esser travagliate per essa dal potentissimo | re di Spagna havevano a tal effetto molte armi in piedi tanto | per mare, che per terra con spesa di grandissimo momento; ma | conoscendo anco il bisogno urgente per haver a contrastar | contra un tanto, et sì potente nemico, oltre li augumenti fatti | assai considerabili alle ordinarie compagnie era stato risoluto | di farne di nuove, et a tal effetto spedite commissioni nel | Palatinato, et nella Bassa Sassonia, et hormai buona parte era | arrivata in Paese; per il mantener delle quali genti il fon-|damento si era fatto nell’assistenza de’ collegati, et principalmente | sopra la serenissima Republica tanto interessata per ogni rispetto con | questa Republica. Che per l’innanti havevano sue Eccellenze fatta avver-|tita vostra Serenità del bisogno, che si offeriva di haver l’assistenza | debita delli cinquanta milla fiorini per mese, che hora appunto | era il tempo, perché si poteva dir di haver la guerra aperta | et le hostilità succedevano da parte, et d’altra; che li signori | Stati non dubitavano punto dell’ottima volontà di vostra Serenità | verso queste Provincie, et della prontezza sua tanto | nell’ordinaria assistenza, che anco occorrendo nell’estraordinaria. | </w:t>
      </w:r>
    </w:p>
    <w:p w14:paraId="488D08BE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23v / </w:t>
      </w:r>
    </w:p>
    <w:p w14:paraId="65952B47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e li signori Stati havevano ben posto in deliberatione di scriver a vostra Serenità di questo | particolare con far essi medesimi come era conveniente la instanza, ma have-|vano voluto mandar a pregar me ancora, che secondassi questo lor | bisogno, et deliberatione, che potevano già dir esser risolutione di | scriverlo, et perché io rappresentassi anco sendo sul luoco l’urgenza | et l’iminenza del pericolo, che loro soprastava. Questo in sostanza | fu l’ufficio portato con affetto, et con parole molto piene. | Io ringratiando li signori Stati del termine di confidenza, che | mostravano meco, brevemente risposi alli detti doi signori, che | poiché vedevo, che con tanta pienezza m’instavano non | haverei mancato di significar quanto da loro signorie m’era | stato significato, et dissi, che non si sarebbono già mai li signori Stati | ingannati dell’opinione, che havevano della buona volontà | della serenissima Republica verso queste Provincie, et come precedente-|mente in publica assemblea le havevo attestato, che a suo | tempo ella sarebbe stata pronta a sodisfar a quello si deve | del medesimo potevo assicurarli anco al presente. Mi repli-|corono, che ’l bisogno era presente, che le hostilità seguitavano, | et non si poteva dir altrimenti se non che vi fosse tanto per mar | che per terra inimicitia, et guerra aperta; et io replicando | a proposito qualche cosa della necessità, che vostra Serenità haveva | di mantenersi con spesa a’ suoi confini, mi rispose monsignor | Bucorst, ch’era quello, che portava la parola, che | Spagnuoli non haverebbono fatta cosa alcuna contra di lei | et tanto più l’haverebbono lasciata in pace; quando haves-|sero come havevano l’arme impiegate da questa parte. | </w:t>
      </w:r>
    </w:p>
    <w:p w14:paraId="26AA1CDC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24r / </w:t>
      </w:r>
    </w:p>
    <w:p w14:paraId="6721E422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t con pregarmi di nuovo a secondar con mie lettere quelle delli | signori Stati, si licentiorono. Hoggi dovevano far il rapporto di | quanto havevano tirato da me per formar poi le lettere da | inviar alla Serenità vostra. Et io attenderò ciò, che doverò risponder. | </w:t>
      </w:r>
    </w:p>
    <w:p w14:paraId="1A39DFBE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In effetto li augumenti alle vecchie compagnie sono fatti, come so di haver | altre volte riverentemente significato, et le levate in Alemagna, et nella | Bassa Sassonia già sono arrivate in questi paesi, né delle quindeci | compagnie deliberate di assoldare restano a venir più che tre | et saranno anc’esse, come l’altre di 300 fanti l’una. Le hosti-|lità vanno sempre augumentando da parte, et d’altra. Quelli | di Berghen op Zoom hanno ritenuti sei carri, che con mercan-|tie, et altro venivano d’Aquisgrana, et Colonia, et passavano | in Anversa, et dalla parte de’ Spagnuoli verso Grave sono | state prese tre barche piene di genti, che andavano al mer-|cato. Per mare anco si è preso qualche altro vassello, si | ranzonano le genti, et si fanno simil atti di hostilità. Et | aggiunto a questo ho saputo, che ’l signor principe Mauritio habbi | dati ordini, et libertà aperta alla soldatesca, che si tiene su le | frontiere di sortir in campagna, et depredare, et far ogni | cosa, che si può a danno dell’inimico. Viene interpretato | quest’ordine per voler veder ciò che vuol far lo Spagnuolo | mentre formatamente non esce in campagna. | Il marchese | Spinola va ben mutando guarnigioni da un luoco all’altro | et qualche munitioni, che haveva fatte non ha molto scary-|care ha avviso il signor principe Mauritio dal governator di | Lilò, che si sono tornate prontamente ad imbarcare, né si aspett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4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39494B60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24v / </w:t>
      </w:r>
    </w:p>
    <w:p w14:paraId="4BDD6310" w14:textId="5C9D459C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ora altro se non la mossa dello Spinola. Mi scrive il Pasini, che | questa si era raffreddata un poco, et le lettere sono de’ 19 del presente | che può esser, che si differisca per aspettar nuovi ordini di Spagna; ma | più tosto denari. Viene anco scritto, che di là si temi per mancamento | pur di denari di qualche amutinatione. Lettere da questa | parte sono state scritte per tutte le chiese in queste Provincie per | una general preghiera, che doverà farsi per mercordì otto, et conten-|gono in substanza d’implorar il divino aiuto perché assisti a | queste Provincie, et alla conservatione della sua libertà; et | essendo già il signor principe Mauritio in punto, et provisto di tutti li | apprestamenti, munitioni, et altre cose necessarie per la guerra, et | dovendo però uscir in campagna, pregar particolarmente perché Dio lo difendi, gl’assisti, et lo protega. Alcuni vogliono dire, che | queste lettere servino per chiuder le bocche ai popoli, che | mal volontieri veggono esser obligati a tante spese senza | che l’armata sorti in campagna; ma non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4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vi è apparenza con | tutto ciò, se non esce anco lo Spinola. In Brusseles si tiene | per fermo, che sia negotio in piedi di accommodamento, et par che | Brabantesi in particolare lo desiderino, et lo preghino, buona | volontà anco da questa parte vi è alla quiete, ma difficile | sarà il riuscirne. Questi signori, et sua Eccellenza caminano avanti, | et la prudenza della Serenità vostra può considerare, et conieturare, che movendosi di qua la guerra ella sia per restar libera da | sospetti, et da travagli, et il fomento, che gli darà tanto maggiormente</w:t>
      </w:r>
      <w:r w:rsidR="008B325D" w:rsidRPr="00E7337C">
        <w:rPr>
          <w:rFonts w:ascii="Times New Roman" w:eastAsia="Calibri" w:hAnsi="Times New Roman" w:cs="Times New Roman"/>
          <w:sz w:val="24"/>
          <w:szCs w:val="24"/>
        </w:rPr>
        <w:t xml:space="preserve"> | sia per assicurarla nel suo S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tato. | </w:t>
      </w:r>
    </w:p>
    <w:p w14:paraId="072E37B4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a casa d’Austria in questi tempi ha da pensar assai, et molti sono | </w:t>
      </w:r>
    </w:p>
    <w:p w14:paraId="131BB488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25r /</w:t>
      </w:r>
    </w:p>
    <w:p w14:paraId="28E98B77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opinione, che mirino Spagnuoli all’accommodamento delle cose dell’|Imperio, et ove habbino a parar l’armi turchesche. | </w:t>
      </w:r>
    </w:p>
    <w:p w14:paraId="229827B4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signor ambasciator d’Inghilterra ha havuto lettere di Ratisbona dal signor ambasciator Dighbi | con avviso, che quivi haveva trovato il suo secretario con parola | dell’Imperatore di doversi trovar presto a Prag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43"/>
      </w:r>
      <w:r w:rsidRPr="00E7337C">
        <w:rPr>
          <w:rFonts w:ascii="Times New Roman" w:eastAsia="Calibri" w:hAnsi="Times New Roman" w:cs="Times New Roman"/>
          <w:sz w:val="24"/>
          <w:szCs w:val="24"/>
        </w:rPr>
        <w:t>, et nomina anco | la giornata de’ 5 del presente, che doveva partir sua Maestà cesarea | d[a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4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tiria per venir nella detta Praga; aggiung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45"/>
      </w:r>
      <w:r w:rsidRPr="00E7337C">
        <w:rPr>
          <w:rFonts w:ascii="Times New Roman" w:eastAsia="Calibri" w:hAnsi="Times New Roman" w:cs="Times New Roman"/>
          <w:sz w:val="24"/>
          <w:szCs w:val="24"/>
        </w:rPr>
        <w:t>, che a quella | volta si sarebbe incaminato quand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4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ltro accidente non | gli havesse fatto mutar camino, et andar a trovar l’Imperatore | ove egli fosse. Et da Heidelbergh con lettere ricevute dal Re | sabba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4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 sera viene scritto, che detto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Dighbi,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4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havendo | presentito, che sua Maestà cesarea doveva ritardar più di quello | non pensava per venir a Praga, andava alla sua volta | per essequir le sue commissioni. L’opinione di questo signor ambasciator | Carleton, et anco de’ più intimi del Re, è che lunga, et | difficile habbi ad esser la restitutione del Palatinato, quando | l’armi turchesche, et l’avicinarsi d’esse non apporti beneficio | alla causa del Re palatino. | </w:t>
      </w:r>
    </w:p>
    <w:p w14:paraId="4237E534" w14:textId="696BB0A3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a avviso questa Maestà, che ’l conte di Mansfelt si conservi alla | custodia del Palatinato; ma non già che sia passato tanto | innanti quanto li rapporti hanno dato d’intender, che | fosse dentro la Bohemia; et al sicuro per quanto ho potuto | cavare non si muoverà quel </w:t>
      </w:r>
      <w:r w:rsidR="00632848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>avalliere senza l’ordine di | qua. Del marchese di Iegherdof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4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i hanno le stesse no-|velle che per avanti senza avviso di gran avanzo; ma | ben, vi è qualche nuova, che Buquoi si fosse retira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5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tre leghe | </w:t>
      </w:r>
    </w:p>
    <w:p w14:paraId="7560DA4C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25v / </w:t>
      </w:r>
    </w:p>
    <w:p w14:paraId="1FA390B8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assedio, che haveva posto in quella parte di Ongaria. | </w:t>
      </w:r>
    </w:p>
    <w:p w14:paraId="60F3A71A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esti Alemani sono assai facili a creder le nuove, che vere servi-|rebbono di suo gran vantaggio, ma cadono ben presto dalle | speranze concette. Buoquoi era avvisato qui per morto, fugga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5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il suo essercito. Doppo che non era morto, ma malamente ferito. | Ma non si è doppo havuta confermatione di tali avvisi, solo | il primo detto a vostra Serenità, et che pativa il suo essercito per malatie | per fugga di soldati, et per mancamento di denari, et di munitioni | che anco questo sarebbe assai. | </w:t>
      </w:r>
    </w:p>
    <w:p w14:paraId="7E5E7C7D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secretario di questa Regina arrivò venerdì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5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 sera d’Inghilterra havendole | portato pe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5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resente a nome del Re suo padre il ritratto di | lui in una bussula tutta ripiena di diamanti di gran valore. | Et facendomi ell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5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honor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5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vanti hieri di mostrarmelo mi disse vorrei più | tosto che per ogni diamante vi fosse tanti mille soldati, o tanti | denari, che bastasse a mantenerne perché soldati se ne troverebbono | et ben m’accorsi, che lo disse di buon cuore. Ha portato anco | il ritrat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5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 principe di Walia suo fratello. Et nient’altro | che essortationi a lei, et al Re ad aspettare, et sperar di esser | rimessi nel possesso del suo. Anco il consiglier Pauli ha scritto il medesimo. | </w:t>
      </w:r>
    </w:p>
    <w:p w14:paraId="09DAC4C5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’è pur trovato qualche mercante, che si è preso a carica di far | pagar a Norimbergh li 150 mila fiorini. Si daranno in tre settimane | et il ricevitor generale delli signori Stati risponde per la summa. | L’interesse, il tempo, et le spese, ne mangieranno ben vinti, | et forse trenta milla, et massime dovendo passar per diverse mani. Gratie etc. | </w:t>
      </w:r>
    </w:p>
    <w:p w14:paraId="28BB68B3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8AC582B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26 luglio 1621 | </w:t>
      </w:r>
    </w:p>
    <w:p w14:paraId="46BF4BDA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33CDC90E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, et devotissimo servitore | </w:t>
      </w:r>
    </w:p>
    <w:p w14:paraId="78A6F646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ristofforo Suriano | </w:t>
      </w:r>
    </w:p>
    <w:p w14:paraId="3842D39E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6BD155C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26r / </w:t>
      </w:r>
    </w:p>
    <w:p w14:paraId="4EE956C5" w14:textId="34D60407" w:rsidR="001E2E45" w:rsidRPr="00AB1C68" w:rsidRDefault="00AB1C68" w:rsidP="00895944">
      <w:pPr>
        <w:jc w:val="both"/>
        <w:rPr>
          <w:rFonts w:ascii="Times New Roman" w:eastAsia="Calibri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68B29011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54DC77A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26v /</w:t>
      </w:r>
    </w:p>
    <w:p w14:paraId="33EA4AFE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3E4BCA8A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prima | </w:t>
      </w:r>
    </w:p>
    <w:p w14:paraId="7CA5E8EB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19 fin 320 |</w:t>
      </w:r>
    </w:p>
    <w:p w14:paraId="03E588F2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7C34BE9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Tracce di sigilli</w:t>
      </w:r>
    </w:p>
    <w:p w14:paraId="3A43F2A0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5BBFBAD1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Regesto antico</w:t>
      </w:r>
    </w:p>
    <w:p w14:paraId="656EC3D5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26vC / </w:t>
      </w:r>
    </w:p>
    <w:p w14:paraId="655BAF66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26 luglio 1621 ricevute 12 agosto n° 319 | </w:t>
      </w:r>
    </w:p>
    <w:p w14:paraId="0964C0E9" w14:textId="1D4B9A1B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aya. Secretario Suriano. Prima | </w:t>
      </w:r>
    </w:p>
    <w:p w14:paraId="794970D9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17B3C9B" w14:textId="413428F7" w:rsidR="00942F8A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091466B2" w14:textId="77777777" w:rsidR="00942F8A" w:rsidRPr="00E7337C" w:rsidRDefault="00942F8A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69FE7B36" w14:textId="77777777" w:rsidR="00617FB3" w:rsidRDefault="00617FB3" w:rsidP="00617FB3">
      <w:pPr>
        <w:pStyle w:val="Header"/>
        <w:rPr>
          <w:sz w:val="24"/>
        </w:rPr>
      </w:pPr>
      <w:r>
        <w:lastRenderedPageBreak/>
        <w:t>/START LETTER/</w:t>
      </w:r>
    </w:p>
    <w:p w14:paraId="46379CE6" w14:textId="77777777" w:rsidR="001E2E45" w:rsidRPr="00E7337C" w:rsidRDefault="001E2E45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75</w:t>
      </w:r>
    </w:p>
    <w:p w14:paraId="5E8AF141" w14:textId="77777777" w:rsidR="001E2E45" w:rsidRPr="00E7337C" w:rsidRDefault="001E2E45" w:rsidP="00895944">
      <w:pPr>
        <w:jc w:val="center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6 luglio 1621, L’Aia (cc. 227r-229v, 236r-v)</w:t>
      </w:r>
    </w:p>
    <w:p w14:paraId="13563251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6CD50FE3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27r / </w:t>
      </w:r>
    </w:p>
    <w:p w14:paraId="44CF55BA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61188760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320 comincia 319 | </w:t>
      </w:r>
    </w:p>
    <w:p w14:paraId="050E60AB" w14:textId="5F726755" w:rsidR="001E2E45" w:rsidRPr="00E7337C" w:rsidRDefault="000063D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139F3E17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renissimo Principe | </w:t>
      </w:r>
    </w:p>
    <w:p w14:paraId="5F1DB426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orto il serenissimo Alberto, et doppo esser stato dal mercordì seguente al | giorno della sua morte fino al sabbato nella capella di palazzo sopr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5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un letto da campo grande coperto di tell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5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’oro con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5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r-|tinaggi del medesimo tenendo alla destra un capello danatog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6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al | Pontefice et un stoco, et alla sinistra la corona arciducale, fu | poi portato a sepelir in Santa Gudula chiesa principale in | Brusseles, et riposto il cadavero dietro l’altar del santissimo | Sacramento miracoloso, fino alla fabrica del deposito, che | si farà semplice senza alcun ornamento, così havendo ordinato | nel suo testamento. Era vestito da frate di san Francesco del | terzo ordine. Il medesimo habito ha preso anco l’Infante. | </w:t>
      </w:r>
    </w:p>
    <w:p w14:paraId="1194EDB3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ua Altezza governa ella al presente come regente, o governante non | come sovrana, havendo accettato il carico pro interim, non | intendendo voler a lungo continuarlo; ma solo sino a | tanto, che venga da sua Maestà catholica commandato ciò | che si doverà fare. In questo mentre si fanno tutti li dispiacci | ben da lei, ma in nome del Re sottoscrivendo il secretario Werechem | audientiero. Et nel titolarsi dice Isabella, Clara, Eugenia etc. | principessa di Spagna commandiamo etc. in nome del Re catholico | nostro honoratissimo signore. Si tiene per fermo che si rinchiuderà | ben presto in un monasterio. | </w:t>
      </w:r>
    </w:p>
    <w:p w14:paraId="196FA1FA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signor ambasciator d’Inghilterra è inoltre avvisato, che ’l marchese di Bellamar | ambasciator di Spagna habbi preso il titolo di direttor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6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li affari | di sua Maestà catholica nel Paese Basso. Se questo è come in | effetto viene affermato vi corrono dietro li accessorii perché | sarà direttor dell’asiend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6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n un tesorier generale un | </w:t>
      </w:r>
    </w:p>
    <w:p w14:paraId="6AA5C544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27v / </w:t>
      </w:r>
    </w:p>
    <w:p w14:paraId="748DAC8C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icevitore, et un pagador similmente generali, et viene stimato, che | l’auttorità del marchese Spinola habbi con tal ministri ad esser | sminuita quanto a maneggio di denari. | </w:t>
      </w:r>
    </w:p>
    <w:p w14:paraId="7A2177CF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cono, che doverà di novo darsi il giuramento per il nuovo Re; et mi | aggiunge in questo il Pasini, che si sentivano qualche mormorationi | né sapeva quello fosse successo. | </w:t>
      </w:r>
    </w:p>
    <w:p w14:paraId="70FE3143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della morte dell’Arciduca gli ordini erano già in mano | dell’Ambasciatore, come in quel principio si havessero a diriger le cose | poiché veniva quel Principe di lungo tempo stimato cadavero | vivente. | </w:t>
      </w:r>
    </w:p>
    <w:p w14:paraId="62B4DB49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tava di partenza dalla corte di Brusseles in duca di Naiburgh | parmi, che non habbi havuta alcuna sodisfattione per quello che | che*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6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ra venuto. Tre cose ha ricercato: genti, et forze | tali, che fossero sufficienti a metterlo nel possesso del ducato di Giuliers, et Cleves. Denari per mantener la guerra, | lo stato, et sé stesso, et raccommandatione verso l’Imperatore | per esser sostentato dall’auttorità della Maestà sua cesarea. Ma | la congiontura de’ tempi. Lo stato delle cose di questi paesi, | et altre cose simili lo ha fatto licentiar con sole buone | parole, et senza speranza di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effetti. Così sono portati qui | gl’avvisi, de’ quali aspetto anco d’altrove la confermatione | se ben mi sono stati riferti da signore principale, et che ha | buona corrispondenza. | </w:t>
      </w:r>
    </w:p>
    <w:p w14:paraId="4F4D7AC7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i comprende bene, che Spagnuoli si veggono imbarazzati, et necessitati | a pensar da questa parte, mentre scuoprono risolutione | nei signori Stati di difendersi, quando non si vogli dar d’orrecchio | </w:t>
      </w:r>
    </w:p>
    <w:p w14:paraId="6A6BF66A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28r / </w:t>
      </w:r>
    </w:p>
    <w:p w14:paraId="4AD91D58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 quello, che l’Eccellenze loro si sono lasciati intender, et par che siano | avvisati questi signori da buona parte, che se ben li ministri | spagnuoli mostrano buona faccia, et di desiderar più tosto la | quiete, che il travaglio,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6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n ogni non siano per accordar di | trattar di tregua senza che da ques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6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rovincie non sia pagata | una recognitione, non habbi libertà il catholicismo, non si apri | il trafico d’Anversa, et qualche altro avantaggio, a che | non vi è apparenza, che già mai habbi ad esser condesceso da | questi signori. | </w:t>
      </w:r>
    </w:p>
    <w:p w14:paraId="064794D6" w14:textId="599F2F84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me ho riverentemente significato nelle prime caminano avanti, et oltre | altri effetti di atto di guerra. Ad ogni mercante ch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6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viene | a dimandar lettere di represaglia il signor principe d’Oranges | gliele concede. Et partionevoli di alcune delle navi, che | già partirono di costa, et d’altra par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6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 Italia in numero di 20 in circa | per il viaggio dell’Indie Occidentali hanno havute delle | medesime lettere di represaglia sopra navi, et beni de’ Spagnuoli. | </w:t>
      </w:r>
    </w:p>
    <w:p w14:paraId="03257D62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nco le navi, che sono nel Mediteraneo non la perdoneranno | ad alcun vassello, che li capiti per le ungi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68"/>
      </w:r>
      <w:r w:rsidRPr="00E7337C">
        <w:rPr>
          <w:rFonts w:ascii="Times New Roman" w:eastAsia="Calibri" w:hAnsi="Times New Roman" w:cs="Times New Roman"/>
          <w:sz w:val="24"/>
          <w:szCs w:val="24"/>
        </w:rPr>
        <w:t>. Et perché | temono li mercanti interessati in navi, che vengono | di Levante, che non intervenghi il medesimo ad esse. Hanno | fatto massa, et già in numero di 40 so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6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ppresso | le 20 navi da guerra de’ signori Stati sudette, n’aspettano | tre o quattro altre per passar con tal scorta il distretto. | Et poi esse navi da guerra torneranno guidate le | mercantili in sicuro alla guardia nel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7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Mediterraneo. | </w:t>
      </w:r>
    </w:p>
    <w:p w14:paraId="5047CF73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er il negotio dell’Indie Occidentali egli si va pian piano | </w:t>
      </w:r>
    </w:p>
    <w:p w14:paraId="6DEE471E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28v / </w:t>
      </w:r>
    </w:p>
    <w:p w14:paraId="692B40A8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caminando. Li biglietti si sono affissi, non si sente ancor | che comparino qualcheduni che voglino metter capitale | ma è troppo per tempo; se ben vi sono di quel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71"/>
      </w:r>
      <w:r w:rsidRPr="00E7337C">
        <w:rPr>
          <w:rFonts w:ascii="Times New Roman" w:eastAsia="Calibri" w:hAnsi="Times New Roman" w:cs="Times New Roman"/>
          <w:sz w:val="24"/>
          <w:szCs w:val="24"/>
        </w:rPr>
        <w:t>, che fanno | il negotio di assai difficile riuscita et massima per la summa | del denaro, che di primo abordo vi vorrà, che si fa conto | sarà intorno a otto o dieci million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7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 fiorini. Mando | alla Serenità vostra tradotta in italiano copia del privilegio et | capitoli coi quali doverà governarsi questa Compagnia. | E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7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elli, che intendono questo negotio lo tengono per il | più propri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7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he si potesse intraprender 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7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an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7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 re di | Spagna. Anco li mercanti lo conosco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7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tale; ma non havendo | la sicurtà del guadagno difficilmente si sanno lasciar persuadere | a dover concorrer al formar del capitale. | </w:t>
      </w:r>
    </w:p>
    <w:p w14:paraId="3B5C697D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i amministratori dell’Indie Orientali al presente sono in Amsterdam | per consultar sopra questa materia, et sopra la volontà, che | hanno mostrata li signori Stati di impiegar, et metter in questa | Compagnia una buona summa di denari. Sendo essi al fine | poco meno del loro privilegio,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restandog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7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oco più d’un | anno, vorranno anc’essi haver qualche vantaggio nella | rinovatione del det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7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rivilegio. | </w:t>
      </w:r>
    </w:p>
    <w:p w14:paraId="6347AEEF" w14:textId="70C6EB59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er questo negotio dell’Orientali li signori Stati sono in gran pena | rispetto all’hostilità, che li marinari di questa </w:t>
      </w:r>
      <w:r w:rsidR="006655DB" w:rsidRPr="00E7337C">
        <w:rPr>
          <w:rFonts w:ascii="Times New Roman" w:eastAsia="Calibri" w:hAnsi="Times New Roman" w:cs="Times New Roman"/>
          <w:sz w:val="24"/>
          <w:szCs w:val="24"/>
        </w:rPr>
        <w:t>N</w:t>
      </w:r>
      <w:r w:rsidRPr="00E7337C">
        <w:rPr>
          <w:rFonts w:ascii="Times New Roman" w:eastAsia="Calibri" w:hAnsi="Times New Roman" w:cs="Times New Roman"/>
          <w:sz w:val="24"/>
          <w:szCs w:val="24"/>
        </w:rPr>
        <w:t>atione, | et li ministri in quelle parti hanno usate contra Inglesi | non ostante l’accordo seguito, et la notitia havuta di esso | poiché sentono il re della Gran Bertagna, che fulmina, | et l’ambasciator Caron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8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ha scritto qui a sue Eccellenze che non le ha voluto |</w:t>
      </w:r>
    </w:p>
    <w:p w14:paraId="500EEE73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29r / </w:t>
      </w:r>
    </w:p>
    <w:p w14:paraId="67DE93A2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r audienza. Consultano per tanto la maniera di dar sodisfat-|tione | a sua Maestà, et mandarle ambasciatori. Materia, che li tiene | oltre li negotii della guerra molto occupati; et per detta | ambasceria ha anco il signor ambasciator Carleton solicitato a non ritardarla; ma | non si accorderanno così presto precedendosi sempre con gran | lunghezza massime quando vi concorre l’interesse o publico | o particolare. Come succede nella ambasciata per costì non essendo | ancor quelli che vanno brigando per li loro interessi particolari venuti | a capo di disponer bene le cose a loro vantaggi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81"/>
      </w:r>
      <w:r w:rsidRPr="00E7337C">
        <w:rPr>
          <w:rFonts w:ascii="Times New Roman" w:eastAsia="Calibri" w:hAnsi="Times New Roman" w:cs="Times New Roman"/>
          <w:sz w:val="24"/>
          <w:szCs w:val="24"/>
        </w:rPr>
        <w:t>; ma si può creder | che non possi più tardar lungamen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8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a perfettione di questo | negotio, che voglia Iddio. Gratie etc. | </w:t>
      </w:r>
    </w:p>
    <w:p w14:paraId="60D2903B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8F4143C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26 luglio 1621 | </w:t>
      </w:r>
    </w:p>
    <w:p w14:paraId="16B8EB63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8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4F2AE12C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 et devotissimo servitore | </w:t>
      </w:r>
    </w:p>
    <w:p w14:paraId="3B0D3545" w14:textId="77777777" w:rsidR="001E2E45" w:rsidRPr="00D90544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D90544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Christofforo Suriano | </w:t>
      </w:r>
    </w:p>
    <w:p w14:paraId="04C15B35" w14:textId="77777777" w:rsidR="001E2E45" w:rsidRPr="00D90544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08D4AA24" w14:textId="77777777" w:rsidR="001E2E45" w:rsidRPr="00D90544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D90544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/ 229v / </w:t>
      </w:r>
    </w:p>
    <w:p w14:paraId="69D6C7B1" w14:textId="5087DF65" w:rsidR="001E2E45" w:rsidRPr="00D90544" w:rsidRDefault="00CE0177" w:rsidP="00895944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</w:pPr>
      <w:r w:rsidRPr="00D90544"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  <w:t>Blank page</w:t>
      </w:r>
    </w:p>
    <w:p w14:paraId="094C5BD4" w14:textId="77777777" w:rsidR="00CE0177" w:rsidRPr="003A1371" w:rsidRDefault="00CE0177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val="fr-FR"/>
        </w:rPr>
      </w:pPr>
    </w:p>
    <w:p w14:paraId="6FB7BC4C" w14:textId="77777777" w:rsidR="001E2E45" w:rsidRPr="00D90544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D90544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/ 236r / </w:t>
      </w:r>
    </w:p>
    <w:p w14:paraId="4DD5A3CC" w14:textId="77777777" w:rsidR="00CE0177" w:rsidRDefault="00CE0177" w:rsidP="00CE0177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2F3C392D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46A51AF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36v / </w:t>
      </w:r>
    </w:p>
    <w:p w14:paraId="6DCC7459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57986900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0D0109C8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320 comincia 319 | </w:t>
      </w:r>
    </w:p>
    <w:p w14:paraId="7BE0FCE4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152C2B9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Tracce di sigilli</w:t>
      </w:r>
    </w:p>
    <w:p w14:paraId="5F04EB7A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ACA90F8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Regesto antico</w:t>
      </w:r>
    </w:p>
    <w:p w14:paraId="282863BF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36vC / </w:t>
      </w:r>
    </w:p>
    <w:p w14:paraId="30874E36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26 luglio 1621 ricevute 12 agosto n° 320 | </w:t>
      </w:r>
    </w:p>
    <w:p w14:paraId="51D02D75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. Secretario Suriano. 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3A6CB20D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6F780AD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10105287" w14:textId="77777777" w:rsidR="001E2E45" w:rsidRPr="00E7337C" w:rsidRDefault="001E2E45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5D3ACB40" w14:textId="77777777" w:rsidR="001E2E45" w:rsidRPr="00E7337C" w:rsidRDefault="001E2E45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39437A8" w14:textId="77777777" w:rsidR="001E2E45" w:rsidRPr="00E7337C" w:rsidRDefault="001E2E45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76</w:t>
      </w:r>
    </w:p>
    <w:p w14:paraId="582806F7" w14:textId="77777777" w:rsidR="001E2E45" w:rsidRPr="00E7337C" w:rsidRDefault="001E2E45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 al n. 75 (cc. 230r-235v)</w:t>
      </w:r>
    </w:p>
    <w:p w14:paraId="12A010E4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1B4C888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30r / </w:t>
      </w:r>
    </w:p>
    <w:p w14:paraId="2F7DCABF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n lettere del secretario Surian dall’Haya de n° 320 | </w:t>
      </w:r>
    </w:p>
    <w:p w14:paraId="07D7C3DA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B813A17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apitoli per la Compagnia dell’Indie Occidentali |</w:t>
      </w:r>
    </w:p>
    <w:p w14:paraId="279E7187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476148C" w14:textId="3443FAC4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i Stati Generali de’ Paesi Bassi Uniti. A tutti quelli, che vedranno le presenti salute. | Facciamo sapere, che considerando noi il bene di questi paesi consister principalmente | nella navigatione, et nel trafico, il quale per lunga serie d’anni è stato felicemente | et con gran buona fortuna essercitato in tutti li paesi, et in cadaun Regno; onde | desiderando, che li detti inhabitanti non solo siano conservati, et continuino la loro predetta | navigatione, et trafico; ma anco, che ’l loro comercio habbi in quanto sarà possibile ad | augumentarsi; non dovendosi però derogar alli trattati, et aleanze, patti, et intelli-|genze fatte per l’innanti intorno ’l trafico con altri principi, et republiche, li quali | intendemo habbino ad esser mantenuti, et pontualmente osservati. Ma trovando noi | per isperienza non potersi senza la commune assistenza, et mezo d’una compagnia | generale far alcuna cosa fruttuosa ne’ quartieri qui appresso descritti meno difendersi, | né conservarsi rispetto alli grandi incontri de’ pirati, alle escursioni, et ad altri | simil accidenti, che in così grandi, et lunghi viaggi sopravengono; mossi però noi da queste | et da molte altre pregnanti ragioni doppo matura consultatione habbiamo concluso, | et stabilito, che la navigatione, negotio, et c</w:t>
      </w:r>
      <w:r w:rsidR="00927897" w:rsidRPr="00E7337C">
        <w:rPr>
          <w:rFonts w:ascii="Times New Roman" w:eastAsia="Calibri" w:hAnsi="Times New Roman" w:cs="Times New Roman"/>
          <w:sz w:val="24"/>
          <w:szCs w:val="24"/>
        </w:rPr>
        <w:t>omercio nelle parti dell’Indie O</w:t>
      </w:r>
      <w:r w:rsidRPr="00E7337C">
        <w:rPr>
          <w:rFonts w:ascii="Times New Roman" w:eastAsia="Calibri" w:hAnsi="Times New Roman" w:cs="Times New Roman"/>
          <w:sz w:val="24"/>
          <w:szCs w:val="24"/>
        </w:rPr>
        <w:t>ccidentali, | Africa, et altri luochi qui sotto anotati non si farà se non con un commune, et una-|nime consenso de’ merc</w:t>
      </w:r>
      <w:r w:rsidR="00C20342" w:rsidRPr="00E7337C">
        <w:rPr>
          <w:rFonts w:ascii="Times New Roman" w:eastAsia="Calibri" w:hAnsi="Times New Roman" w:cs="Times New Roman"/>
          <w:sz w:val="24"/>
          <w:szCs w:val="24"/>
        </w:rPr>
        <w:t>anti, et inhabitanti di queste P</w:t>
      </w:r>
      <w:r w:rsidRPr="00E7337C">
        <w:rPr>
          <w:rFonts w:ascii="Times New Roman" w:eastAsia="Calibri" w:hAnsi="Times New Roman" w:cs="Times New Roman"/>
          <w:sz w:val="24"/>
          <w:szCs w:val="24"/>
        </w:rPr>
        <w:t>rovincie, et a tal fine doverà | erigersi una compagnia generale, la quale per quel singolar affetto, che noi portiamo | al ben commune, et per conservar li sudet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8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nhabitanti nel negotio, et trafico, soste-|niremo et faremo forte con tutto ’l nostro favore, et assistenza, et tanto quanto la | constitutione presente del nostro Stato, et le provincie potranno in qual si voglia | maniera supportare. Et a tal fine provederli d’una concessione con li privilegii, | et essentioni qui appresso descritti. Cio è che dentro il termine di 24 anni qual | si sia naturale, o inhabitante di questi paesi, et meno quelli fuori delli medesimi | paesi non potranno altrimenti che a nome di questa Compagnia navigar, o negotiar | sopra le coste, et paesi d’Africa dal tropico di Cancro fino al </w:t>
      </w:r>
      <w:r w:rsidR="005A6781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>apo di Buona | Speranza, né sopra li paesi d’America, o Indie Occidentali, cominciando per il meri-|diano di Terra nuova per mezo lo stretto di Magalanes De La Mer, d’altr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8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tretti, | et passaggi, che sono lì all’intorno fino allo Stretto di Anian tanto sopra il Mar di | Tramontana, che di mezo giorno, né sopra alcune isole, che si trovano tra l’una, | et l’altra parte situate; parimente sopra le terre australi, o meridiane, che sono | et si trovano fra li doi meridiani toccante dalla parte di Levante il </w:t>
      </w:r>
      <w:r w:rsidR="005A6781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>apo di Buona | Speranza; et il Ponente il punto orientale della Nuova Ghinea inclusive. | Et quello, che si avanzerà per navigar, o negotiar senza il consenso della detta Com-|pagnia, incorrerà alla perdita dei vasselli, et beni di quelli, che saranno trovati | negotiar sopra le dette coste, et quartieri, li quali prontamente, et in ogni luoco po-|tranno esser attaccati, presi, et trattenuti come confiscati a profitto della detta | Compagnia. Et in caso, che tali vasselli, o beni potessero esser venduti, o transpor-|tati ad altri paesi, o porti li patroni, et partionevoli potranno esser posti in essecutione | per il valor delli detti vasselli, et beni. Salvi solamente quelli, che nanti la data | di questa concessione potessero esser partiti fuori di questi, o altri paesi verso |</w:t>
      </w:r>
    </w:p>
    <w:p w14:paraId="40FF03CB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30v / </w:t>
      </w:r>
    </w:p>
    <w:p w14:paraId="124160C9" w14:textId="2A7550D9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cuna delle dette coste, li quali potranno continuar il lor negotio, far la vendita | dei loro beni, et ritornar in questi paesi, o altrimenti fino all’espiratione della concessione | loro, se innanti ne havessero havuto; ma non per più lungo tempo, che appresso il primo | di luglio 1621. Giorno, et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tempo del cominciamento della detta</w:t>
      </w:r>
      <w:r w:rsidR="000063D5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586"/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concessione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ch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8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on | potrà chi si sia mandar alcuni vasselli, o beni verso li quartieri contenuti in | questa concessione, ancorché nan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8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a data di essa, questa Compagnia non fosse affatto | conclusa; altrimenti si provederà, come convenerà contra quelli, che sapendolo | bene che sapendolo be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8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r defraudar a questa nostra buona intentione tentassero | di frustrar il ben commune. Inteso però bene, che la navigatione delle saline | sopra il Ponte del re potrà esser continuata sopra le conditioni, et instruttioni | permesse da noi a questo effetto, o a permettersi senza esser altrimenti obligati | a questa concessione. | </w:t>
      </w:r>
    </w:p>
    <w:p w14:paraId="712AB0EB" w14:textId="35148F8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2. Inoltre, che la detta Compagnia in nome nostro, et colla nostra auttorità dentro li limiti | sopranominati potrà far contratti, obligationi, et aleanze con li principi, et | naturali del </w:t>
      </w:r>
      <w:r w:rsidR="006655DB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aese compresi in esso; come anco farvi fabricar qualche fortezze, | et luochi sicuri, metter governatori, soldatesca, et officiali della giustitia, et far | altri sevitii necessarii per la conservatione dei luochi, et per il trattenimento dei buoni | ordini, politia, et giustitia, et parimente per l’augumento del trafico metterne | et dismetterne, et subrogar altri in piazza loro secondo, che troveranno convenir | all’essigenza delli affari. Di più potranno avanzar la populatione de’ luochi | frutiferi, et inhabitati, et far tutto quello, che si richiede per il servitio del Paese, | et a profitto, et avanzamento del trafico. Et quelli della detta Compagnia di tempo | in tempo ci communicheranno, e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9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faranno haver a noi tutti tali contratti, | et aleanze, che haveranno fatte con li detti principi, et nationi; come anco | il sito delle fortezze, delli luochi sicuri, et delle populationi, che haveranno | intraprese. | </w:t>
      </w:r>
    </w:p>
    <w:p w14:paraId="0DD22687" w14:textId="04385A59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3. Salvo che havendosi eletto un governatore generale, et formata per esso l’instruttione | questa da noi habbi ad esser approvata, et data la commission</w:t>
      </w:r>
      <w:r w:rsidR="00C8542E" w:rsidRPr="00E7337C">
        <w:rPr>
          <w:rFonts w:ascii="Times New Roman" w:eastAsia="Calibri" w:hAnsi="Times New Roman" w:cs="Times New Roman"/>
          <w:sz w:val="24"/>
          <w:szCs w:val="24"/>
        </w:rPr>
        <w:t>e; et inoltre tanto | il detto G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vernator generale, che tutti gl’altri vice governatori ancora, commandatori, et | officiali saranno obligati di prestar il giuramento di fedeltà a noi, et parimente | alla Compagnia. | </w:t>
      </w:r>
    </w:p>
    <w:p w14:paraId="521CC5F5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4. Et in caso, che la detta Compagnia in qualcheduno di quei luochi sotto spetie di amicitia | fosse ingannata, o mal trattata, o nel fidar alcuni denari, o mercantie fossero | tenute senza restitutione, o senza haver il beneficio del pagamento, essi faranno | riparar il danno secondo l’importanza del caso, et come meglio potranno con | quei mezi, che troveranno proprii. | </w:t>
      </w:r>
    </w:p>
    <w:p w14:paraId="34E33BB2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5. Et come per l’adrizzo, sicurezza, et difesa di questo negotio sarà parimente bisogno di condur | seco numero di gente da guerra, noi provederemo secondo la constitutione | del Paese, et commodità della causa la detta Compagnia con tali genti da guerra | per il commando, et per le fortificationi, come sarà necessario; mediante che li medesimi | habbino ad esser pagati, et trattenuti per la Compagnia. | </w:t>
      </w:r>
    </w:p>
    <w:p w14:paraId="0C75E087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31r /</w:t>
      </w:r>
    </w:p>
    <w:p w14:paraId="21334BC0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6. Li quali oltre il giuramento prestato a noi, et a sua Eccellenza giureranno anco di obedir ai | commandamenti della detta Compagnia, et aiutar, et avanzar li suoi affari al meglio che | potranno. | </w:t>
      </w:r>
    </w:p>
    <w:p w14:paraId="47EDBAC6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7. Che li provosti della Compagnia potranno far prigionieri in terra li soldati, et | altre genti da guerra, che si saranno posti in servitio della detta Compagnia, et | menar li prigionieri al vassello in qual si sia città, luochi, o giuridittioni di questi | paesi, che potranno esser trovati. Con questo però, che detti provosti ne | parleranno prima con li officiali, et magistrati delle città, et luochi dove | questo succederà. | </w:t>
      </w:r>
    </w:p>
    <w:p w14:paraId="06231659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8. Che noi non prenderemo in servitio di questi paesi alcun vassell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9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, artiglieria, et mu-|nitioni pertinenti a questa Compagnia, che con il consenso della medesima. | </w:t>
      </w:r>
    </w:p>
    <w:p w14:paraId="0B1D14B3" w14:textId="090EF4C9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9. Habbiamo di più concesso privilegio, et accordato a detta Compagnia, et concedemo | colle presenti, che li vasselli, et beni di essa Compagnia potranno passar | liberamente nanti tutti li luochi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de’ datii, che </w:t>
      </w:r>
      <w:r w:rsidR="00C20342" w:rsidRPr="00E7337C">
        <w:rPr>
          <w:rFonts w:ascii="Times New Roman" w:eastAsia="Calibri" w:hAnsi="Times New Roman" w:cs="Times New Roman"/>
          <w:sz w:val="24"/>
          <w:szCs w:val="24"/>
        </w:rPr>
        <w:t>appartengono ad alcuna delle | 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ovincie nei Paesi Bassi, et che potrà esser usata della medesima libertà, che li | liberi inhabitanti delle città di questi paesi profitano entro la loro libertà | accostumata, non ostante che qualche persone non libere fossero participanti | in questa Compagnia. | </w:t>
      </w:r>
    </w:p>
    <w:p w14:paraId="75AFCBA0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0. Che tutti li beni, che questa Compagnia durante il termine di otto anni seguenti | transporterà fuori di questi paesi vero li quartieri dell’Indie Occidentali, et | d’Africa, et d’altri compresi nei limiti sudetti, et che di là li porteranno in | questi paesi saranno franchi di convo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9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tanto sortendo, che entrando; | ben inteso però, che in caso, che doppo l’espiratione delli detti otto anni lo | Stato, et constitutione di questo Paese non permettesse che tal franchezze di | otto anni si continuasse per altro numero d’anni, li stessi beni doppo, né meno | le mercantie portate dalli quartieri designati in questa concessione, et uscendo | di nuovo di questo Paese non saranno caricati nelli convoi, et licenze durante | tutto il termine di questa concessione più di quello, che sono aggravati al | presente, se non fosse, che noi entrassimo di nuovo in guerra, nel qual caso | tutti li detti beni, et mercantie non saranno da noi maggiormente aggravati | di quelli, che sopra l’ultima lista in tempo di guerra saranno aggravati. | </w:t>
      </w:r>
    </w:p>
    <w:p w14:paraId="7423A698" w14:textId="72DE08E4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11. Et a fine che la detta Compagnia possi sussister con buon governo al maggior | profitto, et contento dei participanti tutti, habbiamo ordinato, che ’l detto Governo | habbi a consister in cinque camere di aministratori, una in Amsterdam, che | haverà l’aministratione di quattro nuove parti. Una Camera in Zelanda | per doi nove parti. Una Camera sopra la Mosa per una novesima parte, | una Camera dalla parte di Northolandia per una novesima parte, et la | quinta Camera in Frisia insieme la città, et </w:t>
      </w:r>
      <w:r w:rsidR="006655DB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ese parimente per una novesima | parte sotto le conditioni poste al registro delle risolutioni nostre, et dell’atto | sopra questo passato. Et le provincie nelle quali non saranno camere ve-|niranno accommodate con tanti aministratori divisi tra le respettive | </w:t>
      </w:r>
    </w:p>
    <w:p w14:paraId="16BAFD99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31v / </w:t>
      </w:r>
    </w:p>
    <w:p w14:paraId="1E9F8B1C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amere per quanto centomilla fiorini forniranno in detta Compagnia. | </w:t>
      </w:r>
    </w:p>
    <w:p w14:paraId="69A8714F" w14:textId="22FF3A4A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12. Che la </w:t>
      </w:r>
      <w:r w:rsidR="00CE7EB5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mera di Amsterdam consisterà di vinti aministratori, la </w:t>
      </w:r>
      <w:r w:rsidR="00CE7EB5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>amera di | Zelanda di 12 la Camera della Mosa, et del quartier di Northolandia cadauna | di 14 e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9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a </w:t>
      </w:r>
      <w:r w:rsidR="0004406C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>amera di Frisia insieme la città, et paesi parimente di 14 | aministratori, se però doppo non fosse conosciuto, che questo affare non si potesse | effettuare, che con più gran numero di persone; nel qual caso il detto numero con | la conoscenza de’ disnove, et a nostro buon piacere, et non altrimenti potrà | esser augumentato.</w:t>
      </w:r>
    </w:p>
    <w:p w14:paraId="7E0FD01E" w14:textId="7AA8313F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13. Et sono li stati delle respettive Provincie Unite auttorizati (sia per li deputati ordinarii | delle loro Signorie, o per li magistrati delle città delle loro Provincie) di metter tal | ordine sopra l’anotatione dei partecipanti insieme l’elettione delli aministratori | che conforme la constitutione della medesima loro Provincia troveranno poter appar-|tenere: con questo però, che niuno sarà eletto per aministratore dentro la </w:t>
      </w:r>
      <w:r w:rsidR="0004406C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mera | di Amsterdam, che del suo proprio non partecipi nella Compagnia fino alla | summa di sei milla fiorini, nella </w:t>
      </w:r>
      <w:r w:rsidR="0004406C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mera di Zelanda fino alla summa di | quattromilla fiorini, et nella </w:t>
      </w:r>
      <w:r w:rsidR="0004406C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mera della Mosa, del quartiere di Northolandia | et di Frisia insieme la città, et </w:t>
      </w:r>
      <w:r w:rsidR="006655DB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ese il medesimo fino alla summa di 4 mila fiorini. | </w:t>
      </w:r>
    </w:p>
    <w:p w14:paraId="3FB008BB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4. Che li primi aministratori serviranno il termine di sei anni, et questi espeira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9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si cambierà primieramente per sorte un terzo del numero delli aministratori, | et doi anni appresso parimente un terzo, et gl’altri doi anni seguenti l’ultimo terzo | et così successivamente far uscir li più vecchi nel servitio, et in luoco delli usciti, o | in luoco di quello, che prima, o doppo potesse morire, o per altre ragione | fosse deposto li aministratori così restanti come usciti, et anco li principali | participanti, che in persona, et a loro spese vorranno intervenire nomine-|ranno tre altri, delli quali le soprascritte respettive provincie, deputati | o magistrati faranno nuova elettione di aministratori, et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successivamente | suppliranno le piazze vacanti: et per principali participanti saranno | tenuti quelli, che del lor proprio tanto participeranno, quanto fanno li | respettivi aministratori. | </w:t>
      </w:r>
    </w:p>
    <w:p w14:paraId="5F4BD51C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5. Che si farà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9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l conto dell’equipaggio, et ispeditione dei vasselli con le dipendenze sue tre | mesi doppo ’l partir dei vasselli, et un mese doppo invieranno a noi, et alle | respettive camere le copie. Et delli ritorni insieme, et della vendita di | essi le camere invieranno lo Stato et a noi, et l’una all’altra, tante | volte quante noi troveremo a proposito, o che saranno richiesti dalle altre | camere. | </w:t>
      </w:r>
    </w:p>
    <w:p w14:paraId="7B3B7194" w14:textId="3D708D13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16. Che ogni sei anni si farà il conto generale di tutto l’equipaggio, et ritorno | insieme del guadagno, et della perdita della Compagnia. 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>Cioè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uno del negotio, et | un altro della guerra cadauno a parte, li quali conti saranno fatti publicamente | doppo precedente affissione di biglietti a fine che tutti quelli, che vi hanno | interesse possino venir a sentir il detto conto; et se prima dell’espiratione del | settimo anno il conto non fosse come di sopra fatto perderanno li aministratori | </w:t>
      </w:r>
    </w:p>
    <w:p w14:paraId="328135E0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32r / </w:t>
      </w:r>
    </w:p>
    <w:p w14:paraId="21FC96A3" w14:textId="7161D49F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a loro provisione, che sarà applicata a profitto de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9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overi; et quelli nondimeno | resteranno come prima obligati di far li loro conti dentro tal termine, et sotto | tali pene, che per noi contra li detti saranno statuiti; et tra questo mentre | però si farà la distributione del guadagno delli negotii tante volte che si troverà | esserv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9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rofitto di </w:t>
      </w:r>
      <w:r w:rsidR="00850F91" w:rsidRPr="00E7337C">
        <w:rPr>
          <w:rFonts w:ascii="Times New Roman" w:eastAsia="Calibri" w:hAnsi="Times New Roman" w:cs="Times New Roman"/>
          <w:sz w:val="24"/>
          <w:szCs w:val="24"/>
        </w:rPr>
        <w:t xml:space="preserve">dieci </w:t>
      </w:r>
      <w:r w:rsidRPr="00E7337C">
        <w:rPr>
          <w:rFonts w:ascii="Times New Roman" w:eastAsia="Calibri" w:hAnsi="Times New Roman" w:cs="Times New Roman"/>
          <w:sz w:val="24"/>
          <w:szCs w:val="24"/>
        </w:rPr>
        <w:t>per cento.</w:t>
      </w:r>
    </w:p>
    <w:p w14:paraId="722BB0E5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7. Non potrà alcuno durante il termine di questa concessione retirar il suo capitale | o li denari posti; come anco non potranno riceversi nuovi participanti, anzi se | appresso l’espiratione delli 24 anni fosse trovato buono di continuar questa Compa-|gnia, o erigerne un’altra di nuovo si farà conto generale, et estimatione per | li disnove con nostra conoscenza di tutto ciò, che appartiene a questa Compa-|gni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9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, come anco delle spese necessarie fatte da essa Compagnia, et potrà cadauno | appresso il detto disconto, et estimatione fatta levar li suoi denari, o continuar | a participar nella detta Compagnia per quanto importa il valor del capital | di quelli sia in tutto, o in parte; et in tal caso sarà la Compagnia seguente | obligata di prender a sua carica li resti, che in conformità de’ conti, et | stima saranno ritrovati. Et pagar alli participanti, che non troveranno | a proposito continuar nella Compagnia quello, che se le aspetta in tali termini | che li disnove con nostra conoscenza, et buon volere troveranno esser | conveniente. | </w:t>
      </w:r>
    </w:p>
    <w:p w14:paraId="112E3E8D" w14:textId="31CE050A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18. Che tante volte quante sarà bisogno di convocar un’assemblea generale di tutte le | camere ciò si farà per 19 persone. Tra le quali della </w:t>
      </w:r>
      <w:r w:rsidR="0004406C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mera di Amsterdam compariranno otto. Di Zelanda quattro, della Mosa doi, del quartier di | Northolandia doi, di Frisia insieme città et </w:t>
      </w:r>
      <w:r w:rsidR="006655DB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ese doi. Ben inteso, che la | 19 persona, o tante più, quanto si troverà esser conveniente, sarà deputata | da noi, a fine di poter servire a meglio diriger li affari nella detta Compagnia. | </w:t>
      </w:r>
    </w:p>
    <w:p w14:paraId="3622565A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19. Dalla qual assemblea generale delle dette camere tutti gl’affari concernenti questa | Compagnia saranno trattati; ben inteso, che in materia di guerra sopra la | risolutione presa sarà ricercata la nostra approbatione. | </w:t>
      </w:r>
    </w:p>
    <w:p w14:paraId="5E579E33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20. La detta assemblea generale sendo prescritta s’unirà per risolver quando doverà | farsi l’equipaggio quanti vasselli per cadaun quartiero doveranno inviarsi | spettanti in commune alla Compagnia; senza che l’una, o l’altra Camera possi | intraprender cosa alcuna oltre la detta risolutione commune; ma saranno | obligati di effettuarla, et metterla in essecutione. Et se qualche Camera | fosse trovata non voler seguitar la commune risolutione, o contrave-|nirli, habbiamo auttorizata la detta assemblea, et l’auttorizamo con questo | di far riparar quanto più presto il mancamento, et contraventione. In che | noi li assisteremo sendone ricercati. | </w:t>
      </w:r>
    </w:p>
    <w:p w14:paraId="625CECC2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21. La detta assemblea generale sarà tenuta per la prima volta sei anni seguenti | nella città di Amsterdam, et doi anni appresso in Zelanda, et così consecu-|tivamente di tempo in tempo in questi doi luochi. | </w:t>
      </w:r>
    </w:p>
    <w:p w14:paraId="21F3AD57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22. Li aministratori, che saranno deputati dalla Compagnia per andar in commissione | </w:t>
      </w:r>
    </w:p>
    <w:p w14:paraId="1C4D946F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32v / </w:t>
      </w:r>
    </w:p>
    <w:p w14:paraId="67443825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ia alla sudetta assemblea, o altrove, haveranno per le loro spese, et salario | quattro fiorini per giorno, oltre le vetture de’ carri, et barche; ben inteso | però, che quelli, che viaggeranno dall’una città, et l’altra per frequentar | le camere come aministratori non riceveranno alcun salario, o spese a carica | della Compagnia. | </w:t>
      </w:r>
    </w:p>
    <w:p w14:paraId="3F2ACAC5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23. Et caso che sopravenghino nella detta assemblea generale qualche affari di grand’|importanza, in che non potessero così ben accordare; o che vi trovassero diffi-|coltà di concluder per la pluralità de’ voti, questo doverà esser lasciato a nostra | decisione; et quello, che in tal caso da noi sarà trovato buono sarà seguitato | et posto in essecutione. | </w:t>
      </w:r>
    </w:p>
    <w:p w14:paraId="67B1AD8C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4. Et tutti gl’inhabitanti di questi paesi, et d’altri paesi ancora saranno avver-|titi per affissione de’ bolettini da esser affissi nel termine di un mese doppo | la data delle presenti. Che dentro il termine di cinque mes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59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, cominciando al | primo di luglio di quest’anno 1621 saranno ammessi in questa Compagnia | et che potranno li denari, che vi vorranno impiegare pagar in tre ter-|mini cioè un terzo all’espiratione di detti cinque mesi, et gl’altri doi | terzi a tre anni seguenti; caso che la detta assemblea non trovasse conve-|niente, che si potesse prorogar questi termini sudetti; di che li participanti | saranno prima avvertiti per affissione di biglietti. | </w:t>
      </w:r>
    </w:p>
    <w:p w14:paraId="265BC6BA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5. Li vasselli rivenendo dal viaggio aborderanno al luoco di dove haveranno fatto vela, et se | per fortuna di vento, o tempesta di mare li vasselli partiti da un quartiere arriveranno | ad un altro, come quel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0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 Amsterdam, o del quartie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0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 Northolandia in Zelanda, | o nella Mosa, o terre di Zelanda in Holanda, o terre di Frisia insieme città | et Paese in un altro quartiero, cadauna Camera retinerà l’aministratione | et maneggio dei vasselli, et mercantie inviate da essi, et le potranno ricever, et | transportar nei quartieri di dove li vasselli haveranno fatto vela sia con li medesimi, | o altri vasselli, purché li aministratori della medesima Camera siano tenuti di | trovarsi in persona nel luoco dove li vasselli, et beni saranno arrivati, né | potranno commettervi alcun fattore; ben in caso, che non gli venisse a proposito di andarvi in persona, allhora commetteranno li aministratori della | Camera dove li vasselli saranno arrivati l’aministratione. | </w:t>
      </w:r>
    </w:p>
    <w:p w14:paraId="29E39282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6. Quando l’una, o l’altra Camera haverà ricevuta qualche mercantia, o ritorni | fuori dei quartieri compresi nei limiti sudetti delli quali l’altra Camera | non è proveduta sarà la predetta obligata essendo richiesta proveder, et mandar | de’ beni alla Camera, che non n’è proveduta secondo l’essigenza dell’affare. | Et quando si haverà tutto venduto, inviarle anco di vantaggio. Similmente | li aministratori delle camere rispettiv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0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havendo bisogno di qualche persone | per l’equipaggio fuori delle altre città, ove sono camere, o aministratori | conveniranno ricercarli, et impiegar delli aministratori di questa Compagnia | senza impiegar alcun fattore. | </w:t>
      </w:r>
    </w:p>
    <w:p w14:paraId="1A783CE7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27. Et in caso, che qualche provincie trovassero buono di commetter un agente per ammassar | </w:t>
      </w:r>
    </w:p>
    <w:p w14:paraId="11C51BD3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33r / </w:t>
      </w:r>
    </w:p>
    <w:p w14:paraId="51C92014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i denari dei loro inhabitanti; et metterli in un cumulo dentro a qualche Camera | et avanzar il pagamento delle repartitioni sarà la Camera obligata di dar | accesso ad un simil agente in detta Camera per quivi esser informato dello stato | delle comprede, et pagamento, debito, et credito: salvo però che li denari portativi | da tal agente montino 10 mila fiorini, et d’avantaggio. | </w:t>
      </w:r>
    </w:p>
    <w:p w14:paraId="2BE08279" w14:textId="13491E6E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28. Gl’aministratori per provisione profiteranno del viaggio, et del ritorno insieme | delle prese uno per cento et d’oro, et di argento non più che un mezo per cento | la qual provisione sarà ripartita per la </w:t>
      </w:r>
      <w:r w:rsidR="005A6781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mera d’Amsterdam quattro novesime parti, di Zelanda doi novesime parti, della Mosa una novesima parte, del | quartier di Northolandia una novesima parte, et di Frisia insieme città, | et Paese una novesima parte. | </w:t>
      </w:r>
    </w:p>
    <w:p w14:paraId="5EFA2250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29. Ben inteso, che dell’artiglieria, et del valor dei vasselli non profiterranno non più, | che una volta provisione. Di più non profiteranno alcuna provisione | dei vasselli artiglierie, et cose tali delli quali noi faremo forte la detta | Compagnia; meno di denaro, che leveranno per questa Compagnia; né | di quello, che beneficiaranno li beni; come anco non potranno portar a | carico della detta Compagnia alcune vacationi, spese di viaggi, o di bocca | di quelli, che potranno commetter per avanzar l’equipaggio, et comprar li | beni, che saranno necessarii. | </w:t>
      </w:r>
    </w:p>
    <w:p w14:paraId="3D034668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30. Li officiali, et cassieri saranno salariati alla carica delli aministratori fuori | della loro provisione. | </w:t>
      </w:r>
    </w:p>
    <w:p w14:paraId="41B0DA79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31. Li aministratori non potranno vender o dar a questa Compagnia alcun vassello, | denari, o mercantie ad essi appartenenti in tutto, o in parte, né comprar o far | comprar dalla medesima Compagnia alcune mercantie o beni direttamente, o indirettamente | né profittar d’alcuna parte, o portione sotto pena della perdita di un a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0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dell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0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rovisione di quello, che sarà trovato haver fatto il contrario | a profitto dei poveri, et esser privo della sua aministratione. | </w:t>
      </w:r>
    </w:p>
    <w:p w14:paraId="38BA33DE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32. Li aministratori saranno tenuti di notificar per affissione di biglietti quante | volte di nuovo haveranno ricevuto alcuni beni, et mercantie affinché | cadauno ne possi haver la conoscenza a tempo prima che si sia proce-|duto alla final venditione. | </w:t>
      </w:r>
    </w:p>
    <w:p w14:paraId="5A64924E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33. Et avenendo, che fra l’una, et l’altra Camera alcuno delli aministratori venisse | in tal stato, che non potesse sodisfar a quello, che fosse stato a lui creduto | toccante la sua aministratione, et che da ciò ne seguisse qualche danno, | questo si rifarà sopra li denari, che tali aministratori haveranno nella Com-|pagnia, li quali parimente per causa della loro aministratione saranno | specialmente obligati; il che parimente haverà luoco in rispetto di tutti li | participanti, che per causa de compreda de’ beni, o altrimenti potrebbono | esser debitori della Compagnia, et sarà così tenuto, come se li denari posti fin | dal principio nella Compagnia fossero compensati, et rancontrati contra quelli | che essi devono alla Compagnia. | </w:t>
      </w:r>
    </w:p>
    <w:p w14:paraId="5F4D9F30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33v / </w:t>
      </w:r>
    </w:p>
    <w:p w14:paraId="3FE0E102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34. Li aministratori delle camere respettive rispondino per li loro cassieri, et | officiali. | </w:t>
      </w:r>
    </w:p>
    <w:p w14:paraId="3124EB22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35. Che tutti li beni di questa Compagnia che saranno venduti a peso si venderanno sopra un | medesimo peso cioè sopra il peso di Amsterdam, et si potrà preggiar tali beni dentro | li vasselli, o nelle loggie senza pagar alcuna imposta o dritto di balanza purchè | sendo quelli venduti non possino altrimenti esser dati, che alla balanza, et pagandone | la imposta, et dritti della balanza tante volte quante saranno alienati nella | maniera, che sono altri beni sottoposti alla balanza. |</w:t>
      </w:r>
    </w:p>
    <w:p w14:paraId="705D5648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36. Che non si potrà arrestar molestar o aggravar le persone, o beni delli aministra-|tori per haver doi conti dell’aministratione della Compagnia meno per il pagamento | de’ salarii, o provision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0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 quelli che, haveranno impiegati al servitio della Compa-|gnia; anzi quelli, che vorranno pretender da essi qualche cosa simile saranno | obligati citarli nanti li loro giudici oerdinarii. | </w:t>
      </w:r>
    </w:p>
    <w:p w14:paraId="47C40DAE" w14:textId="49B94CF3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37. Allhora, che qualche</w:t>
      </w:r>
      <w:r w:rsidR="005A6781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vasselli saranno di ritorno dal loro viaggio, saranno li gene-|rali, o commandatori delle flotte, vassello, o vasselli obligati nello spatio di dieci | giorni doppo ’l loro arrivo di venirci a far rapporto del successo del loro viaggio | et presentar rapporto per scritto del medesimo se la cosa lo ricercarà. | </w:t>
      </w:r>
    </w:p>
    <w:p w14:paraId="474D99E9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38. Et avenendo (il che in alcuna maniera noi non assentiremo) che qualcheduni volessero intra-|prender di danneggiar et impedir in qualche maniera la navigatione, negotio, | comercio, o trafico di questa Compagnia contra il dritto commune o veramente | contra il tenor delli sudetti trattati, leghe, et entracorse si potranno all’|incontro difender et regolar in conformità dell’instruttione sopracciò data | da noi. |</w:t>
      </w:r>
    </w:p>
    <w:p w14:paraId="07166759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39. Habbiamo inoltre promesso, et per le presenti promettemo, che manteniremo | questa Compagnia contra cadauno, et la conservaremo nella libertà mari-|tima, navigatione, et trafico, et a tal fine le assisteremo con una summa | di un million di fiorini a pagarsi in cinque anni. De’ quali li primi 200 mila | fiorini saranno forniti subito, che sarà pagato il primo termine dalli | participanti; ben inteso che con la metà della detta summa di un million | di fiornini noi profiteremo, et porteremo guadagno, et rischio della medesima | maniera che profitano, et sopportano rischio tutti gl’altri participanti in | questa Compagnia. |</w:t>
      </w:r>
    </w:p>
    <w:p w14:paraId="018783CC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40. Et in caso, che per un potente, et continuo impedimento nella detta Compagnia | et trafico li affari nei limiti di questa Compagnia cadessero in qualche maniera | in una querra aperta, noi daremo per assistenza alla detta Compagnia | per quanto la constitutione del Paese potrà in alcun modo permetterlo sedici | vasselli di guerra, il minor di essi grande di 150 lasti con quattro buone, et habili pinazze, la minor della quale sarà grande almeno di 40 lasti. | Et saranno convenientemente armati et proveduti di tutto così artelleri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0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di metalo, et d’altre, et conveniente quantità di amunition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0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nsieme | di doppii cordaggi tanto correnti, che fermi, vele, gomene, ancore, |</w:t>
      </w:r>
    </w:p>
    <w:p w14:paraId="46D7E101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34r / </w:t>
      </w:r>
    </w:p>
    <w:p w14:paraId="62DFD088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tre appartenenze in maniera, come in una sì grande ispeditione devono | esser proveduti, et impiegati. Salvo che essi nel resto saranno proveduti di | huomini, vettovaglie, et intratenuni alle spese della Compagnia. Et la Compagnia | sarà tenuta parimente di aggiunger altri sedici vasselli di guerra con 4 | pinazze provedute come sopra per esser tutti insieme impiegati nella | difesa del negotio et in tutte le fattioni di guerra: con conditione però, | tutti li vasselli di guerra, et le navi mercantili (che saranno in maniera | tale preparati, et proveduti d’huomini come si appartiene) saranno sotto il | commando d’un amiraglio tal quale noi commetteremo doppo preso | il previo parere dell’assemblea generale et in conformità de’ nostri | commandamenti insieme con le risolutioni della Compagnia: a fine (in caso che | fosse il bisogno) di esser impiegati tutti insieme alla guerra. Salvo però che | li vasselli mercantili fuori di necessità non metteranno a rischio la loro carica. | </w:t>
      </w:r>
    </w:p>
    <w:p w14:paraId="3F4FEFA9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41. Et succedendo, che li paesi venissero ad esser scaricati delle loro cariche ordinarie | et che questa Compagnia venisse ad esser soprafatta da potente carica di guerra | habbiamo anco promesso, et col mezo delle presenti promettemo di augumentar | in sorte il detto sussidio come la constituione del Paese lo potrà sopportare, et | gl’affari della Compagnia lo ricercheranno. |</w:t>
      </w:r>
    </w:p>
    <w:p w14:paraId="78AA02B4" w14:textId="11D0F43B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42. Habbiamo inoltre ordinato, che occorrendo la guerra le prese, che si faranno | sopra l’inimico, o ben sopra li pirati fra i limiti sudetti sia per la Compagnia, o | per quelli che, li saranno aggiunti per assistenza, come anco li beni, che in virtù | questo nostro placart saranno presi, doppo detratte tutte le spese necessarie | come anco del danno, che la Compagnia potesse haver sopportato insieme il | dritto di sua Eccellenza come amiraglio in conformità della risolutione presa da noi | sopra questo il primo di aprile 1602; et la decima parte delli officiali matelotti, | et soldati, che haveranno fatte le prese, resteranno alla dispositione delli ami-|nistratori della detta Compagnia purché di questo sia tenuto conto a parte , et | separato dal conto delli negotii et comercii, et che il provecchi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0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le dette | prese sia impiegato per l’equipaggio delli vasselli, et pagamenti delle genti da | guerra, fortificationi, assicuranze, et simil materie di guerra, et difese, | che ne dipendono per mar, et per terra senza che se ne facci alcuna distributione | (</w:t>
      </w:r>
      <w:r w:rsidR="000063D5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09"/>
      </w:r>
      <w:r w:rsidRPr="00E7337C">
        <w:rPr>
          <w:rFonts w:ascii="Times New Roman" w:eastAsia="Calibri" w:hAnsi="Times New Roman" w:cs="Times New Roman"/>
          <w:sz w:val="24"/>
          <w:szCs w:val="24"/>
        </w:rPr>
        <w:t>se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però non accadesse che l’avanzo fatto fosse trovato sì grande, che si potesse | (senza indebolir la detta difesa, et doppo le spese della guerra si fossero | pagate) distribuirne una notabil parte, la quale si farà a parte, et sepa-|rata dalla distributione delli comercii, et si farà la distributione una decima | parte per la causa commune de’ Paesi Bassi Uniti; et il resto fra li participanti | di questa Compagnia cadauno per l’importanza, et per la rata del suo capitale. |</w:t>
      </w:r>
    </w:p>
    <w:p w14:paraId="2D36AB34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43. Salvo nientedimeno, che tutte le prese, et beni in vitù dei placart conquistati | doveranno esser posti, et messi alla giudicatura dei consigli delle Amiralità | nei quartieri, ove saranno stati condotti per esser da essi presa consocenza | della causa, et fatta sententia sopra la validità o invalidità delle dette prese, | </w:t>
      </w:r>
    </w:p>
    <w:p w14:paraId="2552AE74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34v / </w:t>
      </w:r>
    </w:p>
    <w:p w14:paraId="6FFB5355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restando nondimeno durante il processo l’aministratione dei beni acquistati alla | Compagnia, et questo sotto debito inventario, et salva la revisione di quelli, che per | sententia dell’Amiralità potessero esser aggravati in conformità dell’instruttione | data a quelli dell’Amiralità; ben inteso che, li capi delle venditioni, et altri | officiali delle Amiralità, li quali saranno beneficiati per questa Compagnia, et in | che essi non sono stati impiegati non potranno pretender ne profitar alcun | dritto nelle prese. |</w:t>
      </w:r>
    </w:p>
    <w:p w14:paraId="17B8D0C1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44. Li aministratori di questa Compagnia solennemente prometteranno, et faranno giuramento, | che sodisferanno fedelmente al debito della loro aministratione; che faranno | buono, et proprio conto del loro negotio; che in tutto, et per tutto procureranno | di avanzar il più gran profitto della Compagnia, et eviteranno il danno di | essa per quanto lor sarà possibile; che nelli pagamenti et distributione de’ denari | non faranno più avantaggio al maggior participante, che al minore; che | nel ricercar, et ricever li debiti restanti non iscuseranno più l’uno che | l’altro di quelli che per loro conto participino, et durante la loro aministratione | saranno participi di tal summe di denari, com’è ordinato per questa | concessione; a conditione, che a tutto lor potere seguiranno, et interteni-|ranno faranno seguitar, et intratener tutti tali punti, et articoli, che | sono nominati nelle presenti. |</w:t>
      </w:r>
    </w:p>
    <w:p w14:paraId="282D2CBE" w14:textId="2F513D01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45. Tutti li quali privilegii, franchezze, et essentioni insieme l’assistenza qui sopra | nominata in tutti li suoi punti, et articoli noi con buona conoscenza delle | cause habbiamo date, accordate, et promesse alla detta Compagnia, et in virù delle presenti | glieli diamo accordamo, et promettemo; assicurando di far che le usi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10"/>
      </w:r>
      <w:r w:rsidRPr="00E7337C">
        <w:rPr>
          <w:rFonts w:ascii="Times New Roman" w:eastAsia="Calibri" w:hAnsi="Times New Roman" w:cs="Times New Roman"/>
          <w:sz w:val="24"/>
          <w:szCs w:val="24"/>
        </w:rPr>
        <w:t>, et godino | pacificamente, et senza disturbo, ordinando parimente, che le stesse saranno trattenute | et osservate da tutti li superiori, officiali, et sudditi di questi Paesi Bassi Uniti | senza far cosa alcuna in contrario direttamente, o indirettamente, tanto meno dentro, | che fuori li detti Paesi Uniti, sotto pena di esser castigati nel corpo, et beni | come perturbatori del ben commune del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1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tti </w:t>
      </w:r>
      <w:r w:rsidR="00CE7EB5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aesi, et come frator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1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la | nostra ordinanza; promettendo inoltre, che noi menteniremo, et conserveremo la | detta Compagnia iusta il tenor di questa nostra concessione in tutti li trattati di | pace, aleanze, entracorse con li principi, regni, et apesi vicini senza che sia | fatta cosa alcuna che possi tender alla diminutione di queste;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1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r tanto commettemo, et | commandiamo ben espressamente a tutti gl’officiali, giustitieri, magistrati, et | inhabitanti di detti Paesi Bassi Uniti, che lascino goder pacificamente alla detta | Compagnia, et suoi aministrator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1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 pieno, et intimo effetto di questa nostra | concessione, consenso, et privilegio, cessando tutte le contradittioni, et impedimenti | in contrario, et a fine che persona non possi pretenderne ignoranza alcuna habbiamo | parimente commandato, che ’l summario di questa concessione per pubblicatione, et | affissione de’ biglietti sia notificato là, et dove appartenirà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15"/>
      </w:r>
      <w:r w:rsidRPr="00E7337C">
        <w:rPr>
          <w:rFonts w:ascii="Times New Roman" w:eastAsia="Calibri" w:hAnsi="Times New Roman" w:cs="Times New Roman"/>
          <w:sz w:val="24"/>
          <w:szCs w:val="24"/>
        </w:rPr>
        <w:t>. Perché così habbiamo | noi trovato convenir al bene del Paese. Data nell’Haya a’ 3 giugno 1621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1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tc. |</w:t>
      </w:r>
    </w:p>
    <w:p w14:paraId="681A4A71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3A6AD96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35r / </w:t>
      </w:r>
    </w:p>
    <w:p w14:paraId="17F9B442" w14:textId="77777777" w:rsidR="00CE0177" w:rsidRDefault="00CE0177" w:rsidP="00CE0177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05DDF1F5" w14:textId="77777777" w:rsidR="001E2E45" w:rsidRPr="00CE0177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E97F95B" w14:textId="77777777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/ 235vB /</w:t>
      </w:r>
    </w:p>
    <w:p w14:paraId="1745D820" w14:textId="600C780A" w:rsidR="001E2E45" w:rsidRPr="00E7337C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vilegio, et capitoli per | la Compagnia dell’Indie Occi-|dentali | </w:t>
      </w:r>
    </w:p>
    <w:p w14:paraId="6D8102B6" w14:textId="1520EBAF" w:rsidR="001E2E45" w:rsidRPr="00311F95" w:rsidRDefault="00942F8A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nl-NL"/>
        </w:rPr>
      </w:pPr>
      <w:r w:rsidRPr="00311F95">
        <w:rPr>
          <w:rFonts w:ascii="Times New Roman" w:eastAsia="Calibri" w:hAnsi="Times New Roman" w:cs="Times New Roman"/>
          <w:sz w:val="24"/>
          <w:szCs w:val="24"/>
          <w:lang w:val="nl-NL"/>
        </w:rPr>
        <w:t>n</w:t>
      </w:r>
      <w:r w:rsidR="001E2E45" w:rsidRPr="00311F95">
        <w:rPr>
          <w:rFonts w:ascii="Times New Roman" w:eastAsia="Calibri" w:hAnsi="Times New Roman" w:cs="Times New Roman"/>
          <w:sz w:val="24"/>
          <w:szCs w:val="24"/>
          <w:lang w:val="nl-NL"/>
        </w:rPr>
        <w:t>elle 2</w:t>
      </w:r>
      <w:r w:rsidR="001E2E45" w:rsidRPr="00311F95">
        <w:rPr>
          <w:rFonts w:ascii="Times New Roman" w:eastAsia="Calibri" w:hAnsi="Times New Roman" w:cs="Times New Roman"/>
          <w:sz w:val="24"/>
          <w:szCs w:val="24"/>
          <w:vertAlign w:val="superscript"/>
          <w:lang w:val="nl-NL"/>
        </w:rPr>
        <w:t>de</w:t>
      </w:r>
      <w:r w:rsidR="001E2E45" w:rsidRPr="00311F95">
        <w:rPr>
          <w:rFonts w:ascii="Times New Roman" w:eastAsia="Calibri" w:hAnsi="Times New Roman" w:cs="Times New Roman"/>
          <w:sz w:val="24"/>
          <w:szCs w:val="24"/>
          <w:lang w:val="nl-NL"/>
        </w:rPr>
        <w:t xml:space="preserve"> n° 320 | </w:t>
      </w:r>
    </w:p>
    <w:p w14:paraId="0951FE13" w14:textId="77777777" w:rsidR="001E2E45" w:rsidRPr="00311F95" w:rsidRDefault="001E2E45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nl-NL"/>
        </w:rPr>
      </w:pPr>
      <w:r w:rsidRPr="00311F95">
        <w:rPr>
          <w:rFonts w:ascii="Times New Roman" w:eastAsia="Calibri" w:hAnsi="Times New Roman" w:cs="Times New Roman"/>
          <w:sz w:val="24"/>
          <w:szCs w:val="24"/>
          <w:lang w:val="nl-NL"/>
        </w:rPr>
        <w:t xml:space="preserve"> </w:t>
      </w:r>
    </w:p>
    <w:p w14:paraId="07C63390" w14:textId="77777777" w:rsidR="007B1C21" w:rsidRPr="00311F95" w:rsidRDefault="007B1C21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nl-NL" w:eastAsia="hi-IN" w:bidi="hi-IN"/>
        </w:rPr>
        <w:sectPr w:rsidR="007B1C21" w:rsidRPr="00311F95" w:rsidSect="003A1F94">
          <w:headerReference w:type="default" r:id="rId13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2976C4AA" w14:textId="77777777" w:rsidR="00617FB3" w:rsidRPr="00311F95" w:rsidRDefault="00617FB3" w:rsidP="00617FB3">
      <w:pPr>
        <w:pStyle w:val="Header"/>
        <w:rPr>
          <w:sz w:val="24"/>
          <w:lang w:val="nl-NL"/>
        </w:rPr>
      </w:pPr>
      <w:r w:rsidRPr="00311F95">
        <w:rPr>
          <w:lang w:val="nl-NL"/>
        </w:rPr>
        <w:lastRenderedPageBreak/>
        <w:t>/START LETTER/</w:t>
      </w:r>
    </w:p>
    <w:p w14:paraId="7154BDC2" w14:textId="77777777" w:rsidR="007B1C21" w:rsidRPr="00E7337C" w:rsidRDefault="007B1C21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77</w:t>
      </w:r>
    </w:p>
    <w:p w14:paraId="5B00AB45" w14:textId="77777777" w:rsidR="007B1C21" w:rsidRPr="00E7337C" w:rsidRDefault="007B1C21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 agosto 1621, L’Aia (cc. 237r-240v)</w:t>
      </w:r>
    </w:p>
    <w:p w14:paraId="43B75035" w14:textId="77777777" w:rsidR="007B1C21" w:rsidRPr="00E7337C" w:rsidRDefault="007B1C21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6A8CC86F" w14:textId="77777777" w:rsidR="007B1C21" w:rsidRPr="00E7337C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37r /</w:t>
      </w:r>
    </w:p>
    <w:p w14:paraId="35F23998" w14:textId="77777777" w:rsidR="007B1C21" w:rsidRPr="00E7337C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28984BF2" w14:textId="77777777" w:rsidR="007B1C21" w:rsidRPr="00E7337C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21 fin 322 |</w:t>
      </w:r>
    </w:p>
    <w:p w14:paraId="75A64094" w14:textId="77777777" w:rsidR="007B1C21" w:rsidRPr="00E7337C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6085A6A" w14:textId="77777777" w:rsidR="007B1C21" w:rsidRPr="00E7337C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09815686" w14:textId="77777777" w:rsidR="007B1C21" w:rsidRPr="00E7337C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’ultimo ordinario d’Italia mi porta doi lettere della Serenità vostra de’ </w:t>
      </w:r>
      <w:r w:rsidRPr="00E7337C">
        <w:rPr>
          <w:rFonts w:ascii="Times New Roman" w:eastAsia="Calibri" w:hAnsi="Times New Roman" w:cs="Times New Roman"/>
          <w:smallCaps/>
          <w:sz w:val="24"/>
          <w:szCs w:val="24"/>
        </w:rPr>
        <w:t>x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 | passato. In una colla risposta data alli ambasciatori del principe | Bethelem Gabor ho l’informatione per sapermi regolar nel sostener | il proprio di quello, che hanno trattato con lei, di che mi valerò | all’occasione, che si potesse rappresentare. Né d’altro sin qui sono | stato interpellato, che di saper s’erano ancora detti ambasciatori | partiti di Venetia. Ben precedentemente havevo presentito esser | uscito dalla bocca di questo Re, et da alcuno della sua corte, che | non credeva, che la Serenità vostra facesse altra risposta che generale, | et di complimento. Nell’altra lettera veggo la serie di | ciò che passa intorno il negotio della Valtelina l’impressione | è qui in tutti, che dicano quanto si vogliano Spagnuoli non | abandoneranno se non forzati quel posto troppo commodo per | li suoi fini. Al qual proposito non lascierò di dir a vostra Serenità | ciò che ultimamente mi ha di nuovo scritto il Pasini, et è che | al presidente Dolè dalla corte a Brusseles sia stato ispedito | l’ordine, che già fu segnato dal serenissimo Alberto, che dovesse | trattenersi là, et accomplir agl’ordini datigli, né preten-|desse altro che esser suo ambasciatore, et che se dalli altri mi-|nistri fosse fatta alcuna instanza di aggiunger all’accor-|dato alcuna cosa nel particolar della religione dovesse | coadiuvar anc’egli il negotio; ma nel resto non promovesse | difficoltà, tale sendo la mente di sua Maestà catholica et a fine | che la morte di quel Principe non apportasse qualche | impedimento a quella restitutione ha ottenuto l’Ambasciator | francese della serenissima Infanta ispeditione d’altro corriero |</w:t>
      </w:r>
    </w:p>
    <w:p w14:paraId="41E10721" w14:textId="77777777" w:rsidR="007B1C21" w:rsidRPr="00E7337C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37v /</w:t>
      </w:r>
    </w:p>
    <w:p w14:paraId="70DB5C85" w14:textId="77777777" w:rsidR="007B1C21" w:rsidRPr="00E7337C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l quale ella conferma lo stesso, che precedentemente il serenissimo Alber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1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haveva commandato; et era partito con diligenza. In questo si è | adoperato anco il secretario del Pontefice spronato, et eccitato da nuovo | dal medesimo Pasini, il quale pregava Iddio, che seguisse, et che | sotto non vi fosse qualche altro ordine pregiudiciale secondo il | costume; così anc’io lo prego. Non mancarò ne’ congressi | valermi delli avvertimenti prudentissimi di vostra Serenità tanto in | questo particolare, che nella voce dell’uscita in mare del signor prin-|cipe Filiberto per avantaggiar gl’interessi della Serenità vostra, | come appunto questo mi è occorso di fare col signor principe | Mauritio, che in uscendo di casa ho rincontrato, il qual inconti-|nente, che mi vide venendomi all’incontro mi addimandò. | Quell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1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i faceva della Valtelina, et io mi valsi di quei concetti, | che stimai proprii per rimostrarle il pregiudicio, che tentavano | Spagnuoli apportar a quel negotio, et la poca speranza, | che si haveva della restitutione di quella vale. Mi rispose sua Eccellenza | che non credeva mai la restitutione; o seguendo sarebbe molto | tarda, et con lor vantaggio se non là in qualche altra parte. | Entrò poi a dirmi, che Spagnuoli mostravano apparenza di qua | di voler uscir in campagna, sentendosi, che facevano delle | preparationi assai, et particolarmente havevano inviate qualche | artiglierie a Mastricht oltre altre precedentemente ispedi-|tevi. Et il Pasini mi conferma anc’egli nelle lettere su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1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che si facevano gran preparationi per sortita, et si macinavano | molti formenti in Mastrich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2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r far pane: con tutto ciò il signor Principe non | mi seppe affermare quando Spagnuoli fossero risoluti di sortir |</w:t>
      </w:r>
    </w:p>
    <w:p w14:paraId="2A794ADC" w14:textId="77777777" w:rsidR="007B1C21" w:rsidRPr="00E7337C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38r /</w:t>
      </w:r>
    </w:p>
    <w:p w14:paraId="0A39AD05" w14:textId="77777777" w:rsidR="007B1C21" w:rsidRPr="00E7337C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col grosso dell’armata in campagna; aggiungendo siamo in agosto | come sino alla metà di questo mese non esca il Marchese non so | quando vogli uscire, può esser, che non vi siano denari. È ben | vero disse poi, che anco che fossimo in campagna non so se vi | si potessimo tenere (questo è per le pioggie, che si può dir | da doi mesi in qua che continuano con danno delle biade | et d’ogn’altro frutto della terra in diverse parti di queste | Provincie). Continuò sua Eccellenza noi siamo pronti, habbiamo | genti, et tante, che potremo far del male all’inimico | né stano otiose al presente havendo l’ordine non altrimenti | che in guerra aperta facendo prigionieri et altre hostilità, | come fa anco l’inimico. Quello, che ci manca è il denaro | et habbiamo bisogno dei buoni amici, et particolarmente della serenissima | Republica. Li signori Stati le hanno scritto per haver l’assistenza | per trattener parte di queste truppe; così potremo conser-|varsi. Io risposi a sua Eccellenza, che havevo inteso, ch’era stato | scritto; né lasciai destramente di andarle toccando la | necessità, che vostra Serenità haveva di esser in spesa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2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e genti, | ch’ella haveva in piedi, quelle, che haveva convenute man-|dar ai suoi confini per evitar la mala volontà, che mostra-|vano Spagnuoli verso di lei, et simil altre cose; et ella | rispose la Republica coll’assistenza, che darà a noi | divertirà senz’altro, che Spagnuoli non attenteranno alcuna | cosa contra di lei. Io stimai bene non passar più avanti | ma lasciarla nel suo concetto. Fin qui havevo | scritte le presenti quando fui avvertito, che veniva | </w:t>
      </w:r>
    </w:p>
    <w:p w14:paraId="61AF5D26" w14:textId="77777777" w:rsidR="007B1C21" w:rsidRPr="00E7337C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38v /</w:t>
      </w:r>
    </w:p>
    <w:p w14:paraId="1F956DD2" w14:textId="727358B5" w:rsidR="007B1C21" w:rsidRPr="00E7337C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 me monsignor Bucorst quello ch’è stato in Francia straordinario. | Entrato mi disse, che veniva a nome dei signori Stati per pregarmi | d’inviar colle mie le lettere dell’Eccellenze loro per vostra Serenità, et perché | l’accompagnassi con affettuosa raccommandatione, et in conformità | del contenuto di esse mi aggiunse, che sue Eccellenze haverebbono | ben voluto, che l’ufficio fosse stato più tosto portato da un | ambasciatore, che dalle lettere, ma che la qualità dei affari, et | la constitutione del </w:t>
      </w:r>
      <w:r w:rsidR="00C87884" w:rsidRPr="00E7337C">
        <w:rPr>
          <w:rFonts w:ascii="Times New Roman" w:eastAsia="Calibri" w:hAnsi="Times New Roman" w:cs="Times New Roman"/>
          <w:sz w:val="24"/>
          <w:szCs w:val="24"/>
        </w:rPr>
        <w:t>G</w:t>
      </w:r>
      <w:r w:rsidRPr="00E7337C">
        <w:rPr>
          <w:rFonts w:ascii="Times New Roman" w:eastAsia="Calibri" w:hAnsi="Times New Roman" w:cs="Times New Roman"/>
          <w:sz w:val="24"/>
          <w:szCs w:val="24"/>
        </w:rPr>
        <w:t>overno non l’havevano fin hor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2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rmesso et per | tanto se ne iscusavano: aggiungendo che ben presto si sarebbe | venuto all’elettione, et teneva per certo fra dieci o dodici giorni. | Io dissi, che non potevo di meno di non sodisfar al desiderio delli | eccellentissimi signori Stati, et che haverei mandato le lettere, dicendo non | mi restar a dirle di più di quello che quando fu a me | l’altra volta con il deputato di Zelanda li havevo detto | né lasciai però di accennar anco ad esso le gelosie, et le | spese che havev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2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vostra Serenità, et quanto all’iscusa, et per | l’elettione dell’ambasciatore che tutto haverei significato a vostr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2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erenità. | Mi diede copia delle medesime lettere delle quali ho fatta la | translatione, che sarà qui aggiunta. Hora attenderò quello | si compiacerà ch’io rispondi a sodisfattione di questi signori | che per quanto si vede han fatto capitale sopra l’assistenza | di lei. Et anco il signor principe d’Oranges a questo proposito | mi disse, che le truppe levate in Alemagna erano state | levate con questo presuposito di esser intertenuto delli 50 mila | fiorini per mese, che dovevano venir da vostra Serenità. Quanto | all’</w:t>
      </w:r>
      <w:r w:rsidR="00E81090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basciatore per la sua elettione ha parlato Bucorst con | </w:t>
      </w:r>
    </w:p>
    <w:p w14:paraId="42A2E429" w14:textId="77777777" w:rsidR="007B1C21" w:rsidRPr="00E7337C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39r /</w:t>
      </w:r>
    </w:p>
    <w:p w14:paraId="7E17CEAF" w14:textId="77777777" w:rsidR="007B1C21" w:rsidRPr="00E7337C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tanta asseveranza di creder, che in dieci, o dodici giorni si fareb-|be, che parmi di potermi prometter, che non siano per tardar | molto più. Et particolarmente ha parlato della person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2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 | monsignor di Langarach in forma, che se ben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2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e li facesse | qualche contrasto, in ogni modo finalmente si spunterebbe nella | sua persona. Ho inteso dal fratel suo, ch’esso s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2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ntentarà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2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di esser eletto, et con ragione per il dubio, che può havere | di esser richiamato di Francia, et venendo qui esser senza | carica, et senza alcuna dignità tanto parmi, che se li sia | minacciato. Di quello seguirà ne darò riverente conto | alla Serenità vostra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dalla cui benignità starò attendendo con | desiderio il sollievo di che l’ho pregata, come faccio | anco al presente con ogni humiltà per esser doppo cinque | anni, che forniranno a’ 12 del presente libero da questa | residenza. Resterà in ogni modo sempre pronta la | devota volontà mia verso il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2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ervitio di quella serenissima | Republica per la quale spenderò me stesso fino all’ultimo | spirito. Gratie etc. |</w:t>
      </w:r>
    </w:p>
    <w:p w14:paraId="72610EF3" w14:textId="77777777" w:rsidR="007B1C21" w:rsidRPr="00E7337C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0877864" w14:textId="77777777" w:rsidR="007B1C21" w:rsidRPr="00E7337C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3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gosto 1621 | </w:t>
      </w:r>
    </w:p>
    <w:p w14:paraId="38224E66" w14:textId="77777777" w:rsidR="007B1C21" w:rsidRPr="00E7337C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17267021" w14:textId="77777777" w:rsidR="007B1C21" w:rsidRPr="00E7337C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, et devotissimo servitore | </w:t>
      </w:r>
    </w:p>
    <w:p w14:paraId="38A869FF" w14:textId="77777777" w:rsidR="007B1C21" w:rsidRPr="0000211E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Christofforo Suriano | </w:t>
      </w:r>
    </w:p>
    <w:p w14:paraId="2FF72478" w14:textId="77777777" w:rsidR="007B1C21" w:rsidRPr="0000211E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2372C0EB" w14:textId="77777777" w:rsidR="00E903F5" w:rsidRPr="0000211E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>/ 239v</w:t>
      </w:r>
      <w:r w:rsidR="00E903F5"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/</w:t>
      </w:r>
    </w:p>
    <w:p w14:paraId="43DCCC53" w14:textId="77777777" w:rsidR="00E903F5" w:rsidRPr="0000211E" w:rsidRDefault="00E903F5" w:rsidP="00E903F5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  <w:t>Blank page</w:t>
      </w:r>
    </w:p>
    <w:p w14:paraId="5DA5FCB6" w14:textId="77777777" w:rsidR="00E903F5" w:rsidRPr="0000211E" w:rsidRDefault="00E903F5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373ED85A" w14:textId="67188242" w:rsidR="007B1C21" w:rsidRPr="0000211E" w:rsidRDefault="00E903F5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/ </w:t>
      </w:r>
      <w:r w:rsidR="007B1C21" w:rsidRPr="0000211E">
        <w:rPr>
          <w:rFonts w:ascii="Times New Roman" w:eastAsia="Calibri" w:hAnsi="Times New Roman" w:cs="Times New Roman"/>
          <w:sz w:val="24"/>
          <w:szCs w:val="24"/>
          <w:lang w:val="fr-FR"/>
        </w:rPr>
        <w:t>240r /</w:t>
      </w:r>
    </w:p>
    <w:p w14:paraId="08976FD0" w14:textId="77777777" w:rsidR="00E903F5" w:rsidRPr="0000211E" w:rsidRDefault="00E903F5" w:rsidP="00E903F5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00211E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46AB78F4" w14:textId="77777777" w:rsidR="007B1C21" w:rsidRPr="0000211E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B4C148A" w14:textId="77777777" w:rsidR="007B1C21" w:rsidRPr="0000211E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00211E">
        <w:rPr>
          <w:rFonts w:ascii="Times New Roman" w:eastAsia="Calibri" w:hAnsi="Times New Roman" w:cs="Times New Roman"/>
          <w:sz w:val="24"/>
          <w:szCs w:val="24"/>
        </w:rPr>
        <w:t>/ 240v /</w:t>
      </w:r>
    </w:p>
    <w:p w14:paraId="70BCC6A6" w14:textId="77777777" w:rsidR="007B1C21" w:rsidRPr="00E7337C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151DCA50" w14:textId="77777777" w:rsidR="007B1C21" w:rsidRPr="00E7337C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rima |</w:t>
      </w:r>
    </w:p>
    <w:p w14:paraId="32E72A37" w14:textId="77777777" w:rsidR="007B1C21" w:rsidRPr="00E7337C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321 fin 322 | </w:t>
      </w:r>
    </w:p>
    <w:p w14:paraId="694B60EF" w14:textId="77777777" w:rsidR="007B1C21" w:rsidRPr="00E7337C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BD2B2AE" w14:textId="7777777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Sigilo e tracce di sigilli</w:t>
      </w:r>
    </w:p>
    <w:p w14:paraId="2D1D685F" w14:textId="7777777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5C39CFF7" w14:textId="7777777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Regesto antico</w:t>
      </w:r>
    </w:p>
    <w:p w14:paraId="30EC0D33" w14:textId="7777777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40vC /</w:t>
      </w:r>
    </w:p>
    <w:p w14:paraId="6AC32887" w14:textId="7777777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[2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3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gosto 1621 ricevute 19 detto n° 321 |</w:t>
      </w:r>
    </w:p>
    <w:p w14:paraId="5BF6BC6D" w14:textId="0FFFDB1C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o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ima | </w:t>
      </w:r>
    </w:p>
    <w:p w14:paraId="23A78554" w14:textId="7777777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CB2B849" w14:textId="499CF978" w:rsidR="004170EA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|</w:t>
      </w:r>
    </w:p>
    <w:p w14:paraId="261B5167" w14:textId="77777777" w:rsidR="004170EA" w:rsidRPr="00E7337C" w:rsidRDefault="004170EA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60CFC9C2" w14:textId="77777777" w:rsidR="00617FB3" w:rsidRPr="00F47568" w:rsidRDefault="00617FB3" w:rsidP="00617FB3">
      <w:pPr>
        <w:pStyle w:val="Header"/>
        <w:rPr>
          <w:sz w:val="24"/>
          <w:lang w:val="en-GB"/>
        </w:rPr>
      </w:pPr>
      <w:r w:rsidRPr="00F47568">
        <w:rPr>
          <w:lang w:val="en-GB"/>
        </w:rPr>
        <w:lastRenderedPageBreak/>
        <w:t>/START LETTER/</w:t>
      </w:r>
    </w:p>
    <w:p w14:paraId="118B7FA2" w14:textId="77777777" w:rsidR="007B1C21" w:rsidRPr="00F47568" w:rsidRDefault="007B1C21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</w:pPr>
      <w:r w:rsidRPr="00F47568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>n. 78</w:t>
      </w:r>
    </w:p>
    <w:p w14:paraId="2FAC11B7" w14:textId="77777777" w:rsidR="007B1C21" w:rsidRPr="00F47568" w:rsidRDefault="007B1C21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</w:pPr>
      <w:r w:rsidRPr="00F47568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>2 agosto 1621, L’Aia (cc. 241r-243v, 248r-v)</w:t>
      </w:r>
    </w:p>
    <w:p w14:paraId="7730653B" w14:textId="77777777" w:rsidR="007B1C21" w:rsidRPr="00F47568" w:rsidRDefault="007B1C21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</w:pPr>
    </w:p>
    <w:p w14:paraId="16A87AC7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41r /</w:t>
      </w:r>
    </w:p>
    <w:p w14:paraId="587ADED0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2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t>da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</w:t>
      </w:r>
    </w:p>
    <w:p w14:paraId="7CC2A614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° 322 comincia 321 |</w:t>
      </w:r>
    </w:p>
    <w:p w14:paraId="526A4945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</w:p>
    <w:p w14:paraId="5289CD95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Serenissimo Principe |</w:t>
      </w:r>
    </w:p>
    <w:p w14:paraId="0BA0AE17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onforme al concertato coll’ambasciator di Danimarca nel trattato dell’|aleanza fatto qualche settimane sono, come humilmente a suo | tempo ne diedi parte a vostra Serenità quella Maestà ha fatto intender | a questi signori che per stabilir tutte le cose potevano mandar loro | ambasciatori a Brem, che là si sarebbono trovati li suoi per stipular | et sottoscriver li capitoli dell’aleanza con aggiunta di quello | di più, che fosse stato trovato buono per servitio dell’uno | et degl’altri. Hanno per tanto risoluto deputarvi tre | del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32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numero di quelli, che hanno negotiato qui | col detto Ambasciatore. Uno è il borgomastro Pavoni d’Amsterdam | per Holanda, per Frisia il Lilclama che vostra Serenità elesse suo | cavallier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33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, et il terzo uno di Ourisel. Hoggi s’è fatta | la dicchiaratione, et doveranno partir presto alla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34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volta | di Brem con quelle instruttioni, che saranno trovate | proprie per stringer nelle presenti congionture maggiormente | l’unione, et indur quella Maestà ad essistenz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35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reali, et che | possino profitar a queste Provincie tanto per il comercio, | che per la soprastante guerra. | </w:t>
      </w:r>
    </w:p>
    <w:p w14:paraId="2E435D7B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nco per Inghilterra doveranno pensar di far ispeditione mentre sen-|tono che le querele del Re non cessano contra l’operatione | di quelle di questa Natione contra li suoi sudditi anco | su l’accordo stabilito. Li signori Stati hanno havuto che far | assai ad indur quelli della Compagnia dell’Indie Orientali | a contentarsi di mandar commissarii a Londra, in fine | hanno pur spuntato nel far che se ne contentino. Di che | con particolar gusto me ne diede parte l’eccellentissimo signor ambasciator Carleton. |</w:t>
      </w:r>
    </w:p>
    <w:p w14:paraId="69660934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41v /</w:t>
      </w:r>
    </w:p>
    <w:p w14:paraId="0A7C01B6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Hora si doverà pensar per devenir alla nominatione dei soggetti | che doveranno andar sotto l’auttorità dei signori Stati ma saranno | pagati dalla Compagnia delle dette Indie Orientali. Et doveranno | questi procurar di adolcir l’animo di quella Maestà con ogni | più modesto termine, et spetialmente per quello che può occorrer | nell’iminente pericolo, che da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36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tante armi de’ Spagnuoli li viene | minacciato in questi paesi. |</w:t>
      </w:r>
    </w:p>
    <w:p w14:paraId="525A5338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ome ho riverentemente scritto nell’altre mie gl’avvisi vengono qui | di Brabant, che li Spagnuoli voglino uscir in campagna, | in tanto le hostilità vanno seguendo senza vedersi ripiego di | accommodarsi. Per tanto li signori Stati hanno ordinato per | mercordì prossimo una preghiera generale in tutte l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37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chiese | di queste Provincie, et qui aggiunta mando la translatione | dell’ordine pubblicato per quelli dell’Eccellenze vostre illustrissime che havessero | gusto di vederlo. | </w:t>
      </w:r>
    </w:p>
    <w:p w14:paraId="6E377CB5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Quella dama non è più tornata di Brusselles, è vero che sendovi | arrivata in tempo, che stava moribondo l’Arciduca non | poteva far altro; ma ella non può valere. Uno venuto | già per parte del marchese Spinola per le represagli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38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si trattiene qui, et | si è lasciato uscir con qualcheduno per attender se li venisse | alcuna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39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commissione di trattare; ma meno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lastRenderedPageBreak/>
        <w:t xml:space="preserve">si crede | ch’egli haverà cosa che vaglia. | </w:t>
      </w:r>
    </w:p>
    <w:p w14:paraId="61B82523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Sono stati avvisati questi signori esser il re di Spagna stato essortato | alla quiete principalmente in questi Paesi Bassi, sendosegli fatti | constar la spesa gravissima che negl’anni passati haveva | portata la guerra; rimostrandoli che ricominciandola | </w:t>
      </w:r>
    </w:p>
    <w:p w14:paraId="70759371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42r /</w:t>
      </w:r>
    </w:p>
    <w:p w14:paraId="69A64D2F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on haverebbe havuto manco denari per sostenersi. Si fa congie-|tura da questo, dalle gravi spese sostenute in Alemagna, da | quelle che fa in Valtelina, et altrove, che il re di Spagna | sia essausto, et che il star tant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40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senza uscir alla campagna non | servi ad altro che per tenir in freno questi signori, farli spender, | et esso evitar le maggiori spese, che porta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41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seco il marchiar | delle armate. Tuttavia non si ne fidano. Et fano hora conto | di haver in piedi più di sessanta milla fanti. Le sei compagnie | venute di Alemagna, che sono ultimamente arrivate, sono tutte | compite di 300 fanti l’una di bellissima gente. | </w:t>
      </w:r>
    </w:p>
    <w:p w14:paraId="2BEBFCEF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Viene scritto di Brabant, che già l’ambasciator di Spagna habbi cominciato | a metter mano sopra le finanze, et valersi dell’auttorità come | direttore; et che questo sia contra cuore del marchese Spinola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42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del quale | ci è avviso, che sia caduto in qualche indispositione. Si lascia | però veder ogni giorno, ma non ha tutta la sua compita | sanità. Dicono, che si mostri melanconico; ma viene | interpretato, che lo facci per mostrar il suo poco gusto doppo | la morte dell’Arciduca, et per avantaggiarsi ne’ suoi interessi. | </w:t>
      </w:r>
    </w:p>
    <w:p w14:paraId="17533624" w14:textId="5E7DDF2D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S’è havuto qui per più mani di lettere la confermatione della morte | del conte di B</w:t>
      </w:r>
      <w:r w:rsidR="004B31F4">
        <w:rPr>
          <w:rFonts w:ascii="Times New Roman" w:eastAsia="Times New Roman" w:hAnsi="Times New Roman" w:cs="Times New Roman"/>
          <w:sz w:val="24"/>
          <w:szCs w:val="24"/>
          <w:lang w:eastAsia="it-IT"/>
        </w:rPr>
        <w:t>u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quoi, che in Brusseles non solo dalla sua casa | ma da tutta la corte è stata risentita grandemente per la perdita | di così bravo soldato. Dicono che ad un conte di | Liechtestein, et al baron di Diefenbach sia stata transmessa | la carica dell’armi della Maestà sua cesarea pro interim, ma | come diversi ambidoi d’humore malamente siano per accordarsi | insieme. Vostra Serenità deve da Viena haver maggiori particolari et | </w:t>
      </w:r>
    </w:p>
    <w:p w14:paraId="6E50CA55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42v /</w:t>
      </w:r>
    </w:p>
    <w:p w14:paraId="2C6F151E" w14:textId="58AC97EB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anco se sia vero, che </w:t>
      </w:r>
      <w:r w:rsidR="00611A62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’l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conte di Tilli sia in predicamento per haver dall’Imperatore | quel generalato sendo anc’egli come Buquoi di </w:t>
      </w:r>
      <w:r w:rsidR="00B162D5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tione valone | ma che il duca di Baviera malamente lo lascierà partir da | lui. Così viene scritto di Colonia alli signori Stati. |</w:t>
      </w:r>
    </w:p>
    <w:p w14:paraId="3C89EB80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Vene la passata settimana avviso alle loro Eccellenze d’un abbattimento | seguito tra le genti del medesimo Tilli, et quelle del conte di | Mansfelt, et hoggi con lettere pur di Colonia de’ 27 del passato | si conferma, che dalla parte de’ Bavari ne siano morti più | di 800, et principalmente il colonello Bür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43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, et altri capitani | tanto d’infanteria, che di cavallaria. Di più che li officiali | dell’una, et l’altra armata giontisi insieme habbino accordato | il quartiere, et ch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44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sia stato accordato dal conte di Mans-|felt una suspension d’armi per quattro giorni, et questo | seguì a’ 18 del passato. |</w:t>
      </w:r>
    </w:p>
    <w:p w14:paraId="121C71E8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ggiungono le medesime lettere, che transportandosi il cadavero del | colonnello Bür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45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con un convoi di 30 cavall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46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verso Wirtzbur-|gh una lega di là eran stat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47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surpresi da doi cornette di cavalleria | et 100 moschetieri delle genti di Mansfelt, li quali haven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48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 condotto tutto il detto convoi prigioniero con represaglia di | tutto ciò, che havevano seco. |</w:t>
      </w:r>
    </w:p>
    <w:p w14:paraId="684A940A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Del seguito del conte di Mansfelt, o delle sue genti n’è stato avvisato | questo Re palatino, et me lo ha detto il conte di Solms suo | maggiordomo maggiore. Dicendomi in oltre, che esso Mansfelt | era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lastRenderedPageBreak/>
        <w:t>stato necessitato uscir de’ suoi quartieri mentre quello | di Tilli col grosso del suo essercito si avanzava verso la sua | banda, et temendo di esser supreso, et di convenir abandonar |</w:t>
      </w:r>
    </w:p>
    <w:p w14:paraId="101E3DC5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43r /</w:t>
      </w:r>
    </w:p>
    <w:p w14:paraId="733464E3" w14:textId="51428E78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il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49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posto nel qual era assai disavantaggioso quando fosse stato attaccato | risolvé la sortita, et ha havuta buona fortuna, che </w:t>
      </w:r>
      <w:r w:rsidR="00611A62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’l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rincontro | gli è andato bene. Altrimenti non haveva ordine d’uscir del Palatinato. | </w:t>
      </w:r>
    </w:p>
    <w:p w14:paraId="3C0F4CC1" w14:textId="1C4104F8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Viene laudato il valore, et la felicità del detto </w:t>
      </w:r>
      <w:r w:rsidR="00632848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valliere da sua | Eccellenza, et da altri, ma non si sa comprender che possi senza | denari, o almen con pochi mantenersi, né può far altro | che lasciar devastar, et ruinar il Paese senza profitto né | del Re, né suo, né de’ soldati medesimi. |</w:t>
      </w:r>
    </w:p>
    <w:p w14:paraId="32005E5B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Fino alli </w:t>
      </w:r>
      <w:r w:rsidRPr="00E7337C">
        <w:rPr>
          <w:rFonts w:ascii="Times New Roman" w:eastAsia="Times New Roman" w:hAnsi="Times New Roman" w:cs="Times New Roman"/>
          <w:smallCaps/>
          <w:sz w:val="24"/>
          <w:szCs w:val="24"/>
          <w:lang w:eastAsia="it-IT"/>
        </w:rPr>
        <w:t>xi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del passato m’ha detto il signor conte d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50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Solms | che haveva da 14 mila combatenti insieme, senza altri tre, o | quattro milla fanti, che aspettava. la cavallaria sola era | vinti otto compagnie. Non si vede come possi sussister, et si | dubita grandemente che possi avenir qualche accidente | di pericolosa consequenza. |</w:t>
      </w:r>
    </w:p>
    <w:p w14:paraId="5330A585" w14:textId="0DC1208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on ho scoperto nel Conte sudetto gran gusto de’ progressi né di | Gabor, né del marchese di Iegherdorf; et nel discorso è | uscito a dirmi, che</w:t>
      </w:r>
      <w:r w:rsidR="00881A5F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’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l Re stava perplesso grandemente non sapendo | quello havesse a fare. Perché dall’un canto abandonandosi | col trattato di accordo, che potesse far l’ambasciatore Dighbi coll’|Imperatore veniva ad offender Bethelem Gabor con chi haveva | aleanza, et promessa di star unito seco, il quale havendo | prospera la fortuna potrebbe avanzarsi all’occupa-|tione della Bohemia, et venir confinante all’</w:t>
      </w:r>
      <w:r w:rsidR="009B3452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lt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51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Pala-|tinato, onde offeso potrebbe causarli qualche molestia | et inquietudine nel proprio Stato. Se teniva con lui | offendeva il re d’Inghilterra, et rompendo il trattato sarebbe | </w:t>
      </w:r>
    </w:p>
    <w:p w14:paraId="0C4ABEB4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/ 243v / </w:t>
      </w:r>
    </w:p>
    <w:p w14:paraId="2A82BBA2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restato bersaglio alla fortuna, onde soggiunse ha ben sua Maestà che | pensar assai, trattandosi del somm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52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di tutto, né sa ancor quello | habbi a risolver. Tali concetti proferì con non poca passione | qualcheduno dei signori Stati con chi mi è occorso ragionar di queste nuove | m’ha detto in proposito del Re, che è parso poco prudente | consiglio quello, ch’è stato dato a sua Maestà di ritirarsi qui, che | doveva ben, se voleva, mandar la moglie; ma egli tenirsi vicino | a quella parte dove havesse potuto dar cuore a quelli che | correvano con lui la fortuna. | </w:t>
      </w:r>
    </w:p>
    <w:p w14:paraId="74651130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S’è havuto avviso, che l’assedio di Tabor si sia levato, et che hora | resti libero alla devotione di sua Maestà ma compiangono la misera | perdita di Pilzen. Par a questi Alemani, che la fortuna | muti faccia, et si mostri arider alla parte del Re, ma non | havendo mano fornita di effettiva assistenza per pigliarla | bisogna, che si accommodino alla necessità. | </w:t>
      </w:r>
    </w:p>
    <w:p w14:paraId="64514862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Sono avvisi continuati qui, che per quest’anno il serenissimo di Sassonia | non sia per far levat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53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, anzi che habbi licentiate molte delle genti | che haveva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54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havut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55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in servitio. Ancor non era stato | a Wolfenbutel, né si sapeva quando dovessero quei principi | della Bassa Sassonia abboccarsi insieme; né si pentrava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56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, che | havessero a trattar cosa di momento. | </w:t>
      </w:r>
    </w:p>
    <w:p w14:paraId="1D52D1AA" w14:textId="65BB7379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Il re di Danimarca non si muove dal suo posto tenendosi all’intorno | di Holstein, et di Brem, et Ambrugh, et mi è stato detto | che dalla convocatione del </w:t>
      </w:r>
      <w:r w:rsidR="002A5D14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pitolo sia stata sua Maestà | contentata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57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della sopravivenza per l’Arcivescovato nella | persona del figliolo. Ha fatto i fatti suoi, se anco questo h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58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 </w:t>
      </w:r>
    </w:p>
    <w:p w14:paraId="0D42161E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lastRenderedPageBreak/>
        <w:t>/ 248r /</w:t>
      </w:r>
    </w:p>
    <w:p w14:paraId="3B572895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vero, come viene affermato, ma lo saprò meglio. E quest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59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signor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60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 saranno stati causa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61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havendolo eccitato ad armarsi, se ben | fu per assister ai principi dell’Unione nel Palatinato. Onde | seguita la discussione è restato mastro della campagna ne’ confini | del proprio territori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62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, et dell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63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su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64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pretension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65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. |</w:t>
      </w:r>
    </w:p>
    <w:p w14:paraId="19BCB200" w14:textId="277855C0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Mando qui aggiunta alla Serenità vostra la translatione della lettera, che la serenissima | Infanta ha scritto alli stati di Brabant, simile sarà q</w:t>
      </w:r>
      <w:r w:rsidR="0030622A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uella | scritta anco all’altre p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rovincie, della quale ne ha fatta parte | il signor principe d’Oranges. Viene confirmato, che tutti gl’ordini | escono in nome del re Filippo, et che ella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66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fermi con queste | parol por mandado del Rey mi señor, yo Prim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67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Isabel etc. |</w:t>
      </w:r>
    </w:p>
    <w:p w14:paraId="7705639E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Sarà con queste la replicata delle lettere mie d’hoggi otto n° 319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68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fin | 320 con la copia chiamate nelle seconde. Gratie etc. |</w:t>
      </w:r>
    </w:p>
    <w:p w14:paraId="24CB9864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31A1EEB3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Dall’Haya li 2 agosto 1621 | </w:t>
      </w:r>
    </w:p>
    <w:p w14:paraId="2C4F0F9C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i vostra Serenità |</w:t>
      </w:r>
    </w:p>
    <w:p w14:paraId="7016B18E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humilissimo et devotissimo servitore | </w:t>
      </w:r>
    </w:p>
    <w:p w14:paraId="31A68547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hristofforo Suriano |</w:t>
      </w:r>
    </w:p>
    <w:p w14:paraId="5C53D5D3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173EE21C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48v /</w:t>
      </w:r>
    </w:p>
    <w:p w14:paraId="62751992" w14:textId="77777777" w:rsidR="007B1C21" w:rsidRPr="00E7337C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etc. |</w:t>
      </w:r>
    </w:p>
    <w:p w14:paraId="4162E83B" w14:textId="77777777" w:rsidR="007B1C21" w:rsidRPr="00E7337C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0A73F262" w14:textId="37FA18DB" w:rsidR="007B1C21" w:rsidRPr="00E7337C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22 comincia 321</w:t>
      </w:r>
      <w:r w:rsidR="007722E0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66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1D265001" w14:textId="77777777" w:rsidR="007B1C21" w:rsidRPr="00E7337C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C4094E6" w14:textId="7777777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Regesto antico</w:t>
      </w:r>
    </w:p>
    <w:p w14:paraId="649D176A" w14:textId="7777777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48vC /</w:t>
      </w:r>
    </w:p>
    <w:p w14:paraId="799831DE" w14:textId="7777777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 agosto 1621 ricevute 19 detto n° 322 |</w:t>
      </w:r>
    </w:p>
    <w:p w14:paraId="5EBE1539" w14:textId="0231321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o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3D41040C" w14:textId="7777777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245201F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L. SS. R. |</w:t>
      </w:r>
    </w:p>
    <w:p w14:paraId="30EDFDFC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3CA2E4BF" w14:textId="77777777" w:rsidR="004170EA" w:rsidRPr="00E7337C" w:rsidRDefault="004170EA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35357348" w14:textId="77777777" w:rsidR="007B1C21" w:rsidRPr="00E7337C" w:rsidRDefault="007B1C21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. 79</w:t>
      </w:r>
    </w:p>
    <w:p w14:paraId="5E946D9E" w14:textId="77777777" w:rsidR="007B1C21" w:rsidRPr="00E7337C" w:rsidRDefault="007B1C21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llegato I al n. 78 (cc. 244r-v, 247r-v)</w:t>
      </w:r>
    </w:p>
    <w:p w14:paraId="7F3E25C7" w14:textId="77777777" w:rsidR="007B1C21" w:rsidRPr="00E7337C" w:rsidRDefault="007B1C21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0E3C4C44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44r /</w:t>
      </w:r>
    </w:p>
    <w:p w14:paraId="3A4681AE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Ordinatione generale per preghiere |</w:t>
      </w:r>
    </w:p>
    <w:p w14:paraId="3DE9B3CC" w14:textId="76971303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Li Stati Generali etc. | </w:t>
      </w:r>
    </w:p>
    <w:p w14:paraId="49A36CCE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1D91F08E" w14:textId="74897A1C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lastRenderedPageBreak/>
        <w:t>Poiché con nostro dispiacere siamo caduti in una pubblica guerra coll’inimico | et che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r w:rsidR="00611A62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’l</w:t>
      </w:r>
      <w:r w:rsidR="00705CCD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medesimo inimico è già pronto con un’armata straordinaria tanto di genti | da cavallo, che da piedi, et ben tosto è per marchiare per impiegar il | suo disegno contra questi Paesi Uniti a fine di privarli della sua | sovranità dritti, libertà, et privilegii, et anco il suo ben esser | il comercio, il trafico, et negotiatione tanto per mare, che per terra | et ridur di nuovo gl’istessi non solamente sotto le forze spagnuole, et | sotto il medesimo tiranico, et servil governo; ma principalmente per privarli | del vero christiano servitio di Dio, et essercitio della religione riformata | et in luoco di esso rimetter le sue superstitioni, idololatria, et inquisitioni | spagnuole; et in somma spogliar guastar, et rovinar intieramente | queste Provincie Unite; et sendo risoluti di far testa all’inimico | rincontrarlo, et impedir con la gratia di Dio il suo disegno, et do-|vendo anco sua Eccellenza quanto più presto mettersi in campagna con un | sufficiente essercito di genti da cavallo, et da piedi, et con tutte le | cose, che si richiedono; habbiamo per tanto necessariamente risoluto | di prescriver, et commandar un general digiuno, et giorno di | preghiera in tutte le Provincie Unite dei Paesi Bassi per dimani in | tre settimane, che sarà a’ 4 d’agosto prossimo stil nuovo, per | pregar il signor Dio omnipotente con ardore, et di tutto cuore | che si compiaccia per gratia sua divertir l’ira sua, et la sua colera | da questi paesi, et guardarli con occhio di pietà per romper, et di-|vertir il cattivo, et empio disegno dell’inimico con render nulle | le sue forze a fine che non apportino danno a questi paes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70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 ma al contrario sia il medesimo nemico col buon governo, et direttione | di sua Eccellenza forzato lasciar le sue intraprese, et il suo disegno, | onde possino così questi Paesi Bassi Uniti restar guardati, et | conservati nel vero servitio di Dio, sovranità, libertà, dritti, | et privilegii, et anco nel buon esser suo, nel negotio et nel trafico | come sono stati (lodato Iddio) fino al presente, et questa è la | nostra amorevole, et affettuosa instanza, et volontà. | </w:t>
      </w:r>
    </w:p>
    <w:p w14:paraId="02C649A3" w14:textId="143069EC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eliberata a’ 20 luglio 1621 pubblicata nell’Haya a’ 30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71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detto, et </w:t>
      </w:r>
      <w:r w:rsidR="00FB0130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| conformemente in tutte le p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rovincie in questo medesimo giorno. | </w:t>
      </w:r>
    </w:p>
    <w:p w14:paraId="0C03A1B9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025FEFD5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44v /</w:t>
      </w:r>
    </w:p>
    <w:p w14:paraId="1D3A41A1" w14:textId="7274B13F" w:rsidR="007B1C21" w:rsidRDefault="00CE017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Blank page</w:t>
      </w:r>
    </w:p>
    <w:p w14:paraId="5A9F8639" w14:textId="77777777" w:rsidR="00CE0177" w:rsidRPr="003A1371" w:rsidRDefault="00CE017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5EF47ADA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47r /</w:t>
      </w:r>
    </w:p>
    <w:p w14:paraId="3B571976" w14:textId="77777777" w:rsidR="00CE0177" w:rsidRDefault="00CE0177" w:rsidP="00CE0177">
      <w:pPr>
        <w:widowControl w:val="0"/>
        <w:suppressAutoHyphens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Blank page</w:t>
      </w:r>
    </w:p>
    <w:p w14:paraId="52BF3360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</w:pPr>
    </w:p>
    <w:p w14:paraId="0C22C331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47vB /</w:t>
      </w:r>
    </w:p>
    <w:p w14:paraId="2CA6F60F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Ordinatione generale per preghiere | </w:t>
      </w:r>
    </w:p>
    <w:p w14:paraId="1C3A6D53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elle 2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t>de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n° 322 | </w:t>
      </w:r>
    </w:p>
    <w:p w14:paraId="0880D4C2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25FECBE0" w14:textId="77777777" w:rsidR="004170EA" w:rsidRPr="00E7337C" w:rsidRDefault="004170EA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516ED484" w14:textId="77777777" w:rsidR="007B1C21" w:rsidRPr="00E7337C" w:rsidRDefault="007B1C21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. 80</w:t>
      </w:r>
    </w:p>
    <w:p w14:paraId="23DBB514" w14:textId="77777777" w:rsidR="007B1C21" w:rsidRPr="00E7337C" w:rsidRDefault="007B1C21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Allegato II al n. 78 (cc. 245r-246v) </w:t>
      </w:r>
    </w:p>
    <w:p w14:paraId="3EBE9409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3041F9F5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45r /</w:t>
      </w:r>
    </w:p>
    <w:p w14:paraId="6E1EF9ED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Translato della lettera scritta dalla serenissima Infanta ai Stati di | Brabant |</w:t>
      </w:r>
    </w:p>
    <w:p w14:paraId="3566F5B4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49ECD6ED" w14:textId="7D7B7CA4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Isabella, Clara, Eugenia per la gratia di Dio Infanta di Spagna |</w:t>
      </w:r>
    </w:p>
    <w:p w14:paraId="1DFE2874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3A62A243" w14:textId="68221338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Reverendissimi, reverendi padri in Dio, nobili carissimi, et ben amati. Poiché ha | piacciuto a Dio di disponer il giorno di hieri di monsignor nostro carissimo | et amatissimo sposo il serenissimo arciduca Alberto, la cui anima noi | raccommandiamo assai alle vostre devote, et buone preghiere de-|bite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lastRenderedPageBreak/>
        <w:t>all’affetione, colla quale sua Altezza vi ha così ben accolti, et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72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 abbracciati. Noi habbiamo fatto saper a quelli del Consi-|glio di Stato ragunati a tal effetto la nostra buona intentione | sopra le lettere patenti del Re mio signore, et nipote, dalle quali si | vede essersi sua Maestà confermata alla risolutione del defonto | re Filippo terzo di questo nome nostro honoratissimo signore et fratello | (che Dio assolvi) della rimessa fatta nelle mani nostre della | regenza, et governo di questi paesi di qua per il tempo della | nostra vita nel caso al presente sopravenuto della nostra sopra-|vivenza alla sudetta Altezza, che sia in gloria. Di che noi habbiamo | voluto avvertirvene col mezo delle presenti, et insieme | essortarvi alla continuatione del buono, et lodevol debito | di obedienza, et fedeltà, che voi havete sempre fatta | constare verso il servitio delli vostri principi al più grand’|avantaggio dell’honor di Dio, bene, et riposo di detti paesi | la conservatione, et prosperità dei quali ci sarà sempre | a cuore, et gl’apportaremo volontieri li favorevoli effetti, | che voi havete della buona inclinatione nostra et dell’amor | naturale verso di voi; et Dio vi habbi reverendissimi, reverendi padri in | Dio nobili carissimi, et ben amati nella sua santa guar-|dia. Di Brusseles a’ 14 luglio 1621 |</w:t>
      </w:r>
    </w:p>
    <w:p w14:paraId="74F7C00D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5F8F9926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La soprascritta era |</w:t>
      </w:r>
    </w:p>
    <w:p w14:paraId="22F32C56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lli reverendissimi reverendi padri in Dio nobili carissimi | et ben amati li prelati, nobili et deputati | delle 4 città capitali di Brabant, che rap-|presentavano li Stati di detti Paesi Bassi o a loro | deputati. |</w:t>
      </w:r>
    </w:p>
    <w:p w14:paraId="65F89770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0CD6865F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Sottoscritta | </w:t>
      </w:r>
    </w:p>
    <w:p w14:paraId="1CEDA675" w14:textId="63EEABAA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Isabella et più basso |Verreyken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73"/>
      </w:r>
      <w:r w:rsidR="004170EA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|</w:t>
      </w:r>
    </w:p>
    <w:p w14:paraId="641795F7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5D64260C" w14:textId="77777777" w:rsidR="00E903F5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45v</w:t>
      </w:r>
      <w:r w:rsidR="00E903F5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/</w:t>
      </w:r>
    </w:p>
    <w:p w14:paraId="520B3AA8" w14:textId="77777777" w:rsidR="00E903F5" w:rsidRPr="00D50E6B" w:rsidRDefault="00E903F5" w:rsidP="00E903F5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D50E6B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01D48BFE" w14:textId="77777777" w:rsidR="00E903F5" w:rsidRDefault="00E903F5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77E11F29" w14:textId="3967496A" w:rsidR="007B1C21" w:rsidRPr="00E7337C" w:rsidRDefault="00E903F5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/ </w:t>
      </w:r>
      <w:r w:rsidR="007B1C21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246r /</w:t>
      </w:r>
    </w:p>
    <w:p w14:paraId="13D61F65" w14:textId="77777777" w:rsidR="00E903F5" w:rsidRPr="00D50E6B" w:rsidRDefault="00E903F5" w:rsidP="00E903F5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D50E6B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3C022605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</w:pPr>
    </w:p>
    <w:p w14:paraId="39796C87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46vB /</w:t>
      </w:r>
    </w:p>
    <w:p w14:paraId="0245414D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2 |</w:t>
      </w:r>
    </w:p>
    <w:p w14:paraId="35E6DAAD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Lettera della serenissima Infanta | ai stati di Brabant | </w:t>
      </w:r>
    </w:p>
    <w:p w14:paraId="593B64D1" w14:textId="77777777" w:rsidR="004170EA" w:rsidRPr="00311F95" w:rsidRDefault="004170EA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val="nl-NL" w:eastAsia="it-IT"/>
        </w:rPr>
      </w:pPr>
      <w:r w:rsidRPr="00311F95">
        <w:rPr>
          <w:rFonts w:ascii="Times New Roman" w:eastAsia="Times New Roman" w:hAnsi="Times New Roman" w:cs="Times New Roman"/>
          <w:bCs/>
          <w:sz w:val="24"/>
          <w:szCs w:val="24"/>
          <w:lang w:val="nl-NL" w:eastAsia="it-IT"/>
        </w:rPr>
        <w:t>n</w:t>
      </w:r>
      <w:r w:rsidR="007B1C21" w:rsidRPr="00311F95">
        <w:rPr>
          <w:rFonts w:ascii="Times New Roman" w:eastAsia="Times New Roman" w:hAnsi="Times New Roman" w:cs="Times New Roman"/>
          <w:bCs/>
          <w:sz w:val="24"/>
          <w:szCs w:val="24"/>
          <w:lang w:val="nl-NL" w:eastAsia="it-IT"/>
        </w:rPr>
        <w:t>elle 2</w:t>
      </w:r>
      <w:r w:rsidR="007B1C21" w:rsidRPr="00311F95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val="nl-NL" w:eastAsia="it-IT"/>
        </w:rPr>
        <w:t>de</w:t>
      </w:r>
      <w:r w:rsidR="007B1C21" w:rsidRPr="00311F95">
        <w:rPr>
          <w:rFonts w:ascii="Times New Roman" w:eastAsia="Times New Roman" w:hAnsi="Times New Roman" w:cs="Times New Roman"/>
          <w:bCs/>
          <w:sz w:val="24"/>
          <w:szCs w:val="24"/>
          <w:lang w:val="nl-NL" w:eastAsia="it-IT"/>
        </w:rPr>
        <w:t xml:space="preserve"> n° 322 | </w:t>
      </w:r>
    </w:p>
    <w:p w14:paraId="0EA86CD9" w14:textId="77777777" w:rsidR="004170EA" w:rsidRPr="00311F95" w:rsidRDefault="004170EA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val="nl-NL" w:eastAsia="it-IT"/>
        </w:rPr>
      </w:pPr>
    </w:p>
    <w:p w14:paraId="77F3941E" w14:textId="77777777" w:rsidR="004170EA" w:rsidRPr="00311F95" w:rsidRDefault="004170EA" w:rsidP="00895944">
      <w:pPr>
        <w:rPr>
          <w:rFonts w:ascii="Times New Roman" w:eastAsia="Times New Roman" w:hAnsi="Times New Roman" w:cs="Times New Roman"/>
          <w:bCs/>
          <w:sz w:val="24"/>
          <w:szCs w:val="24"/>
          <w:lang w:val="nl-NL" w:eastAsia="it-IT"/>
        </w:rPr>
      </w:pPr>
      <w:r w:rsidRPr="00311F95">
        <w:rPr>
          <w:rFonts w:ascii="Times New Roman" w:eastAsia="Times New Roman" w:hAnsi="Times New Roman" w:cs="Times New Roman"/>
          <w:bCs/>
          <w:sz w:val="24"/>
          <w:szCs w:val="24"/>
          <w:lang w:val="nl-NL" w:eastAsia="it-IT"/>
        </w:rPr>
        <w:br w:type="page"/>
      </w:r>
    </w:p>
    <w:p w14:paraId="075F47DB" w14:textId="77777777" w:rsidR="00617FB3" w:rsidRPr="00311F95" w:rsidRDefault="00617FB3" w:rsidP="00617FB3">
      <w:pPr>
        <w:pStyle w:val="Header"/>
        <w:rPr>
          <w:sz w:val="24"/>
          <w:lang w:val="nl-NL"/>
        </w:rPr>
      </w:pPr>
      <w:r w:rsidRPr="00311F95">
        <w:rPr>
          <w:lang w:val="nl-NL"/>
        </w:rPr>
        <w:lastRenderedPageBreak/>
        <w:t>/START LETTER/</w:t>
      </w:r>
    </w:p>
    <w:p w14:paraId="3C79C0D4" w14:textId="4EF71529" w:rsidR="007B1C21" w:rsidRPr="00E7337C" w:rsidRDefault="007B1C21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. 81</w:t>
      </w:r>
    </w:p>
    <w:p w14:paraId="25E74DFF" w14:textId="77777777" w:rsidR="007B1C21" w:rsidRPr="00E7337C" w:rsidRDefault="007B1C21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9 agosto 1621, L’Aia (cc. 249r-252v)</w:t>
      </w:r>
    </w:p>
    <w:p w14:paraId="35A80654" w14:textId="77777777" w:rsidR="007B1C21" w:rsidRPr="00E7337C" w:rsidRDefault="007B1C21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0A07A46D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49r /</w:t>
      </w:r>
    </w:p>
    <w:p w14:paraId="623BB041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n° 323 sola | </w:t>
      </w:r>
    </w:p>
    <w:p w14:paraId="26E59278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5030CBCD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Serenissimo Principe | </w:t>
      </w:r>
    </w:p>
    <w:p w14:paraId="7B0758E0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il contenuto delle lettere della Serenità vostra de’ 17 del passato mi servirà d’informatione | della maniera, che mi viene commesso da lei, et conforme all’importanza delli | avvisi. | </w:t>
      </w:r>
    </w:p>
    <w:p w14:paraId="63E98EAC" w14:textId="0603222B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Per quello tocca vostra Serenità che passi divulgatione in Spagna, che in questi paesi | habbi ad esser la prorogatione della tregua qui continua a correr la medesima | opinione nell’universale, et massime mentre non si veggono Spagnuoli risoluti | di uscir col grosso dell’armata in campagna: vanno nondimeno ogni | giorno seguendo qualche hostilità, havendo ultimamente Spagnuoli fatti | impiccar sei soldati della guarnigione di Grunighen, ch’erano andati per | riscuoter certa contributione da’ paesani. Tutte le guarnigioni | dei signori Stati hanno ordine di poter lasciar fuori dieci, et dodici soldati | per guarnigione, et fino ai quaranta secondo, che si conoscerà poter | servire ad essequir qualche cosa di buono. La commissione è data | da sua Eccellenza la quale anco in particolare ha auttorizato il duca di Sassonia | detto di Wimar preso ultimamente dalli signori Stati nel suo servitio, con | haverli assignata la compagnia di cavallaria del conte di Holach, di | correr il Paese con altre quattro, o cinque compagnie di cavalli. | Viene detto, c’habbi ricontrati di quelli degl’inimici, che andavano | di convoi con denari per pagamento di soldatesca, 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’l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anaro nei | carri si sia salvato, ma rotti, et fuggati i cavallieri. Altri riportano, | et di questo sono lettere alli stati di Holanda, che si siano ritirati | in un castello, et habbino ricusato venir alla zuffa: s’attende | però la certezza dell’avviso. |</w:t>
      </w:r>
    </w:p>
    <w:p w14:paraId="12133BB9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on può tardar, che non si senti di ritorno a Brusseles il corriero, | che fu spedito in Spagna con l’avviso della morte del serenissimo Alberto, | et questo doverà portar ciò c’habbi a farsi da’ ministri spagnoli | da questa parte. Vien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74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scritto, che questo corriero si aspettava | </w:t>
      </w:r>
    </w:p>
    <w:p w14:paraId="06E6D684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49v /</w:t>
      </w:r>
    </w:p>
    <w:p w14:paraId="60C0432B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con desiderio della serenissima Infanta a fine di saper la risolutione di quello do-|verà esser di lei nel particolar del governo, sendo per quanto s’intende risoluta | non accettar altra conditione, che quella della sovranità sin che vive. | Et doppo il signor principe Mauritio è stato avvisato, che alla detta Altezza sia | venuto di Spagna il titolo di regina di Valenza; così m’è stato riferto; | ma vostra Serenità dal luoco proprio haverà havuto più sicuro l’avviso. | </w:t>
      </w:r>
    </w:p>
    <w:p w14:paraId="4ADDB1D2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l primo del presente arrivò a Brusseles corriero di Spagna con provisione (mi | scrive il Pasini) di un million, et mezo di ducati; ma al signor principe di | Oranges viene scritto un millione, et doicento mille da esser esborsati nella | piazza di Anversa da mercanti per via di lettere, non havendosi voluto | aventurar il contante, come hanno fatto per il passato. L’ambasciator | del re della Gran Bertagna alla corte catholica per rincontro di questo | scrive al signor ambasciator Carleton qui, che alla corte erano stati destinati | per Fiandra trecento milla ducati da pagarsi in tre mesi agosto, | settembre, et ottobre, et questi sopra più delli cento trenta milla ducati, che | si rispondono di mese in mese per il pagamento delle militie; et fa quell’|ambasciator giudicio nelle sue lettere, che li Spagnuoli senz’altro vogliono haver la | guerra in questi paesi; et il signor Carleton tiene per certo, ch’ella sarà, et | ben gagliard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75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. La maniera però colla quale Sapgnuoli si governano | da questa parte mostra più tosto di voler far spender, che altrimenti. | è vero che spenderanno anc’essi essendo caricati d’un gran quantità di genti. |</w:t>
      </w:r>
    </w:p>
    <w:p w14:paraId="35FBA007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Stando per espirar la tregua nel Palatinato fu procurato a Brusseles, ch’|ella si prorogasse; ma non si ha voluto dar più d’orecchio pigliandosi | per pretesto l’operationi del conte di Mansfelt a suggestioni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lastRenderedPageBreak/>
        <w:t xml:space="preserve">anco del duca | di Baviera, che haveva ispediti doi corrieri a quella corte uno | doppo l’altro. Col primo avvisava l’entrata nel suo Stato del | conte di Mansfelt; coll’altro, che da lui, et dalle sue genti havesse | </w:t>
      </w:r>
    </w:p>
    <w:p w14:paraId="1137051D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50r /</w:t>
      </w:r>
    </w:p>
    <w:p w14:paraId="06CBD17A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ricevuto qualche danno; instava però a sua Altezza et al marchese Spinola, che | nel Basso Palatinato si muovessero l’armi a fine di far diversione, et egli | dal canto suo haverebbe fatto ogni cosa possibile per strigliar (come | diceva) il conte di Mansfelt. Ancor non si sa veramente la risolutione presa dall’Altezza sua | et dal suo Consiglio; ma corre una voce non so con qual fondamento | che habbino dalla parte di Brabant ad inviarsi una buona parte di militia alla volta di Alemagna. | </w:t>
      </w:r>
    </w:p>
    <w:p w14:paraId="542FE1AD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È avvisata questa Maestà, che agl’habitanti dell’Alto Palatinato sia stato | fatto sapere a nome dell’Imperatore di dover lasciar il loro Principe naturale | et ridursi sotto all’obedienza della Maestà sua cesarea altrimenti non aspettassero | altro, che lo sforzo, et la violenza. |</w:t>
      </w:r>
    </w:p>
    <w:p w14:paraId="4BF19811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Per questo, et altri avvisi simili sta questo Re perplesso assai, et più perplesso | non havendo ancor nuova alcuna del negotiato di Dighbi coll’Imperatore | dubitando assai dell’essito, et che le conditioni, che saranno proposte | habbino ad esser dure, et difficli ad accettarsi; non si fidando dell’|intramessa del detto Dighbi, et non le accettando di esser totalmente aban-|donato dal re della Gran Bertagna. |</w:t>
      </w:r>
    </w:p>
    <w:p w14:paraId="0E63A570" w14:textId="033A6C64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Dall’altro canto non sa promettersi, 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’l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conte di </w:t>
      </w:r>
      <w:r w:rsidR="00904436">
        <w:rPr>
          <w:rFonts w:ascii="Times New Roman" w:eastAsia="Times New Roman" w:hAnsi="Times New Roman" w:cs="Times New Roman"/>
          <w:sz w:val="24"/>
          <w:szCs w:val="24"/>
          <w:lang w:eastAsia="it-IT"/>
        </w:rPr>
        <w:t>Mansfelt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possi sussister, né | vede il mezo, come poterlo sostenere. Et mi è stato affermato, ch’esso | Mansfelt habbi fatto pervenir all’orrecchie di questa Maestà, che | non saprà più che fare, mentre non ha con che mantenersi, et che | haverebb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76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fatto il più, c’havesse potuto; ma non potendo più have-|rebbe tentato retirarsi dalla parte di Bethelem Gabor, et lasciando | la sua correr quella fortuna. Di più ho inteso anco 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’l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Ruppa | cancelliero di Bohemia, ch’è qui si sia doluto assai dell’irresolutione | del Re, et desidera anc’egli haver qualche cosa della mente | di sua Maestà, o che almeno lo lasci libero di ritirarsi alla parte di | </w:t>
      </w:r>
    </w:p>
    <w:p w14:paraId="1FCE6453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50v /</w:t>
      </w:r>
    </w:p>
    <w:p w14:paraId="4BEB8531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Gabor per far il meglio, che gli dava l’animo a vantaggio di quel | Principe, et per salvezza, et sicurezza di sé medesimo. Ma quello, che me | lo disse concluse, che havendosi posto il Re in mano di quello d’Inghilterra | et non havendo il nervo proprio per sostenersi da sé stesso era impossibile, | che potesse altrimenti disponer delle cose sue. |</w:t>
      </w:r>
    </w:p>
    <w:p w14:paraId="256175C1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L’ambasciator di Francia, che fu avanti hieri in questa casa della Serenità vostra a proposito di | questo Principe mi disse, che non dubitava, che gli sarebbe stato restituito il | suo Stato coi titoli, et prerogative proprie, et che come sua Maestà christianissima | si era offerta di far ogni buon ufficio a tal effetto; così l’haveva | commesso al suo agente appresso Cesare; dicendomi di più, che al certo sua Maestà | non haverebbe permesso, che gli fosse levato in alcuna maniera il suo. | Ma che Spagnuoli, et la casa d’Austria vedendo imbarazzata la Maestà sua | nel far venir al dovere li sudditi suoi nel suo Regno si valevano dell’|opportunità per avanzar migliori le loro conditioni, et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77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profitar del tempo | per altri suoi interessi; et che questa massima li serviva anco per l’incontro | della Valtelina, confermandomi anc’egli l’ufficio fatto da Pelicart | alla corte di Brusseles, di quello haveva ottenuto per la trattatione del | negotio, et per la restitutione di detta vale, et che vorrà il Re certo che | segui, sendo troppo interessata la sua parola, et la sua riputatione. | </w:t>
      </w:r>
    </w:p>
    <w:p w14:paraId="26EF357F" w14:textId="260D2660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È stato pur confirmato, 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’l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duca di Sassonia dovesse star per quest’anno senza | far alcuna cosa a profitto dell’Imperatore. Tuttavia l’agente di questi signori | scrive di Colonia, che vedendo quell’Altezza 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’l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marchese di Iegher-|dorf passava avanti colle sue genti, ella con quelle, che haveva in piedi | fosse stata necessitata di farli oppositione; scrivendo anco alli stati | di Silesia in particolare con essortatione di tenersi all’accordo fatto | con lei come commissari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78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dell’Imperatore, che si dicchiarava piegi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79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lastRenderedPageBreak/>
        <w:t>della | promessa fatali da sua Maestà cesarea del perdono; che li haveva inviato |</w:t>
      </w:r>
    </w:p>
    <w:p w14:paraId="41E40E72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51r /</w:t>
      </w:r>
    </w:p>
    <w:p w14:paraId="650B05ED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un reggimento d’infanteria, et una compagnia di cavalli, che li consiglia-|va a sortir in campagna colle genti, che havevano levate, et unirle colle sue | occupando da per tutto li passi più necessarii, et che insieme facessero tutto | ciò, che conveniva per il servitio del Paese. Et altri scrivono, che Iegher-|dorf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80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senza dubio anderà ad unirsi con Bethelem Gabor di che | vostra Serenità haverà più sicuri avvisi dal proprio luoco. | </w:t>
      </w:r>
    </w:p>
    <w:p w14:paraId="72EF3F1E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Il re di Danimarca, havendo spediti li suoi affari più importanti con | Amburgh, et Brem, sendo confirmato da più parti quello, che riverentemente | le scrissi la passata settimana della sopravivenza dell’Arcivescovato per | il figliolo ottenuta dal Capitolo; era per licentiar le sue genti; ma prima | il governatore del ducato, o provincia d’Holsteim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81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così commandato da | sua Maestà le haveva offerte a questi signori; ma sendone assai cariche, et non | offerendo d’intratenirle hanno ricusato di haverle con ringratiar | detto Governatore dell’offerta. |</w:t>
      </w:r>
    </w:p>
    <w:p w14:paraId="5F5562EC" w14:textId="6680259F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a alcuno viene detto essersi inteso, che l’arcivescovo di Brem havesse deli-|berato di conferirsi alla corte dell’Imperatore per raccomandarsi alla Maestà sua cesarea | mentre pur a lui, che sia stata usata violenza alla sua volontà; et | dubita anco che</w:t>
      </w:r>
      <w:r w:rsidR="00881A5F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’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l Re sia per necessitarlo a pigliar per moglie la sorella | del conte d’Oldemburgh per la pretensione che esso Arcivescovo habbi pro-|messo di maritarla, il che nega, et anco per esser sua cugina germana. |</w:t>
      </w:r>
    </w:p>
    <w:p w14:paraId="69C0EFB1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Alli tre deputati dai signori Stati per andar a stabilir la lega contrattata qui | coll’ambasciator di quella Maestà è stato aggiunto uno della provincia | di Grunighen per l’interesse, che ha quella parte di Frisia nel trafico | nei stati di detta Maestà, et credo, che questa settimana verso la | fine partiranno alla volta di Brem piazza destinatavi per la | trattatione; com’ho detto nel mio dispaccio n° 321 fin 322 qui appresso | replicato. | </w:t>
      </w:r>
    </w:p>
    <w:p w14:paraId="29B85216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51v /</w:t>
      </w:r>
    </w:p>
    <w:p w14:paraId="1F31E857" w14:textId="57C8AE4C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Tre doveranno deputarsi dalli signori Stati per Inghilterra questa è la deliberatione | presa; ma non ancor delle persone; né ancor è nominato alcuno per detta | carica. Sono stati all’allarma questi signori et li mercanti in Amsterdam ancor | di certa voce cosa, et confirmata dalla viva voce di qualcheduno venuto di | Londra, che</w:t>
      </w:r>
      <w:r w:rsidR="00881A5F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’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l Re era risoluto di armar nuovi vasselli, o far venir | li suoi del Mediteraneo per vendir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82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l’ingiuria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83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fatta a’ suoi sudditi nell’|Indie. Et più, ch’era risoluta quella Maestà di voler, che fosse libero | l’ingresso, et la sortita de’ porti di Fiandra. Il signor ambasciator Carleton mi | ha detto, ch’egli in questo proposito non haveva cosa alcuna; ma ben | che questi signori haverebbono ben fatto di mandar quanto prima | a sua Maestà. | </w:t>
      </w:r>
    </w:p>
    <w:p w14:paraId="58AB1CFB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i quello, che habbino fatto quei 200 genilhuomini entrati in alcune | felucch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84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delle navi di sua maestà d’Inghilterra destinate contra corsari | di haver fin sotto le mura d’Algieri attaccato il fuoco in alcuni vasselli | di quei pirati qui si è havuto tal avviso, et vostra Serenità con più particolari | l’haverà dalla corte d’Inghilterra. | </w:t>
      </w:r>
    </w:p>
    <w:p w14:paraId="3783BF0C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Qui è venuta nuova, che essendosi acceso il fuoco in Oppenheim n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85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Pala-|tinato si sia arso più della metà. Dicono, che sia stato accidentale | et che li habitanti si siano mostrati assai renitenti ad accorrer per | estinguerlo ancorché fossero necessitati dalla soldatesca. | </w:t>
      </w:r>
    </w:p>
    <w:p w14:paraId="5444FE7C" w14:textId="66BD6E7C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Si trovano in questo luoco cinque Grisoni alcuni habitanti di Coira, et | uno particolarmente, che par capo di essi è di Gruz il qual è stato a vedern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86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 sabbato. Dice esser venuto con li suoi compagni tutti giovani per accom-|modarsi a questo servitio, poiché nella loro </w:t>
      </w:r>
      <w:r w:rsidR="00D90743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P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atria non sano come | trattenerli; et disegna questo d’informar il signor principe d’Oranges | dello stato delle cose di là, et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lastRenderedPageBreak/>
        <w:t xml:space="preserve">ricever consiglio da lei, per servitio del | suo Paese. Io l’ho trattato amorevolmente, et fattogli buona ciera | </w:t>
      </w:r>
    </w:p>
    <w:p w14:paraId="75E3ADB1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52r /</w:t>
      </w:r>
    </w:p>
    <w:p w14:paraId="3A8B468D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ice tutto il peggio di Giffier, et non vorrebbe esser conosciuto da questo | Ambasciator francese. Osserverò quello farà egli, et gl’altri per avvisarne | riverentemente vostra Serenità. In questo mentre non mancarò di dimostrarmele sempre | amorevole; tanto più quanto professa, et attesta esser buon servitore | di quella serenissima Republica. |</w:t>
      </w:r>
    </w:p>
    <w:p w14:paraId="0C1E749B" w14:textId="00BC0D45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Il capitan Hornet alemano, c’ha una compagnia al servitio di vostra Serenità, et | c’hebbe licenza, mancando allhora l’occasioni di là, di potersi venir | ad essercitar in </w:t>
      </w:r>
      <w:r w:rsidR="00D90743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P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atria appresso il marchese d’Anspach lasciando il governo | della compagnia al luogotenente suo, m’è venuto a trovare, et dandomi | parte di haver accettata un’altra compagnia al servitio di questi signori | di quelle del Palatinato, m’ha detto che la ritiene sin tanto, che sarà | commandato da lei se haverà bisogno della sua persona, che se | ne ritorni a’ suoi piedi. La supplica però ad honorarlo, che | altrimenti possi trattenersi con sua buona gratia. L’instanza sarà | fatta dal signor Ventura Cavalli avocato in quel palazzo, che presen-|terà anco lettere di sua Eccellenza in raccomandatione di esso capitano Hornet. | </w:t>
      </w:r>
    </w:p>
    <w:p w14:paraId="076C0892" w14:textId="35925A3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Anco il sargente maggior Thinen di questa </w:t>
      </w:r>
      <w:r w:rsidR="006655DB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atione, che ha havuta licentia | per sei mesi, havendo inteso, che si sia parlato di qualche difficoltà | per essa la supplica, che non resti interrotta quella gratia c’ha ottenuta | da vostra Serenità per riveder la </w:t>
      </w:r>
      <w:r w:rsidR="00D90743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P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atria, et le cose della sua casa. Gratie etc. | </w:t>
      </w:r>
    </w:p>
    <w:p w14:paraId="56918D99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28F20824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Dall’Haya li 9 agosto 1621 | </w:t>
      </w:r>
    </w:p>
    <w:p w14:paraId="682F1395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di vostra Serenità | </w:t>
      </w:r>
    </w:p>
    <w:p w14:paraId="710F3868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humilissimo, et devotissimo servitore | </w:t>
      </w:r>
    </w:p>
    <w:p w14:paraId="6FF3E298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hristofforo Suriano |</w:t>
      </w:r>
    </w:p>
    <w:p w14:paraId="7A48C1F3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5445744C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52v /</w:t>
      </w:r>
    </w:p>
    <w:p w14:paraId="078B6C8B" w14:textId="77777777" w:rsidR="007B1C21" w:rsidRPr="00E7337C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0ACFB750" w14:textId="5B3B910B" w:rsidR="007B1C21" w:rsidRPr="00E7337C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23 sola</w:t>
      </w:r>
      <w:r w:rsidR="007722E0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68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6230A532" w14:textId="7777777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7F3E4EB2" w14:textId="7777777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Regesto antico</w:t>
      </w:r>
    </w:p>
    <w:p w14:paraId="145DF336" w14:textId="7777777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52vC /</w:t>
      </w:r>
    </w:p>
    <w:p w14:paraId="73480B59" w14:textId="23AEEE08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9 agosto 1621 ricevut</w:t>
      </w:r>
      <w:r w:rsidR="00FA5718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26 detto n° 323 |</w:t>
      </w:r>
    </w:p>
    <w:p w14:paraId="2DE84008" w14:textId="0ABE22C1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la | </w:t>
      </w:r>
    </w:p>
    <w:p w14:paraId="41ED3F8F" w14:textId="7777777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5AC23D2" w14:textId="31727CB6" w:rsidR="004170EA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L. C. R. |</w:t>
      </w:r>
    </w:p>
    <w:p w14:paraId="10270EE3" w14:textId="77777777" w:rsidR="004170EA" w:rsidRPr="00E7337C" w:rsidRDefault="004170EA" w:rsidP="00895944">
      <w:pPr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br w:type="page"/>
      </w:r>
    </w:p>
    <w:p w14:paraId="155B23E7" w14:textId="77777777" w:rsidR="00617FB3" w:rsidRPr="00F47568" w:rsidRDefault="00617FB3" w:rsidP="00617FB3">
      <w:pPr>
        <w:pStyle w:val="Header"/>
        <w:rPr>
          <w:sz w:val="24"/>
          <w:lang w:val="en-GB"/>
        </w:rPr>
      </w:pPr>
      <w:r w:rsidRPr="00F47568">
        <w:rPr>
          <w:lang w:val="en-GB"/>
        </w:rPr>
        <w:lastRenderedPageBreak/>
        <w:t>/START LETTER/</w:t>
      </w:r>
    </w:p>
    <w:p w14:paraId="74BACFA4" w14:textId="77777777" w:rsidR="007B1C21" w:rsidRPr="00F47568" w:rsidRDefault="007B1C21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</w:pPr>
      <w:r w:rsidRPr="00F47568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>n. 82</w:t>
      </w:r>
    </w:p>
    <w:p w14:paraId="3DBCBEB0" w14:textId="77777777" w:rsidR="007B1C21" w:rsidRPr="00F47568" w:rsidRDefault="007B1C21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</w:pPr>
      <w:r w:rsidRPr="00F47568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>16 agosto 1621, L’Aia (cc. 253r-256v)</w:t>
      </w:r>
    </w:p>
    <w:p w14:paraId="0CEC4660" w14:textId="77777777" w:rsidR="007B1C21" w:rsidRPr="00F47568" w:rsidRDefault="007B1C21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</w:pPr>
    </w:p>
    <w:p w14:paraId="5F547B95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53r /</w:t>
      </w:r>
    </w:p>
    <w:p w14:paraId="4715F180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° 324 sola |</w:t>
      </w:r>
    </w:p>
    <w:p w14:paraId="2FDE8455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068779A3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Serenissimo Principe |</w:t>
      </w:r>
    </w:p>
    <w:p w14:paraId="16522401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nelle lettere della Serenità vostra de’ 24 del passato veggo per mia informatione | quanto va seguendo nel negotio della stradda, et in quello della Valtelina | ciò che portano gl’avvisi di Napoli, et quelli di Constantinopoli, et | di tutto mi valerò all’opportunità secondo l’intentione publica, | et a publico servitio. | </w:t>
      </w:r>
    </w:p>
    <w:p w14:paraId="683C0045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 proposito di quello va seguendo in particolar de’ maneggi de’ Spagnoli tanto | nello Stato o confini di vostra Serenità, che altrove non vi è qui chi non li | conoschi, che sono avantaggiosi per loro, et dispendiosi, et pericolosi per | quelli, che ne sono interessati. |</w:t>
      </w:r>
    </w:p>
    <w:p w14:paraId="60E342F6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nco da questa parte questi popoli sono nutriti col mostrarsi dalla | serenissima Arciduchessa buona volontà al riposo, et alla quiete di | questi paesi facendo correr voce, che desidera entrar in communi-|catione per trattar della tregua, et hoggi quarto giorno è ritornata | madama Serclas. Riferì al signor principe Mauritio questo | desiderio dell’Infanta, et li presentò biglietto in questo | proposito non sottoscritto, et simile a quelli, che portò prece-|dentemente non diferente in altro che nella persona da | quella del già Arciduca, all’Infanta. Che la Seclas | dichi al signor principe d’Oranges, che se si compiaceranno | li signori Stati potranno mandar nel paese di Lieges per | trattare, che anco ella manderà suoi deputati. Et mi | disse questo sua Eccellenza hieri, che fui a sua visitatione doppo | molto tempo fa che non havevo fatto questo debit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88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complimento | aggiungendomi, che queste erano tutte inventioni per tirar | </w:t>
      </w:r>
    </w:p>
    <w:p w14:paraId="098CC6CA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53v /</w:t>
      </w:r>
    </w:p>
    <w:p w14:paraId="78B2EAAD" w14:textId="4FD7F8DF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il tempo innanti, et per avantaggiar sé stessi, et le cose di casa d’Austria, | ma che al sicuro li signori Stati non acconsentiranno di trattar altrimenti | se non che prima venga da detta Altezza scrittura di assicuranza | sottoscritta, et in ogni più buona forma, che la tregua passata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89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 habbi a continuare, come ella è stata, che poi per stabilir questo, et se | vi sarà qualche altra cosa da trattare allhora ordineranno | sue Eccellenze deputati a tal effetto. Viene affermato, che la detta | Serclas habbi a tornar presto ancor a Brusseles, et io ho cavato | da lei medesima che deve uscir dell’Haya. Non si espresse di trovar | in Brabant, ma tanto mi disse, che con gl’altri rancontri per | cavar che così sarà. Tuttavia non vi è da far fondamento | proprio, né sicuro se non di quel solo, che così Spagnoli tentino | guadagnar tempo, et investir in questo mentre in qualche | luoco se potranno. Et già s’è scoperta un’intrapresa, che lo | Spinola haveva sopra una piccola città di là la Mosa nominata | Genop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90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non molto discosta da Nimeghen, la qual città li signori | Stati vanno mettendo da qualche mesi in qua in buona | difesa. Haveva il Marchese fatta calar qualche soldatesca | verso quella parte, ma veduto, et accortosi d’esser scoperto | ha fatto voltar camino, mostrando altro pensiero. | Sua Eccellenza | mi disse, che Spagnuoli nel far correr questa voce di tregua | havevano disegno di metter i</w:t>
      </w:r>
      <w:r w:rsidR="0030622A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 discordia le p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rovincie l’</w:t>
      </w:r>
      <w:r w:rsidR="0030622A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una | contra l’altra, et nelle p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rovinci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91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le stesse città; ma che | lodava Iddio, che già assai bene erano conosciuti gl’artificii. | </w:t>
      </w:r>
    </w:p>
    <w:p w14:paraId="02E1F101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54r /</w:t>
      </w:r>
    </w:p>
    <w:p w14:paraId="30E7541C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Per lettere c’hebbi di Brusseles de’ dieci del presente. Il marchese | Spinola doveva uscir in campagna il giorno seguente et dicevano | che haverebbe havuti effettivi 30 mila fanti, et 5 mila cavalli. | Avvisi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lastRenderedPageBreak/>
        <w:t>conformi haveva sua Eccellenza, ma mi aggiunse, che si tenevano | doi huomini espressi per osservar a Brusseles gl’andamenti del | Marchese con ordine d’immediate, che fosse uscito da quella | città correr a questa volta. |</w:t>
      </w:r>
    </w:p>
    <w:p w14:paraId="3592781D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Il conte Henrico Vandembergh con sedici compagnie di cavallaria | si era alloggiato già cinque giorni sono di qua Meurs in | un villaggio poco discosto da Nimeghen. Si sospetta per la | sudetta medesima intrapresa. Vi era stato una sola notte, et | poi partito di là, l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92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compagnie de’ cavallieri, et quei pochi | fanti si erano ricondotti a Venlò, Rurmonda, et altre guar-|nigioni. |</w:t>
      </w:r>
    </w:p>
    <w:p w14:paraId="4F16B505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Questa mattina qui nell’Haya s’è batutto tamburo per levata | di guastadori, ch’è l’ultima provisione appresso quella de’ carri | che si fa per sortir in campagna. Anco in altre piazze si farà il medesimo; ma non si muoverà con tutto il signor principe | d’Oranges, né farà muover le sue genti, che non sia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93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sicuro | della sortita dello Spinola. |</w:t>
      </w:r>
    </w:p>
    <w:p w14:paraId="352B5B68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Ancorché l’universale ha certa tal qual impressione, che sua Eccellenza non | habbi gran volontà di travagliar più alla guerra; fa in | ogni modo apparer che non aspetta altro, né ad altra cosa | pensi più, che a questa. Et a me disse, che senz’altro li signori Stati | </w:t>
      </w:r>
    </w:p>
    <w:p w14:paraId="5B5E6F69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54v /</w:t>
      </w:r>
    </w:p>
    <w:p w14:paraId="50E4E5B0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erano necessitati alla guerra, né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94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si vedeva ripiego alcuno ad accommodament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95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 che quello, ch’era loro grave era la grossa spesa alla quale dovevano | esser sottoposti, et che tutto il maggior fondamento sarebbe il lor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96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 et della loro sussistenza nelli aiuti della serenissima Republica. |</w:t>
      </w:r>
    </w:p>
    <w:p w14:paraId="784C62E8" w14:textId="3ACF0C50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Entrò a discorrer del poco bene in che erano colla Francia, et | altrettanto con l’Inghilterra et di questa in particolare disse ch’era | corsa qualche voce, che</w:t>
      </w:r>
      <w:r w:rsidR="00881A5F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’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l Re pensasse di voler far, che le | navi di questi Stati si levassero dinanti li porti della | Fiandra; che questo era giustamente un dir di voler la guerra | con queste Provincie, che al sicuro haverebbono inteso, che | s’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97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egli volesse dichiarir la guerra; che l’ambasciator Carleton | non haveva detta cosa alcuna alli signori Stati, né meno ad altri: tuttavia | le voci correvano, et davan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98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fastidio, aggiungendo, che | quando quella Maestà havesse voluto metter in opera questa | intrapresa era un voler levar tutto il trafico a queste Provincie | et metterlo in mano a’ Spagnuoli, et Inglesi, che si sarebbono | li vasselli serviti sempre del nome d’Inglesi per farsi piazza | dove havessero voluto. Et con qualche essageratione parlando | dell’una, et l’altra Corona, et delle loro operationi disse | questi sono gl’effetti della tregua, et Spagnuoli durante essa | hanno guadagnati li duoi Re. |</w:t>
      </w:r>
    </w:p>
    <w:p w14:paraId="257B538C" w14:textId="0BD3D123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Don Luigi di Valasco partì di Brusseles martedì mattina. Fu detto | esser andato nel </w:t>
      </w:r>
      <w:r w:rsidR="009B3452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B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sso Palatinato al governo di quella | militia. Qui ci è avviso, che il Cordova, che ivi fu lasciat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699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</w:t>
      </w:r>
    </w:p>
    <w:p w14:paraId="0740DFAE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55r /</w:t>
      </w:r>
    </w:p>
    <w:p w14:paraId="5ED1C411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allo Spinola al governo di quelle militie havesse cominciato | a riceverle,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00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il general Veer avvertitone anc’egli faceva | lo stesso; onde si dubita, che habbi in quella parte a farsi qualche motivo. |</w:t>
      </w:r>
    </w:p>
    <w:p w14:paraId="305BA04F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Buone nuove tiene questo Re dall’altro Palatinato della rotta | data doi volte dal conte di Mansfelt al duca di Baviera | et a sua Maestà ha mandato a presentar per persona espressa | la Cornetta presa delle sei dissipate, et rotte. Si tiene che | sia della Compagnia dello stesso duca di Baviera poiché | da una parte vi sono l’armi di quell’Altezza come mi disse | il Re, et che vi erano alcune parole che dicevano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lastRenderedPageBreak/>
        <w:t>sendov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01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 aggiunta una croce in hac sola omnis spes mea. Et | dall’altra un Salvatore con inscrittione Dominus Deus pro-|tector meus. Ha gustato questo a detta Maestà, et | gustano li progressi di detto Conte, ma quando pensa | a non poter complire come vorrebbe per mantenerlo in | piedi non può far di meno di non risentirne fino al cuore | come lo mostra. Et il conte di Solms suo maggiordomo | mi disse, che in fine dubitava, che detto Mansfelt fusse | necessitato per mancamento di denari di pigliar partito, non | sapeva mo se potesse riuscir di suo servitio; ma ben | teneva per fermo, che sarebbe stato con deservitio del | patrone. Et qui accennò in passando, ma con parole | assai espresse, che sola vostra Serenità potrebbe esser in buona | </w:t>
      </w:r>
    </w:p>
    <w:p w14:paraId="4621D243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55v /</w:t>
      </w:r>
    </w:p>
    <w:p w14:paraId="1A8C2CD5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parte il sostenimento del detto Conte. | </w:t>
      </w:r>
    </w:p>
    <w:p w14:paraId="0EA0AEB7" w14:textId="6BA9BEEE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Havendo questa Maestà saputo, 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’l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re di Danimarca stava | per licentiar le sue genti, et parendo che la fortuna prospe-|rasse tanto nell’</w:t>
      </w:r>
      <w:r w:rsidR="009B3452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lto Palatinato, che l’armi di Iegherdor[f] | et quelle anco di Bethelem Gabor a sollievo de’ suoi in-|teressi per tanto più farsi forte, et avantaggiarsi ha spedito | in diligenza verso quella Maestà per pregarla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02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continuar | a tener ancora per qualche mesi le dette genti in piedi | et a per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03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questo ufficio è impiegato il baron di Donà | ma si dubita, che troverà già disfatti quei reggim[enti] | nel qual caso ho penetrato, che tenterà almeno di tirar | qualche denari, se mai sarà possibile li trecentomilla | fiorini restanti delli cinquecento milla, che il re d’Inghilterra | li haveva chiesti ad imprestido; et insieme procurerà | d’interessar detta Maestà quanto più sarà possibile | per servitio di questo Re. |</w:t>
      </w:r>
    </w:p>
    <w:p w14:paraId="455B52F6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on ha la Maestà sua havute lettere ancora da Dighbi; ma ben | come ho inteso dal consiglier Pauli,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04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con avviso, che l’Imperator | si lasciava intender, che non haverebbe attentato contra | il Palatinato, et l’elettorato, et che haveva rimesso a | trattar del negotio principale alla dieta di Ratisbona | ma vostra Serenità deve haver li più certi particolari di questo. | </w:t>
      </w:r>
    </w:p>
    <w:p w14:paraId="5B8A6ED9" w14:textId="0D3D733F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Si conferma che l’arcivescovo di Brem coll’amministratore dell’</w:t>
      </w:r>
      <w:r w:rsidR="00183594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rcivescovato | di Madeburgh sia andato alla volta del duca di | </w:t>
      </w:r>
    </w:p>
    <w:p w14:paraId="68CB5F9C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56r /</w:t>
      </w:r>
    </w:p>
    <w:p w14:paraId="5D1FC946" w14:textId="38BA9DA8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Sassonia a fine di consultar seco del negotio della coadiutoria | per passar poi all’Imperatore ma che</w:t>
      </w:r>
      <w:r w:rsidR="002A5D14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’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l </w:t>
      </w:r>
      <w:r w:rsidR="002A5D14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pitolo di Brem gli haveva | ispedito dietro in diligenza per veder di farlo ritornare | con promessa di procurar di trovar ripiego perché habbi | qualche sodisfattione. Questo accidente fa creder qui | a questa Maestà, che Danimarca non haverà volut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05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 disfarsi delle genti per ogni accidente, et per ogni buon rispetto. | </w:t>
      </w:r>
    </w:p>
    <w:p w14:paraId="277967F6" w14:textId="5CC9AC21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Hoggi il signor principe d’Oranges per uno de’ suoi secretarii mi ha mandato | a far instanza di pregar a suo nome la Serenità vostra di haver | in </w:t>
      </w:r>
      <w:r w:rsidR="000E6E59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raccomandatione la persona del l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uogotenente Colonello | delle truppe holandesi il signor Pietro Milander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06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, havendo inteso | che quei Svizzeri, che sono in servitio di vostra Serenità l’havevano | dichiarato col beneplacito di lei per loro colonello, che | stimandolo soggetto di valore, isperienza, et dal quale ella | ne possi ritrar buon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07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servitio, si prometteva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08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, che gli | haverebbe acconsentita la carica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09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insiem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10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con | li avantaggi, et preheminenze proprie che si muoveva | a questa raccommandatione non tanto rispetto al fratello | che ha qui, et per la grata memoria, che teneva del zio che | lo haveva servito di secretario; ma per l’affettione, che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lastRenderedPageBreak/>
        <w:t>veramente | portava alla persona d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11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esso signor Milander; portando il sudetto | secretario l’ufficio a nome di sua Eccellenza in maniera, che ben mi avidi | desiderar ella ogni bene, et ogni avantaggio d’utile, et di | honore al detto </w:t>
      </w:r>
      <w:r w:rsidR="00632848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avalliere. | </w:t>
      </w:r>
    </w:p>
    <w:p w14:paraId="7796008F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Con queste saranno le mie de’ hoggi otto n° 323 sola. Gratie etc. | </w:t>
      </w:r>
    </w:p>
    <w:p w14:paraId="50A076FE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3701D0A8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all’Haya li 16 agosto 1621</w:t>
      </w:r>
    </w:p>
    <w:p w14:paraId="5BAE8376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di vostra Serenità | </w:t>
      </w:r>
    </w:p>
    <w:p w14:paraId="50F63C2E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humilissimo et devotissimo servitore |</w:t>
      </w:r>
    </w:p>
    <w:p w14:paraId="116F8349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hristofforo Suriano |</w:t>
      </w:r>
    </w:p>
    <w:p w14:paraId="7E0C4170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37374F30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56v /</w:t>
      </w:r>
    </w:p>
    <w:p w14:paraId="5FE5B4AF" w14:textId="77777777" w:rsidR="007B1C21" w:rsidRPr="00E7337C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0A518C06" w14:textId="517F105D" w:rsidR="007B1C21" w:rsidRPr="00E7337C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24 sola</w:t>
      </w:r>
      <w:r w:rsidR="007722E0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71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75756B9D" w14:textId="77777777" w:rsidR="007B1C21" w:rsidRPr="00E7337C" w:rsidRDefault="007B1C2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4E9CCB7" w14:textId="7777777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Regesto antico</w:t>
      </w:r>
    </w:p>
    <w:p w14:paraId="185F3969" w14:textId="7777777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56vC /</w:t>
      </w:r>
    </w:p>
    <w:p w14:paraId="182A3C13" w14:textId="7777777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6 agosto 1621 ricevute 2 settembre n° 324 |</w:t>
      </w:r>
    </w:p>
    <w:p w14:paraId="274F70F5" w14:textId="5B7D06BE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ola |</w:t>
      </w:r>
    </w:p>
    <w:p w14:paraId="2DAD287E" w14:textId="7777777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6F73A2B" w14:textId="3C91DB3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adama Serclues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1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procura negotio |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357F8001" w14:textId="7777777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75E6DEB" w14:textId="798EE90D" w:rsidR="007B72C3" w:rsidRPr="00F47568" w:rsidRDefault="007B1C21" w:rsidP="00895944">
      <w:pPr>
        <w:widowControl w:val="0"/>
        <w:tabs>
          <w:tab w:val="left" w:pos="1106"/>
        </w:tabs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</w:pPr>
      <w:r w:rsidRPr="00F47568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>L. C. R.</w:t>
      </w:r>
      <w:r w:rsidRPr="00F47568">
        <w:rPr>
          <w:rFonts w:ascii="Times New Roman" w:eastAsia="Times New Roman" w:hAnsi="Times New Roman" w:cs="Times New Roman"/>
          <w:i/>
          <w:iCs/>
          <w:sz w:val="24"/>
          <w:szCs w:val="24"/>
          <w:lang w:val="en-GB" w:eastAsia="it-IT"/>
        </w:rPr>
        <w:t xml:space="preserve"> </w:t>
      </w:r>
      <w:r w:rsidRPr="00F47568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>|</w:t>
      </w:r>
    </w:p>
    <w:p w14:paraId="7A8F9034" w14:textId="77777777" w:rsidR="007B72C3" w:rsidRPr="00F47568" w:rsidRDefault="007B72C3" w:rsidP="00895944">
      <w:pPr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</w:pPr>
      <w:r w:rsidRPr="00F47568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br w:type="page"/>
      </w:r>
    </w:p>
    <w:p w14:paraId="07FE4E03" w14:textId="77777777" w:rsidR="00617FB3" w:rsidRPr="00F47568" w:rsidRDefault="00617FB3" w:rsidP="00617FB3">
      <w:pPr>
        <w:pStyle w:val="Header"/>
        <w:rPr>
          <w:sz w:val="24"/>
          <w:lang w:val="en-GB"/>
        </w:rPr>
      </w:pPr>
      <w:r w:rsidRPr="00F47568">
        <w:rPr>
          <w:lang w:val="en-GB"/>
        </w:rPr>
        <w:lastRenderedPageBreak/>
        <w:t>/START LETTER/</w:t>
      </w:r>
    </w:p>
    <w:p w14:paraId="635CAC61" w14:textId="77777777" w:rsidR="007B1C21" w:rsidRPr="00E7337C" w:rsidRDefault="007B1C21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. 83</w:t>
      </w:r>
    </w:p>
    <w:p w14:paraId="754DEB36" w14:textId="77777777" w:rsidR="007B1C21" w:rsidRPr="00E7337C" w:rsidRDefault="007B1C21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23 agosto 1621, L’Aia (cc. 257r-258v)</w:t>
      </w:r>
    </w:p>
    <w:p w14:paraId="49457EFD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0A2579DE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/ 257r /</w:t>
      </w:r>
    </w:p>
    <w:p w14:paraId="5AC0F7D6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Prima |</w:t>
      </w:r>
    </w:p>
    <w:p w14:paraId="37F0C3CE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n° 325 fin 326 |</w:t>
      </w:r>
    </w:p>
    <w:p w14:paraId="2A94815E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1E33AA39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Serenissimo Principe |</w:t>
      </w:r>
    </w:p>
    <w:p w14:paraId="3F161397" w14:textId="4E0CD8FE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stavano attendendo questi signori, et il signor principe d’Oranges gl’avvisi certi dell’uscir | dello Spinola in campagna, et havutine venerdì, in un istesso tempo fu consul-|tato, et risoluto, 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>’l</w:t>
      </w:r>
      <w:r w:rsidR="00611A62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signor principe Henrico dovesse immediate partir come | fece la not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14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del medesimo giorno, et venendo il sabbato, dovendo quella sera | trovarsi a Utrecht, et di là hieri sarà stato a Nimeghen per unir da | quella parte, et in quei contorni la cavallaria, et l’infanteria, ch’è stata | deliberata di metter in campagna; saranno intorno a sedici milla fanti | effettivi, et da 3500 cavalli con ordine alli capitani, et officiali delle | compagnie, che a parte a parte s’erano incaminati alle lor guarnigioni | di ritrovarsi verso il forte di Schinch, ove si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715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deve far la piazza | d’arme a’ 24 di questo. Qui non erano restati che li colonelli, et qualche | principali officiali, che questa mattina a cinque hore sono tutti partiti | insieme col signor principe Mauritio, et tutto il resto della corte. |</w:t>
      </w:r>
    </w:p>
    <w:p w14:paraId="4CFA5B40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Sabbato sua Eccellenza fu a licentiarsi dalli eccellentissimi signori ambasciatori di Francia, et d’Inghilterra | et si compiacque anco con questo complimento honorar con testimo-|nio di grande affetto questa casa della Serenità vostra, et io hieri andai ad | augurarle in nome di lei, et delle Signorie vostre eccellentissime il buon viaggio, et feli-|cissimo successo in ogni impresa. |</w:t>
      </w:r>
    </w:p>
    <w:p w14:paraId="3B8B8675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Trovai sua Eccellenza al quanto sospesa per il vento, ch’era contrario al montar della riviera | della Mosa temendo che li soldati della sua guardia, et d’altre compa-|gnie di diverse guarnigioni fossero necessitati marchiar a piedi | per condursi al luoco designato con perdita di tempo di forse quattro giorn[i.]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716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|</w:t>
      </w:r>
    </w:p>
    <w:p w14:paraId="72B21908" w14:textId="74E87A94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Fu martedì, 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>’l</w:t>
      </w:r>
      <w:r w:rsidR="00611A62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marchese Spinola partì di Brusseles prendendo il suo | camino verso Mastricht. Ha fatte condur parte delle barche delle | quaranta, o quarantacinque, c’ha fatto fabricare lasciandone | alquante in Anversa. Alcune ne sono, che si possono disfar tutte, et poi rifare. |</w:t>
      </w:r>
    </w:p>
    <w:p w14:paraId="357742A4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/ 257v /</w:t>
      </w:r>
    </w:p>
    <w:p w14:paraId="3B445549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Del suo disegno sua Eccellenza né li signori Stati hanno ancor potuto cavar alcuna | cosa. Il sospetto continua, che volesse attaccar quella piazza della quale | scrissi la passata settimana nelle lettere 324 replicate qui aggiunte; altri | parlano pur di Meurs; ma non vi è cosa di certo. |</w:t>
      </w:r>
    </w:p>
    <w:p w14:paraId="4788A4D7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Dovevano hoggi li signori Stati deputar soggetti proprii, della loro assemblea | et forse se ne piglierà qualcheduno del Consiglio di Stato per andar | al campo a fine di assister d’avviso al signor Principe. |</w:t>
      </w:r>
    </w:p>
    <w:p w14:paraId="6028A558" w14:textId="5B3A0918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S’è mostrata sua Eccellenza molto allegra, et in publico, et in particolare di questa mossa | mentre non si è saputo trovar temperamento di venir ad un abboccamento | et infruttuosi sono stati i passi di quella dama. Ella ha tentato di | haver risposta a quanto haveva portato, et riferto a nome | dell’Infanta; ma avanti hieri mi fece l’honore sua Eccellenza di dirmi | ch’era tempo gettato, et che non se li haverebbe data cosa alcuna | la medesima donna mi affermò hieri a sera esser ancor senza risposta; | tuttavia lo disse con parole, che pareva, che non lo disperasse; ma | ancor hoggi l’ho veduta; né d’altrove ho cavato ancora, che [</w:t>
      </w:r>
      <w:r w:rsidR="000063D5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…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]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717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| habbi lasciato a dietro ordine alcuno. Disse sua Eccellenza finché hanno Spa-|gnuoli disposte le cose sue, che hanno havuto denari per contentar | in parte la soldatesca hanno fatte correr le voci di quiete, se | ne habbino vera intentione si 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lastRenderedPageBreak/>
        <w:t>lascieranno intender; aggiungendo | che havevano date doi paghe alla militia, il che, et la speranza, che | se le è data di dover ricever presto altra sodisfatione l’haveva | consolata. |</w:t>
      </w:r>
    </w:p>
    <w:p w14:paraId="125C07A0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Tutti questi soldati di qua corrono desiderosi, et volonterosi di far qualche | impresa non temono d’altro se non d’esser tenuti in sospeso dall’|inimico, mentre essi non credono; anzi tengono per fermo, che non | si habbi per quest’anno a star, che su la difesa; et poco sia poi | </w:t>
      </w:r>
    </w:p>
    <w:p w14:paraId="6F9D32C1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/ 258r /</w:t>
      </w:r>
    </w:p>
    <w:p w14:paraId="7CB107B4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farsi in questa stagione ridotta a stretto termine, et a poco tempo di | dover guerreggiare. | </w:t>
      </w:r>
    </w:p>
    <w:p w14:paraId="2E816C51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Le continuate pioggie di ogni giorno da doi mesi in qua hanno rovinate | et guaste totalmente le stradde; onde l’inimico, che deve far quasi | tutto il suo camino per terra haverà gran difficoltà di condur l’artiglie-|ria; che sua Eccellenza fa condur avanti con facilità per vassello sopra la | Mosa. |</w:t>
      </w:r>
    </w:p>
    <w:p w14:paraId="362536DE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Settecento carri da questa parte sono stati per hora destinati per servitio dell’|armata per condotta de’ capi, officiali, et in un bisogno de’ soldati, | et per il bagaglio. Questi costeranno almeno tre fiorini l’uno per | giorno di nolo. Vi sono poi li cavalli, che tirano l’artiglieria | et le barche, et tante altre spese straordinarie gravi, et intolerabili a | questi signori. Già il popolo è impresso, et tiene per certo, che | l’assistenza di vostra Serenità corri; et non solo quella dell’obligo ma mag-|gior ancora; et vanno dicendo alcuni, che poiché havevano la | mala fortuna di non haver per hora la Francia, et l’Inghilterra così | affettionati, come prima, almeno vi era questo di contento, che | la serenissima Republica non li haverebbe abandonati. S’aspetta la risposta. |</w:t>
      </w:r>
    </w:p>
    <w:p w14:paraId="4CB6BB83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All’amiraglio d’Holanda monsieur d’Obdam è stato commesso di dover | col primo tempo andar a trovar li vasselli, che sono contro | li porti della Fiandra. Alcuni dicono, che questa missione | provenghi da quella voce, che fu sparsa de’ pensieri del re | della Gran Bertagna che volesse tentar di levar l’assedio, et | dar libero il comercio alli detti porti; pensandosi coll’auttorità | del soggetto, colla dolcezza, et col proceder più discretto di quello di un | marinaro divertir qualche accidente hostile o pregiudiciale a queste | Provincie nelle presenti congionture. Gratie etc. |</w:t>
      </w:r>
    </w:p>
    <w:p w14:paraId="19447AC4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73267370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Dall’Haya li 23 agosto 1621 | </w:t>
      </w:r>
    </w:p>
    <w:p w14:paraId="25277F68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di vostra Serenità |</w:t>
      </w:r>
    </w:p>
    <w:p w14:paraId="774F8C06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humilissimo, et devotissimo servitore |</w:t>
      </w:r>
    </w:p>
    <w:p w14:paraId="41BBBAD1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Christofforo Suriano | </w:t>
      </w:r>
    </w:p>
    <w:p w14:paraId="59FAA856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0018BEDE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/ 258v /</w:t>
      </w:r>
    </w:p>
    <w:p w14:paraId="505EF309" w14:textId="7777777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659E7670" w14:textId="7777777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25 fin 326 |</w:t>
      </w:r>
    </w:p>
    <w:p w14:paraId="0B3289D2" w14:textId="7777777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CDDFCAE" w14:textId="77777777" w:rsidR="007B1C21" w:rsidRPr="00E7337C" w:rsidRDefault="007B1C21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Sigillo</w:t>
      </w:r>
    </w:p>
    <w:p w14:paraId="5B336C50" w14:textId="7777777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5ECF0F61" w14:textId="7777777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Regesto antico</w:t>
      </w:r>
    </w:p>
    <w:p w14:paraId="488DDFAB" w14:textId="7777777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58vC /</w:t>
      </w:r>
    </w:p>
    <w:p w14:paraId="05CA7E63" w14:textId="7777777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3 agosto 1621 ricevute 9 settembre n° 325 |</w:t>
      </w:r>
    </w:p>
    <w:p w14:paraId="445F5895" w14:textId="4C23892F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o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rima</w:t>
      </w:r>
      <w:r w:rsidR="000063D5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|</w:t>
      </w:r>
    </w:p>
    <w:p w14:paraId="18D623F3" w14:textId="7777777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5BE89EC" w14:textId="77777777" w:rsidR="007B72C3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C. R.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|</w:t>
      </w:r>
    </w:p>
    <w:p w14:paraId="37C06E63" w14:textId="77777777" w:rsidR="007B72C3" w:rsidRPr="00E7337C" w:rsidRDefault="007B72C3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6096AFA0" w14:textId="77777777" w:rsidR="00617FB3" w:rsidRPr="00F47568" w:rsidRDefault="00617FB3" w:rsidP="00617FB3">
      <w:pPr>
        <w:pStyle w:val="Header"/>
        <w:rPr>
          <w:sz w:val="24"/>
          <w:lang w:val="en-GB"/>
        </w:rPr>
      </w:pPr>
      <w:r w:rsidRPr="00F47568">
        <w:rPr>
          <w:lang w:val="en-GB"/>
        </w:rPr>
        <w:lastRenderedPageBreak/>
        <w:t>/START LETTER/</w:t>
      </w:r>
    </w:p>
    <w:p w14:paraId="326143F8" w14:textId="69BDF72D" w:rsidR="007B1C21" w:rsidRPr="00F47568" w:rsidRDefault="007B1C21" w:rsidP="00895944">
      <w:pPr>
        <w:jc w:val="center"/>
        <w:outlineLvl w:val="0"/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</w:pPr>
      <w:r w:rsidRPr="00F47568">
        <w:rPr>
          <w:rFonts w:ascii="Times New Roman" w:eastAsia="Times New Roman" w:hAnsi="Times New Roman" w:cs="Times New Roman"/>
          <w:bCs/>
          <w:sz w:val="24"/>
          <w:szCs w:val="24"/>
          <w:lang w:val="en-GB" w:eastAsia="it-IT"/>
        </w:rPr>
        <w:t>n. 84</w:t>
      </w:r>
    </w:p>
    <w:p w14:paraId="58795F47" w14:textId="77777777" w:rsidR="007B1C21" w:rsidRPr="00F47568" w:rsidRDefault="007B1C21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</w:pPr>
      <w:r w:rsidRPr="00F47568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>23 agosto 1621, L’Aia (cc. 259r-260v, 263r-v, 268r-v)</w:t>
      </w:r>
    </w:p>
    <w:p w14:paraId="43490CFF" w14:textId="77777777" w:rsidR="007B1C21" w:rsidRPr="00F47568" w:rsidRDefault="007B1C21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</w:pPr>
    </w:p>
    <w:p w14:paraId="6484632F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59r /</w:t>
      </w:r>
    </w:p>
    <w:p w14:paraId="45DDE607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2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t>da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</w:t>
      </w:r>
    </w:p>
    <w:p w14:paraId="6CCE8038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° 326 comincia 325 |</w:t>
      </w:r>
    </w:p>
    <w:p w14:paraId="4919D0D7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7E6DA28A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Serenissimo Principe |</w:t>
      </w:r>
    </w:p>
    <w:p w14:paraId="4F01918D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verso la fine di questa settimana il re di Bohemia anderà a trovar all’|armata il signor principe Mauritio per trattenersi quivi coll’Eccellenza sua, et con fine | (abbracciando l’opportunità) se potesse haver qualche numero di cavalleria | et qualche quantità d’infanteria per mandar in Palatinato. Il conte | di Solms suo maggiordomo maggiore hoggi, ch’è stato a mia visitatione | me l’ha detto fra denti. Vi sarà della difficoltà perché questi signori hanno | bisogno per essi. |</w:t>
      </w:r>
    </w:p>
    <w:p w14:paraId="0A39AD03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i don Luigi di Valasco non s’intende, che ancor sia passato in Palatinato | ma si vocifera, che vi anderà con dieci milla fanti. |</w:t>
      </w:r>
    </w:p>
    <w:p w14:paraId="61AEF6F2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Il medesimo conte di Solms mi ha detto, che haveva hoggi ricevute lettere | di Brem dal baron di Donà con avviso, che passava avanti a | Copenhaghen in Danimarca a trovar quivi quel Re, sendo già dal | ducato di Holstein partito a quella volta, che haveva rancontrati | molti soldati delli licentiati da quella Maestà, onde dubitava, | che arrivasse fuori di tempo; ma che in tal caso haverebbe fatto | quello havesse potuto, inferendo di ricerca di denari. |</w:t>
      </w:r>
    </w:p>
    <w:p w14:paraId="10449E39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ggiunse, che sarebbe andato al duca di Bransvich, che non haveva | ancor licentiate le sue truppe, et sperava ottenerle. |</w:t>
      </w:r>
    </w:p>
    <w:p w14:paraId="3376B14C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Fa il conte di Mansfelt capitar continui gl’avvisi di quanto ha acqui-|stato, et di quello potrebbe fare, quando havesse una ferma | assistenza, et solecita per haver modo di mantenersi. Mando | qui aggiunta la translatione delle lettere di lui a questa Maestà | per quelli dell’Eccellenze vostre che havessero gusto di vederle. Contengono | il seguito contra Bavaresi, instanza di risolutione in sua Maestà | ricerca di denaro, d’un huomo, che lo ricevi, et lo esborsi, et | di haver 50 mila fiorini di Alemagna per mese promettendosi con questi | di mantenersi questa estate. Altre lettere anco sono venute, colle | </w:t>
      </w:r>
    </w:p>
    <w:p w14:paraId="6B7C7A1D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59v /</w:t>
      </w:r>
    </w:p>
    <w:p w14:paraId="21658BA5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quali solecita lo stesso. S’è risoluto il Re pregar di nuovo li signori Stati | di assistergli di 50 mila fiorini il mese per qualche tempo, se ben si è mostrata | difficoltà in ogni modo non hanno levata alla Maestà sua tutta la | speranza. Il signor conte Gio. Casimiro di Levenstein con altri cavalieri se n’è partito | per andar a trovar Mansfelt, et ha havuto ordine da questa Maestà di | tenerlo in buona speranza. |</w:t>
      </w:r>
    </w:p>
    <w:p w14:paraId="4FAAFC00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 questo proposito mi disse il conte di Solms il mio Re ha bisogno dell’assistenz[a] | della serenissima Republica, et replicando il concetto altre volte detto, che | se potesse haver sua Maestà l’aiuto, che si dava a Savoia sarebbe un | gran bene per lei, qui andò gettando concetti dell’obligo che haveva | la Maestà sua alla serenissima Republica, iscuse di non haver veramente potuto tener | con lei quella buona corrispondenza, che se li conveniva per esser stata | in viaggi, et in continue perplessità, mi communicò, che haveva | deliberato, di richiamar quello, ch’era costì a suo nome non li | parendo soggetto proprio, et degno a sufficienza; ma che pensava | a mandar qualche altro; et in somma in tutto volse mostrar con | me segno, et testimonio di gran confidenza. Io con termin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18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generali, | et dimostrativ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19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di maniera cortese me la pass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20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con | complimenti. |</w:t>
      </w:r>
    </w:p>
    <w:p w14:paraId="6D927BA4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Si scuopre nel Re una buona volontà di abbracciar la fortuna, che | gli fa innanti mediante i progressi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lastRenderedPageBreak/>
        <w:t>del principe Gabor, del marchese | di Iegherdorf, et dello stesso Mansfelt. Et la Regina lo seconda | ma perde l’animo, non vedendosi atto a potersi mantenere. Dubita | di perder quello che aspetta dalla parte del Re inglese, sente | che Baviera si arma, et che presto doverà haver in campagne | 30 mila fanti compresi li paesani. Et li viene presto innanti, che se | delassa la Bohemia, il Gabor la tenterà per lui, onde non sa risolversi. |</w:t>
      </w:r>
    </w:p>
    <w:p w14:paraId="279E3525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60r /</w:t>
      </w:r>
    </w:p>
    <w:p w14:paraId="7B699BF0" w14:textId="78DD54F6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Questo gran cancellier di Bohemia il baron Rupa vive impatiente perché | vorrebbe pur che sua Maestà si risolvesse, et a me ha detto haverla più, et | più volte solecitata al farlo; che l’haveva ricercata a dichiarirsi, se | voleva tenirsi ancora con Moravi, et con l’altre provincie incorporate | che lo segnasse di suo mano in una patente perché l’haverebbe portato seco | a fine di manetener quei popoli in fede; ma che non haveva detto né | sì né no. Ha questo che la stringe. Ha il Vice cancelliere, ha delli Austriaci | ha altri ancora, che per li loro interessi, o per esser sollevati, et rimessi | in </w:t>
      </w:r>
      <w:r w:rsidR="00D90743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P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atria havendo seguitata la Maestà sua vorrebbono vederla alla testa | della sua armata. Ma li consiglieri d’Heidelbergh, et questi, che sono | appresso di lei la mantengono irresoluta; et in parlando a questo pro-|posito con il signor ambasciator d’Inghilterra mi disse bisogna accettando un partito, | che ruini l’altro. Si è posto nelle mani, et fidato nelli ufficii del | Re mio signore, et qui si tacque. Ha buona volontà questo Ministro | verso il Re palatino; ma la riserva dipende dall’obedienza | al patrone. | </w:t>
      </w:r>
    </w:p>
    <w:p w14:paraId="1D903BAD" w14:textId="2CC71011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Le lettere di Dighbi a questa Maestà portano in sostanza, che haveva | trovate qualche difficoltà nell’animo dell’Imperatore; ma che | sperava di superarle, che haveva tirato dalla bocca della Maestà sua cesarea | che non haveva disposto dell’elettorato né impegnata la sua parola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21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et che si compiaceva dell’|intramessa della maestà d’Inghilterra; ma che questo negotio non poteva espedirlo |</w:t>
      </w:r>
      <w:r w:rsidR="00DC629D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senza l’avviso de’ principi elettori, et di quelli, che li havevano | fatta assistenza, che ciò si darebbe fatto a Ratisbona in quella </w:t>
      </w:r>
      <w:r w:rsidR="00D224A5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ieta. | Che si era doluta sua Maestà cesarea dell’operationi di Iegherdorf, et di | Mansfelt, che si doveva in questo mentre dal re di Bohemia fa | deponer l’armi, et retirar ogn’atto d’hostilità. Et il signor principe | Mauritio, che mi communicò questo tanto mi aggiunse, che parlava | </w:t>
      </w:r>
    </w:p>
    <w:p w14:paraId="414E2E7E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60v /</w:t>
      </w:r>
    </w:p>
    <w:p w14:paraId="6F5A7F06" w14:textId="4309E5CA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esso Dighbi con concetti tali, che pareva che consigliasse questa Maestà a disar-|marsi; aggiungendomi sua Eccellenza in confidenza | </w:t>
      </w:r>
      <w:r w:rsidRPr="00E7337C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>i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22"/>
      </w:r>
      <w:r w:rsidRPr="00E7337C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 xml:space="preserve"> havevo ben preveduto da precedenti lettere | che vi sarebbono stati di questi tirri sì per la | qualità dell’huomo che negotia come per il fatto | stesso onde ho consigliato il re di Bohemia a | prevenir gli ufficii in Inghilterra con scriver | a quella Maestà che non credeva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23"/>
      </w:r>
      <w:r w:rsidRPr="00E7337C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 xml:space="preserve"> di poter | disarmarsi per andar a rischio di perder | poi a fatto tutto, né di poter acordar senza | comunicar prima con quei prencipi et con | altri che havevano seguitata la sua for-|tuna, che portando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| l’ufficio | come si doveva non poteva, che giovar a’ suoi interessi perché così |</w:t>
      </w:r>
      <w:r w:rsidR="007B72C3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r w:rsidRPr="00E7337C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>haverebbe</w:t>
      </w:r>
      <w:r w:rsidR="009A0017"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24"/>
      </w:r>
      <w:r w:rsidRPr="00E7337C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 xml:space="preserve"> potuto avanzar anch’egli tempo |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disse che, sua Maestà l’haveva trovato buono, et era stato in risolutione | di scriver, et credeva, che l’havesse fatto. Et aggiunse l’Imperatore vuol | tre cose, che disarmi, cedi le pretensioni, et dimandi perdono. Poi | doverà star alla misericordia. Et continuò egli sarà ben pazzo | se si accommoda senza non esser sicuro, et senza non haver ciò che | le ho detto. Il signor principe Mauritio parla poco, et si mescola manco | che può di quello negotio; ma all’occasione la dice come la sente. |</w:t>
      </w:r>
    </w:p>
    <w:p w14:paraId="7DC7EE8E" w14:textId="284F22E1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In questo consiste al presente tutto l’affare di questa Maestà combatuta | da instanze, da interessi particolari dal timor di offender il re della Gran Bertagna, dalla gratitudine, et dall’obbligo, che tiene | a quelli, che l’hanno portata, et seguitata nella buona, et nella mala fortuna. </w:t>
      </w:r>
      <w:r w:rsidR="00C74E16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|</w:t>
      </w:r>
    </w:p>
    <w:p w14:paraId="7A17B4A5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Quei Grisoni delli quali scrissi precedentemente si trovano ancor qui hanno | </w:t>
      </w:r>
    </w:p>
    <w:p w14:paraId="7A7A0FE7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/ 263r / </w:t>
      </w:r>
    </w:p>
    <w:p w14:paraId="37C11BC3" w14:textId="2A7D4028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parlato a sua Eccellenza et col mezo di lei, aiutati anco dal signor Arsen hanno havuti | tre deputati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lastRenderedPageBreak/>
        <w:t xml:space="preserve">per sentir le loro instanze. Hanno ricercata una promessa | di assistenza | </w:t>
      </w:r>
      <w:r w:rsidRPr="00E7337C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>quand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25"/>
      </w:r>
      <w:r w:rsidRPr="00E7337C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 xml:space="preserve"> potessero introdursi in Valtellina | facendosi forti di poter pigliare il passo | di Bormio havendo sicurezza che buona | parte di quei popoli si rivolterebbono, et | haverebbono l’assistenza di alcuni communi | et ricercano |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lettera per le tre legha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26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di essortatione a mantenersi | per la libertà, et similmente che sue Eccellenz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27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scrivessero alli signori svizzeri di non | abandonarli. Li signori Stati hanno commesso doi dell’assemblea | che sono stati a me per communicarmi questo tanto il che fecero con | mostrar l’impossibilità loro stanti le spese, che havevano | cominciato della guerra et pregavano vostra Serenità poiché si trattava | di tanto interesse di lei ad aiutarl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28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ne ricercavan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29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 </w:t>
      </w:r>
      <w:r w:rsidRPr="00E7337C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>ch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30"/>
      </w:r>
      <w:r w:rsidRPr="00E7337C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 xml:space="preserve"> l’intrattenimento di tre mille fanti per | tre mesi soli che li detti Grisoni si offerivano | et dava loro l’animo de metter in piedi | tra quelli che si sollevarebbono in Bormio, et | alcuni de’ buoni communi della </w:t>
      </w:r>
      <w:r w:rsidR="00D90743" w:rsidRPr="00E7337C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>P</w:t>
      </w:r>
      <w:r w:rsidRPr="00E7337C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>atria aqui-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|</w:t>
      </w:r>
      <w:r w:rsidRPr="00E7337C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 xml:space="preserve">star de novo quel passo et ridur le cose nel | stato di prima tanto |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havevano | li medesimi Grisoni detto a me ancora per avanti. Io con li precedenti | avvisi, et con quello, che ultimamente mi sono capitat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31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con le sue | de’ 31 del passato procurai, che detti deputati capissero il | bisogno, che haveva vostra Serenità per sé stessa; ma che sapevo bene | che da molto tempo in non qua non restava ella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32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di spender | </w:t>
      </w:r>
      <w:r w:rsidRPr="00E7337C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>mantener</w:t>
      </w:r>
      <w:r w:rsidR="009A0017"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33"/>
      </w:r>
      <w:r w:rsidRPr="00E7337C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 xml:space="preserve"> regimento Svizzeri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| doppo haver ess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34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fatte altre iscuse dell’impossibilità ne’ presenti | </w:t>
      </w:r>
    </w:p>
    <w:p w14:paraId="0652D1A6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63v /</w:t>
      </w:r>
    </w:p>
    <w:p w14:paraId="32417D8F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tempi di queste Provincie mi aggiunsero che se vostra Serenità havesse trovato | buono per li suoi rispetti | </w:t>
      </w:r>
      <w:r w:rsidRPr="00E7337C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>s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35"/>
      </w:r>
      <w:r w:rsidRPr="00E7337C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 xml:space="preserve"> sarebbono potuti dar li danari sottomano o ben alli Stati, | o esborsarli, come se fossero dei Stati, in Venetia o dove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 le paresse purché si facesse il servitio a quella povera gente. Io mostrai | non adherir a questo partito; ma ben promisi di scriver. | </w:t>
      </w:r>
    </w:p>
    <w:p w14:paraId="157AAFE4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Mando alla Serenità vostra qui aggiunta una lettera del vecchio conte Gio. di Nassau | padre del conte Gio. Ernesto toccante quei 7200 fiorini non ribatuti, et | copia insieme traslata della lettera, che mi ha scritto, nella quale | vedrà come desideri, che vostra Serenità non pensi più a questo, et mette | in contro a memoria le sue pretensioni delle quali ne mandai copia | l’anno passato alla Serenità vostra a’ 4 d’agosto nelle mie terze di quel | giorno. Ella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36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commanderà quello si compiacerà in questo proposito. | </w:t>
      </w:r>
    </w:p>
    <w:p w14:paraId="1EBA889C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ll’ordinario si deve ridur a’ 6 del venturo l’assemblea d’Holanda in | quest’Haya. Se non prima allhora si tratterà l’ispeditione delli commissa-|rii per andar in Inghilterra, et l’ispeditione dell’ambasciata per Venetia portata | fin là per quanto ho penetrato rispetto al dovers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37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nominar anco in un | medesimo tempo ambasciator per Francia in luoco di Langarach, la persona | del quale Francesi non vorrebbono, che fusse rimessa da quella | corte, et n’hanno fatto ufficii, ma gl’interessati si promettono | spuntar nelle loro pratiche, che non cessano del continuo. Gratie etc. | </w:t>
      </w:r>
    </w:p>
    <w:p w14:paraId="751786C9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229ABD1D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Dall’Haya li 23 agosto 1621 | </w:t>
      </w:r>
    </w:p>
    <w:p w14:paraId="2555D130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i vostra Serenità |</w:t>
      </w:r>
    </w:p>
    <w:p w14:paraId="6846D522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lastRenderedPageBreak/>
        <w:t xml:space="preserve">humilissimo, et devotissimo servitore | </w:t>
      </w:r>
    </w:p>
    <w:p w14:paraId="006B6A1F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Christofforo Suriano | </w:t>
      </w:r>
    </w:p>
    <w:p w14:paraId="33D2E8E6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3D3D9DE4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68r /</w:t>
      </w:r>
    </w:p>
    <w:p w14:paraId="7FDF0D1A" w14:textId="2446B9B7" w:rsidR="007B1C21" w:rsidRPr="00CE0177" w:rsidRDefault="00CE0177" w:rsidP="00895944">
      <w:pPr>
        <w:jc w:val="both"/>
        <w:rPr>
          <w:rFonts w:ascii="Times New Roman" w:eastAsia="Calibri" w:hAnsi="Times New Roman" w:cs="Times New Roman"/>
          <w:b/>
          <w:iCs/>
          <w:color w:val="000000"/>
          <w:sz w:val="24"/>
          <w:szCs w:val="24"/>
        </w:rPr>
      </w:pPr>
      <w:r w:rsidRPr="00CE0177">
        <w:rPr>
          <w:rFonts w:ascii="Times New Roman" w:eastAsia="Calibri" w:hAnsi="Times New Roman" w:cs="Times New Roman"/>
          <w:b/>
          <w:iCs/>
          <w:color w:val="000000"/>
          <w:sz w:val="24"/>
          <w:szCs w:val="24"/>
        </w:rPr>
        <w:t>Blank page</w:t>
      </w:r>
    </w:p>
    <w:p w14:paraId="2B069BCD" w14:textId="77777777" w:rsidR="007B1C21" w:rsidRPr="00E7337C" w:rsidRDefault="007B1C21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3793DCF7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68v /</w:t>
      </w:r>
    </w:p>
    <w:p w14:paraId="3E90D33C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it-IT"/>
        </w:rPr>
        <w:t xml:space="preserve">Al serenissimo principe di Venetia | </w:t>
      </w:r>
    </w:p>
    <w:p w14:paraId="55048707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it-IT"/>
        </w:rPr>
        <w:t>2</w:t>
      </w:r>
      <w:r w:rsidRPr="00E7337C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vertAlign w:val="superscript"/>
          <w:lang w:eastAsia="it-IT"/>
        </w:rPr>
        <w:t>da</w:t>
      </w:r>
      <w:r w:rsidRPr="00E7337C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it-IT"/>
        </w:rPr>
        <w:t xml:space="preserve"> |</w:t>
      </w:r>
    </w:p>
    <w:p w14:paraId="29BCF667" w14:textId="634A0A05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it-IT"/>
        </w:rPr>
        <w:t>n° 326 comincia 325</w:t>
      </w:r>
      <w:r w:rsidR="007722E0">
        <w:rPr>
          <w:rStyle w:val="FootnoteReference"/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it-IT"/>
        </w:rPr>
        <w:footnoteReference w:id="738"/>
      </w:r>
      <w:r w:rsidRPr="00E7337C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it-IT"/>
        </w:rPr>
        <w:t xml:space="preserve"> |</w:t>
      </w:r>
    </w:p>
    <w:p w14:paraId="5145A59C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  <w:lang w:eastAsia="it-IT"/>
        </w:rPr>
      </w:pPr>
    </w:p>
    <w:p w14:paraId="020C2B82" w14:textId="7777777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Regesto antico</w:t>
      </w:r>
    </w:p>
    <w:p w14:paraId="27EDC756" w14:textId="7777777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68vC /</w:t>
      </w:r>
    </w:p>
    <w:p w14:paraId="6804EF0E" w14:textId="7777777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3 agosto 1621 ricevute 9 settembre detto n° 326 |</w:t>
      </w:r>
    </w:p>
    <w:p w14:paraId="2053E180" w14:textId="02F3C7A2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cretario Suriano</w:t>
      </w:r>
      <w:r w:rsidR="00512029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da </w:t>
      </w:r>
      <w:r w:rsidRPr="00E7337C">
        <w:rPr>
          <w:rFonts w:ascii="Times New Roman" w:eastAsia="Calibri" w:hAnsi="Times New Roman" w:cs="Times New Roman"/>
          <w:sz w:val="24"/>
          <w:szCs w:val="24"/>
        </w:rPr>
        <w:t>|</w:t>
      </w:r>
    </w:p>
    <w:p w14:paraId="4CFEB72D" w14:textId="7777777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2C624B8" w14:textId="77777777" w:rsidR="007B1C21" w:rsidRPr="00E7337C" w:rsidRDefault="007B1C2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C. R.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|</w:t>
      </w:r>
    </w:p>
    <w:p w14:paraId="667B8BD8" w14:textId="77777777" w:rsidR="007B1C21" w:rsidRPr="00E7337C" w:rsidRDefault="007B1C21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3520A7A8" w14:textId="77777777" w:rsidR="007B72C3" w:rsidRPr="00E7337C" w:rsidRDefault="007B72C3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2CB0D7FA" w14:textId="77777777" w:rsidR="007B1C21" w:rsidRPr="00E7337C" w:rsidRDefault="007B1C21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. 85</w:t>
      </w:r>
    </w:p>
    <w:p w14:paraId="175A6AFD" w14:textId="7B85FF16" w:rsidR="007B1C21" w:rsidRPr="00E7337C" w:rsidRDefault="007B1C21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llegato I al n. 84 (cc. 261r-262v; decodifica di c</w:t>
      </w:r>
      <w:r w:rsidR="00B9082A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. </w:t>
      </w:r>
      <w:r w:rsidR="00B9082A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260v,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263r-v)</w:t>
      </w:r>
    </w:p>
    <w:p w14:paraId="02C7253C" w14:textId="77777777" w:rsidR="007B1C21" w:rsidRPr="00E7337C" w:rsidRDefault="007B1C21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2CEC208D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61r /</w:t>
      </w:r>
    </w:p>
    <w:p w14:paraId="79A98C13" w14:textId="2E449AF9" w:rsidR="007B1C21" w:rsidRPr="00E7337C" w:rsidRDefault="007B1C21" w:rsidP="00895944">
      <w:pPr>
        <w:jc w:val="both"/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  <w:t>Segue decodifica di test</w:t>
      </w:r>
      <w:r w:rsidR="007B72C3" w:rsidRPr="00E7337C"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  <w:t>o</w:t>
      </w:r>
      <w:r w:rsidRPr="00E7337C"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  <w:t xml:space="preserve"> cifrat</w:t>
      </w:r>
      <w:r w:rsidR="007B72C3" w:rsidRPr="00E7337C"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  <w:t>o</w:t>
      </w:r>
    </w:p>
    <w:p w14:paraId="786FB759" w14:textId="77777777" w:rsidR="007B1C21" w:rsidRPr="00E7337C" w:rsidRDefault="007B1C21" w:rsidP="00895944">
      <w:pPr>
        <w:jc w:val="both"/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</w:pPr>
    </w:p>
    <w:p w14:paraId="567B2FBD" w14:textId="77777777" w:rsidR="00E903F5" w:rsidRPr="003A4AAB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val="nl-BE" w:eastAsia="it-IT"/>
        </w:rPr>
      </w:pPr>
      <w:r w:rsidRPr="003A4AAB">
        <w:rPr>
          <w:rFonts w:ascii="Times New Roman" w:eastAsia="Times New Roman" w:hAnsi="Times New Roman" w:cs="Times New Roman"/>
          <w:sz w:val="24"/>
          <w:szCs w:val="24"/>
          <w:lang w:val="nl-BE" w:eastAsia="it-IT"/>
        </w:rPr>
        <w:t>/ 261v</w:t>
      </w:r>
      <w:r w:rsidR="00E903F5" w:rsidRPr="003A4AAB">
        <w:rPr>
          <w:rFonts w:ascii="Times New Roman" w:eastAsia="Times New Roman" w:hAnsi="Times New Roman" w:cs="Times New Roman"/>
          <w:sz w:val="24"/>
          <w:szCs w:val="24"/>
          <w:lang w:val="nl-BE" w:eastAsia="it-IT"/>
        </w:rPr>
        <w:t>/</w:t>
      </w:r>
    </w:p>
    <w:p w14:paraId="7FEBBCAF" w14:textId="11B288ED" w:rsidR="00E903F5" w:rsidRPr="003A4AAB" w:rsidRDefault="00E903F5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val="nl-BE" w:eastAsia="it-IT"/>
        </w:rPr>
      </w:pPr>
      <w:r w:rsidRPr="00E903F5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7528E636" w14:textId="57981AB6" w:rsidR="00E903F5" w:rsidRPr="00E903F5" w:rsidRDefault="00E903F5" w:rsidP="00E903F5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val="nl-BE" w:eastAsia="it-IT"/>
        </w:rPr>
      </w:pPr>
      <w:r w:rsidRPr="00E903F5">
        <w:rPr>
          <w:rFonts w:ascii="Times New Roman" w:eastAsia="Times New Roman" w:hAnsi="Times New Roman" w:cs="Times New Roman"/>
          <w:sz w:val="24"/>
          <w:szCs w:val="24"/>
          <w:lang w:val="nl-BE" w:eastAsia="it-IT"/>
        </w:rPr>
        <w:t>/ 262r /</w:t>
      </w:r>
    </w:p>
    <w:p w14:paraId="3D1496AF" w14:textId="77777777" w:rsidR="00E903F5" w:rsidRPr="00E903F5" w:rsidRDefault="00E903F5" w:rsidP="00E903F5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</w:pPr>
      <w:r w:rsidRPr="00E903F5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70D9DAAC" w14:textId="7E920879" w:rsidR="007B1C21" w:rsidRPr="003A4AAB" w:rsidRDefault="00E903F5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3A4AAB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/ </w:t>
      </w:r>
      <w:r w:rsidR="007B1C21" w:rsidRPr="003A4AAB">
        <w:rPr>
          <w:rFonts w:ascii="Times New Roman" w:eastAsia="Times New Roman" w:hAnsi="Times New Roman" w:cs="Times New Roman"/>
          <w:sz w:val="24"/>
          <w:szCs w:val="24"/>
          <w:lang w:eastAsia="it-IT"/>
        </w:rPr>
        <w:t>262v /</w:t>
      </w:r>
    </w:p>
    <w:p w14:paraId="3980A0CA" w14:textId="77777777" w:rsidR="00E903F5" w:rsidRPr="003A4AAB" w:rsidRDefault="00E903F5" w:rsidP="00E903F5">
      <w:pPr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3A4AAB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70A6F6BC" w14:textId="435BF2DB" w:rsidR="007B1C21" w:rsidRPr="003A4AAB" w:rsidRDefault="007B1C21" w:rsidP="00895944">
      <w:pPr>
        <w:jc w:val="both"/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</w:pPr>
    </w:p>
    <w:p w14:paraId="50548D0C" w14:textId="77777777" w:rsidR="007B1C21" w:rsidRPr="003A4AAB" w:rsidRDefault="007B1C21" w:rsidP="00895944">
      <w:pPr>
        <w:jc w:val="both"/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</w:pPr>
      <w:r w:rsidRPr="003A4AAB"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  <w:t xml:space="preserve"> </w:t>
      </w:r>
    </w:p>
    <w:p w14:paraId="56B3DDD9" w14:textId="77777777" w:rsidR="007B1C21" w:rsidRPr="003A4AAB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4D52BB87" w14:textId="77777777" w:rsidR="007B1C21" w:rsidRPr="00E7337C" w:rsidRDefault="007B1C21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. 86</w:t>
      </w:r>
    </w:p>
    <w:p w14:paraId="79F100E2" w14:textId="77777777" w:rsidR="007B1C21" w:rsidRPr="00E7337C" w:rsidRDefault="007B1C21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llegato II al n. 84 (cc. 264r-v, 267r-v)</w:t>
      </w:r>
    </w:p>
    <w:p w14:paraId="2DBBCBF3" w14:textId="77777777" w:rsidR="007B1C21" w:rsidRPr="00E7337C" w:rsidRDefault="007B1C21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188BE7B2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64r /</w:t>
      </w:r>
    </w:p>
    <w:p w14:paraId="4A4456E7" w14:textId="2EFFC885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In lettere 2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t>de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del secretario Suriano dall’Haya de’ 23 agosto 1621 letter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39"/>
      </w:r>
      <w:r w:rsidR="007B72C3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n° 326 | </w:t>
      </w:r>
    </w:p>
    <w:p w14:paraId="3AC6C172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75F810F8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Translatione della lettera del conte Gio. di Nassau il vecchio da Sighen a’ 22 luglio 1621 | </w:t>
      </w:r>
    </w:p>
    <w:p w14:paraId="48B00323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23753819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Signore |</w:t>
      </w:r>
    </w:p>
    <w:p w14:paraId="62F5DD83" w14:textId="45C7DF0A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la vostra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40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ultima scritta dall’Haya a’ 10 di questo mese mi fu ben ricapitata | questi giorni passati, dalla quale io intendo, che </w:t>
      </w:r>
      <w:r w:rsidR="00705CCD">
        <w:rPr>
          <w:rFonts w:ascii="Times New Roman" w:eastAsia="Times New Roman" w:hAnsi="Times New Roman" w:cs="Times New Roman"/>
          <w:sz w:val="24"/>
          <w:szCs w:val="24"/>
          <w:lang w:eastAsia="it-IT"/>
        </w:rPr>
        <w:t>‘’l</w:t>
      </w:r>
      <w:r w:rsidR="000063D5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fu mio figliolo conte | Gio. Ernesto di Nassau deve haver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lastRenderedPageBreak/>
        <w:t>ricevuti qualche denari sopra il | soldo delle sue truppe, che non sono stati ribatut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41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o discon-|tati a Venetia, et che la serenissima Republica pretende di doverli haver rim-|borsati da me. Il che mi riesce strano, mentre per ancor a quest’|hora, et doppo tanto tempo della sua morte tali, et altre diffi-|coltà si trovano, massim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42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havendo sempre tenuto, come anco li | servitori del detto mio figliolo mi hanno riportati li conti; et in | oltre fatto raporto, 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’l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tutto è stato molto ben liquidato a Venetia, | et che non restava alcuna difficoltà, né error di conto, se non, che | al contrario ancor si haveva qualche giusta pretensione a favor mio di | qualche 3 mila scudi toccanti le spese straordinarie fatte in Tessel per il sollievo | delle genti dentro alcuni piccioli vasselli rispetto alla grande, et lunga | malatia, et contrarietà de’ tempi. Poiché dunque io feci solecitar a | Venetia questa pretensione, et parimente li signori Stati scrissero lettere | favorabili in questo proposito, et rimonstrato tutto a pieno, che | questa dimanda era giusta, et più che ragionevole; anzi quando | anco si volesse dimandar qualche cosa che fosse stata scordata, | et che detto mio figliolo havesse ricevuto di più (il che però io non posso | sapere) io spero, che sua Serenità non la procaccierà così forte, ma consi-|dererà all’incontro la mia dimanda, la quale si fonda in ogni equità | et così rilascierà l’uno per l’altro. Il che vi prego di voler colla | vostra destrezza diriger in modo, 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’l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tutto si facci con buona | maniera, et contento, perché sentirei ben dispiacere di disobligar la | detta sua Serenità et più tosto procurerò di esserle, et restarle servitor | affetionatissimo affin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43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che havesse soggetto di tanto più haver per raccommandati |</w:t>
      </w:r>
    </w:p>
    <w:p w14:paraId="0D3FE0E8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64v /</w:t>
      </w:r>
    </w:p>
    <w:p w14:paraId="66A3D07D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li miei, et avanzarli nel suo servitio, quando fusse il bisogno. |</w:t>
      </w:r>
    </w:p>
    <w:p w14:paraId="35822BB2" w14:textId="49985116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Io spero, che la Signoria non vorrà per l’amunitioni, et altre spese, fatte nel reggimento | all’armata ribatterle sopra la persona del Colonello anzi più tosto al | detto reggimento medesimo, come in tutto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’l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mondo è la maniera della guerra | et che più è, che appresso la morte del detto fu mio figliolo il suo | reggimento è ancor restato lungo tempo in servitio, et stato reso | ad un altro Colonello, dal quale tali, et altre spese doverebbono esser | state ricercate, et discontate nel loro soldo. Et signore per mettervi a | memoria meglio le mie pretensioni io vi invio copia d’una lettera | scrittavi per l’innanti, come anco potrei mandarvi se ci fosse | bisogno una copia della lettera scritta dalli signori Stati Generali, et | parimente della richiesta presentata a Venetia tutto sopra questo soggetto. | </w:t>
      </w:r>
    </w:p>
    <w:p w14:paraId="5DD30ECC" w14:textId="650E6DC0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L’ultima risposta, o risolutione che fu ottenuta appresso della serenissima Republica sopra | questo fu, che a voi sarebbe stato scritto per haver piena infor-|matione di tutto, et che doppo si sarebbe avvi</w:t>
      </w:r>
      <w:r w:rsidR="009224C3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sato di darmi con-|tento; anzi s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ignore io tengo, et non dubito altrimenti che quando | detta sua Serenità sarà ben informata, che allhora ella si contenterà | tanto maggiormente; come a tal fine io ho scritt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44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un picciol moto a | sua Serenità, et mi rimetto sopra questa lettera, che a voi scrivo; come anco | aggiungo la copia di quella. Onde vi piacerà di adrizzarle | colle vostre. Se così trovate buono. Signore se in qualche cosa io | vi posso servire lo farò volontieri; et sopra tutto resto servitore | della serenissima Republica. Il che facendo io vi raccomando a Dio, et vi sono | </w:t>
      </w:r>
    </w:p>
    <w:p w14:paraId="04EB9EBA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5E34E749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Signore | </w:t>
      </w:r>
    </w:p>
    <w:p w14:paraId="2E99D1AF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ben affettionato amico | </w:t>
      </w:r>
    </w:p>
    <w:p w14:paraId="5E0DEB35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Jean conte di Nassau | </w:t>
      </w:r>
    </w:p>
    <w:p w14:paraId="570538C7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7E60130A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67r /</w:t>
      </w:r>
    </w:p>
    <w:p w14:paraId="46C7644A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>Bianca</w:t>
      </w:r>
    </w:p>
    <w:p w14:paraId="6A5F35E2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</w:pPr>
    </w:p>
    <w:p w14:paraId="61A3187C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67vB /</w:t>
      </w:r>
    </w:p>
    <w:p w14:paraId="416EB6BB" w14:textId="77777777" w:rsidR="006E5EDF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lastRenderedPageBreak/>
        <w:t xml:space="preserve">2 | </w:t>
      </w:r>
    </w:p>
    <w:p w14:paraId="48EF30C7" w14:textId="67EB1AC4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Lettera del vecchio conte Gio. di Nassau |</w:t>
      </w:r>
    </w:p>
    <w:p w14:paraId="1B2F1311" w14:textId="2E7A47AF" w:rsidR="007B1C21" w:rsidRPr="00E7337C" w:rsidRDefault="007B72C3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</w:t>
      </w:r>
      <w:r w:rsidR="007B1C21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elle 2</w:t>
      </w:r>
      <w:r w:rsidR="007B1C21"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t xml:space="preserve">de </w:t>
      </w:r>
      <w:r w:rsidR="007B1C21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° 326</w:t>
      </w:r>
      <w:r w:rsidR="007B1C21"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45"/>
      </w:r>
      <w:r w:rsidR="007B1C21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</w:t>
      </w:r>
    </w:p>
    <w:p w14:paraId="77FB45AB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6A8896CB" w14:textId="77777777" w:rsidR="007B72C3" w:rsidRPr="00E7337C" w:rsidRDefault="007B72C3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7DACB0CC" w14:textId="77777777" w:rsidR="007B1C21" w:rsidRPr="00E7337C" w:rsidRDefault="007B1C21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. 87</w:t>
      </w:r>
    </w:p>
    <w:p w14:paraId="65076FBA" w14:textId="77777777" w:rsidR="007B1C21" w:rsidRPr="00E7337C" w:rsidRDefault="007B1C21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llegato III al n. 84 (cc. 265r-266v)</w:t>
      </w:r>
    </w:p>
    <w:p w14:paraId="695628E1" w14:textId="77777777" w:rsidR="007B1C21" w:rsidRPr="00E7337C" w:rsidRDefault="007B1C21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296B38AD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>/ 265r /</w:t>
      </w:r>
    </w:p>
    <w:p w14:paraId="1169FEC5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>In lettere 2</w:t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vertAlign w:val="superscript"/>
          <w:lang w:eastAsia="it-IT"/>
        </w:rPr>
        <w:t>de</w:t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 xml:space="preserve"> del secretario Suriano dall’Haya de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’</w:t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 xml:space="preserve"> 23 agosto 1621 de n° 326 |</w:t>
      </w:r>
    </w:p>
    <w:p w14:paraId="2A5F8EB4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</w:pPr>
    </w:p>
    <w:p w14:paraId="2EF25FA4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>Translato della lettera del conte di Mansfelt scritta al re di Bohemia | dal campo de Weidhausen a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’</w:t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 xml:space="preserve"> 23 luglio 1621 |</w:t>
      </w:r>
    </w:p>
    <w:p w14:paraId="234BDEA9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</w:pPr>
    </w:p>
    <w:p w14:paraId="30A9C932" w14:textId="59EE94F4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>Sire |</w:t>
      </w:r>
    </w:p>
    <w:p w14:paraId="7C9847CC" w14:textId="75AA041B" w:rsidR="007B1C21" w:rsidRPr="00E7337C" w:rsidRDefault="007B72C3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>i</w:t>
      </w:r>
      <w:r w:rsidR="007B1C21"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>o ho preveduto, et predetto li disegni degl’inimici, et hora si vede dagl’effetti | che noi habbiamo fatto benissimo a fortificarsi</w:t>
      </w:r>
      <w:r w:rsidR="007B1C21" w:rsidRPr="00E7337C">
        <w:rPr>
          <w:rFonts w:ascii="Times New Roman" w:eastAsia="Times New Roman" w:hAnsi="Times New Roman" w:cs="Times New Roman"/>
          <w:bCs/>
          <w:iCs/>
          <w:sz w:val="24"/>
          <w:szCs w:val="24"/>
          <w:vertAlign w:val="superscript"/>
          <w:lang w:eastAsia="it-IT"/>
        </w:rPr>
        <w:footnoteReference w:id="746"/>
      </w:r>
      <w:r w:rsidR="007B1C21"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 xml:space="preserve"> il meglio, che ci è stato possibile | che se noi havessimo havuto il modo di farlo ancor di vantaggio non | sarebbe stato se non bene. Perché è molto meglio haver molti operarii | tutti in una volta, che con poco lasciar la stagione, et l’occasioni, et | poi gl’inimici si troverebbono de già molto ben in pena, come | vostra Maestà lo conoscerà assai per lo stato delli affari di qua che è tale. | Et è che vedendo il poco conto, che gl’inimici facevano di quello che | a nome di vostra Maestà io loro havevo scritto a causa de Tabor, Wettingau | et Reingenberg, et</w:t>
      </w:r>
      <w:r w:rsidR="007B1C21" w:rsidRPr="00E7337C">
        <w:rPr>
          <w:rFonts w:ascii="Times New Roman" w:eastAsia="Times New Roman" w:hAnsi="Times New Roman" w:cs="Times New Roman"/>
          <w:bCs/>
          <w:iCs/>
          <w:sz w:val="24"/>
          <w:szCs w:val="24"/>
          <w:vertAlign w:val="superscript"/>
          <w:lang w:eastAsia="it-IT"/>
        </w:rPr>
        <w:footnoteReference w:id="747"/>
      </w:r>
      <w:r w:rsidR="007B1C21"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 xml:space="preserve"> che al contrario si fortificavano di giorno | in giorno nelle frontiere del Palatinato con minaccie di pericolosa | consequenza, io mi sono venuto logiar con tutta l’armata a Weidhausen | et all’intorno, tanto per impedir una surpresa, che per causar con tal | mezo qualche diversione in favor di quelli di Tabor. Durante il | mio sogiorno fui avvertito di diversi disegni, che facevano sopra | questo Paese, et sopra l’armata di vostra Maestà, a che sendosi aggiunti | intollerabili eccessi, finalmente</w:t>
      </w:r>
      <w:r w:rsidR="007B1C21" w:rsidRPr="00E7337C">
        <w:rPr>
          <w:rFonts w:ascii="Times New Roman" w:eastAsia="Times New Roman" w:hAnsi="Times New Roman" w:cs="Times New Roman"/>
          <w:bCs/>
          <w:iCs/>
          <w:sz w:val="24"/>
          <w:szCs w:val="24"/>
          <w:vertAlign w:val="superscript"/>
          <w:lang w:eastAsia="it-IT"/>
        </w:rPr>
        <w:footnoteReference w:id="748"/>
      </w:r>
      <w:r w:rsidR="007B1C21"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 xml:space="preserve"> sendo avvertito non solamente per le mie | spie; ma anco dai prigionieri, et altri, che già marchiavano per | unirsi, et venir a darmi la carica venerdì 16 di questo mese fui | forzato di risolvermi a prevenirli (come feci) caricandoli doi giorni | innanti cioè a Esseldorff dove io disfeci tre cornette di cavallaria | et 200 moschettieri, havendo guadagnato il principal stentardo | della detta cavallaria che mando alla Maestà vostra. Et a Santa Catterina | dove erano 3 milla fanti tutte genti commandate che parimente</w:t>
      </w:r>
      <w:r w:rsidR="007B1C21" w:rsidRPr="00E7337C">
        <w:rPr>
          <w:rFonts w:ascii="Times New Roman" w:eastAsia="Times New Roman" w:hAnsi="Times New Roman" w:cs="Times New Roman"/>
          <w:bCs/>
          <w:iCs/>
          <w:sz w:val="24"/>
          <w:szCs w:val="24"/>
          <w:vertAlign w:val="superscript"/>
          <w:lang w:eastAsia="it-IT"/>
        </w:rPr>
        <w:footnoteReference w:id="749"/>
      </w:r>
      <w:r w:rsidR="007B1C21"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 xml:space="preserve"> le cacciai, et disfeci | essi però non lasciorono per questo di marchiar verso di noi con tutte le | loro forze con intentione di farci forza, et impatronirsi di tutto | il Paese, come di già del tutto apertamente ne facevano trionfo; onde | </w:t>
      </w:r>
    </w:p>
    <w:p w14:paraId="790745A2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>/ 265v /</w:t>
      </w:r>
    </w:p>
    <w:p w14:paraId="270740AE" w14:textId="5F620486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>sendo arrivati presso di noi, venerdì giorno sudetto la scaramuccia cominciò | la mattina</w:t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vertAlign w:val="superscript"/>
          <w:lang w:eastAsia="it-IT"/>
        </w:rPr>
        <w:footnoteReference w:id="750"/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>, et continuò fino alla sera, et fecero tutto lo sforzo a lor | possibile per opprimerci, et noi per sostenerli principalmente dalla parte sinistra | verso un picciolo ridotto, che</w:t>
      </w:r>
      <w:r w:rsidR="000063D5"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 xml:space="preserve"> </w:t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>’l signor conte di Solms haveva altre volte fatto fare. | In fine doppo una lunga contestatione di tutto quel giorno furono astretti | ritirarsi con lor vergogna havendo lasciati doi colonelli, qualche | capitani, molti officiali, et più di mille soldati morti</w:t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vertAlign w:val="superscript"/>
          <w:lang w:eastAsia="it-IT"/>
        </w:rPr>
        <w:footnoteReference w:id="751"/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 xml:space="preserve"> sopra la piazza | con un gran numero di prigionieri, senza che ci</w:t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vertAlign w:val="superscript"/>
          <w:lang w:eastAsia="it-IT"/>
        </w:rPr>
        <w:footnoteReference w:id="752"/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 xml:space="preserve"> habbino disfatti | se non pochi dei </w:t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lastRenderedPageBreak/>
        <w:t>nostri. Da che hebbero una tal</w:t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vertAlign w:val="superscript"/>
          <w:lang w:eastAsia="it-IT"/>
        </w:rPr>
        <w:footnoteReference w:id="753"/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 xml:space="preserve"> aprehensione, che | doppo gran numero dei loro si sono messi in fuga, et è cosa sicurissima | che se noi havessimo seguitata la nostra punta gl’haverissimo ben | fatto del male. Ma la consideratione</w:t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vertAlign w:val="superscript"/>
          <w:lang w:eastAsia="it-IT"/>
        </w:rPr>
        <w:footnoteReference w:id="754"/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 xml:space="preserve"> che essi erano più forti | di cavallaria di noi, ci ha altrimenti ritenuti per questa volta. | Doppo si sono tenuti quieti sopra il monte Rabenkopff, dove | si retrinciano. Hora non è il profitto di vostra Maestà meno delli suoi Stati | che noi si tratteniamo lungo tempo qui, come meno egli è | possibile. Per tanto è necessario di sortir, et entrar in Bohemia | per fargli portar quella carica di che ci minacciano; et è | sicurissimo, che</w:t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vertAlign w:val="superscript"/>
          <w:lang w:eastAsia="it-IT"/>
        </w:rPr>
        <w:footnoteReference w:id="755"/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 xml:space="preserve"> incontinente che noi entraremo in Bohemia | tutto il Paese, che è intieramente commosso per le crudeltà della casa | d’Austria si solleverà a nostro favore, come da tutte le parti ci prega | a mani gionte di venire. Ma poiché gl’inimici solicitano molto | il soccorso di Sassonia, et 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>’l</w:t>
      </w:r>
      <w:r w:rsidR="00611A62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 xml:space="preserve"> </w:t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 xml:space="preserve">duca di Baviera minaccia di far il suo | sforzo, necessariamente bisogna esser più forte per farli resistenza | principalmente di cavallaria. Io supplico di nuovo la Maestà vostra che si | compiaccia far in modo che </w:t>
      </w:r>
      <w:r w:rsidR="00705CCD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>’l</w:t>
      </w:r>
      <w:r w:rsidR="00611A62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 xml:space="preserve"> </w:t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>signor duca di Bransvich possi venir | di qua con li suoi mille cavalli, come anco le due compagnie</w:t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vertAlign w:val="superscript"/>
          <w:lang w:eastAsia="it-IT"/>
        </w:rPr>
        <w:footnoteReference w:id="756"/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 xml:space="preserve"> de Criff |</w:t>
      </w:r>
    </w:p>
    <w:p w14:paraId="5C490B2E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>/ 266r /</w:t>
      </w:r>
    </w:p>
    <w:p w14:paraId="793ED7D9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>quelle di Ners</w:t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vertAlign w:val="superscript"/>
          <w:lang w:eastAsia="it-IT"/>
        </w:rPr>
        <w:footnoteReference w:id="757"/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>, et di Rynet. Et quanto al denaro, che vostra Maestà si è | compiacciuta ordinar per noi, | ancorché alla verità questo sia poca cosa | tuttavia per tener in ordine un affare di tal importanza, bisognarà | proveder ancora più avanti, principalmente in doi punti</w:t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vertAlign w:val="superscript"/>
          <w:lang w:eastAsia="it-IT"/>
        </w:rPr>
        <w:footnoteReference w:id="758"/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>. L’uno | che piaccia alla Maestà vostra ordinar un pagatore tale che ella troverà | buono, il quale habbi a ricever li denari, et sbursarli</w:t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vertAlign w:val="superscript"/>
          <w:lang w:eastAsia="it-IT"/>
        </w:rPr>
        <w:footnoteReference w:id="759"/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 xml:space="preserve"> nelle spetie, | che gli saranno stati dati, et a tale ch’io gli ordinerò, assicurando | la Maestà vostra ch’io li tenirò la mano in tal maniera, che con saputa | mia non sarà esborsata alcuna cosa mal a proposito, come li conti | ne faranno fede, dalli quali vostra Maestà vedrà quello, che n’è; l’altra | che oltre li 150 milla fiorini piaccia alla Maestà vostra far in modo che noi potiamo | haver per mese 50 milla fiorini d’Alemagna, ciò che et qualche poco che | si potrebbe tirar d’Inghilterra io farei stato d’intartener la guerra | per tutta questa estate. Sendo questo affare di gran consequenza | per il publico, et</w:t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vertAlign w:val="superscript"/>
          <w:lang w:eastAsia="it-IT"/>
        </w:rPr>
        <w:footnoteReference w:id="760"/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 xml:space="preserve"> nel quale dipende la salute della Corona, et tutto | lo Stato della Maestà vostra ho trovato buono di mandarle espresso il | capitan Genes apportator di queste per rappresentarle in voce tutto ciò | ch’è intentione mia, et solecitar una risolutione di questo affare. | Supplicando humilmente la Maestà vostra</w:t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vertAlign w:val="superscript"/>
          <w:lang w:eastAsia="it-IT"/>
        </w:rPr>
        <w:footnoteReference w:id="761"/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 xml:space="preserve"> di prestarli fede sopra quello, che | le dirà per parte mia, et creder, che dal canto mio non mancarò | a cosa che sia per l’avanzamento del bene delli sudetti suoi Stati et | sono | </w:t>
      </w:r>
    </w:p>
    <w:p w14:paraId="7AEB8E7F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</w:pPr>
    </w:p>
    <w:p w14:paraId="39C6A947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 xml:space="preserve">Sire | </w:t>
      </w:r>
    </w:p>
    <w:p w14:paraId="1558EE79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>di vostra Maestà</w:t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vertAlign w:val="superscript"/>
          <w:lang w:eastAsia="it-IT"/>
        </w:rPr>
        <w:footnoteReference w:id="762"/>
      </w: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 xml:space="preserve"> |</w:t>
      </w:r>
    </w:p>
    <w:p w14:paraId="0FC15E18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 xml:space="preserve">humilissimo fidelissimo, et obedientissimo servitore | </w:t>
      </w:r>
    </w:p>
    <w:p w14:paraId="084372CC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>Ernesto conte di Mansfelt |</w:t>
      </w:r>
    </w:p>
    <w:p w14:paraId="1E97B8CE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</w:pPr>
    </w:p>
    <w:p w14:paraId="3D996F42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>/ 266vB /</w:t>
      </w:r>
    </w:p>
    <w:p w14:paraId="424E0833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 xml:space="preserve">1 | </w:t>
      </w:r>
    </w:p>
    <w:p w14:paraId="469D6278" w14:textId="77777777" w:rsidR="007B1C21" w:rsidRPr="00E7337C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iCs/>
          <w:sz w:val="24"/>
          <w:szCs w:val="24"/>
          <w:lang w:eastAsia="it-IT"/>
        </w:rPr>
        <w:t>Lettera del conte di Mansfelt al re | di Bohemia |</w:t>
      </w:r>
    </w:p>
    <w:p w14:paraId="42CAB7AF" w14:textId="77777777" w:rsidR="002B7582" w:rsidRPr="00311F95" w:rsidRDefault="007B72C3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val="nl-NL" w:eastAsia="it-IT"/>
        </w:rPr>
        <w:sectPr w:rsidR="002B7582" w:rsidRPr="00311F95" w:rsidSect="003A1F94">
          <w:headerReference w:type="default" r:id="rId14"/>
          <w:footerReference w:type="even" r:id="rId15"/>
          <w:footerReference w:type="default" r:id="rId16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  <w:r w:rsidRPr="00311F95">
        <w:rPr>
          <w:rFonts w:ascii="Times New Roman" w:eastAsia="Times New Roman" w:hAnsi="Times New Roman" w:cs="Times New Roman"/>
          <w:bCs/>
          <w:iCs/>
          <w:sz w:val="24"/>
          <w:szCs w:val="24"/>
          <w:lang w:val="nl-NL" w:eastAsia="it-IT"/>
        </w:rPr>
        <w:lastRenderedPageBreak/>
        <w:t>n</w:t>
      </w:r>
      <w:r w:rsidR="007B1C21" w:rsidRPr="00311F95">
        <w:rPr>
          <w:rFonts w:ascii="Times New Roman" w:eastAsia="Times New Roman" w:hAnsi="Times New Roman" w:cs="Times New Roman"/>
          <w:bCs/>
          <w:iCs/>
          <w:sz w:val="24"/>
          <w:szCs w:val="24"/>
          <w:lang w:val="nl-NL" w:eastAsia="it-IT"/>
        </w:rPr>
        <w:t>elle 2</w:t>
      </w:r>
      <w:r w:rsidR="007B1C21" w:rsidRPr="00311F95">
        <w:rPr>
          <w:rFonts w:ascii="Times New Roman" w:eastAsia="Times New Roman" w:hAnsi="Times New Roman" w:cs="Times New Roman"/>
          <w:bCs/>
          <w:iCs/>
          <w:sz w:val="24"/>
          <w:szCs w:val="24"/>
          <w:vertAlign w:val="superscript"/>
          <w:lang w:val="nl-NL" w:eastAsia="it-IT"/>
        </w:rPr>
        <w:t>de</w:t>
      </w:r>
      <w:r w:rsidR="007B1C21" w:rsidRPr="00311F95">
        <w:rPr>
          <w:rFonts w:ascii="Times New Roman" w:eastAsia="Times New Roman" w:hAnsi="Times New Roman" w:cs="Times New Roman"/>
          <w:bCs/>
          <w:iCs/>
          <w:sz w:val="24"/>
          <w:szCs w:val="24"/>
          <w:lang w:val="nl-NL" w:eastAsia="it-IT"/>
        </w:rPr>
        <w:t xml:space="preserve"> n° 326 |</w:t>
      </w:r>
    </w:p>
    <w:p w14:paraId="29F9AF4E" w14:textId="77777777" w:rsidR="00617FB3" w:rsidRPr="00311F95" w:rsidRDefault="00617FB3" w:rsidP="00617FB3">
      <w:pPr>
        <w:pStyle w:val="Header"/>
        <w:rPr>
          <w:sz w:val="24"/>
          <w:lang w:val="nl-NL"/>
        </w:rPr>
      </w:pPr>
      <w:r w:rsidRPr="00311F95">
        <w:rPr>
          <w:lang w:val="nl-NL"/>
        </w:rPr>
        <w:lastRenderedPageBreak/>
        <w:t>/START LETTER/</w:t>
      </w:r>
    </w:p>
    <w:p w14:paraId="7915B01B" w14:textId="4AE336AB" w:rsidR="002B7582" w:rsidRPr="00E7337C" w:rsidRDefault="002B7582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. 88</w:t>
      </w:r>
    </w:p>
    <w:p w14:paraId="5011E768" w14:textId="77777777" w:rsidR="002B7582" w:rsidRPr="00E7337C" w:rsidRDefault="002B7582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30 agosto 1621, L’Aia (cc. 269r-270v, 279r-280v)</w:t>
      </w:r>
    </w:p>
    <w:p w14:paraId="59E75453" w14:textId="77777777" w:rsidR="002B7582" w:rsidRPr="00E7337C" w:rsidRDefault="002B7582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1A9AE24D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269r /</w:t>
      </w:r>
    </w:p>
    <w:p w14:paraId="42E857E6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327 sola |</w:t>
      </w:r>
    </w:p>
    <w:p w14:paraId="6680E7AC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A449882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renissimo Principe |</w:t>
      </w:r>
    </w:p>
    <w:p w14:paraId="349BAA10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e lettere mie d’hoggi otto n° 325, che mando replicate colle altre 326 | haveranno portato alla Serenità vostra la partenza di qua del signor principe | d’Oranges, che in doi giorni si condusse a Arnhem, et di là è passato | al forte di Schinek per quivi veder tutta la sua soldatesca, che all’intor-|no in conformità dell’ordine dato conferisti. Né fino a’ 27 che sono | l’ultime lettere dell’Eccellenza sua ricevute questa mattina dalli signori Stati le | compagnie erano ancor capitate, rispetto al vento contrario, che non | le ha lasciate montar il fiume; et per esser grosso manco hanno po-|tuto servir li cavalli, debordando l’acqua sopra le rive. |</w:t>
      </w:r>
    </w:p>
    <w:p w14:paraId="52D804CC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l marchese Spinola martedì a sera doppo passato il ponte a Mastricht | s’era andato loggiar un’hora, et meza discosto dalla piazza di Giuli-|ers ad una casa d’un gentilhuomo in quel Paese, et le genti da guer-|ra tanto da piedi, che da cavallo si ridussero nei villaggi, che sono | situati all’intorno di Giuliers. Con lui conducev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763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odici canoni, | et quattro mezi canoni, et 18 carri carichi di barche, che erano | tirati cadauno da quindici, disdotto, et vinti cavalli; in doi altri | carri vi erano pontoni tirati da 40 cavalli. |</w:t>
      </w:r>
    </w:p>
    <w:p w14:paraId="443CEFE8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l governator della piazza di Giuliers sentendo la venuta dello Spinola per | prevenir qualche suo disegno fece introdur nella città molta quan-|tità di bestiame, et altre provisioni di viveri per accommodar sé | stesso, et così incommodar l’inimico. Nelle lettere de’ 26 scrive | il signor principe Mauritio tutti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ab/>
        <w:t>questi particolari; et aggiunge, che | stimava questo esser il vero disegno dell’inimico; ma se havesse | intentione di assediar solamente la città di Giuliers, o separar | le sue forze in doi, et avvicinarsi con qualche truppe al Rheno | (dandone apparenza quei pontoni, et quelle barche non si poteva | ancor formarne intiero giudicio; et tanto meno, quanto che le |</w:t>
      </w:r>
    </w:p>
    <w:p w14:paraId="70CC8366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269v /</w:t>
      </w:r>
    </w:p>
    <w:p w14:paraId="70D9E460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guarnigioni, ch’erano dentro le picciole piazze intorno al Rheno più | vicine a questi confini non si muovevano. Con lettere de’ 27 poi av-|visa, ch’era caminato il Marchese più avanti al di sopra della detta | città di Giuliers mettendosi, et trovandosi in sito, che poteva passar il | Rheno per andar in Alemagna, o venir a Grave, a Nimeghen, o | dentro all’Isel, onde quest’ultimo avviso ha posto questi signori | maggior attentione d’intender il seguito. |</w:t>
      </w:r>
    </w:p>
    <w:p w14:paraId="721B2E88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anno sin qui deputati doi della loro assemblea, et quattro del Consiglio | di Stato, che partiranno credo dimani verso l’armata a trovar | per servir alle consultationi, et ho penetrato, che vanno con commissioni | che non perdi sua Eccellenza il vantaggio, che se le potesse offrire sia da che parte | si voglia. |</w:t>
      </w:r>
    </w:p>
    <w:p w14:paraId="17D51AC2" w14:textId="7F52F90C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e piazze nelle quali sue Eccellenze tengono guarnigioni come Rees, Emerich, et | altre nel ducato di Cleves, et Giuliers restano ben munite, et parti-|colarmente in detta piazza di Giuliers vi sono tre in quattromilla fanti | con tutto ciò quando il Marchese fosse risoluto di porvi l’assedio | sendo troppo lontana l’armata di sua Eccellenza né potendo abandonar il | posto ove ella è per sicurezza di queste Provincie, et particolarmente della | Gheldria, et dell’Ourisel; et per consequenza non potendo appor-|tarle soccorso, dubiterebbono senza il vantaggio delle pioggie | che ’l Marchese se n’impatronisse; pur non cessa l’opinione | che ’l disegno sia di passar in Alemagna con quelle barche, et | ponti ad opprimer il resto del Palatinato. |</w:t>
      </w:r>
      <w:r w:rsidR="00705CCD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</w:p>
    <w:p w14:paraId="657047FC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Qui si trova il conte di Suvart Zembergh venuto a nome dell’elettore mar-|chese di Brandemburgh raccomanda alli signori Stati la manutentione | dei paesi dell’Altezza sua, et tratta di stabilir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un’aleanza con queste | Provincie. Io lo ho visitato, et egli anco mi ha voluto render |</w:t>
      </w:r>
    </w:p>
    <w:p w14:paraId="1F8681A4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270r /</w:t>
      </w:r>
    </w:p>
    <w:p w14:paraId="0628240F" w14:textId="321280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omplimento, et ha mostrato nell’uno, et l’altro congresso dispiacer della | dilatione, che si fraponeva alla sua speditione, come quello, che non | cono</w:t>
      </w:r>
      <w:r w:rsidR="00C87884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ce la constitutione di questo G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overno, che lentamente procede in tutte le | cose. |</w:t>
      </w:r>
    </w:p>
    <w:p w14:paraId="4CFBFEC2" w14:textId="09A45A75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Giovedì partì il re di Bohemia di qua con il fratello duca di Simer | per andar a trovar il signor principe d’Oranges, et quivi trattenersi | mentre l’armata starà in campagna. Io fui a veder, et far | riverenza alla Maestà sua prima del partire, che aggradì questo mio | ufficio con parole cortesissime pregandomi di raccomandarlo, et | raccommandar a vostra Serenità gl’interessi suoi, con assicurarla, che | sarà sempre pronto a spender sé stesso per servitio di quella | serenissima Republica usando altre parole di complimento. Mi disse poi | mostrando confidenza, che appresso sua Eccellenza haverebbe veduto qual | vantaggio potessero haver le cose sue, et si sarebbe regolato | secondo l’opportunità. Il gran cancelliere di Bohemia lo ha | seguitato, et altri ancora dei profughi per veder pur di far | risolver la Maestà sua ma per quello ho cavato difficilmente ella venirà | a quella risoluzione, che quelli, disperati già vorrebbono | se prima non ha la sicurezza di quello sia per far Danimarca | Bransuich, et qualche altro, et specialmente questi signori sopra la | instanza del conte di Mansfelt per haver da essi la continuazione per qualche | mese di 50</w:t>
      </w:r>
      <w:r w:rsidR="00F647F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mila fiorini per mese. È restato qui il dottor </w:t>
      </w:r>
      <w:r w:rsidR="004E010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merario a | solecitar la risoluzione appresso l’assemblea di Holanda, che | come scrissi doverà ridursi a’ 6 del venturo o poco doppo. Et | perché questi signori anc’essi hanno scritto al re di Danimarca | in questo proposito aspettaranno anc’essi per risolversi la risolutione | di quella Maestà. |</w:t>
      </w:r>
    </w:p>
    <w:p w14:paraId="7A6931DD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270v /</w:t>
      </w:r>
    </w:p>
    <w:p w14:paraId="30AADFE0" w14:textId="1298D5E1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Questo dottor </w:t>
      </w:r>
      <w:r w:rsidR="004E010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merario con occasione di visita, entrando a parlar delle | assistenze, che potrebbe haver il Re suo signore per principale et fondata | poneva quella della Serenità vostra così anco di nuovo fece il maggiordomo | conte di Solms nel venir a licenziarsi da me, volendomi persuadere, che | si trattava dell’interesse di lei, et di liberarsi dai suspetti, et dalle | maggiori spese, in che la tenivano li Spagnuoli. |</w:t>
      </w:r>
    </w:p>
    <w:p w14:paraId="265B6021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Qualcheduni anco di questi signori mi hanno tocco il medesimo punto, et ovunque mi | volto mi si rappresenta, che niuna cosa potrebbe più giovar alti, | che il soccorrer quel Principe a mantenersi, et oltre quello, che | per l’aleanza aspettano questi signori colle prime haverebbono ben desi-|derio, ch’ella si rilasciasse di qualche maggior summa, perché | havendo queste Provincie con che mantenersi (non potendolo far totalmente | da sé sole) li basterebbe l’animo di ben travagliar, et mal trattar l’|inimico; et uno fino m’ha detto da sé però in discorso, che sarebbe | molto a proposito, che vostra Serenità volesse unir li suoi vasselli da guerra | con quelli di questi stati, et toccar un poco l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764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coste della Spagna | unitamente, perché l’haver rispetto allo Spagnuolo era per appunto | un far danno a sé stessa, senza alcun profitto, et di queste Provincie | in particolare, che corrono la medesima fortuna, come hanno il medesimo | interesse con lei. A questi concetti, et a quest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765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iscorsi rispon-|do con sobrietà, con parole generali, et in maniera, che procuro | anco che ognuno resti capace della prudenza di quell’eccellentissimo Senato. | </w:t>
      </w:r>
    </w:p>
    <w:p w14:paraId="1A839DF8" w14:textId="06459E0C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abbato passato uno deputato delli signori Stati venne a communicarmi | la risoluzione presa da sue Eccellenze sopra il negotio, et l’instanza di quei Griso-|ni, ch’era di scriver alle quattro città evangeliche, et a Zurich | particolare per raccommandar loro l’affare, obligandosi quando sapranno | che da dovero si muoveno ad assister ai </w:t>
      </w:r>
      <w:r w:rsidR="00AC7396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ignor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 Grisoni, che queste Provincie |</w:t>
      </w:r>
    </w:p>
    <w:p w14:paraId="464FED9D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279r /</w:t>
      </w:r>
    </w:p>
    <w:p w14:paraId="035B748F" w14:textId="30196352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faranno anco la parte loro; ma principalmente scrivono a vostra Serenità in questo | proposito. Mi hanno data copia della lettera, della quale ne ho | fatta la translatione, che sarà aggiunta colla autentica delli medesimi | signori Stati havendomi fatto pregar di mandarle col mio pacchetto. Da | esse ella intenderà l’intentione di qua, et io aspetterò la risposta | che le darà, et insieme quello si compiacerà, che aggiunga in | negotio di tanto momento. Uno dei detti Grisoni il primo anotato | nell’aggiunto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foglio tra li cinque, che sono venuti qui restarà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766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in | quest’Haya aspettando le risposte. Più volte egli, et gl’altri mi sono | venuti a trovare, et haverebbono ben voluto, ch’io li aiutassi di | denari, et particolarmente quelli, che si sono risoluti di ritirarsene verso | l’Helvetia per operar quello, che troveranno proprio, et corris-|pondente al lor disegno </w:t>
      </w: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che</w:t>
      </w:r>
      <w:r w:rsidR="009A0017"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67"/>
      </w: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 xml:space="preserve"> effettivamente | di sollevar in Valtellina | nel commun di Bormio | sendone | così assicurati | Il Finer è | uno di quelli |</w:t>
      </w:r>
      <w:r w:rsidR="000063D5"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che partirà | dimani et | credo farà | capo ai signori | colonelli in | Zurich</w:t>
      </w:r>
      <w:r w:rsidRPr="00E7337C">
        <w:rPr>
          <w:rFonts w:ascii="Times New Roman" w:eastAsia="NSimSun" w:hAnsi="Times New Roman" w:cs="Times New Roman"/>
          <w:bCs/>
          <w:iCs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Al quale se | si compiacerà potrà la Serenità vostra far capitar qualche ordine. Mi hanno | tutti affermato trovarsi senza denari. Quelli che partono me ne | hanno ricercato per far il viaggio, et io con buona maniera mi | sono iscusato perché senza commissione non lo devo fare, et meno | dei miei non ho da dargliene non bastandomi quel poco che ho | per sostenermi. Anco l’altro, che resta vorrebbe che vostra Serenità si | compiacesse che gli pagassi le spese dell’hosteria fino che venga | la risposta delle presenti, et m’ha tirato un cenno perché lo | scriv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768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ma io ho mostrato non intender: tuttavia commanderà | ella quello, che stimerà proprio. Ho fatto tirar la sostanza |</w:t>
      </w:r>
    </w:p>
    <w:p w14:paraId="6693413A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279v /</w:t>
      </w:r>
    </w:p>
    <w:p w14:paraId="3A3A3F83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ella lettera scritta in alemano alla città di Zurich, che mando qui | aggiunta, et quella per le quattro città è la medesima. |</w:t>
      </w:r>
    </w:p>
    <w:p w14:paraId="67A35E94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i ha qui avviso, che ’l re di Svetia pigliandosi hora il tempo opportuno | dei sospetti, et deg’iminenti pericoli, che sovrastano al re di | Polonia vogli entrar nella Livonia per impossessarsi di Riga piazza | mercantile situata al mare, et molto propria al detto re di Svetia | per rendersi più forte, et stabilirsi in maggior sicurezza contra il | sudetto re di Polonia. |</w:t>
      </w:r>
    </w:p>
    <w:p w14:paraId="01703361" w14:textId="7BA5C609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o cavato, che la missione dei deputati delle città libere imperiali | che già erano nell’Unione, a Helbrun non sia stata altro og-|getto, che per far conti insieme; né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769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questi ministri del Re hanno | speranza alcuna che o quelle con li principi, o elle medesime a parte | siano più per far unione, quando però (disse il </w:t>
      </w:r>
      <w:r w:rsidR="004E010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merario) la | necessità, et il vedersi oppress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770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, o vicina la oppressione non li | contringesse a far una buona risolutione. |</w:t>
      </w:r>
    </w:p>
    <w:p w14:paraId="486FBB06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Qui si hanno avvisi, che Bethelem Gabor sia scorso con le sei genti | poco discosto da Viena; et habbi abbruggiati diversi villagi con | disegno di assediar Possovia se sia vero vostra Serenità già l’haverà | inteso. Qui si sentono volontieri tali avvisi. |</w:t>
      </w:r>
    </w:p>
    <w:p w14:paraId="0166A429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oppo la partenza del signor principe Mauritio, che fu hoggi otto, il | martedì seguì a Roterdam un gran tumulto per la presa fatta | di un ministro arminiano, c’haveva predicato fuori della città | con concorso di quattrocent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771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et più di quei borghesi, | li quali doi volte volsero far forza alla soldatesca, che | guardava il Ministro; ma coll’esser state sparate alcune | moschetate, dalle quali restorono morti doi borghesi, et | feriti altri si acquetò il tumulto. Qualche soldato anco |</w:t>
      </w:r>
    </w:p>
    <w:p w14:paraId="59B462B4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280r /</w:t>
      </w:r>
    </w:p>
    <w:p w14:paraId="783B7ADD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a patito, et il Ministro, è stato condoto qui prigione, et viene | tenuto ristretto. Il tempo è molto improprio. |</w:t>
      </w:r>
    </w:p>
    <w:p w14:paraId="1CE57609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a signora contessa di Betfort inglese doppo essersi trattenuta qui da | […g]iorn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772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partì per passar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773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in Inghilterra non havendo fatto altro, che visitar | la Regina, et confortarla alla patienza; ma sendo il vento | contrario è ritornata hieri a sera qui; ove attenderà il buon | tempo. |</w:t>
      </w:r>
    </w:p>
    <w:p w14:paraId="29EDF397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L’ordinario d’Italia non è sinhora ancor capitato. Gratie etc. | </w:t>
      </w:r>
    </w:p>
    <w:p w14:paraId="28A6A3CD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BE6AEF0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Dall’Haya li 30 agosto 1621 |</w:t>
      </w:r>
    </w:p>
    <w:p w14:paraId="7BD20141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vostra Serenità |</w:t>
      </w:r>
    </w:p>
    <w:p w14:paraId="4287132C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umilissimo et devotissimo servitore | </w:t>
      </w:r>
    </w:p>
    <w:p w14:paraId="52F762DD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hristofforo Suriano |</w:t>
      </w:r>
    </w:p>
    <w:p w14:paraId="779896FE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3E57EE4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280v /</w:t>
      </w:r>
    </w:p>
    <w:p w14:paraId="0641CAF9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 serenissimo principe di Venetia |</w:t>
      </w:r>
    </w:p>
    <w:p w14:paraId="25145347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327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774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sola |</w:t>
      </w:r>
    </w:p>
    <w:p w14:paraId="17CB93B3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7EE09BF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Tacce di sigilli</w:t>
      </w:r>
    </w:p>
    <w:p w14:paraId="01F8EEC9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</w:p>
    <w:p w14:paraId="45ED3504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Regesto antico</w:t>
      </w:r>
    </w:p>
    <w:p w14:paraId="3817A370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280vC /</w:t>
      </w:r>
    </w:p>
    <w:p w14:paraId="7DE5C704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30 agosto 1621 ricevute 10 settembre n° 327 |</w:t>
      </w:r>
    </w:p>
    <w:p w14:paraId="7310E1A8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aya. Secretario Suriano. Sola |</w:t>
      </w:r>
    </w:p>
    <w:p w14:paraId="69ADD7F3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D427119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. C. R. |</w:t>
      </w:r>
    </w:p>
    <w:p w14:paraId="08F9B489" w14:textId="77777777" w:rsidR="002B7582" w:rsidRPr="003A1371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E8FA72F" w14:textId="77777777" w:rsidR="002B7582" w:rsidRPr="003A1371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80DB7DA" w14:textId="77777777" w:rsidR="002B7582" w:rsidRPr="00E7337C" w:rsidRDefault="002B7582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. 89</w:t>
      </w:r>
    </w:p>
    <w:p w14:paraId="6152F0BF" w14:textId="77777777" w:rsidR="002B7582" w:rsidRPr="00E7337C" w:rsidRDefault="002B7582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llegato I al n. 88 (cc. 271r-v, 274r-v; decodifica a c. 272r)</w:t>
      </w:r>
    </w:p>
    <w:p w14:paraId="45EAC553" w14:textId="77777777" w:rsidR="002B7582" w:rsidRPr="00E7337C" w:rsidRDefault="002B7582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5AA0D73E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271r /</w:t>
      </w:r>
    </w:p>
    <w:p w14:paraId="676E5A69" w14:textId="273E81CA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n lettere dall’Haya del secretario Surian de’ 30 agosto 1621 de</w:t>
      </w:r>
      <w:r w:rsidR="00F762E0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’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° 327 | </w:t>
      </w:r>
    </w:p>
    <w:p w14:paraId="0F8F55C6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8DA486D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Segue testo cifrato</w:t>
      </w:r>
    </w:p>
    <w:p w14:paraId="3919399E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7C428D5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271v /</w:t>
      </w:r>
    </w:p>
    <w:p w14:paraId="484F7566" w14:textId="77777777" w:rsidR="00CE0177" w:rsidRDefault="00CE0177" w:rsidP="00CE0177">
      <w:pPr>
        <w:widowControl w:val="0"/>
        <w:suppressAutoHyphens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Blank page</w:t>
      </w:r>
    </w:p>
    <w:p w14:paraId="70A6C015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823EC46" w14:textId="77777777" w:rsidR="002B7582" w:rsidRPr="007431F2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nl-BE" w:eastAsia="hi-IN" w:bidi="hi-IN"/>
        </w:rPr>
      </w:pPr>
      <w:r w:rsidRPr="007431F2">
        <w:rPr>
          <w:rFonts w:ascii="Times New Roman" w:eastAsia="NSimSun" w:hAnsi="Times New Roman" w:cs="Times New Roman"/>
          <w:bCs/>
          <w:kern w:val="1"/>
          <w:sz w:val="24"/>
          <w:szCs w:val="24"/>
          <w:lang w:val="nl-BE" w:eastAsia="hi-IN" w:bidi="hi-IN"/>
        </w:rPr>
        <w:t xml:space="preserve">/ 274r / </w:t>
      </w:r>
    </w:p>
    <w:p w14:paraId="2B57B4AE" w14:textId="77777777" w:rsidR="00CE0177" w:rsidRPr="007431F2" w:rsidRDefault="00CE0177" w:rsidP="00CE0177">
      <w:pPr>
        <w:widowControl w:val="0"/>
        <w:suppressAutoHyphens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nl-BE" w:eastAsia="it-IT"/>
        </w:rPr>
      </w:pPr>
      <w:r w:rsidRPr="007431F2">
        <w:rPr>
          <w:rFonts w:ascii="Times New Roman" w:eastAsia="Times New Roman" w:hAnsi="Times New Roman" w:cs="Times New Roman"/>
          <w:b/>
          <w:bCs/>
          <w:sz w:val="24"/>
          <w:szCs w:val="24"/>
          <w:lang w:val="nl-BE" w:eastAsia="it-IT"/>
        </w:rPr>
        <w:t>Blank page</w:t>
      </w:r>
    </w:p>
    <w:p w14:paraId="2947B495" w14:textId="77777777" w:rsidR="002B7582" w:rsidRPr="007431F2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nl-BE" w:eastAsia="hi-IN" w:bidi="hi-IN"/>
        </w:rPr>
      </w:pPr>
    </w:p>
    <w:p w14:paraId="3EE77C17" w14:textId="77777777" w:rsidR="002B7582" w:rsidRPr="003A4AAB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nl-BE" w:eastAsia="hi-IN" w:bidi="hi-IN"/>
        </w:rPr>
      </w:pPr>
      <w:r w:rsidRPr="003A4AAB">
        <w:rPr>
          <w:rFonts w:ascii="Times New Roman" w:eastAsia="NSimSun" w:hAnsi="Times New Roman" w:cs="Times New Roman"/>
          <w:bCs/>
          <w:kern w:val="1"/>
          <w:sz w:val="24"/>
          <w:szCs w:val="24"/>
          <w:lang w:val="nl-BE" w:eastAsia="hi-IN" w:bidi="hi-IN"/>
        </w:rPr>
        <w:t>/ 274vB /</w:t>
      </w:r>
    </w:p>
    <w:p w14:paraId="51904E87" w14:textId="77777777" w:rsidR="002B7582" w:rsidRPr="003A4AAB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nl-BE" w:eastAsia="hi-IN" w:bidi="hi-IN"/>
        </w:rPr>
      </w:pPr>
      <w:r w:rsidRPr="003A4AAB">
        <w:rPr>
          <w:rFonts w:ascii="Times New Roman" w:eastAsia="NSimSun" w:hAnsi="Times New Roman" w:cs="Times New Roman"/>
          <w:bCs/>
          <w:kern w:val="1"/>
          <w:sz w:val="24"/>
          <w:szCs w:val="24"/>
          <w:lang w:val="nl-BE" w:eastAsia="hi-IN" w:bidi="hi-IN"/>
        </w:rPr>
        <w:t>n° 2 |</w:t>
      </w:r>
    </w:p>
    <w:p w14:paraId="28217885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elle lettere n° 327 sola |</w:t>
      </w:r>
    </w:p>
    <w:p w14:paraId="27195A3D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2A79A6C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2DBE6EB" w14:textId="77777777" w:rsidR="002B7582" w:rsidRPr="00E7337C" w:rsidRDefault="002B7582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. 90</w:t>
      </w:r>
    </w:p>
    <w:p w14:paraId="09369C5E" w14:textId="77777777" w:rsidR="002B7582" w:rsidRPr="003A1371" w:rsidRDefault="002B7582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llegato II al n. 88 (cc. 272r-273v; decodifica di c. 271r)</w:t>
      </w:r>
      <w:r w:rsidRPr="003A1371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</w:p>
    <w:p w14:paraId="0F197135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E18B46D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272r /</w:t>
      </w:r>
    </w:p>
    <w:p w14:paraId="74CE9FF2" w14:textId="63ACED09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n lettere dall’Haya del secretario Suriano de’ 30 agosto 1621 de</w:t>
      </w:r>
      <w:r w:rsidR="00F762E0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’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° 327 |</w:t>
      </w:r>
    </w:p>
    <w:p w14:paraId="35DB0BC3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F5F13A1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Grisoni venuti all’Haya |</w:t>
      </w:r>
    </w:p>
    <w:p w14:paraId="6D80CE85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17FA5A7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bookmarkStart w:id="10" w:name="_Hlk175229970"/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Gasparo Bonarando dell’Agnedina inferiore già | habitante in Gruz |</w:t>
      </w:r>
    </w:p>
    <w:p w14:paraId="1902A959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Tobia Fisper di Coyra figliuolo del signor colonnello | Michiel Finer |</w:t>
      </w:r>
    </w:p>
    <w:p w14:paraId="16277F39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Theodorico Zemeloinus di Tosana figliuolo del | signor Conrado |</w:t>
      </w:r>
    </w:p>
    <w:p w14:paraId="04485C0E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Guglielmo Alberti di Coyra |</w:t>
      </w:r>
    </w:p>
    <w:p w14:paraId="6700329A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Giovanni Lucio di Emben</w:t>
      </w:r>
      <w:bookmarkEnd w:id="10"/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0DA23845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E20619B" w14:textId="77777777" w:rsidR="00FD44F5" w:rsidRPr="003A4AAB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nl-BE" w:eastAsia="hi-IN" w:bidi="hi-IN"/>
        </w:rPr>
      </w:pPr>
      <w:r w:rsidRPr="003A4AAB">
        <w:rPr>
          <w:rFonts w:ascii="Times New Roman" w:eastAsia="NSimSun" w:hAnsi="Times New Roman" w:cs="Times New Roman"/>
          <w:bCs/>
          <w:kern w:val="1"/>
          <w:sz w:val="24"/>
          <w:szCs w:val="24"/>
          <w:lang w:val="nl-BE" w:eastAsia="hi-IN" w:bidi="hi-IN"/>
        </w:rPr>
        <w:t>/ 272v</w:t>
      </w:r>
      <w:r w:rsidR="00FD44F5" w:rsidRPr="003A4AAB">
        <w:rPr>
          <w:rFonts w:ascii="Times New Roman" w:eastAsia="NSimSun" w:hAnsi="Times New Roman" w:cs="Times New Roman"/>
          <w:bCs/>
          <w:kern w:val="1"/>
          <w:sz w:val="24"/>
          <w:szCs w:val="24"/>
          <w:lang w:val="nl-BE" w:eastAsia="hi-IN" w:bidi="hi-IN"/>
        </w:rPr>
        <w:t xml:space="preserve"> /</w:t>
      </w:r>
    </w:p>
    <w:p w14:paraId="0B1C7683" w14:textId="02F7159C" w:rsidR="00FD44F5" w:rsidRDefault="00FD44F5" w:rsidP="00FD44F5">
      <w:pPr>
        <w:widowControl w:val="0"/>
        <w:tabs>
          <w:tab w:val="left" w:pos="1976"/>
        </w:tabs>
        <w:suppressAutoHyphens/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</w:pPr>
      <w:r w:rsidRPr="00E903F5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  <w:r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ab/>
      </w:r>
    </w:p>
    <w:p w14:paraId="3D8A4652" w14:textId="5083B5FA" w:rsidR="00FD44F5" w:rsidRPr="00FD44F5" w:rsidRDefault="00FD44F5" w:rsidP="00FD44F5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nl-BE" w:eastAsia="hi-IN" w:bidi="hi-IN"/>
        </w:rPr>
      </w:pPr>
      <w:r w:rsidRPr="00FD44F5">
        <w:rPr>
          <w:rFonts w:ascii="Times New Roman" w:eastAsia="NSimSun" w:hAnsi="Times New Roman" w:cs="Times New Roman"/>
          <w:bCs/>
          <w:kern w:val="1"/>
          <w:sz w:val="24"/>
          <w:szCs w:val="24"/>
          <w:lang w:val="nl-BE" w:eastAsia="hi-IN" w:bidi="hi-IN"/>
        </w:rPr>
        <w:t xml:space="preserve">/ 273r / </w:t>
      </w:r>
    </w:p>
    <w:p w14:paraId="36A5D94F" w14:textId="77777777" w:rsidR="00FD44F5" w:rsidRPr="00FD44F5" w:rsidRDefault="00FD44F5" w:rsidP="00FD44F5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nl-BE" w:eastAsia="hi-IN" w:bidi="hi-IN"/>
        </w:rPr>
      </w:pPr>
      <w:r w:rsidRPr="00E903F5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235563AB" w14:textId="50DE4896" w:rsidR="002B7582" w:rsidRPr="003A4AAB" w:rsidRDefault="00FD44F5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3A4AAB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</w:t>
      </w:r>
      <w:r w:rsidR="002B7582" w:rsidRPr="003A4AAB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273v / </w:t>
      </w:r>
    </w:p>
    <w:p w14:paraId="5074BF5F" w14:textId="6B450844" w:rsidR="002B7582" w:rsidRPr="003A4AAB" w:rsidRDefault="00FD44F5" w:rsidP="00FD44F5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3A4AAB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29DE735C" w14:textId="77777777" w:rsidR="002B7582" w:rsidRPr="003A4AAB" w:rsidRDefault="002B7582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55FC4DB6" w14:textId="77777777" w:rsidR="002B7582" w:rsidRPr="00E7337C" w:rsidRDefault="002B7582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n. 91 </w:t>
      </w:r>
    </w:p>
    <w:p w14:paraId="4B3E2F49" w14:textId="77777777" w:rsidR="002B7582" w:rsidRPr="00E7337C" w:rsidRDefault="002B7582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llegato III al n. 88 (cc. 275r-276v)</w:t>
      </w:r>
    </w:p>
    <w:p w14:paraId="2BA8DA23" w14:textId="77777777" w:rsidR="002B7582" w:rsidRPr="00E7337C" w:rsidRDefault="002B7582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07C549A9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275r /</w:t>
      </w:r>
    </w:p>
    <w:p w14:paraId="36A77CD0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n lettere dall’Haya dal secretario Surian de’ 30 agosto 1621 de n° 327 |</w:t>
      </w:r>
    </w:p>
    <w:p w14:paraId="526BF5AD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2BCDDF2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ostanza della lettera dei signori Stati alla città di Zurich | et simili alle città evangeliche |</w:t>
      </w:r>
    </w:p>
    <w:p w14:paraId="729B3632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77B1F97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obili etc. |</w:t>
      </w:r>
    </w:p>
    <w:p w14:paraId="5977AE42" w14:textId="510144EE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n quanto misero Stato le cose vostre et de’ vostri confederati li Griso-|ni siano cadute lo intendessimo l’anno passato per le lettere | delli signori borgomastri, et consiglieri della città di Zurich, et così anco | dalla relatione di bocca di molti altri; come anco la domanda, | che facevate di aiuto per ricuperar, et mantener li paesi della | Valtelina, et la libertà d’essi. A che fare siamo per la cosa | stessa inclinati; ma come per hora siamo impediti con le diffi-|coltà della Bohemia, et d’Alemagna. Item che di nuovo sono | enarati in aperta guerra con il nostro potente nemico il re | di Spagna, et contra la sua armata straordinaria et habbiamo | preparata la difesa con 100 vasselli grandi, et più, et con | più di 60000 soldati tanto a cavallo, che a piedi, con-|sumando un gran denaro; onde da tutti dovemo esser con | gran ragione scusati di non dar aiuto ad altri; dovendo | tutti li signori et città pigliar in buona parte questa nostra | iscusa per la libertà commune; come che è per divertir la | potenza spagnuola da loro perché sendo noi soggiogati | sariano essi ancora alla preda. Però sperano che vostre Signorie | et gl’altri interessanti in questo mentre faranno ogni | dovere, et si valeranno di tutti i mezi propri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775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per liberar la | Valtelina dalla tirania spagnuola, et porla nella sua | prima libertà; perché sendo separati da essi li detti | Grisoni, esse li primi cascheriano nelle griffe, et sariano | li primi rovinati non potendo sperar alcun aiuto | né da alcun </w:t>
      </w:r>
      <w:r w:rsidR="005A6781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ese né città: onde non dubitamo, che ’l tutto |</w:t>
      </w:r>
    </w:p>
    <w:p w14:paraId="5F6501FA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275v /</w:t>
      </w:r>
    </w:p>
    <w:p w14:paraId="4109B228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ben considerato vostre Signorie faranno il suo dovere per divertir questi mali | il che facendo, ancora noi seguendo la nostra necessità presente faremo | quello potremo; come farà anco la potente signoria di Venetia | la qual già ha abbraviat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776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il negotio; et le 4 città evangeliche | alli quali havemo mandate lettere. Dall’Haya a’ 28 agosto 1621 |</w:t>
      </w:r>
    </w:p>
    <w:p w14:paraId="2C04764F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23B7D01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276r / </w:t>
      </w:r>
    </w:p>
    <w:p w14:paraId="7F377410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Bianca</w:t>
      </w:r>
    </w:p>
    <w:p w14:paraId="0D6C8ED0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8AF84ED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276vB /</w:t>
      </w:r>
    </w:p>
    <w:p w14:paraId="208B36E4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3 |</w:t>
      </w:r>
    </w:p>
    <w:p w14:paraId="17C5848C" w14:textId="711D7E74" w:rsidR="002B7582" w:rsidRPr="00E7337C" w:rsidRDefault="006E5ED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</w:t>
      </w:r>
      <w:r w:rsidR="002B7582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ostanza della lettera delli signori | Stati alla città di Zurich |</w:t>
      </w:r>
    </w:p>
    <w:p w14:paraId="0F7ABFC9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nel n° 327 sola |</w:t>
      </w:r>
    </w:p>
    <w:p w14:paraId="731C3C16" w14:textId="77777777" w:rsidR="002B7582" w:rsidRPr="00E7337C" w:rsidRDefault="002B7582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1D3A0F6E" w14:textId="77777777" w:rsidR="002B7582" w:rsidRPr="00E7337C" w:rsidRDefault="002B7582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576EB6F7" w14:textId="77777777" w:rsidR="002B7582" w:rsidRPr="00E7337C" w:rsidRDefault="002B7582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. 92</w:t>
      </w:r>
    </w:p>
    <w:p w14:paraId="4D6E10EC" w14:textId="77777777" w:rsidR="002B7582" w:rsidRPr="00E7337C" w:rsidRDefault="002B7582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llegato IV al n. 88 (cc. 277r-278v)</w:t>
      </w:r>
    </w:p>
    <w:p w14:paraId="128C1CDB" w14:textId="77777777" w:rsidR="002B7582" w:rsidRPr="00E7337C" w:rsidRDefault="002B7582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43BBF59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277r /</w:t>
      </w:r>
    </w:p>
    <w:p w14:paraId="23287F3E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n lettere dall’Haya dal secretario Surian de’ 30 agosto 1621 de n° 327 |</w:t>
      </w:r>
    </w:p>
    <w:p w14:paraId="63A6330E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A018F80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Translatione della lettera delli signori Stati Generali alla serenissima Republica |</w:t>
      </w:r>
    </w:p>
    <w:p w14:paraId="28EB2586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00B6177" w14:textId="481BF120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erenissimo Principe illustrissimi et eccellentissimi </w:t>
      </w:r>
      <w:r w:rsidR="00AC7396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ignor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 collegati, et confederati |</w:t>
      </w:r>
    </w:p>
    <w:p w14:paraId="2FA6FFA1" w14:textId="28BD4858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oi non dubitamo pronto, che vostra Serenità haverà preso favorabil riguardo | sopra le nostre lettere de’ 30 del mese passato, nelle quali le rappresen-|tavamo la constitutione presente de’ nostri affari stante l’espiratione | delle nostre tregue, et il disegno del nostro nemico, che ci forza-|va a ripulsar li suoi motivi col mezo d’una generosa, et attual | difesa, di modo che ci era intieramente necessaria l’assistenza di vostra Serenità | havendo medesimamente assignatane una parte delle nostre nuove levate | et essendo stati in espettatione della vostra favorevole risolutione | qualche deputati dei Grisoni havendoci rappresentata la desolatione | del loro Stato hanno addimandato il nostro soccorso per lo restabi-|limento della loro libertà al ben publico di tutta la </w:t>
      </w:r>
      <w:r w:rsidR="001A3646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ristianità; ma poiché | la constitutione del nostro Stato non soffre di divertir altrove | li mezi della nostra difesa, sendo in maniera tale assaliti dall’|inimico, che ci ha bisognato armarsi estraordinariamente; et oltre | l’equipaggio navale che consiste in più, che di cento vasselli | da guerra metter in campagna un’armata ben grande per | resister alla inimica ancor più grande, et sì potente, come | già mai sia stata, ci ha necessitati ad iscusar il soccorso richiesto | da essi: tuttavia sendo doppo da essi informati della speranza, | che hanno in vostra Serenità, ch’ella oltre il soccorso fino ad hora fornito | mostrarebbe ancora l’affettione sua per restabilir la libertà del loro | Paese tanto importante per la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vostra Republica, et che i signori Svizzeri non | mancaranno essi ancora al loro dovere, noi li habbiamo parimente | data questa speranza, che sendo informati dalla Serenità vostra dell’ap-|parenza, ch’ella ha del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777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restabiliment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778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ei detti loro affari, et ch’|ella insieme colli detti Svizzeri vorrà effettivamente applicarvi | i mezi, et remedii a questo necessario; noi similmente lasciaremo |</w:t>
      </w:r>
    </w:p>
    <w:p w14:paraId="34A97E75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277v /</w:t>
      </w:r>
    </w:p>
    <w:p w14:paraId="65652678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ersuaderc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779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per consideratione publiche, per l’interesse commune, et per | l’importanza di questo affare di allargarsi a contribuir per | una volta tanto quanto la constitutione de’ nostri affari lo potrà | permetter di che habbiamo voluto avvertir vostra Serenità, et attendendo | la sua risolutione. Tanto sopra il suo soccorso, che sopra questo | affare mi pregaremo Iddio. |</w:t>
      </w:r>
    </w:p>
    <w:p w14:paraId="7481ACDF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renissimo Principe illustrissimi et eccellentissimi signori collegati, et confederati |</w:t>
      </w:r>
    </w:p>
    <w:p w14:paraId="2DD1DAB4" w14:textId="25BC90C9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presieder alle vostre deliberationi, benedir li vostri disegni, et dar | sanità, et longa vita alle vostre persone. Dall’Haya li 26 | agosto 1621 |</w:t>
      </w:r>
    </w:p>
    <w:p w14:paraId="66BFF03F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C709E50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278r / </w:t>
      </w:r>
    </w:p>
    <w:p w14:paraId="377665D0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Bianca</w:t>
      </w:r>
    </w:p>
    <w:p w14:paraId="542CB50D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22AA16B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278vB /</w:t>
      </w:r>
    </w:p>
    <w:p w14:paraId="487F5CB6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1 |</w:t>
      </w:r>
    </w:p>
    <w:p w14:paraId="59149FF6" w14:textId="0B629D3F" w:rsidR="002B7582" w:rsidRPr="00E7337C" w:rsidRDefault="006E5ED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</w:t>
      </w:r>
      <w:r w:rsidR="002B7582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ttera delli signori Stati alla serenissima Republica |</w:t>
      </w:r>
    </w:p>
    <w:p w14:paraId="07498526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nel n° 327 sola |</w:t>
      </w:r>
    </w:p>
    <w:p w14:paraId="2A85C20C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8720586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Regesto antico</w:t>
      </w:r>
    </w:p>
    <w:p w14:paraId="794AC43C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278vC /</w:t>
      </w:r>
    </w:p>
    <w:p w14:paraId="44573AD7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n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etter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all’Aya de’ 30 | agosto |</w:t>
      </w:r>
    </w:p>
    <w:p w14:paraId="61792C7C" w14:textId="77777777" w:rsidR="002B7582" w:rsidRPr="00E7337C" w:rsidRDefault="002B7582" w:rsidP="00895944">
      <w:pPr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br w:type="page"/>
      </w:r>
    </w:p>
    <w:p w14:paraId="035262AC" w14:textId="77777777" w:rsidR="00617FB3" w:rsidRDefault="00617FB3" w:rsidP="00617FB3">
      <w:pPr>
        <w:pStyle w:val="Header"/>
        <w:rPr>
          <w:sz w:val="24"/>
        </w:rPr>
      </w:pPr>
      <w:r>
        <w:lastRenderedPageBreak/>
        <w:t>/START LETTER/</w:t>
      </w:r>
    </w:p>
    <w:p w14:paraId="00AC7DD9" w14:textId="77777777" w:rsidR="002B7582" w:rsidRPr="00E7337C" w:rsidRDefault="002B7582" w:rsidP="00895944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n. 93 </w:t>
      </w:r>
    </w:p>
    <w:p w14:paraId="7464976A" w14:textId="77777777" w:rsidR="002B7582" w:rsidRPr="00E7337C" w:rsidRDefault="002B7582" w:rsidP="00895944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6 settembre 1621, L’Aia (cc. 281r-286v)</w:t>
      </w:r>
    </w:p>
    <w:p w14:paraId="5211B671" w14:textId="77777777" w:rsidR="002B7582" w:rsidRPr="00E7337C" w:rsidRDefault="002B7582" w:rsidP="00895944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15A98FBB" w14:textId="66C85CB6" w:rsidR="009062F9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81r</w:t>
      </w:r>
      <w:r w:rsidR="009062F9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/</w:t>
      </w:r>
    </w:p>
    <w:p w14:paraId="32A07066" w14:textId="6EB77DFA" w:rsidR="009062F9" w:rsidRDefault="009062F9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>Tagliata</w:t>
      </w:r>
    </w:p>
    <w:p w14:paraId="0C90F8E0" w14:textId="26D8A1DF" w:rsidR="002B7582" w:rsidRPr="00E7337C" w:rsidRDefault="009062F9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it-IT"/>
        </w:rPr>
        <w:t>/ 281</w:t>
      </w:r>
      <w:r w:rsidR="002B7582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v /</w:t>
      </w:r>
    </w:p>
    <w:p w14:paraId="0A16E527" w14:textId="3938DB9A" w:rsidR="00563252" w:rsidRPr="00563252" w:rsidRDefault="0056325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val="en-US" w:eastAsia="it-IT"/>
        </w:rPr>
      </w:pPr>
      <w:r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>Cut page</w:t>
      </w:r>
      <w:r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. </w:t>
      </w:r>
      <w:r w:rsidRPr="00563252"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it-IT"/>
        </w:rPr>
        <w:t>Some words are still visible in the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it-IT"/>
        </w:rPr>
        <w:t xml:space="preserve"> margin.</w:t>
      </w:r>
    </w:p>
    <w:p w14:paraId="482F6FA6" w14:textId="77777777" w:rsidR="002B7582" w:rsidRPr="00563252" w:rsidRDefault="002B7582" w:rsidP="00895944">
      <w:pPr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val="en-US" w:eastAsia="it-IT"/>
        </w:rPr>
      </w:pPr>
    </w:p>
    <w:p w14:paraId="5EDB0EB7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82r /</w:t>
      </w:r>
    </w:p>
    <w:p w14:paraId="14D07366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° 328 sola |</w:t>
      </w:r>
    </w:p>
    <w:p w14:paraId="1BE7DFA2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297AF995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Serenissimo Principe |</w:t>
      </w:r>
    </w:p>
    <w:p w14:paraId="6DC597A7" w14:textId="07CC5E34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scrissi riverentemente alla Serenità vostra la passata settimana colla mia lettera 327 qui | aggiunta in copia, che l’ordinario d’Italia non era ancor capitato, né | venne fino al giorno seguente all’ispeditione. Quello mi portò | le lettere di lei dei 7 et l’altro che capitò il sabbato quelle dei | 14 del passato; et queste seguitavano la serie delle prime toccante | il negotio del passo, della Valtelina, et degl’avvisi dell’armata | da mare spagnuola: onde per vantaggio della Serenità vostra con chi ho | havuta occasione di discorrer ho nei duoi primi capi in particolare | fatto constar gl’andamenti artificiosi de’ Spagnuoli, la lor cautelosa | maniera di trattare, et non ho incontrato se non che riescono prin-|cipalmente ridicole le pretensioni del signor duca di Feria; et non ho | dubio, che ’l tutto sarà stato riferto questa mattina nell’assem-|blea delli signori Stati, havendone discorso hieri con uno dei | medesimi signori. Continuerò di questa maniera ad imprimer ognuno | con chi mi occorrerà della giusta, et necessaria gelosia, che | ha la Serenità vostra. Oltre altro mi disse a questo proposito il | medesimo signore, ch’ella allhora haverebbe fatta calar le macchine | a’ Spagnuoli, quando li dichiarasse suoi nemici, come in effett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80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 le erano, et che questo si vedeva manifesto, perché sotto spetie | d’amicitia tendevano insidie al suo Stato, et machinavano | contra la libertà di quella serenissima Republica. Continuò noi | faremo dal canto nostro tutto quello, che sarà possibile per | tenerli occupati habbiamo forze assai per farlo; ma è vero | che ci manca per sostenerle: tuttavia con quello, c’habbiamo | et che speriamo tirar da’ nostri confederati, et dalla serenissima | Republica in particolare saremo ben bastanti per darli del da fare. | </w:t>
      </w:r>
    </w:p>
    <w:p w14:paraId="5057C94B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Et qui entrò a dimandarmi se havevo havuta qualche risposta |</w:t>
      </w:r>
    </w:p>
    <w:p w14:paraId="52D2242D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82v /</w:t>
      </w:r>
    </w:p>
    <w:p w14:paraId="62C2BBB2" w14:textId="012EF22E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lle lettere coll’instanza delli signori Stati intorno al soccorso. Io dissi | di non, et che non havevo di vostra Serenità altre lettere più fresche che | dei 14 d’agosto; et egli soggiunte bene doveranno vennir almeno | la prossima settimana. Siano in campagna come voi sapete. Ha | sua Eccellenza ventisei in vintisette mille fanti effettivi con lei, et da 3</w:t>
      </w:r>
      <w:r w:rsidR="00F647F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mila | cavalli, et ogni dì spende; la guerra è aperta contro di noi; | onde doveremo aspettar li soccorsi,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81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sopra li quali | habbiamo fatto fondamento sendo noi massime in campagna | replicando di quei concetti, che in questo proposito ho noti-|ficati essermi ancor stati detti. |</w:t>
      </w:r>
    </w:p>
    <w:p w14:paraId="63A78456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Mi disse che non ostante la discussione seguita delli principi, | et città libere di Alemagna, havevano li signori Stati commesso | all’agente Brederod di passar con lettere credentiali di città | a città, et andar a tutti quei principi, et che già in par-|ticolare haveva havuto dal marchese di Anspach di esser | pronto a sodisfar al suo debito per la portione sua | et così dalle città, et altri, che si dovevano convocar per l’esborso | che anco le città ansiatiche al presente erano ridotte, che | al re di Svetia havevano scritto; ma egli si trovava | un’armata di cento vasselli in circa colli quali doveva | passar (se ancor non l’haveva fatto) all’assedio di Riga | et replicò; aspettiamo buona risposta, et effetti dalla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lastRenderedPageBreak/>
        <w:t>| serenissima Republica. Io risposi, che subito che mi fosse venuta | non haverei mancato di communicarla a sue Eccellenze.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82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</w:t>
      </w:r>
    </w:p>
    <w:p w14:paraId="2C8CCDEE" w14:textId="4646A51E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Il marchese Spinola doppo essersi loggiato a Linnich presso | Reinbergh, et le genti lì all’intorno ordinò la fabrica | d’un ponte sopra il Rheno a Wesel, ma soffiando il |</w:t>
      </w:r>
    </w:p>
    <w:p w14:paraId="30C4F283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83r /</w:t>
      </w:r>
    </w:p>
    <w:p w14:paraId="0E985745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vento troppo gagliardo, et temendo, che li vasselli dei signori Stati | lo havessero rotto, li fece levare, et metter più ad alto; et perché | o fosse l’accidente dell’acque, o altrimenti successe, che una | parte di esso Stato per correr naufraggio aggiunta la lentezza | nella fabrica, il Marchese insospetito ha fatti metter prigioni | da dieci, o dodici operarii. |</w:t>
      </w:r>
    </w:p>
    <w:p w14:paraId="0558B714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Scrive sua Eccellenza non intender ancora il disegno reale dello Spinola; | ma che tiene per fermo, che habbi pensiero di tirar nell’|Ourisel; et perché verso il forte di Schinch si sono vedute | alcune truppe spagnuole, va dubitando il signor Principe | che da quella parte disegni il Marchese far un forte | olre la riviera per impedir, che li vasselli di questi non | montino più alto. In tanto sua Eccellenza che si trova a Doornet | mezhora discosta da Rees ha fatto far un camino di là | fino a Rees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83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fornito in breve spatio di tempo coll’impiego | di doicento guastatori; et coll’assistenza del conte Ernesto | Casimiro di Nassau. Di più ha ordinato di far un forte | di là di Rees; tutto per impedir li disegni del marchese | Spinola. |</w:t>
      </w:r>
    </w:p>
    <w:p w14:paraId="377438E8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Ha l’Eccellenza sua inviati nella medesima piazza di Rees doi reggimenti | inglesi, et si sono fatti alcuni ritrinciamenti di là da | detta piazza per una grossa hora di camino. Di giorno | in giorno si sta attendendo ove attaccarà il Marchese. | In tanto sono partiti li deputati dai signori Stati con | quelle commissioni, che riverentemente scrissi di assister di | consiglio a sua Eccellenza, et non perder le buone occasioni, et non | ostante il numero della soldatesca, che è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84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al campo |</w:t>
      </w:r>
    </w:p>
    <w:p w14:paraId="00B7F06E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83v /</w:t>
      </w:r>
    </w:p>
    <w:p w14:paraId="2B8F5EC4" w14:textId="7E0BDFD3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on sua Eccellenza sia inferiore a quello del Marchese, ch’è di 36</w:t>
      </w:r>
      <w:r w:rsidR="00F647F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mila comba-|tenti, contandosi 6</w:t>
      </w:r>
      <w:r w:rsidR="00F647F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mila cavalli, et quanto all’infanteria esser | di non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85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poco risguardo: tuttavia non mostrano qui punto temere: | ben è vero, che si è messo in deliberatione di voler augumentar | l’essercito di qualche compagnie con levarne dalle piazze | et mettervi in suo luoco borghesi; noi però della stessa città | di dove si leverà la soldatesca; ma di altra per così assicurar | anco i presidii questo però non è ancor risoluto. |</w:t>
      </w:r>
    </w:p>
    <w:p w14:paraId="36333E86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Ogni dì si pensa come metter impositioni, che non aggravino molto | li popoli. Intanto per ogni passaporto che qual si sia mercante o | passaggiano, che vuol entrar o sortir da questi paesi s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86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doverà pagar | disdotto fiorini, ne servirà il passaporto, che per quattro mesi. |</w:t>
      </w:r>
    </w:p>
    <w:p w14:paraId="66F27E4B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i più per la birra, et per il vino, che solevano pigliar li barcaroli | et marinari per metter nelle navi, et nei vasselli che altre | volte non pagavano datio, hora in Zelanda sua Eccellenza introdotto di | farlo pagare. Questo si farà anco in Holanda, et altrove | nelle città maritime, da che si spera di trovar una gran | summa di denaro. Anco di altre simil inventioni si trovaranno. |</w:t>
      </w:r>
    </w:p>
    <w:p w14:paraId="7FE40325" w14:textId="2896905C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Il negotio dell’Indie Occidentali par che habbi da caminar innanti | perché molti si sottoscrivono, et mi è stato affermato, che | già si trovano sottoscritti per più che per tre millioni di fiorini. | A Midelburgh in particolare vi è sottoscritto un milione. Il resto altro-|ve, et il più in Amsterdam. A Grunighen in Frisia in un sol | giorno furono sottoscritti più di 134</w:t>
      </w:r>
      <w:r w:rsidR="00F647F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mila fiorini. Alcuni francesi | ugonotti di quelli che si sono retirati in queste Provincie | vogliono metter buona summa di denari in questa compagnia | onde si spera di haver per far l’equipaggio anco maggior summa |</w:t>
      </w:r>
    </w:p>
    <w:p w14:paraId="6959A4F7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84r /</w:t>
      </w:r>
    </w:p>
    <w:p w14:paraId="2F1A819B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di quella si riceva. Mi è stato addimandando quello che farà vostra Serenità | s’ella vi concorrerà, o se alcuno dei suoi sudditi lo farà. Io | rispondo non saperlo; ma che sarebbe necessario che sua Serenità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lastRenderedPageBreak/>
        <w:t>fosse | informata del beneficio, che si può sperare, et aspettare da | questo viaggio perché potrebbe sua Serenità farvi poi sopra reflesso | proprio alla prudenza sua. Quello che mi parlò di questo | mi rispose il profitto, et il beneficio sarà di far male allo | Spagnuolo, di tenergli sequestrate le rendite, et l’oro che | tira da quella parte, et così in poco tempo renderlo in | strettezza grande. |</w:t>
      </w:r>
    </w:p>
    <w:p w14:paraId="26EAE409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Mi è stato detto, che verso la fine di questo mese si publicarà | di nuovo, che chi vuol entrare in detta compagnia lo facci | prima della fine di novembre; altrimenti si serveranno i libri | né più si ametterà persona, che le già anotate. Ancorché | questo negozio conchiuso vi vorrà ben un anno, et forse | più per l’equipaggio così corre l’opinione. |</w:t>
      </w:r>
    </w:p>
    <w:p w14:paraId="1C3B071C" w14:textId="331B3A99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 Emerich si trova il re di Bohemia, né ancor si sa, che habbi a far | risolutione rilevante non ostante la fortuna che gli si mostra | favorevole. Et da quello, che ho pouto cavar nei discorsi | da questa parte trovo, che sarà necessitato sentir l’effetto | delle negotiationi di Dighbi, le quali non vi è alcuno che | non le stimi interessate, o almeno, che l’Imperatore, et quei ministri | siano per portar in lungo l’essecutioni; et già si scuopre da | questi signori, et dall’</w:t>
      </w:r>
      <w:r w:rsidR="005A5322">
        <w:rPr>
          <w:rFonts w:ascii="Times New Roman" w:eastAsia="Times New Roman" w:hAnsi="Times New Roman" w:cs="Times New Roman"/>
          <w:sz w:val="24"/>
          <w:szCs w:val="24"/>
          <w:lang w:eastAsia="it-IT"/>
        </w:rPr>
        <w:t>u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niversale l’artificio, et il vantaggio | che sua Maestà cesarea si prepara coll’haversi riservato di risponder | alla propositione dell’Ambasciator inglese doppo haver trattato | nella </w:t>
      </w:r>
      <w:r w:rsidR="00D224A5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ieta imperiale, che non si sa, che habbi ancor prefisso |</w:t>
      </w:r>
    </w:p>
    <w:p w14:paraId="1F8C8ED9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84v /</w:t>
      </w:r>
    </w:p>
    <w:p w14:paraId="6E50CDDB" w14:textId="659058E3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per la riduttione, che tanto augumenta il sospetto, come | appunto mi ha detto il </w:t>
      </w:r>
      <w:r w:rsidR="00CC61E9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merario consiglier del Re pala-|tino, et meco ha mostrato sentimento di cuore, ch’esso Dighbi | sia stato impiegato in questa trattatione dicendo costui | non ha altro per fine, che di far valer il suo talento, et | spenderlo in corte Cesarea in maniera che possi ridur il filo | della sua trama al disegno ch’egli ha di stabilir il matri-|monio tra il principe d’Inghilterra, et la sorella del Catholico, et | aggiunse. Assicuro vostra Serenità che ’l mio Re non assentirà già mai | a cose, che possino apportar pregiudicio al suo honore | alla sua riputatione; al suo Stato, a quelli che lo hanno | seguito; et se ne lascierà liberamente intender con il re | d’Inghilterra; et portandolo il discorso disse vi sono di quelli, | che vorrebbono bene che sua Maestà si risolvesse a far qualche | att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87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risoluto; ma non è possibile, poiché sarebbe | un imbarcarsi senza biscotto, bisognerà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88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che se lo ha | da fare lo facci fondatamente, et che possi avanzare, et | non perder totalmente la riputatione. Ho molt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89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ben | compreso, che da questi signori manco sarà eccitato, perché | facendolo (mi disse uno di essi) bisognerebbe che li signori | Stati concorressero con una buona assistenza; et hora | non vi è tempo per farlo. |</w:t>
      </w:r>
    </w:p>
    <w:p w14:paraId="2CF63F26" w14:textId="68156EDC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el baron di Donà ch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90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dice che fa un reggimento in Danimarca, et | che haverà denari a sufficienza per questo; altri non lo | affermano; et particolarmente il </w:t>
      </w:r>
      <w:r w:rsidR="00CC61E9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merario mostra di non haver | avviso di lui. |</w:t>
      </w:r>
    </w:p>
    <w:p w14:paraId="7DE1608E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Ho inteso da medesimo ch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91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al principe d’Anhalt, che ha la sua |</w:t>
      </w:r>
    </w:p>
    <w:p w14:paraId="4A4219ED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85r /</w:t>
      </w:r>
    </w:p>
    <w:p w14:paraId="64E979FA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habitatione a Staden il re di Svetia gli habbi fatto offerte grandi | perché vadi al suo servitio; et che ’l conte di Holach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92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 si trovava a Embden, et correva voce che dovesse venir qui. |</w:t>
      </w:r>
    </w:p>
    <w:p w14:paraId="6BF966B3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Si confermano le nuove, che l’Imperatore si trovi in gravi strettezze | in tutte le parti; et sono avvisati li signori Stati, che ’l general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93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 Veer potrebbe riprender con gran facilità tutte le piazze del | Basso Palatinato; ma dubitano che quel Cavaliere sia ritenuto | dalla terra di offender il re d’Inghilterra. | </w:t>
      </w:r>
    </w:p>
    <w:p w14:paraId="59E5DD08" w14:textId="332CD764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H</w:t>
      </w:r>
      <w:r w:rsidR="00446E1E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oggi s’è cominciata a ridur la C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ongregatione di Holanda, et in essa | si tratterà delli 10</w:t>
      </w:r>
      <w:r w:rsidR="00F647F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mila fiorini per mese ricercati dal conte di Mansfelt | et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94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questo signor </w:t>
      </w:r>
      <w:r w:rsidR="00CC61E9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merario non sa quello possi promettersi di | riuscita. |</w:t>
      </w:r>
    </w:p>
    <w:p w14:paraId="625D6D6C" w14:textId="67EB63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lastRenderedPageBreak/>
        <w:t>In qu</w:t>
      </w:r>
      <w:r w:rsidR="00446E1E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esta C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ongregatione si espedirà la deputatione dei commissarii | per Inghilterra; et la presentatione di Langarach, e di Bucorst per Venetia, | et Francia; così ho cavato, che senza dubio seguirà, sendone | risoluti li signori Stati in una o in in*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95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un’altra ispedir questo negotio. |</w:t>
      </w:r>
    </w:p>
    <w:p w14:paraId="353BA931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Il Nichetti mercante in Amsterdam, ch’era di assai buon nome in quella | piazza ha ultimamente fallito per la summa di circa seicento | milla fiorini. Sapend’io che haveva molte corrispondenze | con principali di quella piazza d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96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Venetia, et sudditi di vostra Serenità | stimai bene conferirmi, come feci in Amsterdam per veder di | far metter le mani sopra quei beni come moscati, risi, anisi, | et altre mercantie, che sono in esser, stimando, che fossero de’ | suoi sudditi; ma havendo esso Nichetti asportati li libri non | si è potuto veder a chi spettino li capitali; non potendo far | altro se prima non viene mandato dalli interessati la cognitione | dei beni, ho racc(ontat)o il negotio alli curatori così chiamati li sei |</w:t>
      </w:r>
    </w:p>
    <w:p w14:paraId="4CD6984A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85v /</w:t>
      </w:r>
    </w:p>
    <w:p w14:paraId="5F9D2067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he sono stati eletti capi de’ creditori; et lasciato nel resto | la cura al signor Filippo Calandrini per tutto quello che possi esser | d’interesse de’ sudditi di vostra Serenità. La moglie di lui, che l’anno | passato sposò resta di sotto della dote di novanta milla | fiorini così portando le leggi di questo Paese, onde manco | il Magistrato li vuol conceder di entrar nel numero de’ | creditori per haver portione. È uscita di cas;, et sia portato | via le argenterie, et il buono, et il meglio, che ha potuto | questo ha fatto di notte, ma non si giudica se no ch’ella | l’habbi fatto coll’assistenza de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97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fratelli suoi, et | de’ suoi parenti, che doveranno a quello ho inteso esser | essaminati per render conto. Se vostra Serenità mi commanderà | alcuna cosa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98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a favor delli interessati non mancarò di adoperarmi | con ogni studio. Gratie etc. |</w:t>
      </w:r>
    </w:p>
    <w:p w14:paraId="29F1013C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1DC93144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all’Haya li 6 settembr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799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1621 |</w:t>
      </w:r>
    </w:p>
    <w:p w14:paraId="4A73C8B5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i vostra Serenità |</w:t>
      </w:r>
    </w:p>
    <w:p w14:paraId="56E79AC6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humilissimo, et devotissimo servitore |</w:t>
      </w:r>
    </w:p>
    <w:p w14:paraId="0E2981AA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hristofforo Suriano |</w:t>
      </w:r>
    </w:p>
    <w:p w14:paraId="6960012A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2319A11F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/ 286r / </w:t>
      </w:r>
    </w:p>
    <w:p w14:paraId="2946D537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>Bianca</w:t>
      </w:r>
    </w:p>
    <w:p w14:paraId="1D6E663D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2F550209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86v /</w:t>
      </w:r>
    </w:p>
    <w:p w14:paraId="6B3BDEDF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l serenissimo principe di Venetia |</w:t>
      </w:r>
    </w:p>
    <w:p w14:paraId="72E1F56A" w14:textId="7396C536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° 328 sola</w:t>
      </w:r>
      <w:r w:rsidR="007722E0">
        <w:rPr>
          <w:rStyle w:val="FootnoteReference"/>
          <w:rFonts w:ascii="Times New Roman" w:eastAsia="Times New Roman" w:hAnsi="Times New Roman" w:cs="Times New Roman"/>
          <w:sz w:val="24"/>
          <w:szCs w:val="24"/>
          <w:lang w:eastAsia="it-IT"/>
        </w:rPr>
        <w:footnoteReference w:id="800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</w:t>
      </w:r>
    </w:p>
    <w:p w14:paraId="6190CCA1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1D5FC999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>Regesto antico</w:t>
      </w:r>
    </w:p>
    <w:p w14:paraId="7EC5A2D5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86vC /</w:t>
      </w:r>
    </w:p>
    <w:p w14:paraId="7F04C4AE" w14:textId="74E5565B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6 settembre 1621 ricevut</w:t>
      </w:r>
      <w:r w:rsidR="00F81D52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23 detto n° |</w:t>
      </w:r>
    </w:p>
    <w:p w14:paraId="74FA386D" w14:textId="7CC264F9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Haya. Secretario Suriano. n° 328 |</w:t>
      </w:r>
    </w:p>
    <w:p w14:paraId="3E53991F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282606EA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L. SS. R. |</w:t>
      </w:r>
    </w:p>
    <w:p w14:paraId="55E411E1" w14:textId="77777777" w:rsidR="002B7582" w:rsidRPr="003A1371" w:rsidRDefault="002B7582" w:rsidP="00895944">
      <w:pPr>
        <w:jc w:val="center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3A1371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br w:type="page"/>
      </w:r>
    </w:p>
    <w:p w14:paraId="1202B237" w14:textId="77777777" w:rsidR="00617FB3" w:rsidRDefault="00617FB3" w:rsidP="00617FB3">
      <w:pPr>
        <w:pStyle w:val="Header"/>
        <w:rPr>
          <w:sz w:val="24"/>
        </w:rPr>
      </w:pPr>
      <w:r>
        <w:lastRenderedPageBreak/>
        <w:t>/START LETTER/</w:t>
      </w:r>
    </w:p>
    <w:p w14:paraId="298EBA88" w14:textId="77777777" w:rsidR="002B7582" w:rsidRPr="00E7337C" w:rsidRDefault="002B7582" w:rsidP="00895944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n. 94 </w:t>
      </w:r>
    </w:p>
    <w:p w14:paraId="6396CC6B" w14:textId="77777777" w:rsidR="002B7582" w:rsidRPr="00E7337C" w:rsidRDefault="002B7582" w:rsidP="00895944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13 settembre 1621, L’Aia (cc. 287r-290v)</w:t>
      </w:r>
    </w:p>
    <w:p w14:paraId="2B2D1CFC" w14:textId="77777777" w:rsidR="002B7582" w:rsidRPr="00E7337C" w:rsidRDefault="002B7582" w:rsidP="00895944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7CBDA98A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87r /</w:t>
      </w:r>
    </w:p>
    <w:p w14:paraId="131E039A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Prima |</w:t>
      </w:r>
    </w:p>
    <w:p w14:paraId="017CF727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° 329 fin 330 |</w:t>
      </w:r>
    </w:p>
    <w:p w14:paraId="32223C3B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666D6B97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Serenissimo Principe |</w:t>
      </w:r>
    </w:p>
    <w:p w14:paraId="0EC56221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questa mattina ha presentate alli signori Stati Generali le lettere di vostra Serenità che | con quelle de’ 27. del passato m’ha inviate per l’Eccellenze loro toccante | la risposta intorno l’assistenza ricercata in virtù delle capitulationi | di aleanza accompagnandole con ufficio proprio, et conforme | alla copia della medesima risposta. Alla lettera, che tenevo in | mano, et all’espressione della commissione stete ognuno mirando | et coll’orrecchie attente; onde fornito, c’hebbi di dire con | assicurar, che sempre, che si sia nel caso della capitulatione | coll’haversi avvisi della certezza di rottura in questi paesi | et continuatione delle hostilità prontamente sarebbe stato | sodisfatto a’ capituli della confederatione, con aggiunta di | quello di più, che mi viene detato prudentemente da lei, | parlorono tra di essi; et poi il Presidente a nome di tutti | mi disse, che li signori Stati rendevano gratie alla Serenità vostra della | risposta, che facevano dar alla loro instanza; che se | allhora, che l’haveva fatta scriver non haveva intesa | la rottura manifesta poco doppo haverà sentita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01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l’uscita | dell’inimico in campagna, quella del signor principe Mauritio | et per consequente la rottura della guerra con Spagnuoli, | della quale non era da dubitare, et già n’havevano | anco l’Eccellenze loro con lettere de’ 30 del passato data notitia | a vostra Serenità nel principio della lettera scritta anco a favor | de’ signori Grisoni, che in tanto restavano sodisfatti della | prontezza, ch’ella dimostrava, et del bene, che desiderava | a queste Provincie, per il cui sostenimento erano elle |</w:t>
      </w:r>
    </w:p>
    <w:p w14:paraId="455234D3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87v /</w:t>
      </w:r>
    </w:p>
    <w:p w14:paraId="7DC15C43" w14:textId="75B2766B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erte, che la Serenità vostra haverebbe concorso prontamente, trattandosi del | commun interesse; et di apportar forze proprie da poter sostener | l’empito di così gran inimico, com’è lo Spagnuolo, che mentre | sarà occupato da questa parte poteva ella esser sicura, che | sarebbe divertito ogni pensiero, et ogni attentato, che potesse esser nell’|animo de’ Spagnuoli pregiudiciale alla quiete della serenissima Republica, et | non have</w:t>
      </w:r>
      <w:r w:rsidR="008B325D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rebbe havute armi loro nel suo S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tato dalla parte di | Milano; che come ella diceva erano sicuri, che non haverebbe | riguardato a quei sospetti, et a quelle inventioni, che miravano | solo a tenerla con sospension d’animo; et soggiunse, che | se ben aspettavano, che con altra risposta venisse l’effettual | soccorso; in ogni modo mi pregavano di rappresentar quello | che con gl’occhi proprii vedevo, et sentivo ancora, che la rottura | c’era, et che le hostilità più che mai seguivano da parte, | et d’altra; dissero che sedici vasselli di vinticinque, che | andavano nell’Indie Occidentali per caricar sali (sendo gl’|altri passati avanti) erano stati allo stretto d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02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Gibil-|terra attaccati dalli galeoni spagnuoli, et cinque dell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03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 sudetti sedici erano stati parte gettati a fondo, parte | abbruggiati, et uno preso. La casa di Reed castello forte | presso Meurs era stato questi ultimi giorni preso per finezza | dal conte Henrico Vanden Bergh, ove era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04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dentro una | compagnia de’ soldati di questi paesi; et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05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altre hostilità | seguivano dalla parte de’ Spagnuoli, et dai stati di | Grunighen s’erano fatti impiccar alcuni soldati spagnuoli |</w:t>
      </w:r>
    </w:p>
    <w:p w14:paraId="7DFD7FD4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88r /</w:t>
      </w:r>
    </w:p>
    <w:p w14:paraId="011DF436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corsi su quel territorio. In oltre con fabriche de’ forti, con construt-|tioni de’ ponti, con tentar passaggi, et altri simil atti s’andava | caminando cercandosi il vantaggio da ambi le parti. Et ripigliò | uno dei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lastRenderedPageBreak/>
        <w:t>medesimi signori, che non havevano dubio sue Eccellenze che all’ar-|rivo delle seconde lettere, che a quest’hora dovevano esser | alle mani di vostra Serenità haverebbe ella presa la risolutione | d’ispedir immediate il soccorso; pregandomi di nuovo unitamente | che in ogni caso raccommandassi a vostra Serenità l’effettuatione. | Io risposi, che non haverei mancato di rappresentar ciò, che | dalle loro Eccellenze m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06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era stato detto; et confirmandole | di nuovo, che potevano esser sicure della buona mente, et | dell’affettione singolare, che porta quella serenissima Republica a | questo Stato. |</w:t>
      </w:r>
    </w:p>
    <w:p w14:paraId="752E6965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Ho saputo doppo, che del contenuto delle lettere di vostra Serenità li signori Stati | hanno havuta assai sodisfattione, parlando ella con parole | assai espressive della sua buona volontà, et che si assicuravano | delli effetti colla certezza che haverà havuto, che tutte le | cose erano alla rottura. Le contributioni si pagano da | parte, et d’altra come in tempo di guerra, li beni di sua | Eccellenza nel Brabant, et nell’altre provincie suddite a’ | Spagnuoli sono confiscati, altri anco de’ particolari signori, et | persone d’ogni qualità sono sotto la medesima confiscatione | così anco in queste Provincie quelli delli habitanti nei | stati che commanda la serenissima Infanta. Se passano li | limiti quelli che vogliono pigliar contributioni presi sono |</w:t>
      </w:r>
    </w:p>
    <w:p w14:paraId="108E4739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88v /</w:t>
      </w:r>
    </w:p>
    <w:p w14:paraId="3D4F1A91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impiccati; così fanno Spagnuoli a quelli, che osano trascorrer o in | Fiandra, o in Brabant o altrove per tal effetto di contributione. | Quei soldati, che sono stati appicati nel territorio di Grunighen | accenatimi dalli signori Stati hanno trascorso in quella parte altri | cinque o sei ho saputo per il medesimo rispetto esser stati | impicati in Frisia, et tutto al presente è giustamente come | era nella passata guerra. |</w:t>
      </w:r>
    </w:p>
    <w:p w14:paraId="1EBB03BF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L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07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navi, che sono state sorprese dalli galeoni spagnuoli sono | quelle, che partirono di costì alcuni mesi sono, et da altri | porti d’Italia unendosi insieme per andar a caricar | di sali nell’Indie Occidentali; et viene riportato, che | all’amirante di Spagna con doi colpi di canone habbino | rotti li doi arbori maggiori, con credenza anco che fosse | abisato il medesimo galeone, che haveva sopra quaranta sei | pezzi di metalo. Qualche nove, o dieci di dette navi | che hanno al combato abandonate l’altre hann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08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conti-|nuato il viaggio dell’Indie; et le rimanenti si conducono | in questi porti. |</w:t>
      </w:r>
    </w:p>
    <w:p w14:paraId="078B6C6A" w14:textId="669FBB36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La casa o castello prese dal conte Henrico Vandenbergh è stato | propriamente per finezza, perché fatta prigione il signor d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09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 Oudercherch l’ha constretto colle minaccie, et colla paura | di perder la vita se non trovava rimedio, et mezo di render | il castello nelle mani, egli si prese </w:t>
      </w:r>
      <w:r w:rsidR="00B20245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di parlar col capitano | della </w:t>
      </w:r>
      <w:r w:rsidR="009652A1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ompagnia, che dentro vi si teneva a nome dei signori | Stati, che mosso dalle instanze del detto signore, et come dice |</w:t>
      </w:r>
    </w:p>
    <w:p w14:paraId="0ACAD090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89r /</w:t>
      </w:r>
    </w:p>
    <w:p w14:paraId="21AFE4AE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a compassione, et portando qualche altro pretesto di esser poco | forte per la difesa s’è contentato d’uscir d’esso castello | lasciarlo libero al conte Vandenbergh, et egli retirarsi colla | compagnia a Meurs. Di là d’ordine delli signori Stati doveva | condursi a Emerich, et la sua persona presso l’Eccellenza sua per saper | la causa, perché con animo così debole havesse abandonato | et data in mano a’ nemici quella piazza. |</w:t>
      </w:r>
    </w:p>
    <w:p w14:paraId="73E49BCF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La perdita è stimata qui di momento tanto per la piazza stessa, che per | la qualità del sito ove era posta. |</w:t>
      </w:r>
    </w:p>
    <w:p w14:paraId="243A41AC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nco un altro castello chiamato Sonebechs poco discosto dal | sudetto è stato sorpreso, se ben è di poco rilievo, et li signori Stati | avvisati così anco da sua Eccellenza tengono per certo, che Spagnuoli pren-|deranno tutte quelle picciole terre là all’intorno nel paese | di Giuliers per haver il Marchese questo nome in Europa | di haver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10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fatti gran acquisti, né il signor principe Mauritio, | abandonerà il posto preso, et già trincerato con la | construttione di qualche forte a fine d’impedir li disegni | dell’inimico. |</w:t>
      </w:r>
    </w:p>
    <w:p w14:paraId="69F6257E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lastRenderedPageBreak/>
        <w:t>Le pioggie continuate tengono gonfio il fiume del Rheno, et l’altre | riviere in maniera, che ’l marchese non vede di poter | compir così prontamente al disegno, che haveva di passar | nell’Ourisel il ponte resta fatto dirimpetto a Wesel, | per valersene esso Marchese a far passar le genti all-|hora, che troverà l’opportunità migliore. |</w:t>
      </w:r>
    </w:p>
    <w:p w14:paraId="230953F4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In tanto il conte Henrico Vandenbergh con otto compagni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11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</w:t>
      </w:r>
    </w:p>
    <w:p w14:paraId="37E670D0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89v /</w:t>
      </w:r>
    </w:p>
    <w:p w14:paraId="1E82A5BE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i cavalli marchiava verso Giulich, et seco conduceva anco sei in | ottomilla fanti, et qualche sei pezzi di canoni; si credeva | per assediar la detta piazza; nondimeno sua Eccellenza ancor non scriveva | la sicurezza, né il medesimo governatore di Giulich: onde si fa conietura, | che habb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12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il Marchese disegno di non assediarlo assoluta-|mente, ma ben di serrarlo, et chiuder i passi per incommodar | et tenir in sospeso così quelli di dentro, come il medesimo signor | principe d’Oranges. |</w:t>
      </w:r>
    </w:p>
    <w:p w14:paraId="151D3D1F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Era stato scritto qui dal conte Enrico Casimiro di Nassau alla sua | moglie, che me lo riferse, che ’l conte Henrico Vandenbergh | era stato ricercato dall’Imperatore per esser general delle sue | genti; ma che pareva non vi fosse apparenza, che havesse | ad accettar la carica sendo impedito da questa parte, | et anco per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13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sentir le cose di sua Maestà cesarea ridotte | in mal stato; né più sua Eccellenza inteso altro rincontr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14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. |</w:t>
      </w:r>
    </w:p>
    <w:p w14:paraId="1DBE9299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Si conferma, che a’ Spagnuoli siano venuti cinquecentomilla | scudi, quattrocento de’ quali dicono siano della condanna | di Calderone. Et si parlava, che altri denari ancora si | aspettavano. |</w:t>
      </w:r>
    </w:p>
    <w:p w14:paraId="330AC43C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ontinuano questi di Holanda, et dell’altre provincie a consultar | sopra la maniera del trovar denari pensano di aggravar | ancora la terra di doi piacchi per tono, di tirar, come | hanno fatto uno per mille, al presente doi per mille, et così | tentar altre inventioni; ma principalmente si metterà ogni | studio maggiore per trovar un fondo certo, et sicuro |</w:t>
      </w:r>
    </w:p>
    <w:p w14:paraId="3F1704AB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90r /</w:t>
      </w:r>
    </w:p>
    <w:p w14:paraId="711AE9E9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per il mantenimento della guerra. Con che, et coll’assistenza | principalmente di vostra Serenità, che si promettono sicura colla risposta | all’ultime lettere su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15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sperano potersi mantener, et non | solo difendersi; ma far qualche danno anco all’inimico: | et cavo bene in secreto, che sua Eccellenza ha ordine di non si lasciar | fuggir la buona occasione, et la prima, che se le offerisce. Gratie etc. |</w:t>
      </w:r>
    </w:p>
    <w:p w14:paraId="308C8F06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1B57AAEE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all’Haya li 13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16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settembre 1621 |</w:t>
      </w:r>
    </w:p>
    <w:p w14:paraId="0D452675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i vostra Serenità |</w:t>
      </w:r>
    </w:p>
    <w:p w14:paraId="30E1209C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humilissimo et devotissimo servitore |</w:t>
      </w:r>
    </w:p>
    <w:p w14:paraId="47ACCCCD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hristofforo Suriano |</w:t>
      </w:r>
    </w:p>
    <w:p w14:paraId="4B399CEE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7C4622BC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90v /</w:t>
      </w:r>
    </w:p>
    <w:p w14:paraId="29AF830E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l serenissimo principe di Venetia |</w:t>
      </w:r>
    </w:p>
    <w:p w14:paraId="4D437432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prima |</w:t>
      </w:r>
    </w:p>
    <w:p w14:paraId="2FCD8046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° 329 fin 330 |</w:t>
      </w:r>
    </w:p>
    <w:p w14:paraId="79BEDCA9" w14:textId="77777777" w:rsidR="002B7582" w:rsidRPr="003A1371" w:rsidRDefault="002B7582" w:rsidP="00895944">
      <w:pPr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2A243A6E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Tracce di sigilli</w:t>
      </w:r>
    </w:p>
    <w:p w14:paraId="4AE24B2D" w14:textId="77777777" w:rsidR="002B7582" w:rsidRPr="003A1371" w:rsidRDefault="002B7582" w:rsidP="00895944">
      <w:pPr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666AE68C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>Regesto antico</w:t>
      </w:r>
    </w:p>
    <w:p w14:paraId="2E1B6399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90vC /</w:t>
      </w:r>
    </w:p>
    <w:p w14:paraId="6BC8BD25" w14:textId="5B58EB3A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13 settembre 1621 ricevute a</w:t>
      </w:r>
      <w:r w:rsidR="00F81D52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’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30 detto |</w:t>
      </w:r>
    </w:p>
    <w:p w14:paraId="0F0D291C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all’Haya n° 329. Prima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t xml:space="preserve">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|</w:t>
      </w:r>
    </w:p>
    <w:p w14:paraId="06EEC39C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10D2E023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Risposta alle risposte de’ signori Stati | in materia delli aiuti. |</w:t>
      </w:r>
    </w:p>
    <w:p w14:paraId="04ED557E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1FF56DC9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L. SS. R. |</w:t>
      </w:r>
    </w:p>
    <w:p w14:paraId="2581758A" w14:textId="77777777" w:rsidR="002B7582" w:rsidRPr="003A1371" w:rsidRDefault="002B7582" w:rsidP="00895944">
      <w:pPr>
        <w:jc w:val="center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3A1371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br w:type="page"/>
      </w:r>
    </w:p>
    <w:p w14:paraId="28814F66" w14:textId="77777777" w:rsidR="00617FB3" w:rsidRDefault="00617FB3" w:rsidP="00617FB3">
      <w:pPr>
        <w:pStyle w:val="Header"/>
        <w:rPr>
          <w:sz w:val="24"/>
        </w:rPr>
      </w:pPr>
      <w:r>
        <w:lastRenderedPageBreak/>
        <w:t>/START LETTER/</w:t>
      </w:r>
    </w:p>
    <w:p w14:paraId="7286E77A" w14:textId="77777777" w:rsidR="002B7582" w:rsidRPr="00E7337C" w:rsidRDefault="002B7582" w:rsidP="00895944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. 95</w:t>
      </w:r>
    </w:p>
    <w:p w14:paraId="3C6B23F0" w14:textId="77777777" w:rsidR="002B7582" w:rsidRPr="00E7337C" w:rsidRDefault="002B7582" w:rsidP="00895944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13 settembre 1621, L’Aia (cc. 291r-294v)</w:t>
      </w:r>
    </w:p>
    <w:p w14:paraId="754E8853" w14:textId="77777777" w:rsidR="002B7582" w:rsidRPr="00E7337C" w:rsidRDefault="002B7582" w:rsidP="00895944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60D0C5B2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91r /</w:t>
      </w:r>
    </w:p>
    <w:p w14:paraId="443D2CEF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2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t>da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</w:t>
      </w:r>
    </w:p>
    <w:p w14:paraId="79F19C8B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° 330 comincia 329 |</w:t>
      </w:r>
    </w:p>
    <w:p w14:paraId="450F8AE3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00501331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Serenissimo Principe |</w:t>
      </w:r>
    </w:p>
    <w:p w14:paraId="1AFCE16C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hanno li signori Stati da più parti avvisi, che confermano trovarsi l’|Imperatore angustiato assai, et che ’l principe Gabor, et il marchese di | Iegherdorf vadino facendo progressi ognuno dalla parte loro, | il che riesce di contento grandissimo per la consequenza, (prose-|guendo la mala fortuna di Cesare) che può apportar il tempo | per abbassar li pensieri elati di casa d’Austria. Hanno anco | inteso, che sua Maestà cesarea mandi il conte di Frustembergh all’|Infanta a Brusseles, ove si aspettava in breve per l’ufficio di | complimento per la morte dell’Arciduca, che doveva poi passar | in Francia, et di là alla corte di Spagna; onde sono stato | ricercato da qualcheduno di questi signori se sapevo, che havesse | qualche commissione da esseqir particolarmente in Francia. Et | veggo bene, che stano con curiosità grande di questa missione. |</w:t>
      </w:r>
    </w:p>
    <w:p w14:paraId="72609C90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Con non minor curiosità anco staranno della missione, che ha già | ordinata il duca di Baviera di un suo gentilhuomo alla | corte del Christanissimo; et si tiene per certo, che sia a pregiudicio | degl’interessi del re di Bohemia. | </w:t>
      </w:r>
    </w:p>
    <w:p w14:paraId="7F632E9A" w14:textId="03E21C30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Di Colonia fu scritto una buona nuova a questi signori che ’l castello di | Stein, ch’era stato sorpreso dalle genti spagnuole nel Basso | Palatinato era anco stato ripreso dal general Veer con | notar la morte di 700 tra napolitani, et spagnuoli, et | particolarmente, ch’erano stati uccisi da cinque o sei capitani | ma le lettere arrivate questa mattina portano altrimenti, | che </w:t>
      </w:r>
      <w:r w:rsidR="00550C9C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I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glesi si erano condotti marchiando per la fossa del | castello fino a meza vita nell’acqua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17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tirando, et scaramucciando fin |</w:t>
      </w:r>
    </w:p>
    <w:p w14:paraId="1AFFD889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91v /</w:t>
      </w:r>
    </w:p>
    <w:p w14:paraId="6422CCB8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entro alla prima corte; ma che ne erano stati reietati. Come il | primo avviso apportò consolatione grande; così quest’altro ha | disgustato grandemente, si tiene bene che ’l Veer non vorrà star senza | vendetta. |</w:t>
      </w:r>
    </w:p>
    <w:p w14:paraId="26149D97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Il re di Bohemia si trova a Emerich, attendendo quivi gl’avvisi, et | a quello si doverà appigliare; in tanto ha scritto a questi signori | pregandoli dell’assistenza ricercata. Ancorché si trovino l’Eccellenze | loro assai aggravate, come può esser considerato dalla prudenza | di vostra Serenità, in ogni modo per consolar quel Principe li hanno | rescritto in maniera, che lo mantengono in speranza, che si | potrebbe far qualche cosa per lui. Le lettere sono andate, ma molti sono dubiosi di quello si potrà fare. |</w:t>
      </w:r>
    </w:p>
    <w:p w14:paraId="7FEE6F29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Havendo havuta occasione mercordì di veder questa Regina, venne | ella a parlar del negotiato di Dighbi alla corte dell’Imperatore | et del tempo preso a risolversi nella dieta di Ratisbona | disse mio padre s’accorgerà bene, che Spagnuoli cerca | il loro vantaggio; et di prevalersi dal tempo; et parlò | in maniera, come se mostrasse sperare, che ’l re della | Gran Bertagna potesse risolversi per il Re suo marito, o | ch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18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così vorrebbe. Par che corri anco tra alcuno di | questi signori avvisi, che si scuopri altra volontà della passata | nell’animo del Re inglese; ma la Serenità vostra ne haverà la certezza | di questo dall’eccellentissimo signor ambasciator Lando. |</w:t>
      </w:r>
    </w:p>
    <w:p w14:paraId="792B78C5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Viene affermato da alcuni, et viene scritto anco alli signori Stati, che | Danimarca si facci un reggimento per il Re palatino per condur |</w:t>
      </w:r>
    </w:p>
    <w:p w14:paraId="13C50798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92r /</w:t>
      </w:r>
    </w:p>
    <w:p w14:paraId="08C10699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lastRenderedPageBreak/>
        <w:t>in Palatinato, che già siano stati dichiarati capitani; ma che dove-|vano far del loro la levata; et per il mantenerli non si sapeva, né | si credeva altrimenti, se non che ’l re di Danimarca esborsasse | il denaro. |</w:t>
      </w:r>
    </w:p>
    <w:p w14:paraId="7026CDC8" w14:textId="6504ACB8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Di qua il </w:t>
      </w:r>
      <w:r w:rsidR="00CC61E9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merario solecita appresso li signori Stati; ma come ho detto | di sopra dubito, che incontrerà delle difficoltà. Tuttavia mi viene | detto, che si regoleranno secondo gl’accidenti, et secondo, che | vedranno di poter a profitto far qualche bene a questo Re, | et insieme al servitio commune. |</w:t>
      </w:r>
    </w:p>
    <w:p w14:paraId="1BB16652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ontinuano li deputati di questi signori a Brem la loro trattatione | con quelli del re di Danimarca, et scrivono, che havevano fatti | più congressi, et si andavano avanzando le cose in maniera, | che speravano ogni buona riuscita dell’aleanza. |</w:t>
      </w:r>
    </w:p>
    <w:p w14:paraId="7FAF2A95" w14:textId="12C2756F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A quello ho penetrato l’interporanno anco per l’accommodamento | del negotio di Brem per la coadiutoria. Vorrebbe il </w:t>
      </w:r>
      <w:r w:rsidR="00C41E6B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Vescovo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esser | assicurato di goder dell’entrate, et preheminenza di quella chiesa | durante la sua vita; che ’l secondo genito di Danimarca | non s’ingerisce in cosa alcuna lu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19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vivente, che non entrasse | nei consigli; che fosse fermata la ricompensa a’ ministri | per la administratione delle rendite; che con questa cessione | che farà il </w:t>
      </w:r>
      <w:r w:rsidR="009652A1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Vescovo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restassero sopite tutte le difficoltà, et | differenze sin qui passate, et altri simili instanze, che | vengono trovate non punto lontane dalla ragione. |</w:t>
      </w:r>
    </w:p>
    <w:p w14:paraId="7E018B50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Quel conte di Svart Zembergh, che qui è stato li giorni passati | per li affari del suo signore il marchese elettore di Brandemburgh |</w:t>
      </w:r>
    </w:p>
    <w:p w14:paraId="1C4A7F90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92v /</w:t>
      </w:r>
    </w:p>
    <w:p w14:paraId="710C88C2" w14:textId="42D562A3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con raccomandarglieli, havendo havuta promessa, che si sarebbe dai signori | Stati fatto ogni possibile a suo servitio è partito alla volta di Danimarca | per implorar l’auttorità di quel Principe a fine di accommodar le | cose sue con Polonia, o di haver assistenza da quella Maestà; quando | si continuasse dal Re polono a negarli l’investitura di Prussia. | Gode al presente lo Stato come per provisione sendosi riserbato esso | re di Polonia di trattar </w:t>
      </w:r>
      <w:r w:rsidR="00D224A5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ella prima </w:t>
      </w:r>
      <w:r w:rsidR="00D224A5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i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eta della detta investitura, | ma teme il Marchese, che incontrerà delle difficoltà, havendo | sottrato, che detta Maestà vorrebbe haver quel ducato per | un suo figliolo. |</w:t>
      </w:r>
    </w:p>
    <w:p w14:paraId="08E76554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Le 20 navi delli Stati, che erano al distretto sono di ritorno in | questi paesi senza haver fatto cosa, che voglia contro corsari | come erano state armate ad effetto di danneggiarli. |</w:t>
      </w:r>
    </w:p>
    <w:p w14:paraId="3026FBBE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Hora li mercanti interessati nel trafico d’Italia per assicurar le | loro mercantie tanto dall’incursione delli medesimi corsari, che | dal rincontro dei Spagnuoli hanno mandate qui persone | espresse per impetrar dalli signori Stati quattro navi da guerra | et mi sono venuti a pregar di raccommandar questa loro | instnza a qualcheduno dell’assemblea. Io ho stimato bene | di compiacerli, trattandosi dell’interesse del trafico di quella | piazza; et parmi, che non haveranno difficoltà. | </w:t>
      </w:r>
    </w:p>
    <w:p w14:paraId="629472A6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Mentre sto scrivendo mi capita un avviso, che d’Inigo di Bor-|gia governatore del castello d’Anversa haveva havuto ordine di mar-|chiar verso lo Spinola con otto o dieci milla fanti, che | sentendo quelli di Zelanda, che si faceva l’amasso di detta |</w:t>
      </w:r>
    </w:p>
    <w:p w14:paraId="73FF4735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93r /</w:t>
      </w:r>
    </w:p>
    <w:p w14:paraId="235BB497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gente dubitando di Borghen op Zoom havevano inviate da | Midelburgh tre compagnie de’ borghesi di quella città per | tanto più render forte la guarnigione di detta piazza. |</w:t>
      </w:r>
    </w:p>
    <w:p w14:paraId="102BD3C2" w14:textId="5A4FD31F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nco all’armate di sua Eccellenza correva voce, che già Giulich era assediato | con 10</w:t>
      </w:r>
      <w:r w:rsidR="00F647F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mila combatenti tra questi doi milla cavalli. Le lettere che | ricevo di là sono dei 9 del presente; ma non so che sia vero | l’avviso mentre non l’ho havuto da questi signori. Il principe | Mauritio faceva far un forte di là il Rheno dirimpetto | a Recs, et con diligenza vi si travagliava. Abondanza | de’ viveri è nell’armata dei signori Stati; ma il doppio ca-|restia si afferma esser in quella del marchese Spinola | et che vi erano molti amalati, et molti morivano. |</w:t>
      </w:r>
    </w:p>
    <w:p w14:paraId="7C677737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Delle lettere d’avvisi inviatemi scritti a’ 21 del passato | mi valerò per informatione. Et con queste sarà la | replicata delle mie d’hoggi otto n° 328 sole. Gratie etc. | </w:t>
      </w:r>
    </w:p>
    <w:p w14:paraId="28556C99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7033E78C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all’Haya li 13 settembre 1621 |</w:t>
      </w:r>
    </w:p>
    <w:p w14:paraId="1246C805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i vostra Serenità |</w:t>
      </w:r>
    </w:p>
    <w:p w14:paraId="40741958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humilissimo, et devotissimo servitore |</w:t>
      </w:r>
    </w:p>
    <w:p w14:paraId="40FD2148" w14:textId="77777777" w:rsidR="002B7582" w:rsidRPr="003A4AAB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val="fr-FR" w:eastAsia="it-IT"/>
        </w:rPr>
      </w:pPr>
      <w:r w:rsidRPr="003A4AAB">
        <w:rPr>
          <w:rFonts w:ascii="Times New Roman" w:eastAsia="Times New Roman" w:hAnsi="Times New Roman" w:cs="Times New Roman"/>
          <w:sz w:val="24"/>
          <w:szCs w:val="24"/>
          <w:lang w:val="fr-FR" w:eastAsia="it-IT"/>
        </w:rPr>
        <w:t>Christofforo Suriano |</w:t>
      </w:r>
    </w:p>
    <w:p w14:paraId="49F2989A" w14:textId="77777777" w:rsidR="002B7582" w:rsidRPr="003A4AAB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val="fr-FR" w:eastAsia="it-IT"/>
        </w:rPr>
      </w:pPr>
    </w:p>
    <w:p w14:paraId="19582ABE" w14:textId="77777777" w:rsidR="00FD44F5" w:rsidRPr="003A4AAB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val="fr-FR" w:eastAsia="it-IT"/>
        </w:rPr>
      </w:pPr>
      <w:r w:rsidRPr="003A4AAB">
        <w:rPr>
          <w:rFonts w:ascii="Times New Roman" w:eastAsia="Times New Roman" w:hAnsi="Times New Roman" w:cs="Times New Roman"/>
          <w:sz w:val="24"/>
          <w:szCs w:val="24"/>
          <w:lang w:val="fr-FR" w:eastAsia="it-IT"/>
        </w:rPr>
        <w:t>/ 293v</w:t>
      </w:r>
      <w:r w:rsidR="00FD44F5" w:rsidRPr="003A4AAB">
        <w:rPr>
          <w:rFonts w:ascii="Times New Roman" w:eastAsia="Times New Roman" w:hAnsi="Times New Roman" w:cs="Times New Roman"/>
          <w:sz w:val="24"/>
          <w:szCs w:val="24"/>
          <w:lang w:val="fr-FR" w:eastAsia="it-IT"/>
        </w:rPr>
        <w:t xml:space="preserve"> /</w:t>
      </w:r>
    </w:p>
    <w:p w14:paraId="363669D9" w14:textId="77777777" w:rsidR="00FD44F5" w:rsidRPr="003A4AAB" w:rsidRDefault="00FD44F5" w:rsidP="00FD44F5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  <w:r w:rsidRPr="003A4AAB"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  <w:t>Blank page</w:t>
      </w:r>
    </w:p>
    <w:p w14:paraId="370AD912" w14:textId="77777777" w:rsidR="00FD44F5" w:rsidRPr="003A4AAB" w:rsidRDefault="00FD44F5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val="fr-FR" w:eastAsia="it-IT"/>
        </w:rPr>
      </w:pPr>
    </w:p>
    <w:p w14:paraId="7AD536CA" w14:textId="2434336A" w:rsidR="002B7582" w:rsidRPr="003A4AAB" w:rsidRDefault="00FD44F5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val="fr-FR" w:eastAsia="it-IT"/>
        </w:rPr>
      </w:pPr>
      <w:r w:rsidRPr="003A4AAB">
        <w:rPr>
          <w:rFonts w:ascii="Times New Roman" w:eastAsia="Times New Roman" w:hAnsi="Times New Roman" w:cs="Times New Roman"/>
          <w:sz w:val="24"/>
          <w:szCs w:val="24"/>
          <w:lang w:val="fr-FR" w:eastAsia="it-IT"/>
        </w:rPr>
        <w:t xml:space="preserve">/ </w:t>
      </w:r>
      <w:r w:rsidR="002B7582" w:rsidRPr="003A4AAB">
        <w:rPr>
          <w:rFonts w:ascii="Times New Roman" w:eastAsia="Times New Roman" w:hAnsi="Times New Roman" w:cs="Times New Roman"/>
          <w:sz w:val="24"/>
          <w:szCs w:val="24"/>
          <w:lang w:val="fr-FR" w:eastAsia="it-IT"/>
        </w:rPr>
        <w:t xml:space="preserve">294r / </w:t>
      </w:r>
    </w:p>
    <w:p w14:paraId="479728E4" w14:textId="77777777" w:rsidR="00FD44F5" w:rsidRPr="00E7337C" w:rsidRDefault="00FD44F5" w:rsidP="00FD44F5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3A4AAB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60A3E455" w14:textId="608774C2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0A7B81F3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</w:pPr>
    </w:p>
    <w:p w14:paraId="3F34FE6D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94v /</w:t>
      </w:r>
    </w:p>
    <w:p w14:paraId="6F116972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l serenissimo principe di Venetia |</w:t>
      </w:r>
    </w:p>
    <w:p w14:paraId="0A07300E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2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t>da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</w:t>
      </w:r>
    </w:p>
    <w:p w14:paraId="50CB434E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n° 330 comincia | 329 | </w:t>
      </w:r>
    </w:p>
    <w:p w14:paraId="20E1E659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154EA419" w14:textId="77777777" w:rsidR="002B7582" w:rsidRPr="00E7337C" w:rsidRDefault="002B758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Tracce di sigilli</w:t>
      </w:r>
    </w:p>
    <w:p w14:paraId="04FA1CAA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0A2A6779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>Regesto antico</w:t>
      </w:r>
    </w:p>
    <w:p w14:paraId="17D04BE6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94vC /</w:t>
      </w:r>
    </w:p>
    <w:p w14:paraId="2CFC8036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13 settembre 1621 ricevute a’ 30 detto |</w:t>
      </w:r>
    </w:p>
    <w:p w14:paraId="6DCF604C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all’Haya. n° 330. 2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t>da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</w:t>
      </w:r>
    </w:p>
    <w:p w14:paraId="47AE24CB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7EC649D9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L. SS. R. |</w:t>
      </w:r>
    </w:p>
    <w:p w14:paraId="180BFC53" w14:textId="77777777" w:rsidR="002B7582" w:rsidRPr="00E7337C" w:rsidRDefault="002B7582" w:rsidP="00895944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br w:type="page"/>
      </w:r>
    </w:p>
    <w:p w14:paraId="6EBB7482" w14:textId="77777777" w:rsidR="00617FB3" w:rsidRDefault="00617FB3" w:rsidP="00617FB3">
      <w:pPr>
        <w:pStyle w:val="Header"/>
        <w:rPr>
          <w:sz w:val="24"/>
        </w:rPr>
      </w:pPr>
      <w:r>
        <w:lastRenderedPageBreak/>
        <w:t>/START LETTER/</w:t>
      </w:r>
    </w:p>
    <w:p w14:paraId="1EDBC49C" w14:textId="77777777" w:rsidR="002B7582" w:rsidRPr="00E7337C" w:rsidRDefault="002B7582" w:rsidP="00895944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. 96</w:t>
      </w:r>
    </w:p>
    <w:p w14:paraId="701260F2" w14:textId="6688822B" w:rsidR="002B7582" w:rsidRPr="00E7337C" w:rsidRDefault="002B7582" w:rsidP="00895944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20 settembre 1621, L’Aia (cc. 295r-298v, 305r-</w:t>
      </w:r>
      <w:r w:rsidR="00EB0917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v,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309</w:t>
      </w:r>
      <w:r w:rsidR="00EB0917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r-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v)</w:t>
      </w:r>
    </w:p>
    <w:p w14:paraId="0C1E20AC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7AD82A97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95r /</w:t>
      </w:r>
    </w:p>
    <w:p w14:paraId="51E6E754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° 331 sola |</w:t>
      </w:r>
    </w:p>
    <w:p w14:paraId="224560C0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5A9D7A6B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Serenissimo Principe |</w:t>
      </w:r>
    </w:p>
    <w:p w14:paraId="666E3E73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le genti, colle quali corse qui la voce, che don Inigo Borgia governator del | castello d’Anversa dovesse andar ad unirsi a quelle dello Spinola il gior-|no dell’ispeditione delle mie doi ultime lettere n° 329 et 330, che | mando replicate con queste per avvisi di Zelanda mandati con | persone espresse di quei stati, s’intese, che havevano preso il | camino verso l’isola di Cassant in Fiandra con disegn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20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mettendo | punte alla riviera, che serve a porto dell’Esclusa di occupar | la medesima isola di Cassant per quivi far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21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un forte per impedir il | transito da quella parte parte* a’ vasselli di guerra, et ad altri | di soccorso di questi signori, et investir poi così opportunatamente | l’Esclusa. Come il disegno primo è andato falace al detto | don Inigo, havendo trovati cinque vasselli da guerra a quella | guardia; così detornò camino alla mano dritto pensando | di attaccar il forte di sana Catherina; ma havendo Zelan-|desi al rumor della mossa pensato a proveder ispedirono | sul semplice sospetto generale, et in altre piazze di Fiandra | alquante compagnie; et di più commandorono il taglio | d’un argine, che ha servito ad allegar tutta quella parte | ove di già haveva pensato l’inimico di tentare, et di | fermar piedi per attaccar il detto forte, ch’era molto ben | provisto; onde succedendo anco in contrario questo | secondo pensiero si risolse di pigliar doi piccioli ridotti | ove non erano che cinque o sei soldati per uno. | </w:t>
      </w:r>
    </w:p>
    <w:p w14:paraId="2E5EAAFA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el primo fu amazzato in soldato, et fatto prigioniero | uno o doi; dell’altro fu abandonato correndo li soldati | con gl’altri alla piazza d’Isendich, ma poi furono | fatti ritornar a riprender li medesimi ridotti, mentre don |</w:t>
      </w:r>
    </w:p>
    <w:p w14:paraId="00D21390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95v /</w:t>
      </w:r>
    </w:p>
    <w:p w14:paraId="16452D84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Inigo non si curò di tenerli. Pensò anco tentar un’altra | stradda per passar nella detta isola di Cassant; ma li era | necessario prima pigliar doi buoni forti, uno il forte Nivuelt | et l’altro il forte Henrico; ma fu avvisato, che haverebbe | havuto, che far assai a sortir bene dall’impresa, perché anco | da quella parte il governator dell’Esclusa haveva in maniera | fatto tagliar l’altr argine che in pochi colpi in breve | spatio di tempo in acqua quel resto di Paese, ch’è | di terre acquistate, et seccate con molini, et di 300 matelotti | bombardieri ha provisto l’Esclusa, Isendich, et altre piazze | et forti in quella parte. Colle genti s’è retirato esso don | Inigo, fermandosi però poco discosto di là verso Gant. Et | perché alle genti c’haveva condotte seco ne seguitorono dell’|altre si sono quelle fermate dall’altra parte delll’Esclusa | più verso il Brabant sono otto milla in circa, et egli si | tiene con altrettante verso Isendich; onde mette in | sospetto questi signori che habbi pensiero d’intraprender sopra | quella piazza; forte, et principalissima in quella Provincia | che quando fosse occupata Cassant anco sarebbe a’ Spagnuoli | et si metterebbe a stretti termini l’Esclusa. |</w:t>
      </w:r>
    </w:p>
    <w:p w14:paraId="76EFEF40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Immediate, che capitorono li deputati di Zelanda, et gl’avvisi | alli signori Stati fu deliberato di far partir cinque compagnie | di vecchi soldati alla volta di Fiandra come seguì. |</w:t>
      </w:r>
    </w:p>
    <w:p w14:paraId="6DBA6ED5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ltro pur di Zelanda fu ispedito per altra stradda al signor principe | Mauritio con avviso di quanto passava, et ricerca di | assistenza di genti; onde fu ordinato immediate al capitan | Grenea, ch’è luogotenente general dell’artiglieria, et si trovava |</w:t>
      </w:r>
    </w:p>
    <w:p w14:paraId="243ADE49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96r /</w:t>
      </w:r>
    </w:p>
    <w:p w14:paraId="016E6892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al campo, che immediate, send’egli governator d’Isendrich partisse | a quella volta con buon numero d’infanteria a fine | di rendersi nella detta piazza, o là dove farà bisogno. | Si vede hora che l’inimico tenta manifestamente tenta | con aperta guerra da tutte le parti, et l’apparenza è che | lascierà mezo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lastRenderedPageBreak/>
        <w:t>per tormentar queste Provincie, né via | intentata per venir al suo disegno; onde l’assistenza | li è bisognosa; come qualcheduno me lo hanno detto, perché anco lo scrivi. |</w:t>
      </w:r>
    </w:p>
    <w:p w14:paraId="03AE588C" w14:textId="1F393A88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Il marchese Spinola con gl’ultimi avvisi continuava ancor | a trattenersi a Reinbergh, et stando il ponte fatto, aspet-|tava l’abbassar dell’acque per passar in Frisia, et principalmente | nell’Ourisel. |</w:t>
      </w:r>
    </w:p>
    <w:p w14:paraId="5287AC7B" w14:textId="078C893C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Sempre più preme a questi signori la perdita di quel castello aban-|donato così vergognosamente da quel</w:t>
      </w:r>
      <w:r w:rsidR="00661DE1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Capitano, che giudicato | dal </w:t>
      </w:r>
      <w:r w:rsidR="00023297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onsiglio di guerra reo della morte, et potersi notar | di crime di lesa maestà è stato sententiato doppo esser | degradato dell’armi a perder la testa com’è seguito | a vista di tutta l’armata. Mando qui aggiunta copia della sentenza. |</w:t>
      </w:r>
    </w:p>
    <w:p w14:paraId="39F0C3D0" w14:textId="471EF6DC" w:rsidR="002B7582" w:rsidRPr="00E7337C" w:rsidRDefault="008F0459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Il L</w:t>
      </w:r>
      <w:r w:rsidR="002B7582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uocotenente, et l’alfiere sono stati dicchiarati indegni di più | poter portar armi; et cacciati dal campo. |</w:t>
      </w:r>
    </w:p>
    <w:p w14:paraId="6494CB9E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 vista della città di Giuliers fin della settimana passata ci era | avviso, che l’inimico si era accampat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22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presso Lindeboom | ma perché dalla piazza si facevano volar i colpi di | artiglieria è stato forzato di ritirarsi un poco a dietro. |</w:t>
      </w:r>
    </w:p>
    <w:p w14:paraId="3B544A0F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Un capitano di cavallaria sendo sortito colla sua compagnia | ha in maniera attaccato gli inimici, che ne sono restati | morti ben settanta, sendo anco stati menati prigionieri |</w:t>
      </w:r>
    </w:p>
    <w:p w14:paraId="2BA9FD3D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96v /</w:t>
      </w:r>
    </w:p>
    <w:p w14:paraId="3364D431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lcuni dentro la piazza, et particolarmente il governator di Duren. | Già il forte ordinat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23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a fabricarsi dal signor principe d’Oranges | dirimpetto la città di Rees è posto in difesa, et sendo perfetto | si metterà il ponte a fine di poter passare di là con le | truppe se sarà bisogno, per far tanto meglio controppo-|sitione all’inimico. |</w:t>
      </w:r>
    </w:p>
    <w:p w14:paraId="3E2D3D22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ontinuano questi signori a consultar la maniera di trovar denari; | ma spetialmente per disimpegnar lo Stato carico assai di debiti | anzi che per il presente ogni Provincia convien prender per le | presentanee occorrenze il denaro ad interesse. Fin qua | da alcune delle città di Holanda è stato accordato di | pagar doi per mille; ma alcuni altri non vogliono assen-|tirvi. Faccio tradur li punti sopra quali si tratta dalli | deputati di questa provincia di Holanda toccanti questa | materia, et li manderò piacendo a Dio col prossimi ordine. |</w:t>
      </w:r>
    </w:p>
    <w:p w14:paraId="688F1951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Tentato il mezo di trovar denari si dà speranza al Re palatino | et a’ suoi ministri, che si vedrà di far se sarà possibile | qualche cosa per lui. |</w:t>
      </w:r>
    </w:p>
    <w:p w14:paraId="54CB1BB4" w14:textId="44B0EEBD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i sono qui avvisi, che Tabor resti libero dall’assedio, che | Ungari, et Iegherdorf scorrino con felicità; et particolarmente ch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24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 Possonia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25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sia stato preso dal principe Gabor cose tutte | che portano contento all’</w:t>
      </w:r>
      <w:r w:rsidR="005A5322">
        <w:rPr>
          <w:rFonts w:ascii="Times New Roman" w:eastAsia="Times New Roman" w:hAnsi="Times New Roman" w:cs="Times New Roman"/>
          <w:sz w:val="24"/>
          <w:szCs w:val="24"/>
          <w:lang w:eastAsia="it-IT"/>
        </w:rPr>
        <w:t>u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iversale; ma se n’aspetta | maggior certezza. |</w:t>
      </w:r>
    </w:p>
    <w:p w14:paraId="0EF2BC15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Il conte di Mansfelt al Re persona espressa con dar conto che | si mantiene; con solecitar aiuti di denari. Lo stesso che ha | portate le lettere è venuto qui, et doppo s’è fatto publi-|care da quelli della casa del Re, che sua Maestà penserebb[e] |</w:t>
      </w:r>
    </w:p>
    <w:p w14:paraId="1126367E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97r /</w:t>
      </w:r>
    </w:p>
    <w:p w14:paraId="0205307B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 condursi ella medesima in Palatinato, quando havesse con che farlo | et da alcuni di questi signori viene interpretato, che questo servi | più per animarli a risolversi di assisterli, che per volontà che | egli habbi di partirsi senza esser prima ben sicuro delle cose sue. |</w:t>
      </w:r>
    </w:p>
    <w:p w14:paraId="1C2194B6" w14:textId="114E8A32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Qui non si sente avviso di più dell’operato di Dighbi; et havendo | l’Imperatore scritto al duca di Sassonia per la convocatione della | dieta di Ratisbona s’intende, che si sia iscusato; anzi che sia | risoluto di non comparervi, se non v’interveniva anco l’|elettore di Brandemburgh, che non è stato chiamato; et come | che è in Prussia per la lontananza, et per li suoi interessi si | crede, che manco, se ben foss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26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chiamato v’intervenirebbe | onde il </w:t>
      </w:r>
      <w:r w:rsidR="00CC61E9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merario consigliere del Re dubita assai di lunghezza. |</w:t>
      </w:r>
    </w:p>
    <w:p w14:paraId="4F52BC2C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lastRenderedPageBreak/>
        <w:t>Dal discorso havuto con lui, sendomi incontrato seco ho cavato | che ’l conte di Mansfelt si regolerà secondo gl’accidenti, et secondo | che troverà il suo vantaggio. |</w:t>
      </w:r>
    </w:p>
    <w:p w14:paraId="3409BB5A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In oltre, et da lui, et da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27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qualche altro ho penetrato, che | la partenza di quel Ministro, che si tratteneva appresso vostra Serenità | a nome del Re sia stata per la poca pratica, et intelligenza | del soggetto, che in doi anni ch’è stato di là non haveva | o potuto, o saputo cavar alcun consiglio, né indur | vostra Serenità a dar qualche assistenza per il Re; ma ben | che la Maestà sua penserà ad inviar qualche altro se vedrà | apparenza di profitar al publico, et al suo particolar | interesse. |</w:t>
      </w:r>
    </w:p>
    <w:p w14:paraId="74653D97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Di Danzica con lettere di 2 del presente viene scritto, che | l’armata del Turco fosse giunta nella Podolia, et che | questa non era discosta più di 16 leghe da quello dei Polacchi, | </w:t>
      </w:r>
    </w:p>
    <w:p w14:paraId="6AF8B826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97v /</w:t>
      </w:r>
    </w:p>
    <w:p w14:paraId="62BD7207" w14:textId="2A963A0C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che in Polonia era sparso nell’animo di quei popoli tanto | terrore, et timore così grande, come se si vedessero assolutamente | oppressi, et faceva ognuno in quelle parti malissimo pronostico | di ruina a quel Regno. Questo da qui a questi signori non | poco a pensare per la consequenza, che miserabile potrebbe | avenire alla </w:t>
      </w:r>
      <w:r w:rsidR="001A3646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hristianità con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28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qualche acquisto, che | potesse far il Turco in quella parte. |</w:t>
      </w:r>
    </w:p>
    <w:p w14:paraId="18CC69DC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Si tiene anco nuova sicura, che ’l re di Svetia habbi | assediato, et stretto per terra, et per mare la città di Riga | né da tutti è lodata la impresa di detto Principe particolarmente | in questa congiuntura, che al regno di Polonia sta | iminente un così grave pericolo. |</w:t>
      </w:r>
    </w:p>
    <w:p w14:paraId="7505E54D" w14:textId="17171E46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Il marchese di Brandemburgh è stato pregato dall’Imperatore | perché s’interponga ad accommodar le differenze tra il | re di Polonia, et quello di Svetia come che è suo cognato. | Mando per quelli dell’Eccellenze vostre, che haveranno piacer di vederla | la espositione di questo Ambasciator francese, nella quale fa indo-|glienze a nome del suo R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29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contra alcuni deputati | della Rocella, che si trattengono qui, se ben incogniti | di più perché sopra li pulpiti dai pr</w:t>
      </w:r>
      <w:r w:rsidR="00C87884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edicanti si sgridi | contro il </w:t>
      </w:r>
      <w:r w:rsidR="00EB0917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g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overno della Francia; et per qualche stampe | che toccano la persona di sua Maestà. Et in oltre per un | vassello carico d’armi (mi disse il medesimo Ambasciatore per | armar cinque mille fanti preso da’ ministri regii | in Provenza con altre munitioni. Sono otto giorni passati | che ha fatta l’espositione, et n’attende ancor la risposta | in scritto, nno essendogli in voce stato portato altro che |</w:t>
      </w:r>
    </w:p>
    <w:p w14:paraId="7E3AA6A4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98r /</w:t>
      </w:r>
    </w:p>
    <w:p w14:paraId="2B17E288" w14:textId="7FBAF69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iscuse, le quali egli non admetta per rile</w:t>
      </w:r>
      <w:r w:rsidR="00C87884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vanti. Si duole | del presente G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overno, mostra compatirl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30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, et risentir | nell’animo, che si cerch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31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più tosto di apportar male | sodisfattioni al Re in tutte le cose, che alcun gusto. | Ne può accordar con alcuni deputati una controversia | gravissima di pretensione d’un millione, et ottocento milla | fiorini ricercati da’ marcanti di </w:t>
      </w:r>
      <w:r w:rsidR="00D54F81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S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n Mal</w:t>
      </w:r>
      <w:r w:rsidR="00E24FDD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o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per beni presi | da un suo vassello nell’Indie Orientali sotto pretesto | che fosse de’ pirati. L’Ambasciator ha condotti essi mercanti | alla metà; ma questi capi della Compagnia dell’Indie | non offeriscono a pena doicento milla fiorini. Vi sarà | da far a terminar questo punto con gusto delle parti. |</w:t>
      </w:r>
    </w:p>
    <w:p w14:paraId="4E5A461C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Tre delli cinque Grisoni partirono per la Patria il quart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32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 partì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33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anc’egli avanti hieri, et è restato l’altro. |</w:t>
      </w:r>
    </w:p>
    <w:p w14:paraId="78407DAE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on havendo quelli con che far il viaggio, et questo per | mantenersi ha fatto tanto c’ha trovato denari per | la summa di doi milla fiorini per li quali hanno risposto | li signori Stati, et unitamente si sono obligati per la restitutione. | Chredo che ’l signor Arsen habbi aiutato il negotio, et forse dato il | denaro. Resta qui il detto Guisone aspettando la risposta | di vostra Serenità. Ha egli avviso, et in conformità lo tengono | li signori Stati; che Grison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34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tant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35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dell’una, che dell’|altra religione si siano risoluti di pigliar l’armi, et | andar alla ricuperatione del loro. Li partiti, et | questo venuti a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lastRenderedPageBreak/>
        <w:t>trovarmi m’han pregato di | raccommandar a vostra Serenità efficacemente la loro Patria, et la | loro libertà. |</w:t>
      </w:r>
    </w:p>
    <w:p w14:paraId="5D22706C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98v /</w:t>
      </w:r>
    </w:p>
    <w:p w14:paraId="0D3FD4F3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Io ho veduto con la mia solita riverenza quello, che si compiace | di mandarmi nelle sue de’ 28 del passato in questo pro-|posito, et me ne valerò all’occasioni, et secondo che porta | il discorso; come farò anco delli altri avvisi contenuti | nelle medesime lettere. |</w:t>
      </w:r>
    </w:p>
    <w:p w14:paraId="64D92F77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l signor principe d’Oranges farò pervenir la risposta in pro-|posito del capitan Hornech per la sua licenza di quattro | mesi; accompagnandola con ufficio conforme. Gratie etc. |</w:t>
      </w:r>
    </w:p>
    <w:p w14:paraId="7AFEC31D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1A903C67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all’Haya li 20 settembre 1621 |</w:t>
      </w:r>
    </w:p>
    <w:p w14:paraId="2A6A017A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i vostra Serenità |</w:t>
      </w:r>
    </w:p>
    <w:p w14:paraId="3FC778CA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humilissimo, et devotissimo servitore |</w:t>
      </w:r>
    </w:p>
    <w:p w14:paraId="6271C48F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hristofforo Suriano |</w:t>
      </w:r>
    </w:p>
    <w:p w14:paraId="418E805C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4AEB458E" w14:textId="77777777" w:rsidR="009062F9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305r</w:t>
      </w:r>
      <w:r w:rsidR="009062F9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/</w:t>
      </w:r>
    </w:p>
    <w:p w14:paraId="161D09EA" w14:textId="77777777" w:rsidR="009062F9" w:rsidRPr="00E7337C" w:rsidRDefault="009062F9" w:rsidP="009062F9">
      <w:pPr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 xml:space="preserve">Tagliata </w:t>
      </w:r>
    </w:p>
    <w:p w14:paraId="0C96F40B" w14:textId="77777777" w:rsidR="009062F9" w:rsidRDefault="009062F9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12DF1E2B" w14:textId="754408E3" w:rsidR="002B7582" w:rsidRPr="00E7337C" w:rsidRDefault="009062F9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it-IT"/>
        </w:rPr>
        <w:t>/ 305</w:t>
      </w:r>
      <w:r w:rsidR="002B7582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v /</w:t>
      </w:r>
    </w:p>
    <w:p w14:paraId="14951BCF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 xml:space="preserve">Tagliata </w:t>
      </w:r>
    </w:p>
    <w:p w14:paraId="375892EA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</w:pPr>
    </w:p>
    <w:p w14:paraId="5C08F61F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/ 309r / </w:t>
      </w:r>
    </w:p>
    <w:p w14:paraId="5ED6D84E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>Bianca</w:t>
      </w:r>
    </w:p>
    <w:p w14:paraId="73350864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548FDF49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309v /</w:t>
      </w:r>
    </w:p>
    <w:p w14:paraId="2E75D035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l serenissimo principe di Venetia |</w:t>
      </w:r>
    </w:p>
    <w:p w14:paraId="78C14F2D" w14:textId="3EB8B12F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° 331 sola</w:t>
      </w:r>
      <w:r w:rsidR="007722E0">
        <w:rPr>
          <w:rStyle w:val="FootnoteReference"/>
          <w:rFonts w:ascii="Times New Roman" w:eastAsia="Times New Roman" w:hAnsi="Times New Roman" w:cs="Times New Roman"/>
          <w:sz w:val="24"/>
          <w:szCs w:val="24"/>
          <w:lang w:eastAsia="it-IT"/>
        </w:rPr>
        <w:footnoteReference w:id="836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</w:t>
      </w:r>
    </w:p>
    <w:p w14:paraId="2B076DF4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0136FB84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>Regesto antico</w:t>
      </w:r>
    </w:p>
    <w:p w14:paraId="355BAC4E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309vC /</w:t>
      </w:r>
    </w:p>
    <w:p w14:paraId="18EDEC67" w14:textId="58979843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20 settembre 1621 ricevut</w:t>
      </w:r>
      <w:r w:rsidR="00F81D52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e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a’ 7 ottobre | </w:t>
      </w:r>
    </w:p>
    <w:p w14:paraId="7A92F601" w14:textId="5D3E35F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Haya. Sola</w:t>
      </w:r>
      <w:r w:rsidR="00512029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.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n° 331 |</w:t>
      </w:r>
    </w:p>
    <w:p w14:paraId="72F490F7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2B6A3AE9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Grisoni |</w:t>
      </w:r>
    </w:p>
    <w:p w14:paraId="2562B4C5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vedi lettere dei Stati 31 detto |</w:t>
      </w:r>
    </w:p>
    <w:p w14:paraId="56BD9EEA" w14:textId="77777777" w:rsidR="002B7582" w:rsidRPr="003A1371" w:rsidRDefault="002B7582" w:rsidP="00895944">
      <w:pPr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43865D6F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L. SS. R. |</w:t>
      </w:r>
    </w:p>
    <w:p w14:paraId="14BB50C8" w14:textId="77777777" w:rsidR="002B7582" w:rsidRPr="003A1371" w:rsidRDefault="002B7582" w:rsidP="00895944">
      <w:pPr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7116B9E2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0FE5F9E8" w14:textId="77777777" w:rsidR="002B7582" w:rsidRPr="00E7337C" w:rsidRDefault="002B7582" w:rsidP="00895944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. 97</w:t>
      </w:r>
    </w:p>
    <w:p w14:paraId="04B0F4DA" w14:textId="77777777" w:rsidR="002B7582" w:rsidRPr="00E7337C" w:rsidRDefault="002B7582" w:rsidP="00895944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llegato I al n. 96 (cc. 299r-300v)</w:t>
      </w:r>
    </w:p>
    <w:p w14:paraId="13AE122F" w14:textId="77777777" w:rsidR="002B7582" w:rsidRPr="00E7337C" w:rsidRDefault="002B7582" w:rsidP="00895944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17FC5763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99r /</w:t>
      </w:r>
    </w:p>
    <w:p w14:paraId="46B1414A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opia della sententia del capitan Reynouht Ditfort | giustitiato a’ 14 settembre 1621 |</w:t>
      </w:r>
    </w:p>
    <w:p w14:paraId="192282EF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</w:p>
    <w:p w14:paraId="5C05D680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Havendo Renault Ditfort nativo di Revel nella Livonia | di età di 40 anni capitano d’una compagnia d’infanteria | al servitio delli signori Stati Generali de’ Paesi Bassi Uniti, con-|fessato volontariamente ch’egli colla sua compagnia di 150 | teste sendo commesso alla guarda della fortezza, et casa | di Reedt situata nel paese di Giuliers ai 30 del mese | d’agosto passato, all’instanza dell’inimico (arrivato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lastRenderedPageBreak/>
        <w:t>all-|hora li all’intorno) s’è avanzato di discender prima | dalla detta casa insieme con il suo luocotenente, et | alfiere, et così entrar in communicatione con l’inimico | che parimente egli il giorno appresso la mattina havendo ri-|cevuto lettere dal signor di Oudecherchen, ch’era tenuto | prigioniero dell’inimico di novo egli con saputa delli | detti suoi officiali è disceso dalla detta casa, et tenuto | parlamento così per allhora tanto con il detto signor d’Oucher-|chen, che con il conte Henrico Vandenbergh, et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37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 così il detto giorno sendo l’ultimo d’agosto, sendo per | tre volte disceso, et rientrato nella detta casa finalmente | habbi risoluto di consenso de’ suoi officiali di abandonar | la detta piazza, et renderla all’inimico com’ha fatto | havendo ricevuto solamente un scritto dal detto conte | Vandenbergh per sortir dalla detta casa con l’arme, | et bagaglie lasciandovi l’amunitioni delli signori Stati | nella detta casa; et stante che la medesima casa, et piazza | è si forte, et ben situata, che l’haverebbe con più ripu-|batione et honore potuta difender, et doverebbe haverla | guardata per servitio delle loro Signorie fino all’ultimo |</w:t>
      </w:r>
    </w:p>
    <w:p w14:paraId="6702D7DF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299v /</w:t>
      </w:r>
    </w:p>
    <w:p w14:paraId="73206B03" w14:textId="3904BA85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et egli al contrario senza necessità, o alcun approcchio, o altra | violenza dell’inimico contra tutta ragion di guerra l’ha | data in mano all’inimico, com’è detto. Il che tutto sendo | di molto mala consequenza, sentendo del crime di lesa maestà | et che non deve esser in alcuna maniera tolerato; ma essempla-|mente con ogni rigor c</w:t>
      </w:r>
      <w:r w:rsidR="00661DE1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astigato; per tanto quelli del </w:t>
      </w:r>
      <w:r w:rsidR="00C41E6B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onsiglio | di guerra dei Paesi Bassi Uniti havend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38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considerato | tutto ciò che in questo era a considerare, et ha potuto muo-|ver facendo giustitia hanno condannato il detto Rend | Dietfort, come lo condanano con queste d’esser condotto | nel luoco, dove è accostumato di far giustitia, et la | prima di tutto esser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39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degradato delle sue armi; et doppo | sia giustitiato con la spada in maniera che ne’ seguiti | la morte, lasciando, et riservando la confiscatione | delli suoi beni alla discrettione di sua Eccellenza. | </w:t>
      </w:r>
    </w:p>
    <w:p w14:paraId="3DB64C99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15A562D3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/ 300r / </w:t>
      </w:r>
    </w:p>
    <w:p w14:paraId="04CCF8F2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>Bianca</w:t>
      </w:r>
    </w:p>
    <w:p w14:paraId="4677098C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5FB60B16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/ 300vB / </w:t>
      </w:r>
    </w:p>
    <w:p w14:paraId="65D432EA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1 |</w:t>
      </w:r>
    </w:p>
    <w:p w14:paraId="18B238BD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Sententia contra il capitan | Dietfort |</w:t>
      </w:r>
    </w:p>
    <w:p w14:paraId="08377C8F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el n° 331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40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sola |</w:t>
      </w:r>
    </w:p>
    <w:p w14:paraId="53B241E1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78963CF6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36AD9C9C" w14:textId="77777777" w:rsidR="002B7582" w:rsidRPr="00E7337C" w:rsidRDefault="002B7582" w:rsidP="00895944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n. 98 </w:t>
      </w:r>
    </w:p>
    <w:p w14:paraId="3D5DCE16" w14:textId="77777777" w:rsidR="002B7582" w:rsidRPr="00E7337C" w:rsidRDefault="002B7582" w:rsidP="00895944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llegato II al n. 96 (cc. 301r-304v)</w:t>
      </w:r>
    </w:p>
    <w:p w14:paraId="52B7EB6C" w14:textId="77777777" w:rsidR="002B7582" w:rsidRPr="003A1371" w:rsidRDefault="002B7582" w:rsidP="00895944">
      <w:pPr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74CF685F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301r /</w:t>
      </w:r>
    </w:p>
    <w:p w14:paraId="53E3F20E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Propositione dell’ambasciator di Francia alli signori Stati |</w:t>
      </w:r>
    </w:p>
    <w:p w14:paraId="6AC9F25A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60635CC8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Signori se la giustitia della quale il Re mio signore si serve in tutte l’attioni | sue, et la paterna dolcezza essercitata dalla Maestà sua nel go-|vernar il suo popolo, con la patienza, ch’ella ha posto in opera | per far che alcuni fra esso si riconoscessero, et revenissero all’|obedienza, della quale per natura le sono obligati, havessero | potuto bastare per far che venissero a questo debito, non | sarebbe hora in questa pena d’impiegar a tan fine l’uso | della sua forza, et della sua auttorità. |</w:t>
      </w:r>
    </w:p>
    <w:p w14:paraId="5EEB48AF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lastRenderedPageBreak/>
        <w:t>Meno haverebbe la Maestà sua soggetto di sentimento che in luoco di | tentar la loro salute nella propria bontà di lei, della quale | la porta è loro aperta ricorrono ad altri mezi più proprii | per farla devinir peggiore, et prolungar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41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li loro mali; che | ad emendarl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42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, et terminarli. |</w:t>
      </w:r>
    </w:p>
    <w:p w14:paraId="03504E39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Tra li qual mezi sapendo sua Maestà, che quelli della Rocella (de’ quali | ella dà particolar occasione di mal contento) havevano deliberato | d’inviar per di qua per colorar la loro renitenza alla | volontà di lei fondata sopra qualche prepostere aprehen-|sioni, parimente per ricorrer all’assistenza vostra contra il loro | Sovrano, ella ispedì il signor di Sciodebon a vostre Signorie con la creden-|tiale della quale ne fece per nome di lei l’esplicatione in | questo sesso luoco. |</w:t>
      </w:r>
    </w:p>
    <w:p w14:paraId="3AD5A2B8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In che dalla Maestà loro testificò la confidenza sua non solamente | non havendo occasione di sospettar in queste occorrenza di | alcuna cosa da questa parte; ma al contrario, di promettersi | tutti li officii convenienti alla riverenza, et gratitudine | che la persona sua, et la sua Corona deve aspettar da questa | Republica. |</w:t>
      </w:r>
    </w:p>
    <w:p w14:paraId="30D047A9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301v /</w:t>
      </w:r>
    </w:p>
    <w:p w14:paraId="4159EE91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Sopra di che vostre Signorie gli diedero una risposta della quale ha reso | testimonio di restarne sodisfatta, come i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43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lo feci intender al signor | principe d’Oranges, al quale in oltre io dissi che sua Maestà aspettava | che li detti inviati non dovessero far qui alcun soggiorno. Ma ritornar prontamente verso quelli, che li havevano comuni | come m’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44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era stato fatto sperare con buoni, et salutiferi | consegli di humiliarsi al loro Principe a fine aquetando la | sua indignatione di poter rientrar nella buona gratia sua. |</w:t>
      </w:r>
    </w:p>
    <w:p w14:paraId="32221827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In luoco di che sua Maestà sa che hanno soggiornato per di qua più di doi | mesi, et che ci sono ancora al presente, di che ella non può se non | esser mal contenta, come che questo non tende ad altro, che a | tirar giù del suo governo, come si vede, et si sente da molte | vane voci, et tristi libelli, che corrono tali quali è quel | che tengo in mano della medesima sorte, che gl’altri precedenti | che sono restati impressi, et di più per l’intratenimento di certe | pratiche più odiose in sé stesse, et pregiudicial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45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alla riputatione | di questo Stato di quell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46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che in effetto possino esser riuscibili al suo servitio | né profittevoli a quelli, che l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47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fanno. |</w:t>
      </w:r>
    </w:p>
    <w:p w14:paraId="61056416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i più ho commandamento da sua Maestà di compiangermi con vostre Serenità | ch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48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non ha ancor molto, ch’è partito dalla città | di Amsterdam un vassello pieno di gran quantità d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49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 ogni sorte d’armi destinate contra il suo servitio, con | li officiali di sua Maestà che hanno preso il detto vassello nella | costa di Provenza l’hanno molto ben trovato tanto per | la depositione di quelli dell’equipaggio, che per scritture, e | lettere missive trovate dentro esso vassello. |</w:t>
      </w:r>
    </w:p>
    <w:p w14:paraId="26DD8A9E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Signori voi sapete quante volte doppo il tempo del mio ministerio |</w:t>
      </w:r>
    </w:p>
    <w:p w14:paraId="1C1B9516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302r /</w:t>
      </w:r>
    </w:p>
    <w:p w14:paraId="69331D9E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appresso di loro a tutti li motivi, che hanno agitata la Francia | io ho loro fatto instanza a nome di sua Maestà, che dal vostro | Paese non fossero mandate alcune armi nel suo Regno se non | a sua preghiera, sopra che sendomi di tempo in tempo state | reiterate le promesse; io non ho mancato di fargliele sapere. | </w:t>
      </w:r>
    </w:p>
    <w:p w14:paraId="6904322E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Tra tanto ecco effetti che non corrispondono, onde ella ha tanto | più giusta causa di dolersi, non essendo massime questa la | prima volta; perché succede lo stesso non fanno ancor otto mesi | d’un altro vassello ripieno d’armi inviato dal medesimo luoco | al medesimo fine, sendosi atterrato verso la medesima costa di Provenza | di che ne fece indoglienza colli ambasciatori vostri estraordinarii, che | allhora si trovavano in Francia. |</w:t>
      </w:r>
    </w:p>
    <w:p w14:paraId="6105EB3F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lastRenderedPageBreak/>
        <w:t>In verità signori io non devo né posso dissimulare a vostre Signorie che sua Maestà trova | questo modo di proceder altrettanto più strano, quanto che | non corrisponde né alle sicurezze, che le havete date né | a quello ch’ella s’è sempre promesso tanto per li beneficii | suoi, che per la vostra gratitudine. |</w:t>
      </w:r>
    </w:p>
    <w:p w14:paraId="3B1EB63D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Sopra di che mi soviene d’haver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50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detto più d’una volta in questo | medesimo luoco a vostre Signorie quello ch’io replicarò ancor volontieri | per zelo del suo servitio, et per la buona affettione al van-|taggio de’ vostri affari, che l’aleanze fra li stati s’intratengono | colle medesime osservanze, et mezi che l’amicitie fra praticulari | cioè non solamente rendendosi reciprocamente tutti li beneficii | possibili; ma evitando con ogni studio tutte l’occasioni di | offesa, et di mal contento. |</w:t>
      </w:r>
    </w:p>
    <w:p w14:paraId="244220A6" w14:textId="06EE1CEA" w:rsidR="002B7582" w:rsidRPr="00E7337C" w:rsidRDefault="00854700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Hora s</w:t>
      </w:r>
      <w:r w:rsidR="002B7582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ignori se ’l Re mio signore può esserne favorito per le cause dette | di sopra questo rimetto al medesimo giudicio di vostre Signorie, et s’elle |</w:t>
      </w:r>
    </w:p>
    <w:p w14:paraId="17EB35A8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302v /</w:t>
      </w:r>
    </w:p>
    <w:p w14:paraId="35762E19" w14:textId="38ED63ED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hanno interesse di bene,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51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et prontamente rimediarvi tanto per il | suo rispetto, che per il bene della loro Republica potendosi assai | mettersi innanti qual pregiudicio la </w:t>
      </w:r>
      <w:r w:rsidR="001A3646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hristianità; ma principalmente | queste Provincie riceverebbono se il mal che travaglia hoggi la | Francia venisse a prendere un lungo tratto. |</w:t>
      </w:r>
    </w:p>
    <w:p w14:paraId="11D3342D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erto ogni sorte di apparenza ci fa sperare, che Dio non lo permetterà | et che benedirà in maniera le buone intentioni di sua Maestà, che ben | tosto si termineranno le prosperità di lei a sua grande gloria | per l’uso della sua modestia, et clemenza al proprio bene di | quelli della salute de’ quali ella ha molto maggior pensiero, che | essi stessi non l’hanno. |</w:t>
      </w:r>
    </w:p>
    <w:p w14:paraId="6E855393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Perché tutto quello che si dica o si publica in contrario da questa parte | ella è risoluta in tutte le cose marchiar sopra il medesimo passo, et | massime del fu Re suo padre contentandosi dell’obedienza che | giustamente se le appartiene, volendo nel resto, che tutti nello | Stato suo godino della libertà, che hanno acquistato per il beneficio | delli suoi editti li quali a tal fine ella fa essatament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52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osservare | sapendo benissimo che a Dio solo appartiene di mirar sopra le | conscienze degl’huomini. |</w:t>
      </w:r>
    </w:p>
    <w:p w14:paraId="0BE41535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osì non affettando che quel solo, che le appartiene di dritto ella si | promette, che Dio pretegend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53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la sua causa, et la sua persona | aprirà gl’occhi, et convertirà li cuori di quelli, che si sono | alontanati dal dovere per ricordarveli. |</w:t>
      </w:r>
    </w:p>
    <w:p w14:paraId="480E4DD2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Il che viene desiderato da tutti li buoni francesi, et veri collegati | a sua Maestà fra li quali io credo, che non vi sia alcuno che devi | più affettuosamente desiderar il suo bene et felicità, che | vostre Signorie che comportandosi verso di lei, come la ragion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54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</w:t>
      </w:r>
    </w:p>
    <w:p w14:paraId="67CC5AA3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303r /</w:t>
      </w:r>
    </w:p>
    <w:p w14:paraId="25BE07E4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le consiglia, li suoi beneficii passati, et la loro utilità medesima | più ch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55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lo Stato suo sarà tranquillo, et in fiore, più elle ancora | doveranno aspettare dell’assistenza. |</w:t>
      </w:r>
    </w:p>
    <w:p w14:paraId="06418628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Onde se non ostante le false inventioni, che vi vengono apportate | artificiosissimamente in contrario doppo alcuni anni in qua, le quali | sono al presente ancor continuate con malissimo disegno, voi prende-|rete la vostra sola mira lì sopra evitando tutto ciò che può riu-|scir dispiacevole a sua Maestà per abbracciar tutto quello, che può | riuscirli agradevole, non bisogna metter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56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in dubio, che | la vostra Republica non se ne trovi bene, il che io desidero | tanto, come io resentierei, che altra maniera di fare pro-|ducesse insieme effetti contrarii. |</w:t>
      </w:r>
    </w:p>
    <w:p w14:paraId="1AC45538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In questo mentre vi supplico ricever questo mio augurio in | buona parte, et poiché m’è necesse render conto a sua Maestà del | debito, c’haverà fatto verso di voi, toccante le occasioni nominate | di sopra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lastRenderedPageBreak/>
        <w:t xml:space="preserve">sopra* che ella mi ordina di farle la risposta. Io | spererò signori che voi signori mi darete prontamente la vostra. | </w:t>
      </w:r>
    </w:p>
    <w:p w14:paraId="79061105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Presentata nell’assemblea. |</w:t>
      </w:r>
    </w:p>
    <w:p w14:paraId="78C7D82F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2DB0CA0E" w14:textId="77777777" w:rsidR="006922E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303v</w:t>
      </w:r>
      <w:r w:rsidR="006922E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/</w:t>
      </w:r>
    </w:p>
    <w:p w14:paraId="14D8F9EC" w14:textId="77777777" w:rsidR="006922EC" w:rsidRPr="00E7337C" w:rsidRDefault="006922EC" w:rsidP="006922EC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3A4AAB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4E365147" w14:textId="77777777" w:rsidR="006922EC" w:rsidRDefault="006922EC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25BD8E85" w14:textId="3E56297E" w:rsidR="002B7582" w:rsidRPr="00E7337C" w:rsidRDefault="006922EC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/ </w:t>
      </w:r>
      <w:r w:rsidR="002B7582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304r / </w:t>
      </w:r>
    </w:p>
    <w:p w14:paraId="62F88024" w14:textId="77777777" w:rsidR="006922EC" w:rsidRPr="00E7337C" w:rsidRDefault="006922EC" w:rsidP="006922EC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3A4AAB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53C9F617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05F2AC4C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304vB /</w:t>
      </w:r>
    </w:p>
    <w:p w14:paraId="49C88E37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2 |</w:t>
      </w:r>
    </w:p>
    <w:p w14:paraId="2E04AD12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Propositione dell’ambasciator | di Francia |</w:t>
      </w:r>
    </w:p>
    <w:p w14:paraId="04706442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el n° 331 sola |</w:t>
      </w:r>
    </w:p>
    <w:p w14:paraId="66C2EDD9" w14:textId="77777777" w:rsidR="002B7582" w:rsidRPr="00E7337C" w:rsidRDefault="002B7582" w:rsidP="00895944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br w:type="page"/>
      </w:r>
    </w:p>
    <w:p w14:paraId="60195B5C" w14:textId="77777777" w:rsidR="00617FB3" w:rsidRDefault="00617FB3" w:rsidP="00617FB3">
      <w:pPr>
        <w:pStyle w:val="Header"/>
        <w:rPr>
          <w:sz w:val="24"/>
        </w:rPr>
      </w:pPr>
      <w:r>
        <w:lastRenderedPageBreak/>
        <w:t>/START LETTER/</w:t>
      </w:r>
    </w:p>
    <w:p w14:paraId="5F2B8EAC" w14:textId="77777777" w:rsidR="002B7582" w:rsidRPr="00E7337C" w:rsidRDefault="002B7582" w:rsidP="00895944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. 99</w:t>
      </w:r>
    </w:p>
    <w:p w14:paraId="250D4B75" w14:textId="5C9F1BC6" w:rsidR="002B7582" w:rsidRPr="00E7337C" w:rsidRDefault="002B7582" w:rsidP="00895944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27 settembre 1621, L’Aia (cc. 30</w:t>
      </w:r>
      <w:r w:rsidR="00F47568">
        <w:rPr>
          <w:rFonts w:ascii="Times New Roman" w:eastAsia="Times New Roman" w:hAnsi="Times New Roman" w:cs="Times New Roman"/>
          <w:sz w:val="24"/>
          <w:szCs w:val="24"/>
          <w:lang w:eastAsia="it-IT"/>
        </w:rPr>
        <w:t>6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r-308v)</w:t>
      </w:r>
    </w:p>
    <w:p w14:paraId="0A147B5C" w14:textId="77777777" w:rsidR="002B7582" w:rsidRPr="00E7337C" w:rsidRDefault="002B7582" w:rsidP="00895944">
      <w:pPr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1E8BE777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306r /</w:t>
      </w:r>
    </w:p>
    <w:p w14:paraId="783B71E8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Prima |</w:t>
      </w:r>
    </w:p>
    <w:p w14:paraId="1B8DBB88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n° 332 fin 333 |</w:t>
      </w:r>
    </w:p>
    <w:p w14:paraId="2760199D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2CC36145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Serenissimo Principe |</w:t>
      </w:r>
    </w:p>
    <w:p w14:paraId="5E77679C" w14:textId="4363242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oppo la retirata fatta dal governator d’Anversa in Fiandra scritta | la passata settimana nelle mie lettere n° 331, che invio con queste | replicate si trova egli al presente con 9</w:t>
      </w:r>
      <w:r w:rsidR="00F647F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mila fanti a E</w:t>
      </w:r>
      <w:r w:rsidR="00E064C4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k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loo</w:t>
      </w:r>
      <w:r w:rsidR="00E064C4"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57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, havendo | fatti passar gl’altri sette milla alle sue guarnigioni. In quel | luoco si è trincerato per dubio forse di non esser soprapreso coll’|essempio d’altri tempi mentre s’è voluto attentar in quella | parte. Arrabbiano Spagnuoli, che la cosa non sia successa | incolpano la perdita del tempo, non havendo don Inigo affrettato | il camino, come doveva per pigliar il posto delli argini a fine | d’impedir, che non fossero rott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58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. A quelli dei Stati non | ha bastato far li primi tagli; ma hanno tagliato anco | un altro argine, et allagato altro più gran spatio di | Paese; et l’acque arrivano fin a Bruges, et a Gant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59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con | danno di più di ottocento milla fiorini; ma il più de-|gl’inimici. Arrivate le compagnie mandate da questa | Provincia, et l’altre ispedite dal signor principe Mauritio | in Fiandra sono state ripartite ne’ presidii; et li borghesi, | che uscirono di Midelburgh se ne sono ritornati alle | case loro per evitar anco la spesa maggiore poiché per | ogni borghese secondo l’ordinario si davano dieci piacchi | per giorno. Hora par che questi signori si promettino, che | stante l’allagamento del Paese, li presidii fortificati, | et li buoni ordini posti, non vi sia pericolo, che l’inimico | in quella parte possi attentar così facilmente che non possi | farsele buona resistenza. Li doi ridotti presi dall’inimico | furono dai soldati, che rivenero per riprenderli trovati | abbrugiati, ma poca perdita è questa nel peggio, che si |</w:t>
      </w:r>
    </w:p>
    <w:p w14:paraId="25CEB9D2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306v /</w:t>
      </w:r>
    </w:p>
    <w:p w14:paraId="06BB6138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poteva aspettare se a tempo don Inigo faceva l’intrapresa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60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. | In questi giorni anco nel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61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Clomart paese dei signori Stati sul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62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camino | che riguarda al Brabant fu attentato da buona truppa | de’ Spagnuoli di surprender un castello chiamato Nordam | feudo di sua Eccellenza et piazza molto forte; ma furono ributati. |</w:t>
      </w:r>
    </w:p>
    <w:p w14:paraId="5D8D5019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Mentre un agente d’un capitano andava a portar alla guarnigione | da doi in tre milla fiorini è stato trovato vicino a Gorcon | da alcuni soldati nemici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63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usciti di Bolduch, et levatogli il denaro | l’hanno fatto prigioniero. |</w:t>
      </w:r>
    </w:p>
    <w:p w14:paraId="1146B61D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lle barche che passano sopra la Mosa per li medesimi che escono di | Bolduch è dato del travaglio, né ardiscono hora se non ben | armate far viaggio, et lo fuggono la notte, et quelli dei signori | Stati non si tengono otiosi per attaccar dove possono, havendo | ultimamente rubbate doi barche dell’inimico. Et così l’hosti-|lità seguono da parte, et d’altra. |</w:t>
      </w:r>
    </w:p>
    <w:p w14:paraId="60C520A5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oveva il signor principe Mauritio havendo ridotto in buona | difesa il forte fabricato dall’altra parte del Rheno, che | riguarda a Rees passar la riviera; et questo a fine | d’incommodar l’inimico, come anco per andar a far foraggio | et dar una sicura retirata a quelli dello Spinola, che volero | venir a rendersi,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64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scrivano ch’esso Spinola | si trovava alloggiato a Burich in un luoco molto avan-|taggioso, che stasse quivi ben trincerato, et havesse fatto | serrar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65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il suo ponte, temendo, che le sue genti non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lastRenderedPageBreak/>
        <w:t>si | dibandino. Et qualchedun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66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venuto dal campo dell’inimico | ha riportato a sua Eccellenza che d’un reggimento di Loreni, ch’era | di tre mille huomini non ne restavano in tutto, che ottocento. |</w:t>
      </w:r>
    </w:p>
    <w:p w14:paraId="058236EE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307r /</w:t>
      </w:r>
    </w:p>
    <w:p w14:paraId="6F820BE5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ncorché stia il Marchese alloggiato assai commodo, ha però | incommodità di viveri, carestia di tutte le cose, et penu-|ria in particolare di foraggio. Patiscono ben questi di qua | di qualche mancamento, ma non tanto rispetto alla com-|modità del transporto su per la riviera, che fa riuscir | il tutto assai buon mercato. |</w:t>
      </w:r>
    </w:p>
    <w:p w14:paraId="6B0F3C50" w14:textId="71872395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on lettere de’ 20 di settembre ci è avviso che ’l conte Henrico | Vandenbergh era ancora all’intorno di Giuliers senza | però accostarsegli o farli alcun danno; che faceva far | un forte sopra la montagna chiamata della forca dirimpetto | alla città; il che fa giudicar al signor principe Mauritio, che | sentendosi il detto Conte troppo debole per poterla sforzare | sia fermo il suo disegno di circondarla, et impedirle | ogni soccorso. |</w:t>
      </w:r>
    </w:p>
    <w:p w14:paraId="4289A719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all’altro canto il Marchese fa far diverse opere intorno | li quartieri della sua armata; et massime dove dalla | parte delli signori Stati egli pensa di poter ricever il più | gran pericolo; et li suoi ufficiali, et capitanii si pro-|vedevano di case, et di grandi habitationi, in maniera | che si presume da questo, che non habbi intentione | di partir così tosto di là. Questo conforma con lo | scritto altre volte, che possi lo Spinola svernar in quella | part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67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. |</w:t>
      </w:r>
    </w:p>
    <w:p w14:paraId="35DC426C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Mentre sua Eccellenza attende con diligenza anc’ella a quello che se le | spetta. Questi signori per sostener il peso delle gravi spese, che | hanno sopra le loro spalle attendono del continuo alla | materia di trovar denari. Non da tutti viene ben inteso, |</w:t>
      </w:r>
    </w:p>
    <w:p w14:paraId="5DED08FE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307v /</w:t>
      </w:r>
    </w:p>
    <w:p w14:paraId="697ED75B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he si habbi ad aggravar il popolo; ma si vorrebbe, che li | più ricchi, et quelli, che hanno il maggior trafico concorressero | alla spesa; ma come si trovano pochi nei magistrati delle | città, che non habbino qualche interesse sia nei datii o nell’|entrate, o nell’uscite difficile riesce tal persuasione. | Qui aggiunti saranno gl’articoli, che scrissi riverentemente la | passata settimana di dover inviare, et sopra li quali tratta questa | Congregatione di Holanda, et saranno per quelli dell’Eccellenze vostre | che ne haveranno curiosità. |</w:t>
      </w:r>
    </w:p>
    <w:p w14:paraId="4218AB28" w14:textId="4D6EC87B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alla Serenità vostra si attende con devotione, che venga la sodisfattione | delli 50</w:t>
      </w:r>
      <w:r w:rsidR="00F647F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mila fiorni per mese in virtù dell’aleanza, non contentando | alcuni, come mi viene riferto della dilatione, et altri | mostrano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68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viverne impatienti; et da quelli, con chi m’incontro subito mi viene addimandato se darò denaro se | n’ho havuta la commissione, che hormai è il tempo, et | cose simili, mostrandosi desiderio, che ciò segui. Io rispondo | che attendo quello, che dalla Serenità vostra mi venirà commandato | et ch’ella ancor non era avvisata di ciò che seguiva. | Et di tal maniera mi vo sbrigando dall’instanze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69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. Gratie etc. |</w:t>
      </w:r>
    </w:p>
    <w:p w14:paraId="476AE2FD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6A92EC5C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all’Haya li 27 settembre 1621 |</w:t>
      </w:r>
    </w:p>
    <w:p w14:paraId="21826735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di vostra Serenità |</w:t>
      </w:r>
    </w:p>
    <w:p w14:paraId="22BE114E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humilissimo et devotissimo servitore |</w:t>
      </w:r>
    </w:p>
    <w:p w14:paraId="70AAA7E3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Christofforo Suriano |</w:t>
      </w:r>
    </w:p>
    <w:p w14:paraId="5DF7A567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00913684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308r /</w:t>
      </w:r>
    </w:p>
    <w:p w14:paraId="5DE50E1D" w14:textId="0FCE8128" w:rsidR="002B7582" w:rsidRPr="00D623C1" w:rsidRDefault="00D623C1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it-IT"/>
        </w:rPr>
        <w:t>Blank page</w:t>
      </w:r>
    </w:p>
    <w:p w14:paraId="375B562A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</w:pPr>
    </w:p>
    <w:p w14:paraId="46055037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308v /</w:t>
      </w:r>
    </w:p>
    <w:p w14:paraId="54E32858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Al serenissimo principe di Venetia |</w:t>
      </w:r>
    </w:p>
    <w:p w14:paraId="298F940F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prima |</w:t>
      </w:r>
    </w:p>
    <w:p w14:paraId="042FBFFF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lastRenderedPageBreak/>
        <w:t>n° 332 fin 333 |</w:t>
      </w:r>
    </w:p>
    <w:p w14:paraId="36E5441F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147332BB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>Sigilli</w:t>
      </w:r>
    </w:p>
    <w:p w14:paraId="226DDEC4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</w:pPr>
    </w:p>
    <w:p w14:paraId="6C07CCD5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i/>
          <w:iCs/>
          <w:sz w:val="24"/>
          <w:szCs w:val="24"/>
          <w:lang w:eastAsia="it-IT"/>
        </w:rPr>
        <w:t>Regesto antico</w:t>
      </w:r>
    </w:p>
    <w:p w14:paraId="0249FA19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308vC /</w:t>
      </w:r>
    </w:p>
    <w:p w14:paraId="6B0C4827" w14:textId="77777777" w:rsidR="002B7582" w:rsidRPr="00E7337C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27 settembre 1621 ricevuta a’ 14 ottobre | </w:t>
      </w:r>
    </w:p>
    <w:p w14:paraId="5138ED6A" w14:textId="77777777" w:rsidR="002B7582" w:rsidRPr="00F47568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</w:pPr>
      <w:r w:rsidRPr="00F47568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>Haya. n° 332 |</w:t>
      </w:r>
    </w:p>
    <w:p w14:paraId="0FF8E5D6" w14:textId="77777777" w:rsidR="002B7582" w:rsidRPr="00F47568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</w:pPr>
    </w:p>
    <w:p w14:paraId="5A95EC8D" w14:textId="77777777" w:rsidR="002B7582" w:rsidRPr="00F47568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</w:pPr>
      <w:r w:rsidRPr="00F47568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>L. C. R. |</w:t>
      </w:r>
    </w:p>
    <w:p w14:paraId="44A0C4B3" w14:textId="77777777" w:rsidR="002B7582" w:rsidRPr="00F47568" w:rsidRDefault="002B7582" w:rsidP="00895944">
      <w:pPr>
        <w:jc w:val="both"/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</w:pPr>
    </w:p>
    <w:p w14:paraId="1ED77C8C" w14:textId="3DA00725" w:rsidR="007B1C21" w:rsidRPr="00F47568" w:rsidRDefault="007B1C21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iCs/>
          <w:sz w:val="24"/>
          <w:szCs w:val="24"/>
          <w:lang w:val="en-GB" w:eastAsia="it-IT"/>
        </w:rPr>
      </w:pPr>
    </w:p>
    <w:p w14:paraId="35BD6437" w14:textId="77777777" w:rsidR="00707349" w:rsidRPr="00F47568" w:rsidRDefault="00707349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  <w:sectPr w:rsidR="00707349" w:rsidRPr="00F47568" w:rsidSect="003A1F94">
          <w:headerReference w:type="default" r:id="rId17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13B8387C" w14:textId="77777777" w:rsidR="00617FB3" w:rsidRPr="00F47568" w:rsidRDefault="00617FB3" w:rsidP="00617FB3">
      <w:pPr>
        <w:pStyle w:val="Header"/>
        <w:rPr>
          <w:sz w:val="24"/>
          <w:lang w:val="en-GB"/>
        </w:rPr>
      </w:pPr>
      <w:r w:rsidRPr="00F47568">
        <w:rPr>
          <w:lang w:val="en-GB"/>
        </w:rPr>
        <w:lastRenderedPageBreak/>
        <w:t>/START LETTER/</w:t>
      </w:r>
    </w:p>
    <w:p w14:paraId="49695E31" w14:textId="77777777" w:rsidR="00707349" w:rsidRPr="00E7337C" w:rsidRDefault="00707349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n. 100</w:t>
      </w:r>
    </w:p>
    <w:p w14:paraId="6A4F6161" w14:textId="1D7B2E42" w:rsidR="00707349" w:rsidRPr="00E7337C" w:rsidRDefault="00707349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27 settembre 1621, L’Aia (cc. 310r-311v</w:t>
      </w:r>
      <w:r w:rsidR="004352A7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, 317r-v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)</w:t>
      </w:r>
    </w:p>
    <w:p w14:paraId="1703D662" w14:textId="77777777" w:rsidR="00105ADD" w:rsidRPr="00E7337C" w:rsidRDefault="00105ADD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0257AF71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10r /</w:t>
      </w:r>
    </w:p>
    <w:p w14:paraId="78F2366C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</w:t>
      </w:r>
    </w:p>
    <w:p w14:paraId="7F1ECC29" w14:textId="26D6FC88" w:rsidR="00707349" w:rsidRPr="00E7337C" w:rsidRDefault="00105ADD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n</w:t>
      </w:r>
      <w:r w:rsidR="00707349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° 333 comincia 332 | </w:t>
      </w:r>
    </w:p>
    <w:p w14:paraId="5B8B4C7C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0A021A2D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Serenissimo Principe | </w:t>
      </w:r>
    </w:p>
    <w:p w14:paraId="0DB2DDC2" w14:textId="3EA95E54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nonostante la solicitatione, che ’l </w:t>
      </w:r>
      <w:r w:rsidR="00CC61E9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amerario consegliero del Re | </w:t>
      </w:r>
      <w:r w:rsidR="00881A5F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alatino fa alli signori Stati per li cinquanta milla fiorini per mese | dubita egli medesimo di non poter spuntare: con tutto ciò non manca | al negotio, havendo anco questa mattina fatto capitar un | memoriale a sue Eccellenze, pregandole d’una buona, et presta | risolutione perché altrimenti il Re non poteva mantener il | suo essercito, et tutte le cose stavano in punto per andar | in desolatione.</w:t>
      </w:r>
      <w:r w:rsidR="000063D5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Gl’avvisi effettivamente, che si hanno | questa settimana non sono buoni perché Mansfelt si trova a | stretto termine di necessità di denari, et mi è stato detto, | che finalmente non essendo aiutato o egli, o almeno le sue | genti correranno a quella parte, dove troveranno | poter haverne; anzi ci è avviso, che l’Imperatore col | mezo del marchese di Hanspach procuri, che esso | Mansfelt si accommodi con la Maestà sua. Se sia per | farlo questi della corte del Re stanno in gran dubio; ma | vostra Serenità da più sicuro luoco ne haverà il certo. | </w:t>
      </w:r>
    </w:p>
    <w:p w14:paraId="21F211CD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A Amburgh si trovavano nel territorio più di mille fanti | aspettando con parola del baron di Donà, ch’era andato | a trovar il re di Danimarca, et scrive l’agente di | questi signori residente in quella città, che andav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870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a | rischio tutta quella soldatesca di sbandarsi non havendo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871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sicurezza, chi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872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l’havesse a sostenere con denari. Et | quei cittadini erano in travaglio perché non vorrebbono | esser sottoposti a tal gravezza, meno vorrebbono che | mancasse questo sussidio al Re. | </w:t>
      </w:r>
    </w:p>
    <w:p w14:paraId="5EA1B366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Le cose di questo Maestà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873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tanto nel Basso, che nell’Alto Palatinato par |</w:t>
      </w:r>
    </w:p>
    <w:p w14:paraId="7C6C264B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10v /</w:t>
      </w:r>
    </w:p>
    <w:p w14:paraId="5C060E12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che al presente caminino assai male tutto per mancamento di denari | non sa dove dar di capo. Qui hanno spese gravissime, et d’|Inghilterra non si può prometter alcuna cosa; onde si dubita | di mal in peggio. | </w:t>
      </w:r>
    </w:p>
    <w:p w14:paraId="6F56A7EC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Si conferma per altre lettere l’arrivo nella Podolia dell’armi tur-|chesche, che dà non poco pensiero a questi signori et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874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veggono | che ’l re di Polonia si troverà molto stretto, mentre oltre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875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l’assedio | che Svetia ha posto a Rig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876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un gentilhuomo venuto ultimamente di Polonia affer-|ma, che anco il Moscovita habbi in animo di venir | con forze sopra Smolensco. | </w:t>
      </w:r>
    </w:p>
    <w:p w14:paraId="6A74EB56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Risentono li signori Stati questi avvisi per l’interesse della christianità | et più quelli che vengono di Francia per rispetto della religione. | </w:t>
      </w:r>
    </w:p>
    <w:p w14:paraId="227543F2" w14:textId="3DD7B23F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Ci è qui un avviso, che s’è vero vostra Serenità lo saprà dal luoco | proprio, che la renitenza del duca di Guisa d’andar | alla corte sia per il sospetto che ha che dal Re s’habbi | scoperto ch’egli non amasse, che sua Maestà tentasse sì v</w:t>
      </w:r>
      <w:r w:rsidR="000F5C1B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ivamente | l’oppressione delli u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gonotti, dubitando con altri, che | s’intendevano seco, che poi pensasse di tenir bassa la | nobiltà, et li grandi della Francia, et che totalmente dovessero | esser dominati dal duca di Luines, et par che alcuno vor-|rebbe, che così seguisse di questa intrapositione. | </w:t>
      </w:r>
    </w:p>
    <w:p w14:paraId="07BC5E81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Ha quest’Ambasciator francese alle sue instanze ricevute pur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877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di | nuovo parole generali in 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lastRenderedPageBreak/>
        <w:t>rispost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878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con iscuse della | libertà del Paese, et di non haver havuta notitia dell’|armi uscite di qua, et adolciscono quanto possono l’|amaro; ma non può restar contento l’Ambasciatore di questo |</w:t>
      </w:r>
    </w:p>
    <w:p w14:paraId="60822831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11r /</w:t>
      </w:r>
    </w:p>
    <w:p w14:paraId="7C4CDBE1" w14:textId="1C850055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come manco lo è per il fatto delli interessati, non havendo | ricevuto le sodisfattioni, che da loro si desiderava poiché | nonostante, che l’una parte dal milione et otto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879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centomilla | fiorini sia venuta a 700</w:t>
      </w:r>
      <w:r w:rsidR="00F647F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mila et l’altra da 600</w:t>
      </w:r>
      <w:r w:rsidR="00F647F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mila a mille | cinquecento di qua si sta su le prime offerte di dar | alli primi 200</w:t>
      </w:r>
      <w:r w:rsidR="00F647F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mila, et all’altro trenta milla. Non hanno | voluto gl’interessati assentirvi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880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, né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881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accommodarsi ad | alcun giudicio, o arbitrio, et così partiranno assai | disgustati. | </w:t>
      </w:r>
    </w:p>
    <w:p w14:paraId="2B9C3F26" w14:textId="2CBE0BEA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Ha l’ambasciator d’Inghilterra più volte instato a questi signori tanto in publi-|co che in particolare la missione degl’ambasciatori per accommo-|damento del negotio tra le Compagnie dell’Indie Orientali | dell’una, et l’altra </w:t>
      </w:r>
      <w:r w:rsidR="006655DB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N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atione; onde finalmente questi | di Holanda hanno risoluto per la parte loro nella | nominatione di doi soggetti uno il signor cavalier Arsen, | et l’altro il </w:t>
      </w:r>
      <w:r w:rsidR="00B61854"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b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asso borgomastro d’Amsterdam. L’Arsen | ha tentato di esser iscusato portando diversi interessi | et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882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publici, et privati; ma la risolutione | resta ferma. Dice di voler tentare nei Stati Generali | di esser iscusato, non si crede, che l’avanzerà; anzi | viene tenuto, che facci questo più per capo di riputatione | che perché sia totalmente vera la volontà, che mostra | di esser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883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liberato dalla carica. Hora si aspetta, | che Zelandesi, come anc’essi interessati deputino persona | per loro parte, et è stato scritto a Midelburgh, ove | sono ridotti quei Stati solicitando la risolutione. | Il signor ambasciator Carleton è andato iscusando sempre tal |</w:t>
      </w:r>
    </w:p>
    <w:p w14:paraId="242F6AC0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11v /</w:t>
      </w:r>
    </w:p>
    <w:p w14:paraId="4A1F0857" w14:textId="5C502BFA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dilatione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884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, et a me ha detto di haver scritto al Re con | quest’ultimo dispaccio, che si compiacesse esser certo che | qui ci sia ottima volontà, et riverente rispetto verso | la Maestà sua; ma che questa dilatione non deve | esser attribuita ad altro, </w:t>
      </w:r>
      <w:r w:rsidR="00C87884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che al solo difetto del G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overno. | </w:t>
      </w:r>
    </w:p>
    <w:p w14:paraId="238FBB1D" w14:textId="161D8FEA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Hora spedito questo negotio s’attende a quello dell’ambasceria per | costì</w:t>
      </w:r>
      <w:r w:rsidRPr="003A1371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pare, che la persona di monsignor di Langarach non sia | approbbata particolarmente coll’avviso del signor principe Mauritio | non stimandosi ben</w:t>
      </w:r>
      <w:r w:rsidR="00FE0DFE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e ritirar quel M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inistro dalla corte di | Francia particolarmente nelle presenti congiunture, né trovandosi | ancor bene questa Republica con quella Corona; et dubi-|tando, che altro soggetto che vi si mandasse riesca | poco grato. Molti concorrono in questa opinione | tuttavia, m’ha detto il signor Arsen, che hoggi ho veduto | che si farà nuovo tentativo per il medesimo Langarach; ma | non riuscendo si piglierà altro soggetto honorato, et degno | della carica. Et che si sarebbe terminato anco questo. Già | che ’l negotio è in mano me ne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885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prometto la speditione. | </w:t>
      </w:r>
    </w:p>
    <w:p w14:paraId="5C0A0247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Se bene viene presuposto dalli parenti di monsieur Thienen | stato al servitio di vostra Serenità et che hora si trova al campo con sua | Eccellenza con la carica per provisione di quartiermastro generale | in luoco dell’absente, ch’è in Oranges, che da lei li sia | stata dichiarita buona la licenza, che gli concesse per sei mesi | come la pregai in nome di lui a’ 9 del passato: tuttavia | mi hanno fatto instanza di rinovar come faccio l’ufficio. | </w:t>
      </w:r>
    </w:p>
    <w:p w14:paraId="07064739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Ho avviso, che in Amsterdam sia ritornato il Nichetti mercante che | falli, et che tenti accommodarsi con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886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li suoi creditori. Gratie etc. |</w:t>
      </w:r>
    </w:p>
    <w:p w14:paraId="16E6F8A0" w14:textId="2DE88A25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35DCDE54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Dall’Haya li 27 settembre 1621 | </w:t>
      </w:r>
    </w:p>
    <w:p w14:paraId="754A0BF0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di vostra Serenità | </w:t>
      </w:r>
    </w:p>
    <w:p w14:paraId="34B8E4B5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humilissimo, et devotissimo servitore | </w:t>
      </w:r>
    </w:p>
    <w:p w14:paraId="4EBC9839" w14:textId="410E0A2C" w:rsidR="00CE7EB5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lastRenderedPageBreak/>
        <w:t>Christofforo Suriano |</w:t>
      </w:r>
    </w:p>
    <w:p w14:paraId="395C4EFE" w14:textId="77777777" w:rsidR="00CE7EB5" w:rsidRPr="00E7337C" w:rsidRDefault="00CE7EB5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6F4B1AF3" w14:textId="77777777" w:rsidR="00CE7EB5" w:rsidRPr="00E7337C" w:rsidRDefault="00CE7EB5" w:rsidP="00CE7EB5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17r /</w:t>
      </w:r>
    </w:p>
    <w:p w14:paraId="5AF606C3" w14:textId="77777777" w:rsidR="006922EC" w:rsidRPr="00E7337C" w:rsidRDefault="006922EC" w:rsidP="006922EC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3A4AAB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081878FA" w14:textId="77777777" w:rsidR="00CE7EB5" w:rsidRPr="00E7337C" w:rsidRDefault="00CE7EB5" w:rsidP="00CE7EB5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2"/>
          <w:sz w:val="24"/>
          <w:szCs w:val="24"/>
          <w:lang w:eastAsia="hi-IN" w:bidi="hi-IN"/>
        </w:rPr>
      </w:pPr>
    </w:p>
    <w:p w14:paraId="2DE5C42C" w14:textId="77777777" w:rsidR="00CE7EB5" w:rsidRPr="00E7337C" w:rsidRDefault="00CE7EB5" w:rsidP="00CE7EB5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17vB /</w:t>
      </w:r>
    </w:p>
    <w:p w14:paraId="62A38C0C" w14:textId="77777777" w:rsidR="00CE7EB5" w:rsidRPr="00E7337C" w:rsidRDefault="00CE7EB5" w:rsidP="00CE7EB5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Articoli sopra quali è ridotta | l’assemblea d’Holanda per deliberarvi | sopra | </w:t>
      </w:r>
    </w:p>
    <w:p w14:paraId="37408DD0" w14:textId="77777777" w:rsidR="00CE7EB5" w:rsidRPr="00E7337C" w:rsidRDefault="00CE7EB5" w:rsidP="00CE7EB5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nella prima n° 332 |</w:t>
      </w:r>
    </w:p>
    <w:p w14:paraId="428D3C27" w14:textId="77777777" w:rsidR="00CE7EB5" w:rsidRPr="00E7337C" w:rsidRDefault="00CE7EB5" w:rsidP="00CE7EB5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3F498AF8" w14:textId="77777777" w:rsidR="00CE7EB5" w:rsidRPr="00E7337C" w:rsidRDefault="00CE7EB5" w:rsidP="00CE7EB5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2"/>
          <w:sz w:val="24"/>
          <w:szCs w:val="24"/>
          <w:lang w:eastAsia="hi-IN" w:bidi="hi-IN"/>
        </w:rPr>
        <w:t>Regesto antico</w:t>
      </w:r>
    </w:p>
    <w:p w14:paraId="03652E07" w14:textId="77777777" w:rsidR="00CE7EB5" w:rsidRPr="00E7337C" w:rsidRDefault="00CE7EB5" w:rsidP="00CE7EB5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17vC /</w:t>
      </w:r>
    </w:p>
    <w:p w14:paraId="5BA38587" w14:textId="254F328D" w:rsidR="00CE7EB5" w:rsidRPr="00E7337C" w:rsidRDefault="00CE7EB5" w:rsidP="00CE7EB5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[27] settembre 1621 ricevute 14 ottobre |</w:t>
      </w:r>
    </w:p>
    <w:p w14:paraId="2B4674B8" w14:textId="77777777" w:rsidR="00CE7EB5" w:rsidRPr="00E7337C" w:rsidRDefault="00CE7EB5" w:rsidP="00CE7EB5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Haya. n° 333 |</w:t>
      </w:r>
    </w:p>
    <w:p w14:paraId="48F8872B" w14:textId="77777777" w:rsidR="00CE7EB5" w:rsidRPr="00E7337C" w:rsidRDefault="00CE7EB5" w:rsidP="00CE7EB5">
      <w:pPr>
        <w:widowControl w:val="0"/>
        <w:suppressAutoHyphens/>
        <w:jc w:val="both"/>
        <w:rPr>
          <w:rFonts w:ascii="Times New Roman" w:eastAsia="NSimSun" w:hAnsi="Times New Roman" w:cs="Times New Roman"/>
          <w:iCs/>
          <w:kern w:val="2"/>
          <w:sz w:val="24"/>
          <w:szCs w:val="24"/>
          <w:lang w:eastAsia="hi-IN" w:bidi="hi-IN"/>
        </w:rPr>
      </w:pPr>
    </w:p>
    <w:p w14:paraId="01664BAD" w14:textId="77777777" w:rsidR="00CE7EB5" w:rsidRPr="00E7337C" w:rsidRDefault="00CE7EB5" w:rsidP="00CE7EB5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L. C. R. |</w:t>
      </w:r>
    </w:p>
    <w:p w14:paraId="149D3D73" w14:textId="77777777" w:rsidR="00CE7EB5" w:rsidRPr="00E7337C" w:rsidRDefault="00CE7EB5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16C0013B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Cs/>
          <w:kern w:val="2"/>
          <w:sz w:val="24"/>
          <w:szCs w:val="24"/>
          <w:lang w:eastAsia="hi-IN" w:bidi="hi-IN"/>
        </w:rPr>
      </w:pPr>
    </w:p>
    <w:p w14:paraId="5EFC02CF" w14:textId="77777777" w:rsidR="00707349" w:rsidRPr="00E7337C" w:rsidRDefault="00707349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n. 101</w:t>
      </w:r>
    </w:p>
    <w:p w14:paraId="050498E4" w14:textId="3D94B384" w:rsidR="00707349" w:rsidRPr="00E7337C" w:rsidRDefault="00707349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Allegato I al n. 100 (cc. 312r-31</w:t>
      </w:r>
      <w:r w:rsidR="004352A7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6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v)</w:t>
      </w:r>
    </w:p>
    <w:p w14:paraId="2A68B5EF" w14:textId="77777777" w:rsidR="00105ADD" w:rsidRPr="00E7337C" w:rsidRDefault="00105ADD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1C6A2691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12r /</w:t>
      </w:r>
    </w:p>
    <w:p w14:paraId="2F5643F2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Articoli sopra li quali si congregaranno li signori | cavalieri nobili et città di Holanda, et Westfrisia | nell’Haya ai 6 di settembre 1621 | </w:t>
      </w:r>
    </w:p>
    <w:p w14:paraId="1B796864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Saranno prese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887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in mano nell’assemblea le ordinationi fatte sopra l’affito | delli beni, et li mezi pratticati nel tempo passato, et la correttione, | che di essi per commune risolutione si doverà fare o sarà | rimercata dalli consigli o sia da alcuni membri dell’assemblea. | Doppo sarà proceduto alla confermatione di essi per lettere publiche | a questo convenienti a’ fine di far le attestationi in conformità di esse. | </w:t>
      </w:r>
    </w:p>
    <w:p w14:paraId="1BA69720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Li detti signori et città compariranno per consultare, et risolvere sopra | tutto ciò che servirà per mettere in prattica le dette ordinationi. | </w:t>
      </w:r>
    </w:p>
    <w:p w14:paraId="61007573" w14:textId="2BB32F36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Item per consultare, et risolvere se per avantaggiar li datii posti sopra | la bira non fosse meglio per il bene del Paese che l’affito | di esse durasse per un anno perché li affitatori si dogliono dicendo | che mez’anno</w:t>
      </w:r>
      <w:r w:rsidR="00DE506D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non basta per accomodar bene l’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ordine del suo | affito. | </w:t>
      </w:r>
    </w:p>
    <w:p w14:paraId="69A699E9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Item che vengano a consultare sopra la cota straordinaria di questa | Provincia della summa di doicento milla fiorini per una volta in | conformità dell’instanza di sua Eccellenza et del Consiglio di Stato | fatta alli vinti tre di giugno per trattenire otto compagnie di | soldati a piedi fatte nel Palatinato, et di doicento cinquanta | a cavallo fatte di nuove il tutto raccommandato per lettere | delli signori Stati Generali della stessa data, et di sua Eccellenza con il | Consiglio di Stato qui aggiunte numero uno. | </w:t>
      </w:r>
    </w:p>
    <w:p w14:paraId="376B7761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Sendosi fatte diverse levate di soldati per la difesa del Paese nelle | quali li detti nobili, et città hanno come fideli patriotti, et | difensori del Paese acconsentito delle quali, la paga per mese | importa assai. La intrata ricolta delli mezi ordinarii che | non s’ha potuto fare senza grande aggravio del Paese come | ancora non si potrà continuar la guerra senza haver intrata |</w:t>
      </w:r>
    </w:p>
    <w:p w14:paraId="30CFA81E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12v /</w:t>
      </w:r>
    </w:p>
    <w:p w14:paraId="2971659C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ferma, et equipolente sopra che si possi fondare et continuare | la guerra per non metter in confusione lo Stato sono richies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ti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di detti signori, et città di consultare, avvisare, per risolver di | trovar nuovi mezi o col far crescer li vecchi</w:t>
      </w:r>
      <w:r w:rsidRPr="003A1371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sino alla summa | che possi bastare a’ fine che siano rimborsati li debiti decorsi</w:t>
      </w:r>
      <w:r w:rsidRPr="003A1371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finanse fatti per l’anno currente, et riparate dell’anno passato. | </w:t>
      </w:r>
    </w:p>
    <w:p w14:paraId="7E53DBEC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lastRenderedPageBreak/>
        <w:t xml:space="preserve">Al qual fine potrebbono servire li doi piacchi sopra ogni tonnello di | bira alla carica di quelli, che la fanno, il che è stato ancora | pratticato con grande avantaggio del Paese sopra che consulteranno | et avviseranno li detti signori, et città. | </w:t>
      </w:r>
    </w:p>
    <w:p w14:paraId="7228ED29" w14:textId="03FD260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Ancora di metter qualche datio sopra la bira che si consumma nelli | vasselli la quale non doverebbe esser del tutto francha attenta la | necessità del Paese, come non è nele vic</w:t>
      </w:r>
      <w:r w:rsidR="0030622A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ine p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rovincie. | </w:t>
      </w:r>
    </w:p>
    <w:p w14:paraId="271F2479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Per liberarsi dalle fraudi nelle bire li detti signori consulteranno et rice-|veranno ancor essi di metter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888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ordine contra li inganni. | </w:t>
      </w:r>
    </w:p>
    <w:p w14:paraId="70C7030E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Sendo assai aggravato il Paese è necessario trovar grandi mezi per egualiar | li aggravii et metter in fermo lo stato del Paese sono però | richiesti li membri che si mostrano difficili, a metter innanti gl’occhi | che lo stato del Paese deve esser adiutato, et in fine radrizzati, et | egualati li carichi posti sopra le città, et il territorio alsando li | bassi aggravii alli alti, a’ fine di poter fornire di tal maniera | alle spese per il trattenimento dello stato del Paese. | </w:t>
      </w:r>
    </w:p>
    <w:p w14:paraId="1DCD2CC5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Che li detti signori et città adiutino a risolver la disputa delle cinque | spetie cioè bira, vino, drappo, sale, sapone, per levare il | grande inganno che si fa nello scrivere di che non vi è che | habbi il profitto se non alcuni astuti ingannatori et ladri dei | beni communi. |</w:t>
      </w:r>
    </w:p>
    <w:p w14:paraId="633B3EA2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13r /</w:t>
      </w:r>
    </w:p>
    <w:p w14:paraId="72DEA81D" w14:textId="25C18584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Item per metter meglio ordine sopra la ricolta del quarantesimo | et trentesimo, denaro, a’ fine che venga senza fraude nelli | c</w:t>
      </w:r>
      <w:r w:rsidR="00E064C4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[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o</w:t>
      </w:r>
      <w:r w:rsidR="00E064C4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]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ntori</w:t>
      </w:r>
      <w:r w:rsidR="00E064C4"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889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del Paese prohibendo sotto grave pena di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890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non pigliare | in mano le lettere delle rendite, o altre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891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h</w:t>
      </w:r>
      <w:r w:rsidR="00E064C4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y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poth</w:t>
      </w:r>
      <w:r w:rsidR="00E064C4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(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ec</w:t>
      </w:r>
      <w:r w:rsidR="00E064C4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h)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e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892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o pegno | senza pagare il detto quarantesimo o trentesimo. | </w:t>
      </w:r>
    </w:p>
    <w:p w14:paraId="62E44383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Sendo le case caricate al più et le terre quando si fa la alienatione | di esse la ragione non permitte che li vasselli siano tutti franchi | per tanto li detti signori et città adiuteranno a metter qualche | aggravio sopra l’alienatione, delli detti vasselli, come parerà | convenire, et pensino ad oviare agl’inganni al più gran | profitto del Paese. | </w:t>
      </w:r>
    </w:p>
    <w:p w14:paraId="69FEF6D7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Item che li detti signori et città, vengino per consultare avvisare | et risolver se si potesse metter un dattio d’una meza piaccha | sopra ogni lasto de’ beni che si portano con vasselli per il | Paese, et da un luogo a l’altro sia il vassello picciolo | o grando da esser dimandato questo datio dai matelotti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893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che | essi lo domanderanno di sopra più del suo nolo, et per | trovar nella costa di questo un piede sicuro. | </w:t>
      </w:r>
    </w:p>
    <w:p w14:paraId="755098C7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Item se non si potesse praticare che tutti li vasselli nel viaggiare | dovessero esser assicurati dal Paese una volta per anno con un | fiorino per lasto secondo la sua grandezza nel viaggio ordinario | o per misso perché il Paese havesse a restituir dieci per uno | et che l’intrata della detta sicurtà fosse inpiegata alla | guerra del Paese facendo a questo fine alcuni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894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cantori con | le sue ordinationi. | </w:t>
      </w:r>
    </w:p>
    <w:p w14:paraId="3002021B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Et come nel’ultima assemblea hanno le città acconsentito di fornire |</w:t>
      </w:r>
    </w:p>
    <w:p w14:paraId="58178A5E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13v /</w:t>
      </w:r>
    </w:p>
    <w:p w14:paraId="1A2419B5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tra li mesi di luglio, et agosto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895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sopra le tasse del milesimo | quattrocento milla fiorini, et ciò per interesse di mez’anno veniranno | li detti signori et città, a consultare, avvisare, et risolver per | trovare alcuni mezi proprii per li quali essi potessero esser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896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rim-|borsati con l’interesse de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897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corso et con le rendite delle città per | questo anno non pagate ancora per consultare 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se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non si potesse | trovar un mezo più ispediente come un doppio milesimo | facendo così radrizzare le tasse. | </w:t>
      </w:r>
    </w:p>
    <w:p w14:paraId="75FAFB42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Ancora vengino a consultare di trovar mezi per li quali di danari | per anticipatione ricevuti nelli 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lastRenderedPageBreak/>
        <w:t>mesi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898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di settembre, ottobre, | novembre, et decembre fossero rimborsati. | </w:t>
      </w:r>
    </w:p>
    <w:p w14:paraId="38861042" w14:textId="16E0C70E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Item per metter ordine sopra l’oro, et argento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899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lavorato et | impedire che non sia portato nel Paese argento sempliche, o | argento d’orarto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00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fabricati fuori che è di molta più bassa 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lig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di quello fatto nel Paese a’ fine che l’arte ancora non </w:t>
      </w:r>
      <w:r w:rsidR="00DC299A"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venisse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a decadere et li artefeci, se ne partissero per andar dove haves-|sero più da lavorare a gran pregiudicio del Paese. | </w:t>
      </w:r>
    </w:p>
    <w:p w14:paraId="0A2A826E" w14:textId="58354051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Item come si potrebbe far un corpo provisionale della Compagnia | delle Indie Occidentali per comparere alcune volte, et risolver | sopra tutte occorrenze ove sarà consultato sopra la promotione | della detta Compagnia in conformità di ciò che li signori Stati | Genera</w:t>
      </w:r>
      <w:r w:rsidR="0030622A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li hanno scritto alle p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rovincie in data di 6 di questo | qua iungta la copia numero tre. | </w:t>
      </w:r>
    </w:p>
    <w:p w14:paraId="1BDA7042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Item avvisare, et risolver sopra richiesta del signor conte di 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Culenz-|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burgh a’ fine che possi pervenire alli feudi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01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schadu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t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i | signorie basse di Eem Eemkercke, Upalm, Opalm, et Wensater,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02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Water. |</w:t>
      </w:r>
    </w:p>
    <w:p w14:paraId="26115398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14r /</w:t>
      </w:r>
    </w:p>
    <w:p w14:paraId="01C0A9DE" w14:textId="7EDBE2B0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In conformità della sua dimanda generale fatta a tal fine per | copia qua aggiunta con l’avviso mandato dalla </w:t>
      </w:r>
      <w:r w:rsidR="0004406C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amera di | conti nell’anno passato sotto numero 4. | </w:t>
      </w:r>
    </w:p>
    <w:p w14:paraId="57414D3D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Item per metter ordine nella gran schaduta della moneta | et trovare in piedi fermo di qual maniera le doi monete | del Paese potessero esser egualate, et per egualar l’uno all’|altra nelli materiali havendo uno battuto moneta fino ad | un certo numero doverà trattenirsi sin tanto che l’altro | haverà fatto altretanto per impedir la corrutione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03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della moneta il che potria seguire tirando l’uno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04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a sé | il travaglio dell’altro. | </w:t>
      </w:r>
    </w:p>
    <w:p w14:paraId="7F3D01B6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Item per avvisare, et adiutar a risolver come la deliberatione | publiche sopra li materiali della moneta fossero osservate in | maniera che le contraventioni fossero impedite. | </w:t>
      </w:r>
    </w:p>
    <w:p w14:paraId="6277B12E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Item se non serveria a profitto del Paese 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per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05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impedire tutti | li disordini nella moneta di ordinare, che tutti li mezi, et datii | del Paese dovessero esser pagati alli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06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ricevitori in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07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taleri di Holanda o altri denari valutati ad essi. | </w:t>
      </w:r>
    </w:p>
    <w:p w14:paraId="24D51A8A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Item che di qua innanti tutte lettere di rendite di cassa obliga-|tioni notariali et altri publichi strumenti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08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di stipulare et | constituire saranno pagate, et sodisfatte in taleri di | Holanda o altra moneta valutata al pretio, et come, li | medesimi nella constitutione delle rendite saranno valutati al | pretio del talero di Holanda caricando tutti li giudici | al far iustitia in conformità di quello. | </w:t>
      </w:r>
    </w:p>
    <w:p w14:paraId="1E67D808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Item consultare, avvisare, et risolver se non sarebbe per il |</w:t>
      </w:r>
    </w:p>
    <w:p w14:paraId="10D771B7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14v /</w:t>
      </w:r>
    </w:p>
    <w:p w14:paraId="343245E9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profitto del Paese che tutti li magistrati del Paese promettessero | con giuramento di mantenere la vera riformata religione in conformità | delli canoni del sinodo nationale di Dordrecht senza fare o | attentare o permitter che fosse fatto o attentato contro di essi. | </w:t>
      </w:r>
    </w:p>
    <w:p w14:paraId="07B0B99D" w14:textId="4F80266A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Item che tutti li collegii vassali corti et altri officiali che han[no] | dritto di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09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eleger, o mettere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10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scute</w:t>
      </w:r>
      <w:r w:rsidR="00894654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l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o magistrato | schevino secretario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11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hussiero o altri officiali siano command[ati] | di non pigliare altro alli detti carichi se non quelli che havendo | la qualità di essercitar la carica siano ancora affettionati | alla detta religione, et facendo il contrario, li signori Stati Generali | allhora metteranno 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lastRenderedPageBreak/>
        <w:t>un altro affettionato alla dett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12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reli-|gione. | </w:t>
      </w:r>
    </w:p>
    <w:p w14:paraId="21CD77D5" w14:textId="2B2F9729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Item se non saria buono per il stato del Paese prohibire per | ordine publico che alcuno di qual qualità si sia delli sudit[i] | del Paese senza espressa commissione di quelli che sono 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nel</w:t>
      </w:r>
      <w:r w:rsidR="00C87884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G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overno possi mandare alcun avviso toccante lo stato del | Paese né dentro né fuori di esso né manco tenir alcuna | corrispondenza, eccetto però che li commissi potranno tenir | corrispondenz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13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con li savi, che respectivamente li hanno | comissi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14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secondo l’ordine, et instruttione delle respettive | assemblee et colleggii. | </w:t>
      </w:r>
    </w:p>
    <w:p w14:paraId="627AD7E8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Item per consultare, et risolver che alcun suddito stando in quel | Paese potrà esser nel servitio di alcun principe stran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iero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, et | per impedire inconvenienti nati da questo. | </w:t>
      </w:r>
    </w:p>
    <w:p w14:paraId="1DB9BB98" w14:textId="60B24AFF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Come diverse rendite si affiteranno per il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15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mese di ottobre veniran[no] | ancora li detti signori et città risoluti et caricati per commi[</w:t>
      </w:r>
      <w:r w:rsidR="000063D5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…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] |</w:t>
      </w:r>
    </w:p>
    <w:p w14:paraId="795E87AA" w14:textId="77777777" w:rsidR="00707349" w:rsidRPr="003A1371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15r /</w:t>
      </w:r>
    </w:p>
    <w:p w14:paraId="3A876F9B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in tempo commissarii al detto affitto, et provedirli di carica, et | instruttione bastante. | </w:t>
      </w:r>
    </w:p>
    <w:p w14:paraId="78D167E5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Et perché nell’ultima assemblea si sono fatte diverse deputationi | sopra diversi articoli, et rivenute del Paese siano avvertiti | li detti signori, et città considerarli maturamente a’ fine che | li affari possino esser finiti, et fatto rapporto per poter in ciò | esser posto ordine avanti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16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l’affitatione principalmente | sopra la ordinatione, fattasi delle Telle, et delli Cambrai. | </w:t>
      </w:r>
    </w:p>
    <w:p w14:paraId="148BAD30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Item che consultino avvisino, et risolvino, se non saria per il pro-|fitto del Paese prohibire, per lettere publiche che nesuno | stando in questo Paese paghi contributione all’inimico dove quello | non è publicamente permesso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17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di fare, né meno possi pigliare | o ricever alcuna salvaguardia o lettere di sicurtà in qualunque | maniera si fosse o di pagare, per</w:t>
      </w:r>
      <w:r w:rsidRPr="003A1371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questo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cosa alcuna all’|inimico sotto qual si voglia pretesto sotto gravi pene da esser | ordinate contra li contravenienti, ancora che il fatto fosse | scoperto lungo tempo doppo. | </w:t>
      </w:r>
    </w:p>
    <w:p w14:paraId="4D7FBA9E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Et come l’inimico si avanz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18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ad affitare le terre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19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decine et altre entrate ancora delli ecclesiastichi loro domnii | et altri beni quivi appartenenti che vengano per consultare | et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20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risolver se dalla parte di questo Stato non si possi fare | lo stesso rispetto alle terre ecclesiastiche, et domnii | sittuati nelle città, et paesi dove li signori Stati tirono | contributioni appartinenti alli collegii, et signori che si tengono | presso il nemico. | </w:t>
      </w:r>
    </w:p>
    <w:p w14:paraId="3827115F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Nella detta assemblea sarà ancora ben essaminato sopra tutti li |</w:t>
      </w:r>
    </w:p>
    <w:p w14:paraId="4DD23869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/ 315v / </w:t>
      </w:r>
    </w:p>
    <w:p w14:paraId="14CAF840" w14:textId="7B05D275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affari che sono stati proposti nelle precedenti assemblee, et che non | si sono terminati, come ancora sopra tutti li altri li quali potessero | presentarsi mentre che durerà quella assemblea in quanto ricer-|cherà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21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il servitio riposo et sicurtà de’ Paesi Bassi Uniti in | commune, et li paesi di Holanda, et West Frisia in | particolare, et delli confederati. Et sono ricercati li signori | et città di m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i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tter il tutto in matura consideratione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22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, et di | venir ben risoluti. Le città, mandar suoi deputati con | piena facultà di aiutare a finire il tutto effettivamente | da potersi conformare alle più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23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voci. Fatto nell’Haiia</w:t>
      </w:r>
      <w:r w:rsidR="00CE7EB5" w:rsidRPr="00E7337C">
        <w:rPr>
          <w:rStyle w:val="FootnoteReference"/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footnoteReference w:id="924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a’ dì undeci agosto 1621. | </w:t>
      </w:r>
    </w:p>
    <w:p w14:paraId="49A27C80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798F1EC0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lastRenderedPageBreak/>
        <w:t xml:space="preserve">Post scritta | </w:t>
      </w:r>
    </w:p>
    <w:p w14:paraId="029BAD4E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Come le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25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cose di Bohemia, et Ongaria per singular aiuto | di Dio cominciano haver un altro corso, et facilmente potrebbono havere | una tal mutatione che così potrebbono di qua quelli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26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ricever notabil sollievo nelle sue guerre in caso che fossero | li diti soccorsi in qualche modo et per questo il re di | Bohemia è deliberato di non abandonarle ma adiutarle con | forse se le suoi amici li vogliono dare in questa assistenza et | per tanto a tal fine sia richiesto a dì diecisette di agosto | dalli signori Stati Generali assistenza per 3 mesi con cinquanta | milla fiorini per mese. Risolveranno ancora li detti signori | et città, et consiglieranno, et avviseranno, 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se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per servitio | del Paese non saria buono accordarle questa instanza almeno |</w:t>
      </w:r>
    </w:p>
    <w:p w14:paraId="29543F10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16r /</w:t>
      </w:r>
    </w:p>
    <w:p w14:paraId="2004055C" w14:textId="7BBCE31F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sotto promessa di restitutione quando le sue cause saranno riparate | o havendo ripigliata la </w:t>
      </w:r>
      <w:r w:rsidR="00BB4717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orona, o essendo ritornato alli suoi | beni. | </w:t>
      </w:r>
    </w:p>
    <w:p w14:paraId="554E5BE9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Item per consultare, et risolver, se per il beneficio delli datii | sopra il pesare non saria profitto che li detti datii per tutto | insieme fossero dati ad affitto et che in questi non saranno | permesse alcune conpositioni. |</w:t>
      </w:r>
    </w:p>
    <w:p w14:paraId="3A28CA0B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428306DC" w14:textId="0E982280" w:rsidR="00707349" w:rsidRDefault="00707349" w:rsidP="00CE7EB5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16v</w:t>
      </w:r>
      <w:r w:rsidR="00CE7EB5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/</w:t>
      </w:r>
    </w:p>
    <w:p w14:paraId="19EBCA10" w14:textId="77777777" w:rsidR="006922EC" w:rsidRPr="00E7337C" w:rsidRDefault="006922EC" w:rsidP="006922EC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3A4AAB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53E52C92" w14:textId="77777777" w:rsidR="006922EC" w:rsidRPr="006922EC" w:rsidRDefault="006922EC" w:rsidP="00CE7EB5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37AB0AC7" w14:textId="77777777" w:rsidR="00707349" w:rsidRPr="00E7337C" w:rsidRDefault="00707349" w:rsidP="00895944">
      <w:pPr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br w:type="page"/>
      </w:r>
    </w:p>
    <w:p w14:paraId="101B6B95" w14:textId="77777777" w:rsidR="00617FB3" w:rsidRDefault="00617FB3" w:rsidP="00617FB3">
      <w:pPr>
        <w:pStyle w:val="Header"/>
        <w:rPr>
          <w:sz w:val="24"/>
        </w:rPr>
      </w:pPr>
      <w:r>
        <w:lastRenderedPageBreak/>
        <w:t>/START LETTER/</w:t>
      </w:r>
    </w:p>
    <w:p w14:paraId="37C93A80" w14:textId="77777777" w:rsidR="00707349" w:rsidRPr="00E7337C" w:rsidRDefault="00707349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n. 102</w:t>
      </w:r>
    </w:p>
    <w:p w14:paraId="3DD621E8" w14:textId="5CBBB7F7" w:rsidR="00707349" w:rsidRPr="00E7337C" w:rsidRDefault="00707349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4 ottobre 1621, L’Aia (cc. 318r-319v, 32</w:t>
      </w:r>
      <w:r w:rsidR="00F47568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r-v)</w:t>
      </w:r>
    </w:p>
    <w:p w14:paraId="4742F11A" w14:textId="77777777" w:rsidR="00105ADD" w:rsidRPr="00E7337C" w:rsidRDefault="00105ADD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5ADFA037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18r /</w:t>
      </w:r>
    </w:p>
    <w:p w14:paraId="50123D24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Prima | </w:t>
      </w:r>
    </w:p>
    <w:p w14:paraId="66C05BC7" w14:textId="5FDA1BBE" w:rsidR="00707349" w:rsidRPr="00E7337C" w:rsidRDefault="00105ADD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n</w:t>
      </w:r>
      <w:r w:rsidR="00707349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° 334 fin 335 | </w:t>
      </w:r>
    </w:p>
    <w:p w14:paraId="7C8DC8FE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6664A119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Serenissimo Principe | </w:t>
      </w:r>
    </w:p>
    <w:p w14:paraId="3D851A6B" w14:textId="5381D2A9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nel fine delle mie lettere seconde d’hoggi otto significai riverentemente alla Serenità vostra | che ’l negotio dell’ambasciatoria per costì era stato preso per mano.</w:t>
      </w:r>
      <w:r w:rsidR="00446E1E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Fu ventilato | di nuovo dalla C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ongregazione di Holanda sopra ’l soggetto, che vi poteva | esser destinato, mentre non era stimato a proposito né per l’interesse, né | per il servitio di questi Stati, che ne’ presenti tempi monsieur di Lan-|garach fosse levato di Francia. Né ha valso alcun nuovo tentativo | per persuader il contrario, onde doppo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27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iscusatosi monsieur | Bucorst tutti li congregati, da un solo voto in poi, concorsero nella | persona del signor cavalier Arsen. Egli si sforzò di escusarsene particolarmente | coll’ambasceria d’Inghilterra adducendo molte ragioni publiche, et particolari; | o almeno d’esser iscusato dal viaggio d’Inghilterra. Quei signori non | volsero admetterle; ma dissero, che benissimo poteva far et l’uno, et | l’altro servitio, che quello d’Inghilterra non haverebbe durato che doi | mesi o poco più, et che poi allhora sarebbe stato in tempo di | far il viaggio per Venetia. La nominatione di questo soggetto, | che seguì venerdì a sera riuscì fuori d’ogni espettatione | all’universale. Molti vogliono, che non sia per accommodarsi ad | accettar la carica. Altri però tengono, che l’accetterà a’ fine di | alontanarsi per qualche spatio di tempo con honore, et con ripu-|tatione dall’invidia, et dall’emulatione. Sendo io sabbato in | carrozza colla signora principessa di Portugallo nanti la porta della | casa di lui, doppo 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’hebbe complito con detta signora si voltò a me | et disse, io sono nominato per ambasciator a Venetia. Io risposi | che n’havevo inteso qualche cosa, et che sarei venuto a vederlo. | Fui hieri seco, et dissi, che sentivo contento di questa nominatione | et più l’haverei sentito della confermatione, che ne farebbono li | signori Stati Generali, assicurandomi, che ’l suo nome sarebbe stato |</w:t>
      </w:r>
    </w:p>
    <w:p w14:paraId="365348A6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18v /</w:t>
      </w:r>
    </w:p>
    <w:p w14:paraId="3416D09D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sentito con gusto da vostra Serenità, et dalle Signorie vostre eccellentissime. Egli disse, che non dubitava | punto, che la persona sua sarebbe stata ben veduta, come ne haveva | l’anno passato havuti segni troppo evidenti, et manifesti; ma | non vedeva come questo potesse esser tanto per esser destinato ad | altro servitio, quanto per la qualità del viaggio più a lui difficile | che a qual si sia altro per li suoi rispetti particolari, et publici ancora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Andar per mare già mai si sarebbe potuto accommodare; andar | per terra non vi vedeva stradda; che potendolo fare questa | sarebbe stata una delle più accette, et dolci commissioni, che potesse | havere; et niuna cosa li sarebbe riuscita più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28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cara | né più grata, ch’esser ministro di questi signori appresso la Serenità vostra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M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a che sperava, che li signori Stati haverebbono avvisato sopra ciò | et fatta elettione d’altro soggetto. Mi ha detto il signor ambasciator d’Inghilterra | che a lui anco haveva fatte di tali considerationi, et rappresentati diversi | particolari interessi, haver figliuole da marito, et altri impedimenti, | et con altri ha usati dei medesimi concetti, che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29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con tutto ciò si haveva | informato con lui di molte cose. Non è però chi possi ancor | assicurare se ricuserà alla confermatione, che facessero di lui li | signori Stati. Fino a questa mattina non era stato portato dalli depu-|tati della provincia di Holanda il suo nome all’assemblea | di sue Eccellenze ma non doverà tardarsi molto mentr’egli si mette ad | ordine per partir fra quindeci giorni in circa per Inghilterra. Di | quello seguirà ne darò riverente conto alla Serenità vostra. | </w:t>
      </w:r>
    </w:p>
    <w:p w14:paraId="6A4DD560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lastRenderedPageBreak/>
        <w:t xml:space="preserve">Di Zelanda si aspetta ancor la nominatione del terzo ambasciatore a | nome di quella Provincia per Inghilterra. | </w:t>
      </w:r>
    </w:p>
    <w:p w14:paraId="46FFA282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Pensavano li signori Stati non haver maggiormente a travagliare, che sopra | il negotio in disputa tra le Compagnie dell’Indie Orientali |</w:t>
      </w:r>
    </w:p>
    <w:p w14:paraId="580A3EE0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19r /</w:t>
      </w:r>
    </w:p>
    <w:p w14:paraId="1C1AF590" w14:textId="77FFD1F1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dell’una, et l’altra </w:t>
      </w:r>
      <w:r w:rsidR="006655DB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N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atione; onde accortosene il signor ambasciator Carleton | venerdì mattina fu in audienza, et espresse chiaramente alli signori | Stati, che si haveva a trattar anco delle cose restate in sospeso | mi ha detto il medesimo signor Ambasciatore che ha scoperto nell’Arsen doppo | haver intesa la propositione gran volontà di scaricarsi dal peso | che li par grave di dover haver negotii fastidiosi, et troppo | noiosi per mano, dubitando non riportar quell’honore, che da | un solo si presuponeva; ma che il suo fine era di girar il | mondo con concetti di guerre di accommodamenti de’ negotii; et simil altre facende stimate da lui più degne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30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che una | pescaria di aringhe o di balene, o misure di panni, o valutate | di monete. | </w:t>
      </w:r>
    </w:p>
    <w:p w14:paraId="514B5527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Come la persona del cavalier Arsen ha sodisfatto al signor ambasciator Carleton pro-|mettendosi il buon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31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essito spetialmente per la trattatione del negotio dell’|Indie, sicuro che questo haverebbe rifiutata la carica quando | non havesse havuto pensiero di riportarne il merito; così del | basso borgomastro d’Amsterdam non ne resta sodisfatto, come | che è uno delli aministratori della Compagnia interessato tanto | per il generale, che per il suo particolare, et che potrebbe nel negotio | attraversar, o dificultar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32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qualche buona risolutione. Non | l’ha detto espressamente nell’assemblea, ma tanto 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c’h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bastato | ad esser inteso. | </w:t>
      </w:r>
    </w:p>
    <w:p w14:paraId="520E89B7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Questo signor ambasciator di Francia per ordine del suo Re fu mercordì appresso | questi signori, et con termine indicativo della buona mente di sua Maestà | christianissima, ma espressivo della sua intentione disse, che li avvertiva | a prohibir ai loro traficanti di non haver comercio con | quelli della Rocella, o con altri sudditi, che portino l’armi contra |</w:t>
      </w:r>
    </w:p>
    <w:p w14:paraId="12C61570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19v /</w:t>
      </w:r>
    </w:p>
    <w:p w14:paraId="54312900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di lei perché incontrati dalli ministri di sua Maestà non potranno esser tolerati | ma saranno trattati come nemici, et per tanto per evitar questo | inconveniente li pregava a dar buoni ordini in questo propo-|sito. Dimandò la risposta a questa espositione, et accennò dell’|altra sopra la precedente, che non haveva ancor havuta. | </w:t>
      </w:r>
    </w:p>
    <w:p w14:paraId="7CFED17E" w14:textId="16B85C76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Tentorono li signori Stati di divertir la partenza degl’interessati | mercanti, et l’</w:t>
      </w:r>
      <w:r w:rsidR="00E944EE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mbasciatore li fece trattenere, ma non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33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se li portando | più di quello havevano fatto per avanti restorono nella</w:t>
      </w:r>
      <w:r w:rsidR="000063D5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prima | risolutione, et sono partiti per condursi alla corte per ricever | dal Re suffraggio, et lettere di represaglia. Gratie</w:t>
      </w:r>
      <w:r w:rsidRPr="003A1371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etc.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</w:t>
      </w:r>
    </w:p>
    <w:p w14:paraId="56B7CF93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64A31D88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Dall’Haya li 4 ottobre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34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1621 | </w:t>
      </w:r>
    </w:p>
    <w:p w14:paraId="60B0D028" w14:textId="6FFA8A95" w:rsidR="00707349" w:rsidRPr="00E7337C" w:rsidRDefault="00105ADD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d</w:t>
      </w:r>
      <w:r w:rsidR="00707349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i vostra Serenità | </w:t>
      </w:r>
    </w:p>
    <w:p w14:paraId="7A2E81FE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humilissimo, et devotissimo servitore | </w:t>
      </w:r>
    </w:p>
    <w:p w14:paraId="653DE9F4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Christofforo Suriano |</w:t>
      </w:r>
    </w:p>
    <w:p w14:paraId="13451913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2A3C1E59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22r /</w:t>
      </w:r>
    </w:p>
    <w:p w14:paraId="5F6511E6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2"/>
          <w:sz w:val="24"/>
          <w:szCs w:val="24"/>
          <w:lang w:eastAsia="hi-IN" w:bidi="hi-IN"/>
        </w:rPr>
        <w:t>Bianca</w:t>
      </w:r>
    </w:p>
    <w:p w14:paraId="436C8F07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36B7DDA7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22v /</w:t>
      </w:r>
    </w:p>
    <w:p w14:paraId="46BF2EE7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Al serenissimo principe di Venetia | </w:t>
      </w:r>
    </w:p>
    <w:p w14:paraId="2F772897" w14:textId="5B6CE2AC" w:rsidR="00707349" w:rsidRPr="00E7337C" w:rsidRDefault="006D6E81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p</w:t>
      </w:r>
      <w:r w:rsidR="00707349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rima | </w:t>
      </w:r>
    </w:p>
    <w:p w14:paraId="095CE613" w14:textId="724D37EA" w:rsidR="00707349" w:rsidRPr="00E7337C" w:rsidRDefault="00105ADD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lastRenderedPageBreak/>
        <w:t>n</w:t>
      </w:r>
      <w:r w:rsidR="00707349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° 334 fin 335</w:t>
      </w:r>
      <w:r w:rsidR="00C622BA">
        <w:rPr>
          <w:rStyle w:val="FootnoteReference"/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footnoteReference w:id="935"/>
      </w:r>
      <w:r w:rsidR="00707349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</w:t>
      </w:r>
    </w:p>
    <w:p w14:paraId="4BF329BD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2"/>
          <w:sz w:val="24"/>
          <w:szCs w:val="24"/>
          <w:lang w:eastAsia="hi-IN" w:bidi="hi-IN"/>
        </w:rPr>
      </w:pPr>
    </w:p>
    <w:p w14:paraId="2C97C110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2"/>
          <w:sz w:val="24"/>
          <w:szCs w:val="24"/>
          <w:lang w:eastAsia="hi-IN" w:bidi="hi-IN"/>
        </w:rPr>
        <w:t>Regesto antico</w:t>
      </w:r>
    </w:p>
    <w:p w14:paraId="54D65588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22vC /</w:t>
      </w:r>
    </w:p>
    <w:p w14:paraId="3D9C30A0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4 ottobre 1621 ricevute 21 detto | </w:t>
      </w:r>
    </w:p>
    <w:p w14:paraId="2C024B62" w14:textId="36A933B4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Haya. </w:t>
      </w:r>
      <w:r w:rsidR="00105ADD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S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ecretario</w:t>
      </w:r>
      <w:r w:rsidR="00512029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n° 334 | </w:t>
      </w:r>
    </w:p>
    <w:p w14:paraId="1D579545" w14:textId="77777777" w:rsidR="00105ADD" w:rsidRPr="00E7337C" w:rsidRDefault="00105ADD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6F12BF99" w14:textId="06CC5708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Elettion dell’</w:t>
      </w:r>
      <w:r w:rsidR="00CE7EB5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mbasciatore a Venetia nel cavalier Arsen | che debba venir dopo suplito all’estr</w:t>
      </w:r>
      <w:r w:rsidR="00E75109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(emit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)</w:t>
      </w:r>
      <w:r w:rsidR="00E75109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à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d’Inghilterra; vorrebbe iscusarsi, non si | sa se sarà accetata la scusa, o se | egli ricuserà la confirmatione che facessero | di lui li Stati. | </w:t>
      </w:r>
    </w:p>
    <w:p w14:paraId="3D4D37FC" w14:textId="1B1E1E7F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L’Ambasciatore christiano ha fatto ufficio risoluto perché | li traficanti dei Paesi Bassi non habbino comer-|cio con Rocellesi, et altri sudditi di sua Maestà che | li portano l’armi contra altrimenti saran tratta-|ti li trafficanti stessi come nemici. |</w:t>
      </w:r>
    </w:p>
    <w:p w14:paraId="56698B7F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2A1975E2" w14:textId="77777777" w:rsidR="00707349" w:rsidRPr="003A1371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iCs/>
          <w:kern w:val="2"/>
          <w:sz w:val="24"/>
          <w:szCs w:val="24"/>
          <w:lang w:eastAsia="hi-IN" w:bidi="hi-IN"/>
        </w:rPr>
        <w:t>L. C. X. SS. R. |</w:t>
      </w:r>
    </w:p>
    <w:p w14:paraId="2DCC2469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76216EE4" w14:textId="77777777" w:rsidR="00707349" w:rsidRPr="00E7337C" w:rsidRDefault="00707349" w:rsidP="00895944">
      <w:pPr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br w:type="page"/>
      </w:r>
    </w:p>
    <w:p w14:paraId="4133BA00" w14:textId="77777777" w:rsidR="00617FB3" w:rsidRDefault="00617FB3" w:rsidP="00617FB3">
      <w:pPr>
        <w:pStyle w:val="Header"/>
        <w:rPr>
          <w:sz w:val="24"/>
        </w:rPr>
      </w:pPr>
      <w:r>
        <w:lastRenderedPageBreak/>
        <w:t>/START LETTER/</w:t>
      </w:r>
    </w:p>
    <w:p w14:paraId="7BA816B0" w14:textId="77777777" w:rsidR="00707349" w:rsidRPr="00E7337C" w:rsidRDefault="00707349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n. 103</w:t>
      </w:r>
    </w:p>
    <w:p w14:paraId="7A7B537F" w14:textId="77777777" w:rsidR="00707349" w:rsidRPr="00E7337C" w:rsidRDefault="00707349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4 ottobre 1621, L’Aia (cc. 320r-321v, 323r-324v)</w:t>
      </w:r>
    </w:p>
    <w:p w14:paraId="3304C2F7" w14:textId="77777777" w:rsidR="00105ADD" w:rsidRPr="00E7337C" w:rsidRDefault="00105ADD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683F2F30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20r /</w:t>
      </w:r>
    </w:p>
    <w:p w14:paraId="5B022E9C" w14:textId="501C930E" w:rsidR="00707349" w:rsidRPr="00E7337C" w:rsidRDefault="00105ADD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n</w:t>
      </w:r>
      <w:r w:rsidR="00707349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° 335 comincia 334 | </w:t>
      </w:r>
    </w:p>
    <w:p w14:paraId="7DC2FF45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3CC7E9C9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Serenissimo Principe | </w:t>
      </w:r>
    </w:p>
    <w:p w14:paraId="5C609743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conforme agl’avvisi, che la Serenità vostra haverà ricevuti dall’eccellentissimo signor | ambasciator Lando della partenza dalla corte d’Inghilterra del signor Villers fratello | del marchese di Buchingam, egli arrivò qui mercordì a sera. | Il giorno seguente si tratten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e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con la Regina, et la mattina di venerdì | partì in diligenza verso Emerich per trovar il Re palatino. Havendo | io lo stesso giorno visitata la Regina mi disse, che haveva disuaso | detto Cavalliere a non far il viaggio,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36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perché aspettava il Re | che si era risoluto di dar una volta qui non vi essendo alcuna | cosa di momento da vedere, o da fare al campo; ma nel discorso | che andò continuando cavai, che sua Maestà era stata avvisata della | missione di questo soggetto anticipatamente, et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37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della causa | ch’era di far ritornar il Re all’Haya per levarlo da canto | del signor principe Mauritio, onde n’haveva in diligenza ispedito | l’avviso a Emerich. Di là partì il Re venerdì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38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a mezo | giorno, et il sabbato pur a mezo giorno discendendo la | riviera con proprio vento capitò qui, amando più tosto | di tornarsene da sé, che esser fatto tornare. Il Villers | andando per terra non l’ha potuto rincontrare, onde | haverà caminato forse fino ad Emerich: tuttavia si aspetta | di ritorno dimani. Si è publicato che oltre le lettere del | re d’Inghilterra a questa Maestà havesse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39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ordine di dirle, che dovesse | ritirarsi dal campo delli signori Stati, et per consequenza d’apresso | il signor principe d’Oranges, che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40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potendo andasse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41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in Alemagna; | et che commandasse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42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il licentiar delle sue genti promettendosi | la Maestà sua che facendo questo Re di tal maniera, leverebbe | le gelosie, et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43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accommoderebbono più facilmente li suoi | affari. La perplessità di questo Principe è al presente |</w:t>
      </w:r>
    </w:p>
    <w:p w14:paraId="0097DDFB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20v /</w:t>
      </w:r>
    </w:p>
    <w:p w14:paraId="5D2B843A" w14:textId="7029824B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più che mai sia stata grande non sapendo qual risolutione | possi più prender mentre sente le cose del Basso Palatinato andar | tutte alla ruina, et al precipitio nelle mani de’ Spagnuoli, che fattise | patroni della casa di 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Stein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castello fortissimo, hanno havuta | commodità di passar</w:t>
      </w:r>
      <w:r w:rsidR="00CE7EB5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il Rheno entrar nel Berchstrat del | quale si sono totalmente impossessati. Questo è territorio frutuoso | ameno, pieno di pascoli, et di continente di più d’una | giornata. È poco discosto da Heidelbergh. Il general | Veer si è ritirato non potendo far altrimenti a Manan, et a | Heidelbergh con tutte le sue genti, le quali mal pagate si dubita | che saranno causa della total perdita del Basso Palatinato. | Spagnuoli fanno passar il Rheno a tutte le loro genti che | si trovavano in guarnigione a Oppenheim et in altre terre | circonvicine, facendovi entrare delle genti del vescovo di | Magonza, et d’altri vescovi adherenti: segno di voler | don Gonsal di Cordova passar più innanti al possesso di | tutto quel Paese. La madre di questo re abandonato | Heidelbergh si era retirata su le terre del duca di | Wirtimbergh. | </w:t>
      </w:r>
    </w:p>
    <w:p w14:paraId="697C9F0D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Dall’Alto Palatinato s’intende tuttavia fermamente che si tratti | accordo col conte di Mansfelt appresso del quale a nome dell’|Infanta sia andato monsieur René de Scialon suo | cugino; ma ho inteso anco, che a quest’hora si deve | trovar il baron Dighbi con commissione di trattar | una sospension d’armi tra Baviera, et Mansfelt | il che da questi principi viene creduto la riuscita | esser la total ruina anco da quella parte. |</w:t>
      </w:r>
    </w:p>
    <w:p w14:paraId="6CEEB64C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lastRenderedPageBreak/>
        <w:t>/ 321r /</w:t>
      </w:r>
    </w:p>
    <w:p w14:paraId="1CD47620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Questi avvisi riescono tanto più noiosi, et dispiacevoli a queste | Maestà, quanto che non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44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sono veder rimedio, né trovar | scampo all’iminente ruina. Né il Re saprà che risolutione | prender perché bisogna o che assolutamente rinontii alla | protettione del re d’Inghilterra, et si abandoni alla fortuna | o adherendo alle persuasioni della maestà di quel Re si prepari | alle sommissioni, alle rinontie, et ad ogn’altro atto pregiudi-|ciale alla riputatione, et alla grandezza della sua nascita | et della sua fortuna. Mai più ho osservat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45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la Regina mostrar | più alteratione d’animo nella faccia di quello che fu quand[o]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46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la visitai venerdì, mentre massime venne ella a parlar del | marchese d’Hanspach preso dall’Imperatore per mediator dell’|accordo con Mansfelt, et della sospension d’armi che tentava | sua Maestà Cesarea. Vedrà il Re le lettere del suocero; et | poi doverà pensar molto bene a’ casi suoi: ma egli è degno | di gran compassione perché ha appresso di lui ministri di po-|vero consiglio più pratici del governo di una casa, et di un | studio di belle lettere, che di materie di stato, et di risolu-|tioni in emergenti di tanta consequenza. | </w:t>
      </w:r>
    </w:p>
    <w:p w14:paraId="1DC46E7D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Questi signori non hanno risoluto di assisterli delli 50 mila fiorini per mese, ma | si crede che seguirà, con regolarsi secondo l’evento delle | cose. | </w:t>
      </w:r>
    </w:p>
    <w:p w14:paraId="13CF621E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L’ultime lettere di sua Eccellenza portano, che ancor si trovava di qua | del Rheno; ma che stava per dover in breve passar all’|altra parte a’ fine di solevar in miglior sito la soldatesca | et procurarle delle commodità, et proveder insieme | al mancamento di foraggio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47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spetialmente per la cavallaria. |</w:t>
      </w:r>
    </w:p>
    <w:p w14:paraId="15F3CEED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21v /</w:t>
      </w:r>
    </w:p>
    <w:p w14:paraId="45560C26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Si ha avviso, che dirimpetto a Giuliers doppo Lindeboon al | bosco erano stati posti quattro ridotti; et fattivi le trincere | a lungo quella parte, le quali si andavano anco avanzando | dal detto bosco fino ad una casa forte; facendo stato l’ini-|mico di serrar tutti li soccorsi de di fuori alla detta piazza | et il marchese Spinola in tanto si tratteneva senza far novi[tà]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48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d’altra sorte presso di Buderich. Non si crede, che per | quest’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49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anno la piazza habbi ad esser forzata; ma ben | che si riserverà questo a primo tempo. | </w:t>
      </w:r>
    </w:p>
    <w:p w14:paraId="111CF489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Non cessano le hostilità, et le sole pioggie, et escrescenze delle | acque impediscono al Marchese li progressi disegnati; anzi | di Brusseles viene scritto per buona stradda, che detto Mar-|chese non aspetti altro, che il calar delle acque. | </w:t>
      </w:r>
    </w:p>
    <w:p w14:paraId="1EDDE05F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Sendo corsa voce nel campo de’ Spagnuoli, che in quella parte | habbi a svernar lo Spinola, cominciavano li soldati a darsi alla | fuga. Se svernerà là, anco sua Eccellenza piglierà il suo allog-|gio o a Emerich, o a Arnhem. | </w:t>
      </w:r>
    </w:p>
    <w:p w14:paraId="40F5639E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Aspettano questi signori con devotione, et attentione grandissima la | risposta alle lettere loro inviate colle mie de’ 30 agosto, | et speravano, che quest’ordinario la portasse; ma se lo promettono | col futuro et di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50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haver le mesate per potersi mantener coll’|aiuto della Serenità vostr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51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nella guerra molti me ne hanno | addimandato, et l’Arsen in particolare m’ha detto, che nell’assem-|blea di Holanda, et in quella dei Stati Generali si ha tenuto | discorso, assicurando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si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però ognuno, che da vostra Serenità sarà | prontamente et colle prime dato l’ordine che si aspetta. | </w:t>
      </w:r>
    </w:p>
    <w:p w14:paraId="20FB8CB3" w14:textId="14200242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Attendono la risposta sopra il negotio de’ Grisoni racc(ont</w:t>
      </w:r>
      <w:r w:rsidR="00C80047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at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)o nelle medesime |</w:t>
      </w:r>
    </w:p>
    <w:p w14:paraId="6D5182DF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23r /</w:t>
      </w:r>
    </w:p>
    <w:p w14:paraId="6B1688AA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lettere. Et quello che si trova qui viene ogni dì si può dire | a veder se ho havuta la risposta per saper la risolutione | di vostra Serenità. Solecita appresso li signori Stati perché si dichiarino, et | si risolvino quanto più presto, et mostra lettere del signor | Rodolfo Salice figliolo del già signor Hercole colle quali dà conto | della risolutione che si era presa di levar 12 mila moschetieri | et passar all’acquisto 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lastRenderedPageBreak/>
        <w:t xml:space="preserve">di tutta, o di parte della Valtelina | ma che vi mancavano denari per mantener il preso. Io | con quelli signori che m’hanno ricercato di questa risposta ho | iscusata la dilatione colla sicurezza dell’arrivo tardo delle | lettere mie, et così li vo trattenendo. | </w:t>
      </w:r>
    </w:p>
    <w:p w14:paraId="5A85D1ED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Dagl’avvisi, che ricevo nelle lettere della Serenità vostra de’ </w:t>
      </w:r>
      <w:r w:rsidRPr="00E7337C">
        <w:rPr>
          <w:rFonts w:ascii="Times New Roman" w:eastAsia="NSimSun" w:hAnsi="Times New Roman" w:cs="Times New Roman"/>
          <w:bCs/>
          <w:smallCaps/>
          <w:kern w:val="2"/>
          <w:sz w:val="24"/>
          <w:szCs w:val="24"/>
          <w:lang w:eastAsia="hi-IN" w:bidi="hi-IN"/>
        </w:rPr>
        <w:t>xi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del | passato mi valerò di quella maniera, che comprenderò | comportar il servitio di lei. | </w:t>
      </w:r>
    </w:p>
    <w:p w14:paraId="5AD347CA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Con le presenti vengono le doi lettere mie numerate 332 et 333 | replicate. Gratie</w:t>
      </w:r>
      <w:r w:rsidRPr="003A1371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 xml:space="preserve">etc. 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| </w:t>
      </w:r>
    </w:p>
    <w:p w14:paraId="7675F04A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259033E8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Dall’Haya li 4 ottobre 1621 | </w:t>
      </w:r>
    </w:p>
    <w:p w14:paraId="282409D9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di vostra Serenità | </w:t>
      </w:r>
    </w:p>
    <w:p w14:paraId="099A9703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humilissimo, et devotissimo servitore | </w:t>
      </w:r>
    </w:p>
    <w:p w14:paraId="0AA00504" w14:textId="77777777" w:rsidR="00707349" w:rsidRPr="003A4AAB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val="fr-FR" w:eastAsia="hi-IN" w:bidi="hi-IN"/>
        </w:rPr>
      </w:pPr>
      <w:r w:rsidRPr="003A4AAB">
        <w:rPr>
          <w:rFonts w:ascii="Times New Roman" w:eastAsia="NSimSun" w:hAnsi="Times New Roman" w:cs="Times New Roman"/>
          <w:bCs/>
          <w:kern w:val="2"/>
          <w:sz w:val="24"/>
          <w:szCs w:val="24"/>
          <w:lang w:val="fr-FR" w:eastAsia="hi-IN" w:bidi="hi-IN"/>
        </w:rPr>
        <w:t>Christofforo Suriano |</w:t>
      </w:r>
    </w:p>
    <w:p w14:paraId="37ED2366" w14:textId="77777777" w:rsidR="00707349" w:rsidRPr="003A4AAB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val="fr-FR" w:eastAsia="hi-IN" w:bidi="hi-IN"/>
        </w:rPr>
      </w:pPr>
    </w:p>
    <w:p w14:paraId="25D081DB" w14:textId="77777777" w:rsidR="006922EC" w:rsidRPr="003A4AAB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val="fr-FR" w:eastAsia="hi-IN" w:bidi="hi-IN"/>
        </w:rPr>
      </w:pPr>
      <w:r w:rsidRPr="003A4AAB">
        <w:rPr>
          <w:rFonts w:ascii="Times New Roman" w:eastAsia="NSimSun" w:hAnsi="Times New Roman" w:cs="Times New Roman"/>
          <w:bCs/>
          <w:kern w:val="2"/>
          <w:sz w:val="24"/>
          <w:szCs w:val="24"/>
          <w:lang w:val="fr-FR" w:eastAsia="hi-IN" w:bidi="hi-IN"/>
        </w:rPr>
        <w:t>/ 323v</w:t>
      </w:r>
      <w:r w:rsidR="006922EC" w:rsidRPr="003A4AAB">
        <w:rPr>
          <w:rFonts w:ascii="Times New Roman" w:eastAsia="NSimSun" w:hAnsi="Times New Roman" w:cs="Times New Roman"/>
          <w:bCs/>
          <w:kern w:val="2"/>
          <w:sz w:val="24"/>
          <w:szCs w:val="24"/>
          <w:lang w:val="fr-FR" w:eastAsia="hi-IN" w:bidi="hi-IN"/>
        </w:rPr>
        <w:t xml:space="preserve"> /</w:t>
      </w:r>
    </w:p>
    <w:p w14:paraId="5CD9E1B1" w14:textId="77777777" w:rsidR="006922EC" w:rsidRPr="003A4AAB" w:rsidRDefault="006922EC" w:rsidP="006922EC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  <w:r w:rsidRPr="003A4AAB"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  <w:t>Blank page</w:t>
      </w:r>
    </w:p>
    <w:p w14:paraId="4403B23F" w14:textId="77777777" w:rsidR="006922EC" w:rsidRPr="003A4AAB" w:rsidRDefault="006922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val="fr-FR" w:eastAsia="hi-IN" w:bidi="hi-IN"/>
        </w:rPr>
      </w:pPr>
    </w:p>
    <w:p w14:paraId="1F73DBB2" w14:textId="40E2892D" w:rsidR="00707349" w:rsidRPr="003A4AAB" w:rsidRDefault="006922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val="fr-FR" w:eastAsia="hi-IN" w:bidi="hi-IN"/>
        </w:rPr>
      </w:pPr>
      <w:r w:rsidRPr="003A4AAB">
        <w:rPr>
          <w:rFonts w:ascii="Times New Roman" w:eastAsia="NSimSun" w:hAnsi="Times New Roman" w:cs="Times New Roman"/>
          <w:bCs/>
          <w:kern w:val="2"/>
          <w:sz w:val="24"/>
          <w:szCs w:val="24"/>
          <w:lang w:val="fr-FR" w:eastAsia="hi-IN" w:bidi="hi-IN"/>
        </w:rPr>
        <w:t xml:space="preserve">/ </w:t>
      </w:r>
      <w:r w:rsidR="00707349" w:rsidRPr="003A4AAB">
        <w:rPr>
          <w:rFonts w:ascii="Times New Roman" w:eastAsia="NSimSun" w:hAnsi="Times New Roman" w:cs="Times New Roman"/>
          <w:bCs/>
          <w:kern w:val="2"/>
          <w:sz w:val="24"/>
          <w:szCs w:val="24"/>
          <w:lang w:val="fr-FR" w:eastAsia="hi-IN" w:bidi="hi-IN"/>
        </w:rPr>
        <w:t>324r /</w:t>
      </w:r>
    </w:p>
    <w:p w14:paraId="2DB43618" w14:textId="77777777" w:rsidR="006922EC" w:rsidRPr="003A4AAB" w:rsidRDefault="006922EC" w:rsidP="006922EC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3A4AAB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711DA00C" w14:textId="77777777" w:rsidR="00707349" w:rsidRPr="003A4AAB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1891E9F1" w14:textId="77777777" w:rsidR="00707349" w:rsidRPr="003A4AAB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2"/>
          <w:sz w:val="24"/>
          <w:szCs w:val="24"/>
          <w:lang w:eastAsia="hi-IN" w:bidi="hi-IN"/>
        </w:rPr>
      </w:pPr>
      <w:r w:rsidRPr="003A4AAB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24v /</w:t>
      </w:r>
    </w:p>
    <w:p w14:paraId="30C88683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Al serenissimo principe di Venetia | </w:t>
      </w:r>
    </w:p>
    <w:p w14:paraId="17DD1FC4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</w:t>
      </w:r>
    </w:p>
    <w:p w14:paraId="19186352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n° 335 comincia 334 |</w:t>
      </w:r>
    </w:p>
    <w:p w14:paraId="57A6EE58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3A129098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2"/>
          <w:sz w:val="24"/>
          <w:szCs w:val="24"/>
          <w:lang w:eastAsia="hi-IN" w:bidi="hi-IN"/>
        </w:rPr>
        <w:t>Sigilli</w:t>
      </w:r>
    </w:p>
    <w:p w14:paraId="7541DCE6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2"/>
          <w:sz w:val="24"/>
          <w:szCs w:val="24"/>
          <w:lang w:eastAsia="hi-IN" w:bidi="hi-IN"/>
        </w:rPr>
      </w:pPr>
    </w:p>
    <w:p w14:paraId="7AC460E8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2"/>
          <w:sz w:val="24"/>
          <w:szCs w:val="24"/>
          <w:lang w:eastAsia="hi-IN" w:bidi="hi-IN"/>
        </w:rPr>
        <w:t>Regesto antico</w:t>
      </w:r>
    </w:p>
    <w:p w14:paraId="5AC6A023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24vC /</w:t>
      </w:r>
    </w:p>
    <w:p w14:paraId="10FA424C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4 ottobre 1621 ricevute 21 detto | </w:t>
      </w:r>
    </w:p>
    <w:p w14:paraId="6BCE2071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Haya. Secretario. n° 335 | </w:t>
      </w:r>
    </w:p>
    <w:p w14:paraId="5DBF9027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190A00D0" w14:textId="0DE05435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Venuta di Villers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52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fratello di Buchingam per divertir | Bohemia dal tratenersi in campagna presso | Mauritio, et il Re vi tornò anticipatamente da</w:t>
      </w:r>
      <w:r w:rsidRPr="003A1371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sé.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Procurerà anche il signor Villers il licentiar | delle genti Boheme in Alemagna per levar | le gelosie. |</w:t>
      </w:r>
      <w:r w:rsidR="000063D5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</w:t>
      </w:r>
    </w:p>
    <w:p w14:paraId="2FCDDA78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Tutto il Basso Palatinato si è redotto in mani di | Spagnuoli. 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St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poco discosto a Heidelberg. Il general | Veer s’è retirato con tutte le sue genti, | la madre di Bohemia abandona Heidelberg | s’è retirata nel paese di Vitimbergh. | </w:t>
      </w:r>
    </w:p>
    <w:p w14:paraId="0742FC33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Si tratta sopra le occorrenze di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53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Alto Palatinato | trattar sospensione tra Baviera e | Mansfelt, et che Digbi la porti, et che ciò | sia perché da quella parte la rovina | et li Stati per anco non han risoluto soc-|correr il Re con li 50 mila fiorini. | </w:t>
      </w:r>
    </w:p>
    <w:p w14:paraId="2FD1D265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Mauritio s’alestiva per passar il Rheno | per maggior comodo di foragio, et altro. | </w:t>
      </w:r>
    </w:p>
    <w:p w14:paraId="1F814A6E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Spagnuoli son ancora dirimpeto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54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Giuliers | per questo non si crede faran altro. | </w:t>
      </w:r>
    </w:p>
    <w:p w14:paraId="3E111A5B" w14:textId="33488709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Non cessano le hostilità in quanto le piogie | le permettono. |</w:t>
      </w:r>
      <w:r w:rsidR="000063D5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</w:t>
      </w:r>
    </w:p>
    <w:p w14:paraId="312CD7F9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Li Stati atendono la risposta delle loro lettere inviate | con il spazzo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55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de’ 30 agosto, et di haver le mesate. | </w:t>
      </w:r>
    </w:p>
    <w:p w14:paraId="206626CD" w14:textId="3B04ED8B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Atendono la risposta sopra il negotio di Grisoni | racc(on</w:t>
      </w:r>
      <w:r w:rsidR="00C80047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t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)to con le dette lettere, et il Grison sollecita | li Stati a dichiarirsi, et mostra la | risolutione del | Salice avvisata della mostra delle 3 leghe. |</w:t>
      </w:r>
    </w:p>
    <w:p w14:paraId="09EB5AEC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250BB80C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iCs/>
          <w:kern w:val="2"/>
          <w:sz w:val="24"/>
          <w:szCs w:val="24"/>
          <w:lang w:eastAsia="hi-IN" w:bidi="hi-IN"/>
        </w:rPr>
        <w:t>L. X. C. SS. R. |</w:t>
      </w:r>
    </w:p>
    <w:p w14:paraId="4DA0738F" w14:textId="50AE2453" w:rsidR="00105ADD" w:rsidRPr="003A1371" w:rsidRDefault="00105ADD" w:rsidP="00895944">
      <w:pPr>
        <w:rPr>
          <w:rFonts w:ascii="Times New Roman" w:eastAsia="NSimSun" w:hAnsi="Times New Roman" w:cs="Times New Roman"/>
          <w:bCs/>
          <w:iCs/>
          <w:kern w:val="2"/>
          <w:sz w:val="24"/>
          <w:szCs w:val="24"/>
          <w:lang w:eastAsia="hi-IN" w:bidi="hi-IN"/>
        </w:rPr>
      </w:pPr>
      <w:r w:rsidRPr="003A1371">
        <w:rPr>
          <w:rFonts w:ascii="Times New Roman" w:eastAsia="NSimSun" w:hAnsi="Times New Roman" w:cs="Times New Roman"/>
          <w:bCs/>
          <w:iCs/>
          <w:kern w:val="2"/>
          <w:sz w:val="24"/>
          <w:szCs w:val="24"/>
          <w:lang w:eastAsia="hi-IN" w:bidi="hi-IN"/>
        </w:rPr>
        <w:br w:type="page"/>
      </w:r>
    </w:p>
    <w:p w14:paraId="448F8083" w14:textId="77777777" w:rsidR="00617FB3" w:rsidRDefault="00617FB3" w:rsidP="00617FB3">
      <w:pPr>
        <w:pStyle w:val="Header"/>
        <w:rPr>
          <w:sz w:val="24"/>
        </w:rPr>
      </w:pPr>
      <w:r>
        <w:lastRenderedPageBreak/>
        <w:t>/START LETTER/</w:t>
      </w:r>
    </w:p>
    <w:p w14:paraId="748F26A4" w14:textId="77777777" w:rsidR="00707349" w:rsidRPr="00E7337C" w:rsidRDefault="00707349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n. 104</w:t>
      </w:r>
    </w:p>
    <w:p w14:paraId="32CA5113" w14:textId="0C3F12AC" w:rsidR="00707349" w:rsidRPr="00E7337C" w:rsidRDefault="00707349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11 ottobre 1621, L’Aia (cc. 325r-326</w:t>
      </w:r>
      <w:r w:rsidR="00F47568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v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, 329r-v)</w:t>
      </w:r>
    </w:p>
    <w:p w14:paraId="5BF4ED5B" w14:textId="77777777" w:rsidR="00105ADD" w:rsidRPr="00E7337C" w:rsidRDefault="00105ADD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1695042C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25r /</w:t>
      </w:r>
    </w:p>
    <w:p w14:paraId="6DCDBD49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Prima | </w:t>
      </w:r>
    </w:p>
    <w:p w14:paraId="08E3874B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n° 336 fin 337 | </w:t>
      </w:r>
    </w:p>
    <w:p w14:paraId="1BC9FFC5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2F65F2E6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Serenissimo Principe | </w:t>
      </w:r>
    </w:p>
    <w:p w14:paraId="75241C38" w14:textId="090995D6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quella stessa sera, che ispedii il mio dispaccio colle lettere de’ 4 | n° 334 fin 335, che mando replicate arrivò il signor Villers di ritorno | qui doppo esser andato quasi fino a Emerich per trovar il re di | Bohemia. Egli hebbe audienza il martedì mattina da sua Maestà | alla quale presentando le lettere del re della Gran Bertagna | espose a nome di lui la sua commissione. Il primo punto | del levarsi dal campo di questi signori, sendo già fatto, passò sotto | termine di complimento; ma quanto al disarmarsi com-|mandar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56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a tal effetto a Mansfelt, al Veer, et a tutti gl’|altri di licentiar le genti, revocar gl’ordini dati per nove | levate et 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far</w:t>
      </w:r>
      <w:r w:rsidRPr="003A1371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restituir le piazze che si tengono in Bohemia a sua devotione, con risposta di titoli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57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mostrò sua Maestà non poter così per allhora dar pronta | risposta, l’ha in ogni modo il detto Cavaliere solecitata doppo | con molto affetto; ma ancor la Maestà sua resta irresoluta | et vostra Serenità, et le Signorie vostre eccellentissime colla prudenza loro comprenderanno | molto bene quale, et quanta debba esser la perplessità di | questo Principe, mentre ha doi gravi, et grandi peremptorii | l’uno dalla parte del suocero, che mostra non adherendo | al suo consiglio non voler più ingerirsi nei suoi affari; et | l’altro dalla parte del principe Bethelem Gabor, c’ha qui | persona espressa, come anco il marchese di Jegherdorf, che | lo solecitano a di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cc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hiarirsi, et particolarmente Gabor se vuole star | unito seco per la Boehmia, altrimenti egli passerà avanti, | et haverebbe fatto per sé quello havesse potuto; et che una | risposta dubia gli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58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servirà per assoluta negativa. | Sente, che ’l duca di Baviera s’è impossessato della piazza | di Cam per compositione, et che passava avanti nell’Alto | Palatinato; che nel Basso non vi restavano che tre piazze |</w:t>
      </w:r>
    </w:p>
    <w:p w14:paraId="055B992B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25v /</w:t>
      </w:r>
    </w:p>
    <w:p w14:paraId="260FADA9" w14:textId="59F5B3E3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di qualche conto Heidelbergh, Man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e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heim, et Linderbergh, et di | giorno in giorno aspettava, che Spagnuoli fatti patroni | dell’una, et l’altra riva del Rheno da quella parte si | facessero patroni di tutto il suo. Già sono incaminati | li seimilla fanti, et qualche quattrocento cavalli levati nelle | terre </w:t>
      </w:r>
      <w:r w:rsidR="00B828D9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nsiatiche, et mille cavalli levati anco contra la volontà | della madre del fratello del duca di Brunsvich parte | in quello stato, et parte nei contorni dei paesi di Cleves, | et della marca s’incaminavano alla volta del vescovato | di Ildersin per andar tutta questa soldatesca nel Basso | Palatinato. Continua tuttavia la voce, che Mansfelt tratti | d’accordo, anzi che si sia accordato, et che ricevendo buona | somma di denari per sodisfar a’ debiti dei suoi soldati pensi passar | al servitio di Savoia per congiungersi seco all’assedio di | Genevra, che qui è stato scritto dalli stessi cittadini, che ’l | Duca vi miri; et che erano per deputar alcuni per venir a | questa volta per soccorso, et per consiglio. Tale è la voce, che corre | di quel Cavaliere, che non è creduta, tenendosi per certo, che non | sia per ceder se estrema necessità non ve lo conduce. Et sua Maestà | ha lasciato partir ultimamente il duca di Wimar di Sassonia | che se bene non ha cosa assoluta da portar a Mansfelt | ha almeno havuto da portar speranza, che sua Maestà farà | tutto il meglio, che potrà per assister, et mantener quella | soldatesca. | </w:t>
      </w:r>
    </w:p>
    <w:p w14:paraId="4285F839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L’ordine di continuar il viaggio alle levate non è stato rivocato; | et qui si solecita anco la permissione delli cinquanta milla | fiorini per mese; ma ancor non si cava più di quello, s’è fatto |</w:t>
      </w:r>
    </w:p>
    <w:p w14:paraId="289075A8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26r /</w:t>
      </w:r>
    </w:p>
    <w:p w14:paraId="48FE646E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per avanti, ch’è di non disperare. | </w:t>
      </w:r>
    </w:p>
    <w:p w14:paraId="625FA4DA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lastRenderedPageBreak/>
        <w:t xml:space="preserve">La maggior iscusa c’ha potuto trovar il Re in questa angustia, | et solicitatione, che lo circonda, et l’introna l’orrecchio di risposta | è di voler sentir l’operationi di Dighbi con 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B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viera, mentre | sua Maestà è avvisata, ch’egli arrivato a Ratisbona habbi | ispedito suo gentilhuomo a detto duca di Baviera per | procurar di cavare se sia inclinato ad una sospension d’armi | con Mansfelt. S’aspetta pertanto di giorno in giorno | questo avviso. | </w:t>
      </w:r>
    </w:p>
    <w:p w14:paraId="0A4437AF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Ha scritto Dighbi con parole aperte, che trova in molte cose | essersi abusato, et esser stato abusato. Ogni ragione | vuole, che tanto habbi scritto al Re suo signore. | </w:t>
      </w:r>
    </w:p>
    <w:p w14:paraId="7618EB0B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Questo signor Villers non parla che la sola sua lingua natural | inglese, il che qui da ministri di questo Principe | viene interpretato essersi fatto propriamente, ad arte col | consiglio de’ Spagnuoli, accioché non potesse haver communi-|catione con alcuno di loro. È alloggiato in casa del signor ambasciator | Carleton, il quale camina con gran prudenza, et con | gran destrezza in questo affare. Non frequenta al | presente molto il Re, et cuopre il desiderio colla | necessità, che ha di così fare per regolarsi colla mente | del suo Principe. Il medesimo signor Villers è quello, che a | Custrin vide il Re prima di venir qui, et gli disse a nome | della maestà d’Inghilterra, ch’ella era risoluta non restituendo | il preso nel Palatinato di far levata di 20 mila fanti per | ricuperarlo con la forza. Il che sendogli stato tocco dal | Re, non ha risposto altro se non siamo in altri tempi. |</w:t>
      </w:r>
    </w:p>
    <w:p w14:paraId="34FE0739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26v /</w:t>
      </w:r>
    </w:p>
    <w:p w14:paraId="1067E3B6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Mostra assai chiaro nella faccia il Re l’afflittione dell’animo; | et quanto alla Regina si è osservato, che in camera sfoga | con calde lacrime la sua passione; ma fuori mostra vivacità né | perdersi di cuore. | </w:t>
      </w:r>
    </w:p>
    <w:p w14:paraId="7C9773F6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È ritornato con sua Maestà il cancellier di Bohemia Ruppa, che anc’egli | la solicita per risolutione, et egli in confidenza m’ha detto, che | già s’era risoluto il Re di passar nel Palatinato, et che questo | doveva farsi martedì passato, ma sopragiunto l’avviso di | Inghilterra ha fatto mutar la deliberatione. Disse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59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sua Maestà di | chiamata, et desiderata da’ suoi sudditi, quelli di Bohemia | di Sile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s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ia, et altri la desiderano, vogliono alcuni signori dar | li tre quarti dei lor beni, ma cosa fatale, non è possibile | poter venir ad una buona risolutione, et se ne compianse | grandemente meco. | </w:t>
      </w:r>
    </w:p>
    <w:p w14:paraId="5948A312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Lettere di Colonia de’ 5 arrivate hoggi portano che Mansfelt | non habbi voluto accordar con Baviera, rifiutando totalmente | come dicono le lettere le montagne d’oro, che gli venivano | offerte. | </w:t>
      </w:r>
    </w:p>
    <w:p w14:paraId="52A4C95F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Di più confermano quello er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60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scritto per avanti, che ’l duca di | Duipont fosse partito da Heidelbergh, come havevano | fatto li più principali in buon numero, prendendo la loro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61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ritirata alcuni ad Helbrun, altri a Strasburgh. Segno, | che tutte le cose caminano in quella parte alla disperatione. | </w:t>
      </w:r>
    </w:p>
    <w:p w14:paraId="16CE2791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L’elettor di Magonza con questa occasione comincia ad intentar | attione sopra la pretensione ch’egli ha nel Berghstrat | sperando al presente ricuperarlo. Gratie</w:t>
      </w:r>
      <w:r w:rsidRPr="003A1371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etc.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</w:t>
      </w:r>
    </w:p>
    <w:p w14:paraId="7DD0A849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48D4E4B7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Dall’Haya li 11 ottobre 1621 | </w:t>
      </w:r>
    </w:p>
    <w:p w14:paraId="2A572569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di vostra Serenità | </w:t>
      </w:r>
    </w:p>
    <w:p w14:paraId="6C42FA51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humilissimo et devotissimo servitore | </w:t>
      </w:r>
    </w:p>
    <w:p w14:paraId="6089F913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Christofforo Suriano |</w:t>
      </w:r>
    </w:p>
    <w:p w14:paraId="28252D4A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35472C20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29r /</w:t>
      </w:r>
    </w:p>
    <w:p w14:paraId="0674A2F7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2"/>
          <w:sz w:val="24"/>
          <w:szCs w:val="24"/>
          <w:lang w:eastAsia="hi-IN" w:bidi="hi-IN"/>
        </w:rPr>
        <w:t>Bianca</w:t>
      </w:r>
    </w:p>
    <w:p w14:paraId="439CA151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6AE5741E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29v /</w:t>
      </w:r>
    </w:p>
    <w:p w14:paraId="7FA49EFA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Al serenissimo principe di Venetia | </w:t>
      </w:r>
    </w:p>
    <w:p w14:paraId="6973D53A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prima | </w:t>
      </w:r>
    </w:p>
    <w:p w14:paraId="1BC80E61" w14:textId="6BEBAAAD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n° 336 fin 337</w:t>
      </w:r>
      <w:r w:rsidR="00105ADD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</w:t>
      </w:r>
    </w:p>
    <w:p w14:paraId="64DC5FD3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75551184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2"/>
          <w:sz w:val="24"/>
          <w:szCs w:val="24"/>
          <w:lang w:eastAsia="hi-IN" w:bidi="hi-IN"/>
        </w:rPr>
        <w:t>Traccia di sigilli</w:t>
      </w:r>
    </w:p>
    <w:p w14:paraId="5B8DFC6C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2"/>
          <w:sz w:val="24"/>
          <w:szCs w:val="24"/>
          <w:lang w:eastAsia="hi-IN" w:bidi="hi-IN"/>
        </w:rPr>
      </w:pPr>
    </w:p>
    <w:p w14:paraId="7119A4A8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2"/>
          <w:sz w:val="24"/>
          <w:szCs w:val="24"/>
          <w:lang w:eastAsia="hi-IN" w:bidi="hi-IN"/>
        </w:rPr>
        <w:t>Regesto antico</w:t>
      </w:r>
    </w:p>
    <w:p w14:paraId="7FCEB0AC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29vC /</w:t>
      </w:r>
    </w:p>
    <w:p w14:paraId="375CA90D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smallCaps/>
          <w:kern w:val="2"/>
          <w:sz w:val="24"/>
          <w:szCs w:val="24"/>
          <w:lang w:eastAsia="hi-IN" w:bidi="hi-IN"/>
        </w:rPr>
        <w:t>xi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ottobre 1621 ricevute a’ 28 detto | </w:t>
      </w:r>
    </w:p>
    <w:p w14:paraId="78CE2738" w14:textId="6EBFFC6B" w:rsidR="00707349" w:rsidRPr="00E7337C" w:rsidRDefault="00105ADD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D</w:t>
      </w:r>
      <w:r w:rsidR="00707349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el segretario Suriano. 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n</w:t>
      </w:r>
      <w:r w:rsidR="00707349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° 336 | </w:t>
      </w:r>
    </w:p>
    <w:p w14:paraId="17C384D6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42CBB206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Arivo di Viliers, et suo negotio | con Bohemia, et perplession | di quel Re nel adherir alle persuasive | de Inghilterra. |</w:t>
      </w:r>
    </w:p>
    <w:p w14:paraId="1B79776F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1DE79C57" w14:textId="77777777" w:rsidR="00707349" w:rsidRPr="003A1371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iCs/>
          <w:kern w:val="2"/>
          <w:sz w:val="24"/>
          <w:szCs w:val="24"/>
          <w:lang w:eastAsia="hi-IN" w:bidi="hi-IN"/>
        </w:rPr>
        <w:t>L. C. R.</w:t>
      </w:r>
      <w:r w:rsidRPr="003A1371">
        <w:rPr>
          <w:rFonts w:ascii="Times New Roman" w:eastAsia="NSimSun" w:hAnsi="Times New Roman" w:cs="Times New Roman"/>
          <w:bCs/>
          <w:iCs/>
          <w:kern w:val="2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iCs/>
          <w:kern w:val="2"/>
          <w:sz w:val="24"/>
          <w:szCs w:val="24"/>
          <w:lang w:eastAsia="hi-IN" w:bidi="hi-IN"/>
        </w:rPr>
        <w:t>|</w:t>
      </w:r>
    </w:p>
    <w:p w14:paraId="5965863A" w14:textId="77777777" w:rsidR="00707349" w:rsidRPr="003A1371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Cs/>
          <w:kern w:val="2"/>
          <w:sz w:val="24"/>
          <w:szCs w:val="24"/>
          <w:lang w:eastAsia="hi-IN" w:bidi="hi-IN"/>
        </w:rPr>
      </w:pPr>
    </w:p>
    <w:p w14:paraId="21681778" w14:textId="4227E25B" w:rsidR="00105ADD" w:rsidRPr="003A1371" w:rsidRDefault="00105ADD" w:rsidP="00895944">
      <w:pPr>
        <w:rPr>
          <w:rFonts w:ascii="Times New Roman" w:eastAsia="NSimSun" w:hAnsi="Times New Roman" w:cs="Times New Roman"/>
          <w:bCs/>
          <w:iCs/>
          <w:kern w:val="2"/>
          <w:sz w:val="24"/>
          <w:szCs w:val="24"/>
          <w:lang w:eastAsia="hi-IN" w:bidi="hi-IN"/>
        </w:rPr>
      </w:pPr>
      <w:r w:rsidRPr="003A1371">
        <w:rPr>
          <w:rFonts w:ascii="Times New Roman" w:eastAsia="NSimSun" w:hAnsi="Times New Roman" w:cs="Times New Roman"/>
          <w:bCs/>
          <w:iCs/>
          <w:kern w:val="2"/>
          <w:sz w:val="24"/>
          <w:szCs w:val="24"/>
          <w:lang w:eastAsia="hi-IN" w:bidi="hi-IN"/>
        </w:rPr>
        <w:br w:type="page"/>
      </w:r>
    </w:p>
    <w:p w14:paraId="31777ECC" w14:textId="77777777" w:rsidR="00617FB3" w:rsidRDefault="00617FB3" w:rsidP="00617FB3">
      <w:pPr>
        <w:pStyle w:val="Header"/>
        <w:rPr>
          <w:sz w:val="24"/>
        </w:rPr>
      </w:pPr>
      <w:r>
        <w:lastRenderedPageBreak/>
        <w:t>/START LETTER/</w:t>
      </w:r>
    </w:p>
    <w:p w14:paraId="446A9218" w14:textId="77777777" w:rsidR="00707349" w:rsidRPr="00E7337C" w:rsidRDefault="00707349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n. 105</w:t>
      </w:r>
    </w:p>
    <w:p w14:paraId="477370F2" w14:textId="77777777" w:rsidR="00707349" w:rsidRPr="00E7337C" w:rsidRDefault="00707349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11 ottobre 1621, L’Aia (cc. 327r-328v, 330r-331v)</w:t>
      </w:r>
    </w:p>
    <w:p w14:paraId="2B436325" w14:textId="77777777" w:rsidR="00105ADD" w:rsidRPr="00E7337C" w:rsidRDefault="00105ADD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32C0BFAB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27r /</w:t>
      </w:r>
    </w:p>
    <w:p w14:paraId="2785CF1A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</w:t>
      </w:r>
    </w:p>
    <w:p w14:paraId="5366D2F7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n° 337 comincia 336 | </w:t>
      </w:r>
    </w:p>
    <w:p w14:paraId="2AB82240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7506C6E4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Serenissimo Principe | </w:t>
      </w:r>
    </w:p>
    <w:p w14:paraId="20090A46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risentono grandemente li signori Stati gl’avvisi rappresentati da me | nelle precedenti lettere, comprendendo la mala fortuna di | questo Principe, et che il re della Gran Bertagna vadi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62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a manifesto rischio di condurlo anco contra sua voglia | alla perdita di tutto il suo, dell’honore, della riputatione | et di voler che si getti nelle braccia della misericordia | dell’Imperatore; et malissimo pronostico si fa dell’evento di | questo negotio. | </w:t>
      </w:r>
    </w:p>
    <w:p w14:paraId="15DBD30F" w14:textId="5A5048C5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Preme anco per rispetto della religione gl’accidenti della Francia | et di quelli in particolare successi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63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in Par</w:t>
      </w:r>
      <w:r w:rsidR="000F5C1B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igi, et in Bor-|deos contra gl’u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gonotti, come vostra Serenità sarà stata avvisata | dolendosi, che per la morte d’un principe di casa d’Umena | si sia sollevato il popolo contra quelli della religione; | et che persona si sia mossa alla morte di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64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Henrico il </w:t>
      </w:r>
      <w:r w:rsidR="00553994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G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rande. | Altri concetti si vano dicendo per sfuogo della passione | interna; credendosi, et tenendosi per fermo, che sia | una congiura, maneggiata di lunga mano col fomento | de’ Spagnuoli contr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65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tutti quelli della religione | riformata in ogni </w:t>
      </w:r>
      <w:r w:rsidR="006655DB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aese. Et hanno anco opinione | che sendo vero, che ’l signor duca di Savoia si muovi | contra Genevra, sia questo un effettivo concerto, et secreta | intelligenza. Non lo dicono chiaramente, ma tanto, che | accennano della Francia. | </w:t>
      </w:r>
    </w:p>
    <w:p w14:paraId="2D3C9FB2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Oltre questi concetti, che corrono nella bocca di alcuni; si pensa | alle male consequenze, che possono arrivar nel regno di | Francia, et compiangono alla calamità, che sovrasta a quella Corona. |</w:t>
      </w:r>
    </w:p>
    <w:p w14:paraId="09C740D1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27v /</w:t>
      </w:r>
    </w:p>
    <w:p w14:paraId="3C0E3A8A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L’ambasciator di sua Maestà christianissima ha questa mattina dat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66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parte alli signori Stati di | quanto è seguito massime in Parigi, et delli buoni ordini posti | per sicurezza di quelli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67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della religione, che ha dato contento grande. | </w:t>
      </w:r>
    </w:p>
    <w:p w14:paraId="08E884D9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Giuliers resta attorniato da 16 ridotti, et da trincere, et sempre | il conte Henrico Vandembergh lo va stringendo. | </w:t>
      </w:r>
    </w:p>
    <w:p w14:paraId="5B3D1B99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Sua Eccellenza con l’avviso delli deputati dei signori Stati, che sono | appresso di lei ha mandato al governator di detta piazza un atto | per il quale egli è auttorizato di levar ad interesse con saputa | del Commissario, che vi è dentro tanto denaro che haverà | bisogno per l’opere necessarie, ben inteso però, che doverà | farne conto conveniente con esso Commissario; et impiegar | il tutto alla meglio. | </w:t>
      </w:r>
    </w:p>
    <w:p w14:paraId="5258A136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Il ritrinciamento oltre la città di Rees è fornito; et vi se fanno | ancor tre beloardi intieri, et doi meze lune; di maniera | che la detta città non potrà esser attaccata, che con doi | armate. | </w:t>
      </w:r>
    </w:p>
    <w:p w14:paraId="2D2D6C49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Sua Eccellenza è anco d’intentione di far un forte per mezo ad | Emerich di 150 verghe di circuito per la guarda del passo | della riviera in quella parte; et per assicurar tanto maggiormente | Emerich. | </w:t>
      </w:r>
    </w:p>
    <w:p w14:paraId="429FF3ED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Par che sempre più si scuopri l’intentione dello Spinola esser | di svernar in quella parte, poiché si hanno sicuri avvisi | che li officiali fabricano habitationi con muraglia per | tanto meglio, et più commodamente far quivi il lor sog-|giorno. | </w:t>
      </w:r>
    </w:p>
    <w:p w14:paraId="0D5DA8E9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Di più sono informati questi signori dai loro deputati al campo |</w:t>
      </w:r>
    </w:p>
    <w:p w14:paraId="5D25B601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28r /</w:t>
      </w:r>
    </w:p>
    <w:p w14:paraId="0AC42985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lastRenderedPageBreak/>
        <w:t>che ’l marchese Spinola h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68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intimato alli quartieri di Munster | Rechelinghausen, et contea della Marca di fornirgli per | tre mesi undecimille ottocento cinquanta sacchi di avena | doi milla ottocento cinquanta carri di fieno, et cinquemilla | carri di paglia. Onde essendo quelli paesi neutrali anco | li signori Stati pretenderanno altrettanto. | </w:t>
      </w:r>
    </w:p>
    <w:p w14:paraId="22798F09" w14:textId="163EF621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Le partite continuano da parte, et d’altra far prigionieri; et | havendo il signor principe Mauritio mandato per doi volte | a far foraggio è stato con con voi molto forte non | assicurandosi per l’in</w:t>
      </w:r>
      <w:r w:rsidR="00C77133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imico, che li tiene l’occhio ad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osso. | Li signori Stati sono avvissati, che di nuovo in Fiandra Spagnuoli | comincino a far qualche moto, et che habbino mandato | verso quella parte da seicento marinari delli quali in | buon numero sono biscaini, et tutti atti a portar, | et maneggiar l’archibuso, et il moschetto: hanno per | tanto l’Eccellenze loro dati buoni ordini per la guardia di | quelle piazze. | </w:t>
      </w:r>
    </w:p>
    <w:p w14:paraId="2C711D32" w14:textId="42E72114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Aspettavano questi signori come riverentemente scrissi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69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alla Serenità vostra l’ordine | per l’esborso delli cinquanta milla fiorini per mese, qualcheduno | che ho rincontrato per stradda m’ha dimandato se l’havevo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70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havuto; io dissi di non, et iscuso alla meglio che posso, | finché mi venga commissione da vostra Serenità, come debbi | risponder mentre qui la guerra è tenuta per nota, | et Spagnuoli attentano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71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quanto possono, et dove possono, | et la sola buona guarda di questi signori è causa, oltre | l’aiuto, che hanno havuto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72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dalle pioggie, che non hanno essi Spagnuoli |</w:t>
      </w:r>
    </w:p>
    <w:p w14:paraId="0A79C13D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28v /</w:t>
      </w:r>
    </w:p>
    <w:p w14:paraId="7BF6EBDE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havuto l’effetto de’ suoi disegni. | </w:t>
      </w:r>
    </w:p>
    <w:p w14:paraId="4AC39204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Il governator di Ostendem è stato mandato ben stretto, et legato a Brusseles | per render conto della causa, perché habbi ritardata la missione | delle barche, che li erano state ordinate per l’intrapresa | dell’isola di Cassant per il qual rispetto s’era persa così buona | occasione, et così felice successo, che dicevano Spagnuoli non | poter esser di meno, che non li riuscisse. | </w:t>
      </w:r>
    </w:p>
    <w:p w14:paraId="4BC592B9" w14:textId="63F1F864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Li medesimi signori Stati attendevano anco, come tuttavia credono che | possi venir qualche risposta intorno a’ Grisoni. Quello | ch’è qui frequenta venir a vedermi, come è stato | anco questa mattina, et sentendo, che ancor non havevo | alcuna cosa è restato malcontento, et par che doppo | haver tentato di nuovo questi signori vedendo che portino ancor | in lungo la risolutione, vogli partire per la </w:t>
      </w:r>
      <w:r w:rsidR="00D90743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atria; dicendo | che non havendo soccorso da alcuno converranno li buoni | Grisoni accommodarsi alla necessità, o nel perdersi affatto; | o nell’entrar in qualche trattatione con Spagnuoli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73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. Io lo conforto al meglio | che posso, et li metto innanti che l’uno, et l’altro partito sarà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74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pericolosissimo per la loro libertà. | </w:t>
      </w:r>
    </w:p>
    <w:p w14:paraId="759A92EE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Le instruttioni per li ambasciatori destinati al re della Gran Bertagna si | vanno facendo, et quelli che devono andare si vanno | mettendo ad ordine; et credo che la partita sarà per la | prossima settimana. Sono contenti delle buone nove che vengono dalle Indie, | della confidenza, che passa tra le nationi, così ferendo li stessi marinari inglesi.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75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</w:t>
      </w:r>
    </w:p>
    <w:p w14:paraId="4603987D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L’Arsen è stato indisposto doi o tre giorni, et forse questo ha ritenuto | che da’ deputati d’Holanda non sia stato presentato ai Stati | Generali, o forse, come parmi, per qualche interesse della Provincia |</w:t>
      </w:r>
    </w:p>
    <w:p w14:paraId="12FDE022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30r /</w:t>
      </w:r>
    </w:p>
    <w:p w14:paraId="308C4155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di Gheldria, che ha pensiero di proponer uno de’ suoi per | quell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76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ambas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iaria. Ma credo, che sarà per la fine di | questa, o della prossima settimana. Gratie</w:t>
      </w:r>
      <w:r w:rsidRPr="003A1371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etc.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</w:t>
      </w:r>
    </w:p>
    <w:p w14:paraId="0FB33093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685B30F2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lastRenderedPageBreak/>
        <w:t>Dall’Haya li 11 ottobre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77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1621 | </w:t>
      </w:r>
    </w:p>
    <w:p w14:paraId="0D71A0F0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di vostra Serenità | </w:t>
      </w:r>
    </w:p>
    <w:p w14:paraId="5B37D5AD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humilissimo, et devotissimo servitore | </w:t>
      </w:r>
    </w:p>
    <w:p w14:paraId="080D3A6C" w14:textId="77777777" w:rsidR="00707349" w:rsidRPr="003A4AAB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val="fr-FR" w:eastAsia="hi-IN" w:bidi="hi-IN"/>
        </w:rPr>
      </w:pPr>
      <w:r w:rsidRPr="003A4AAB">
        <w:rPr>
          <w:rFonts w:ascii="Times New Roman" w:eastAsia="NSimSun" w:hAnsi="Times New Roman" w:cs="Times New Roman"/>
          <w:bCs/>
          <w:kern w:val="2"/>
          <w:sz w:val="24"/>
          <w:szCs w:val="24"/>
          <w:lang w:val="fr-FR" w:eastAsia="hi-IN" w:bidi="hi-IN"/>
        </w:rPr>
        <w:t>Christofforo Suriano |</w:t>
      </w:r>
    </w:p>
    <w:p w14:paraId="7E86FC46" w14:textId="77777777" w:rsidR="00707349" w:rsidRPr="003A4AAB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val="fr-FR" w:eastAsia="hi-IN" w:bidi="hi-IN"/>
        </w:rPr>
      </w:pPr>
    </w:p>
    <w:p w14:paraId="6E8B3B1B" w14:textId="77777777" w:rsidR="006922EC" w:rsidRPr="003A4AAB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val="fr-FR" w:eastAsia="hi-IN" w:bidi="hi-IN"/>
        </w:rPr>
      </w:pPr>
      <w:r w:rsidRPr="003A4AAB">
        <w:rPr>
          <w:rFonts w:ascii="Times New Roman" w:eastAsia="NSimSun" w:hAnsi="Times New Roman" w:cs="Times New Roman"/>
          <w:bCs/>
          <w:kern w:val="2"/>
          <w:sz w:val="24"/>
          <w:szCs w:val="24"/>
          <w:lang w:val="fr-FR" w:eastAsia="hi-IN" w:bidi="hi-IN"/>
        </w:rPr>
        <w:t>/ 330v</w:t>
      </w:r>
      <w:r w:rsidR="006922EC" w:rsidRPr="003A4AAB">
        <w:rPr>
          <w:rFonts w:ascii="Times New Roman" w:eastAsia="NSimSun" w:hAnsi="Times New Roman" w:cs="Times New Roman"/>
          <w:bCs/>
          <w:kern w:val="2"/>
          <w:sz w:val="24"/>
          <w:szCs w:val="24"/>
          <w:lang w:val="fr-FR" w:eastAsia="hi-IN" w:bidi="hi-IN"/>
        </w:rPr>
        <w:t xml:space="preserve"> /</w:t>
      </w:r>
    </w:p>
    <w:p w14:paraId="36221B9B" w14:textId="77777777" w:rsidR="006922EC" w:rsidRPr="003A4AAB" w:rsidRDefault="006922EC" w:rsidP="006922EC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  <w:r w:rsidRPr="003A4AAB"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  <w:t>Blank page</w:t>
      </w:r>
    </w:p>
    <w:p w14:paraId="14CDCC44" w14:textId="77777777" w:rsidR="006922EC" w:rsidRPr="003A4AAB" w:rsidRDefault="006922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val="fr-FR" w:eastAsia="hi-IN" w:bidi="hi-IN"/>
        </w:rPr>
      </w:pPr>
    </w:p>
    <w:p w14:paraId="1B890EBB" w14:textId="11E71F6D" w:rsidR="00707349" w:rsidRPr="003A4AAB" w:rsidRDefault="006922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val="fr-FR" w:eastAsia="hi-IN" w:bidi="hi-IN"/>
        </w:rPr>
      </w:pPr>
      <w:r w:rsidRPr="003A4AAB">
        <w:rPr>
          <w:rFonts w:ascii="Times New Roman" w:eastAsia="NSimSun" w:hAnsi="Times New Roman" w:cs="Times New Roman"/>
          <w:bCs/>
          <w:kern w:val="2"/>
          <w:sz w:val="24"/>
          <w:szCs w:val="24"/>
          <w:lang w:val="fr-FR" w:eastAsia="hi-IN" w:bidi="hi-IN"/>
        </w:rPr>
        <w:t xml:space="preserve">/ </w:t>
      </w:r>
      <w:r w:rsidR="00707349" w:rsidRPr="003A4AAB">
        <w:rPr>
          <w:rFonts w:ascii="Times New Roman" w:eastAsia="NSimSun" w:hAnsi="Times New Roman" w:cs="Times New Roman"/>
          <w:bCs/>
          <w:kern w:val="2"/>
          <w:sz w:val="24"/>
          <w:szCs w:val="24"/>
          <w:lang w:val="fr-FR" w:eastAsia="hi-IN" w:bidi="hi-IN"/>
        </w:rPr>
        <w:t>331r /</w:t>
      </w:r>
    </w:p>
    <w:p w14:paraId="5589C70C" w14:textId="77777777" w:rsidR="006922EC" w:rsidRPr="003A4AAB" w:rsidRDefault="006922EC" w:rsidP="006922EC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3A4AAB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451EB781" w14:textId="77777777" w:rsidR="00707349" w:rsidRPr="003A4AAB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2"/>
          <w:sz w:val="24"/>
          <w:szCs w:val="24"/>
          <w:lang w:eastAsia="hi-IN" w:bidi="hi-IN"/>
        </w:rPr>
      </w:pPr>
    </w:p>
    <w:p w14:paraId="4672B371" w14:textId="77777777" w:rsidR="00707349" w:rsidRPr="003A4AAB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3A4AAB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31v /</w:t>
      </w:r>
    </w:p>
    <w:p w14:paraId="395ADF40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Al serenissimo principe di Venetia |</w:t>
      </w:r>
    </w:p>
    <w:p w14:paraId="6E3374FC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</w:t>
      </w:r>
    </w:p>
    <w:p w14:paraId="471BE67A" w14:textId="0CDDFB00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n° 337 comincia 336</w:t>
      </w:r>
      <w:r w:rsidR="00C622BA">
        <w:rPr>
          <w:rStyle w:val="FootnoteReference"/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footnoteReference w:id="978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</w:t>
      </w:r>
    </w:p>
    <w:p w14:paraId="1465A4A0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4FAC752D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2"/>
          <w:sz w:val="24"/>
          <w:szCs w:val="24"/>
          <w:lang w:eastAsia="hi-IN" w:bidi="hi-IN"/>
        </w:rPr>
        <w:t>Regesto antico</w:t>
      </w:r>
    </w:p>
    <w:p w14:paraId="26181059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31vC /</w:t>
      </w:r>
    </w:p>
    <w:p w14:paraId="0437E760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smallCaps/>
          <w:kern w:val="2"/>
          <w:sz w:val="24"/>
          <w:szCs w:val="24"/>
          <w:lang w:eastAsia="hi-IN" w:bidi="hi-IN"/>
        </w:rPr>
        <w:t>xi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ottobre 1621 ricevute a’ 28 detto | </w:t>
      </w:r>
    </w:p>
    <w:p w14:paraId="15E68D1C" w14:textId="77777777" w:rsidR="00105ADD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Del segretario Suriano. </w:t>
      </w:r>
      <w:r w:rsidR="00105ADD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n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° 337 |</w:t>
      </w:r>
    </w:p>
    <w:p w14:paraId="6FB3F476" w14:textId="57B6ABB8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</w:t>
      </w:r>
    </w:p>
    <w:p w14:paraId="65B6419C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Sentimento dei Stati della mala | piega dei affari di Bohemia | et non meno della Francia. | </w:t>
      </w:r>
    </w:p>
    <w:p w14:paraId="1BFFE959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Particolari delli andamenti delli eserciti | dello Spinola, et di Mauritio. | </w:t>
      </w:r>
    </w:p>
    <w:p w14:paraId="43A7AF7B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Istruttione nova delle contributioni | similmente per qualche risposta nel negotio | di Grisoni essendo l’agente d’essi per | partir dall’Haie con conceti di | disperatione. | </w:t>
      </w:r>
    </w:p>
    <w:p w14:paraId="1303EBB6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Le instruttioni alli ambasciatori per Inghilterra si formano. | </w:t>
      </w:r>
    </w:p>
    <w:p w14:paraId="1876596B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L’Arsen indisposto non è stata la | nominatione di lui presentata ai Stati | Generali. Gheldria ha pensiero far | propositione d’altro per l’ambasceria a sua Serenità. |</w:t>
      </w:r>
    </w:p>
    <w:p w14:paraId="0F512F79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3896E104" w14:textId="77777777" w:rsidR="00707349" w:rsidRPr="003A1371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iCs/>
          <w:kern w:val="2"/>
          <w:sz w:val="24"/>
          <w:szCs w:val="24"/>
          <w:lang w:eastAsia="hi-IN" w:bidi="hi-IN"/>
        </w:rPr>
        <w:t>L. C. R.</w:t>
      </w:r>
      <w:r w:rsidRPr="003A1371">
        <w:rPr>
          <w:rFonts w:ascii="Times New Roman" w:eastAsia="NSimSun" w:hAnsi="Times New Roman" w:cs="Times New Roman"/>
          <w:bCs/>
          <w:iCs/>
          <w:kern w:val="2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iCs/>
          <w:kern w:val="2"/>
          <w:sz w:val="24"/>
          <w:szCs w:val="24"/>
          <w:lang w:eastAsia="hi-IN" w:bidi="hi-IN"/>
        </w:rPr>
        <w:t>|</w:t>
      </w:r>
    </w:p>
    <w:p w14:paraId="682CF5C7" w14:textId="2A01EE5D" w:rsidR="00105ADD" w:rsidRPr="003A1371" w:rsidRDefault="00105ADD" w:rsidP="00895944">
      <w:pPr>
        <w:rPr>
          <w:rFonts w:ascii="Times New Roman" w:eastAsia="NSimSun" w:hAnsi="Times New Roman" w:cs="Times New Roman"/>
          <w:bCs/>
          <w:iCs/>
          <w:kern w:val="2"/>
          <w:sz w:val="24"/>
          <w:szCs w:val="24"/>
          <w:lang w:eastAsia="hi-IN" w:bidi="hi-IN"/>
        </w:rPr>
      </w:pPr>
      <w:r w:rsidRPr="003A1371">
        <w:rPr>
          <w:rFonts w:ascii="Times New Roman" w:eastAsia="NSimSun" w:hAnsi="Times New Roman" w:cs="Times New Roman"/>
          <w:bCs/>
          <w:iCs/>
          <w:kern w:val="2"/>
          <w:sz w:val="24"/>
          <w:szCs w:val="24"/>
          <w:lang w:eastAsia="hi-IN" w:bidi="hi-IN"/>
        </w:rPr>
        <w:br w:type="page"/>
      </w:r>
    </w:p>
    <w:p w14:paraId="3689D432" w14:textId="77777777" w:rsidR="00617FB3" w:rsidRDefault="00617FB3" w:rsidP="00617FB3">
      <w:pPr>
        <w:pStyle w:val="Header"/>
        <w:rPr>
          <w:sz w:val="24"/>
        </w:rPr>
      </w:pPr>
      <w:r>
        <w:lastRenderedPageBreak/>
        <w:t>/START LETTER/</w:t>
      </w:r>
    </w:p>
    <w:p w14:paraId="1FDDD2E6" w14:textId="77777777" w:rsidR="00707349" w:rsidRPr="00E7337C" w:rsidRDefault="00707349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n. 106</w:t>
      </w:r>
    </w:p>
    <w:p w14:paraId="1BF081D8" w14:textId="77777777" w:rsidR="00707349" w:rsidRPr="00E7337C" w:rsidRDefault="00707349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18 ottobre 1621, L’Aia (cc. 332r-335v)</w:t>
      </w:r>
    </w:p>
    <w:p w14:paraId="12E29A4C" w14:textId="77777777" w:rsidR="00105ADD" w:rsidRPr="00E7337C" w:rsidRDefault="00105ADD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74B20F76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32r /</w:t>
      </w:r>
    </w:p>
    <w:p w14:paraId="6E081375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Prima | </w:t>
      </w:r>
    </w:p>
    <w:p w14:paraId="46DF576E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n° 338 fin 339 | </w:t>
      </w:r>
    </w:p>
    <w:p w14:paraId="0129EE68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40ABBE49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Serenissimo Principe | </w:t>
      </w:r>
    </w:p>
    <w:p w14:paraId="17AFBA55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giovedì dalli deputati, che per la provincia di Holanda entrano | nell’assemblea dei Stati Generali fu presentata la nominatione | che li stati della medesima Provincia havevano fatta del signor cavalier | Arsen per venir a resieder presso la Serenità vostra ambasciator ordinario. | Onde tra l’Eccellenze loro dati li voti concorsero tutti unanimamente | nella persona del medesimo signor Arsen senza mettergli in concorrenza | altro soggetto. Ne fui avvertito il giorno seguente dal signor | ambasciator d’Inghilterra, et più da altri dei signori Stati, che ho incontrato | per la stradda in questo luco m’è stato detto medesimo. | </w:t>
      </w:r>
    </w:p>
    <w:p w14:paraId="4B8C1C94" w14:textId="046B56FA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Per nome publico non me n’è stata data parte, non so se ciò | si farà: intanto questo è certo ch’egli è destinato dalli | signori Stati per ambasciatore presso la Serenità vostra. Io ho procurato di vederlo | nella sua casa; ma iscusandosi con qualche occupatione | è stato egli medesimo hoggi a me in questa casa della Serenità vostra | et havend’io complito con lui mi confermò questa risolu-|tione et elettione dei signori Stati, usando molti concetti et | molte parole di honore cadendo però infine di veder | impossibilità del trovar per lui camino sicuro per far il | viaggio, che da tutte le bande pareva difficile assai, che | dai signori Stati ancor non er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79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stata publicamente a lui espressa | né intimata questa risolutione; ma che l’haverebbono | fatto; che doveva andar in Inghilterra a sodisfar alla commissio-|ne che gl’era stata ingiunta, et che al ritorno si haverebbe | pur trovato ispediente; ma in tanto desiderava esser | informato anco di là (et lo disse in maniera, che volse | inferir dall’Eccellenze vostre) del viaggio che più sicuro potesse fare, | et aggiunse, che haveva anco scritto costì al </w:t>
      </w:r>
      <w:r w:rsidR="00C77133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onsole di |</w:t>
      </w:r>
    </w:p>
    <w:p w14:paraId="59314177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32v /</w:t>
      </w:r>
    </w:p>
    <w:p w14:paraId="51A95B0E" w14:textId="139C7E75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questa </w:t>
      </w:r>
      <w:r w:rsidR="006655DB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N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atione Ouri</w:t>
      </w:r>
      <w:r w:rsidR="00C80047"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x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perché l’informasse, et tentasse il modo, et | lo avvisasse di quello poteva fare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80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tanto per habitatione | che per altro, quando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81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dovesse venir costì fin qui uscì meco | onde vado tenendo per fermo, che non habbi a ricusar | in maniera alcuna la carica. Mentre mi parlò di questo | mi disse anco, che quando dovesse venir a risieder presso la | Serenità vostra questo non haverebbe potuto esser, né poteva partir | che all’aprile prossimo, poiché prima doveva spedirsi dal | viaggio d’Inghilterra, dal quale però credeva sbrigarsi in doi | mesi o poco più et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82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anco per mettersi ad ordine. Io dissi | che lodano la risolutione fatta dalli eccellentissimi signori Stati, et che | mi promettevo, che dalla prudenza di lui sarebbe stato | trovato il modo di passar senza difficoltà, et potevo assicu-|rarmi, che sarebbe stato il ben veduto usando altri concetti | di honore, et egli corrispondendo confessò esser molto devoto | et obligato a quella serenissima Republica. Mostrò non far difficoltà | fino a Turino, o da Marseglia fino a Livorno; ma dalla | parte di Turino disse, che restava chiuso dalle terre di | Spagna; et da quella di Livorno mostrava haver qualche | scrupolo di dover passar sopra le terre del Pontefice. Della | risolutione, che sia per prender non lo so: in tanto ho | stimato proprio rappresentar alla prudenza dell’Eccellenze vostre | illustrissime questo tanto. | </w:t>
      </w:r>
    </w:p>
    <w:p w14:paraId="69170658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Sendo il medesimo Arsen entrato in discorso delli affari di questo Paese | delle spese, che ha per sostenersi contro l’inimico, et dell’esser | sottoposto al peso della guerra doppo haverne detto assai | aggiunse Io mi meraviglio, che la serenissima Republica resti tanto tempo |</w:t>
      </w:r>
    </w:p>
    <w:p w14:paraId="335B4B24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lastRenderedPageBreak/>
        <w:t>/ 333r /</w:t>
      </w:r>
    </w:p>
    <w:p w14:paraId="505E7081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a dichiarirsi, et a dar ordine dell’assistenza a questi Stati, mentre da sei mesi già passati in qua siamo in guerra colli Spagnuoli, che forti in campagna più di noi, sendo con | più di quaranta milla combatenti vanno insidiando a | queste Provincie, et non ha dubio, che siamo in vera, et | manifesta guerra, perché si battemo insieme si sono prese | navi, et altri vasselli da una, et dall’altra parte; si fanno | prigionieri. Spagnuoli tentano le piazze ove sono tutte nostre | guarnigioni; dalli medesimi si è tentato di suspender in | Fiandra l’isola di Cassant, et ultimamente anco il governator di | Anversa uscito di Ecklero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83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con settemilla fanti s’è condotto | presso il porto dell’Esclusa, volendo con sforzo far quivi | un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84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forte, facendo condur sopra carri da quaranta | barche per valersene, et noi habbiamo deliberato d’ispedir | doi commissarii, che doveranno partir questa settimana | per fabricar immediate quattro forti su l’isola di Cassant | et presso l’Esclusa dall’altra parte opposita (così anco | mi ha detto hieri uno dei commissarii) et intanto s’è | dato ordine al governatore dell’Esclusa di aggiunger forze | a quelle che ha per impedir a quello d’Anversa di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85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far alcuna cosa; et continuò a dirmi altri racconti | seguiti a Gorcon a Willemstat, et altrove, et che in-|somma tutto era alla guerra: aggiungendo Io lo dico | con sincerità molti in questo Stato si dogliono della dilattione, | et si dogliono anco di me, che ho assicurato, come farò | sempre, che da sua Serenità non sarà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86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mancato, et della sua sincerità | all’osservanza del trattato. Non si deve aspettar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87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</w:t>
      </w:r>
    </w:p>
    <w:p w14:paraId="520EE931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33v /</w:t>
      </w:r>
    </w:p>
    <w:p w14:paraId="2114DEF6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di sentir una battaglia perché né il sito, né la picciolezza del | nostro Stato, né delle nostre forze lo ricerca; ma ben | difenderlo, et aspettar le buone occasioni, meno l’inimico | la intraprenderà per la qualità, et per il sito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88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medesimo | del Paese; et può esser che questo non seguirà in anni | ma ben se si potrà attaccar, o assediar qualche piazza | vedendone il vantaggio si farà. Et fermò con dire, che | sperava in ogni modo, che vostra Serenità dovesse dar buoni ordini | in questo proposito. Io dissi, che se haveva assicurato | della sincerità della serenissima Republica haveva molto ben fatto | et che poteva anco esser certo; che sicura della guerra | et delle hostilità in conformità della capitolatione non | haverebbe mancato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. S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oggiunse Voi lo vedete, et entrò in | altro discorso. | </w:t>
      </w:r>
    </w:p>
    <w:p w14:paraId="38BA34E5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Quelli di Iuliers fecero una sortita di 500 fanti, et insieme | la compagnia di cavalli del capitan Tomas Viller, et | at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to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ccorono il quartier de’ Borgognoni, sendo passati | fino alle st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e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lle del conte Henrico Vandembergh, et | mentre stavano mettendo il fuoco da per tutto | et l’havevano già posto ad uno dei ridotti sono | stati soprapresi, et cacciati da una buona quantità de’ | Spagnuoli con la perdita di trenta in circa, et tra questi un | capitano, et dalla parte dei Spagnuoli non vi morirono, che otto | o nove. | </w:t>
      </w:r>
    </w:p>
    <w:p w14:paraId="5A8C1180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Il conte Henrico Vandembergh non attende ad altro, che a | serrar tutti li passi a quella piazza, et sarà con | vintidoi ridotti, et con trincere che seguitano dall’un |</w:t>
      </w:r>
    </w:p>
    <w:p w14:paraId="4A88534F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34r /</w:t>
      </w:r>
    </w:p>
    <w:p w14:paraId="6AF0E88B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all’altro di circa una portata di moschetto o poco più | di lunghezza. Viene affermato non haver detto conte | nella sua armata più di sei buoni pezzi di artiglieria | che tirano alcune volte dentro la città, sei milla fanti, | et da dodici compagnie di cavalleria. Mira con il | canone di gettar a terra il campanile di detta piazza | poiché quelli di dentro possono da essa spiar tutto | il suo campo. | </w:t>
      </w:r>
    </w:p>
    <w:p w14:paraId="37161D73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Le fortificationi tanto di qua; che di là la riviera del Rheno | all’incontro di Rees, et Emerich si trovano già quasi | totalmente fornite, et sua Eccellenza vi va alloggiando la solda-|tesca, che fino a quest’hora ha havuti estremi pati-|menti. | </w:t>
      </w:r>
    </w:p>
    <w:p w14:paraId="66748F7B" w14:textId="06A4E45B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Qui venero la settimana passata doi dei deputati, che | si trattengono presso il signor principe Mauritio per haver | denari, et per saper come regolarsi per</w:t>
      </w:r>
      <w:r w:rsidR="00C20342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haver anco | a nome di queste P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rovincie dalli paesi 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lastRenderedPageBreak/>
        <w:t>di Munster | contea della Marc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89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, et altri, altrettante contributioni | di biade, fieni, et paglie, come dano al Marchese | conforme a quanto riverentemente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90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avvisai nelle mie d’hoggi | otto numerate 336 fin 337 qui aggiunte in copia. | Quanto a denari ne hanno portato qualche | quantità con essi, et quanto all’altro, che si risol-|verà quello si troverà più ispediente. | </w:t>
      </w:r>
    </w:p>
    <w:p w14:paraId="20B13F32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L’assemblea d’Holanda si licentiò sabbato passato doppo | haver deliberato di metter diverse impositioni come |</w:t>
      </w:r>
    </w:p>
    <w:p w14:paraId="4AD22F04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34v /</w:t>
      </w:r>
    </w:p>
    <w:p w14:paraId="7C627BB9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è già seguito sopra viveri, et sopra pani tanto di seta | che di lana; ma in poca quantità per non aggravar | il popolo; ancorché il tutto sia posto a gravezza | del mercante; ma tutto è uno, et forse peggio perché | sta adesso il far pagar di vantaggio le robbe se vuole. | </w:t>
      </w:r>
    </w:p>
    <w:p w14:paraId="69316F27" w14:textId="56B7AF6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Può esser che sentirà la Serenità vostra qualche cosa, che si tratti | di tregua perché Spagnuoli lo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91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fanno publicar in Anversa | per tutto il Brabant, nell’una, et l’altra armata, et qui | ancora ne corre voce; ma non vi è alcuno che sappi | che se ne tratti, né chi ne tratti; anzi mi è stato detto | che l’Infant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non habbi in lei alcun ordine benché lo | possi aspettare, sendo caduto quello che precedentemente | vi era nanti la morte dell’arciduca Alberto; et questi | signori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92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concludono, che questa voce sia per animar li popo</w:t>
      </w:r>
      <w:r w:rsidR="00C87884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li | di questo Paese contra il </w:t>
      </w:r>
      <w:r w:rsidR="00CE7EB5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G</w:t>
      </w:r>
      <w:r w:rsidR="0030622A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overno delle p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rovincie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93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pensando di muover le indoglienze, et con esse qualche | mala consequenz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94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mentre si vogli far pagar gravezze | per la guerra, et si tratti di tregua. | </w:t>
      </w:r>
    </w:p>
    <w:p w14:paraId="28820A41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Si sono havuti avvisi dal baron di Donà di Amburgh che ’l re | di Svetia, come prima haveva preso Dunemort, così | doppo si sia impossessato di Riga, et che doveva passar | avanti per farsi patrone di tutta la Livonia. | </w:t>
      </w:r>
    </w:p>
    <w:p w14:paraId="1FD02659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Ha il tempo proprio per attentare mentre Polacchi sono | in necessità di difendersi contro il Turco; et di essi | viene scritto, che doppo haver havuta qualche picciola | vittoria siano stati attaccati, et rotti dall’essercito turchesco |</w:t>
      </w:r>
    </w:p>
    <w:p w14:paraId="0F5BE9CB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35r /</w:t>
      </w:r>
    </w:p>
    <w:p w14:paraId="5424D2D5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con grandissima stragie; il che non può far di meno che | qui non sia risentito con gran dispiacere per il male | che infine ne può succeder alla christianità tutta. | </w:t>
      </w:r>
    </w:p>
    <w:p w14:paraId="23B9172A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Li signori Stati col consiglio delle Amiralità hanno deliberato | che per la sicurezza della navigatione et del trafico tanto | contra Spagnuoli, che contra pirati siano d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95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sei navi | da guerra accompagnati li vasselli mercantili, che | nel mese che viene doveranno sortir da questi porti. | Haveranno carica li 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sudette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sei navi di far scorta fin | dentro il Mediteraneo a Livorno, Genova, et altri | porti, et quattro accompagneranno quelli che | doveranno passar a Venetia; et li doi altri quelli | destinati per Levante; poi aspettar per ricompagnarli | et così si farà a primo tempo; et di volta in volta | in volta si andrà mandando questa scorta. Gratie 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etc.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</w:t>
      </w:r>
    </w:p>
    <w:p w14:paraId="0EBA5B4F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1E4DB041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Dall’Haya li 18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96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ottobre 1621 | </w:t>
      </w:r>
    </w:p>
    <w:p w14:paraId="256F7D30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di vostra Serenità | </w:t>
      </w:r>
    </w:p>
    <w:p w14:paraId="41227088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humilissimo et devotissimo servitore | </w:t>
      </w:r>
    </w:p>
    <w:p w14:paraId="6143DFEE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Christofforo Suriano |</w:t>
      </w:r>
    </w:p>
    <w:p w14:paraId="03F29517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0C4E4EDA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35v /</w:t>
      </w:r>
    </w:p>
    <w:p w14:paraId="3333BD37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Al serenissimo principe di Venetia | </w:t>
      </w:r>
    </w:p>
    <w:p w14:paraId="62EEAD69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prima | </w:t>
      </w:r>
    </w:p>
    <w:p w14:paraId="797F8B74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lastRenderedPageBreak/>
        <w:t>n° 338 fin 339 |</w:t>
      </w:r>
    </w:p>
    <w:p w14:paraId="2D15DA14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3A5BEB30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2"/>
          <w:sz w:val="24"/>
          <w:szCs w:val="24"/>
          <w:lang w:eastAsia="hi-IN" w:bidi="hi-IN"/>
        </w:rPr>
        <w:t>Sigillo e traccia di sigillo</w:t>
      </w:r>
    </w:p>
    <w:p w14:paraId="735A5392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2"/>
          <w:sz w:val="24"/>
          <w:szCs w:val="24"/>
          <w:lang w:eastAsia="hi-IN" w:bidi="hi-IN"/>
        </w:rPr>
      </w:pPr>
    </w:p>
    <w:p w14:paraId="6B44FEA6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2"/>
          <w:sz w:val="24"/>
          <w:szCs w:val="24"/>
          <w:lang w:eastAsia="hi-IN" w:bidi="hi-IN"/>
        </w:rPr>
        <w:t>Regesto antico</w:t>
      </w:r>
    </w:p>
    <w:p w14:paraId="50EA14D3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35vC /</w:t>
      </w:r>
    </w:p>
    <w:p w14:paraId="3F2DB97F" w14:textId="6E83CCB9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18 ottobre 1621 ricevute a’ </w:t>
      </w:r>
      <w:r w:rsidR="00F81D52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4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novembre | </w:t>
      </w:r>
    </w:p>
    <w:p w14:paraId="5832049E" w14:textId="41D5840D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Del segretario Suriano. </w:t>
      </w:r>
      <w:r w:rsidR="00105ADD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n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° 338 | </w:t>
      </w:r>
    </w:p>
    <w:p w14:paraId="11E8062E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0D41D1F4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Ar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en dichiarito ambasciator a sua Serenità. | </w:t>
      </w:r>
    </w:p>
    <w:p w14:paraId="31203CCE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Pensa andar prima in Inghilterra e poi | doverà per porsi ad ordine ridur la | venuta all’aprile. | Incontra nel pensar al viagio diffi-|coltà nel passare, et ne dimanda | il parere quando habbi a venir qui | essendo chiusi tutti li passi. Il secretario lo persuade. | Il medesimo Arcen si duol della dilatione | delli aiuti ne mostra lo stato in | che è per le capitolationi, che non bisogna | atender una bataglia. | </w:t>
      </w:r>
    </w:p>
    <w:p w14:paraId="3CC98965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Il secretario avisai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97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li successi dell’armi. | </w:t>
      </w:r>
    </w:p>
    <w:p w14:paraId="1AA8CA60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Parla di cert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98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divulgatione della tregua | senza ricontri fondati. |</w:t>
      </w:r>
    </w:p>
    <w:p w14:paraId="586880D1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3C22B7C1" w14:textId="77777777" w:rsidR="00707349" w:rsidRPr="003A1371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iCs/>
          <w:kern w:val="2"/>
          <w:sz w:val="24"/>
          <w:szCs w:val="24"/>
          <w:lang w:eastAsia="hi-IN" w:bidi="hi-IN"/>
        </w:rPr>
        <w:t>L. SS.</w:t>
      </w:r>
      <w:r w:rsidRPr="003A1371">
        <w:rPr>
          <w:rFonts w:ascii="Times New Roman" w:eastAsia="NSimSun" w:hAnsi="Times New Roman" w:cs="Times New Roman"/>
          <w:bCs/>
          <w:iCs/>
          <w:kern w:val="2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iCs/>
          <w:kern w:val="2"/>
          <w:sz w:val="24"/>
          <w:szCs w:val="24"/>
          <w:lang w:eastAsia="hi-IN" w:bidi="hi-IN"/>
        </w:rPr>
        <w:t>|</w:t>
      </w:r>
    </w:p>
    <w:p w14:paraId="1AF03B2F" w14:textId="2A1A1EF0" w:rsidR="00105ADD" w:rsidRPr="003A1371" w:rsidRDefault="00105ADD" w:rsidP="00895944">
      <w:pPr>
        <w:rPr>
          <w:rFonts w:ascii="Times New Roman" w:eastAsia="NSimSun" w:hAnsi="Times New Roman" w:cs="Times New Roman"/>
          <w:bCs/>
          <w:iCs/>
          <w:kern w:val="2"/>
          <w:sz w:val="24"/>
          <w:szCs w:val="24"/>
          <w:lang w:eastAsia="hi-IN" w:bidi="hi-IN"/>
        </w:rPr>
      </w:pPr>
      <w:r w:rsidRPr="003A1371">
        <w:rPr>
          <w:rFonts w:ascii="Times New Roman" w:eastAsia="NSimSun" w:hAnsi="Times New Roman" w:cs="Times New Roman"/>
          <w:bCs/>
          <w:iCs/>
          <w:kern w:val="2"/>
          <w:sz w:val="24"/>
          <w:szCs w:val="24"/>
          <w:lang w:eastAsia="hi-IN" w:bidi="hi-IN"/>
        </w:rPr>
        <w:br w:type="page"/>
      </w:r>
    </w:p>
    <w:p w14:paraId="5C58FAE3" w14:textId="77777777" w:rsidR="00617FB3" w:rsidRDefault="00617FB3" w:rsidP="00617FB3">
      <w:pPr>
        <w:pStyle w:val="Header"/>
        <w:rPr>
          <w:sz w:val="24"/>
        </w:rPr>
      </w:pPr>
      <w:r>
        <w:lastRenderedPageBreak/>
        <w:t>/START LETTER/</w:t>
      </w:r>
    </w:p>
    <w:p w14:paraId="1BDDFFD7" w14:textId="77777777" w:rsidR="00707349" w:rsidRPr="00E7337C" w:rsidRDefault="00707349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n. 107</w:t>
      </w:r>
    </w:p>
    <w:p w14:paraId="2EAC9B05" w14:textId="64FDB662" w:rsidR="00707349" w:rsidRPr="00E7337C" w:rsidRDefault="00707349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18 ottobre 1621, L’Aia (cc. 33</w:t>
      </w:r>
      <w:r w:rsidR="00C1392D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6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r-338v)</w:t>
      </w:r>
    </w:p>
    <w:p w14:paraId="6F5F0536" w14:textId="77777777" w:rsidR="00105ADD" w:rsidRPr="00E7337C" w:rsidRDefault="00105ADD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09FE5099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36r /</w:t>
      </w:r>
    </w:p>
    <w:p w14:paraId="7C66C369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</w:t>
      </w:r>
    </w:p>
    <w:p w14:paraId="0D639E71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n° 339 comincia 338 | </w:t>
      </w:r>
    </w:p>
    <w:p w14:paraId="41C1FBF0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49EB0A71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Serenissimo Principe | </w:t>
      </w:r>
    </w:p>
    <w:p w14:paraId="58FC6C3D" w14:textId="7AD7AEAE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il cavalier Villers venuto a questo Re per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999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nome d’Inghilterra partì di ritorno | giovedì passato, havendo dai signori Stati havuta una nave da guerra | per condurvelo. La risposta, ch’egli habbi havuta da questa | Maestà non s’è in generale saputa; ma si è publicato, che sia | partito contento. Tra sua Maestà il signor Ambasciator inglese, et il detto | Villers è passato il più stretto del negotio. Dal detto signor Ambasciator | inglese, che fu venerdì a vedermi mi fu detto, ch’esso | Villers era partito contento, et doveva portar honesta | sodisfattione al patrone con quello, che haveva havuto in | risposto; poiché quanto al retirarsi dal campo delli signori Stati | quest’era già seguito, quanto al licentiar le nuove | levate allhora l’haverebbe fatto, che havesse inteso, che ’l | baron Dighbi havesse effettuata colla sua trattatione o | una buona pace, o una lunga suspensione d’armi; intanto | li tre milla fanti levati nelle terre </w:t>
      </w:r>
      <w:r w:rsidR="00B828D9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nsiatiche, et | quella cavalleria et similmente li mille cavalli del duca di | Bran</w:t>
      </w:r>
      <w:r w:rsidR="00001496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v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ich haverebbono continuato il loro camino; che | quanto all’altre del Veer, et di Mansfelt non haverebbono | in caso di qualche accommodamento servito, che a sicurezza | di quel poco, che ancor si teneva per la Maestà sua nel Palatinato | et per il resto il tempo haverebbe insegnato ciò, che si dovesse | fare mentre nella presente congiuntura, che vedeva prendersi | tutto il suo non sapeva che poter risolver; et mi volse | il signor Ambasciator sudetto assicurare, che quanto si andava | publicando, che ’l Re suo signore essortasse questa Maestà | a cessioni, a ritornar in Alemagna, et altre cose simili | che non vi erano tante cose. Quello che ho cavato da |</w:t>
      </w:r>
    </w:p>
    <w:p w14:paraId="66D13C2C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36v /</w:t>
      </w:r>
    </w:p>
    <w:p w14:paraId="03FE3FED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altri è che habbi aggiunto la Maestà sua ch’ella sarà sempre pronta | a far tutto quello che vorrà il Re suo suocero purché si facci | con suo honore, habbi restitutione delle dignità, dei titoli, | delle terre, et de’ suoi stati. Et che così habbi anco scritto | in lettere particolari; considerando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1000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a quella Maestà gl’accidenti, | che andavano sopravenendo di giorno in giorno, et le usurpa-|tioni, che si continuavano del suo. | </w:t>
      </w:r>
    </w:p>
    <w:p w14:paraId="4BE715B4" w14:textId="1DF7BFE1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Doppo anco gl’avvisi sono andati continuando, che da’ Spagnuoli | si vadi proseguendo nell’uno, et l’altro Palatinato a far delle | prese. Nel Basso coll’armi proprie si sono ultimamente impossessati | di Keisesluteren</w:t>
      </w:r>
      <w:r w:rsidR="00CE7EB5" w:rsidRPr="00E7337C">
        <w:rPr>
          <w:rStyle w:val="FootnoteReference"/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footnoteReference w:id="1001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luoco di non poca importanza rispetto al | passo, et al sito molto avantaggioso sopra la riviera di Lo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th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ier. | D’Heidelbergh si tiene come preso per esser piazza non buona | a sostenersi. Si parlava, che Franchendal si andava ad | assediare. Baviera anco caminava avanti doppo presa | la città di C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mbs; ma non si sa che habbi effettuata cosa | di momento, massime non tenendosi questa settimana lettere | di Alemagna. | </w:t>
      </w:r>
    </w:p>
    <w:p w14:paraId="7B38737A" w14:textId="392ABB21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Gl’ultimi avvisi, che si sono havuti di Colonia sono stati con | lettere de’ 9 le quali portavano, che doppo haver il | conte di Mansfelt sottomesse alcune terre nell’Alto | Palatinato, et fatto intender, et protestare a quelli di | Amberch, che con gl’habitanti delle medesime terre pareva, | che volessero darsi sotto la ditione di Baviera, et havevano | chiusa la porta ad esso Mansfelt, che li haverebbe fatto | tutto il danno possibile, abbruggiato, et ruinato quanto | vi era, si sia retirato a Nieumarch aspettando quivi |</w:t>
      </w:r>
    </w:p>
    <w:p w14:paraId="3FB30E66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37r /</w:t>
      </w:r>
    </w:p>
    <w:p w14:paraId="533C3B4A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il duca di Baviera, che veniva scritto, che col sforzo della | sua armata tirava a quella parte, et che 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lastRenderedPageBreak/>
        <w:t xml:space="preserve">trattanto anco | il medesimo Mansfelt havesse suoi deputati a Cambs appresso quelli | di Baviera per trattar l’accordo. Et a Norimbergh si trovasse | l’ambasciator d’Inghilterra negotiando la suspension d’armi. | </w:t>
      </w:r>
    </w:p>
    <w:p w14:paraId="48BB76BA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Di questa non si sa alcuna cos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1002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per il rispetto accennato di sopra | del ritardo delle lettere di Alemagna. | </w:t>
      </w:r>
    </w:p>
    <w:p w14:paraId="5AC6862D" w14:textId="57612F99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Et quanto all’accordo di Mansfelt si è ancor all’oscuro, quando | non si vogli creder ad una lettera particolare, che si vede in | mano di qualche signore qui all’Hay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1003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che dice Mansfelt | haver fatto il suo accordo con 200 mila fiorini di donativo, cinqu</w:t>
      </w:r>
      <w:r w:rsidR="00E94672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e | milla d’entrata, titolo di p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rincipe d’Imperio, et sodisfattione | di doi mesi di paga alla soldatesca, et alli officiali, con | libertà di pigliar servitio col duca di Baviera. | Nuova, che non riesce molto cara a chi ama gl’interessi | di questo Re, il quale fino questa mattina mostrava | non haver alcuna nuova d’accordo. Vostra Serenità però da più | vicino luoco haverà havuto il vero di questo negotiato. | </w:t>
      </w:r>
    </w:p>
    <w:p w14:paraId="0D164691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Ancorché il duca di baviera havesse assicurata la libera | uscita con loro beni, et bagaglie a quelli di Cambs; tuttavia | dalle sue genti non fu osservato perché usciti della città | sono stati attaccati, spogliati, et morti quelli, che hanno | mostrato di mettersi in difesa. | </w:t>
      </w:r>
    </w:p>
    <w:p w14:paraId="2A9DD077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Il baron Ruppa cancellier di Bohemia fu a vedermi il giorno | doppo la partita di Villers et con passione d’animo | mostrò desiderio di saper con che risolutione fosse | partito, comiserando lo stato suo, et degl’altri. Si scuopre |</w:t>
      </w:r>
    </w:p>
    <w:p w14:paraId="03532A05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37v /</w:t>
      </w:r>
    </w:p>
    <w:p w14:paraId="287FAB8E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tuttavia nel Re perplessità, et irresolutione di ciò che debba fare | mentre si vede senza denari, et qualche cosa m’è venuto ad | orrecchio, che cerchi di accommodarsi con qualche gioie; et | par che questo principe niun altra cosa aspetti, 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che ruine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senza speranza, et senza scampo alla sua mala fortuna. | </w:t>
      </w:r>
    </w:p>
    <w:p w14:paraId="44E520BC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Qualcheduno ha detto, che li signori Stati mostrino buona inclinatione | ma non se ne lasciano del tutto palesemente intender, che | mentre Mansfelt stia saldo, et non si accordi con Baviera | o coll’Imperatore essi contribuerebbono per tre mesi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1004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ancor | cinquanta milla fiorini per mese, poco sussidio nel presente | bisogno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1005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; ma molto quando fosse, sendo queste | Provincie in estrema necessità di denari per esse. Gratie</w:t>
      </w:r>
      <w:r w:rsidRPr="003A1371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kern w:val="2"/>
          <w:sz w:val="24"/>
          <w:szCs w:val="24"/>
          <w:lang w:eastAsia="hi-IN" w:bidi="hi-IN"/>
        </w:rPr>
        <w:t>etc.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</w:t>
      </w:r>
    </w:p>
    <w:p w14:paraId="252594FB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2DD11C01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Dall’Haya li 18 ottobre 1621 | </w:t>
      </w:r>
    </w:p>
    <w:p w14:paraId="4A2C1C64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di vostra Serenità | </w:t>
      </w:r>
    </w:p>
    <w:p w14:paraId="194A13DA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humilissimo, et devotissimo servitore | </w:t>
      </w:r>
    </w:p>
    <w:p w14:paraId="49E85EC6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Christofforo Suriano |</w:t>
      </w:r>
    </w:p>
    <w:p w14:paraId="72889DD4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7E1BCE4A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38r /</w:t>
      </w:r>
    </w:p>
    <w:p w14:paraId="0BC5EBE4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2"/>
          <w:sz w:val="24"/>
          <w:szCs w:val="24"/>
          <w:lang w:eastAsia="hi-IN" w:bidi="hi-IN"/>
        </w:rPr>
        <w:t>Bianca</w:t>
      </w:r>
    </w:p>
    <w:p w14:paraId="42F738CF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214B32C5" w14:textId="102F77A2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</w:t>
      </w:r>
      <w:r w:rsidR="00105ADD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338v</w:t>
      </w:r>
      <w:r w:rsidR="00105ADD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</w:t>
      </w:r>
    </w:p>
    <w:p w14:paraId="5CE773AD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Al serenissimo principe di Venetia | </w:t>
      </w:r>
    </w:p>
    <w:p w14:paraId="364D91F5" w14:textId="7EC861D8" w:rsidR="00707349" w:rsidRPr="00E7337C" w:rsidRDefault="006D6E81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p</w:t>
      </w:r>
      <w:r w:rsidR="00707349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rima</w:t>
      </w:r>
      <w:r w:rsidR="00707349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1006"/>
      </w:r>
      <w:r w:rsidR="00707349"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 </w:t>
      </w:r>
    </w:p>
    <w:p w14:paraId="58E5433D" w14:textId="0FA010FA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n° 339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1007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comincia</w:t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vertAlign w:val="superscript"/>
          <w:lang w:eastAsia="hi-IN" w:bidi="hi-IN"/>
        </w:rPr>
        <w:footnoteReference w:id="1008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338</w:t>
      </w:r>
      <w:r w:rsidR="00C622BA">
        <w:rPr>
          <w:rStyle w:val="FootnoteReference"/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footnoteReference w:id="1009"/>
      </w: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 xml:space="preserve"> |</w:t>
      </w:r>
    </w:p>
    <w:p w14:paraId="6E514FD4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</w:p>
    <w:p w14:paraId="2EDA1121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2"/>
          <w:sz w:val="24"/>
          <w:szCs w:val="24"/>
          <w:lang w:eastAsia="hi-IN" w:bidi="hi-IN"/>
        </w:rPr>
        <w:lastRenderedPageBreak/>
        <w:t>Regesto antico</w:t>
      </w:r>
    </w:p>
    <w:p w14:paraId="7ECFEDA9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"/>
          <w:sz w:val="24"/>
          <w:szCs w:val="24"/>
          <w:lang w:eastAsia="hi-IN" w:bidi="hi-IN"/>
        </w:rPr>
        <w:t>/ 338vC /</w:t>
      </w:r>
    </w:p>
    <w:p w14:paraId="09DD61F6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18 ottobre 1621 ricevute a’ 4 novembre | </w:t>
      </w:r>
    </w:p>
    <w:p w14:paraId="0D03CDB2" w14:textId="2F2D13E1" w:rsidR="00707349" w:rsidRPr="00E7337C" w:rsidRDefault="00EA47D8" w:rsidP="00895944">
      <w:pPr>
        <w:widowControl w:val="0"/>
        <w:suppressAutoHyphens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>D</w:t>
      </w:r>
      <w:r w:rsidR="00707349"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el segretario Suriano. </w:t>
      </w:r>
      <w:r w:rsidR="00105ADD"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>n</w:t>
      </w:r>
      <w:r w:rsidR="00707349"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>° 339 |</w:t>
      </w:r>
    </w:p>
    <w:p w14:paraId="65F6E966" w14:textId="77777777" w:rsidR="00707349" w:rsidRPr="00E7337C" w:rsidRDefault="00707349" w:rsidP="00895944">
      <w:pPr>
        <w:widowControl w:val="0"/>
        <w:suppressAutoHyphens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</w:p>
    <w:p w14:paraId="4C64CFB0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Partito Villers di ritorno per Inghilterra | sodisfatto assai di Bohemia | poiché già era partito dal campo dei | signori Stati, prometeva licentiar le | genti quando Digbì havesse ottenuta o | pace, o tregua lunga. | </w:t>
      </w:r>
    </w:p>
    <w:p w14:paraId="5280606A" w14:textId="0A7DE72B" w:rsidR="00707349" w:rsidRPr="00E7337C" w:rsidRDefault="00707349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>L’</w:t>
      </w:r>
      <w:r w:rsidR="00550C9C"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>A</w:t>
      </w: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>mbasciator inglese col secretario spurga le | voci che il suo essortasse il General</w:t>
      </w:r>
      <w:r w:rsidRPr="00E7337C">
        <w:rPr>
          <w:rFonts w:ascii="Times New Roman" w:eastAsia="Calibri" w:hAnsi="Times New Roman" w:cs="Times New Roman"/>
          <w:sz w:val="24"/>
          <w:szCs w:val="24"/>
          <w:lang w:eastAsia="ar-SA"/>
        </w:rPr>
        <w:t>e</w:t>
      </w: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 a | cessioni tanto abiete, </w:t>
      </w:r>
      <w:r w:rsidRPr="00E7337C">
        <w:rPr>
          <w:rFonts w:ascii="Times New Roman" w:eastAsia="Calibri" w:hAnsi="Times New Roman" w:cs="Times New Roman"/>
          <w:sz w:val="24"/>
          <w:szCs w:val="24"/>
          <w:lang w:eastAsia="ar-SA"/>
        </w:rPr>
        <w:t>co</w:t>
      </w: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me si divulga. | </w:t>
      </w:r>
    </w:p>
    <w:p w14:paraId="21FF954E" w14:textId="77777777" w:rsidR="00707349" w:rsidRPr="00E7337C" w:rsidRDefault="00707349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Progressi di Spagnuoli nel Palatinato. | </w:t>
      </w:r>
    </w:p>
    <w:p w14:paraId="650FA029" w14:textId="77777777" w:rsidR="00707349" w:rsidRPr="00F47568" w:rsidRDefault="00707349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  <w:lang w:val="en-GB"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Una certa lettera privata si vede | d’accordo di Mansfelt. </w:t>
      </w:r>
      <w:r w:rsidRPr="00F47568">
        <w:rPr>
          <w:rFonts w:ascii="Times New Roman" w:eastAsia="Calibri" w:hAnsi="Times New Roman" w:cs="Times New Roman"/>
          <w:bCs/>
          <w:sz w:val="24"/>
          <w:szCs w:val="24"/>
          <w:lang w:val="en-GB" w:eastAsia="ar-SA"/>
        </w:rPr>
        <w:t>|</w:t>
      </w:r>
    </w:p>
    <w:p w14:paraId="23802208" w14:textId="77777777" w:rsidR="00707349" w:rsidRPr="00F47568" w:rsidRDefault="00707349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  <w:lang w:val="en-GB" w:eastAsia="ar-SA"/>
        </w:rPr>
      </w:pPr>
    </w:p>
    <w:p w14:paraId="05A65E48" w14:textId="77777777" w:rsidR="00707349" w:rsidRPr="00F47568" w:rsidRDefault="00707349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iCs/>
          <w:sz w:val="24"/>
          <w:szCs w:val="24"/>
          <w:lang w:val="en-GB" w:eastAsia="ar-SA"/>
        </w:rPr>
      </w:pPr>
      <w:r w:rsidRPr="00F47568">
        <w:rPr>
          <w:rFonts w:ascii="Times New Roman" w:eastAsia="Calibri" w:hAnsi="Times New Roman" w:cs="Times New Roman"/>
          <w:iCs/>
          <w:sz w:val="24"/>
          <w:szCs w:val="24"/>
          <w:lang w:val="en-GB" w:eastAsia="ar-SA"/>
        </w:rPr>
        <w:t>L. SS. |</w:t>
      </w:r>
    </w:p>
    <w:p w14:paraId="795627C3" w14:textId="77777777" w:rsidR="00707349" w:rsidRPr="00F47568" w:rsidRDefault="00707349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  <w:lang w:val="en-GB" w:eastAsia="ar-SA"/>
        </w:rPr>
      </w:pPr>
    </w:p>
    <w:p w14:paraId="79406743" w14:textId="77777777" w:rsidR="00707349" w:rsidRPr="00F47568" w:rsidRDefault="00707349" w:rsidP="00895944">
      <w:pPr>
        <w:rPr>
          <w:rFonts w:ascii="Times New Roman" w:eastAsia="Calibri" w:hAnsi="Times New Roman" w:cs="Times New Roman"/>
          <w:bCs/>
          <w:sz w:val="24"/>
          <w:szCs w:val="24"/>
          <w:lang w:val="en-GB" w:eastAsia="ar-SA"/>
        </w:rPr>
      </w:pPr>
      <w:r w:rsidRPr="00F47568">
        <w:rPr>
          <w:rFonts w:ascii="Times New Roman" w:eastAsia="Calibri" w:hAnsi="Times New Roman" w:cs="Times New Roman"/>
          <w:bCs/>
          <w:sz w:val="24"/>
          <w:szCs w:val="24"/>
          <w:lang w:val="en-GB" w:eastAsia="ar-SA"/>
        </w:rPr>
        <w:br w:type="page"/>
      </w:r>
    </w:p>
    <w:p w14:paraId="3E5B1FFE" w14:textId="77777777" w:rsidR="00617FB3" w:rsidRPr="00F47568" w:rsidRDefault="00617FB3" w:rsidP="00617FB3">
      <w:pPr>
        <w:pStyle w:val="Header"/>
        <w:rPr>
          <w:sz w:val="24"/>
          <w:lang w:val="en-GB"/>
        </w:rPr>
      </w:pPr>
      <w:r w:rsidRPr="00F47568">
        <w:rPr>
          <w:lang w:val="en-GB"/>
        </w:rPr>
        <w:lastRenderedPageBreak/>
        <w:t>/START LETTER/</w:t>
      </w:r>
    </w:p>
    <w:p w14:paraId="36C6661C" w14:textId="77777777" w:rsidR="00707349" w:rsidRPr="00F47568" w:rsidRDefault="00707349" w:rsidP="00895944">
      <w:pPr>
        <w:widowControl w:val="0"/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  <w:lang w:val="en-GB" w:eastAsia="ar-SA"/>
        </w:rPr>
      </w:pPr>
      <w:r w:rsidRPr="00F47568">
        <w:rPr>
          <w:rFonts w:ascii="Times New Roman" w:eastAsia="Calibri" w:hAnsi="Times New Roman" w:cs="Times New Roman"/>
          <w:bCs/>
          <w:sz w:val="24"/>
          <w:szCs w:val="24"/>
          <w:lang w:val="en-GB" w:eastAsia="ar-SA"/>
        </w:rPr>
        <w:t>n. 108</w:t>
      </w:r>
    </w:p>
    <w:p w14:paraId="744801E2" w14:textId="77777777" w:rsidR="00707349" w:rsidRPr="00E7337C" w:rsidRDefault="00707349" w:rsidP="00895944">
      <w:pPr>
        <w:jc w:val="center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>25 ottobre 1621, L’Aia (cc. 339r-342v)</w:t>
      </w:r>
    </w:p>
    <w:p w14:paraId="097D2069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>/ 339r /</w:t>
      </w:r>
    </w:p>
    <w:p w14:paraId="2050FF70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Prima | </w:t>
      </w:r>
    </w:p>
    <w:p w14:paraId="5E64345E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n° 340 fin 341 | </w:t>
      </w:r>
    </w:p>
    <w:p w14:paraId="4539DB55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</w:p>
    <w:p w14:paraId="57A015E8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Serenissimo Principe | </w:t>
      </w:r>
    </w:p>
    <w:p w14:paraId="337550CE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>nelle lettere mie d’hoggi otto n° 338, che mando replicate aggiunte | et le seconde avvisai riverentemente l’elettione, che li signori Stati havevano fatta | del cavalier Arsen signor di Somerdich in ambasciatore per resieder presso la Serenità vostra. | Hora mi occorre aggiungerle, che giovedì dalle loro Eccellenze furono man-|dati a me doi deputati per communicarmela, dicendomi, che li signori | Stati per sodisfar alla loro obligatione erano devenuti in risolutione | di elegger il signor di Somerdich per ambasciator ordinario per dove resieder | a nome suo a Venetia, promettendosi, che la Serenità vostra resterebbe | contenta del soggetto per le qualità, et conditioni sue; et che dovendo | ispedirsi prima da una commissione in Inghilterra doppo opportuna-|mente si haverebbe messo ad ordine per cotesta ambasceria | et che di questa elettione ne haverebbono anco sue Eccellenze data | parte a vostra Serenità con proprie lettere; che nell’istesse, vedendo | ritardar la risposta all’instanza replicata per l’assistenza | et per il soccorso dovuto da che sono queste Provincie entrate | in guerra haverebbono di nuovo pregato la Serenità vostra ad ordinar | che fosse accomplita di quella maniera, et con quella prontezza | ch’elle haverebbono fatto, quando la serenissima Republica fosse stata | nel bisogno; et doppo aggiunte altre parole, et altri concetti | per dimostrar la necessità, et il bisogno, che havevano di esser | soccorsi rappresentando le spese gravi, che sostenevano, quanto | fosse potente l’inimico, et quello, che andava ancor seguendo | in Fiandra, mi pregorono, che aggiungesi anc’io a vostra Serenità | quello, che effettivamente vedevo seguire, dicendo, che li signori | Stati appresso di lei non volevano altro testimonio, che la | mia penna, s’erano, o non in guerra manifesta. Io per | l’elettione del signor Arsen dissi, che non havrei mancato di |</w:t>
      </w:r>
    </w:p>
    <w:p w14:paraId="36A9BB6A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>/ 339v /</w:t>
      </w:r>
    </w:p>
    <w:p w14:paraId="28879D69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>rappresentarla alla Serenità vostra, et che non dubitavo, che sarebbe stata | sentita con particolar contento, et fatto in corrispondenza quanto si | conveniva; et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  <w:lang w:eastAsia="ar-SA"/>
        </w:rPr>
        <w:footnoteReference w:id="1010"/>
      </w: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 per quello spettava alla risposta in proposito di | assistenza dissi, che poteva esser, che la dilatione fosse nata dalla | mutation dell’eccellentissimo Collegio, che appunto si fa in questa stagione | et che quanto mi fosse stato commandato da vostra Serenità tanto haverei | communicato alli eccellentissimi signori Stati. Replicorono detti signori che si pro-|metevano, che sarebbe venuta et risposta propria, et il denaro | ancora, il quale era più che necessario mentre per molte delle | truppe nuovamente levate si era stabilito il mantenimento sopra il | denaro, che doveva dar la serenissima Republica, et perché io come | da me con qualche avvisi, che tenevo in lettere particolari dell’|uscita di Messina con 45 galere del principe Filiberto di | Savoia, dissi a detti signori il sospetto, che poteva haver la Serenità vostra | di quell’armi per il golfo,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  <w:lang w:eastAsia="ar-SA"/>
        </w:rPr>
        <w:footnoteReference w:id="1011"/>
      </w: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 et in oltre per quello da lei mi | viene aggiunto nelle lettere sue de’ 25 del passato in proposito | delle cose di Milano per quanto dovesse temer anco da quella | parte, essi mi risposero, che haveva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  <w:lang w:eastAsia="ar-SA"/>
        </w:rPr>
        <w:footnoteReference w:id="1012"/>
      </w: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 ben ragione vostra Serenità di | sospettare; ma questo non doveva retenirla, che non avanzasse | ciò che portava la capitulatione di aleanza; perché non | era ella attaccata, et queste Provincie erano in guerra, et | allhora, che vi fosse stata anc’ella doveva legitimamente cessar | il soccorso; et replicorono, che lo aspettavano sicuri li signori Stati, | che Spagnuoli non haverebbono intrapreso da quella parte, | mentre sono occupati da questa; et altra volta mi pregorono | di secondar la nuova instanza, che havevano deliberata di | fare. |</w:t>
      </w:r>
    </w:p>
    <w:p w14:paraId="75AE9F0E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>/ 340r /</w:t>
      </w:r>
    </w:p>
    <w:p w14:paraId="4718DB17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lastRenderedPageBreak/>
        <w:t xml:space="preserve">Vidi il signor cavalier Arsen il giorno doppo, che furono li detti doi signori a me, | che intorno la sua elettione mi disse delle medesime cose, che la settimana | passata toccanti le difficoltà del viaggio, et del passaggio, aggiungendo, che | tra l’andar in Inghilterra, et ritornare forse si haverebbe aperto qualche | passaggio; con che haverebbe potuto sodisfar alla volontà delli signori | Stati, et al suo gusto particolare di poter essequir una tal commissione. | Con l’assemblea di Holanda non ha fatta altra iscusa; né con quella | dei signori Stati ha manco iscusato, o detto di non voler accettar la | commissione, mentre in particolare delli medesimi, che entrano nell’assemblea | gliene hanno parlato; onde non si tiene altrimenti, se non ch’egli | farà il viaggio; et molti tengono, che l’habbi procurato, et come | si dice praticato a’ fine di levarsi per qualche tempo dall’odio, | et dall’invidia. | </w:t>
      </w:r>
    </w:p>
    <w:p w14:paraId="1F99D6B3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>Di nuovo mi tornò anc’egli a parlar dell’assistenza, et colli medesimi | concetti, et col rappresentarmi la indoglienza, che alcuni conti-|nuavano per la dilatione; ma che sperava, che vostra Serenità haverebbe | fatta dar essecutione al trattato con quella sincerità, ch’è sua | propria, et qui cominciò a discorrer, et considerar il vantag-|gio, che haveva vostra Serenità nel dar di qua assistenza perché fatti | forti con essa li signori Stati haverebbono tenute l’armi lontane | dal suo Stato; cosa che alla verità disse (sorridendo) noi | faressimo volontieri,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  <w:lang w:eastAsia="ar-SA"/>
        </w:rPr>
        <w:footnoteReference w:id="1013"/>
      </w: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 dando soccorso a sua Serenità per tenersi liberi dal | travaglio della guerra, et dall’incommodo di essa, et per | conservarsi in quiete, usando altri concetti simili; a che | sobriamente risposi con le ragioni dette di sopra per iscusar | la dilatione alla risposta, dicendo, che l’aspettavo, et così |</w:t>
      </w:r>
    </w:p>
    <w:p w14:paraId="6BCE6698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>/ 340v /</w:t>
      </w:r>
    </w:p>
    <w:p w14:paraId="6842BFB1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>mi anderò trattenendo finché possi dar o effettiva, o apparente | sodisfattione. Le lettere de’ 25 del passato mi pervenero martedì | a sera, et in conformità dell’intentione di vostra Serenità mi vaglio | degl’avvisi. Il dispaccio di ottobre, che doveva seguitare | non è ancor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  <w:lang w:eastAsia="ar-SA"/>
        </w:rPr>
        <w:footnoteReference w:id="1014"/>
      </w: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 capitato, meno l’ordinario d’Anversa | fino a quest’hora è comparso all’Haya; di maniera che non | ho da accusar ricevuta di lettere sue. | </w:t>
      </w:r>
    </w:p>
    <w:p w14:paraId="63C0C77C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Li commissarii che dovevano passar in Fiandra partirono la | passata settimana in diligenza alla volta dell’Esclusa per | fabircar li forti, che scrissi riverentemente, sopra l’isola di Cassant, | nella quale hanno piantati alcuni pezzi di artiglieria | per impedir a don Inrico Borgia la construttione di un | forte dirimpetto la detta isola; ma più vicino alla bocca | del porto dell’Esclusa in un luoco nominato Hasegras. | </w:t>
      </w:r>
    </w:p>
    <w:p w14:paraId="75B1C63F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A’ 21 di questo è stata una grand’alarma al campo dei signori Stati | havendo riportato alcuni soldati fuggiti dalle mani di | alcuni cavallieri del marchese Spinola, che ’l principe Henrico | senza dubio insieme col baron di Kessel general dell’|arteglieria erano stati fatti prigioni, fondati sopra la | diligenza, che li detti cavallieri, et altri andavano facendo | di detto Principe mentr’egli era uscito fuor dei quartieri; | il quale insieme colla compagnia in un medesimo tempo rivene | al campo, che fu con altrettanto giubilo, et consolatione. | </w:t>
      </w:r>
    </w:p>
    <w:p w14:paraId="400F55CC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>Iuliers resta sempre più stretto dal conte Henrico di Bergh | et viene scritto, che il Marchese dalla sua armata habbi | inviati a quella parte doi reggimenti d’infanteria | per tanto più fortificar l’assedio. |</w:t>
      </w:r>
    </w:p>
    <w:p w14:paraId="275B5724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>/ 341r /</w:t>
      </w:r>
    </w:p>
    <w:p w14:paraId="762AC65C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>Da una, et dall’altra parte si attende a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  <w:lang w:eastAsia="ar-SA"/>
        </w:rPr>
        <w:footnoteReference w:id="1015"/>
      </w: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 far foraggio, andando | ognuno con gran comitiva d’infanteria, et cavallaria. Et spetialmente | una, et l’altra cavallaria hanno gran pena per nutrir li lor cavalli. | </w:t>
      </w:r>
    </w:p>
    <w:p w14:paraId="62089FCC" w14:textId="61A63EC9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Dal campo dello Spinola li soldati valoni, et d’altra </w:t>
      </w:r>
      <w:r w:rsidR="006655DB"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>N</w:t>
      </w: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atione vano | fuggendo, et ne passano qui per l’Haya con passaporto del signor prin-|cipe Mauritio, dolendosi del mal pagamento, et del mal trattamento | che hanno iscusa ordinaria de’ fuggitivi, de’ quali anco questi | signori nella loro armata ne hanno havuta la loro parte; ma | vi si è posto dall’Eccellenza sua rimedio colla prigionia di alcuni capitani | inglesi in particolare causa del disordine, che di trentacinque | piacchi per settimana, che dovevano dar ad un soldato, lo facevano | venir in disdotto, o vinti al più. | </w:t>
      </w:r>
    </w:p>
    <w:p w14:paraId="7FE72FFE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lastRenderedPageBreak/>
        <w:t xml:space="preserve">Dalla parte de’ Spagnuoli anco vi è mancamento grande di legna, | et di qualche altre cose necessarie, et proprie per sollievo del soldato. | </w:t>
      </w:r>
    </w:p>
    <w:p w14:paraId="63293023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Ha il marchese Spinola mandati a visitar tutti li alloggiamenti | di Wesel. Chi rappresenta l’avviso fa giudicio, ch’egli vogli | soggiornar in quella parte questa vernata. Non ha dubio, | che anco il signor principe Mauritio farà lo stesso; o non venirà | all’Haya, che non si assicuri beni, et metti in buon ordine | tutte le cose. Gratie </w:t>
      </w:r>
      <w:r w:rsidRPr="00E7337C">
        <w:rPr>
          <w:rFonts w:ascii="Times New Roman" w:eastAsia="Calibri" w:hAnsi="Times New Roman" w:cs="Times New Roman"/>
          <w:sz w:val="24"/>
          <w:szCs w:val="24"/>
          <w:lang w:eastAsia="ar-SA"/>
        </w:rPr>
        <w:t>etc.</w:t>
      </w: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 | </w:t>
      </w:r>
    </w:p>
    <w:p w14:paraId="3E289B23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</w:p>
    <w:p w14:paraId="36D46130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Dall’Haya li 25 ottobre 1621 | </w:t>
      </w:r>
    </w:p>
    <w:p w14:paraId="0CA12F41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di vostra Serenità | </w:t>
      </w:r>
    </w:p>
    <w:p w14:paraId="1E9E88A9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humilissimo et devotissimo servitore | </w:t>
      </w:r>
    </w:p>
    <w:p w14:paraId="42ED9023" w14:textId="77777777" w:rsidR="00707349" w:rsidRPr="003A4AAB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val="fr-FR" w:eastAsia="ar-SA"/>
        </w:rPr>
      </w:pPr>
      <w:r w:rsidRPr="003A4AAB">
        <w:rPr>
          <w:rFonts w:ascii="Times New Roman" w:eastAsia="Calibri" w:hAnsi="Times New Roman" w:cs="Times New Roman"/>
          <w:bCs/>
          <w:sz w:val="24"/>
          <w:szCs w:val="24"/>
          <w:lang w:val="fr-FR" w:eastAsia="ar-SA"/>
        </w:rPr>
        <w:t>Christofforo Suriano |</w:t>
      </w:r>
    </w:p>
    <w:p w14:paraId="2EBF7944" w14:textId="77777777" w:rsidR="00707349" w:rsidRPr="003A4AAB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val="fr-FR" w:eastAsia="ar-SA"/>
        </w:rPr>
      </w:pPr>
    </w:p>
    <w:p w14:paraId="426F8F6C" w14:textId="77777777" w:rsidR="006922EC" w:rsidRPr="003A4AAB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val="fr-FR" w:eastAsia="ar-SA"/>
        </w:rPr>
      </w:pPr>
      <w:r w:rsidRPr="003A4AAB">
        <w:rPr>
          <w:rFonts w:ascii="Times New Roman" w:eastAsia="Calibri" w:hAnsi="Times New Roman" w:cs="Times New Roman"/>
          <w:bCs/>
          <w:sz w:val="24"/>
          <w:szCs w:val="24"/>
          <w:lang w:val="fr-FR" w:eastAsia="ar-SA"/>
        </w:rPr>
        <w:t>/ 341v</w:t>
      </w:r>
      <w:r w:rsidR="006922EC" w:rsidRPr="003A4AAB">
        <w:rPr>
          <w:rFonts w:ascii="Times New Roman" w:eastAsia="Calibri" w:hAnsi="Times New Roman" w:cs="Times New Roman"/>
          <w:bCs/>
          <w:sz w:val="24"/>
          <w:szCs w:val="24"/>
          <w:lang w:val="fr-FR" w:eastAsia="ar-SA"/>
        </w:rPr>
        <w:t xml:space="preserve"> /</w:t>
      </w:r>
    </w:p>
    <w:p w14:paraId="48C8BA34" w14:textId="77777777" w:rsidR="006922EC" w:rsidRPr="003A4AAB" w:rsidRDefault="006922EC" w:rsidP="006922EC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  <w:r w:rsidRPr="003A4AAB"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  <w:t>Blank page</w:t>
      </w:r>
    </w:p>
    <w:p w14:paraId="27E64A9A" w14:textId="77777777" w:rsidR="006922EC" w:rsidRPr="003A4AAB" w:rsidRDefault="006922EC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val="fr-FR" w:eastAsia="ar-SA"/>
        </w:rPr>
      </w:pPr>
    </w:p>
    <w:p w14:paraId="029BE46C" w14:textId="23AE8B90" w:rsidR="00707349" w:rsidRPr="003A4AAB" w:rsidRDefault="006922EC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val="fr-FR" w:eastAsia="ar-SA"/>
        </w:rPr>
      </w:pPr>
      <w:r w:rsidRPr="003A4AAB">
        <w:rPr>
          <w:rFonts w:ascii="Times New Roman" w:eastAsia="Calibri" w:hAnsi="Times New Roman" w:cs="Times New Roman"/>
          <w:bCs/>
          <w:sz w:val="24"/>
          <w:szCs w:val="24"/>
          <w:lang w:val="fr-FR" w:eastAsia="ar-SA"/>
        </w:rPr>
        <w:t xml:space="preserve">/ </w:t>
      </w:r>
      <w:r w:rsidR="00707349" w:rsidRPr="003A4AAB">
        <w:rPr>
          <w:rFonts w:ascii="Times New Roman" w:eastAsia="Calibri" w:hAnsi="Times New Roman" w:cs="Times New Roman"/>
          <w:bCs/>
          <w:sz w:val="24"/>
          <w:szCs w:val="24"/>
          <w:lang w:val="fr-FR" w:eastAsia="ar-SA"/>
        </w:rPr>
        <w:t>342r /</w:t>
      </w:r>
    </w:p>
    <w:p w14:paraId="579C48F0" w14:textId="77777777" w:rsidR="006922EC" w:rsidRPr="003A4AAB" w:rsidRDefault="006922EC" w:rsidP="006922EC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3A4AAB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7E1D1397" w14:textId="77777777" w:rsidR="00707349" w:rsidRPr="003A4AAB" w:rsidRDefault="00707349" w:rsidP="00895944">
      <w:pPr>
        <w:jc w:val="both"/>
        <w:rPr>
          <w:rFonts w:ascii="Times New Roman" w:eastAsia="Calibri" w:hAnsi="Times New Roman" w:cs="Times New Roman"/>
          <w:bCs/>
          <w:i/>
          <w:sz w:val="24"/>
          <w:szCs w:val="24"/>
          <w:lang w:eastAsia="ar-SA"/>
        </w:rPr>
      </w:pPr>
    </w:p>
    <w:p w14:paraId="3C857EEB" w14:textId="77777777" w:rsidR="00707349" w:rsidRPr="003A4AAB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3A4AAB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>/ 342v /</w:t>
      </w:r>
    </w:p>
    <w:p w14:paraId="6862C8F9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Al serenissimo principe di Venetia | </w:t>
      </w:r>
    </w:p>
    <w:p w14:paraId="30C4DCDD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prima | </w:t>
      </w:r>
    </w:p>
    <w:p w14:paraId="0B59CD0D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n° 340 fin 341 | </w:t>
      </w:r>
    </w:p>
    <w:p w14:paraId="0F1C1922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>vi è anco la 3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  <w:lang w:eastAsia="ar-SA"/>
        </w:rPr>
        <w:t>a</w:t>
      </w: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 n° 342 |</w:t>
      </w:r>
    </w:p>
    <w:p w14:paraId="43FCE3AD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</w:p>
    <w:p w14:paraId="57B731C6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i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i/>
          <w:sz w:val="24"/>
          <w:szCs w:val="24"/>
          <w:lang w:eastAsia="ar-SA"/>
        </w:rPr>
        <w:t>Sigillo</w:t>
      </w:r>
    </w:p>
    <w:p w14:paraId="29FD4F2C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i/>
          <w:sz w:val="24"/>
          <w:szCs w:val="24"/>
          <w:lang w:eastAsia="ar-SA"/>
        </w:rPr>
      </w:pPr>
    </w:p>
    <w:p w14:paraId="75D32771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i/>
          <w:sz w:val="24"/>
          <w:szCs w:val="24"/>
          <w:lang w:eastAsia="ar-SA"/>
        </w:rPr>
        <w:t>Regesto antico</w:t>
      </w:r>
    </w:p>
    <w:p w14:paraId="409D1FCC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>/ 342vC /</w:t>
      </w:r>
    </w:p>
    <w:p w14:paraId="66D9B7CA" w14:textId="618B1608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25 ottobre 1621 ricevute a’ </w:t>
      </w:r>
      <w:r w:rsidR="00F81D52" w:rsidRPr="00E7337C">
        <w:rPr>
          <w:rFonts w:ascii="Times New Roman" w:eastAsia="Calibri" w:hAnsi="Times New Roman" w:cs="Times New Roman"/>
          <w:bCs/>
          <w:smallCaps/>
          <w:sz w:val="24"/>
          <w:szCs w:val="24"/>
          <w:lang w:eastAsia="ar-SA"/>
        </w:rPr>
        <w:t>xi</w:t>
      </w: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 novembre | </w:t>
      </w:r>
    </w:p>
    <w:p w14:paraId="496CA2B0" w14:textId="72343A10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Del segretario Suriano. </w:t>
      </w:r>
      <w:r w:rsidR="00A0547F"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>n</w:t>
      </w: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>° 340</w:t>
      </w:r>
      <w:r w:rsidR="00512029"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>.</w:t>
      </w: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 </w:t>
      </w:r>
      <w:r w:rsidR="00512029"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>P</w:t>
      </w:r>
      <w:r w:rsidR="00A0547F"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>rima</w:t>
      </w: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 |</w:t>
      </w:r>
    </w:p>
    <w:p w14:paraId="2785CD21" w14:textId="77777777" w:rsidR="00A0547F" w:rsidRPr="00E7337C" w:rsidRDefault="00A0547F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</w:p>
    <w:p w14:paraId="67AA1FC3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>Do’ deputati vano a comuni-|car al secretario l’eletio</w:t>
      </w:r>
      <w:r w:rsidRPr="00E7337C">
        <w:rPr>
          <w:rFonts w:ascii="Times New Roman" w:eastAsia="Calibri" w:hAnsi="Times New Roman" w:cs="Times New Roman"/>
          <w:sz w:val="24"/>
          <w:szCs w:val="24"/>
          <w:lang w:eastAsia="ar-SA"/>
        </w:rPr>
        <w:t>n</w:t>
      </w: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 dell’Arcen ambasciator[e]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  <w:lang w:eastAsia="ar-SA"/>
        </w:rPr>
        <w:footnoteReference w:id="1016"/>
      </w: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. | </w:t>
      </w:r>
    </w:p>
    <w:p w14:paraId="04917647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Li Stati ne darano conto con lettere a sua Serenità. | </w:t>
      </w:r>
    </w:p>
    <w:p w14:paraId="5B732DA0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L’Arcen spedito dall’ambasceria d’Inghilterra si | ponerà in ordine per questa ambasceria. | </w:t>
      </w:r>
    </w:p>
    <w:p w14:paraId="6CAA36ED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Li Stati nelle lettere predette agiongeran nove | istanze per la contributione d’aiuti. | </w:t>
      </w:r>
    </w:p>
    <w:p w14:paraId="590A2033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>Procurano mostrar al secretario che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  <w:lang w:eastAsia="ar-SA"/>
        </w:rPr>
        <w:footnoteReference w:id="1017"/>
      </w: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 li | successi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  <w:lang w:eastAsia="ar-SA"/>
        </w:rPr>
        <w:footnoteReference w:id="1018"/>
      </w: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 xml:space="preserve"> della Republica sole gelosie li loro | guerra aperta. | </w:t>
      </w:r>
    </w:p>
    <w:p w14:paraId="74823956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t>Avisi del. |</w:t>
      </w:r>
    </w:p>
    <w:p w14:paraId="42DE9F43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sz w:val="24"/>
          <w:szCs w:val="24"/>
          <w:lang w:eastAsia="ar-SA"/>
        </w:rPr>
      </w:pPr>
    </w:p>
    <w:p w14:paraId="7190B351" w14:textId="77777777" w:rsidR="00707349" w:rsidRPr="00E7337C" w:rsidRDefault="00707349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  <w:lang w:eastAsia="ar-SA"/>
        </w:rPr>
        <w:t>L. C. R. |</w:t>
      </w:r>
    </w:p>
    <w:p w14:paraId="467B1D0C" w14:textId="77777777" w:rsidR="00366C26" w:rsidRPr="00E7337C" w:rsidRDefault="00366C26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  <w:sectPr w:rsidR="00366C26" w:rsidRPr="00E7337C" w:rsidSect="003A1F94">
          <w:headerReference w:type="default" r:id="rId18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37905A0A" w14:textId="77777777" w:rsidR="00617FB3" w:rsidRDefault="00617FB3" w:rsidP="00617FB3">
      <w:pPr>
        <w:pStyle w:val="Header"/>
        <w:rPr>
          <w:sz w:val="24"/>
        </w:rPr>
      </w:pPr>
      <w:r>
        <w:lastRenderedPageBreak/>
        <w:t>/START LETTER/</w:t>
      </w:r>
    </w:p>
    <w:p w14:paraId="585C5395" w14:textId="77777777" w:rsidR="00366C26" w:rsidRPr="00E7337C" w:rsidRDefault="00366C26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09</w:t>
      </w:r>
    </w:p>
    <w:p w14:paraId="68FF6A2C" w14:textId="007ED3E7" w:rsidR="00366C26" w:rsidRPr="00E7337C" w:rsidRDefault="00366C26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5 ottobre 1621, L’Aia (cc. 34</w:t>
      </w:r>
      <w:r w:rsidR="00C1392D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3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-v, 346r-347v)</w:t>
      </w:r>
    </w:p>
    <w:p w14:paraId="28792F7F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</w:p>
    <w:p w14:paraId="6CE86AA6" w14:textId="207FB653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43r /</w:t>
      </w:r>
    </w:p>
    <w:p w14:paraId="2B504DD4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</w:t>
      </w:r>
    </w:p>
    <w:p w14:paraId="42C68AAB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341 comincia 340 |</w:t>
      </w:r>
    </w:p>
    <w:p w14:paraId="55C294FE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4DAAA11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renissimo Principe |</w:t>
      </w:r>
    </w:p>
    <w:p w14:paraId="73BB2730" w14:textId="356A8782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a più vicino luoco vostra Serenità haveva inteso fino a quest’hora, che ’l duca | di Baviera si fosse impossessato di tutto l’Alto Palatinato. Qui n’è | venuto l’avviso, et insieme, che non havendo il conte di Mansfelt inferior | di forze veduto modo di poter fargli ostacolo si era retirato a | Rotemburgh città libera imperiale. Ha in un medesimo tempo | ispedito a questo Re gentilhuomo espresso per riferir la necessità, | dalla quale era stato constretto far una tal risolutione. Ha | riferto, che ’l Duca haveva intorno 30</w:t>
      </w:r>
      <w:r w:rsidR="00F647F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mila combatenti, et Mansfelt | dodici milla solamente. Fu vero il trattato con li deputati di Ba-|viera; ma viene affermato, ch’esso Mansfelt se n’habbi servito, | pensando di guadagnar tempo, et così avantaggiarsi, o retirarsi | con salvezza, come ha fatto a Rotemburgh per calar di là a | difender il restante del Basso Palatinato unito col general | Veer. Ha detto il medesimo gentilhuomo, et le lettere di Mansfelt | portano l’istesso, che Fanchendal sia di già assediato dalle genti | spagnuole, et che quelli di dentro si difendevano bravamente; | ma non per questo si restava senza dubio della perdita di detta | piazza. Solecita il Conte con le lettere, et il medesimo gentilhuomo | ha fatta instanza al Re per saper ciò che devere fare, et come | si deve governare, instando di haver denari. Sua Maestà | risolse di andar all’assemblea dei signori Stati, come fece mer-|cordì passato communicando all’Eccellenze quanto le veniva rap-|presentato, et scritto dal Conte, et insieme pregando di consiglio, et | di rimedio. Hebbe parole cortesi, et affettuose, et doppo ho inteso | che risolverono di mandar a communicar per doi deputati | al signor principe Mauritio al campo quanto era di loro intentione | per consolar questo Principe, et apportar qualche beneficio |</w:t>
      </w:r>
    </w:p>
    <w:p w14:paraId="6DDB548C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43v /</w:t>
      </w:r>
    </w:p>
    <w:p w14:paraId="12475F4C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la disperazione delle cose di Alemagna, et che contenteranno di assister | non per tre, ma per sei mesi ancora al detto conte di Mansfelt di cinquanta | milla fiorini per mese con alcune conditioni però, che doveranno consultarsi | et trovarsi buone col signor principe d’Oranges, per sicurezza, che ’l denaro | non sia gettato, che servi ben al mantenimento dello stato di questo | Principe, et ad aprir il passo a miglior fortuna nello spatio del | tempo di questi sei mesi; ma anco, che vagli a servitio delle cose di | questo Paese. |</w:t>
      </w:r>
    </w:p>
    <w:p w14:paraId="571F9164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artirono venerdi li deputati, dietro sono andati il maggiordomo di | sua Maestà conte di Solms, il detto gentilhuomo di Mansfelt, et li doi, che | venero qui per avanti per nome del principe Gabor, et del marchese | di Iegherendorf. Et questi doi per quello mi è stato detto hanno | havuto da sua Maestà, che’ella non cederà alle pretensioni, et non | darà ordine di licentiar le genti di esso Marchese. Di che li medesimi | se non totalmente in buona parte almeno sono restati sodisfatti. | </w:t>
      </w:r>
    </w:p>
    <w:p w14:paraId="71199EAA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Vanno però al campo per sentir, et portar sicura la risolutione | che si prenderà per il conte di Mansfelt. Et quel gentilhuomo | di Iegherendorf </w:t>
      </w: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si</w:t>
      </w:r>
      <w:r w:rsidRPr="00E7337C">
        <w:rPr>
          <w:rFonts w:ascii="Times New Roman" w:eastAsia="NSimSun" w:hAnsi="Times New Roman" w:cs="Times New Roman"/>
          <w:bCs/>
          <w:iCs/>
          <w:kern w:val="1"/>
          <w:sz w:val="24"/>
          <w:szCs w:val="24"/>
          <w:vertAlign w:val="superscript"/>
          <w:lang w:eastAsia="hi-IN" w:bidi="hi-IN"/>
        </w:rPr>
        <w:footnoteReference w:id="1019"/>
      </w: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 xml:space="preserve"> è lasciato uscire, che egli, succedi | quello, che si voglia, non accorderà già mai, | ma si valerà più che sarà possibile | di quelle forze, et tiene, et farà quanto | sarà possibile per sostenersi, et mentre | vedrà la necessità, si riddurrà in | parte, come possi assicurarsi, et della | vita, et della riputatione, et che pensava di svernar a Ghetz a confini della Bohemia in | Sletia sito per lui avantaggioso. | Ho intes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con stretta confidenza, che questa | Maestà habbi</w:t>
      </w:r>
    </w:p>
    <w:p w14:paraId="7EE8CAD4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Cs/>
          <w:kern w:val="1"/>
          <w:sz w:val="24"/>
          <w:szCs w:val="24"/>
          <w:lang w:eastAsia="hi-IN" w:bidi="hi-IN"/>
        </w:rPr>
        <w:t>/ 346r /</w:t>
      </w:r>
    </w:p>
    <w:p w14:paraId="43BA1695" w14:textId="5CF6435F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 xml:space="preserve">intentione, et volontà | rissoluta di abboccarsi con il re di Ongaria | et per consequente con il </w:t>
      </w: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lastRenderedPageBreak/>
        <w:t>marchese di | Ie</w:t>
      </w:r>
      <w:r w:rsidR="00CE3C50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g</w:t>
      </w: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herendorf, et che il hentilhuomo loro habbi | in concessione, et le lettere di sua Maestà ricecchino | l’istesso di saper il luoco per conferirvisi | con ogni maggior diligenza, et secretezza, | et volendo partir di qua alcuni di | Bohemia, et particolarmente il Vice</w:t>
      </w:r>
      <w:r w:rsidR="00B540F8"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 xml:space="preserve"> </w:t>
      </w:r>
      <w:r w:rsidR="00C80047"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cancel</w:t>
      </w:r>
      <w:r w:rsidR="00637C14"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l</w:t>
      </w:r>
      <w:r w:rsidR="00C80047"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iere</w:t>
      </w: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 xml:space="preserve"> | gli è stato detto di trattenersi ancora | cinque, o sei settimane, senza però | che gli sia stato communicato da sua Maestà | questo pensiero, ma l’haveva cavato | dal gentilhuomo di Ie</w:t>
      </w:r>
      <w:r w:rsidR="00CE3C50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g</w:t>
      </w: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he</w:t>
      </w:r>
      <w:r w:rsidR="00CE3C50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r</w:t>
      </w: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 xml:space="preserve">endorf, così | esso </w:t>
      </w:r>
      <w:r w:rsidRPr="00E7337C"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  <w:t>Cancelliero</w:t>
      </w:r>
      <w:r w:rsidRPr="003A1371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 xml:space="preserve">mi ha detto, sendomi venuto | a vedere. </w:t>
      </w:r>
      <w:r w:rsidRPr="00E7337C">
        <w:rPr>
          <w:rFonts w:ascii="Times New Roman" w:eastAsia="NSimSun" w:hAnsi="Times New Roman" w:cs="Times New Roman"/>
          <w:bCs/>
          <w:iCs/>
          <w:kern w:val="1"/>
          <w:sz w:val="24"/>
          <w:szCs w:val="24"/>
          <w:lang w:eastAsia="hi-IN" w:bidi="hi-IN"/>
        </w:rPr>
        <w:t>|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Mi sono confirmato, che ’l negotiato col signor Villers partito per Inghilterra sia | passato secreto, et che il Re di proprio pugno habbi scritto alla | maestà d’Inghilterra; ma tanto ho cavato, che non pensa ceder | alle pretensioni sue. Questo cavai venerdì dalla bocca della | Regina, che andò discorrendo intorno gl’accidenti, che | correvano; et mostrando corraggio si prometteva, che | infine il Re suo padre haverebbe scoperta la malitia | de’ Spagnuoli; et l’artificiosa maniera di trattar, tanto anco | doppo parve, che ’l Re si persuadesse. |</w:t>
      </w:r>
    </w:p>
    <w:p w14:paraId="55013DCD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Mi confermò sua Maestà quell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20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che haveva inteso poco avanti, che ’l | baron Dighbi perduto il filo della speranza di avanzar il suo | negotiato con Baviera sia di pace o di suspension d’armi |</w:t>
      </w:r>
    </w:p>
    <w:p w14:paraId="2BACBBFD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46v /</w:t>
      </w:r>
    </w:p>
    <w:p w14:paraId="1CB49C93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era partito, et passando per il Basso Palatinato, trovando quelle | guarnigioni in stato di gran necessità lo haveva soccorso di | cento milla fiorini parte de’ proprii denari, parte con | assicurar su la sua parola, et parte con delle proprie argen-|terie. A che disse la Regina ha fatto da huomo da bene </w:t>
      </w: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et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21"/>
      </w: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 xml:space="preserve"> in questo lo laudò, ma altrimenti | non ne habbiamo molta occasione. | </w:t>
      </w:r>
    </w:p>
    <w:p w14:paraId="57E767B3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abbato otto fu esso Dighbi in Colonia, et a’ 21 fu a Wesel, et di là | doveva passar a Brusseles per condursi per quella stradda in | Inghilterra. Gratie etc. |</w:t>
      </w:r>
    </w:p>
    <w:p w14:paraId="638235FC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55DFD56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all’Haya li 25 ottobre 1621 |</w:t>
      </w:r>
    </w:p>
    <w:p w14:paraId="51CC7839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vostra Serenità |</w:t>
      </w:r>
    </w:p>
    <w:p w14:paraId="2C2D1473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umilissimo et devotissimo servitore |</w:t>
      </w:r>
    </w:p>
    <w:p w14:paraId="58764F46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hristofforo Suri</w:t>
      </w:r>
      <w:r w:rsidRPr="00E7337C">
        <w:rPr>
          <w:rFonts w:ascii="Times New Roman" w:eastAsia="NSimSun" w:hAnsi="Times New Roman" w:cs="Times New Roman"/>
          <w:bCs/>
          <w:iCs/>
          <w:kern w:val="1"/>
          <w:sz w:val="24"/>
          <w:szCs w:val="24"/>
          <w:lang w:eastAsia="hi-IN" w:bidi="hi-IN"/>
        </w:rPr>
        <w:t>ano |</w:t>
      </w:r>
    </w:p>
    <w:p w14:paraId="4DCC25EB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BD77B05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47r /</w:t>
      </w:r>
    </w:p>
    <w:p w14:paraId="04972FB5" w14:textId="38BC3046" w:rsidR="00366C26" w:rsidRPr="00FA70AC" w:rsidRDefault="00FA70A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/>
          <w:iCs/>
          <w:kern w:val="1"/>
          <w:sz w:val="24"/>
          <w:szCs w:val="24"/>
          <w:lang w:eastAsia="hi-IN" w:bidi="hi-IN"/>
        </w:rPr>
      </w:pPr>
      <w:r w:rsidRPr="00FA70AC">
        <w:rPr>
          <w:rFonts w:ascii="Times New Roman" w:eastAsia="NSimSun" w:hAnsi="Times New Roman" w:cs="Times New Roman"/>
          <w:b/>
          <w:iCs/>
          <w:kern w:val="1"/>
          <w:sz w:val="24"/>
          <w:szCs w:val="24"/>
          <w:lang w:eastAsia="hi-IN" w:bidi="hi-IN"/>
        </w:rPr>
        <w:t>Blank page</w:t>
      </w:r>
    </w:p>
    <w:p w14:paraId="370DF1C5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</w:p>
    <w:p w14:paraId="2D00E331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47v /</w:t>
      </w:r>
    </w:p>
    <w:p w14:paraId="1618935D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 serenissimo principe di Venetia |</w:t>
      </w:r>
    </w:p>
    <w:p w14:paraId="10DD235B" w14:textId="77777777" w:rsidR="006D6E81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</w:t>
      </w:r>
    </w:p>
    <w:p w14:paraId="47DA11FA" w14:textId="1F350C31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341 comincia 340 | vi è anco la 3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° 340</w:t>
      </w:r>
      <w:r w:rsidR="00C622BA">
        <w:rPr>
          <w:rStyle w:val="FootnoteReference"/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footnoteReference w:id="1022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13F090B2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00E4B67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Regesto antico</w:t>
      </w:r>
    </w:p>
    <w:p w14:paraId="1F6F9466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47vC/</w:t>
      </w:r>
    </w:p>
    <w:p w14:paraId="6212E20A" w14:textId="7316B909" w:rsidR="00EA47D8" w:rsidRPr="00E7337C" w:rsidRDefault="00EA47D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[…] |</w:t>
      </w:r>
    </w:p>
    <w:p w14:paraId="169CDFB4" w14:textId="58A46E33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el segretario Suriano</w:t>
      </w:r>
      <w:r w:rsidR="00512029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° 341 |</w:t>
      </w:r>
    </w:p>
    <w:p w14:paraId="1B3EBD48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0F0322C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Mali successi del Palatinato a | dano di Bohemia. |</w:t>
      </w:r>
    </w:p>
    <w:p w14:paraId="29C1929C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visi delle occorrenze di quel Re. </w:t>
      </w: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|</w:t>
      </w:r>
    </w:p>
    <w:p w14:paraId="02222F3C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Cs/>
          <w:kern w:val="1"/>
          <w:sz w:val="24"/>
          <w:szCs w:val="24"/>
          <w:lang w:eastAsia="hi-IN" w:bidi="hi-IN"/>
        </w:rPr>
      </w:pPr>
    </w:p>
    <w:p w14:paraId="747ACBFD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Cs/>
          <w:kern w:val="1"/>
          <w:sz w:val="24"/>
          <w:szCs w:val="24"/>
          <w:lang w:eastAsia="hi-IN" w:bidi="hi-IN"/>
        </w:rPr>
        <w:t>L. C. R. |</w:t>
      </w:r>
    </w:p>
    <w:p w14:paraId="25F095C9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</w:p>
    <w:p w14:paraId="19AF0794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AC27E26" w14:textId="77777777" w:rsidR="00366C26" w:rsidRPr="00E7337C" w:rsidRDefault="00366C26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10</w:t>
      </w:r>
    </w:p>
    <w:p w14:paraId="426E5949" w14:textId="06EC466C" w:rsidR="00366C26" w:rsidRPr="00E7337C" w:rsidRDefault="00366C26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Allegato I al n. 109 (cc. 344r-345v; decodifica di cc. 343v, 346r)</w:t>
      </w:r>
    </w:p>
    <w:p w14:paraId="1E642B6D" w14:textId="77777777" w:rsidR="00366C26" w:rsidRPr="00E7337C" w:rsidRDefault="00366C26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C305AD2" w14:textId="77777777" w:rsidR="009062F9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44r</w:t>
      </w:r>
      <w:r w:rsidR="009062F9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</w:t>
      </w:r>
    </w:p>
    <w:p w14:paraId="5B71237C" w14:textId="1E6B3EEA" w:rsidR="009062F9" w:rsidRDefault="009062F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Cambria" w:hAnsi="Times New Roman" w:cs="Times New Roman"/>
          <w:bCs/>
          <w:i/>
          <w:color w:val="000000"/>
          <w:sz w:val="24"/>
          <w:szCs w:val="24"/>
        </w:rPr>
        <w:t>Segue decodifica di testo cifrato</w:t>
      </w:r>
    </w:p>
    <w:p w14:paraId="03E2A947" w14:textId="3FA1A626" w:rsidR="00366C26" w:rsidRPr="00E7337C" w:rsidRDefault="009062F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44</w:t>
      </w:r>
      <w:r w:rsidR="00366C26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v /</w:t>
      </w:r>
    </w:p>
    <w:p w14:paraId="2984B082" w14:textId="77777777" w:rsidR="00366C26" w:rsidRPr="00E7337C" w:rsidRDefault="00366C26" w:rsidP="00895944">
      <w:pPr>
        <w:rPr>
          <w:rFonts w:ascii="Times New Roman" w:eastAsia="Cambria" w:hAnsi="Times New Roman" w:cs="Times New Roman"/>
          <w:bCs/>
          <w:i/>
          <w:color w:val="000000"/>
          <w:sz w:val="24"/>
          <w:szCs w:val="24"/>
        </w:rPr>
      </w:pPr>
      <w:r w:rsidRPr="00E7337C">
        <w:rPr>
          <w:rFonts w:ascii="Times New Roman" w:eastAsia="Cambria" w:hAnsi="Times New Roman" w:cs="Times New Roman"/>
          <w:bCs/>
          <w:i/>
          <w:color w:val="000000"/>
          <w:sz w:val="24"/>
          <w:szCs w:val="24"/>
        </w:rPr>
        <w:t>Segue decodifica di testo cifrato</w:t>
      </w:r>
    </w:p>
    <w:p w14:paraId="6274290A" w14:textId="77777777" w:rsidR="00366C26" w:rsidRPr="00E7337C" w:rsidRDefault="00366C26" w:rsidP="00895944">
      <w:pPr>
        <w:rPr>
          <w:rFonts w:ascii="Times New Roman" w:eastAsia="Cambria" w:hAnsi="Times New Roman" w:cs="Times New Roman"/>
          <w:bCs/>
          <w:color w:val="000000"/>
          <w:sz w:val="24"/>
          <w:szCs w:val="24"/>
          <w:vertAlign w:val="superscript"/>
        </w:rPr>
      </w:pPr>
    </w:p>
    <w:p w14:paraId="5DBD5290" w14:textId="77777777" w:rsidR="009062F9" w:rsidRPr="00311F95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nl-NL" w:eastAsia="hi-IN" w:bidi="hi-IN"/>
        </w:rPr>
      </w:pPr>
      <w:r w:rsidRPr="00311F95">
        <w:rPr>
          <w:rFonts w:ascii="Times New Roman" w:eastAsia="NSimSun" w:hAnsi="Times New Roman" w:cs="Times New Roman"/>
          <w:bCs/>
          <w:kern w:val="1"/>
          <w:sz w:val="24"/>
          <w:szCs w:val="24"/>
          <w:lang w:val="nl-NL" w:eastAsia="hi-IN" w:bidi="hi-IN"/>
        </w:rPr>
        <w:t>/ 345r</w:t>
      </w:r>
      <w:r w:rsidR="009062F9" w:rsidRPr="00311F95">
        <w:rPr>
          <w:rFonts w:ascii="Times New Roman" w:eastAsia="NSimSun" w:hAnsi="Times New Roman" w:cs="Times New Roman"/>
          <w:bCs/>
          <w:kern w:val="1"/>
          <w:sz w:val="24"/>
          <w:szCs w:val="24"/>
          <w:lang w:val="nl-NL" w:eastAsia="hi-IN" w:bidi="hi-IN"/>
        </w:rPr>
        <w:t xml:space="preserve"> /</w:t>
      </w:r>
    </w:p>
    <w:p w14:paraId="2821F89C" w14:textId="19528E21" w:rsidR="009062F9" w:rsidRPr="00311F95" w:rsidRDefault="009062F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nl-NL" w:eastAsia="hi-IN" w:bidi="hi-IN"/>
        </w:rPr>
      </w:pPr>
      <w:r w:rsidRPr="00311F95">
        <w:rPr>
          <w:rFonts w:ascii="Times New Roman" w:eastAsia="NSimSun" w:hAnsi="Times New Roman" w:cs="Times New Roman"/>
          <w:bCs/>
          <w:kern w:val="1"/>
          <w:sz w:val="24"/>
          <w:szCs w:val="24"/>
          <w:lang w:val="nl-NL" w:eastAsia="hi-IN" w:bidi="hi-IN"/>
        </w:rPr>
        <w:t>Blank page</w:t>
      </w:r>
    </w:p>
    <w:p w14:paraId="1D575F38" w14:textId="6ED73D3C" w:rsidR="00366C26" w:rsidRPr="00311F95" w:rsidRDefault="009062F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nl-NL" w:eastAsia="hi-IN" w:bidi="hi-IN"/>
        </w:rPr>
      </w:pPr>
      <w:r w:rsidRPr="00311F95">
        <w:rPr>
          <w:rFonts w:ascii="Times New Roman" w:eastAsia="NSimSun" w:hAnsi="Times New Roman" w:cs="Times New Roman"/>
          <w:bCs/>
          <w:kern w:val="1"/>
          <w:sz w:val="24"/>
          <w:szCs w:val="24"/>
          <w:lang w:val="nl-NL" w:eastAsia="hi-IN" w:bidi="hi-IN"/>
        </w:rPr>
        <w:t>/ 345</w:t>
      </w:r>
      <w:r w:rsidR="00366C26" w:rsidRPr="00311F95">
        <w:rPr>
          <w:rFonts w:ascii="Times New Roman" w:eastAsia="NSimSun" w:hAnsi="Times New Roman" w:cs="Times New Roman"/>
          <w:bCs/>
          <w:kern w:val="1"/>
          <w:sz w:val="24"/>
          <w:szCs w:val="24"/>
          <w:lang w:val="nl-NL" w:eastAsia="hi-IN" w:bidi="hi-IN"/>
        </w:rPr>
        <w:t>v /</w:t>
      </w:r>
    </w:p>
    <w:p w14:paraId="44EF8FD1" w14:textId="77777777" w:rsidR="009062F9" w:rsidRPr="00311F95" w:rsidRDefault="009062F9" w:rsidP="009062F9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nl-NL" w:eastAsia="hi-IN" w:bidi="hi-IN"/>
        </w:rPr>
      </w:pPr>
      <w:r w:rsidRPr="00311F95">
        <w:rPr>
          <w:rFonts w:ascii="Times New Roman" w:eastAsia="NSimSun" w:hAnsi="Times New Roman" w:cs="Times New Roman"/>
          <w:bCs/>
          <w:kern w:val="1"/>
          <w:sz w:val="24"/>
          <w:szCs w:val="24"/>
          <w:lang w:val="nl-NL" w:eastAsia="hi-IN" w:bidi="hi-IN"/>
        </w:rPr>
        <w:t>Blank page</w:t>
      </w:r>
    </w:p>
    <w:p w14:paraId="3BECA11D" w14:textId="136280B0" w:rsidR="00366C26" w:rsidRPr="00311F95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val="nl-NL" w:eastAsia="hi-IN" w:bidi="hi-IN"/>
        </w:rPr>
      </w:pPr>
    </w:p>
    <w:p w14:paraId="7FEDB118" w14:textId="77777777" w:rsidR="00366C26" w:rsidRPr="00311F95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nl-NL" w:eastAsia="hi-IN" w:bidi="hi-IN"/>
        </w:rPr>
      </w:pPr>
    </w:p>
    <w:p w14:paraId="59B28E65" w14:textId="77777777" w:rsidR="00617FB3" w:rsidRPr="00311F95" w:rsidRDefault="00366C26" w:rsidP="00617FB3">
      <w:pPr>
        <w:pStyle w:val="Header"/>
        <w:rPr>
          <w:sz w:val="24"/>
          <w:lang w:val="en-US"/>
        </w:rPr>
      </w:pPr>
      <w:r w:rsidRPr="0039173D">
        <w:rPr>
          <w:rFonts w:ascii="Times New Roman" w:eastAsia="NSimSun" w:hAnsi="Times New Roman" w:cs="Times New Roman"/>
          <w:bCs/>
          <w:kern w:val="1"/>
          <w:sz w:val="24"/>
          <w:szCs w:val="24"/>
          <w:lang w:val="en-US" w:eastAsia="hi-IN" w:bidi="hi-IN"/>
        </w:rPr>
        <w:br w:type="page"/>
      </w:r>
      <w:r w:rsidR="00617FB3" w:rsidRPr="00311F95">
        <w:rPr>
          <w:lang w:val="en-US"/>
        </w:rPr>
        <w:lastRenderedPageBreak/>
        <w:t>/START LETTER/</w:t>
      </w:r>
    </w:p>
    <w:p w14:paraId="67CE73AC" w14:textId="320DA5A3" w:rsidR="00366C26" w:rsidRPr="00311F95" w:rsidRDefault="00366C26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val="en-US" w:eastAsia="hi-IN" w:bidi="hi-IN"/>
        </w:rPr>
      </w:pPr>
      <w:r w:rsidRPr="00311F95">
        <w:rPr>
          <w:rFonts w:ascii="Times New Roman" w:eastAsia="NSimSun" w:hAnsi="Times New Roman" w:cs="Times New Roman"/>
          <w:bCs/>
          <w:kern w:val="1"/>
          <w:sz w:val="24"/>
          <w:szCs w:val="24"/>
          <w:lang w:val="en-US" w:eastAsia="hi-IN" w:bidi="hi-IN"/>
        </w:rPr>
        <w:t>n. 111</w:t>
      </w:r>
    </w:p>
    <w:p w14:paraId="76387422" w14:textId="77777777" w:rsidR="00366C26" w:rsidRPr="00311F95" w:rsidRDefault="00366C26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val="en-US" w:eastAsia="hi-IN" w:bidi="hi-IN"/>
        </w:rPr>
      </w:pPr>
      <w:r w:rsidRPr="00311F95">
        <w:rPr>
          <w:rFonts w:ascii="Times New Roman" w:eastAsia="NSimSun" w:hAnsi="Times New Roman" w:cs="Times New Roman"/>
          <w:bCs/>
          <w:kern w:val="1"/>
          <w:sz w:val="24"/>
          <w:szCs w:val="24"/>
          <w:lang w:val="en-US" w:eastAsia="hi-IN" w:bidi="hi-IN"/>
        </w:rPr>
        <w:t>26 ottobre 1621, Amsterdam (cc. 348r-349v)</w:t>
      </w:r>
    </w:p>
    <w:p w14:paraId="6ECC36B5" w14:textId="77777777" w:rsidR="00366C26" w:rsidRPr="00311F95" w:rsidRDefault="00366C26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val="en-US" w:eastAsia="hi-IN" w:bidi="hi-IN"/>
        </w:rPr>
      </w:pPr>
    </w:p>
    <w:p w14:paraId="2B5BAF6C" w14:textId="77777777" w:rsidR="00366C26" w:rsidRPr="00311F95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en-US" w:eastAsia="hi-IN" w:bidi="hi-IN"/>
        </w:rPr>
      </w:pPr>
      <w:r w:rsidRPr="00311F95">
        <w:rPr>
          <w:rFonts w:ascii="Times New Roman" w:eastAsia="NSimSun" w:hAnsi="Times New Roman" w:cs="Times New Roman"/>
          <w:bCs/>
          <w:kern w:val="1"/>
          <w:sz w:val="24"/>
          <w:szCs w:val="24"/>
          <w:lang w:val="en-US" w:eastAsia="hi-IN" w:bidi="hi-IN"/>
        </w:rPr>
        <w:t>/ 348r /</w:t>
      </w:r>
    </w:p>
    <w:p w14:paraId="77658AD6" w14:textId="77777777" w:rsidR="00366C26" w:rsidRPr="00311F95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en-US" w:eastAsia="hi-IN" w:bidi="hi-IN"/>
        </w:rPr>
      </w:pPr>
      <w:r w:rsidRPr="00311F95">
        <w:rPr>
          <w:rFonts w:ascii="Times New Roman" w:eastAsia="NSimSun" w:hAnsi="Times New Roman" w:cs="Times New Roman"/>
          <w:bCs/>
          <w:kern w:val="1"/>
          <w:sz w:val="24"/>
          <w:szCs w:val="24"/>
          <w:lang w:val="en-US" w:eastAsia="hi-IN" w:bidi="hi-IN"/>
        </w:rPr>
        <w:t>3</w:t>
      </w:r>
      <w:r w:rsidRPr="00311F95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val="en-US" w:eastAsia="hi-IN" w:bidi="hi-IN"/>
        </w:rPr>
        <w:t>a</w:t>
      </w:r>
      <w:r w:rsidRPr="00311F95">
        <w:rPr>
          <w:rFonts w:ascii="Times New Roman" w:eastAsia="NSimSun" w:hAnsi="Times New Roman" w:cs="Times New Roman"/>
          <w:bCs/>
          <w:kern w:val="1"/>
          <w:sz w:val="24"/>
          <w:szCs w:val="24"/>
          <w:lang w:val="en-US" w:eastAsia="hi-IN" w:bidi="hi-IN"/>
        </w:rPr>
        <w:t xml:space="preserve"> | </w:t>
      </w:r>
    </w:p>
    <w:p w14:paraId="0D8C3453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° 342 seguita 340 fin 341 | </w:t>
      </w:r>
    </w:p>
    <w:p w14:paraId="56BFFBF0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el giorno d’hieri |</w:t>
      </w:r>
    </w:p>
    <w:p w14:paraId="1E311156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B72E057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renissimo Principe |</w:t>
      </w:r>
    </w:p>
    <w:p w14:paraId="61154A1D" w14:textId="61A11E6D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avevo già fornite, et sigillate le doi altre lettere mi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23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° 240 | et 241 quando, sendo per ispedir il pacchetto mi pervenero quelle | della Serenità vostra de’ 2 et de’ 5 dello stante. Di quest</w:t>
      </w:r>
      <w:r w:rsidR="00C8542E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 che toccano | il negotio de’ 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suiti mi valerò quando me ne sia promosso | discorso; et per la commissione del partito de’ formenti com-|messomi nell’altre non volendo perder tempo mi sono messo in | camino per questa città; ma stante la mala stagione | che corre, et il vento contrario, che mi ha tenuto più | di sei quasi sett’hore su l’acqua sono arrivato tardo | onde non posso dar preciso conto a vostra Serenità di alcun trattato | solo ho presentito, che sono avvisati in questa piazza | haver ella fatto partito con un Deodati per una | buona quantità di grani a lire 26, et a 24 il staro | moneta di banco, et questo in particolare scrive il signor Melchior | Noirott a questi suoi corrispondenti, et che la Serenità vostra | haveva trattato anco con altri; et stabilito intorno la | medesima valuta pur di moneta di banco. Non posso | se non dubitare, che questo mi difficulti il negotio | ma non mancarò di valermi di tutta quell’industria, | che a me sarà possibile per pervenir a qualche | effetto; procurando quel vantaggio, che mi | sarà possibil maggiore per servitio di vostra Serenità. Questi | che hanno grani nei magazini stano retirati nel |</w:t>
      </w:r>
    </w:p>
    <w:p w14:paraId="08C91294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48v /</w:t>
      </w:r>
    </w:p>
    <w:p w14:paraId="24DA7BA7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venderli, stanti gl’avvisi di Polonia, persuadendosi, che se il | Turco fa progressi in quella parte, penuria sarà il poterne | ritrare; male stimano di poter far maggiore il loro profitto | o sia qui nel Paese, o fuori stante anco la voce, che diversi | principi di Europa siano per li loro Stati in gran necessità. | Tenterò com’ho detto il meglio, et il più vantaggio, che | mi sarà possibile tenendomi più basso delle 24 lire moneta | corrente il staro, et se doverò necessitato avanzarmi non | passerò il segno delle dette 24 in conformità di quanto di | vostra Serenità precisamente mi viene commandato; et con prime | le darà riverente avviso di quanto haverò essequito. Gratie etc. |</w:t>
      </w:r>
    </w:p>
    <w:p w14:paraId="6CC67EDF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5FE1C9D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’Amsterdam li 26 ottobre 1621 |</w:t>
      </w:r>
    </w:p>
    <w:p w14:paraId="509C6037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vostra Serenità |</w:t>
      </w:r>
    </w:p>
    <w:p w14:paraId="1A240C21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umilissimo et devotissimo servitore | </w:t>
      </w:r>
    </w:p>
    <w:p w14:paraId="73F201E9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hristofforo Suriano |</w:t>
      </w:r>
    </w:p>
    <w:p w14:paraId="26404321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A5C09A8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49r /</w:t>
      </w:r>
    </w:p>
    <w:p w14:paraId="07EB1C25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Bianca</w:t>
      </w:r>
    </w:p>
    <w:p w14:paraId="61A36E10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</w:p>
    <w:p w14:paraId="55C2459C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49v /</w:t>
      </w:r>
    </w:p>
    <w:p w14:paraId="18F55DCC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 serenissimo principe di Venetia |</w:t>
      </w:r>
    </w:p>
    <w:p w14:paraId="181C12B5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3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08067B0E" w14:textId="41BF965D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342 seguita il n° 340 | et 341 aggiunto</w:t>
      </w:r>
      <w:r w:rsidR="00C622BA">
        <w:rPr>
          <w:rStyle w:val="FootnoteReference"/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footnoteReference w:id="1024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7BAB7EA1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7FADDAC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Regesto antico</w:t>
      </w:r>
    </w:p>
    <w:p w14:paraId="4E16E726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/ 349vC/</w:t>
      </w:r>
    </w:p>
    <w:p w14:paraId="5FAE8A93" w14:textId="3B933FBF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26 ottobre 1621 ricevute a’ </w:t>
      </w:r>
      <w:r w:rsidRPr="00E7337C">
        <w:rPr>
          <w:rFonts w:ascii="Times New Roman" w:eastAsia="NSimSun" w:hAnsi="Times New Roman" w:cs="Times New Roman"/>
          <w:bCs/>
          <w:smallCaps/>
          <w:kern w:val="24"/>
          <w:sz w:val="24"/>
          <w:szCs w:val="24"/>
          <w:lang w:eastAsia="hi-IN" w:bidi="hi-IN"/>
        </w:rPr>
        <w:t>x</w:t>
      </w:r>
      <w:r w:rsidR="00F81D52" w:rsidRPr="00E7337C">
        <w:rPr>
          <w:rFonts w:ascii="Times New Roman" w:eastAsia="NSimSun" w:hAnsi="Times New Roman" w:cs="Times New Roman"/>
          <w:bCs/>
          <w:smallCaps/>
          <w:kern w:val="24"/>
          <w:sz w:val="24"/>
          <w:szCs w:val="24"/>
          <w:lang w:eastAsia="hi-IN" w:bidi="hi-IN"/>
        </w:rPr>
        <w:t>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ovembre | </w:t>
      </w:r>
    </w:p>
    <w:p w14:paraId="46070736" w14:textId="0C858C57" w:rsidR="00366C26" w:rsidRPr="00E7337C" w:rsidRDefault="0090390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</w:t>
      </w:r>
      <w:r w:rsidR="00366C26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l segretario Suriano</w:t>
      </w:r>
      <w:r w:rsidR="00512029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</w:t>
      </w:r>
      <w:r w:rsidR="00366C26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° 342</w:t>
      </w:r>
      <w:r w:rsidR="00512029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</w:t>
      </w:r>
      <w:r w:rsidR="00366C26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3</w:t>
      </w:r>
      <w:r w:rsidR="00366C26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 xml:space="preserve">a </w:t>
      </w:r>
      <w:r w:rsidR="00366C26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|</w:t>
      </w:r>
    </w:p>
    <w:p w14:paraId="16AC8C58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490CAC1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vuta la ricevuta del’ordine | di procurar grani, l’essequirà | seben crede dover incontrar | difficoltà. |</w:t>
      </w:r>
    </w:p>
    <w:p w14:paraId="71BF568E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</w:p>
    <w:p w14:paraId="54687CF2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Cs/>
          <w:kern w:val="1"/>
          <w:sz w:val="24"/>
          <w:szCs w:val="24"/>
          <w:lang w:eastAsia="hi-IN" w:bidi="hi-IN"/>
        </w:rPr>
        <w:t>L. C. R. |</w:t>
      </w:r>
    </w:p>
    <w:p w14:paraId="478E3764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9503ABC" w14:textId="77777777" w:rsidR="00617FB3" w:rsidRDefault="00366C26" w:rsidP="00617FB3">
      <w:pPr>
        <w:pStyle w:val="Header"/>
        <w:rPr>
          <w:sz w:val="24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br w:type="page"/>
      </w:r>
      <w:r w:rsidR="00617FB3">
        <w:lastRenderedPageBreak/>
        <w:t>/START LETTER/</w:t>
      </w:r>
    </w:p>
    <w:p w14:paraId="58367C42" w14:textId="25EA2BEB" w:rsidR="00366C26" w:rsidRPr="00E7337C" w:rsidRDefault="00366C26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12</w:t>
      </w:r>
    </w:p>
    <w:p w14:paraId="3D49C565" w14:textId="77777777" w:rsidR="00366C26" w:rsidRPr="00E7337C" w:rsidRDefault="00366C26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1 novembre 1621, L’Aia (cc. 350r-v, 353r-v)</w:t>
      </w:r>
    </w:p>
    <w:p w14:paraId="5226903A" w14:textId="77777777" w:rsidR="00366C26" w:rsidRPr="003A1371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C77E76D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50r /</w:t>
      </w:r>
    </w:p>
    <w:p w14:paraId="0EF5F8B9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rima | </w:t>
      </w:r>
    </w:p>
    <w:p w14:paraId="0D53868F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343 fin 344 |</w:t>
      </w:r>
    </w:p>
    <w:p w14:paraId="585DDC03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3CE448B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renissimo Principe |</w:t>
      </w:r>
    </w:p>
    <w:p w14:paraId="3B286016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e lettere mie de’ 26 del passato scritto d’Amsterdam, che con le | doi scritte all’Haya il giorno precedente mando aggiunte | in copia haveranno portato alla Serenità vostra quello, che | incontrai nel proposito del partito de’ formenti desiderati | da lei come quei mercanti erano avvisati dei partiti | fatti a Venetia con altri mercanti, et con quali conditioni | mi trattenni doi giorni in Amsterdam procurando d’incon-|trar, et arrivar il segno prefissomi da lei; ma con tutte | le diligenze usate et con Calandrini, et con altri, et valen-|domi anco della devotione del capitan Storm, che sotto mano | procurò anc’egli di tirar quello si potesse fare; et egli | et io siamo stati ridotti ad un medesimo segno del calcolo | qui aggiunto, il quale non ha manco il guadagno, che si | pretende di havere; ma il solo, et paro primo costo. |</w:t>
      </w:r>
    </w:p>
    <w:p w14:paraId="16FB12CC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i noli sono carissimi, et le sicurtà molto alte, et io sono | stato presente mentre uno venne ad accordar con Calandri-|ni a 14 per cento di sicurtà per Livorno solamente; et quanto | ho potuto cavare senza obligatione però né dall’una, | né dall’altra parte di 28 lire di Venetia correnti per | staro. Si sono saputi come le scrissi li partiti fatti, si | è saputo l’avanzo, che dava al Deodati di un | ducato per staro per scontarsi poi nel pagamento, et | quello, che importa, che la valuta sia di banco. |</w:t>
      </w:r>
    </w:p>
    <w:p w14:paraId="390CD7AE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la verità quest’anno li formenti sono a carissimo | prezzo, et io posso anco renderne buon testimonio | o più tosto la mia povera borsa perché un sacco | di grano, che l’anno passato mi costava cinque |</w:t>
      </w:r>
    </w:p>
    <w:p w14:paraId="3CBAF133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50v /</w:t>
      </w:r>
    </w:p>
    <w:p w14:paraId="6AC3F3D6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fiorini qui nell’Haya hora mi costa nove. Et a propor-|tione ho trovato rivenirmi lo stesso in Amsterdam sendo | la misura molto più piccola. Tutte l’altre cose sono | ancora carissime per la pessima, mala piovosa stagione | che corre; quanto per le voci, che vengono d’altrove | di penuria, et bisogno quasi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universal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; di maniera che | non so vedere come vostra Serenità possi incontrar il suo intento | per trattar con mercanti da questa parte. |</w:t>
      </w:r>
    </w:p>
    <w:p w14:paraId="7A6E4F6D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È consigliata la Serenità vostra quando fosse costretta dalla necessità | far quello appunto che accostuma il signor gran duca di Toscana. | Ha egli ordinato al Bertolotti in Amsterdam molto | tempo fa di fargli provisione di formenti. Li ha comprati | secondo che ha trovata la buona sasone, et colla | prontezza del denaro facendosi stradda a van-|taggio dei prezzi, fa far la sicurtà, piglia li vasselli | a nolo, et tutto sopra carica dell’Altezza sua, et così | trova esser il suo vantaggio. È finezza fiorentina | et la prudenza d’altri può regolarsi con essa. Potrà | la Serenità vostra metter in consideratione, et quando volersi | intraprender di questa maniera troverà anco che la | servirà fedelmente. Il Calandrini, che sin qui ha servita | vostra Serenità con l’esborso di tanto denaro si è offerto | ella in ciò farà quello, che conoscerà secondo la sua | somma intelligenza buono, et a proposito per il suo servitio. | Attenderò intanto se mi vorrà commandar altro in | questa materia. Gratie etc. |</w:t>
      </w:r>
    </w:p>
    <w:p w14:paraId="74E9FE02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FC284D7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all’Haya di primo novembre 1621 |</w:t>
      </w:r>
    </w:p>
    <w:p w14:paraId="746F1E85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vostra Serenità |</w:t>
      </w:r>
    </w:p>
    <w:p w14:paraId="65F2BC2A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umilissimo, et devotissimo servitore |</w:t>
      </w:r>
    </w:p>
    <w:p w14:paraId="2C298E05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hristofforo Suriano |</w:t>
      </w:r>
    </w:p>
    <w:p w14:paraId="513A2BD5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FB0784D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53r /</w:t>
      </w:r>
    </w:p>
    <w:p w14:paraId="7003E75B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Bianca</w:t>
      </w:r>
    </w:p>
    <w:p w14:paraId="7F00E88B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</w:p>
    <w:p w14:paraId="60CF6F8A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/ 353v /</w:t>
      </w:r>
    </w:p>
    <w:p w14:paraId="10F6E71D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 serenissimo principe di Venetia |</w:t>
      </w:r>
    </w:p>
    <w:p w14:paraId="6B0CFF2D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rima | </w:t>
      </w:r>
    </w:p>
    <w:p w14:paraId="6CA651AA" w14:textId="417FE7EA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343 fin 344</w:t>
      </w:r>
      <w:r w:rsidR="00C622BA">
        <w:rPr>
          <w:rStyle w:val="FootnoteReference"/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footnoteReference w:id="1025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4397CB63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9EA0DAD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Regesto antico</w:t>
      </w:r>
    </w:p>
    <w:p w14:paraId="531B8FF2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53vC /</w:t>
      </w:r>
    </w:p>
    <w:p w14:paraId="636E188B" w14:textId="30FF291B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rimo novembre 1621 ricevute a’ 1</w:t>
      </w:r>
      <w:r w:rsidR="00B7637C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8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etto |</w:t>
      </w:r>
    </w:p>
    <w:p w14:paraId="11B08057" w14:textId="7A65A91D" w:rsidR="00366C26" w:rsidRPr="00E7337C" w:rsidRDefault="0090390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</w:t>
      </w:r>
      <w:r w:rsidR="00366C26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l segretario Suriano</w:t>
      </w:r>
      <w:r w:rsidR="00512029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</w:t>
      </w:r>
      <w:r w:rsidR="00366C26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° 343 |</w:t>
      </w:r>
    </w:p>
    <w:p w14:paraId="3B38360A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67DEC74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el negotio del formento: per li | apalti d’un Deodati ha | incontrato nelle difficoltà | ricorda si si* volti in | Amsterdam, et si anticipi | il tempo. |</w:t>
      </w:r>
    </w:p>
    <w:p w14:paraId="57E521A3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</w:p>
    <w:p w14:paraId="0C486207" w14:textId="77777777" w:rsidR="00366C26" w:rsidRPr="003A1371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Cs/>
          <w:kern w:val="1"/>
          <w:sz w:val="24"/>
          <w:szCs w:val="24"/>
          <w:lang w:eastAsia="hi-IN" w:bidi="hi-IN"/>
        </w:rPr>
        <w:t>L. C. R. |</w:t>
      </w:r>
    </w:p>
    <w:p w14:paraId="4FE56B07" w14:textId="77777777" w:rsidR="00366C26" w:rsidRPr="003A1371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Cs/>
          <w:kern w:val="1"/>
          <w:sz w:val="24"/>
          <w:szCs w:val="24"/>
          <w:lang w:eastAsia="hi-IN" w:bidi="hi-IN"/>
        </w:rPr>
      </w:pPr>
    </w:p>
    <w:p w14:paraId="6F88D0FA" w14:textId="77777777" w:rsidR="00366C26" w:rsidRPr="003A1371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EC603B9" w14:textId="77777777" w:rsidR="00366C26" w:rsidRPr="00E7337C" w:rsidRDefault="00366C26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13</w:t>
      </w:r>
    </w:p>
    <w:p w14:paraId="3D89C89E" w14:textId="77777777" w:rsidR="00366C26" w:rsidRPr="00E7337C" w:rsidRDefault="00366C26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legato I al n. 112 (cc. 351r-352v)</w:t>
      </w:r>
    </w:p>
    <w:p w14:paraId="69E22B57" w14:textId="77777777" w:rsidR="00366C26" w:rsidRPr="00E7337C" w:rsidRDefault="00366C26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4A58F8F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51r /</w:t>
      </w:r>
    </w:p>
    <w:p w14:paraId="7E812A73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n lettere del segretario Suriano dall’Haya di primo novembre 1621 |</w:t>
      </w:r>
    </w:p>
    <w:p w14:paraId="3C468540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872AB4F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alcolo di quanto riviene un lasto di grano. |</w:t>
      </w:r>
    </w:p>
    <w:p w14:paraId="6222E557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tbl>
      <w:tblPr>
        <w:tblStyle w:val="Grigliatabella1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6671"/>
        <w:gridCol w:w="2961"/>
      </w:tblGrid>
      <w:tr w:rsidR="00366C26" w:rsidRPr="00E7337C" w14:paraId="6F5514D0" w14:textId="77777777" w:rsidTr="009C5219">
        <w:tc>
          <w:tcPr>
            <w:tcW w:w="6771" w:type="dxa"/>
          </w:tcPr>
          <w:p w14:paraId="6FC52D2B" w14:textId="77777777" w:rsidR="00366C26" w:rsidRPr="00E7337C" w:rsidRDefault="00366C26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Un lasto di grano di primo costo a fiorini 132 d’oro |</w:t>
            </w:r>
          </w:p>
          <w:p w14:paraId="7A62C068" w14:textId="24902693" w:rsidR="00366C26" w:rsidRPr="00E7337C" w:rsidRDefault="00366C26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Di piacchi vintiotto l’uno sono di piacchi | vinti</w:t>
            </w:r>
            <w:r w:rsidR="000063D5"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 xml:space="preserve"> </w:t>
            </w:r>
          </w:p>
        </w:tc>
        <w:tc>
          <w:tcPr>
            <w:tcW w:w="3001" w:type="dxa"/>
            <w:vAlign w:val="bottom"/>
          </w:tcPr>
          <w:p w14:paraId="397C444D" w14:textId="53B34A09" w:rsidR="00366C26" w:rsidRPr="00E7337C" w:rsidRDefault="00366C26" w:rsidP="009C5219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fiorini 184, 16</w:t>
            </w:r>
            <w:r w:rsidR="009C5219"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366C26" w:rsidRPr="00E7337C" w14:paraId="59F4AA8D" w14:textId="77777777" w:rsidTr="009C5219">
        <w:tc>
          <w:tcPr>
            <w:tcW w:w="6771" w:type="dxa"/>
          </w:tcPr>
          <w:p w14:paraId="2E0C5D69" w14:textId="77777777" w:rsidR="00366C26" w:rsidRPr="00E7337C" w:rsidRDefault="00366C26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Per le spese fino a bordo di nave, licenza di uscita, fitto | di barche, et minute spese</w:t>
            </w:r>
          </w:p>
        </w:tc>
        <w:tc>
          <w:tcPr>
            <w:tcW w:w="3001" w:type="dxa"/>
            <w:vAlign w:val="bottom"/>
          </w:tcPr>
          <w:p w14:paraId="2B684390" w14:textId="50264AA9" w:rsidR="00366C26" w:rsidRPr="00E7337C" w:rsidRDefault="00366C26" w:rsidP="009C5219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fiorini 13, 4</w:t>
            </w:r>
            <w:r w:rsidR="009C5219"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366C26" w:rsidRPr="00E7337C" w14:paraId="124D5562" w14:textId="77777777" w:rsidTr="009C5219">
        <w:tc>
          <w:tcPr>
            <w:tcW w:w="6771" w:type="dxa"/>
          </w:tcPr>
          <w:p w14:paraId="1A3FC8C1" w14:textId="77777777" w:rsidR="00366C26" w:rsidRPr="00E7337C" w:rsidRDefault="00366C26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Per la sicurtà per Venetia a’ 16 per cento</w:t>
            </w:r>
          </w:p>
        </w:tc>
        <w:tc>
          <w:tcPr>
            <w:tcW w:w="3001" w:type="dxa"/>
            <w:vAlign w:val="bottom"/>
          </w:tcPr>
          <w:p w14:paraId="1C054C50" w14:textId="4A3A63EC" w:rsidR="00366C26" w:rsidRPr="00E7337C" w:rsidRDefault="00366C26" w:rsidP="009C5219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fiorini 20, 8</w:t>
            </w:r>
            <w:r w:rsidR="009C5219"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366C26" w:rsidRPr="00E7337C" w14:paraId="28668239" w14:textId="77777777" w:rsidTr="009C5219">
        <w:tc>
          <w:tcPr>
            <w:tcW w:w="6771" w:type="dxa"/>
          </w:tcPr>
          <w:p w14:paraId="3BD14C8B" w14:textId="77777777" w:rsidR="00366C26" w:rsidRPr="00E7337C" w:rsidRDefault="00366C26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per nolo fino a Venetia</w:t>
            </w:r>
          </w:p>
        </w:tc>
        <w:tc>
          <w:tcPr>
            <w:tcW w:w="3001" w:type="dxa"/>
            <w:vAlign w:val="bottom"/>
          </w:tcPr>
          <w:p w14:paraId="67725652" w14:textId="50C070EE" w:rsidR="00366C26" w:rsidRPr="00E7337C" w:rsidRDefault="00366C26" w:rsidP="009C5219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fiorini 60</w:t>
            </w:r>
            <w:r w:rsidR="009C5219"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366C26" w:rsidRPr="00E7337C" w14:paraId="3AD233F3" w14:textId="77777777" w:rsidTr="009C5219">
        <w:tc>
          <w:tcPr>
            <w:tcW w:w="6771" w:type="dxa"/>
          </w:tcPr>
          <w:p w14:paraId="7F9E96E6" w14:textId="77777777" w:rsidR="00366C26" w:rsidRPr="00E7337C" w:rsidRDefault="00366C26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Per provisione a’ 2 per cento</w:t>
            </w:r>
          </w:p>
        </w:tc>
        <w:tc>
          <w:tcPr>
            <w:tcW w:w="3001" w:type="dxa"/>
            <w:vAlign w:val="bottom"/>
          </w:tcPr>
          <w:p w14:paraId="020FFFBA" w14:textId="6BDF1B7F" w:rsidR="00366C26" w:rsidRPr="00E7337C" w:rsidRDefault="00366C26" w:rsidP="009C5219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fiorini 4, 12</w:t>
            </w:r>
            <w:r w:rsidR="009C5219"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366C26" w:rsidRPr="00E7337C" w14:paraId="797F5C73" w14:textId="77777777" w:rsidTr="009C5219">
        <w:tc>
          <w:tcPr>
            <w:tcW w:w="6771" w:type="dxa"/>
          </w:tcPr>
          <w:p w14:paraId="2D1FBFA8" w14:textId="77777777" w:rsidR="00366C26" w:rsidRPr="00E7337C" w:rsidRDefault="00366C26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</w:p>
        </w:tc>
        <w:tc>
          <w:tcPr>
            <w:tcW w:w="3001" w:type="dxa"/>
            <w:vAlign w:val="bottom"/>
          </w:tcPr>
          <w:p w14:paraId="36085A5C" w14:textId="46384D86" w:rsidR="00366C26" w:rsidRPr="00E7337C" w:rsidRDefault="00366C26" w:rsidP="009C5219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283</w:t>
            </w:r>
            <w:r w:rsidR="009C5219"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 xml:space="preserve"> |</w:t>
            </w:r>
          </w:p>
        </w:tc>
      </w:tr>
    </w:tbl>
    <w:p w14:paraId="260AB099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325AAFD" w14:textId="24361C2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ono con le spese fiorini 283 di piacchi 20 li quali | ridotti in ducati a piacchi 50 per detto sono | ducati 113 1/5 a </w:t>
      </w:r>
      <w:r w:rsidR="009C5219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ire</w:t>
      </w: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6 </w:t>
      </w:r>
      <w:r w:rsidR="009C5219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old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4 sono </w:t>
      </w:r>
      <w:r w:rsidR="009C5219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lire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701, 16. |</w:t>
      </w:r>
    </w:p>
    <w:p w14:paraId="571D5160" w14:textId="10C18C15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Calculato starà 32 per un lasto riviene in moneta | di banco a </w:t>
      </w:r>
      <w:r w:rsidR="009C5219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lire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2 il staro. |</w:t>
      </w:r>
    </w:p>
    <w:p w14:paraId="1AC7A2D3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 questo va aggiunto le spese del discarico | fitto delle barche misuratura fin posti li | formenti in solano a Venetia. |</w:t>
      </w:r>
    </w:p>
    <w:p w14:paraId="77BE460D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86EA909" w14:textId="77777777" w:rsidR="006922E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51v</w:t>
      </w:r>
      <w:r w:rsidR="006922E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/</w:t>
      </w:r>
    </w:p>
    <w:p w14:paraId="63B524EB" w14:textId="77777777" w:rsidR="006922EC" w:rsidRPr="00E7337C" w:rsidRDefault="006922EC" w:rsidP="006922EC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D5CC9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48D30D61" w14:textId="77777777" w:rsidR="006922EC" w:rsidRDefault="006922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99252EA" w14:textId="4F05840F" w:rsidR="00366C26" w:rsidRPr="00E7337C" w:rsidRDefault="006922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</w:t>
      </w:r>
      <w:r w:rsidR="00366C26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352r /</w:t>
      </w:r>
    </w:p>
    <w:p w14:paraId="37562DAE" w14:textId="77777777" w:rsidR="006922EC" w:rsidRPr="00E7337C" w:rsidRDefault="006922EC" w:rsidP="006922EC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D5CC9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1FB54667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85AB251" w14:textId="20E9BA2F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52vB /</w:t>
      </w:r>
    </w:p>
    <w:p w14:paraId="1A777930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Calculo per formenti | </w:t>
      </w:r>
    </w:p>
    <w:p w14:paraId="7470DCE8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ella prima n° 343 |</w:t>
      </w:r>
    </w:p>
    <w:p w14:paraId="75E7F339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76B5468" w14:textId="77777777" w:rsidR="00617FB3" w:rsidRDefault="00366C26" w:rsidP="00617FB3">
      <w:pPr>
        <w:pStyle w:val="Header"/>
        <w:rPr>
          <w:sz w:val="24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br w:type="page"/>
      </w:r>
      <w:r w:rsidR="00617FB3">
        <w:lastRenderedPageBreak/>
        <w:t>/START LETTER/</w:t>
      </w:r>
    </w:p>
    <w:p w14:paraId="5E6AD548" w14:textId="2B91F8B8" w:rsidR="00366C26" w:rsidRPr="00E7337C" w:rsidRDefault="00366C26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14</w:t>
      </w:r>
    </w:p>
    <w:p w14:paraId="4385037F" w14:textId="77777777" w:rsidR="00366C26" w:rsidRPr="00E7337C" w:rsidRDefault="00366C26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1 novembre 1621, L’Aia (cc. 354r-355v, 358r-359v)</w:t>
      </w:r>
    </w:p>
    <w:p w14:paraId="60E3FEE5" w14:textId="77777777" w:rsidR="00366C26" w:rsidRPr="00E7337C" w:rsidRDefault="00366C26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5B67647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54r /</w:t>
      </w:r>
    </w:p>
    <w:p w14:paraId="63E44886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</w:t>
      </w:r>
    </w:p>
    <w:p w14:paraId="47BF2880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344 comincia 345 |</w:t>
      </w:r>
    </w:p>
    <w:p w14:paraId="0B819EF4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6BBB210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renissimo Principe |</w:t>
      </w:r>
    </w:p>
    <w:p w14:paraId="69AAC4DC" w14:textId="17573586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ndo stata sì pronta, come riverentemente scrissi alla Serenità vostra | la settimana passata la mia partenza per Amsterdam | non puoti sentir quello si potesse dire della risolutione | di vostra Serenità intorno all’instanza, che le era stat</w:t>
      </w:r>
      <w:r w:rsidR="00C8542E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 | fatta della remissione de’ 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suiti. Tornato con | occasione di haver visitato questo signor Ambasciator inglese, | et alcuni altri di questi signori ho inteso esser laudata | grandemente la constanza dell’Eccellenze vostre, et particolarmente li eccellentissimi | Stati avvertiti con lettere a loro dirette si sono compiac-|ciuti, et laudando il governo prudente di lei, laudano | anco la ferma risolutione, che s’è scoperta in quella | serenissima Republica di tenersi lontana quella compagnia. | Io nei discorsi mi appiglio al sodo della sua prudente | deliberatione sostenendola con quel debito, et decente | termine, che è proprio, et conveniente, et così non mancarò | di fare. |</w:t>
      </w:r>
    </w:p>
    <w:p w14:paraId="574F1CD6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 me non fu data la lettera, che li signori Stati havevano risoluto | di scriver alla Serenità vostra in replica d’instanza per il soccorso | ma fu stimato proprio di mandarla per l’ordinario; ma ben | tornata all’Haya ho trovato in mano di uno dei | miei la copia, che più tosto per abondare, che per | altro invio qui aggiunta tradotta dal francese nel | nostro idioma. L’instanze mi sono pur replicate | come si replicano a vostra Serenità per detta assistenza, et io non | dico altro se non che aspetto. Nelle medesime lettere si da | anco parte a vostra Serenità nel fine dell’elettione del signor | di Somerdich in ambasciator loro ordinario presso di lei. S’aspetta | anco risposta per li Grisoni et quello che è qui a ogni dì appresso di me. |</w:t>
      </w:r>
    </w:p>
    <w:p w14:paraId="111233AF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54v /</w:t>
      </w:r>
    </w:p>
    <w:p w14:paraId="0255704F" w14:textId="3A71522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i doi deputati, che partirono per il campo per il negotio di questo | Re, et per sostenimento di Mansfelt sono hieri ritornati | ma ancor non si è saputo da tutti quello che habbino riportato | io però ho cavato dal signor ambasciator Carleton in rivenendo dall’|interramento della figliola dell’ambasciator Francia, che si sia risoluto | di assister; ma che come pensavano a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farlo per sei mesi | non sia stato dichiarito il tempo prefisso; ma che si farà | per cinque per sei, et per più mesi secondo che sarà trovato | a proposito, et potrà trovarsi la commodità del Paese | che tutto però parmi habbi ad esser restituito a suo tempo | et un altro mi disse assisteremo è vero perché il re | della Gran Bartagna non torbidi, et non riuni il negotio. | Si vede manifesto il fine di questi signori Stati esser di tener ad | ogni possibil maniera occupati Spagnuoli altrove, et | purché Mansfelt si conservi, et si possi cavar qualche | bene può assicurarsi la Serenità vostra che da questa parte | alla ultima volontà seguiterà prontezza di effetti. |</w:t>
      </w:r>
    </w:p>
    <w:p w14:paraId="22C22EDD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l conte di Mansfelt haveva già fatto intender al reggi-|mento di Heidelbergh, che calava colle sue genti alla | loro difesa, che li havevano fatto intender, che in tutta | diligenza te ne venisse, et ispedisce come ha fatto | quattro milla fanti, et qualche n° di cavallaria. | Non solo questa Maestà; ma gl’altri ancora qui | entrano in speranza del reacquisto del Basso Palatinato | coll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26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venuta del conte di Mansfelt, mentre | massime col mezo di lui, ch’ è spero col’unico rimedio | si possi levar l’assedio di Franchendal. Di questo | </w:t>
      </w:r>
    </w:p>
    <w:p w14:paraId="0E8C958E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55r /</w:t>
      </w:r>
    </w:p>
    <w:p w14:paraId="425214B8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viene scritto di Colonia alli signori Stati, che par che ne | dubitasse don Gonsal di Cordova, onde sabbato otto | doppo le nove hore del giorno fino alle dodici diede | assalto alla detta piazza di Franchendal, et si fece | patrone di un rivellino; ma poco durò il possesso perché | quelli di dentro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preso cuore, aiutati dalla buona, et | prudente condota del sergente maggiore capitan | Borù ch’è il governatore si sono gettati adosso li Spagnuoli | con tanto vigore, et sì buon ordine, che ha ributati | li Spagnuoli dal rivelino con perdita di molti principali signori, et | capitani spagnuoli et italiani; et di molti altri soldati | privati. La soldatesca ch’è dentro a Franchendal | è poca ma buona, et risoluta, il Governator sudetto bravo | et esperimentato soldato, et l’eccellentissimo signor Carleton lo stima | grandemente, ma il cuor degl’ habitanti fortifica di ben | in meglio, perché oltre il far quanto è in lor potere | combattono la più gran parte coraggiosamente dando | a bever a’ soldati, et a mangiare; et dando a cadauno | un mese di paga, et a chi è svestito di buoni habiti. | Detti cittadini, o borghesi sono in gran parte valoni | di quelli, che nelle passate guerre di questi paesi hanno | havuto il loro ricorso, et rifugio in quella città; | onde sono risoluti alla difesa, perché mala conditione | si promettono in ogni modo da Spagnuoli. |</w:t>
      </w:r>
    </w:p>
    <w:p w14:paraId="61F1B028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Mantenendosi il presente sopra il Rheno fatto da quelli del | Re par che si possi sperar, che Mansfelt possi esser | causa anco che si levi l’assedio dal detto Franchendal |</w:t>
      </w:r>
    </w:p>
    <w:p w14:paraId="0FFFDC28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55v /</w:t>
      </w:r>
    </w:p>
    <w:p w14:paraId="65AD940A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la qual nuova è aspettata con sommo desiderio, che | succedendo si promettono anco maggiori progressi non solo | nel ricuperar il Basso Palatinato, ma nel remetter | nuovo cuore nelle città, et nei principi che furono | uniti. | </w:t>
      </w:r>
    </w:p>
    <w:p w14:paraId="4F153599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on si sa che ancor siano arrivate le truppe levate a | Amburgh, a Brem, et in quei contorni; ma ben | si presupone se non l’arrivo la vicinanza mentre | già molto sono partiti verso il Basso Palatinato. | </w:t>
      </w:r>
    </w:p>
    <w:p w14:paraId="7BB612FC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a cavallaria del giovane duca di Bransuich anc’ella | marchia, et egli fu qui a pigliar licenza dal Re, et | dalla Regina, et come è giovane pieno d’ardore, et | di fuoco ha fatte offerte, et promesse grandi a queste | Maestà. S’haverà giudicata condotta, non ha certo | ad haver mancamento di cuore. |</w:t>
      </w:r>
    </w:p>
    <w:p w14:paraId="130336AD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l baron Dighbi bisogna, che sia arrivato, et forse anco | partito di Brusseles. S’è trattenuto a Vesel qualche | giorno col Marchese, et poi partendo con suo carico | non havendo dato conto al signor principe Mauritio del | viaggio, che doveva tenere ha mancato di poco, che | non sia stato fatto prigioniero dalle genti dei signori Stati | che corrono la campagna; ma il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onvoi</w:t>
      </w:r>
      <w:r w:rsidRPr="003A1371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è stato | batut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27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in parte, et alcuni sono stati fatti pri-|gioni, et principalmente un capitano spagnuolo condoto | al campo. |</w:t>
      </w:r>
    </w:p>
    <w:p w14:paraId="7D553853" w14:textId="30474B1B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È stato detto, che Dighbi porti lettere all’</w:t>
      </w:r>
      <w:r w:rsidR="0099390F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fanta delle</w:t>
      </w:r>
      <w:r w:rsidR="00CE7EB5" w:rsidRPr="00E7337C">
        <w:rPr>
          <w:rStyle w:val="FootnoteReference"/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footnoteReference w:id="1028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Imperatore | molto generali. Da la carica del non essersi restituito il |</w:t>
      </w:r>
    </w:p>
    <w:p w14:paraId="495ED22C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58r /</w:t>
      </w:r>
    </w:p>
    <w:p w14:paraId="55B1ABCA" w14:textId="5F31191B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alatinato a Iegherendorf, a Gabor, a Mansfekt, et | al Veer, che disponendosi da questi l’armi sua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Maestà cesarea</w:t>
      </w:r>
      <w:r w:rsidRPr="003A1371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| 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finché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 mostrerà quello che deve fare in sostanza | sono stati avvisati questi signori che le lettere contengono | parole ambigue irresolute, et proprie da non fidarsene | punto. |</w:t>
      </w:r>
    </w:p>
    <w:p w14:paraId="1C183B01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Fu vera la fuga, c’hebbe il principe Henrico con il quale | si trovava anco altri il baron di Kessel il duca di | Sassonia, et il luogotenente generale della cavallaria Marchet | et erano con soli trenta cavalli. Sentì il Principe | a sbarar una pistola non si sa se da uno de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29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quattordici | soldati presi da quelli del partito dell’inimico, con | 21 cavalli, o dai proprii nemici prese partito | di darsi alla fugga, et salvarsi, come seguì. Era | andato esso Principe per far una punta sopra | un brazzo del Rheno, che fu effettuata, et il | giorno seguente uscì sua Eccellenza medesima in compagnia del | medesimo Principe con quindeci compagnie quella della | sua guardia, et qualche altra. Et altre 14 compagnie | inglesi, francesi, et valone, et marchiarono in circa | doi leghe discosto dall’inimico, che però non | si lasciò vedere. |</w:t>
      </w:r>
    </w:p>
    <w:p w14:paraId="689C47F0" w14:textId="52DD5CC5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a persona, ch’è venuto dal campo dello Spinola dei | servitori della casa di Nassau viene riferto, che | lo Spinola habbi intorno a cinque mille buoni | cavalli ben pagati, et 14</w:t>
      </w:r>
      <w:r w:rsidR="00F647F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mila fanti in circa se ben le genti | nuove non sono troppo ben pagate, et ne fuggono |</w:t>
      </w:r>
    </w:p>
    <w:p w14:paraId="4E80B354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58v /</w:t>
      </w:r>
    </w:p>
    <w:p w14:paraId="3A6C81FF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particolarmente de’ Valoni, et Portoghesi. |</w:t>
      </w:r>
    </w:p>
    <w:p w14:paraId="6FC3DD5D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e gran pioggie, et continuati mali tempi, che corrono sforzerà | al certo il levarsi dell’armate, et ritirarsi in luoco più | commodo, et asciuto. Il Rheno di hora in hora va crescendo | et a dir la verità Dio benedette quest’anno ha pro-|veduto di assistenza a queste Provincie, altrimenti il dise-|gno dello Spinola è stato scoperto ch’era sicuramente | di passar l’Isel impadronirsi di Deventer, o di Iutphen | in Gheldria, et di là tirar se non ad assediare ad incom-|modar Utrecht fino a nuovo tempo per mettervi l’| assedio. |</w:t>
      </w:r>
    </w:p>
    <w:p w14:paraId="48102ECC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n tanto il Marchese ha lasciato correr li soldati sopra | tutta la contea di Meurs pertinente al signor principe | d’Oranges. Sua Eccellenza con sue lettere n’ha fatto compianto | al Marchese, come sendo luoco neutrale, et ha detto | al trombetta, che gli dica di bocca, che ella si tirava | a Elez. |</w:t>
      </w:r>
    </w:p>
    <w:p w14:paraId="2FE0253F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È stato detto al campo che ’l Marchese haverebbe seguitato | Dighbi verso Brusseles; ma non si conferma. |</w:t>
      </w:r>
    </w:p>
    <w:p w14:paraId="4501B342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Giugliers non si sente gran cosa. Quei di dentro si | sostentano, et cavano assai beneficio dalli mali tempi | intanto però viene avvisato, che ’l conte Henrico | di Bergh alzi una batteria. |</w:t>
      </w:r>
    </w:p>
    <w:p w14:paraId="6D46CEDB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l forte cominciato fuori di Brages vicino all’Esclusa | da don Inigo Borgia va avanti non potendo esser | impedito da questa parte; ma però non impedirà | che vasselli non possino transitar all’Esclusa. Corre |</w:t>
      </w:r>
    </w:p>
    <w:p w14:paraId="507A8644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59r /</w:t>
      </w:r>
    </w:p>
    <w:p w14:paraId="077DCF53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a voce in generale, che detto forte si facci per impedir che | quella parte della provincia di Fiandra non contri-|buisca l’ordinario, che li habitanti hanno patuito | di contribuir ogni mese; se ben per assicurarsi essi habi-|tanti et della vita, et dell’havere si crede, che non | mancaranno al patuito. |</w:t>
      </w:r>
    </w:p>
    <w:p w14:paraId="008756DB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nco li forti che fanno li signori Stati in quella parte cami-|nano avanti ma non si crede che né quello né | questi si possino per quest’anno metter in buona | defesa. |</w:t>
      </w:r>
    </w:p>
    <w:p w14:paraId="631BCFC5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Gl’avvisi di Polonia capitano qui molti incerti; ma | tutti però restano nell’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universale</w:t>
      </w:r>
      <w:r w:rsidRPr="003A1371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 vantaggio di Polonia | contra il Turco, ancorché habbino corso per qualche | giorno infelicissimi. Uno venuto di Danzica ha | riportato che lì si siano fatti fuochi di allegrezza | testimonio di vittoria, et chi porta l’avviso dice anco | che la disfatta del Turco sia arrivata alli centomilla. | Vostra Serenità dalla parte di Vienna haverà più sicuri avvisi. Gratie etc. |</w:t>
      </w:r>
    </w:p>
    <w:p w14:paraId="3CFEABF5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117B0D2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all’Haya il dì primo novembre 1621 |</w:t>
      </w:r>
    </w:p>
    <w:p w14:paraId="54E72175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vostra Serenità |</w:t>
      </w:r>
    </w:p>
    <w:p w14:paraId="41FB760C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umilissimo, et devotissimo servitore | </w:t>
      </w:r>
    </w:p>
    <w:p w14:paraId="66EC7D74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hristofforo Suriano |</w:t>
      </w:r>
    </w:p>
    <w:p w14:paraId="1995B5D7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F6DC5C2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59v /</w:t>
      </w:r>
    </w:p>
    <w:p w14:paraId="51487659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 serenissimo principe di | Venetia |</w:t>
      </w:r>
    </w:p>
    <w:p w14:paraId="63F10A20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311E46A4" w14:textId="24E4CEAE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344 comincia | 343</w:t>
      </w:r>
      <w:r w:rsidR="00973109">
        <w:rPr>
          <w:rStyle w:val="FootnoteReference"/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footnoteReference w:id="1030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7188D352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24446CA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Regesto antico</w:t>
      </w:r>
    </w:p>
    <w:p w14:paraId="405CA234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59vC /</w:t>
      </w:r>
    </w:p>
    <w:p w14:paraId="3CC7713E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rimo novembre 1621 ricevute a’ 18 detto |</w:t>
      </w:r>
    </w:p>
    <w:p w14:paraId="4A5034E2" w14:textId="2915B0A0" w:rsidR="00366C26" w:rsidRPr="00E7337C" w:rsidRDefault="004E0E3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</w:t>
      </w:r>
      <w:r w:rsidR="00366C26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l segretario Suriano</w:t>
      </w:r>
      <w:r w:rsidR="00512029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</w:t>
      </w:r>
      <w:r w:rsidR="00366C26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° 344 |</w:t>
      </w:r>
    </w:p>
    <w:p w14:paraId="0209A862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78D68C1" w14:textId="212FB2D2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 rispos</w:t>
      </w:r>
      <w:r w:rsidR="00107BC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t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e datesi a </w:t>
      </w:r>
      <w:r w:rsidR="00107BC3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[…]</w:t>
      </w:r>
      <w:r w:rsidR="00107BC3" w:rsidRPr="00E7337C">
        <w:rPr>
          <w:rStyle w:val="FootnoteReference"/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footnoteReference w:id="1031"/>
      </w:r>
      <w:r w:rsidR="00107BC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i | commandano doi stati. |</w:t>
      </w:r>
    </w:p>
    <w:p w14:paraId="16F893F4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Manda la copia delle lettere | de quei signori per li aiuti, et d’aviso | dell’Ambasciatore. |</w:t>
      </w:r>
    </w:p>
    <w:p w14:paraId="5950A7F8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Li Stati promettono qualcheduna assistenza | a Bohemia per tener in fede et | in mezo Mansfelt, et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entro il | Palatino in speranza di ricuperar il | Basso Palatinato. |</w:t>
      </w:r>
    </w:p>
    <w:p w14:paraId="0648B501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visi della Germania. |</w:t>
      </w:r>
    </w:p>
    <w:p w14:paraId="2E54AE06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visi dei successi e forze degli | eserciti spagnuole e holandese. |</w:t>
      </w:r>
    </w:p>
    <w:p w14:paraId="01A4DAAD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C65BEB2" w14:textId="48E83A39" w:rsidR="00366C26" w:rsidRPr="00E7337C" w:rsidRDefault="00366C26" w:rsidP="00895944">
      <w:pPr>
        <w:widowControl w:val="0"/>
        <w:suppressAutoHyphens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. C. R.</w:t>
      </w:r>
      <w:r w:rsidR="00903909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56516DB5" w14:textId="77777777" w:rsidR="00366C26" w:rsidRPr="00E7337C" w:rsidRDefault="00366C26" w:rsidP="00895944">
      <w:pPr>
        <w:widowControl w:val="0"/>
        <w:suppressAutoHyphens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CEAA331" w14:textId="77777777" w:rsidR="00366C26" w:rsidRPr="00E7337C" w:rsidRDefault="00366C26" w:rsidP="00895944">
      <w:pPr>
        <w:widowControl w:val="0"/>
        <w:suppressAutoHyphens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0835649" w14:textId="77777777" w:rsidR="00366C26" w:rsidRPr="00E7337C" w:rsidRDefault="00366C26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15</w:t>
      </w:r>
    </w:p>
    <w:p w14:paraId="6991ECEF" w14:textId="77777777" w:rsidR="00366C26" w:rsidRPr="00E7337C" w:rsidRDefault="00366C26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legato I al n. 114 (cc. 356r-357v)</w:t>
      </w:r>
    </w:p>
    <w:p w14:paraId="1E3B726E" w14:textId="77777777" w:rsidR="00366C26" w:rsidRPr="00E7337C" w:rsidRDefault="00366C26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9A1A520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56r /</w:t>
      </w:r>
    </w:p>
    <w:p w14:paraId="79489B2E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n lettere del segretario Suriano dall’Aya di primo novembre 1621 |</w:t>
      </w:r>
    </w:p>
    <w:p w14:paraId="71763CC1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0059A7E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renissimo Principe illustrissimi et eccellentissimi signori collegati, et confederati |</w:t>
      </w:r>
    </w:p>
    <w:p w14:paraId="5204C0A5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oi habbiamo diverse volte seriosamente richiesta vostra Serenità rime-|morando le conditioni della nostra natural aleanza | volesse metter in consideratione lo stato presente dei nostri | affari, poiché doppo ’l mese d’aprile con l’espirazione</w:t>
      </w:r>
      <w:r w:rsidRPr="003A1371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| della tregua siano stati posti in necessità di pensar | prontamente alla nostra difesa, trovandosi intrapresi da tre | grandi armate tutte in un medesimo tempo, pertanto habbiamo | sperato, che vostra Serenità haverebbe fatto dar ordine de farsi | per questa occasione dar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32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ella somma determinata | per le conventioni nostr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33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ma | come fino a quest’hora gl’ufficii, et instanze nostre | sono restate senza effetto, et che ’l signor Suriano ha attestato | non haver per anco ricevuto alcun commandamento per | assicurarcene, ancorché egli conosca</w:t>
      </w:r>
      <w:r w:rsidRPr="003A1371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ssai che noi non ne | ricerchiamo vostra Serenità che con occasion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34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oi siamo | obligati di rinovellar di nuovo questo ufficio per | pregar la Serenità vostra di farci goder quanto prima l’effetto | dell’assistenza, ch’ella si è compiaciuta farci sperare | et sopra la quale noi habbiamo fondat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35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l’intratenimento | d’una parte delle nostre nuove levate, il che a noi sareb-|be difficile poter ritirare d’altrove senza notabil | confusione; così può vostra Serenità tenirsi assicurata, che per | parte nostra noi saressim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36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stati pronti come | saremo sempre di accomplir a tempo le conditioni | del nostro trattato a contento di lei, se fosse | accaduto, ch’ella fosse stata pressata la prima | con effettiva guerra, et altrimenti noi non ne faressimo |</w:t>
      </w:r>
    </w:p>
    <w:p w14:paraId="1B5F50DC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56v /</w:t>
      </w:r>
    </w:p>
    <w:p w14:paraId="32ADD65F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i calda instanza, se non vedessimo calar sopra le | nostre braccia tutte le forze della potenza del re di | Spagna, senza che tiriamo alcun aiuto né | supporto dai principi, che hanno a poco presso | eguale, et pari interesse con noi alla conservatione | della nostra libertà; volendo dunque creder che | vostra Serenità conforme l’ordinaria prudenza sua | vorrà benignamente allegerir le nostre grandissime | cariche colla sua portata, et necessaria soventione | della quale noi commandiamo a Isaac Luz di | rinfrescarle la memoria, et attendendo che ’l signor di | Somerdich che noi habbiamo nominato per resieder | costi in qualità di nostro ambasciatore intraprendi | l’ufficio suo di questa solicitatione noi pregaremo | Iddio. |</w:t>
      </w:r>
    </w:p>
    <w:p w14:paraId="5205DB2B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5B5E699" w14:textId="3436FF71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renissimo Principe illustrissimi et eccellentissimi</w:t>
      </w:r>
      <w:r w:rsidR="00854700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s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gnori collegati | et confederati |</w:t>
      </w:r>
    </w:p>
    <w:p w14:paraId="6E5C5D96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prosperar li consigli, et disegni di vostra Serenità et | conceder sanità, et lunga vita alle persone vostre |</w:t>
      </w:r>
    </w:p>
    <w:p w14:paraId="687F33CF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all’Haya li 22 ottobre 1621 |</w:t>
      </w:r>
    </w:p>
    <w:p w14:paraId="72F370D3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03C4CB0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/ 357r /</w:t>
      </w:r>
    </w:p>
    <w:p w14:paraId="24569CFC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Bianca</w:t>
      </w:r>
    </w:p>
    <w:p w14:paraId="29D126FF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</w:p>
    <w:p w14:paraId="57D1D662" w14:textId="1409417C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57v</w:t>
      </w:r>
      <w:r w:rsidR="00B17A3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B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/</w:t>
      </w:r>
    </w:p>
    <w:p w14:paraId="281A4DF6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Translatione della lettera | dei signori Stati alla sua Serenità |</w:t>
      </w:r>
    </w:p>
    <w:p w14:paraId="142DA079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el n° 344 |</w:t>
      </w:r>
    </w:p>
    <w:p w14:paraId="35720E16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260199D" w14:textId="77777777" w:rsidR="00617FB3" w:rsidRDefault="00366C26" w:rsidP="00617FB3">
      <w:pPr>
        <w:pStyle w:val="Header"/>
        <w:rPr>
          <w:sz w:val="24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br w:type="page"/>
      </w:r>
      <w:r w:rsidR="00617FB3">
        <w:lastRenderedPageBreak/>
        <w:t>/START LETTER/</w:t>
      </w:r>
    </w:p>
    <w:p w14:paraId="5AFED243" w14:textId="2BC370C8" w:rsidR="00366C26" w:rsidRPr="00E7337C" w:rsidRDefault="00366C26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16</w:t>
      </w:r>
    </w:p>
    <w:p w14:paraId="7CD53AEA" w14:textId="77777777" w:rsidR="00366C26" w:rsidRPr="00E7337C" w:rsidRDefault="00366C26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8 novembre 1621, L’Aia (cc. 360r-363v)</w:t>
      </w:r>
    </w:p>
    <w:p w14:paraId="1B421666" w14:textId="77777777" w:rsidR="00366C26" w:rsidRPr="00E7337C" w:rsidRDefault="00366C26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1621667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60r /</w:t>
      </w:r>
    </w:p>
    <w:p w14:paraId="3B0254F8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rima | </w:t>
      </w:r>
    </w:p>
    <w:p w14:paraId="638288FB" w14:textId="22343E48" w:rsidR="00366C26" w:rsidRPr="00E7337C" w:rsidRDefault="00A7588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</w:t>
      </w:r>
      <w:r w:rsidR="00366C26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° 345 fin 348 |</w:t>
      </w:r>
    </w:p>
    <w:p w14:paraId="21CDEBB0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3D784FE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renissimo Principe |</w:t>
      </w:r>
    </w:p>
    <w:p w14:paraId="2E15FE1C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unedì della passata settimana fu chiamato nell’assemblea | dei signori Stati il signor cavalier Arsen. Gli fu data una sedia posta | dirimpetto al Presidente al mezo della tavola, ove sedono | sue Eccellenze; ma un poco discosta (costume ordinario, quando honorano | quelli, che eleggono ambasciatori) et esso Presidente a nome di | tutti gli disse la nominatione, et elettione, che havevano | fatta della persona sua per passar a resieder doppo spedito | dall’ambascieria straordinaria d’Inghelterra, ad essercitar l’ordinaria | appresso la Serenità vostra usando molte parole, et molti concetti | di honore verso di lui. Egli doppo haver complito | apportò diverse iscuse, et principalmente messe innanti la | dificultà della sicurezza del viaggio, né altro gli fu | risposto se non, che li signori Stati havevano inteso, non assen-|tirono però, né sin qui l’iscuse sono state accettate | et qualcheduno m’ha detto, che si tiene per fermo, che | vorrà che li signori Stati gliene habbino grado, et che l’Eccellenze | loro si risentino di qualche cosa più per il viatico. |</w:t>
      </w:r>
    </w:p>
    <w:p w14:paraId="1CC238FD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gli, et li suoi collega quattro giorni sono partirono verso | l’armata accompagnati da tre dei Stati Generali | per andar a communicar le loro instruttioni con | sua Eccellenza, pigliar licenza da lei per mettersi imme-|diate ritornati col primo vento in camino, et passar | in Inghilterra. |</w:t>
      </w:r>
    </w:p>
    <w:p w14:paraId="6210F9F4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 bene si diceva, che ’l signor principe Mauritio era per mutar | quartiere, et fin mercordì passato fosse tutto in pronto | a tal effetto per passar ad Eltembergh in ogni modo | li signori Stati hanno havuto avviso, che ancor si tenirà |</w:t>
      </w:r>
    </w:p>
    <w:p w14:paraId="405200C0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60v /</w:t>
      </w:r>
    </w:p>
    <w:p w14:paraId="24F389F0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el medesimo posto perché il Rheno con gran furia haveva comin-|ciato a crescer, et dubitando di peggio per questo haveva | in pensiero di levarsi di là. |</w:t>
      </w:r>
    </w:p>
    <w:p w14:paraId="2DFF7AE7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el campo dell’inimico sotto a Giuliers molti sono morti, et massime | nel reggimento de’ Borgognoni, che quasi per la metà sono morti. | </w:t>
      </w:r>
    </w:p>
    <w:p w14:paraId="3D1ACB08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’assedio di detta piazza continua, restando gl’assediati chiusi da | tutte le parti, sendo li ridotti dall’uno all’altro fortificati | da buone trincere, et specialmente dicono esservi quattro batterie | elevate; ma sempre l’opinione è la medesima che per quest’|anno non sia per esser de’ Spagnuoli. |</w:t>
      </w:r>
    </w:p>
    <w:p w14:paraId="47EBC6F3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ta tuttavia lo Spinola in quella parte, et viene detto per certo | da qualcheduno, che habbi ordine di trattenervisi sperando | così far dissipar le genti di questi signori col disaggio, col pati-|mento nel sito, et colla noia nell’otio, et nel mancamento | di quelle commodità, che sono proprie nella vicina | stagione. |</w:t>
      </w:r>
    </w:p>
    <w:p w14:paraId="3B3C3856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Tiensi pur don Inico Borgia nel posto preso in Fiandra | l’apertura del vecchio porto vicino all’Esclusa, et nel | far più tosto una buona trincera elevata in quella | parte, che altro maggior forte; con tutto questo il | disegno è tenuto per fermo da questi signori esser di | chiuder il passo, incommodar le genti di qua, et vietar | potendo il pagamento delle contribuzioni, come scrissi la | passata settimana nelle mie lettere seconde de’ primo | del presente che con le prime vengono qui aggiunte in | replica. Uno venuto di Brabant ha voluto | affarmare, che attendi don Inic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37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a far |</w:t>
      </w:r>
    </w:p>
    <w:p w14:paraId="104A0FD7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61r /</w:t>
      </w:r>
    </w:p>
    <w:p w14:paraId="044E615C" w14:textId="143DB316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quella fabrica di ordine della corte di Brusseles a’ fine | di tirar le contributioni, che quelli della provincia di Fiandra | havevano offerto di dare di dodici cento milla fiorini per | l’impres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38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i Cassant, et dell’Esclusa; vedendo bene | che per hora non possono promettersi di avanzar in quella |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parte, mentre per difetto di perdita di tempo non ha il | disegno potuto sortir il fine, che si era promesso. |</w:t>
      </w:r>
    </w:p>
    <w:p w14:paraId="4DF9A704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Viene scritto di Colonia a questi signori che gl’assediati di Giuliers | fatta una sortita havevano rovinato un forte dalla | parte della riviera della Roera; et anco il ponte, che | stava sopra a detta riviera. |</w:t>
      </w:r>
    </w:p>
    <w:p w14:paraId="7D891ED0" w14:textId="113CC38B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’Anversa si afferma, ch’ivi sia ordine per 300</w:t>
      </w:r>
      <w:r w:rsidR="00F647F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mila soldi al mese di | provisione per le spese straordinarie, et ordinarie nel campo | catholico, et che di questi se ne mandino anco nel Basso | Palatinato per il trattenimento di quelle truppe. |</w:t>
      </w:r>
    </w:p>
    <w:p w14:paraId="10701404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Queste voci, et l’effetto vero della potenza del Catholico com-|parato alla necessità, che hanno questi signori di haver | denaro dà da pensar assai; et con tanta maggior atten-|tione si aspetta il soccorso di vostra Serenità, et hoggi appunto | sotto pretesto di visita uno dell’assemblea m’è venuto | a vedere, et m’ha ricercato se havevo havuto qualche | avviso da lei. Ho detto di non perché in effetto com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39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colle | particolari la passata settiman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40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on hebbi lettera di vostra Serenità; così anco al | presente me ne trovo senza non essendo capitato | ancor l’ordinario. Non si persuadono qui altrimenti | se non, c’habbi da venir il sussidio mentre si tratta | del suo interesse, ch’è di tal maniera tener fuori |</w:t>
      </w:r>
    </w:p>
    <w:p w14:paraId="36BC9A12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61v /</w:t>
      </w:r>
    </w:p>
    <w:p w14:paraId="7C6F7C5A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e’ confini della Serenità vostra occupata lo Spagnuolo a gran vantaggio | di lei. |</w:t>
      </w:r>
    </w:p>
    <w:p w14:paraId="5C028467" w14:textId="57B18F5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Brem sono ritornati li quattro, che furono ispediti per ritrovarsi | colli deputati del re di Danimarca per la trattatione dell’|aleanza. Mercordì fecero la loro relatione. Come prima | il proietto fu, et già riverente lo scrissi, di parlar non di | aleanza; ma di un’amiciti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41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reciproca di assister | l’un l’altro; così par si sia parlato, che potrà anco esser col | titolo di aleanza. Doppo varii congressi l’offerta dalla | parte del Re è stata di 300</w:t>
      </w:r>
      <w:r w:rsidR="00F647F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mila raistaleri in spetie per tre anni | con una conditione di accrescer, et sminuir secondo il più, | et il manco bisogno. Non è stata arrestata alcuna cosa, sendosi | ognuno dei deputati rimessi a trattare quelli col Re, | et questi colli signori Stati per tornar poi insieme, se ben questi | non sarò che col mezo di una persona sola per stabilir tutto. | Sopra questo negotio hanno sue Eccellenze a recapitolar la relatione | et consultar bene la materia. Quello che più importa | ad accordare per quanto ho inteso dal signor ambasciator di Francia, | et da qualche altro ancora è la recognitione, che pretende | il re di Danimarca voler haver delle mercantie | al passaggio loro dello stretto del Zont. Dura materia | da masticare, non che da digerire, ch’è stata la prima | all’arrivo dei deputati posta in tavola, et sopra la quale | versa il più della difficoltà perché questi nn intendono | di soggettarsi ad una maggior soggettione che per il passato, | et il R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42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intende altrimenti, et questo punto | avanzato da quella Maestà a modo suo sarebbe |</w:t>
      </w:r>
    </w:p>
    <w:p w14:paraId="679E390F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62r /</w:t>
      </w:r>
    </w:p>
    <w:p w14:paraId="3BFFE5E4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rilevante, et troppo pregiudiciale per questa parte in rispetto | degl’interessi coll’Inghilterra. Il negotio ha più di difficoltà | di quello si publica: tuttavia sperano trovarvi ripiego, | et che tutto habbi a terminarsi con sodisfattione. | </w:t>
      </w:r>
    </w:p>
    <w:p w14:paraId="632335D1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o presentito non so che, che tra li deputati quelli del Re habbino | gettato qualche concetto di unione tra sua Maestà, Inghilterra, et | questi stati; nominandosi anco quella serenissima Republica. Lo pe-|netrerò un po’ meglio, et colle prime ne darò riverente | conto a vostra Serenità. Intanto ho saputo di certo, che li | doi ambasciatori del Re partiti da quelli dei signori Stat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43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an-|davano con commissione di sua Maestà a tutti li principi della | Bassa Sassonia per passar con loro ufficio pieno, et animarli | alla conservatione, et manutentione delli affari, et | della libertà dell’Alemagna. | Gratie etc. |</w:t>
      </w:r>
    </w:p>
    <w:p w14:paraId="58D47288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93AC2EA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Dall’Haya li 8 novembre 1621 |</w:t>
      </w:r>
    </w:p>
    <w:p w14:paraId="0E548059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i vostra Serenità | </w:t>
      </w:r>
    </w:p>
    <w:p w14:paraId="5ACC9B0A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umilissimo, et devotissimo servitore | </w:t>
      </w:r>
    </w:p>
    <w:p w14:paraId="7664BE20" w14:textId="77777777" w:rsidR="00366C26" w:rsidRPr="003A4AAB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r w:rsidRPr="003A4AAB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Christofforo Suriano |</w:t>
      </w:r>
    </w:p>
    <w:p w14:paraId="217AAE85" w14:textId="77777777" w:rsidR="00A7588E" w:rsidRPr="003A4AAB" w:rsidRDefault="00A7588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</w:p>
    <w:p w14:paraId="356088DE" w14:textId="77777777" w:rsidR="006922EC" w:rsidRPr="003A4AAB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r w:rsidRPr="003A4AAB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/ 362v</w:t>
      </w:r>
      <w:r w:rsidR="006922EC" w:rsidRPr="003A4AAB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/</w:t>
      </w:r>
    </w:p>
    <w:p w14:paraId="373CC8C3" w14:textId="77777777" w:rsidR="006922EC" w:rsidRPr="003A4AAB" w:rsidRDefault="006922EC" w:rsidP="006922EC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  <w:r w:rsidRPr="003A4AAB"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  <w:t>Blank page</w:t>
      </w:r>
    </w:p>
    <w:p w14:paraId="37C2622A" w14:textId="77777777" w:rsidR="006922EC" w:rsidRPr="003A4AAB" w:rsidRDefault="006922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</w:p>
    <w:p w14:paraId="11DEB642" w14:textId="47FEF725" w:rsidR="00366C26" w:rsidRPr="003A4AAB" w:rsidRDefault="006922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r w:rsidRPr="003A4AAB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/ </w:t>
      </w:r>
      <w:r w:rsidR="00366C26" w:rsidRPr="003A4AAB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363r /</w:t>
      </w:r>
    </w:p>
    <w:p w14:paraId="31EEC312" w14:textId="77777777" w:rsidR="006922EC" w:rsidRPr="003A4AAB" w:rsidRDefault="006922EC" w:rsidP="006922EC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3A4AAB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0AA77870" w14:textId="77777777" w:rsidR="00366C26" w:rsidRPr="003A4AAB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</w:p>
    <w:p w14:paraId="55C41403" w14:textId="77777777" w:rsidR="00366C26" w:rsidRPr="003A4AAB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3A4AAB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63v /</w:t>
      </w:r>
    </w:p>
    <w:p w14:paraId="5E40A130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 serenissimo principe di Venetia |</w:t>
      </w:r>
    </w:p>
    <w:p w14:paraId="70749011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rima | </w:t>
      </w:r>
    </w:p>
    <w:p w14:paraId="42C7D004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345 fin 347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44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0683FC41" w14:textId="77777777" w:rsidR="00366C26" w:rsidRPr="00E7337C" w:rsidRDefault="00366C26" w:rsidP="00895944">
      <w:pPr>
        <w:rPr>
          <w:rFonts w:ascii="Times New Roman" w:eastAsia="Cambria" w:hAnsi="Times New Roman" w:cs="Times New Roman"/>
          <w:sz w:val="24"/>
          <w:szCs w:val="24"/>
        </w:rPr>
      </w:pPr>
    </w:p>
    <w:p w14:paraId="1E1F7102" w14:textId="77777777" w:rsidR="00366C26" w:rsidRPr="00E7337C" w:rsidRDefault="00366C26" w:rsidP="00895944">
      <w:pPr>
        <w:jc w:val="both"/>
        <w:rPr>
          <w:rFonts w:ascii="Times New Roman" w:eastAsia="Cambria" w:hAnsi="Times New Roman" w:cs="Times New Roman"/>
          <w:i/>
          <w:sz w:val="24"/>
          <w:szCs w:val="24"/>
        </w:rPr>
      </w:pPr>
      <w:r w:rsidRPr="00E7337C">
        <w:rPr>
          <w:rFonts w:ascii="Times New Roman" w:eastAsia="Cambria" w:hAnsi="Times New Roman" w:cs="Times New Roman"/>
          <w:i/>
          <w:sz w:val="24"/>
          <w:szCs w:val="24"/>
        </w:rPr>
        <w:t>Regesto antico</w:t>
      </w:r>
    </w:p>
    <w:p w14:paraId="373F173E" w14:textId="77777777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  <w:r w:rsidRPr="00E7337C">
        <w:rPr>
          <w:rFonts w:ascii="Times New Roman" w:eastAsia="Cambria" w:hAnsi="Times New Roman" w:cs="Times New Roman"/>
          <w:sz w:val="24"/>
          <w:szCs w:val="24"/>
        </w:rPr>
        <w:t>/ 363vC /</w:t>
      </w:r>
    </w:p>
    <w:p w14:paraId="0A6B843D" w14:textId="77777777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  <w:r w:rsidRPr="00E7337C">
        <w:rPr>
          <w:rFonts w:ascii="Times New Roman" w:eastAsia="Cambria" w:hAnsi="Times New Roman" w:cs="Times New Roman"/>
          <w:sz w:val="24"/>
          <w:szCs w:val="24"/>
        </w:rPr>
        <w:t>8 novembre 1621 ricevute a’ 25 detto. |</w:t>
      </w:r>
    </w:p>
    <w:p w14:paraId="59BCBC0D" w14:textId="4025C3F7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  <w:r w:rsidRPr="00E7337C">
        <w:rPr>
          <w:rFonts w:ascii="Times New Roman" w:eastAsia="Cambria" w:hAnsi="Times New Roman" w:cs="Times New Roman"/>
          <w:sz w:val="24"/>
          <w:szCs w:val="24"/>
        </w:rPr>
        <w:t>Del segretario Suriano</w:t>
      </w:r>
      <w:r w:rsidR="00512029" w:rsidRPr="00E7337C">
        <w:rPr>
          <w:rFonts w:ascii="Times New Roman" w:eastAsia="Cambria" w:hAnsi="Times New Roman" w:cs="Times New Roman"/>
          <w:sz w:val="24"/>
          <w:szCs w:val="24"/>
        </w:rPr>
        <w:t>.</w:t>
      </w:r>
      <w:r w:rsidRPr="00E7337C">
        <w:rPr>
          <w:rFonts w:ascii="Times New Roman" w:eastAsia="Cambria" w:hAnsi="Times New Roman" w:cs="Times New Roman"/>
          <w:sz w:val="24"/>
          <w:szCs w:val="24"/>
        </w:rPr>
        <w:t xml:space="preserve"> n° 345 |</w:t>
      </w:r>
    </w:p>
    <w:p w14:paraId="388718CA" w14:textId="77777777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</w:p>
    <w:p w14:paraId="31CEBD99" w14:textId="1EDA00D9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  <w:r w:rsidRPr="00E7337C">
        <w:rPr>
          <w:rFonts w:ascii="Times New Roman" w:eastAsia="Cambria" w:hAnsi="Times New Roman" w:cs="Times New Roman"/>
          <w:sz w:val="24"/>
          <w:szCs w:val="24"/>
        </w:rPr>
        <w:t xml:space="preserve">Li stati chiamano in </w:t>
      </w:r>
      <w:r w:rsidR="00D224A5" w:rsidRPr="00E7337C">
        <w:rPr>
          <w:rFonts w:ascii="Times New Roman" w:eastAsia="Cambria" w:hAnsi="Times New Roman" w:cs="Times New Roman"/>
          <w:sz w:val="24"/>
          <w:szCs w:val="24"/>
        </w:rPr>
        <w:t>D</w:t>
      </w:r>
      <w:r w:rsidRPr="00E7337C">
        <w:rPr>
          <w:rFonts w:ascii="Times New Roman" w:eastAsia="Cambria" w:hAnsi="Times New Roman" w:cs="Times New Roman"/>
          <w:sz w:val="24"/>
          <w:szCs w:val="24"/>
        </w:rPr>
        <w:t xml:space="preserve">ieta il | signor Arsen, et li dan parti d’haverlo | eletto ambasciator a Venetia; egli porta | la difficoltà del viaggio, et altre scuse. | Egli con li colleghi va all’armata | a prender licenza, et passar in Inghilterra | </w:t>
      </w:r>
    </w:p>
    <w:p w14:paraId="634C639B" w14:textId="77777777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  <w:r w:rsidRPr="00E7337C">
        <w:rPr>
          <w:rFonts w:ascii="Times New Roman" w:eastAsia="Cambria" w:hAnsi="Times New Roman" w:cs="Times New Roman"/>
          <w:sz w:val="24"/>
          <w:szCs w:val="24"/>
        </w:rPr>
        <w:t>L’assedio di Giuliers continua, | quelli de’ Spagnuoli muorono per la mettà, | sperando di far disperder l’esercito dei | stati nei disagi, e nell’otio. |</w:t>
      </w:r>
    </w:p>
    <w:p w14:paraId="04962706" w14:textId="51D4E0DC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  <w:r w:rsidRPr="00E7337C">
        <w:rPr>
          <w:rFonts w:ascii="Times New Roman" w:eastAsia="Cambria" w:hAnsi="Times New Roman" w:cs="Times New Roman"/>
          <w:sz w:val="24"/>
          <w:szCs w:val="24"/>
        </w:rPr>
        <w:t>D’Anversa vi è ordine per 300</w:t>
      </w:r>
      <w:r w:rsidR="00F647FC">
        <w:rPr>
          <w:rFonts w:ascii="Times New Roman" w:eastAsia="Cambria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mbria" w:hAnsi="Times New Roman" w:cs="Times New Roman"/>
          <w:sz w:val="24"/>
          <w:szCs w:val="24"/>
        </w:rPr>
        <w:t>mila soldi | al mese per il campo cattolico. |</w:t>
      </w:r>
    </w:p>
    <w:p w14:paraId="0F63D25F" w14:textId="1FB6BB8E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  <w:r w:rsidRPr="00E7337C">
        <w:rPr>
          <w:rFonts w:ascii="Times New Roman" w:eastAsia="Cambria" w:hAnsi="Times New Roman" w:cs="Times New Roman"/>
          <w:sz w:val="24"/>
          <w:szCs w:val="24"/>
        </w:rPr>
        <w:t xml:space="preserve">Questi aparati di denaro, et il bisogno | primo </w:t>
      </w:r>
      <w:r w:rsidR="00DD62E8" w:rsidRPr="00E7337C">
        <w:rPr>
          <w:rFonts w:ascii="Times New Roman" w:eastAsia="Cambria" w:hAnsi="Times New Roman" w:cs="Times New Roman"/>
          <w:sz w:val="24"/>
          <w:szCs w:val="24"/>
        </w:rPr>
        <w:t>e</w:t>
      </w:r>
      <w:r w:rsidRPr="00E7337C">
        <w:rPr>
          <w:rFonts w:ascii="Times New Roman" w:eastAsia="Cambria" w:hAnsi="Times New Roman" w:cs="Times New Roman"/>
          <w:sz w:val="24"/>
          <w:szCs w:val="24"/>
        </w:rPr>
        <w:t>ccitato più vive</w:t>
      </w:r>
      <w:r w:rsidR="00DD62E8" w:rsidRPr="00E7337C">
        <w:rPr>
          <w:rStyle w:val="FootnoteReference"/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footnoteReference w:id="1045"/>
      </w:r>
      <w:r w:rsidRPr="00E7337C">
        <w:rPr>
          <w:rFonts w:ascii="Times New Roman" w:eastAsia="Cambria" w:hAnsi="Times New Roman" w:cs="Times New Roman"/>
          <w:sz w:val="24"/>
          <w:szCs w:val="24"/>
        </w:rPr>
        <w:t xml:space="preserve"> le</w:t>
      </w:r>
      <w:r w:rsidR="00DD62E8" w:rsidRPr="00E7337C">
        <w:rPr>
          <w:rStyle w:val="FootnoteReference"/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footnoteReference w:id="1046"/>
      </w:r>
      <w:r w:rsidRPr="00E7337C">
        <w:rPr>
          <w:rFonts w:ascii="Times New Roman" w:eastAsia="Cambria" w:hAnsi="Times New Roman" w:cs="Times New Roman"/>
          <w:sz w:val="24"/>
          <w:szCs w:val="24"/>
        </w:rPr>
        <w:t xml:space="preserve"> </w:t>
      </w:r>
      <w:r w:rsidR="003E691C" w:rsidRPr="00E7337C">
        <w:rPr>
          <w:rFonts w:ascii="Times New Roman" w:eastAsia="Cambria" w:hAnsi="Times New Roman" w:cs="Times New Roman"/>
          <w:bCs/>
          <w:sz w:val="24"/>
          <w:szCs w:val="24"/>
        </w:rPr>
        <w:t>A</w:t>
      </w:r>
      <w:r w:rsidRPr="00E7337C">
        <w:rPr>
          <w:rFonts w:ascii="Times New Roman" w:eastAsia="Cambria" w:hAnsi="Times New Roman" w:cs="Times New Roman"/>
          <w:bCs/>
          <w:sz w:val="24"/>
          <w:szCs w:val="24"/>
        </w:rPr>
        <w:t>ltezze</w:t>
      </w:r>
      <w:r w:rsidRPr="00E7337C">
        <w:rPr>
          <w:rFonts w:ascii="Times New Roman" w:eastAsia="Cambria" w:hAnsi="Times New Roman" w:cs="Times New Roman"/>
          <w:sz w:val="24"/>
          <w:szCs w:val="24"/>
          <w:vertAlign w:val="superscript"/>
        </w:rPr>
        <w:footnoteReference w:id="1047"/>
      </w:r>
      <w:r w:rsidRPr="00E7337C">
        <w:rPr>
          <w:rFonts w:ascii="Times New Roman" w:eastAsia="Cambria" w:hAnsi="Times New Roman" w:cs="Times New Roman"/>
          <w:sz w:val="24"/>
          <w:szCs w:val="24"/>
        </w:rPr>
        <w:t xml:space="preserve"> di | quei signori delli soccorsi</w:t>
      </w:r>
      <w:r w:rsidRPr="00E7337C">
        <w:rPr>
          <w:rFonts w:ascii="Times New Roman" w:eastAsia="Cambria" w:hAnsi="Times New Roman" w:cs="Times New Roman"/>
          <w:sz w:val="24"/>
          <w:szCs w:val="24"/>
          <w:vertAlign w:val="superscript"/>
        </w:rPr>
        <w:footnoteReference w:id="1048"/>
      </w:r>
      <w:r w:rsidRPr="00E7337C">
        <w:rPr>
          <w:rFonts w:ascii="Times New Roman" w:eastAsia="Cambria" w:hAnsi="Times New Roman" w:cs="Times New Roman"/>
          <w:sz w:val="24"/>
          <w:szCs w:val="24"/>
        </w:rPr>
        <w:t xml:space="preserve"> alla Republica per la aleanza, et | li sperano. |</w:t>
      </w:r>
    </w:p>
    <w:p w14:paraId="038A3B0A" w14:textId="6EC3331B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  <w:r w:rsidRPr="00E7337C">
        <w:rPr>
          <w:rFonts w:ascii="Times New Roman" w:eastAsia="Cambria" w:hAnsi="Times New Roman" w:cs="Times New Roman"/>
          <w:sz w:val="24"/>
          <w:szCs w:val="24"/>
        </w:rPr>
        <w:t>Danimarca offerisce nel trattato d’|aleanza roli stati 300</w:t>
      </w:r>
      <w:r w:rsidR="00F647FC">
        <w:rPr>
          <w:rFonts w:ascii="Times New Roman" w:eastAsia="Cambria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mbria" w:hAnsi="Times New Roman" w:cs="Times New Roman"/>
          <w:sz w:val="24"/>
          <w:szCs w:val="24"/>
        </w:rPr>
        <w:t>mila raisaleti | li deputati reciprochi si son rimessi | a riferirmi a’ suoi signori, et la recognition | delle mercantie al streto del Zont, è, il | punto grande. |</w:t>
      </w:r>
    </w:p>
    <w:p w14:paraId="6907AEC5" w14:textId="77777777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  <w:r w:rsidRPr="00E7337C">
        <w:rPr>
          <w:rFonts w:ascii="Times New Roman" w:eastAsia="Cambria" w:hAnsi="Times New Roman" w:cs="Times New Roman"/>
          <w:bCs/>
          <w:sz w:val="24"/>
          <w:szCs w:val="24"/>
        </w:rPr>
        <w:t>Ressesistato</w:t>
      </w:r>
      <w:r w:rsidRPr="00E7337C">
        <w:rPr>
          <w:rFonts w:ascii="Times New Roman" w:eastAsia="Cambria" w:hAnsi="Times New Roman" w:cs="Times New Roman"/>
          <w:bCs/>
          <w:sz w:val="24"/>
          <w:szCs w:val="24"/>
          <w:vertAlign w:val="superscript"/>
        </w:rPr>
        <w:footnoteReference w:id="1049"/>
      </w:r>
      <w:r w:rsidRPr="003A1371">
        <w:rPr>
          <w:rFonts w:ascii="Times New Roman" w:eastAsia="Cambria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mbria" w:hAnsi="Times New Roman" w:cs="Times New Roman"/>
          <w:sz w:val="24"/>
          <w:szCs w:val="24"/>
        </w:rPr>
        <w:t>qualche pensiero d’includer | nella lega Inghilterra, et la Republica. |</w:t>
      </w:r>
    </w:p>
    <w:p w14:paraId="66C8A7FC" w14:textId="77777777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  <w:r w:rsidRPr="00E7337C">
        <w:rPr>
          <w:rFonts w:ascii="Times New Roman" w:eastAsia="Cambria" w:hAnsi="Times New Roman" w:cs="Times New Roman"/>
          <w:sz w:val="24"/>
          <w:szCs w:val="24"/>
        </w:rPr>
        <w:t>Ambasciatori di Danimarca son andati nella Bassa |</w:t>
      </w:r>
    </w:p>
    <w:p w14:paraId="3AE16862" w14:textId="77777777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</w:p>
    <w:p w14:paraId="746E3869" w14:textId="10D70D2C" w:rsidR="00366C26" w:rsidRPr="00E7337C" w:rsidRDefault="00366C26" w:rsidP="00895944">
      <w:pPr>
        <w:jc w:val="both"/>
        <w:rPr>
          <w:rFonts w:ascii="Times New Roman" w:eastAsia="Cambria" w:hAnsi="Times New Roman" w:cs="Times New Roman"/>
          <w:iCs/>
          <w:sz w:val="24"/>
          <w:szCs w:val="24"/>
        </w:rPr>
      </w:pPr>
      <w:r w:rsidRPr="00E7337C">
        <w:rPr>
          <w:rFonts w:ascii="Times New Roman" w:eastAsia="Cambria" w:hAnsi="Times New Roman" w:cs="Times New Roman"/>
          <w:iCs/>
          <w:sz w:val="24"/>
          <w:szCs w:val="24"/>
        </w:rPr>
        <w:t>L. R.</w:t>
      </w:r>
      <w:r w:rsidR="00A7588E" w:rsidRPr="00E7337C">
        <w:rPr>
          <w:rFonts w:ascii="Times New Roman" w:eastAsia="Cambria" w:hAnsi="Times New Roman" w:cs="Times New Roman"/>
          <w:iCs/>
          <w:sz w:val="24"/>
          <w:szCs w:val="24"/>
        </w:rPr>
        <w:t xml:space="preserve"> |</w:t>
      </w:r>
    </w:p>
    <w:p w14:paraId="437718EB" w14:textId="77777777" w:rsidR="00366C26" w:rsidRPr="00E7337C" w:rsidRDefault="00366C26" w:rsidP="00895944">
      <w:pPr>
        <w:jc w:val="both"/>
        <w:rPr>
          <w:rFonts w:ascii="Times New Roman" w:eastAsia="Cambria" w:hAnsi="Times New Roman" w:cs="Times New Roman"/>
          <w:i/>
          <w:sz w:val="24"/>
          <w:szCs w:val="24"/>
        </w:rPr>
      </w:pPr>
    </w:p>
    <w:p w14:paraId="4B03C41D" w14:textId="77777777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  <w:r w:rsidRPr="00E7337C">
        <w:rPr>
          <w:rFonts w:ascii="Times New Roman" w:eastAsia="Cambria" w:hAnsi="Times New Roman" w:cs="Times New Roman"/>
          <w:sz w:val="24"/>
          <w:szCs w:val="24"/>
        </w:rPr>
        <w:t>/ 363vD /</w:t>
      </w:r>
    </w:p>
    <w:p w14:paraId="6A877715" w14:textId="77777777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  <w:r w:rsidRPr="00E7337C">
        <w:rPr>
          <w:rFonts w:ascii="Times New Roman" w:eastAsia="Cambria" w:hAnsi="Times New Roman" w:cs="Times New Roman"/>
          <w:sz w:val="24"/>
          <w:szCs w:val="24"/>
        </w:rPr>
        <w:t>Sassonia ad eccitarli con scritti | ufficiali allo sostenimento dell’Alemagna. |</w:t>
      </w:r>
    </w:p>
    <w:p w14:paraId="69F045B4" w14:textId="77777777" w:rsidR="00366C26" w:rsidRPr="00E7337C" w:rsidRDefault="00366C26" w:rsidP="00895944">
      <w:pPr>
        <w:rPr>
          <w:rFonts w:ascii="Times New Roman" w:eastAsia="Cambria" w:hAnsi="Times New Roman" w:cs="Times New Roman"/>
          <w:sz w:val="24"/>
          <w:szCs w:val="24"/>
        </w:rPr>
      </w:pPr>
    </w:p>
    <w:p w14:paraId="07C6ABA8" w14:textId="77777777" w:rsidR="00366C26" w:rsidRPr="00E7337C" w:rsidRDefault="00366C26" w:rsidP="00895944">
      <w:pPr>
        <w:rPr>
          <w:rFonts w:ascii="Times New Roman" w:eastAsia="Cambria" w:hAnsi="Times New Roman" w:cs="Times New Roman"/>
          <w:sz w:val="24"/>
          <w:szCs w:val="24"/>
        </w:rPr>
      </w:pPr>
    </w:p>
    <w:p w14:paraId="582D4AB1" w14:textId="77777777" w:rsidR="00617FB3" w:rsidRDefault="00366C26" w:rsidP="00617FB3">
      <w:pPr>
        <w:pStyle w:val="Header"/>
        <w:rPr>
          <w:sz w:val="24"/>
        </w:rPr>
      </w:pPr>
      <w:r w:rsidRPr="00E7337C">
        <w:rPr>
          <w:rFonts w:ascii="Times New Roman" w:eastAsia="Cambria" w:hAnsi="Times New Roman" w:cs="Times New Roman"/>
          <w:sz w:val="24"/>
          <w:szCs w:val="24"/>
        </w:rPr>
        <w:br w:type="page"/>
      </w:r>
      <w:r w:rsidR="00617FB3">
        <w:lastRenderedPageBreak/>
        <w:t>/START LETTER/</w:t>
      </w:r>
    </w:p>
    <w:p w14:paraId="6BB40C9E" w14:textId="5C97564B" w:rsidR="00366C26" w:rsidRPr="00E7337C" w:rsidRDefault="00366C26" w:rsidP="00895944">
      <w:pPr>
        <w:jc w:val="center"/>
        <w:rPr>
          <w:rFonts w:ascii="Times New Roman" w:eastAsia="Cambria" w:hAnsi="Times New Roman" w:cs="Times New Roman"/>
          <w:bCs/>
          <w:sz w:val="24"/>
          <w:szCs w:val="24"/>
        </w:rPr>
      </w:pPr>
      <w:r w:rsidRPr="00E7337C">
        <w:rPr>
          <w:rFonts w:ascii="Times New Roman" w:eastAsia="Cambria" w:hAnsi="Times New Roman" w:cs="Times New Roman"/>
          <w:bCs/>
          <w:sz w:val="24"/>
          <w:szCs w:val="24"/>
        </w:rPr>
        <w:t>n. 117</w:t>
      </w:r>
    </w:p>
    <w:p w14:paraId="7554F943" w14:textId="77777777" w:rsidR="00366C26" w:rsidRPr="00E7337C" w:rsidRDefault="00366C26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8 novembre 1621, L’Aia (cc. 364r-367v)</w:t>
      </w:r>
    </w:p>
    <w:p w14:paraId="57EB86E2" w14:textId="77777777" w:rsidR="00366C26" w:rsidRPr="00E7337C" w:rsidRDefault="00366C26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1A27C93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364r / </w:t>
      </w:r>
    </w:p>
    <w:p w14:paraId="5191B92A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5E796F14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° 346 comincia 345 | </w:t>
      </w:r>
    </w:p>
    <w:p w14:paraId="73A72A01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fin 347 | </w:t>
      </w:r>
    </w:p>
    <w:p w14:paraId="6F035D19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F178822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renissimo Principe |</w:t>
      </w:r>
    </w:p>
    <w:p w14:paraId="74CE6A86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on quel contento maggiore, col quale s’aspettano con desiderio | le cose che possono apportar consolatione è stato ricevuto | da queste Maestà l’avviso che l’assedio di Franchendal | si fosse levato. Diverse sono le lettere, che portano la | nuova, ancorché sue Maestà fino a questa sera non habbino | havute particolari lettere dal conte di Mansfelt, o da altri | della piazza, è vero che ancor l’ordinario non è capitato, | ma li signori Stati in particolare ne sono avvisati. Non hanno | lasciato Spagnuoli di far ogni sforzo et col canone, | et con diversi assalti; ma havendo poi presentito che | Mansfelt, et il Veer calavano con quindeci mille | fanti risolverono voltar spalle, che fu con non | poco disordine, et tale che scrive di Coloni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50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l’agente di questi | signori che nella confusione hanno lasciato a dietro | diec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51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pezzi di canone; oltre l’haver | negl’assalti perduti da tremilla fanti, se non son | tanti, almeno sono tre milla punti di riputatione. |</w:t>
      </w:r>
    </w:p>
    <w:p w14:paraId="2DD97F5B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i scrive, che unite alcune delle genti di Mansfelt con | Obentraut colonello seguitassero Spagnuoli, ma non | si aggiunge, che habbino effetuato alcuna cosa. | </w:t>
      </w:r>
    </w:p>
    <w:p w14:paraId="0BF79676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’ 20 del passato le doi armate del Veer, et del signor conte | di Mansfelt si unirono tra Manechim, et Fran-|chendal, et a’ 25 seguì il levarsi l’assedio senza | che questi arrivassero. | </w:t>
      </w:r>
    </w:p>
    <w:p w14:paraId="3453DC86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n Franchendal dicono esser stato ricevuto Mansfelt | con molto giubilo, et allegrezza da quei borghesi. |</w:t>
      </w:r>
    </w:p>
    <w:p w14:paraId="103FC83D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Veniva dubitato, che ’l duca di Baviera dovesse |</w:t>
      </w:r>
    </w:p>
    <w:p w14:paraId="79F1918A" w14:textId="71992C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64v /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</w:p>
    <w:p w14:paraId="436962FA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guitar Mansfelt, ma sin qui non si è inteso se non che si tenisse | nei contorni di Norimbergh, havendo addimandati a quella | città un millione, et doi cento milla fiorin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52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. Si tiene per | fermo, che quel Principe si tenirà sui limiti dell’Alto | Palatinato senza passar più avanti per tema che et il | principe Gabor, et il marchese di Jegherendorf non | entrassero essi poi ad invader nella Baviera. In oltre | per non offender li principi protestanti di Alemagna | o ingelosirli, et tirarsi adosso effetti pernitiosi al suo | interesse. | </w:t>
      </w:r>
    </w:p>
    <w:p w14:paraId="3D06F6CC" w14:textId="6540A82F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È avvisata questa Maestà, che alcuni dei principi disuniti | habbino cominciato a levar </w:t>
      </w:r>
      <w:r w:rsidR="008B325D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qualche genti ognuno | sul suo S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tato; et questi signori che ne hanno anco l’avviso | sperano qualche buon effetto. | </w:t>
      </w:r>
    </w:p>
    <w:p w14:paraId="4F36D21D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ono avvertite, et consigliate queste Maestà a tentar ogni | possibil mezo, et usar ogni industria per tener in piedi | l’armi di Mansfelt, che se finhora si è conservato | et può far del bene assai colla conservatione delle | sue truppe, si deve evitar che non cadi, et si dia | alla disperatione. | </w:t>
      </w:r>
    </w:p>
    <w:p w14:paraId="052792DB" w14:textId="42C4394C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anno havuto avviso le Maestà loro d’Inghilterra che ’l Re | habbi approbato tutte le levate fatte far da questo Re | a Amburgh, et nei convicini, et li dieci o più mille | cavalli del duca di Bransuich vescovo d’Alberstat | et più, che contentandosi dell’esborso fatto da Dighbi | altrettanto anco habbi ordinato, che sia immediate | ispedito in Palatinato. Entrano per tanto sue Maestà |</w:t>
      </w:r>
    </w:p>
    <w:p w14:paraId="5A3999BF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365r / </w:t>
      </w:r>
    </w:p>
    <w:p w14:paraId="6ECC2B72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n migliori speranze, et che ’l Re sia per passar più guanti | a più vigorosi effetti, vedendo massime di esser stato tanto ingannato. | </w:t>
      </w:r>
    </w:p>
    <w:p w14:paraId="29ABA64F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perano insieme che a questo possi giovar grandemente la | relatione, che doverà far il baron Dighbi,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assicurandosi | che doverà farla veridica, sendo più che notorio | al mondo quanto egli sia stato ingannato et da | speranze, et da parole, et egli stesso ha scritto, et | promesso con lettere alla Regina di far l’ufficio | come si deveva, et il signor ambasciator Carleton a me ha detto | ancora havere egli scrittogli il medesimo aggiungendo | m’assicurò, che si sarà già ben aveduto delli arti-|ficii di quelli di casa d’Austria imperialisti; | et (con sorriso) si accorgerà ben anco quello che | siano Spagnuoli. La prudenza di vostra Serenità intende il concetto. |</w:t>
      </w:r>
    </w:p>
    <w:p w14:paraId="3917DBC6" w14:textId="00D27208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oveva egli venir qui appresso queste Maestà, et massime | per veder la Regina di ordine del Re, ma sendo | stato a Brusseles, et temendo che gli mancasse | tempo in questa congiuntura si è escusato con essa | Regina adducendo che per trovar il Re, et il suo | consiglio a Londra doveva trovarvis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53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qualche | giorno innanti la festività dei </w:t>
      </w:r>
      <w:r w:rsidR="006517E2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nti per poter far | la relatione ch’era servitio di sua Maestà mag-|giore, che questo facesse, che di venir qui a complire | et per tanto la pregava ad iscusar questa sua | buona volontà, et il desiderio: che haveva di appor-|tar bene a’ suoi interessi. È stata accettata la |</w:t>
      </w:r>
    </w:p>
    <w:p w14:paraId="635701CF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365v / </w:t>
      </w:r>
    </w:p>
    <w:p w14:paraId="1BED5BF6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scusa per buona, et fatta consequenza anco dallo scritto | che habbi da far buon ufficio. Il che si attenderà con | sommo desiderio da sua Maestà. | </w:t>
      </w:r>
    </w:p>
    <w:p w14:paraId="7BEDA635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endo partito Dighbi dalla corte dell’Imperatore con intentione di sua Maestà | che dovesse seguir la sospension d’armi nei Palatinati | il che gli fu anco confirmato con lettere; doppo ne | sono state intercette di sua Maestà cesarea a Baviera | a cui essortava passar avanti nell’acquisto dell’Alto | Palatinato com’è seguito. | </w:t>
      </w:r>
    </w:p>
    <w:p w14:paraId="670E4825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più nonostante, che habbi l’Imperatore mostrato di voler | rimetter il negotio del Palatinato intieramente all’|Infanta per la restitutione, senza esprimersi di condir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54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in ogni modo sono avvisate sue Maestà similmente li signori | Stati, che doverà questo Principe dar deponer l’|armi a Mansfelt, et a tutti gl’adherenti suoi, et | dar nelle mani de’ commessi della Maestà sua cesarea le piazze | che s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55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tengono ancor in Bohemia per questa Maestà, | et che poi si parlerà della restitutione. | </w:t>
      </w:r>
    </w:p>
    <w:p w14:paraId="29F2AE40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n conformità di che il signor Trombol agente del re della | Gran Bertagna a Brusseles nel far ufficio colla | serenissima Infanta rappresenta alla Regina haver | quell’Altezza con affettuose parole fatta attestatione | amplissima di desiderar ogni prosperità alla Maestà sua et | di compianger le su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56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fortune, et che volontieri | vorrebbe poter far qualche cosa per lei; ma che | le dispiaceva di haver legate le mani dall’Imperatore. | Mi disse hieri la Regina questo tanto, et di haver anco |</w:t>
      </w:r>
    </w:p>
    <w:p w14:paraId="5E139BEC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366r / </w:t>
      </w:r>
    </w:p>
    <w:p w14:paraId="3151A24C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i nuovo col mezo del medesimo signor Trombol fatto corrisponder | a questo cortese ufficio con qualche aggiunta, et che | l’Infanta habbi replicato, che volentieri vorrebbe potersi | scioglier le mani per portar pare de’ suoi travagli, et | sollevarnela; laudando grandemente la bontà di quella Prin-|cipessa, et dicendomi, che si assicurava nonostante | l’esser spagnuola della candidezza del suo animo. | </w:t>
      </w:r>
    </w:p>
    <w:p w14:paraId="23CC173A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alla medesima Regina mi fu detto che haveva intesi, che ’l conte | di Gondemar ambasciator spagnuolo doveva partir d’Inghilterra | et il suo luoco doveva andar il marchese di Bellamar | aggiungendo se l’uno è fino, l’altro non sarà manco | et saprà fabricar su i fondamenti di Gondemar. | </w:t>
      </w:r>
    </w:p>
    <w:p w14:paraId="67A3C8D6" w14:textId="1A80D9A8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i ha avviso certo, che ’l marchese di Brandemburgh habbi | havuto dal re di Polonia l’investitura del ducato | di Prussia tanto aspettata, et patientemente tentata | li disturbi, che ha quel Principe si crede, et tiene | per certo, che habbino giovato al detto serenissimo Elettore | et delli affari col Turco da quella parte non sento | qui avviso certo perché come già otto giorni si publi-|corono a vantaggio di Polonia; hora si publicano | a suo gran svantaggio né san</w:t>
      </w:r>
      <w:r w:rsidR="00C87884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o manco questi del | G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overno che creder. | </w:t>
      </w:r>
    </w:p>
    <w:p w14:paraId="115C9F7F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È arrivato qui venerdì quel gentilhuomo del Re palatino | teneva presso la Serenità vostra il qual d’ordine di sua Maestà | fu hieri a trovarmi, et per nome di lei a testificarmi | la sodisfattione, che haveva ricevuto della risposta | che a nome di vostra Serenità le haveva portato, et la sicurezza |</w:t>
      </w:r>
    </w:p>
    <w:p w14:paraId="295F983D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366v / </w:t>
      </w:r>
    </w:p>
    <w:p w14:paraId="5360327A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he le haveva attestata dell’ottima volontà sua verso | li suoi interessi et complendo con altre parole aggiunse | anco la particolar sodisfattione che in persona sua haveva | ricevuta mentre quivi si era trattenuto, et anco per li honori | et favori ricevuti al partir suo. Havendo complito | a sufficienza seco; stimai mio debito di trovarmi | hieri sera con sua Maestà colla quale sodisfacendo con | ringratiamenti ella ripigliò de’ medesimi concetti; et chiuse | in fine un raccommandar a vostra Serenità le cose sue, le sue | fortune; et il buon essito d’esse; mentre pareva pure | che si aprisse addito a qualche buona riuscita; non | havendo disse bisogno maggiore, che d’esser aiutato | et sostentato da più cari amic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57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tra quali stimo, et honoro | la serenissima Republica per tale. Io con parole generali dissi, | che da vostra Serenità sarebbe stata sempre desiderata ogni | maggior prosperità (et bene alle cose su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58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) et con concetti | simili sodisfeci in quanto puoti. Gratie etc. |</w:t>
      </w:r>
    </w:p>
    <w:p w14:paraId="2C7D55C0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F4F8203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all’Haya li 8 novembre 1621 |</w:t>
      </w:r>
    </w:p>
    <w:p w14:paraId="083B9013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vostra Serenità |</w:t>
      </w:r>
    </w:p>
    <w:p w14:paraId="7012DA5A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umillissimo et devotissimo servitore |</w:t>
      </w:r>
    </w:p>
    <w:p w14:paraId="1E4FAA68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hristofforo Suriano |</w:t>
      </w:r>
    </w:p>
    <w:p w14:paraId="7149070F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9A0BBE5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367r / </w:t>
      </w:r>
    </w:p>
    <w:p w14:paraId="4654F3D1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Bianca </w:t>
      </w:r>
    </w:p>
    <w:p w14:paraId="441A7889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68EF0EB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367v / </w:t>
      </w:r>
    </w:p>
    <w:p w14:paraId="74BD3658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 serenissimo principe di Venetia |</w:t>
      </w:r>
    </w:p>
    <w:p w14:paraId="19DAB90B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621D241F" w14:textId="0476F8F6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346 comincia 345 | fin 347</w:t>
      </w:r>
      <w:r w:rsidR="00973109">
        <w:rPr>
          <w:rStyle w:val="FootnoteReference"/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footnoteReference w:id="1059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12FFB32C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C55CEB9" w14:textId="21C4FD3C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Regesto antico</w:t>
      </w:r>
    </w:p>
    <w:p w14:paraId="32E881EC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367vC / </w:t>
      </w:r>
    </w:p>
    <w:p w14:paraId="1CCD182C" w14:textId="4E7A0788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8 novembre 1621 ricevute a</w:t>
      </w:r>
      <w:r w:rsidR="00B7637C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’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25 detto. |</w:t>
      </w:r>
    </w:p>
    <w:p w14:paraId="032516DF" w14:textId="4D0F2A40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el segretario Suriano</w:t>
      </w:r>
      <w:r w:rsidR="00A7588E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° 346 | </w:t>
      </w:r>
    </w:p>
    <w:p w14:paraId="40EB160B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5B98436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L’assedio levato da Marchendal | console sopra modo Bohemia | et il secretario rapresenta li particolari | et avisa essersi Bohemia avanzato | in speranza di qualche buon aiuto da | Inghilterra, et agiongi gl’ufficii amorevoli | che passa l’Infanta con la Palatina. | </w:t>
      </w:r>
    </w:p>
    <w:p w14:paraId="0911B86E" w14:textId="6920EF9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l gentilhuomo di Boemia stato | a Venetia è di ritorno, quel Re lo | manda al </w:t>
      </w:r>
      <w:r w:rsidR="00F0493D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esidente con rendimento di | gratie, et con espressione del gusto | delle risposte havute da sua Serenità alla | quale vivamente si raccomanda. | </w:t>
      </w:r>
    </w:p>
    <w:p w14:paraId="07DCF8E8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3457E73" w14:textId="608D4773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. R. |</w:t>
      </w:r>
    </w:p>
    <w:p w14:paraId="1D17029C" w14:textId="77777777" w:rsidR="00617FB3" w:rsidRDefault="00366C26" w:rsidP="00617FB3">
      <w:pPr>
        <w:pStyle w:val="Header"/>
        <w:rPr>
          <w:sz w:val="24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br w:type="page"/>
      </w:r>
      <w:r w:rsidR="00617FB3">
        <w:lastRenderedPageBreak/>
        <w:t>/START LETTER/</w:t>
      </w:r>
    </w:p>
    <w:p w14:paraId="7A7C4E82" w14:textId="16CBDB1D" w:rsidR="00366C26" w:rsidRPr="00E7337C" w:rsidRDefault="00366C26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. 118 </w:t>
      </w:r>
    </w:p>
    <w:p w14:paraId="0DDCCD16" w14:textId="77777777" w:rsidR="00366C26" w:rsidRPr="00E7337C" w:rsidRDefault="00366C26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8 novembre 1621, L’Aia (cc. 368r-v, 371 r-v)</w:t>
      </w:r>
    </w:p>
    <w:p w14:paraId="6AB48235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9F41474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68r /</w:t>
      </w:r>
    </w:p>
    <w:p w14:paraId="13C180E2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3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017A104F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347 comincia 345 |</w:t>
      </w:r>
    </w:p>
    <w:p w14:paraId="42D04EA3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C6595F0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erenissimo Principe | </w:t>
      </w:r>
    </w:p>
    <w:p w14:paraId="7035EB81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quello, che entra nell’assemblea dei Stati Generali a nome delli | stati di Utrecht m’è venuto a trovare, et con efficace | instanza a pregarmi di commiserar la miseria di quattro | poveri soldati Antonio Plouvier, Hans Coster Jan van | Werden, et Clas Hendrichson, che sono detenuti in galera | condennati al remo per accusa del suo capitano domino Jan | Cavallier imputandoli di haver voluto far amutinar | la sua compagnia fra la quale li detti quattro erano | assoldati. Negano, ma ben confessano di haver unitamente | con gl’altri richiesto li loro avanzi scaduti di 24 mesi. | </w:t>
      </w:r>
    </w:p>
    <w:p w14:paraId="5F98B377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iù, et più parole ha usate questo signore mostrando anco | la sodisfattione, che della liberatione ne risentiranno | li signori Stati di Utrecht, et li parenti delli detti soldati | oltre il gusto, che ne riceverà il commune di questo | Paese nel sentirli liberi da quella miseria; pregandomi | d’intender per questa liberatione. Mi ha fatte veder le | lettere scritte da essi ai parenti; et la supplica per il signor | principe d’Oranges, che d’ambidoi ne sarà qui aggiunto | il translato. Supplico per tanto humilmente così instato, | et solicitato con calde instanze ad usar verso li sudetti | quattro dell’ordinaria benignità sua, come ha fatto ancor | altri di questa Natione per obligar la detta Provincia | in particolare et consolar li parenti, et la Natione in | generale. Gratie etc. | </w:t>
      </w:r>
    </w:p>
    <w:p w14:paraId="0029C2F6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D290BF7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all’Haya li 8 novembre 1621 | </w:t>
      </w:r>
    </w:p>
    <w:p w14:paraId="0ABCF035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vostra Serenità |</w:t>
      </w:r>
    </w:p>
    <w:p w14:paraId="0D57CB38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umilissimo et devotissimo servitore |</w:t>
      </w:r>
    </w:p>
    <w:p w14:paraId="7C1BCC07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hristofforo Suriano |</w:t>
      </w:r>
    </w:p>
    <w:p w14:paraId="516F1A95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E5BB181" w14:textId="6A6F960E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68</w:t>
      </w:r>
      <w:r w:rsidR="00C81F05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v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/ </w:t>
      </w:r>
    </w:p>
    <w:p w14:paraId="0EB56082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Bianca </w:t>
      </w:r>
    </w:p>
    <w:p w14:paraId="5F440902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01A6AE4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371r / </w:t>
      </w:r>
    </w:p>
    <w:p w14:paraId="20838C84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Bianca</w:t>
      </w:r>
    </w:p>
    <w:p w14:paraId="71B255B4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</w:p>
    <w:p w14:paraId="618ECB9B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71v /</w:t>
      </w:r>
    </w:p>
    <w:p w14:paraId="3E25E4D5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l serenissimo principe di Venetia |</w:t>
      </w:r>
    </w:p>
    <w:p w14:paraId="4EC88BF4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3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t>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</w:t>
      </w:r>
    </w:p>
    <w:p w14:paraId="7EAE01E7" w14:textId="053517C4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° 347 comincia 345</w:t>
      </w:r>
      <w:r w:rsidR="00973109">
        <w:rPr>
          <w:rStyle w:val="FootnoteReference"/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footnoteReference w:id="1060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</w:t>
      </w:r>
    </w:p>
    <w:p w14:paraId="748BFB31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6AF58B47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Regesto antico</w:t>
      </w:r>
    </w:p>
    <w:p w14:paraId="68ED0D44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371vC / </w:t>
      </w:r>
    </w:p>
    <w:p w14:paraId="6922C7E3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8 novembre 1621 ricevute a’ 25 detto |</w:t>
      </w:r>
    </w:p>
    <w:p w14:paraId="765B35AA" w14:textId="50C6AC48" w:rsidR="00366C26" w:rsidRPr="00E7337C" w:rsidRDefault="00A7588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</w:t>
      </w:r>
      <w:r w:rsidR="00366C26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el segretario Surian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.</w:t>
      </w:r>
      <w:r w:rsidR="00366C26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n° 34</w:t>
      </w:r>
      <w:r w:rsidR="000E4F01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7</w:t>
      </w:r>
      <w:r w:rsidR="00366C26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</w:t>
      </w:r>
    </w:p>
    <w:p w14:paraId="2426B1AC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7B7AD126" w14:textId="075553FC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Instantia delli signori Stati della provincia | d’Utrech per la liberatione de’ quatro | soldati del </w:t>
      </w:r>
      <w:r w:rsidR="000063D5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apitan </w:t>
      </w:r>
      <w:r w:rsidR="000063D5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avallier della | loro </w:t>
      </w:r>
      <w:r w:rsidR="00D90743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tria condannati alla galera. |</w:t>
      </w:r>
    </w:p>
    <w:p w14:paraId="31B68B74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4310A327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>L. C. R. |</w:t>
      </w:r>
    </w:p>
    <w:p w14:paraId="704FE9FA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44D021B8" w14:textId="77777777" w:rsidR="00366C26" w:rsidRPr="00E7337C" w:rsidRDefault="00366C26" w:rsidP="008959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7FAA5A18" w14:textId="77777777" w:rsidR="00366C26" w:rsidRPr="00E7337C" w:rsidRDefault="00366C26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. 119</w:t>
      </w:r>
    </w:p>
    <w:p w14:paraId="454F4B25" w14:textId="134DEF55" w:rsidR="00366C26" w:rsidRPr="00E7337C" w:rsidRDefault="00366C26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llegato I al n. 118 (c. 369r-v)</w:t>
      </w:r>
    </w:p>
    <w:p w14:paraId="0E02B106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184DD9D8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369r / </w:t>
      </w:r>
    </w:p>
    <w:p w14:paraId="7DAB02D0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Translatione di una lettera scritta, et adrizzata a lor parenti da quattro | holandesi tenuti in galera al remo sotto ’l dominio della serenissima republica | di Venetia, et insime della richiesta fatta al signor principe d’Oranges. | </w:t>
      </w:r>
    </w:p>
    <w:p w14:paraId="2497F37B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74646A35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arissimo zio Giovanni van Camerich doppo le mie affettuose salutationi a voi | et a mia zia, medesimamente a mio zio van Dych sua moglie, et altri zii, | amite, fratelli, et sorelle et cugini etc. Io vi avvertisco colle | presenti, come mi trovo ancora nella giurisdittione della signoria di Venetia | non sapendo dove al presente si trovi mio fratello Pietro de Woerden | se in Holanda, o altrove. Quanto a me, io qui ho servito la | signoria di Venetia per lo spatio di quattr’anni, et mezo tanto per terra, che | per mare, senza mancar alle mie guarde, et al debito mio; come | si deve far da un buon soldato; havendo servito sopra il mare li tre | ultimi anni con miseria, et sobrio pagamento, non havendo havuto | di vantaggio o pagamento dal nostro Capitano, che vinticinque mesi | a disconto. Et venendo di levante verso Venetia sopra l’isola | di San Nicolò di Lido pensavamo ricever l’intiero nostro pagamento | doppo haver quivi soggiornati tre mesi continuati, massime | havendo il nostro Capitano ricevuta una buona summa di denaro; | ma sendone da lui frustrati invece di accommodarci di qualche | paga in conformità della nostra richiesta, ci ha dette delle | male parole, con passar in oltre a minaccie di farci impicar | tutti, et metter sopra le galere (come di già egli n’haveva fatti | impicar tre altri al campo). Hora vedendo la nostra compagnia | tal tirannia di lui, l’habbiamo ancor per una volta ricercato | per il nostro pagamento; ma ci ha egli inviato verso il Principe | non volendo sodisfarcelo. Sopra di che sendosi la compagnia | transportata a Venetia, presentassimo richiesta al Principe, o | al Savio, desiderando solamente che noi fossimo pagati per le | mani della Signoria, et non dal nostro Capitano, stante in torto | ch’esso nostro Capitano tentava di farci; onde il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61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etta |</w:t>
      </w:r>
    </w:p>
    <w:p w14:paraId="4B4B59C1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/ 369v / </w:t>
      </w:r>
    </w:p>
    <w:p w14:paraId="24BF2D89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avi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62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ci promise di pagarci egli medesimo dentro a quattro giorni. |</w:t>
      </w:r>
    </w:p>
    <w:p w14:paraId="5542B43D" w14:textId="14BEA64B" w:rsidR="00366C26" w:rsidRPr="003A1371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Il che inteso dal Capitano, ci è andato ad accusare, come se noi | havessimo voluto far amutinar la compagnia, di che noi facessimo | conoscer il contrario; ma che egli ci ha sorpresi falsamente col mezo | dei servitori suoi domestici, et certo soldato (che in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63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riguardo | di ciò ha havuto in ricompensa d’esser corporale) facendo giuramento | falso; onde per tal causa noi siamo devenuti sì miserabili schiavi | che doppo lo spatio di cinque mesi, che siamo stati trattenuti con | pane, et acqua; siamo stati ancora a quattro posti in galera | li doi di giugno 1621 cioè io, Jan Gerth de Woerden, figliolo | di gerardo Pieterson, et Antonio Plouvier figliolo di Arnoult | Plouvier, con</w:t>
      </w:r>
      <w:r w:rsidR="000063D5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Clas Genrichson, et Jan Coster tutti soldati della | compagnia del capitan Jan </w:t>
      </w:r>
      <w:r w:rsidR="000063D5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vallier luogotenente al reggimento de’ Mon | Serghes di Wassenhoven sendo stati condennati per l’illustrissimo Vic</w:t>
      </w:r>
      <w:r w:rsidR="000063D5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enz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o Gussoni savio della scrittura in Venetia. Per questo | io Jan Ghert de Woerden con li miei compagni sudetti noi | vi pregamo per l’amor di Dio di procurar che possiamo | esser liberati di questa miserabil servitù, presentando a sua Eccellenza | a tal fine l’aggiunta supplicatione, o bene che col mezo di | qualche amici il residente della serenissima Republica all’Haya possi | esser instato, et pregato per haver lettere sue di raccommandatione | perché siamo liberati, et noi pregaremo Dio per voi. |</w:t>
      </w:r>
    </w:p>
    <w:p w14:paraId="7B096F55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340114A7" w14:textId="77777777" w:rsidR="00366C26" w:rsidRPr="003A1371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8821F6A" w14:textId="77777777" w:rsidR="00366C26" w:rsidRPr="00E7337C" w:rsidRDefault="00366C26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 xml:space="preserve">n. 120 </w:t>
      </w:r>
    </w:p>
    <w:p w14:paraId="22FBE9B2" w14:textId="0F11ED7A" w:rsidR="00366C26" w:rsidRPr="00E7337C" w:rsidRDefault="00366C26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llegato II al n. 118 (c. 370r-v)</w:t>
      </w:r>
    </w:p>
    <w:p w14:paraId="35411061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1C1E345B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70r /</w:t>
      </w:r>
    </w:p>
    <w:p w14:paraId="4DCB35BD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Translato della richiesta diretta al signor principe d’Oranges. |</w:t>
      </w:r>
    </w:p>
    <w:p w14:paraId="07D973B9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3C392E70" w14:textId="432892BF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Humilmente rimostrammo a vostra Eccellenza noi quattro miserabili soldati Antonio Plovier | Gio. Coster, Clas Henrichson, et Jan de Woerden havendo ben | servito per mar, et per terra la signoria di Venetia secondo ch’era | conveniente, et senza, che non possiamo dolersi punto del Prin-|cipe d’essa; ma solamente del capitan Gio. </w:t>
      </w:r>
      <w:r w:rsidR="000063D5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vallier, il qual partendo | d’Holanda era luocotenente del capitan Jan de Raedt di Roterdam | nel reggimento di monsignor Serghes de Wassonhoven. Doppo cassato il reggimento | il detto </w:t>
      </w:r>
      <w:r w:rsidR="002A5D14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apitan </w:t>
      </w:r>
      <w:r w:rsidR="002A5D14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valliere, et stato continuato capitano, et questo per li | mali rapporti, ch’egli haveva fatti d’altri officiali al general del | Campo sotto coperta di belle promess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64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. Hor sendo stato condotto | di sotto la città di Gradisca, nel forte di Martedouts il nostro | Capitano ha fatto far giustitia, et essecutione contra tre giovani | dei migliori soldati della compagnia, facendoli publicamente | impicare in vista delli Holandesi, et al dispetto del conte Gio. | Ernesto di Nassau, del suo colonel Rocalaura, et degl’altri | officiali, volendo mostrar con gran libertà il poter suo | sopra la sua compagnia senza anco che havessero meritata la | morte, ma col mezo de’ falsi testimonii inde allhora, et | ancor doppo la sua tirannia s’è dimostrata chiaramente notoria | non solo a noi; ma ad ognuno. Hora quando il reggimento | del signor di Rocalaura si parti verso Venetia la nostra compagnia | fu inviata verso levante, di dove, doppo (servitio di doi mesi) | noi siamo rivenuti verso venetia sopra l’isola di San Nicolò | di Lido pensando quivi ricever il pagamento di 24 mesi di ser-|vitio fatto sopra il mare. Ma nonostante che il detto nostro Capitano | havesse ricevuta una notabil somma di denaro, con tutto non | ci ha voluto pagare, pensando di là condurci in Lombardia, | et così trattenerci le nostre paghe; et per tanto sopra ciò desideran-|do humilmente ricever il nostro pagamento s’è messo a tempestare, |</w:t>
      </w:r>
    </w:p>
    <w:p w14:paraId="78B75B4C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370v / </w:t>
      </w:r>
    </w:p>
    <w:p w14:paraId="2D365FEE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et bestemiare, minacciandoci con la forca, et con la galera, et pensando | trattarci della manieri, come havea fatto gl’altri. Vedendo la | compagnia tal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65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sua tirannia, et violenza, s’è sopra questo unita | insieme, domandando concordemente, et humilmente se non voleva | egli sodisfarla delli detti 24 mesi di disconto. Allhora ci | disse mille indegne villanie, et poltronerie, dicendo che dovessimo | andar appresso il Principe, o la Signoria medesima per il nostro pagamento. |</w:t>
      </w:r>
    </w:p>
    <w:p w14:paraId="1A0B07E7" w14:textId="63D8DAF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Il che fu fatto con presentar un’humile richiesta a’ fine di poter | esser pagati per le mani medesime della Signoria. Il che sendone stato | acconsentito per il Savio, ecco il Capitano che sopra ciò se ne andò | ad accusar noi quattro, come se noi volessimo far amutinar | tutta la compagnia; et ancorché la cosa si sia fatta apparer | diversamente, tuttavia col mezo di falso testimonio de’ suoi domestici | et d’un soldato corrotto (dandogli in ricompensa di ciò la carica | di caporale) siamo divenuti così miserabili schiavi come si | troviamo, sendo stati per tal falsi testimonii condennati | condennati* dall’illustrissimo Vic</w:t>
      </w:r>
      <w:r w:rsidR="000063D5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enz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o Gussoni savio alla scrittura a Venetia | alli 2 di giugno 1621 lasciandoci cinque mesi intieri solamente | a pane, et acqua. Per tanto noi quattro miserabili schiavi | holandesi supplicamo humilmente, et per l’amor di Dio vostra Eccellenza | di procurarci la libertà, et liberatione da un tal misero stato, | et servitù, a’ fin di poter render servitio alla nostra Patria | ove noi habbiamo lasciati nostri padri, madri, et parenti, o che | noi possiamo incontrar queste bene di ritornar con l’aiuto di Dio. |</w:t>
      </w:r>
    </w:p>
    <w:p w14:paraId="343AE59C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Il Capitano deve ancor a noi quattro il gagio centocinquanta cecchini | per mancamento d’esser secorsi et assistiti etc. di Venetia | a’ 21 di giugno 1621. Noi poveri schiavi |</w:t>
      </w:r>
    </w:p>
    <w:p w14:paraId="52877075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ntonio Plouvier Hans Coster |</w:t>
      </w:r>
    </w:p>
    <w:p w14:paraId="30F209BA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Jan van Woenden Clas Henrichson |</w:t>
      </w:r>
    </w:p>
    <w:p w14:paraId="5856E0C0" w14:textId="77777777" w:rsidR="00617FB3" w:rsidRDefault="00366C26" w:rsidP="00617FB3">
      <w:pPr>
        <w:pStyle w:val="Header"/>
        <w:rPr>
          <w:sz w:val="24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br w:type="page"/>
      </w:r>
      <w:r w:rsidR="00617FB3">
        <w:lastRenderedPageBreak/>
        <w:t>/START LETTER/</w:t>
      </w:r>
    </w:p>
    <w:p w14:paraId="506BFA83" w14:textId="17F909C8" w:rsidR="00366C26" w:rsidRPr="00E7337C" w:rsidRDefault="00366C26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21</w:t>
      </w:r>
    </w:p>
    <w:p w14:paraId="59765A8A" w14:textId="77777777" w:rsidR="00366C26" w:rsidRPr="00E7337C" w:rsidRDefault="00366C26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15 novembre 1621, L’Aia (cc. 372r-375v)</w:t>
      </w:r>
    </w:p>
    <w:p w14:paraId="2C7C5001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3815F11C" w14:textId="77777777" w:rsidR="00366C26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72r /</w:t>
      </w:r>
    </w:p>
    <w:p w14:paraId="3CCF823C" w14:textId="4270AFE9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e lettere che dan conto | della mossa de’ Grisoni | a Bormio in mut[…]a</w:t>
      </w:r>
      <w:r w:rsidR="006517E2" w:rsidRPr="00E7337C">
        <w:rPr>
          <w:rStyle w:val="FootnoteReference"/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footnoteReference w:id="1066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et altri che dell’affar | del capitan Zegnol | de’ 22 i</w:t>
      </w:r>
      <w:r w:rsidR="00672BC1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le</w:t>
      </w:r>
      <w:r w:rsidR="00672BC1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ttere</w:t>
      </w:r>
      <w:r w:rsidR="00672BC1" w:rsidRPr="00E7337C">
        <w:rPr>
          <w:rStyle w:val="FootnoteReference"/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footnoteReference w:id="1067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</w:t>
      </w:r>
      <w:r w:rsidR="00672BC1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rima</w:t>
      </w:r>
      <w:r w:rsidR="00672BC1" w:rsidRPr="00E7337C">
        <w:rPr>
          <w:rStyle w:val="FootnoteReference"/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footnoteReference w:id="1068"/>
      </w:r>
      <w:r w:rsidR="00672BC1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ricevute</w:t>
      </w:r>
      <w:r w:rsidR="00672BC1" w:rsidRPr="00E7337C">
        <w:rPr>
          <w:rStyle w:val="FootnoteReference"/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footnoteReference w:id="1069"/>
      </w:r>
      <w:r w:rsidR="00672BC1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|</w:t>
      </w:r>
    </w:p>
    <w:p w14:paraId="7FC40113" w14:textId="54706BF1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ettere con le risposte con le contributioni | sono le</w:t>
      </w:r>
      <w:r w:rsidR="00672BC1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ttere</w:t>
      </w:r>
      <w:r w:rsidR="00672BC1" w:rsidRPr="00E7337C">
        <w:rPr>
          <w:rStyle w:val="FootnoteReference"/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footnoteReference w:id="1070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</w:t>
      </w:r>
      <w:r w:rsidR="00672BC1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rima</w:t>
      </w:r>
      <w:r w:rsidR="00672BC1" w:rsidRPr="00E7337C">
        <w:rPr>
          <w:rStyle w:val="FootnoteReference"/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footnoteReference w:id="1071"/>
      </w:r>
      <w:r w:rsidR="00672BC1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ricevute</w:t>
      </w:r>
      <w:r w:rsidR="00672BC1" w:rsidRPr="00E7337C">
        <w:rPr>
          <w:rStyle w:val="FootnoteReference"/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footnoteReference w:id="1072"/>
      </w:r>
      <w:r w:rsidR="000063D5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e</w:t>
      </w:r>
      <w:r w:rsidR="00672BC1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’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29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73"/>
      </w:r>
      <w:r w:rsidR="00E77ED6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</w:t>
      </w:r>
    </w:p>
    <w:p w14:paraId="1D6A2878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0C9F5319" w14:textId="2E2C513B" w:rsidR="00366C26" w:rsidRPr="00E7337C" w:rsidRDefault="00E77ED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</w:t>
      </w:r>
      <w:r w:rsidR="00366C26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° 348 sola |</w:t>
      </w:r>
    </w:p>
    <w:p w14:paraId="57438ED8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55CBC71D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Serenissimo Principe | </w:t>
      </w:r>
    </w:p>
    <w:p w14:paraId="05A28ACA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mentre speravo la passata settimana, che ’l dispaccio de’ 22 ottobre mi | dovesse pur pervenire fui avvisato, che ’l Postiglione, che veniva | d’Augusta con esso, et con l’altre lettere de’ particolari prima che | di arrivar a Rehinausen nel Basso Palatinato era stato preso, | amazzato, et levate le lettere da un soldato a cavallo della | compagnia del capitan Megan di questi paesi, che poi haveva | dissipate, et abbruggiate; ma poi il signor general Veer l’ha fatto | impiccare. A questo inconveniente è successo il secondo, | poiché anco l’altro, che doveva portar le lettere de’ 29 pur | del passato è stato assassinato: di maniera che mi trovo senza | lettere di vostra Serenità, et senza alcun lume per sapermi condur a ben | servirla. Poiché questi dalla medesima parte di Alemagna | hanno havuto l’incontro temo di qualche altro che Dio | non lo vogli. Non so quello, che possino haver di disturbo | le lettere ch’io ispedisco, le raccomando a Calandrini, et voglio | sperar, che camineranno bene. |</w:t>
      </w:r>
    </w:p>
    <w:p w14:paraId="47B32666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oggi otto scrissi tre lettere, delle quali mando qui aggiunta la repli-|cata dal n° 345 fin 347. Doppo l’haver queste Maestà inteso | il seguito nel Palatinato dell’essersi levato l’assedio di Fran-|chendal quell’avviso, ch’era incerto del muoversi dell’|armi bavaresi a seguitar Mansfelt s’è verificato, sendo | stato scritto, che monsieur Tilli con doi milla cavalli, et | qualche buon numero d’infanteria era partito dall’|armata del duca di Baviera, et vengono assicurate sue Maestà | che ’l fine di lui era di condursi in luoco avantaggioso per | impedir l’ingresso nel Palatinato alle genti levate a | Amburgh, Brem, et in quei quartieri, et similmente la Cavalleria del |</w:t>
      </w:r>
    </w:p>
    <w:p w14:paraId="3ED4E7AE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372v / </w:t>
      </w:r>
    </w:p>
    <w:p w14:paraId="08C8C2C6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giovane duca di Bransuich; risentono questo avviso, con tutto ciò | non lo temono tanto, che non sperino, che non siano per haver incontro | di momento. | </w:t>
      </w:r>
    </w:p>
    <w:p w14:paraId="18E4E120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pagnuoli nel retirarsi da Franchendal volsero passar per Worms; ma | quei cittadini non glielo permessero, et chiusero le porte della città, | che a Mansfelt furono aperto passando liberamente alle sue genti. |</w:t>
      </w:r>
    </w:p>
    <w:p w14:paraId="1F9D4F23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Dicono per certo, che habbi tentato di attaccar Stein; ma non habbi | potuto far cosa buona; anzi habbi perso più di cento de’ suoi. | </w:t>
      </w:r>
    </w:p>
    <w:p w14:paraId="70F1A244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Quello, che da mo innanti possi più fare don Gonzal di Cordova | non si sa, caminando la stagione al verno. |</w:t>
      </w:r>
    </w:p>
    <w:p w14:paraId="00EAFF85" w14:textId="311C243A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Questo signor ambasciator d’Inghilterra dice assolutamente che ’l Re suo signore sia per mandar | buona summa di denari in Palatinato, et parla di trecentomilla fio-|rini. Havevano questi principi l’avviso di qualche cosa, et | mentre sia vero questo si promettono, che habbino a seguitar | anco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 xml:space="preserve">maggiori summe; onde con quelle, et con quanto potranno | dar questi signori fanno stato, che facilmente potranno mantenersi | senza travaglio le truppe nel Basso Palatinato; sperando insieme | che al suo essempio il re di Danimarca sia per far anc’egli | la parte sua. Et dai discorsi del signor </w:t>
      </w:r>
      <w:r w:rsidR="00DE5A95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mbasciator </w:t>
      </w:r>
      <w:r w:rsidR="00DE5A95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glese ho cavato | che questo Re ben scuro di quello si possi prometter, et che | l’armi siano per conservarsi, et Spagnoli non faccino maggiori | progressi, si condurrà con buon sforzo verso quella parte | per assister presentialmente alle cose sue. |</w:t>
      </w:r>
    </w:p>
    <w:p w14:paraId="52594BAF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Qualche voce era corsa, che presto dovesse esser qui il signor principe | Mauritio; ma al contrario si è inteso, che non si tosto sia per tor-|narsene poiché il marchese Spinola si tiene ancor a Burich | et haveva mandati qualche doi milla fanti a Crenenbergh |</w:t>
      </w:r>
    </w:p>
    <w:p w14:paraId="46B96585" w14:textId="05249A7A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</w:t>
      </w:r>
      <w:r w:rsidR="00E91476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3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73r / </w:t>
      </w:r>
    </w:p>
    <w:p w14:paraId="517888AA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poco discosto, et altri haveva fatti alloggiar altrove. | </w:t>
      </w:r>
    </w:p>
    <w:p w14:paraId="181FCA6F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o febri ardenti continuano in una gran parte della sua armata, et | principalmente nei Lorenesi morendone gran quantità non restando | il reggimento di tre milla, et più fanti al presente più che ottocento | in novecento alcuni se ne sono fuggiti; ma per la maggior parte | morti. |</w:t>
      </w:r>
    </w:p>
    <w:p w14:paraId="16A5D4A6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olla fugga qualcheduni si sono retirati dalla parte dei signori Stati, et la | malatia venuta in doi vasselli ripieni di soldati, che per man-|camento di case in terra alloggiavano sopra l’acqua, tengono che | sia nata dal comercio; onde sua Eccellenza come provida ha fatto | calar il Rheno alle dette barche, et condur in luoco | aperto per curarsi, et evitar il pericolo dell’infettione. |</w:t>
      </w:r>
    </w:p>
    <w:p w14:paraId="72DBB35A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Nel forte nominato Papemas fabricato tra Colonia, et Bona sopra | il Rheno l’anno passato per ordine di questi signori morono quei | soldati da peste formata. | </w:t>
      </w:r>
    </w:p>
    <w:p w14:paraId="717C75BC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 Eltem sua Eccellenza ha fatti andar li Scocesi, et Frisoni, a Emerich Rees, | et contorni, et nelle barche ancora alloggia il resto dell’|armata; et ella si tiene a Emerich. |</w:t>
      </w:r>
    </w:p>
    <w:p w14:paraId="4EBD98AB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Il conte Henrico Vandembergh stando sotto Giuliers ha per tre trom-|betti fatto intimar al Governator di quella piazza di rendersi, et | consignargliela, et egli li ha fatto dire, che sendo la materia | di momento, et degna di consultatione per un altr’anno | li haverebbe data la risposta. Il male è che non può ricever | soccorso, né assistenza, né vettovaglie, senza un gran sforzo | di convoi, di maniera che si dubita, che in fine habbi a | cedere; se ben sarà tarda. |</w:t>
      </w:r>
    </w:p>
    <w:p w14:paraId="5A96BD33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i Fiandra è ritornato quello, che vi fu inviato d’ordine |</w:t>
      </w:r>
    </w:p>
    <w:p w14:paraId="63E528A3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373v / </w:t>
      </w:r>
    </w:p>
    <w:p w14:paraId="6954F09F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ei signori Stati per far il forte sopra l’isola di Cassant riporta che don | Inigo haveva fatti tr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74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ridotti, et era dietro al quarto, et rispetto | all’escrescenza delle acque si era ritirato una mezhora | dal posto preso; ma che le fabriche continuavano, come | anco l’escavatione del canale da Bruges fin dove egli si | tiene, havendo fatti passar quattro pontoni, oltre alcune | barche, che prima vi haveva fatte venire. Il detto canale | viene da Bruges fino a Hasegras come per un arco, che | haverà argine da parte, et d’altra, che servirà come di | trincera; et è per cinger quella parte, et levar quelle com-|modità; che di là hanno cavate sin qui questi signori. | </w:t>
      </w:r>
    </w:p>
    <w:p w14:paraId="7A9FE3D1" w14:textId="25F3B317" w:rsidR="00366C26" w:rsidRPr="00E7337C" w:rsidRDefault="006B2FA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Il medesimo D</w:t>
      </w:r>
      <w:r w:rsidR="00366C26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eputato ha riportato a sue Eccellenze l’accordo fatto con operarii | per la fabrica del forte. Sarà di 164 verghe di circuito, et | si pagarà per piede da 108 et 110 fin alli 118 fiorini, et | haverà quattro beloardi. Hanno li signori Stati confirmato | quanto il sudetto ha stabilito le lettere sono andate, et | già devono li operarii attender alla construttione si farà | sopra l’isola di Cassant, sopra la quale in tanto sono posti | doi milla fanti. Al presente tutto</w:t>
      </w:r>
      <w:r w:rsidR="00366C26"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75"/>
      </w:r>
      <w:r w:rsidR="00366C26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il Paese in quella | parte resta inondato. | </w:t>
      </w:r>
    </w:p>
    <w:p w14:paraId="62F3C3E2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all’armata sono rivenuti hieri li ambascaitori che devono passar in | Inghilterra, si crede, che in dieci, o dodici giorni si ispediranno | per passar alla loro legatione. Speran di haver compito | in poco più di un mese alla lor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76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commissione. |</w:t>
      </w:r>
    </w:p>
    <w:p w14:paraId="3CAE91CA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armi scoprire, che passeranno a quella volta con instruttione | di attender alla sodisfattione con contento di quella Maestà | sperandosi anco da questa parte, ch’ella non vorrà, che il ragionevole. |</w:t>
      </w:r>
    </w:p>
    <w:p w14:paraId="101BC050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 xml:space="preserve">/ 374r / </w:t>
      </w:r>
    </w:p>
    <w:p w14:paraId="13AD6CF2" w14:textId="0C00F5D0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Ultimament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77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le navi di questi signori hanno condotti a Roterdam un vassello | inglese, che di Spagna veniva dritto a Doncherchen. Ancor non | sento, che ’l signor ambasciator Carleton ne facci querela: tuttavia non | può stare; et egli a quello ho presentito si tiene quieto | </w:t>
      </w:r>
      <w:r w:rsidR="000063D5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finché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habbi commissione dalla corte, o reclamo dalli interessati. | Anco questo potrebbe esser aggiunta di disgusto. |</w:t>
      </w:r>
    </w:p>
    <w:p w14:paraId="7F393602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È cosa qui voce, et viene d’Amsterdam, et d’altrove ancora, che | alquanti vasselli inglesi al n° di trenta, et più carichi con | pesci, et quattro altri grandi pur inglesi siano stati presi da | corsari. Il che mette in terror quella piazza né sano li mercanti | risolversi a noleggiar per passar il distretto, et convenirlo far | con tanto pericolo. |</w:t>
      </w:r>
    </w:p>
    <w:p w14:paraId="50D9F079" w14:textId="567DDA10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In Zelanda sono passati alcuni deputati da mercanti di Amster-|dam interessati particolarmente nel trafico dei sali nelle Indie Occiden-|tali, che non vorrebbono volontieri, che quel neg</w:t>
      </w:r>
      <w:r w:rsidR="00DC299A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otio fosse | incorporato nella C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ompagnia di dette Indie, la quale non si sa | ancor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78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se questo mese resterà serrata. Ma haveranno | delle difficoltà, et vi sarà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79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el da dire dall’una, et | dall’altra parte attenderò a quello seguirà per darne | riverente conto a vostra Serenità. | </w:t>
      </w:r>
    </w:p>
    <w:p w14:paraId="53EB34A3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el concetto passato tra li deputati di Danimarca, et di questi | signori di Unione con Inghilterra ho cavato esser vero, et che si sia | anco fatta mentione della Serenità vostra. La cosa però era stata | proposta per via di discorso; con tutto ciò havendola li | ambasciatori dei signori Stati presa come espressamente detta coll’|assenso del Re per dar materia di farvi reflesso l’hanno | riferta. Et uno di essi ambasciatori m’ha detto, che trattandosi |</w:t>
      </w:r>
    </w:p>
    <w:p w14:paraId="014F3386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74v /</w:t>
      </w:r>
    </w:p>
    <w:p w14:paraId="56785B25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i vostra Serenità si era detto, che sarebbe stato prima necessario di veder di | unire Danimarca, Inghilterra, et questi stati, et poi si haverebbe | potuto includer anco la serenissima Republica quand’ella havesse | voluto entrarvi. Se sentirò altro non mancarò di osservar | bene quello, et come se ne tratti. |</w:t>
      </w:r>
    </w:p>
    <w:p w14:paraId="624D6E83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Rivenuto, come ho detto il signor Arsen dall’armata hieri procurai | per doi volte vederlo, et questa mattina anco; ma all’incontro | egli ha voluto venir ad honorar questa casa; et tra l’altre | m’ha detto, che ’l signor principe Mauritio restava molto mera-|vigliato della dilatione, che fraponeva vostra Serenità al mandar | il sussidio stabilito dall’aleanza. Intese l’incontro esso signor | Arsen delle lettere, et disse può esser che con quelle venisse | qualche cosa. Io risposi solo può esser. Et egli sog-|giunse in ogni modo io vivo certo, che la serenissima Republica | effettuerà quanto ha promesso. Et entrò in altro discorso | dimandandomi particolarmente delli affari de’ Grisoni; ma io non | havendo lettere non seppi, che poterli dire. | </w:t>
      </w:r>
    </w:p>
    <w:p w14:paraId="4F957540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Quel Grisone si trova ancor qui solecitando di haver almeno | imprestido di trenta milla fiorini da questi signori, aspettando | anco le risposte di vostra Serenità, et mi ha hoggi fatto dire, che | haveva lettere, che Bormio era stato preso dai suoi con | gran mortalità però de’ Grisoni. Se sia vero non lo so | o se lo publichi per il suo vantaggio non posso manco | comprenderlo mentre non ho avviso per rincontro. |</w:t>
      </w:r>
    </w:p>
    <w:p w14:paraId="33BFF40A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Questi ultimi giorni capitorono qui da trecento soldati | levati nei regni di sua maestà d’Inghilterra per Polonia fatti | tornar a dietro dal Zont, non havendo il re di |</w:t>
      </w:r>
    </w:p>
    <w:p w14:paraId="6601EAAA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375r / </w:t>
      </w:r>
    </w:p>
    <w:p w14:paraId="72945D16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animarca voluti lasciar passare sotto pretesto, che | andassero contro il re di Svetia. Si sono contentati | li officiali che prendino servitio nelle compagnie per riem-|pir le piazze vacanti, non volendo li signori Stati caricarsi | di compagnie formate, et essi se ne sono ritornati alle | patrie loro. Gratie etc. |</w:t>
      </w:r>
    </w:p>
    <w:p w14:paraId="40C41352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3D261412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>Dall’Haya li 15 novembre 1621 |</w:t>
      </w:r>
    </w:p>
    <w:p w14:paraId="78DCC3DD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di vostra Serenità </w:t>
      </w:r>
    </w:p>
    <w:p w14:paraId="4852E082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umilissimo et devotissimo servitore |</w:t>
      </w:r>
    </w:p>
    <w:p w14:paraId="2E7BB25F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hristofforo Suriano |</w:t>
      </w:r>
    </w:p>
    <w:p w14:paraId="5A76A381" w14:textId="77777777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146B6029" w14:textId="77777777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  <w:r w:rsidRPr="00E7337C">
        <w:rPr>
          <w:rFonts w:ascii="Times New Roman" w:eastAsia="Cambria" w:hAnsi="Times New Roman" w:cs="Times New Roman"/>
          <w:sz w:val="24"/>
          <w:szCs w:val="24"/>
        </w:rPr>
        <w:t xml:space="preserve">/ 375v / </w:t>
      </w:r>
    </w:p>
    <w:p w14:paraId="7654C5A1" w14:textId="77777777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  <w:r w:rsidRPr="00E7337C">
        <w:rPr>
          <w:rFonts w:ascii="Times New Roman" w:eastAsia="Cambria" w:hAnsi="Times New Roman" w:cs="Times New Roman"/>
          <w:sz w:val="24"/>
          <w:szCs w:val="24"/>
        </w:rPr>
        <w:t>Al serenissimo principe di Venetia |</w:t>
      </w:r>
    </w:p>
    <w:p w14:paraId="2D2EAF4B" w14:textId="7F73A1EE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  <w:r w:rsidRPr="00E7337C">
        <w:rPr>
          <w:rFonts w:ascii="Times New Roman" w:eastAsia="Cambria" w:hAnsi="Times New Roman" w:cs="Times New Roman"/>
          <w:sz w:val="24"/>
          <w:szCs w:val="24"/>
        </w:rPr>
        <w:t>n° 348 sola</w:t>
      </w:r>
      <w:r w:rsidR="00973109">
        <w:rPr>
          <w:rStyle w:val="FootnoteReference"/>
          <w:rFonts w:ascii="Times New Roman" w:eastAsia="Cambria" w:hAnsi="Times New Roman" w:cs="Times New Roman"/>
          <w:sz w:val="24"/>
          <w:szCs w:val="24"/>
        </w:rPr>
        <w:footnoteReference w:id="1080"/>
      </w:r>
      <w:r w:rsidRPr="00E7337C">
        <w:rPr>
          <w:rFonts w:ascii="Times New Roman" w:eastAsia="Cambria" w:hAnsi="Times New Roman" w:cs="Times New Roman"/>
          <w:sz w:val="24"/>
          <w:szCs w:val="24"/>
        </w:rPr>
        <w:t xml:space="preserve"> |</w:t>
      </w:r>
    </w:p>
    <w:p w14:paraId="7307A92F" w14:textId="77777777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</w:p>
    <w:p w14:paraId="2D3AEC3B" w14:textId="0EB4EEFE" w:rsidR="00366C26" w:rsidRPr="00E7337C" w:rsidRDefault="00366C26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Regesto antico</w:t>
      </w:r>
    </w:p>
    <w:p w14:paraId="4885707F" w14:textId="77777777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  <w:r w:rsidRPr="00E7337C">
        <w:rPr>
          <w:rFonts w:ascii="Times New Roman" w:eastAsia="Cambria" w:hAnsi="Times New Roman" w:cs="Times New Roman"/>
          <w:sz w:val="24"/>
          <w:szCs w:val="24"/>
        </w:rPr>
        <w:t xml:space="preserve">/ 375vC / </w:t>
      </w:r>
    </w:p>
    <w:p w14:paraId="4239828A" w14:textId="253C8A19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  <w:r w:rsidRPr="00E7337C">
        <w:rPr>
          <w:rFonts w:ascii="Times New Roman" w:eastAsia="Cambria" w:hAnsi="Times New Roman" w:cs="Times New Roman"/>
          <w:sz w:val="24"/>
          <w:szCs w:val="24"/>
        </w:rPr>
        <w:t>15 novembre 1621 ricevut</w:t>
      </w:r>
      <w:r w:rsidR="00B7637C" w:rsidRPr="00E7337C">
        <w:rPr>
          <w:rFonts w:ascii="Times New Roman" w:eastAsia="Cambria" w:hAnsi="Times New Roman" w:cs="Times New Roman"/>
          <w:sz w:val="24"/>
          <w:szCs w:val="24"/>
        </w:rPr>
        <w:t>a</w:t>
      </w:r>
      <w:r w:rsidRPr="00E7337C">
        <w:rPr>
          <w:rFonts w:ascii="Times New Roman" w:eastAsia="Cambria" w:hAnsi="Times New Roman" w:cs="Times New Roman"/>
          <w:sz w:val="24"/>
          <w:szCs w:val="24"/>
        </w:rPr>
        <w:t xml:space="preserve"> a’ 28 novembre |</w:t>
      </w:r>
    </w:p>
    <w:p w14:paraId="3351D022" w14:textId="5CEEB3FC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  <w:r w:rsidRPr="00E7337C">
        <w:rPr>
          <w:rFonts w:ascii="Times New Roman" w:eastAsia="Cambria" w:hAnsi="Times New Roman" w:cs="Times New Roman"/>
          <w:sz w:val="24"/>
          <w:szCs w:val="24"/>
        </w:rPr>
        <w:t>A</w:t>
      </w:r>
      <w:r w:rsidR="00E77ED6" w:rsidRPr="00E7337C">
        <w:rPr>
          <w:rFonts w:ascii="Times New Roman" w:eastAsia="Cambria" w:hAnsi="Times New Roman" w:cs="Times New Roman"/>
          <w:sz w:val="24"/>
          <w:szCs w:val="24"/>
        </w:rPr>
        <w:t>y</w:t>
      </w:r>
      <w:r w:rsidRPr="00E7337C">
        <w:rPr>
          <w:rFonts w:ascii="Times New Roman" w:eastAsia="Cambria" w:hAnsi="Times New Roman" w:cs="Times New Roman"/>
          <w:sz w:val="24"/>
          <w:szCs w:val="24"/>
        </w:rPr>
        <w:t>ia</w:t>
      </w:r>
      <w:r w:rsidR="000E4F01" w:rsidRPr="00E7337C">
        <w:rPr>
          <w:rFonts w:ascii="Times New Roman" w:eastAsia="Cambria" w:hAnsi="Times New Roman" w:cs="Times New Roman"/>
          <w:sz w:val="24"/>
          <w:szCs w:val="24"/>
        </w:rPr>
        <w:t>.</w:t>
      </w:r>
      <w:r w:rsidRPr="00E7337C">
        <w:rPr>
          <w:rFonts w:ascii="Times New Roman" w:eastAsia="Cambria" w:hAnsi="Times New Roman" w:cs="Times New Roman"/>
          <w:sz w:val="24"/>
          <w:szCs w:val="24"/>
        </w:rPr>
        <w:t xml:space="preserve"> </w:t>
      </w:r>
      <w:r w:rsidR="000E4F01" w:rsidRPr="00E7337C">
        <w:rPr>
          <w:rFonts w:ascii="Times New Roman" w:eastAsia="Cambria" w:hAnsi="Times New Roman" w:cs="Times New Roman"/>
          <w:sz w:val="24"/>
          <w:szCs w:val="24"/>
        </w:rPr>
        <w:t>S</w:t>
      </w:r>
      <w:r w:rsidRPr="00E7337C">
        <w:rPr>
          <w:rFonts w:ascii="Times New Roman" w:eastAsia="Cambria" w:hAnsi="Times New Roman" w:cs="Times New Roman"/>
          <w:sz w:val="24"/>
          <w:szCs w:val="24"/>
        </w:rPr>
        <w:t>ola</w:t>
      </w:r>
      <w:r w:rsidR="000E4F01" w:rsidRPr="00E7337C">
        <w:rPr>
          <w:rFonts w:ascii="Times New Roman" w:eastAsia="Cambria" w:hAnsi="Times New Roman" w:cs="Times New Roman"/>
          <w:sz w:val="24"/>
          <w:szCs w:val="24"/>
        </w:rPr>
        <w:t>.</w:t>
      </w:r>
      <w:r w:rsidRPr="00E7337C">
        <w:rPr>
          <w:rFonts w:ascii="Times New Roman" w:eastAsia="Cambria" w:hAnsi="Times New Roman" w:cs="Times New Roman"/>
          <w:sz w:val="24"/>
          <w:szCs w:val="24"/>
        </w:rPr>
        <w:t xml:space="preserve"> n° 348 |</w:t>
      </w:r>
    </w:p>
    <w:p w14:paraId="64AA86AF" w14:textId="77777777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</w:p>
    <w:p w14:paraId="7CFDDBB6" w14:textId="77777777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  <w:r w:rsidRPr="00E7337C">
        <w:rPr>
          <w:rFonts w:ascii="Times New Roman" w:eastAsia="Cambria" w:hAnsi="Times New Roman" w:cs="Times New Roman"/>
          <w:sz w:val="24"/>
          <w:szCs w:val="24"/>
        </w:rPr>
        <w:t>Intercetti li dispazli de’ 22; e | 29 ottobre. |</w:t>
      </w:r>
    </w:p>
    <w:p w14:paraId="31E2C3CA" w14:textId="77777777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  <w:r w:rsidRPr="00E7337C">
        <w:rPr>
          <w:rFonts w:ascii="Times New Roman" w:eastAsia="Cambria" w:hAnsi="Times New Roman" w:cs="Times New Roman"/>
          <w:sz w:val="24"/>
          <w:szCs w:val="24"/>
        </w:rPr>
        <w:t>Avisi della retirata de’ Spagnoli da Fran-|chetal, et altri del Palatinato. |</w:t>
      </w:r>
    </w:p>
    <w:p w14:paraId="637DDACC" w14:textId="451706CC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  <w:r w:rsidRPr="00E7337C">
        <w:rPr>
          <w:rFonts w:ascii="Times New Roman" w:eastAsia="Cambria" w:hAnsi="Times New Roman" w:cs="Times New Roman"/>
          <w:sz w:val="24"/>
          <w:szCs w:val="24"/>
        </w:rPr>
        <w:t xml:space="preserve">Ambasciator d’Inghilterra afferma, che il suo Re | sia per mandar in Palatinato buona somma | di denari, et da ciò si concepiscono | maggiori speranze, et forse il </w:t>
      </w:r>
      <w:r w:rsidR="00881A5F" w:rsidRPr="00E7337C">
        <w:rPr>
          <w:rFonts w:ascii="Times New Roman" w:eastAsia="Cambria" w:hAnsi="Times New Roman" w:cs="Times New Roman"/>
          <w:sz w:val="24"/>
          <w:szCs w:val="24"/>
        </w:rPr>
        <w:t>R</w:t>
      </w:r>
      <w:r w:rsidRPr="00E7337C">
        <w:rPr>
          <w:rFonts w:ascii="Times New Roman" w:eastAsia="Cambria" w:hAnsi="Times New Roman" w:cs="Times New Roman"/>
          <w:sz w:val="24"/>
          <w:szCs w:val="24"/>
        </w:rPr>
        <w:t xml:space="preserve">e </w:t>
      </w:r>
      <w:r w:rsidR="00881A5F" w:rsidRPr="00E7337C">
        <w:rPr>
          <w:rFonts w:ascii="Times New Roman" w:eastAsia="Cambria" w:hAnsi="Times New Roman" w:cs="Times New Roman"/>
          <w:sz w:val="24"/>
          <w:szCs w:val="24"/>
        </w:rPr>
        <w:t>p</w:t>
      </w:r>
      <w:r w:rsidRPr="00E7337C">
        <w:rPr>
          <w:rFonts w:ascii="Times New Roman" w:eastAsia="Cambria" w:hAnsi="Times New Roman" w:cs="Times New Roman"/>
          <w:sz w:val="24"/>
          <w:szCs w:val="24"/>
        </w:rPr>
        <w:t xml:space="preserve">alatino | li conferirà con qualche sforzo in persona. | </w:t>
      </w:r>
    </w:p>
    <w:p w14:paraId="6E3FA9B6" w14:textId="77777777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  <w:r w:rsidRPr="00E7337C">
        <w:rPr>
          <w:rFonts w:ascii="Times New Roman" w:eastAsia="Cambria" w:hAnsi="Times New Roman" w:cs="Times New Roman"/>
          <w:sz w:val="24"/>
          <w:szCs w:val="24"/>
        </w:rPr>
        <w:t>Avisi del campo di Mauritio | s’incaminavano li ambascaitori per Inghilterra | Danimarca, e stati han tenuto dis-|corso d’unione anche con Inghilterra, et | con inclusion della Republica. |</w:t>
      </w:r>
    </w:p>
    <w:p w14:paraId="1B5E90A6" w14:textId="77777777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  <w:r w:rsidRPr="00E7337C">
        <w:rPr>
          <w:rFonts w:ascii="Times New Roman" w:eastAsia="Cambria" w:hAnsi="Times New Roman" w:cs="Times New Roman"/>
          <w:sz w:val="24"/>
          <w:szCs w:val="24"/>
        </w:rPr>
        <w:t>L’Arcen prossimo di partir per Inghilterra | ha di novo toccato al secretario circa le | conteribili mostrando di suponer | che nelle lettere intercette vi fosse | espresso da serenissima Republica l’ordine. |</w:t>
      </w:r>
    </w:p>
    <w:p w14:paraId="15DFE894" w14:textId="518C952F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  <w:r w:rsidRPr="00E7337C">
        <w:rPr>
          <w:rFonts w:ascii="Times New Roman" w:eastAsia="Cambria" w:hAnsi="Times New Roman" w:cs="Times New Roman"/>
          <w:sz w:val="24"/>
          <w:szCs w:val="24"/>
        </w:rPr>
        <w:t>Il Grison ricerca almeno in stato | 30</w:t>
      </w:r>
      <w:r w:rsidR="00F647FC">
        <w:rPr>
          <w:rFonts w:ascii="Times New Roman" w:eastAsia="Cambria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mbria" w:hAnsi="Times New Roman" w:cs="Times New Roman"/>
          <w:sz w:val="24"/>
          <w:szCs w:val="24"/>
        </w:rPr>
        <w:t xml:space="preserve">mila fiorini. | </w:t>
      </w:r>
    </w:p>
    <w:p w14:paraId="49EA390D" w14:textId="77777777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  <w:r w:rsidRPr="00E7337C">
        <w:rPr>
          <w:rFonts w:ascii="Times New Roman" w:eastAsia="Cambria" w:hAnsi="Times New Roman" w:cs="Times New Roman"/>
          <w:sz w:val="24"/>
          <w:szCs w:val="24"/>
        </w:rPr>
        <w:t>Danimarca non ha voluto lasciar |</w:t>
      </w:r>
    </w:p>
    <w:p w14:paraId="399B85E9" w14:textId="77777777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</w:p>
    <w:p w14:paraId="1E6CFB7C" w14:textId="77777777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  <w:r w:rsidRPr="00E7337C">
        <w:rPr>
          <w:rFonts w:ascii="Times New Roman" w:eastAsia="Cambria" w:hAnsi="Times New Roman" w:cs="Times New Roman"/>
          <w:sz w:val="24"/>
          <w:szCs w:val="24"/>
        </w:rPr>
        <w:t>L. C. R. |</w:t>
      </w:r>
    </w:p>
    <w:p w14:paraId="55F89498" w14:textId="77777777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</w:p>
    <w:p w14:paraId="3C696F2C" w14:textId="77777777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  <w:r w:rsidRPr="00E7337C">
        <w:rPr>
          <w:rFonts w:ascii="Times New Roman" w:eastAsia="Cambria" w:hAnsi="Times New Roman" w:cs="Times New Roman"/>
          <w:sz w:val="24"/>
          <w:szCs w:val="24"/>
        </w:rPr>
        <w:t xml:space="preserve">/ 375vD / </w:t>
      </w:r>
    </w:p>
    <w:p w14:paraId="33DAD0AA" w14:textId="77777777" w:rsidR="00366C26" w:rsidRPr="00E7337C" w:rsidRDefault="00366C26" w:rsidP="00895944">
      <w:pPr>
        <w:jc w:val="both"/>
        <w:rPr>
          <w:rFonts w:ascii="Times New Roman" w:eastAsia="Cambria" w:hAnsi="Times New Roman" w:cs="Times New Roman"/>
          <w:sz w:val="24"/>
          <w:szCs w:val="24"/>
        </w:rPr>
      </w:pPr>
      <w:r w:rsidRPr="00E7337C">
        <w:rPr>
          <w:rFonts w:ascii="Times New Roman" w:eastAsia="Cambria" w:hAnsi="Times New Roman" w:cs="Times New Roman"/>
          <w:sz w:val="24"/>
          <w:szCs w:val="24"/>
        </w:rPr>
        <w:t>passar certe militie eran | inviate a Polachi d’Inghilterra. |</w:t>
      </w:r>
    </w:p>
    <w:p w14:paraId="51E674F9" w14:textId="77777777" w:rsidR="00F52F32" w:rsidRPr="00E7337C" w:rsidRDefault="00F52F3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  <w:sectPr w:rsidR="00F52F32" w:rsidRPr="00E7337C" w:rsidSect="003A1F94">
          <w:headerReference w:type="default" r:id="rId19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</w:sectPr>
      </w:pPr>
    </w:p>
    <w:p w14:paraId="0B0C3D37" w14:textId="77777777" w:rsidR="00617FB3" w:rsidRDefault="00617FB3" w:rsidP="00617FB3">
      <w:pPr>
        <w:pStyle w:val="Header"/>
        <w:rPr>
          <w:sz w:val="24"/>
        </w:rPr>
      </w:pPr>
      <w:r>
        <w:lastRenderedPageBreak/>
        <w:t>/START LETTER/</w:t>
      </w:r>
    </w:p>
    <w:p w14:paraId="4817065F" w14:textId="77777777" w:rsidR="00F52F32" w:rsidRPr="00E7337C" w:rsidRDefault="00F52F32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122</w:t>
      </w:r>
    </w:p>
    <w:p w14:paraId="365C4C5E" w14:textId="77777777" w:rsidR="00F52F32" w:rsidRPr="00E7337C" w:rsidRDefault="00F52F32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2 novembre 1621, L’Aia (cc. 376r-381v)</w:t>
      </w:r>
    </w:p>
    <w:p w14:paraId="0DEA9488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E14F13C" w14:textId="77777777" w:rsidR="009062F9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76r</w:t>
      </w:r>
      <w:r w:rsidR="009062F9">
        <w:rPr>
          <w:rFonts w:ascii="Times New Roman" w:eastAsia="Calibri" w:hAnsi="Times New Roman" w:cs="Times New Roman"/>
          <w:sz w:val="24"/>
          <w:szCs w:val="24"/>
        </w:rPr>
        <w:t>/</w:t>
      </w:r>
    </w:p>
    <w:p w14:paraId="163A091F" w14:textId="77777777" w:rsidR="009062F9" w:rsidRPr="00E7337C" w:rsidRDefault="009062F9" w:rsidP="009062F9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Tagliata </w:t>
      </w:r>
    </w:p>
    <w:p w14:paraId="204F1DE1" w14:textId="77777777" w:rsidR="009062F9" w:rsidRDefault="009062F9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B50EBD6" w14:textId="7AD6F541" w:rsidR="00F52F32" w:rsidRPr="00E7337C" w:rsidRDefault="009062F9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/ 376</w:t>
      </w:r>
      <w:r w:rsidR="00F52F32" w:rsidRPr="00E7337C">
        <w:rPr>
          <w:rFonts w:ascii="Times New Roman" w:eastAsia="Calibri" w:hAnsi="Times New Roman" w:cs="Times New Roman"/>
          <w:sz w:val="24"/>
          <w:szCs w:val="24"/>
        </w:rPr>
        <w:t>v /</w:t>
      </w:r>
    </w:p>
    <w:p w14:paraId="6A74670D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Tagliata </w:t>
      </w:r>
    </w:p>
    <w:p w14:paraId="0EA256BC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04E62B30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77r / </w:t>
      </w:r>
    </w:p>
    <w:p w14:paraId="0D138F75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427325C3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349 fin 350 | </w:t>
      </w:r>
    </w:p>
    <w:p w14:paraId="567C94C3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463DE67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renissimo Principe | </w:t>
      </w:r>
    </w:p>
    <w:p w14:paraId="0657B591" w14:textId="6E9A6069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e lettere de’ 29 del passato, che ’l messaggiero d’Anversa riportò | qui essersi perse, finalmente doi giorni doppo l’ispeditione della | mia de’ 15, che invio qui aggiunta in copia mi furono rese | ben conditionate. Trovati nel piego quelle di vostra Serenità, et in | conformità della commissione, che mi dava per riferir a questi | signori fui il giovedì mattina nella loro assemblea, esponen-|dole tutto il contenuto con la più viva, et ordinaria maniera | che seppi, rappresentandole la buona, et inclinata volontà | della Serenità vostra di sodisfar alle loro instanze di aiuti nel | caso delle capitluationi; aggiungendoli quello, che espressamente | mi commanda di dire, esser conveniente veder il continuato | progresso delle operationi dei Spagnuoli, che ri</w:t>
      </w:r>
      <w:r w:rsidR="00C20342" w:rsidRPr="00E7337C">
        <w:rPr>
          <w:rFonts w:ascii="Times New Roman" w:eastAsia="Calibri" w:hAnsi="Times New Roman" w:cs="Times New Roman"/>
          <w:sz w:val="24"/>
          <w:szCs w:val="24"/>
        </w:rPr>
        <w:t>ducendosi | il stato di queste P</w:t>
      </w:r>
      <w:r w:rsidRPr="00E7337C">
        <w:rPr>
          <w:rFonts w:ascii="Times New Roman" w:eastAsia="Calibri" w:hAnsi="Times New Roman" w:cs="Times New Roman"/>
          <w:sz w:val="24"/>
          <w:szCs w:val="24"/>
        </w:rPr>
        <w:t>rovincie a guerra aperta, che non si | poteva ancor affermare sarebbe concorsa vostra Serenità all’essecutione | de’ vivi effetti, et ch’ella desiderava fondatamente, et senza, | che si potesse imputar in contrario caminar all’assistenza | lor dissi insieme lo stato delli affari di Valtelina, le spese | a che era la Serenità vostra sottoposta, et le sue prudenti ragioni per | divertir li pensier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8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i Spagnuoli. Replicandole | pure il concetto, che sempre sarebbe stata pronta alla | sodisfattione nel caso del capitulato con quello di più, che | la materia stessa, et le commissioni di lei mi portavano. | Al proferir delle parole furono sempre attenti, et pendenti | gli occhi, et l’orrecchie dei signori Stati verso di me, et sen-|tendo il concetto, che non si poteva affermar guerra | aperta alcuni cominciorono trar della testa, altri abbassar | </w:t>
      </w:r>
    </w:p>
    <w:p w14:paraId="6DDD2C3A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77v / </w:t>
      </w:r>
    </w:p>
    <w:p w14:paraId="58F6A1E2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gl’occhi, et far altri motivi, che denotavano poca sodisfattione | et di questo, et di quanto seguitai sino alla fine della mia | espositione. Fornito c’hebbi di dir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82"/>
      </w:r>
      <w:r w:rsidRPr="00E7337C">
        <w:rPr>
          <w:rFonts w:ascii="Times New Roman" w:eastAsia="Calibri" w:hAnsi="Times New Roman" w:cs="Times New Roman"/>
          <w:sz w:val="24"/>
          <w:szCs w:val="24"/>
        </w:rPr>
        <w:t>, parlando | per qualche poco spatio di tempo li uni agl’altri, et | prendendo la parola di risponder il Magno di Zelanda | che mi era vicino disse a nome dell’assemblea. Che | ringratiavano vostra Serenità di quanto lor faceva dire della | buona corrispondenza, che continuava con queste Pro-|vincie, et della buona volontà, che affermava di haver | verso di loro; ma che non potevano far di meno di non | meravigliarsi grandemente, che da vostra Serenità una cosa così chiara | fosse messa in dubio, et si persuadesse altrimenti, che se | non fosse la guerra aperta in questi paesi; ch’ella si poteva | intender tale sin dal principio della spiratione della | tregua; ma pur l’uscita delli esserciti, ch’erano già | tre mesi, che si trovavano in campagna la denotav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8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come le prese da una parte, et dall’altra delle genti, | il far pagar con ogni rigore le contributioni, il corrersi | il Paese, il sequestro dei beni dei sudditi tanto dalla | parte delli arciduchi, che da questa, il tentativo di surprender | in Fiandra l’isola di Cassant, che solo Dio benedetto haveva | voluto salvar quella parte; altrimenti se a Spagnuoli non | mancava il tempo a quest’hora Cassant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sarebbe a loro | et in pericolo l’Esclusa. Al presente si vede la construttione | che si fa da quella banda di diversi ridotti, di un canal | col quale si ha mira di levarci ogni commodità, et |</w:t>
      </w:r>
    </w:p>
    <w:p w14:paraId="08AD3BD6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78r /</w:t>
      </w:r>
    </w:p>
    <w:p w14:paraId="78DD4752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iuder, et assediar l’Esclusa. Non ha mancato dallo Spinola | di far tentar la presa di Genop; si sente pur l’assedio for-|mato di Giuliers, ove sono tante, et tutte delle nostre genti, | et si può comprender il fine, ch’è di serrarc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84"/>
      </w:r>
      <w:r w:rsidRPr="00E7337C">
        <w:rPr>
          <w:rFonts w:ascii="Times New Roman" w:eastAsia="Calibri" w:hAnsi="Times New Roman" w:cs="Times New Roman"/>
          <w:sz w:val="24"/>
          <w:szCs w:val="24"/>
        </w:rPr>
        <w:t>. In somma | tante altre attioni, che questi signori non saprebbono esprimerle | così precisamente ad una ad una; stante le quali non deve | esser messo in dubio da sua Serenità, et dalla serenissima Republica | che non sia la guerra aperta; et in consequenza non dubitiamo, | che sarà pronto il denaro, et che voi haverete ordine | del darcelo, poiché il servitio, et l’interesse di questi Stati | lo comporta; et l’interesse anco di sua Serenità lo ricerca, che | si manteniamo. Habbiamo fatte levate di genti con sicurezza | che non dovesse mancarci il denaro dovutoci da sua Serenità. | Vi pregano questi signori a far sì ch’egli sia pronto, et quanto | più presto ci sia fatto esborsare. Et in fine havend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8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riferito dello | stato della Valtelina in conformità di quanto dalla Serenità vostra | mi viene commesso, disse il medesimo signor Magno, che raccomman-|davano come altre volte havevano fatto a vostra Serenità quelli po-|veri popoli, che non li abandonasse, poiché anco si trattava | del particolar interesse di vostra Serenità. Io in questo dissi, che | haverei scritto; aggiungendo, che l’interesse anco di questi | signori era di assister a quei popoli per l’apertura, et commo-|dità, che haverebbono sempre havuta Spagnuoli di passar | per quella parte a loro piacere tanto a danno di questi | paesi, che dei loro confederati. Et nel particolar delli aiuti | per la capitulatione mostrai non haver, che dir loro di | </w:t>
      </w:r>
    </w:p>
    <w:p w14:paraId="5C061909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78v / </w:t>
      </w:r>
    </w:p>
    <w:p w14:paraId="70FB5F09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vantaggio, replicando, che potevano esser certi, che nel caso della | capitulazione vostra Serenità non sarebbe stata punto tarda alla sodisfat-|tione. Non bastò a quelli dell’assemblea, che ’l Magno havesse | tocco tutto quello, che ho di sopra accennato; ma quasi ogn-|uno a parte volse rappresentar chi un caso seguito di hostilità | chi un altro di formata guerra; et principalmente il sindico | Duch della provincia di Holanda successo a Bernvelt,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8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ch’è huomo di spirito, et di vivacità, et che parla libero. Disse | non so quello che la serenissima Republica vogli veder più chiaro | del nostro pericolo in questo Paese, et che sia guerra aperta | se non sente che Spagnoli siano venuti (preso il tutto) fin | nel bel mezo dell’Haya a pigliar noi altri per resto, che allhora | poi non ci sarà più bisogno di aiuti con pregiudicio anco di | sua Serenità medesima, replicando si vedono pur assediate le città | si sono pur fatti prigionieri, et tanti altri accidenti, che non vi | è persona, che poss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8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re, che non sia guerra aperta. Ogni dì | non si può far fatti d’armi ognuno cerca il suo vantaggio | et se uno potesse pigliar all’altro non si lascierebbe adietro | piazza. Se fossimo stati qui all’Haya senza far ispeditione | della nostra armata con tanto interesse sarebbe già tutto | assolutamente perso, et con simili concetti terminò, concludendo | ognuno, che si sperava l’aiuto, et che sua Serenità meglio | informata anco delle ultime lettere delli signori Stati have-|rebbe sovenuto al loro bisogno, trovandosi aggravati | con tre armate doi in terra, et una in mare. Io procura[i] | nel pigliar licenza che restassero sodisfatti delle | </w:t>
      </w:r>
    </w:p>
    <w:p w14:paraId="7679C444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79r / </w:t>
      </w:r>
    </w:p>
    <w:p w14:paraId="386B6967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udenti considerationi di vostra Serenità, ma m’avidi bene che non | restorono contenti pregandomi di nuovo a rappresentarle quanto | sentivo, et vedevo io medesimo che seguiva, et uno mi disse, che | li signori Stati speravano, che tutto sarebbe venuto in una volta | et parve che volesse accennare del tempo doppo, che l’armata | era in campagna. | </w:t>
      </w:r>
    </w:p>
    <w:p w14:paraId="0BB76246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on bastò alli signori Stati le considerationi, et dirò le essagerationi fatte | che il doppo desinare mandorono a me tre della loro assemblea | et quello che portava la parola mi disse li signori Stati Generali perpelssi, | et meravigliati di quanto voi questa mattina havete esposto, | ci hanno mandato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qui usando ogni confidenza con voi per | saper, poiché si vede pure, che noi siamo in guerra | formata se vi sia alcuno a Venetia, che porti malevolenza | a queste Provincie, perché non sano imaginarsi da che procedi | il dubio, che vostra Serenità si prende, et dubitano, che vi siano | alcuni poco ben affetti a questo Stato, che tentano | di mal informare, et abusar quella serenissima Republica io dissi, | che dall’eccellentissimo Senato m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8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veniva scritto quanto havevo loro esposto | che voleva dir dalla prudenza di quella serenissima Republica, | che vede le cose, et le considera con quella maturità | ch’è sua propria. Conosce ben gl’affetti degl’invidi, et | de’ malevoli; ma il fondamento suo lo prende dalli emergenti | del mondo, et da quelle considerationi, che principe | prudente deve haver di fondatamente operare, et in | maniera, che non si possi opporle in contrario, diver-|tendo così il muover humori a pregiudicio della libertà | </w:t>
      </w:r>
    </w:p>
    <w:p w14:paraId="1541C058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79v / </w:t>
      </w:r>
    </w:p>
    <w:p w14:paraId="167CAA31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mmune, et che pregavo sue Eccellenze a non haver altro senso, et creder | et tener per fermo, che quell’eccellentissimo Senato amava tanto gl’inte-|ressi di questi stati, quanto la conservatione del suo stesso Domi-|nio. Parve, che di questa assertione di prudente governo | restassero detti signori assai impressi; ma non lasciorono di replicar | per il soccorso. Et usando della loro solita confidenza meco | dissero, che havevano creduto li signori Stati, ch’io tenessi qualche | altra commissione secreta per l’esborso; ma che nell’assem-|blea non me n’havessi voluto in generale dichiarire, et per tanto | anco a tal effetto erano stati inviati per saper quello ci fosse. | Io ripigliai che la serenissima Republica quando havesse riputato esser | nel caso della capitulatione non haverebbe riguardato punto | a portar secrete le cose, che l’aleanza si sa ch’ella è fatta | che l’obligo è alla difesa; ma solo restava, che venissimo | al caso. Qui aggiungero oltr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8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molte delle cose dette di sopra,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9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rin-|cipalmente, che ’l terzo, et quarto capitolo dell’aleanza | parlavano assai chiaro.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9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Toccorono qualche cosa | della lettera scritta dal Spinol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9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 sua Eccellenza nella spiratione della tregua | quando li vasselli spagnuoli con i denari furono arrestati | dolendosene, poiché in Spagna si era dato salvo condotto | per un mese di più ai vasselli di questi paesi ad uscir | di quei porti; del tentativo fatto a Nardam, di tanti | prigiornieri fatti; de’ soldati fatti impicar, et decapitar | da una et dall’altra parte; del tentativo di pigliar | prigioniero il signor principe Henrico, sendosi gl’inimici | tirati la barba, che li fosse fallita l’intrapresa; che se | </w:t>
      </w:r>
    </w:p>
    <w:p w14:paraId="4799D272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80r /</w:t>
      </w:r>
    </w:p>
    <w:p w14:paraId="732B458A" w14:textId="54AC4910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gli, et gl’altri de’ più principali signori, che erano seco non have-|vano buoni cavalli sotto facilmente cadevano si può dir perpetui | prisionieri. Tutto ciò riverentemente scrissi già passano quindeci | giorni. In somma con questi, et altri concetti volsero farmi | constare, che la guerra era aperta, et assolutamente rotta | aggiungendomi, che non vorrebbono certo, che si sapesse | questa difficoltà per non far rider li communi nemici. | Mostrorono inoltre dubio, che fosse pervenuta ad orrecchio | di vostra Serenità qualche voce di tregua, et che ciò divertisse il | suo buon animo; che la pregavano a non creder, che vi fosse | alcuna cosa in questo proposito; ma che siano artificii de’ | Spagnuoli per ingannare, et che non vi era manco apparenza | di trattare, mentre a lettere aperte queste Provincie sono | chiamate dal re di Spagna sue ribelli; et già la risposta | data al Pecchius mostrava ben chiaro esser stimato incapace | di trattar con esse chi vorrà parlar contra la loro sovranità. | Ma che li signori Stati haverebbono anco ben guarda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9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prima d’entrar in trattato conoscendo purtroppo il re | di Spagna non haver altro pensiero, che di far perder queste | Provincie con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9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trattati. In fine disse noi non habbiamo | della conservatione di questi </w:t>
      </w:r>
      <w:r w:rsidR="00504552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tati, et della nostra libertà | più fondata sicurezza, che quella della serenissima Republica | come ella ci manca; male sarà per noi; et male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anco | per lei perché Spagnuoli non ci contenteranno di haver | preso il vantaggio sopra di noi, che sarà con esser abando-|nati dal più sincero amico, che noi s’habbiamo sempre | </w:t>
      </w:r>
    </w:p>
    <w:p w14:paraId="5E17AF13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80v / </w:t>
      </w:r>
    </w:p>
    <w:p w14:paraId="4DA453FA" w14:textId="12207CB1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romess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9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 havere; ma passeranno anco a</w:t>
      </w:r>
      <w:r w:rsidR="00504552">
        <w:rPr>
          <w:rFonts w:ascii="Times New Roman" w:eastAsia="Calibri" w:hAnsi="Times New Roman" w:cs="Times New Roman"/>
          <w:sz w:val="24"/>
          <w:szCs w:val="24"/>
        </w:rPr>
        <w:t>’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anni di quella | serenissima Republica et terminorono con pregarmi di nuovo a | rappresentar quanto era di vero tanto del seguito, quanto | di quello passava al presente a fine che vostra Serenità restasse | tanto meglio informata. Tutti questi concetti ho stimato | mio debito rappresentar distintamente a vostra Serenità a fine | che ella possi comprender la poca sodisfattione ricievut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9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da questi signori, ch’è moderata però dalla speranza di altri | migliori avvisi, et ordini di vostra Serenità per deliberar quello, che | stimerà d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9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ervitio di lei, mentre la mala riuscita | in questi paesi, o qualche accordo che necessitati facessero | con Spagna non può riuscir che di disavantaggi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9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 quell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9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serenissima Republica. Gratie etc. </w:t>
      </w:r>
    </w:p>
    <w:p w14:paraId="34368320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A512C48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22 novembre 1621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0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071C8ED7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6DA088EC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 et devotissimo servitore | </w:t>
      </w:r>
    </w:p>
    <w:p w14:paraId="42B1B621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ristofforo Suriano | </w:t>
      </w:r>
    </w:p>
    <w:p w14:paraId="36A4D526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C91DF61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81r / </w:t>
      </w:r>
    </w:p>
    <w:p w14:paraId="33337E81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Bianca </w:t>
      </w:r>
    </w:p>
    <w:p w14:paraId="5988F4DA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6262ECD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81v / </w:t>
      </w:r>
    </w:p>
    <w:p w14:paraId="31DE65FC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3BFB4399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315D1043" w14:textId="33972DD9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49 fin 350</w:t>
      </w:r>
      <w:r w:rsidR="00C26390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110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5A459F59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3589822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Regesto antico </w:t>
      </w:r>
    </w:p>
    <w:p w14:paraId="18D109AD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81vC / </w:t>
      </w:r>
    </w:p>
    <w:p w14:paraId="266CE39A" w14:textId="6C613BF0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2 novembre 1621 ricevute a</w:t>
      </w:r>
      <w:r w:rsidR="00B7637C" w:rsidRPr="00E7337C">
        <w:rPr>
          <w:rFonts w:ascii="Times New Roman" w:eastAsia="Calibri" w:hAnsi="Times New Roman" w:cs="Times New Roman"/>
          <w:sz w:val="24"/>
          <w:szCs w:val="24"/>
        </w:rPr>
        <w:t>’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9 decembre | </w:t>
      </w:r>
    </w:p>
    <w:p w14:paraId="3A6455CD" w14:textId="4C7BB59E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el segretario Suriano. n° 349. Prima | </w:t>
      </w:r>
    </w:p>
    <w:p w14:paraId="363C5E8F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4504598F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 ricuperato le lettere de’ 29, et con l’|assemblea ha essequito gl’ordini publici nel | particolar della prontezz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0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 concorer | alle contributioni quando si sii in istituto dell’|aleanza, et aperta si vedi la guerra. | </w:t>
      </w:r>
    </w:p>
    <w:p w14:paraId="52EC92F9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Quei signori cominciarono a crollar lor | teste, et dar altri segni di poca sodisfattione. | </w:t>
      </w:r>
    </w:p>
    <w:p w14:paraId="58CF33FF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l Magno di Zelanda rispose a nome de’ | tutti con rendimento di gratie delle parole d’|ufficio, ma con espression di meraviglia | che si ponesse da Serenità vostra in dubbio che non | fosse la guera aperta. | </w:t>
      </w:r>
    </w:p>
    <w:p w14:paraId="200A99CD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e tale si dovea intenderla da che si rupe | la tregua. | </w:t>
      </w:r>
    </w:p>
    <w:p w14:paraId="51BB10FB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Già tre mesi eran usciti li eserciti. | </w:t>
      </w:r>
    </w:p>
    <w:p w14:paraId="10876047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’erano fatti hinc inde prigioni. | </w:t>
      </w:r>
    </w:p>
    <w:p w14:paraId="34853745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’era corso il Paese, sequestrati mutualmente | li beni de’ sudditi. | </w:t>
      </w:r>
    </w:p>
    <w:p w14:paraId="75A623BC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S’era tentata la surpresa di Cassant de’ Spagnuoli. | </w:t>
      </w:r>
    </w:p>
    <w:p w14:paraId="01B5E30E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presente si constuiscono a quella banda ridotti | un canale per chiuder l’Esclusa. | </w:t>
      </w:r>
    </w:p>
    <w:p w14:paraId="39D43806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o Spinola ha tentato Genop. | </w:t>
      </w:r>
    </w:p>
    <w:p w14:paraId="1D7610E8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Vi è, l’assedio formato di Giuliers, oltre | molt’altre ragioni. | </w:t>
      </w:r>
    </w:p>
    <w:p w14:paraId="55734CC7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ano fatto le levate col fondamento di questa contributione. | </w:t>
      </w:r>
    </w:p>
    <w:p w14:paraId="4355467C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ostrarono non dubitar che infine non siino per esser | pronte. | </w:t>
      </w:r>
    </w:p>
    <w:p w14:paraId="397DD4DF" w14:textId="3F7BCD4C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Raccomandano Grisoni</w:t>
      </w:r>
      <w:r w:rsidR="00672BC1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alla Republica. |</w:t>
      </w:r>
    </w:p>
    <w:p w14:paraId="2B5C2FFA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A4D2BC5" w14:textId="296CD52D" w:rsidR="00672BC1" w:rsidRPr="00E7337C" w:rsidRDefault="00672BC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|</w:t>
      </w:r>
    </w:p>
    <w:p w14:paraId="203DA8BD" w14:textId="77777777" w:rsidR="00672BC1" w:rsidRPr="00E7337C" w:rsidRDefault="00672BC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AA94FCF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R. |</w:t>
      </w:r>
    </w:p>
    <w:p w14:paraId="1C675E57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49AF48A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81vD / </w:t>
      </w:r>
    </w:p>
    <w:p w14:paraId="07A4302C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Ognuno poi dell’assemblea agionse | qualche caso che dichiara la guerra | et il sindico parlò più libero dicendo | che se Spagnoli vengono all’Hai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0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on | sa veder aperta magiormente la guerra | ma allhora non vi sarebbe più bisogno | d’aiuti; et se si fosse stati senza | armarsi già tutta la Fiandra | saria de’ Spagnoli. Ogni dì non si fa fatti | concludendo che s’assicurass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0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meglio | informar la Republica anche dalle | ultime de’ signori Stati havrebbe | concorso. | </w:t>
      </w:r>
    </w:p>
    <w:p w14:paraId="40D8B9E3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i trovano con 3 armate. | </w:t>
      </w:r>
    </w:p>
    <w:p w14:paraId="55601241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andano li Stati […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0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al secretario, li diccono | temersi vi sii qualche | mal effetto nella Republica contro essi | credevano che | il secretario havesse | qualche comissione | secreta di | dar il denaro. | </w:t>
      </w:r>
    </w:p>
    <w:p w14:paraId="61A92AD1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Uno disse | tutto credemo ver-|rà ad un | tempo | accen-|nando | la con-|[…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0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[…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0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31DC80A6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81vA /</w:t>
      </w:r>
    </w:p>
    <w:p w14:paraId="73402948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’uscita in campagna. |</w:t>
      </w:r>
    </w:p>
    <w:p w14:paraId="7F7CAC35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ssero che il 3° e 4° capitolo | della lega parla chiaro. |</w:t>
      </w:r>
    </w:p>
    <w:p w14:paraId="6CE77399" w14:textId="0BBE86E9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eplicarono diversi casi </w:t>
      </w:r>
      <w:r w:rsidR="00504552">
        <w:rPr>
          <w:rFonts w:ascii="Times New Roman" w:eastAsia="Calibri" w:hAnsi="Times New Roman" w:cs="Times New Roman"/>
          <w:sz w:val="24"/>
          <w:szCs w:val="24"/>
        </w:rPr>
        <w:t>di fation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0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non voriano si risapesse questo | negotio per non far rider li communi | nemici. | </w:t>
      </w:r>
    </w:p>
    <w:p w14:paraId="064AA8A6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ssicurarono non esservi alcuna | tratativa di tregua, ben si guar-|deranno dai trattati. | </w:t>
      </w:r>
    </w:p>
    <w:p w14:paraId="7934A9B7" w14:textId="30A1CDA3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e non hanno maggio</w:t>
      </w:r>
      <w:r w:rsidR="002D49B8" w:rsidRPr="00E7337C">
        <w:rPr>
          <w:rFonts w:ascii="Times New Roman" w:eastAsia="Calibri" w:hAnsi="Times New Roman" w:cs="Times New Roman"/>
          <w:sz w:val="24"/>
          <w:szCs w:val="24"/>
        </w:rPr>
        <w:t xml:space="preserve">r sicurezza | né apogio che la </w:t>
      </w:r>
      <w:r w:rsidR="000167F7" w:rsidRPr="00E7337C">
        <w:rPr>
          <w:rFonts w:ascii="Times New Roman" w:eastAsia="Calibri" w:hAnsi="Times New Roman" w:cs="Times New Roman"/>
          <w:sz w:val="24"/>
          <w:szCs w:val="24"/>
        </w:rPr>
        <w:t>l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ga della Republica. | </w:t>
      </w:r>
    </w:p>
    <w:p w14:paraId="14AE3051" w14:textId="77777777" w:rsidR="005F70FC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l disvantaggio è moderato con la speranza | di veder alterata da sua Serenità la risolutione. | </w:t>
      </w:r>
    </w:p>
    <w:p w14:paraId="4A2F91F3" w14:textId="77777777" w:rsidR="005F70FC" w:rsidRPr="00E7337C" w:rsidRDefault="005F70F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A4C485C" w14:textId="43820D82" w:rsidR="005F70FC" w:rsidRPr="00E7337C" w:rsidRDefault="005F70FC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3CEC7394" w14:textId="77777777" w:rsidR="00617FB3" w:rsidRDefault="00617FB3" w:rsidP="00617FB3">
      <w:pPr>
        <w:pStyle w:val="Header"/>
        <w:rPr>
          <w:sz w:val="24"/>
        </w:rPr>
      </w:pPr>
      <w:r>
        <w:lastRenderedPageBreak/>
        <w:t>/START LETTER/</w:t>
      </w:r>
    </w:p>
    <w:p w14:paraId="7932CC4B" w14:textId="1DFEFD68" w:rsidR="00F52F32" w:rsidRPr="00E7337C" w:rsidRDefault="00F52F32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123</w:t>
      </w:r>
    </w:p>
    <w:p w14:paraId="2CD44F7C" w14:textId="5ABA5164" w:rsidR="00F52F32" w:rsidRPr="00E7337C" w:rsidRDefault="00F52F32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legato I al n. 124 (cc. 382r-v, 385r-v; decodifica </w:t>
      </w:r>
      <w:r w:rsidR="005F70FC" w:rsidRPr="00E7337C">
        <w:rPr>
          <w:rFonts w:ascii="Times New Roman" w:eastAsia="Calibri" w:hAnsi="Times New Roman" w:cs="Times New Roman"/>
          <w:sz w:val="24"/>
          <w:szCs w:val="24"/>
        </w:rPr>
        <w:t>di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. 384r)</w:t>
      </w:r>
    </w:p>
    <w:p w14:paraId="67FA13A6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FD0ABB4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82r / </w:t>
      </w:r>
    </w:p>
    <w:p w14:paraId="035827E2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Segue decodifica di testo cifrato</w:t>
      </w:r>
    </w:p>
    <w:p w14:paraId="67FEB695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1AF55C9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82v / </w:t>
      </w:r>
    </w:p>
    <w:p w14:paraId="2E7AC9D3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Bianca </w:t>
      </w:r>
    </w:p>
    <w:p w14:paraId="379D7A45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2848BAA1" w14:textId="77777777" w:rsidR="009062F9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85r</w:t>
      </w:r>
      <w:r w:rsidR="009062F9">
        <w:rPr>
          <w:rFonts w:ascii="Times New Roman" w:eastAsia="Calibri" w:hAnsi="Times New Roman" w:cs="Times New Roman"/>
          <w:sz w:val="24"/>
          <w:szCs w:val="24"/>
        </w:rPr>
        <w:t xml:space="preserve"> /</w:t>
      </w:r>
    </w:p>
    <w:p w14:paraId="5AB6CC59" w14:textId="77777777" w:rsidR="009062F9" w:rsidRPr="00E7337C" w:rsidRDefault="009062F9" w:rsidP="009062F9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Bianca</w:t>
      </w:r>
    </w:p>
    <w:p w14:paraId="737E98BF" w14:textId="77777777" w:rsidR="009062F9" w:rsidRDefault="009062F9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F688202" w14:textId="7F23AF2A" w:rsidR="00F52F32" w:rsidRPr="00E7337C" w:rsidRDefault="009062F9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/ 385</w:t>
      </w:r>
      <w:r w:rsidR="00F52F32" w:rsidRPr="00E7337C">
        <w:rPr>
          <w:rFonts w:ascii="Times New Roman" w:eastAsia="Calibri" w:hAnsi="Times New Roman" w:cs="Times New Roman"/>
          <w:sz w:val="24"/>
          <w:szCs w:val="24"/>
        </w:rPr>
        <w:t>v /</w:t>
      </w:r>
    </w:p>
    <w:p w14:paraId="57505181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Bianca</w:t>
      </w:r>
    </w:p>
    <w:p w14:paraId="3F53A658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072147B4" w14:textId="77777777" w:rsidR="00F52F32" w:rsidRPr="00E7337C" w:rsidRDefault="00F52F32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22C86DAE" w14:textId="77777777" w:rsidR="00F52F32" w:rsidRPr="00E7337C" w:rsidRDefault="00F52F32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124</w:t>
      </w:r>
    </w:p>
    <w:p w14:paraId="7E2462E8" w14:textId="0B8CA6DA" w:rsidR="00F52F32" w:rsidRPr="00E7337C" w:rsidRDefault="00F52F32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2 novembre 1621, L’Aia (cc. 383r-384v, 386r-v)</w:t>
      </w:r>
    </w:p>
    <w:p w14:paraId="152C6770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4AC7E72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83r / </w:t>
      </w:r>
    </w:p>
    <w:p w14:paraId="587BA571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1A86CB93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350 comincia 349 | </w:t>
      </w:r>
    </w:p>
    <w:p w14:paraId="403C92FB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EDF7315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renissimo Principe | </w:t>
      </w:r>
    </w:p>
    <w:p w14:paraId="0D4EECE9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 una settimana vengono a queste Maestà nuove di qualche | gusto, seguitano l’altre con poco contento, havendo elle | questi ultimi giorni inteso per via di Colonia, et d’altrove | che le genti, che venivano d’Amburgh, et andavano | verso il Palatinato, non essendo regolate, come si conveniva | hanno rincontrato in diversi luochi nei contadini, che ne | hanno morti, et fuggati; che delle genti del giovane | duca di Bransuich non si havevano ancor nuove sicure; che | Spagnuoli havevano preso di nuovo il Berghstrat, il qual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0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ra stato | ricuperato dalle genti di questo Re, eccetto Stein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10"/>
      </w:r>
      <w:r w:rsidRPr="00E7337C">
        <w:rPr>
          <w:rFonts w:ascii="Times New Roman" w:eastAsia="Calibri" w:hAnsi="Times New Roman" w:cs="Times New Roman"/>
          <w:sz w:val="24"/>
          <w:szCs w:val="24"/>
        </w:rPr>
        <w:t>; havendo | il general Veer lasciate quelle piazze in esso Berghstra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1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on poterl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1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tenere; et par che si aggiunghi, che Spagnuoli habbino | corso fino a Heidelbergh; et fatto intimar ai cittadini | di rendersi; altrimenti protestava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1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 voler abbruggiar | tutte le piazze prese. Questo è vero, et non dubito che | la Serenità vostra l’haverà havuto anco da altra parte, che | Spagnuoli habbino abbruggiati quattro grossi villaggi | del marchese di Hanspach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1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t più di altri vin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1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iccioli | luochi del medesimo Marchese abbruggiati, o saccheggiati. | Di più che sia stato abbruggia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1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1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ssi Spagnuoli | un bellissimo vilaggi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1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, o più tosto castello della signora | contessa di Hanaut sorella del signor principe d’Oranges | et che in tutti quei contorni, andavano facendo non | estorsioni; ma crudeltà indicibili, stando li soldati | con li moschetti in posta di tirare; et anco tiravano | </w:t>
      </w:r>
    </w:p>
    <w:p w14:paraId="27E358EC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/ 383v / </w:t>
      </w:r>
    </w:p>
    <w:p w14:paraId="57D72B00" w14:textId="5E6BACF8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t amazzavano quelli, che ardivano, o smorzar il fuoco, | o salvar qualche cosa da esso; et par che tutto faccino alla | disperata, et si dubit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19"/>
      </w:r>
      <w:r w:rsidRPr="00E7337C">
        <w:rPr>
          <w:rFonts w:ascii="Times New Roman" w:eastAsia="Calibri" w:hAnsi="Times New Roman" w:cs="Times New Roman"/>
          <w:sz w:val="24"/>
          <w:szCs w:val="24"/>
        </w:rPr>
        <w:t>, che così proseguiranno avan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2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i | Spagnuoli uniti con quasi tutti li Bavaresi p</w:t>
      </w:r>
      <w:r w:rsidR="009B3452" w:rsidRPr="00E7337C">
        <w:rPr>
          <w:rFonts w:ascii="Times New Roman" w:eastAsia="Calibri" w:hAnsi="Times New Roman" w:cs="Times New Roman"/>
          <w:sz w:val="24"/>
          <w:szCs w:val="24"/>
        </w:rPr>
        <w:t>er impossessarsi | di tutto il B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sso Palatinato. | </w:t>
      </w:r>
    </w:p>
    <w:p w14:paraId="749993F6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 conte di Mansfelt si parla, che havesse messo in contributione | il vescovato di Spira, et che anco dalle sue genti erano | sta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2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bbruggiati molti villaggi. | </w:t>
      </w:r>
    </w:p>
    <w:p w14:paraId="42CE32F6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Worms pagava anco qualche denaro; et haveva di volontà | prese qualche genti di Mansfelt per guarnigione, et pro-|pria sicurezza. | </w:t>
      </w:r>
    </w:p>
    <w:p w14:paraId="7B85E519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Questo non serve a consolatione di detti principi; mancò | la nuova confermatione, che alcuni delli principi, | che erano del suo partito si armino; parendo impossibile | che possino far cosa buona. | </w:t>
      </w:r>
    </w:p>
    <w:p w14:paraId="5AB2F933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marchese di Bada sono state inviate dal signor principe | di Oranges lettere intercette, che ’l marchese Spinola | scriveva a don Gonzal di Cordova in Palatinato, ordi-|nandogli, che preso Franchendal, pigliando seco il | miglior sforzo delle sue genti passasse nel marchesato | di Bada, et quivi abbruggiasse, et rovinasse quant[o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2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poteva. | </w:t>
      </w:r>
    </w:p>
    <w:p w14:paraId="1F0F02CE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on si è saputo se non l’arrivo di Dighbi in Inghilterra et quanto | alla relatione, che possi haver fatt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23"/>
      </w:r>
      <w:r w:rsidRPr="00E7337C">
        <w:rPr>
          <w:rFonts w:ascii="Times New Roman" w:eastAsia="Calibri" w:hAnsi="Times New Roman" w:cs="Times New Roman"/>
          <w:sz w:val="24"/>
          <w:szCs w:val="24"/>
        </w:rPr>
        <w:t>, il vento contrario | la fa aspettar a quest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2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Maestà con gran desiderio a fine | </w:t>
      </w:r>
    </w:p>
    <w:p w14:paraId="1DEB542E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84r / </w:t>
      </w:r>
    </w:p>
    <w:p w14:paraId="68093D27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sentir il frutto, che ne può derivar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25"/>
      </w:r>
      <w:r w:rsidRPr="00E7337C">
        <w:rPr>
          <w:rFonts w:ascii="Times New Roman" w:eastAsia="Calibri" w:hAnsi="Times New Roman" w:cs="Times New Roman"/>
          <w:sz w:val="24"/>
          <w:szCs w:val="24"/>
        </w:rPr>
        <w:t>, preparandosi secondo quella far risolutione propria al suo interesse.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2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457BF635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on nuova occasione, c’ho venduto questo signor Ambasciator inglese mi sono | di nuovo confermato che questa Maestà sia risoluta | agiustate le cose con buon fondamento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vole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27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passar questa vernata, o in Palatinato, o in | Danimarca, et con darsi poi con buon ordine alla | ricuperatione del suo. Mi ha il medesimo signor Ambasciator | communicato in confidenza esser questa Maestà | d’intentione, intesa la risolutione della maestà | d’Inghilterra, che non si promette se non buona, | et massime nei presenti tempi, che si tratta di | ricuperar il suo proprio di pregar detta Maestà a far | ufficio con la Serenità vostra con il mezo dell’eccellentissimo ambasciator | Lando, affine d’indurla a qualche sussidio | sperandolo massime al presente, che si tratta di | sollevarlo dall’oppressione, et di ricuperar il suo | stato. Di più che disdegna la medesima Maestà | parlar a me perché scrivi in conformità, ag-|giongendomi che il capitale, che fa maggiore | sia dell’ufficio che venirà d’Inghilterra | massime colla speranza, che quel Re | si habbia a dechiarare, stimandolo proprio | evitamento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3FA11E74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84v / </w:t>
      </w:r>
    </w:p>
    <w:p w14:paraId="231A21C2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tanto a quella serenissima Republica quanto ad altri princip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28"/>
      </w:r>
      <w:r w:rsidRPr="00E7337C">
        <w:rPr>
          <w:rFonts w:ascii="Times New Roman" w:eastAsia="Calibri" w:hAnsi="Times New Roman" w:cs="Times New Roman"/>
          <w:sz w:val="24"/>
          <w:szCs w:val="24"/>
        </w:rPr>
        <w:t>. | Ancorché si sia parlato del ritorno qui di sua Eccellenza non vi è però total | sicurezza in alcuni; se ben par che venga scritto, che per dimani | si doveva metter in camino non per veni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2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ubito all’Haya, | ma per far visita alle frontiere. |</w:t>
      </w:r>
    </w:p>
    <w:p w14:paraId="3C8DCC3E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lo Spinola non si può cavar ancora quali disegni egli habbia | perché partendo teme sua Eccellenza non si avanzi o per dar qualche | sussidio a Giuliers, o per far qualche diversione sia intorno | Wesel, o altrimenti. Quelli della città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3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 Giuliers | hanno scritto a sua Eccellenza di haver viveri fino a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maggio prossimo | et se le acqu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3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rescono questa vernata haveranno | commodità di condur altri viveri nella città. | </w:t>
      </w:r>
    </w:p>
    <w:p w14:paraId="26E14C47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ieri a sera fu spedita la commissione per l’Arsen, et gl’altri che | vanno con lui in Inghilterra, et è solecitato alla partenza, | et col buon vento, che soffia al presen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32"/>
      </w:r>
      <w:r w:rsidRPr="00E7337C">
        <w:rPr>
          <w:rFonts w:ascii="Times New Roman" w:eastAsia="Calibri" w:hAnsi="Times New Roman" w:cs="Times New Roman"/>
          <w:sz w:val="24"/>
          <w:szCs w:val="24"/>
        </w:rPr>
        <w:t>. Continua | ancora per l’ambasciat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3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 Venetia a portar la difficoltà | del viaggio, et alcuno dice, che se ne vorrebbe volontieri | iscusare; ma per anco non ha fatta instanza al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3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ignori Stati | oltre la prima; né sue Eccellenze risoluto né meno consultato | per adherir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3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i pensieri di lui. Gratie etc. | </w:t>
      </w:r>
    </w:p>
    <w:p w14:paraId="2C380CE5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D538381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22 novembre 1621 | </w:t>
      </w:r>
    </w:p>
    <w:p w14:paraId="07E8F5A9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3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0F25095F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, et devotissimo servitore | </w:t>
      </w:r>
    </w:p>
    <w:p w14:paraId="1AE5451A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6898A3C6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2CFDF03" w14:textId="1D9749F6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86r /</w:t>
      </w:r>
    </w:p>
    <w:p w14:paraId="44AA4C62" w14:textId="77777777" w:rsidR="006922EC" w:rsidRPr="00E7337C" w:rsidRDefault="006922EC" w:rsidP="006922EC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3A4AAB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34FB3C95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550001D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86v / </w:t>
      </w:r>
    </w:p>
    <w:p w14:paraId="0921262A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57C1D3A0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41E08E12" w14:textId="45B7558B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50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3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mincia 349</w:t>
      </w:r>
      <w:r w:rsidR="00C26390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113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5EB7266C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6A89A71" w14:textId="77777777" w:rsidR="00F52F32" w:rsidRPr="00E7337C" w:rsidRDefault="00F52F32" w:rsidP="00895944">
      <w:pPr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Regesto antico</w:t>
      </w:r>
    </w:p>
    <w:p w14:paraId="1D39D4D1" w14:textId="77777777" w:rsidR="00F52F32" w:rsidRPr="00E7337C" w:rsidRDefault="00F52F32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86vC / </w:t>
      </w:r>
    </w:p>
    <w:p w14:paraId="4EA621C1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22 novembre 1621 ricevute 9 decembre | </w:t>
      </w:r>
    </w:p>
    <w:p w14:paraId="5669BC0F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aya. n° 350 | </w:t>
      </w:r>
    </w:p>
    <w:p w14:paraId="31606836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A8AB482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vvisi non buoni delle cose di | Bohemia. | </w:t>
      </w:r>
    </w:p>
    <w:p w14:paraId="163BD7B7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pedite le comissioni dell’Arsen | et altri ambasciatori. | </w:t>
      </w:r>
    </w:p>
    <w:p w14:paraId="10CF3DF5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ntinua l’Arsen nelle | difficoltà del viagio per venir qui | vi è crede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3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nsi scusarsene. | </w:t>
      </w:r>
    </w:p>
    <w:p w14:paraId="79889580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7DC43DE" w14:textId="38538FF7" w:rsidR="00DD3C2E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78C6BB5D" w14:textId="77777777" w:rsidR="00DD3C2E" w:rsidRPr="00E7337C" w:rsidRDefault="00DD3C2E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2CB87269" w14:textId="77777777" w:rsidR="006B164A" w:rsidRDefault="006B164A" w:rsidP="006B164A">
      <w:pPr>
        <w:pStyle w:val="Header"/>
        <w:rPr>
          <w:sz w:val="24"/>
        </w:rPr>
      </w:pPr>
      <w:r>
        <w:lastRenderedPageBreak/>
        <w:t>/START LETTER/</w:t>
      </w:r>
    </w:p>
    <w:p w14:paraId="14808A5A" w14:textId="77777777" w:rsidR="00F52F32" w:rsidRPr="00E7337C" w:rsidRDefault="00F52F32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125</w:t>
      </w:r>
    </w:p>
    <w:p w14:paraId="224853F9" w14:textId="77777777" w:rsidR="00F52F32" w:rsidRPr="00E7337C" w:rsidRDefault="00F52F32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9 novembre 1621, L’Aia (cc. 387r-389v, 392r-v)</w:t>
      </w:r>
    </w:p>
    <w:p w14:paraId="4BCA308D" w14:textId="77777777" w:rsidR="00F52F32" w:rsidRPr="00E7337C" w:rsidRDefault="00F52F32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26B57ACC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87r / </w:t>
      </w:r>
    </w:p>
    <w:p w14:paraId="1B34BB54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351 sola | </w:t>
      </w:r>
    </w:p>
    <w:p w14:paraId="5103497A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6269D7F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renissimo Principe | </w:t>
      </w:r>
    </w:p>
    <w:p w14:paraId="1274D241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on havendo la passata settimana dal messaggiero d’Anversa | havute le mie lettere ordinarie, pensai riceverle doppo l’ispedi-|tione con l’altro dispaccio; ma né quelle sono comparse, che | di Veneti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4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ovevano esser ispedite ai cinque; meno l’altre dei | dodici: et come reputo le prime perse, così dubito delle seconde; | che non vorrei per il publico rispetto. Tutto il male succede | nel Palatinato, o lì intorno. | </w:t>
      </w:r>
    </w:p>
    <w:p w14:paraId="26B2B52C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er dove appunto è il passaggio dei postiglioni, che vengono di | Augusta, ch’è sul vescovato di Spira, là le genti del conte | di Mansfelt hanno fatto mille mali, havendo saccheggiato | a Reynhaussen, et Oberhaussen, presa la picciola terra | di Bruxel, et abbruggiati altri otto villaggi. Dicono | che ’l Vescovo sia passato in persona in Lorena per haver | assistenza, et che là era ordine di far qualche truppe. | </w:t>
      </w:r>
    </w:p>
    <w:p w14:paraId="30DD1D3F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el conte di Mansfelt, ov’egli sia al presente non si ha sicurezza; | ma questo solo s’intendeva, che fosse andato al soccorso | d’Heidelbergh, ch’è stato assediato dai Spagnuoli | da doi parti. | </w:t>
      </w:r>
    </w:p>
    <w:p w14:paraId="2DB7BF92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Quest’ultimo avviso è venuto sicuro alla notitia di questi prin-|cipi, et temono assai della perdita di quella piazza; il che | riuscirebbe di altrettanto maggior dispiacere a sue Maestà | quanto vi va della riputatione, perdendo la città capi-|tale della loro residenza; et temendo, che questo possi le-|var totalmente il cuore agl’altri sudditi lì intorno con | pericolo di maggior perdita ancora. | </w:t>
      </w:r>
    </w:p>
    <w:p w14:paraId="7D3D1B07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Questi avvisi non lasciano gustar affatto quelli, che mercordì | venero d’Inghilterra, che ’l Re intesa la relatione di Dighbi | </w:t>
      </w:r>
    </w:p>
    <w:p w14:paraId="2C42D753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87v / </w:t>
      </w:r>
    </w:p>
    <w:p w14:paraId="1B4B67B1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abbi risoluto di riconvocar il Parlamento. Da tutte le parti | hanno havuto, che quella Maestà si mostri ardente in questo | affare, et esser risoluta di operare altrimenti di quello ha fatto | sin qui, et le Maestà loro si persuadono gl’effetti conformi. | </w:t>
      </w:r>
    </w:p>
    <w:p w14:paraId="36D5B14A" w14:textId="2E81DB4C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lle vorrebbono, et li signori Stati ancora, che in questa congiuntura li | tre ambasciatori destinati per l’accommodamento del negotio dell’Indie | Orientali con la </w:t>
      </w:r>
      <w:r w:rsidR="006517E2" w:rsidRPr="00E7337C">
        <w:rPr>
          <w:rFonts w:ascii="Times New Roman" w:eastAsia="Calibri" w:hAnsi="Times New Roman" w:cs="Times New Roman"/>
          <w:sz w:val="24"/>
          <w:szCs w:val="24"/>
        </w:rPr>
        <w:t>N</w:t>
      </w:r>
      <w:r w:rsidRPr="00E7337C">
        <w:rPr>
          <w:rFonts w:ascii="Times New Roman" w:eastAsia="Calibri" w:hAnsi="Times New Roman" w:cs="Times New Roman"/>
          <w:sz w:val="24"/>
          <w:szCs w:val="24"/>
        </w:rPr>
        <w:t>atione inglese fossero di già a Londra per dar | calore a quella Maestà, et fomentar ogni più buona risolu-|tione del Parlamento. Sono ispediti totalmente. La nave pronta | con le loro bagaglie alla Brilla, né altro li manca, che ’l buon | vento. Hanno presa licenza dal signor ambasciator Carleton venerdì passato | et si compiacquero anco venir ad honorar questa casa della Serenità vostra | offerendosi d’incontrar a quella corte tutte le occasioni, che | potessero venire per servitio di vostra Serenità; et mi fecero instanza | di raccommandar all’eccellentissimo signor ambasciator Lando gl’interessi di queste | Provincie, et che cooperasse all’essito della buona volontà | dei signori Stati intorno il negotio per il quale essi erano destinati. | Sodisfeci al complimento con quei ringratiamenti che puoti più af-|fetuosi, et dissi, che ero sicuro, che nell’eccellentissimo signor ambasciator Lando | (alla prudenza del quale era molto ben nota l’intentione, et | buon volere della Serenità vostra vers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4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esti Stati) haverebbono | trovato tutto quello, che havessero desiderato. | </w:t>
      </w:r>
    </w:p>
    <w:p w14:paraId="3EFF425E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Quello, che da qualcheduni di questi signori in particolare si stima che | potesse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fa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42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il re della Gran Bertagna più prontamente et espeditamente per servitio | di questi principi, è che con una buona armata di vasselli, et buon numero de | gente si gettasse alle rive della Fiandra, et così facesse diversione</w:t>
      </w:r>
      <w:r w:rsidRPr="00E7337C">
        <w:rPr>
          <w:rFonts w:ascii="Times New Roman" w:eastAsia="Calibri" w:hAnsi="Times New Roman" w:cs="Times New Roman"/>
          <w:sz w:val="24"/>
          <w:szCs w:val="24"/>
        </w:rPr>
        <w:t>. |</w:t>
      </w:r>
    </w:p>
    <w:p w14:paraId="61A1EBDC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/ 388r / </w:t>
      </w:r>
    </w:p>
    <w:p w14:paraId="1BE23D5A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Ques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43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è concetto vecchio, altre volte procurato di persuadersi da questa parte | a quella Maestà, et parmi nel discorso haver tanto cavato, che questi ambasciatori | trovando buona congiontura, lo spargeranno, et tenteranno di impri-|merlo nell’animo del Re</w:t>
      </w:r>
      <w:r w:rsidRPr="00E7337C">
        <w:rPr>
          <w:rFonts w:ascii="Times New Roman" w:eastAsia="Calibri" w:hAnsi="Times New Roman" w:cs="Times New Roman"/>
          <w:sz w:val="24"/>
          <w:szCs w:val="24"/>
        </w:rPr>
        <w:t>. |</w:t>
      </w:r>
    </w:p>
    <w:p w14:paraId="515864C9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orse voce fin della passata settimana che lo Spinola se non ha | richiamato sia per richiamar li Spagnuoli, che sono in | Palatinato. Volendo li medesimi Spagnuoli dar ad intender | al re della Gran Bertagna hora, che hanno preso quasi tutto | il Palatinato ponendolo in mano di Cesare a nome del | quale pretendono haver guerreggiato, che essi non se ne | vogliono più ingerire. Tuttavia ancor non si sa più se non | ch’essi Spagnuoli siano all’assedio d’Heidelbergh. | Et questi principi vivono con ansia non havendo alcune | nuove fresche. | </w:t>
      </w:r>
    </w:p>
    <w:p w14:paraId="471F4A9C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on ho dubio, che s’è vero che sia seguita la pace, come | viene scritto tra il re di Polonia, et il gran signore vostra Serenità | ne sarà stata avvertita: tuttavia havendo veduto lettere | di Varsovia, et di Dancica, n’ho fatto l’aggiunto estratto | in che si comprende il modo, et le conditioni colle quali | essa pace è stata fatta; potrà servir forse di rincontro. | </w:t>
      </w:r>
    </w:p>
    <w:p w14:paraId="167E297A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i gode qui di questa nuova per il beneficio dell’estrat-|tione de’ formenti, et altre biade, che in gran quantità | vengono da quel Regno, et se fosse durata la guerra | </w:t>
      </w:r>
    </w:p>
    <w:p w14:paraId="0109E8E4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88v / </w:t>
      </w:r>
    </w:p>
    <w:p w14:paraId="743835D0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questo Paese haverebbe patito grandemente. | </w:t>
      </w:r>
    </w:p>
    <w:p w14:paraId="2B75553D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i corsari hanno ultimamente attaccata una caraca spagnuola, | che con il valsente di sei milliona di fiorini veniva dall’|Indie Orientali. Vi era quantità di diamanti, drappi di seta | et altre ricche merci. Li marinari si sono difesi bravamente per | tre giorni; in fine acceso il fuoco nella nave arsero le | mercantie, et ridotto il vassello al solo fusto con l’arti-|glieria si abbissò, sendosi resi alla discrettione dei pirati | alquanti dei marinari. Molti mercanti portughesi in | Amsterdam risentono della perdita. | </w:t>
      </w:r>
    </w:p>
    <w:p w14:paraId="4F53E0F2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l principe Mauritio sta tuttavia fuori né par che ardisca | partir di dove si trova mentre lo Spinola alla voce, che | diede sua Eccellenza di ritirar le sue genti haveva altrimenti fatto | avanzando qualcheduni dei suoi. Et teme l’Eccellenza sua ch’esso Mar-|chese non desideri cosa più che che* ella parti per farsi pa-|trone di tutte quelle picciole terre, et villaggi nel paese di | Cleves, et Giuliers per mettervi poi tutte le sue genti dentro, | esser pronto a primo tempo, et in campagna innanti | che li signori Stati habbino pensato si può dir ad uscire. | </w:t>
      </w:r>
    </w:p>
    <w:p w14:paraId="5FE9914F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l baron di Kessel general dell’artiglieria di questi signori è | partito dal campo amalato; così ha fatto il luogotenente della | compagnia di sua Eccellenza, et molti altri ufficiali. | </w:t>
      </w:r>
    </w:p>
    <w:p w14:paraId="1E786509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i sono fatte distribuir tutte le munitioni, che erano ammassate | nel campo nelle doi piazze di Emerich, et Rees, et in | forte di Schinch. | </w:t>
      </w:r>
    </w:p>
    <w:p w14:paraId="0BC8BBE0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ell’assedio di Giuliers non si sente se non che continui senza | esser stretto di vantaggio, né che si avanzino più le | </w:t>
      </w:r>
    </w:p>
    <w:p w14:paraId="2EDC3D4B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89r / </w:t>
      </w:r>
    </w:p>
    <w:p w14:paraId="52283392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trincere; ma ben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4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he si faccino qualche sortite, et scaramuccie. | </w:t>
      </w:r>
    </w:p>
    <w:p w14:paraId="6B4F5342" w14:textId="732E9FC9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oppo l’ispeditione delle mie doi lettere de’ 22 del presente, | che mando qui aggiunte in copia più di uno di questi | signori m’ha tocco sopra l’assistenza aspettata da vostra Serenità, | dicendomi delle medesime cose, che scrissi nelle prime. Et prin-|cipalmente il signor Arsen ha passato meco ufficio molto pieno | dicendomi in particolare, che in quell’eccellentissimo </w:t>
      </w:r>
      <w:r w:rsidR="001A3646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>ollegio coll’|essergli stata data la mano dal serenissimo Principe gli era | stata affermata la parola di assister a questi Stati | nel caso della guerra, et delle hostilità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4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; che quella era, | et queste si erano vedute, et si vedevano continuate, | et che la capitulatione parlava chiaro; aggiungendo | che a lui si rimproverava, et simil altre cose, che stimo | superfluo il repetirle, havendo anco la passata settimana | detto tanto che basta alla prudenza della Serenità vostra per far | risolutione propria al suo servitio con servitio anco | di queste Provincie. Io con detto signor Arsen, et con | altri ho sostenuto il buon senso di vostra Serenità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con quelle | ragioni, che mi è stato commandato di valermi; pro-|curando di adolcir l’amaro, che m’accorgo tuttavia | risentirsi. Alcuni mostrano sperare ch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4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lla nova, | che aspettano dell’elettione, che haverà </w:t>
      </w:r>
      <w:r w:rsidR="002A7A1B" w:rsidRPr="00E7337C">
        <w:rPr>
          <w:rFonts w:ascii="Times New Roman" w:eastAsia="Calibri" w:hAnsi="Times New Roman" w:cs="Times New Roman"/>
          <w:sz w:val="24"/>
          <w:szCs w:val="24"/>
        </w:rPr>
        <w:t>fatta vostra Serenità | di suo 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basciatore per qua, manderà anco ordine di esborso | di denari. | </w:t>
      </w:r>
    </w:p>
    <w:p w14:paraId="5D3A0868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Quel Grisone che si trattiene qui solicitando dichiaratione | di aiuti mi è venuto ultimamente a communicar la | mala nuova della presa fatta da’ Spagnuoli di Chiavana | </w:t>
      </w:r>
    </w:p>
    <w:p w14:paraId="16615A2C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89v / </w:t>
      </w:r>
    </w:p>
    <w:p w14:paraId="2FCCFC0A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t di quella dell’Engadina bassa dall’arciduca Leopoldo. | L’avviso è da questi signori risentito nell’animo; ma non si | muoveranno a dar aiuti così facilmente havendo bisogno | per sé stessi. Ha qualche speranza coll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4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uova riductione | delli deputati di Holanda, che ha cominciato hoggi; ma | non credo, che haverà congiontura propria al suo interesse. | Mi ha pregato di raccommandar alla Serenità vostra la sua Patria | et che lo assisti qui appresso questi signori. Per il primo per | consolarlo gli ho promesso di farlo; et quanto all’|altro gl’ho data intentione di ottima volontà, et che | mi sarei mosso secondo, c’havessi veduta la materia | disposta. Gratie etc. | </w:t>
      </w:r>
    </w:p>
    <w:p w14:paraId="65EDCBFF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EB7D099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29 novembre 1621 | </w:t>
      </w:r>
    </w:p>
    <w:p w14:paraId="1CCA6B0E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1C79BA1A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, et devotissimo servitore | </w:t>
      </w:r>
    </w:p>
    <w:p w14:paraId="04E52BE6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ristofforo Suriano | </w:t>
      </w:r>
    </w:p>
    <w:p w14:paraId="66D1CFB9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A1ADCC1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92r / </w:t>
      </w:r>
    </w:p>
    <w:p w14:paraId="139384D9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Bianca </w:t>
      </w:r>
    </w:p>
    <w:p w14:paraId="1D5C3D2B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6A36745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92v / </w:t>
      </w:r>
    </w:p>
    <w:p w14:paraId="75BDBB4C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0AC74EC5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351 sola | </w:t>
      </w:r>
    </w:p>
    <w:p w14:paraId="1B258E4C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0AD0ABF7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Tracce di sigilli</w:t>
      </w:r>
    </w:p>
    <w:p w14:paraId="0261D89C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7EBF7CC9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Regesto antico</w:t>
      </w:r>
    </w:p>
    <w:p w14:paraId="132319FE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92vC / </w:t>
      </w:r>
    </w:p>
    <w:p w14:paraId="44A8F020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29 novembre 1621 ricevute a’ 30 decembre | </w:t>
      </w:r>
    </w:p>
    <w:p w14:paraId="2010E713" w14:textId="760F89BE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 segretario Suriano. n° 351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4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437D8983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211369D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on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4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han ricevuto lettere da Venetia nel | Palatinato: pensa si tratenghino dalle | genti di Mansfelt quali nel vescovato | di Spira fan molti mali. | </w:t>
      </w:r>
    </w:p>
    <w:p w14:paraId="2968FE93" w14:textId="6F066FB9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ubita il Palatinato la perdita d’Heidelbergh | ciò compensa il gus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5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la risolutione | </w:t>
      </w:r>
      <w:r w:rsidR="005A6781" w:rsidRPr="00E7337C">
        <w:rPr>
          <w:rFonts w:ascii="Times New Roman" w:eastAsia="Calibri" w:hAnsi="Times New Roman" w:cs="Times New Roman"/>
          <w:sz w:val="24"/>
          <w:szCs w:val="24"/>
        </w:rPr>
        <w:t>ites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5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’Inghilterra di riconvocar il Parlamento | doppo le relationi di Digbi, et d’operar | diversamente dal passato. | </w:t>
      </w:r>
    </w:p>
    <w:p w14:paraId="3BFB2991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ollecitano li Stati la andata dell’ambasciatori a | Londra perché oltre il lor negotio infiamino | questi buoni concetti; hano pregato essi ambasciator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5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l secretario | di raccomandarli al signor ambasciator Lando | </w:t>
      </w:r>
    </w:p>
    <w:p w14:paraId="2D766330" w14:textId="3660DDB0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Si stima potesse Inghilterra gettarsi con armata | alle rive d’Inghilterra et così con la diversione | agiutar </w:t>
      </w:r>
      <w:r w:rsidR="005A6781" w:rsidRPr="00E7337C">
        <w:rPr>
          <w:rFonts w:ascii="Times New Roman" w:eastAsia="Calibri" w:hAnsi="Times New Roman" w:cs="Times New Roman"/>
          <w:sz w:val="24"/>
          <w:szCs w:val="24"/>
        </w:rPr>
        <w:t>prontamente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l genero, et ciò li | ambasciatori procureran d’imprimere. | </w:t>
      </w:r>
    </w:p>
    <w:p w14:paraId="31C7F52A" w14:textId="51D69DDA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È corsa voce habbi richiamato lo Spinola | li Spagnoli dal Palatinato,</w:t>
      </w:r>
      <w:r w:rsidR="005A6781" w:rsidRPr="00E7337C">
        <w:rPr>
          <w:rFonts w:ascii="Times New Roman" w:eastAsia="Calibri" w:hAnsi="Times New Roman" w:cs="Times New Roman"/>
          <w:sz w:val="24"/>
          <w:szCs w:val="24"/>
        </w:rPr>
        <w:t xml:space="preserve"> hora c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e quelle facende | van non bene per loro, et lasciarne il pensiero | a Cesare. | </w:t>
      </w:r>
    </w:p>
    <w:p w14:paraId="5F152618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anda li capitoli della pace del Turco con | Polachi, prestata dai Stati per il commando de’ forti. | </w:t>
      </w:r>
    </w:p>
    <w:p w14:paraId="49635EC1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0436EB82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49F58217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A8C781B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92vD / </w:t>
      </w:r>
    </w:p>
    <w:p w14:paraId="29E89627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tacamento de’ corsari e poi incendio | d’una calaca spagnoola de | 6 milioni de fiorini. | </w:t>
      </w:r>
    </w:p>
    <w:p w14:paraId="5AD510B0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auritio non si parte per dubio che | sopra tutte le terre di Cleves, e Giuliers | non si avanza lo Spinola. | </w:t>
      </w:r>
    </w:p>
    <w:p w14:paraId="3AEE0475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Tutte le munitioni che eran in campo | si son fatte ridursi in piazze. |</w:t>
      </w:r>
    </w:p>
    <w:p w14:paraId="582DD225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’assedio di Giulie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5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on si stringe | né s’alarga maggiormente. | </w:t>
      </w:r>
    </w:p>
    <w:p w14:paraId="70E3C6E1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cretario vengono replicate | le istanze della contributione vivamente. | </w:t>
      </w:r>
    </w:p>
    <w:p w14:paraId="6D51A617" w14:textId="76DEEC16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’Arcen dice che il Dose gli die-|de nell’eccellentissimo </w:t>
      </w:r>
      <w:r w:rsidR="001A3646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llegio la mano | per magior pegno della parola | et che tutti il rimproverano | lui, et che le capitulationi | parlan chiaro, et | la guerra, et le hosti-|lità vi sono </w:t>
      </w:r>
      <w:r w:rsidR="005A6781" w:rsidRPr="00E7337C">
        <w:rPr>
          <w:rFonts w:ascii="Times New Roman" w:eastAsia="Calibri" w:hAnsi="Times New Roman" w:cs="Times New Roman"/>
          <w:sz w:val="24"/>
          <w:szCs w:val="24"/>
        </w:rPr>
        <w:t xml:space="preserve">già molte </w:t>
      </w:r>
      <w:r w:rsidRPr="00E7337C">
        <w:rPr>
          <w:rFonts w:ascii="Times New Roman" w:eastAsia="Calibri" w:hAnsi="Times New Roman" w:cs="Times New Roman"/>
          <w:sz w:val="24"/>
          <w:szCs w:val="24"/>
        </w:rPr>
        <w:t>| e sì continua</w:t>
      </w:r>
      <w:r w:rsidR="005A6781" w:rsidRPr="00E7337C">
        <w:rPr>
          <w:rFonts w:ascii="Times New Roman" w:eastAsia="Calibri" w:hAnsi="Times New Roman" w:cs="Times New Roman"/>
          <w:sz w:val="24"/>
          <w:szCs w:val="24"/>
        </w:rPr>
        <w:t>te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. | </w:t>
      </w:r>
    </w:p>
    <w:p w14:paraId="705DA009" w14:textId="2313A35A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l secretario risponde </w:t>
      </w:r>
      <w:r w:rsidR="005A6781" w:rsidRPr="00E7337C">
        <w:rPr>
          <w:rFonts w:ascii="Times New Roman" w:eastAsia="Calibri" w:hAnsi="Times New Roman" w:cs="Times New Roman"/>
          <w:sz w:val="24"/>
          <w:szCs w:val="24"/>
        </w:rPr>
        <w:t xml:space="preserve">con le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| ragione comessoli | pensa di adolcir | ma s’accorge non | far effetto. | </w:t>
      </w:r>
    </w:p>
    <w:p w14:paraId="52D177D3" w14:textId="156D6B81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perano che </w:t>
      </w:r>
      <w:r w:rsidR="005A6781" w:rsidRPr="00E7337C">
        <w:rPr>
          <w:rFonts w:ascii="Times New Roman" w:eastAsia="Calibri" w:hAnsi="Times New Roman" w:cs="Times New Roman"/>
          <w:sz w:val="24"/>
          <w:szCs w:val="24"/>
        </w:rPr>
        <w:t>con l’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|occasione di dar | </w:t>
      </w:r>
      <w:r w:rsidR="005A6781" w:rsidRPr="00E7337C">
        <w:rPr>
          <w:rFonts w:ascii="Times New Roman" w:eastAsia="Calibri" w:hAnsi="Times New Roman" w:cs="Times New Roman"/>
          <w:sz w:val="24"/>
          <w:szCs w:val="24"/>
        </w:rPr>
        <w:t>parte d</w:t>
      </w:r>
      <w:r w:rsidRPr="00E7337C">
        <w:rPr>
          <w:rFonts w:ascii="Times New Roman" w:eastAsia="Calibri" w:hAnsi="Times New Roman" w:cs="Times New Roman"/>
          <w:sz w:val="24"/>
          <w:szCs w:val="24"/>
        </w:rPr>
        <w:t>ell’elettione | delli ambasciatori in | risposta dell’|Arcen | venir</w:t>
      </w:r>
      <w:r w:rsidR="005A6781" w:rsidRPr="00E7337C">
        <w:rPr>
          <w:rFonts w:ascii="Times New Roman" w:eastAsia="Calibri" w:hAnsi="Times New Roman" w:cs="Times New Roman"/>
          <w:sz w:val="24"/>
          <w:szCs w:val="24"/>
        </w:rPr>
        <w:t>à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  <w:r w:rsidR="005A6781" w:rsidRPr="00E7337C">
        <w:rPr>
          <w:rFonts w:ascii="Times New Roman" w:eastAsia="Calibri" w:hAnsi="Times New Roman" w:cs="Times New Roman"/>
          <w:sz w:val="24"/>
          <w:szCs w:val="24"/>
        </w:rPr>
        <w:t xml:space="preserve"> il ricapo</w:t>
      </w:r>
      <w:r w:rsidR="005A6781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1154"/>
      </w:r>
      <w:r w:rsidR="005A6781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| dell’esborso</w:t>
      </w:r>
      <w:r w:rsidR="005A6781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48EEAB8C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92vA / </w:t>
      </w:r>
    </w:p>
    <w:p w14:paraId="07380828" w14:textId="4893F4B3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’è inteso malamente l’aviso della | perdita di Chiavana il Grison | sollecita aiuti con l’oportunità della | nova assemblea; si raccomanda | al secretario, il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5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al non crede haverà </w:t>
      </w:r>
      <w:r w:rsidR="00E325B0" w:rsidRPr="00E7337C">
        <w:rPr>
          <w:rFonts w:ascii="Times New Roman" w:eastAsia="Calibri" w:hAnsi="Times New Roman" w:cs="Times New Roman"/>
          <w:sz w:val="24"/>
          <w:szCs w:val="24"/>
        </w:rPr>
        <w:t xml:space="preserve">|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l suo intento. | </w:t>
      </w:r>
    </w:p>
    <w:p w14:paraId="0B9DA866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A51F792" w14:textId="77777777" w:rsidR="00F52F32" w:rsidRPr="00E7337C" w:rsidRDefault="00F52F32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5935D73" w14:textId="77777777" w:rsidR="00F52F32" w:rsidRPr="00E7337C" w:rsidRDefault="00F52F32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. 126 </w:t>
      </w:r>
    </w:p>
    <w:p w14:paraId="3174F492" w14:textId="77777777" w:rsidR="00F52F32" w:rsidRPr="00E7337C" w:rsidRDefault="00F52F32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 al n. 125 (cc. 390r-391v)</w:t>
      </w:r>
    </w:p>
    <w:p w14:paraId="6A0763A9" w14:textId="77777777" w:rsidR="00DD3C2E" w:rsidRPr="00E7337C" w:rsidRDefault="00DD3C2E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6ED75F2D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90r / </w:t>
      </w:r>
    </w:p>
    <w:p w14:paraId="576B2EE4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Traslato di una lettera di Varsovia de’ 24 ottobre 1621 | </w:t>
      </w:r>
    </w:p>
    <w:p w14:paraId="45F2D019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F261ECF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ora do nova a vostra Signoria come li nostri doppo la morte del signor General | hanno fatta la pace col Turco. Le conditioni sono che Chochino | resta alli Polacchi. Li Tartari non hanno a venir in Polonia. | Il principe di Moldavia si ha da elegger dal Turco; ma persona | di gusto dei Polacchi. All’incontro li Cosacchi non hanno da | passar su quel del Turco. Si ha da pagar alli Tartari il | solito contributo, et al gran Turco alcuni mazzi di zebellini | all’anno; et il gran signore a sua Maestà alcune pezze di broccato | d’oro per contracambio, et per segno di salda amicitia. Questo | è quanto si ha sin hora potuto sapere. Riga è persa, et | Dio sa quando la ricupereranno. Sua Maestà si aspetta per | San Martino, et già la nobiltà ritorna a casa. |</w:t>
      </w:r>
    </w:p>
    <w:p w14:paraId="4478A8DE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3F312EE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stratto di altra lettera di Dancica de’ primo novembre 1621 | </w:t>
      </w:r>
    </w:p>
    <w:p w14:paraId="7F2A1CD5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DA1188F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ell’istesso punto ho ricevuto un corriero del signor Duca dal campo | che scrive, che per gratia di Dio la pace era conclusa col | Turco, la quale si deve di tanto più preggiare quanto è | accaduta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nell’estrema necessità insperatamente del che ho | voluto dar avviso a vostra Signoria come a mio caro amico. | </w:t>
      </w:r>
    </w:p>
    <w:p w14:paraId="7837DF1E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2777272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stratto di altra lettera pur di Dancica de’ 6 novembre 1621 | </w:t>
      </w:r>
    </w:p>
    <w:p w14:paraId="0B6E2C26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CA07224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o scritto cinque giorni fa una polizza a vostra Signoria facendole saper la | nuov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5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la pace col Turco; adesso vengo a confermarle | l’istesso, et fu la conclusione fatta a’ 8 ottobre et il trattato | cominciò a’ 2 ottobre ricercato dal gran signore. Dalli 2 fino | alli 7 si trattò senza frutto, sì che doi signori, che furono | mandati dalla banda nostra se ne ritornorono senza | </w:t>
      </w:r>
    </w:p>
    <w:p w14:paraId="52479BBB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90v /</w:t>
      </w:r>
    </w:p>
    <w:p w14:paraId="202E27CE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far frutto. Alli 8 il Turco mandò a dire, che li deputati | tornassero, il che fatto il gran signore li fece venir in sua presenza | et li raccolse honoratamente, et disse, che non voleva rompersi la testa | in far tanti articoli; ma che voleva, che la pace restasse | colli medesimi patti, et conditioni, ch’era stata colli suoi prede-|cessori; et così fu conclusa. Il gran signore mandò present[e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5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honoratissimo al serenissimo nostro Principe (fatto generale in luoco | di Rotkeniz morto pochi giorni innanti di mal caduco) fra | altro un elefante vivo; il Principe li mandò un cane | in tutta bellezza, et alquante pistolle bellissime, il che fu | accettato amorevolmente. Il gran signore doppo haver | commandato alli Tartari di andarsene a casa, et non più | molestar la Polonia, et doppo haver ordinati li suoi | deputati per andar col serenissimo Principe a Leopoli trovar | sua Maestà per la confirmatione della pace se n’andò via | con tutto il suo essercito. Il che ho voluto far saper a vostra Serenità | come cosa certissima. Sua Maestà subito l’incontrò con | tutta la nobiltà. Et commandò, che la soldatesca sti-|pendiata se n’andasse la stradda di Lituania dritto in | Livonia contra il Svecese. Che scorre tutta la Livonia, | et Corlandia. Con che etc. | </w:t>
      </w:r>
    </w:p>
    <w:p w14:paraId="25B9DFA1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6C4FC80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91r /</w:t>
      </w:r>
    </w:p>
    <w:p w14:paraId="2E17B29D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Bianca </w:t>
      </w:r>
    </w:p>
    <w:p w14:paraId="5E2BEB07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5E45C02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91vB/</w:t>
      </w:r>
    </w:p>
    <w:p w14:paraId="34AAAB38" w14:textId="454A5DAC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vviso della pace tra ’l Turco | et Polonia | </w:t>
      </w:r>
    </w:p>
    <w:p w14:paraId="06FA3E1C" w14:textId="77777777" w:rsidR="00DD3C2E" w:rsidRPr="00E7337C" w:rsidRDefault="00DD3C2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</w:t>
      </w:r>
      <w:r w:rsidR="00F52F32" w:rsidRPr="00E7337C">
        <w:rPr>
          <w:rFonts w:ascii="Times New Roman" w:eastAsia="Calibri" w:hAnsi="Times New Roman" w:cs="Times New Roman"/>
          <w:sz w:val="24"/>
          <w:szCs w:val="24"/>
        </w:rPr>
        <w:t>el n° 351 sola |</w:t>
      </w:r>
    </w:p>
    <w:p w14:paraId="70817A36" w14:textId="0F87D6D9" w:rsidR="00DD3C2E" w:rsidRPr="00E7337C" w:rsidRDefault="00DD3C2E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2FCDAF48" w14:textId="77777777" w:rsidR="006B164A" w:rsidRDefault="006B164A" w:rsidP="006B164A">
      <w:pPr>
        <w:pStyle w:val="Header"/>
        <w:rPr>
          <w:sz w:val="24"/>
        </w:rPr>
      </w:pPr>
      <w:r>
        <w:lastRenderedPageBreak/>
        <w:t>/START LETTER/</w:t>
      </w:r>
    </w:p>
    <w:p w14:paraId="76997324" w14:textId="492D78D6" w:rsidR="00F52F32" w:rsidRPr="00E7337C" w:rsidRDefault="00F52F32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127</w:t>
      </w:r>
    </w:p>
    <w:p w14:paraId="77E31679" w14:textId="77777777" w:rsidR="00F52F32" w:rsidRPr="00E7337C" w:rsidRDefault="00F52F32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6 dicembre 1621, L’Aia (cc. 393r-395v, 400r-v)</w:t>
      </w:r>
    </w:p>
    <w:p w14:paraId="5DE21D76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6911B4C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93r / </w:t>
      </w:r>
    </w:p>
    <w:p w14:paraId="47D10DDF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352 | </w:t>
      </w:r>
    </w:p>
    <w:p w14:paraId="3A0E06FE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72F1617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renissimo Principe | </w:t>
      </w:r>
    </w:p>
    <w:p w14:paraId="746F45B2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dispaccio dei 12 del passato non s’è perso sendomi capitato | doi giorni doppo l’ispeditione dell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5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mi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5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° 351, che mando | replicata colle presenti. Non vi erano lettere di vostra Serenità. | Ancor sono in espettatione di quelle dei 19. | </w:t>
      </w:r>
    </w:p>
    <w:p w14:paraId="6BD1B998" w14:textId="2B086E23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Fece hier mattina vento buono per passar in Inghilterra; onde a | tal effetto partirono gl’ambasciatori di queste Provincie | per quella volta</w:t>
      </w:r>
      <w:r w:rsidR="00DC299A" w:rsidRPr="00E7337C">
        <w:rPr>
          <w:rFonts w:ascii="Times New Roman" w:eastAsia="Calibri" w:hAnsi="Times New Roman" w:cs="Times New Roman"/>
          <w:sz w:val="24"/>
          <w:szCs w:val="24"/>
        </w:rPr>
        <w:t xml:space="preserve"> insieme con li deputati della C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mpagnia | dell’Indie Orientali. | </w:t>
      </w:r>
    </w:p>
    <w:p w14:paraId="67C9E6B1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ltre le commissioni per questo negotio dell’Indie hanno havuto | particolar commandamento li detti ambasciatori di procurar con | ogni ufficio più proprio, opportuno, et efficace di fo-|mentar la dispositione, che trovassero nel re della | Gran Bertagna inclinata alla solida assistenza di | questi principi, et alla ricuperatione dei loro stati; | rappresentando, et considerando a sua Maestà gl’artificii | de’ Spagnuoli, le loro insidie, et la poca fede, che | si doveva prestar alle loro promesse; insomma far tutto | quel più, che potranno perché l’animo di quella Maestà | si alieni in quanto più si può dal dar più or-|recchie alle parole di Gondemar. | </w:t>
      </w:r>
    </w:p>
    <w:p w14:paraId="47A3F27C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Fecero visita detti ambasciatori a questi principi; ma a parte | fu con il Re in lungo ragionamento doppo il signor Francesco | Arsen, come quello, che deve portar la parola | informandolo sua Maestà et concertando insieme quello | doveva dir in Inghilterra. | </w:t>
      </w:r>
    </w:p>
    <w:p w14:paraId="779A653F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 un istesso tempo, che detti ambasciatori erano pronti alla | partenza capitorono lettere del conte di Mansfelt | con altre intercette, che l’Imperatore scriveva in Spagna |</w:t>
      </w:r>
    </w:p>
    <w:p w14:paraId="792B18CB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93v / </w:t>
      </w:r>
    </w:p>
    <w:p w14:paraId="05632E24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Re catholico, et al padre Iacinto capuccino già noto a vostra Serenità. | Queste in particolare erano in italiano scritte di mano propria | di sua Maestà cersarea; nelle quali si dà a conoscere chiaramente | haver ella affermato in parola di principe quello che | altrimenti appare nelle medesime lettere: poiché gli scrive, che | non si lasci intender alla corte catholica, ch’ella havess[e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6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disposto dell’investitura dell’elettorato in persona del | duca di Baviera a fine che sua Maestà catholica non ricevess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6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in male, che havesse così disposto di detto elettorato | senza darlene prima notitia; et che destramente et con | termine prudente procuri d’indur quella Maestà a far-|gliene instanza perché pari che lo facci (ancorché sia | seguito) a contempolatione di lei. Inoltre l’ingiunge | di far efficace ufficio per aiuti, et per imprimerle bene | questo esser il tempo proprio per estirpar gl’heretici | in tutta l’Alemagna, metter terrore agl’altri; et in | possesso l’auttorità di casa d’Austria, et la successione | di lei nella Germania. Parmi, che parli nell’une, | et nelle altre lettere del re della Gran Bertagna con | poco rispetto, mostrando anco minor stima degl’|ufficii fatti per la restitutione del Palatinato a questi | principi; nominandolo heretico. Queste lettere dal | re di Bohemia sono state ispedite in Inghilterra a fine | che quella Maestà le vegga, et comprendi la maniera | colla quale sin qui hanno trattato Spagnuoli, et Austriaci colla Maestà sua; pregandola a far consideratione, | et reflessione propria. | </w:t>
      </w:r>
    </w:p>
    <w:p w14:paraId="48EDE170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a sostanza detta da me delle lettere mi fu communicata prima | </w:t>
      </w:r>
    </w:p>
    <w:p w14:paraId="68EE4EAA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94r / </w:t>
      </w:r>
    </w:p>
    <w:p w14:paraId="194CCCD1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 signor Ambasciatore inglese poi hieri a sera da questi principi, | che restano meravigliati, et atoniti di questo termine | usato dall’Imperatore; et chi intende bene le cose in questo | Governo forma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giudicio d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6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esto, dagl’accidenti passati, | et dagl’andamenti presenti, che Cesare ha per fine di | estirpar assolutamente questa casa. |</w:t>
      </w:r>
    </w:p>
    <w:p w14:paraId="325A2779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l signor Arsen in particolare doverà arrivato alla corte considerar viva-|mente al Re, et ai ministri l’importanza di questo negotio | et principalmente farla capitar all’orrecchio del Parlamento. | </w:t>
      </w:r>
    </w:p>
    <w:p w14:paraId="47A9139D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conte di Mansfelt ha ricevuti denari di quelli, che dalli | signori Stati si sono fatti haver sotto la loro parola 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6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esta | Maestà; et presto doverà capitarne di quelli, che ’l | re della Gran Bertagna ha già deliberato, havendo | cominciato il Calandrini, et compagni haver ordine | di rimessa dal Burlamacchi di Londra, al quale | si è tentato a fine che questi denari non capitino | in Palatinato di levar il credito facendosi sparger | il suo fallimento con artificiosa promulgatione; che | poi per quanto s’è inteso qui è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6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riuscita vana. | </w:t>
      </w:r>
    </w:p>
    <w:p w14:paraId="3C6252E4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l medesimo Mansfelt si tratteneva colli ultimi avvisi sul | vescovato di Spira, havendo posto in contributione | il Paese all’intorno; et particolarmente la città di Bruxel | pagarà sessanta milla fiorini di Alemagna. | </w:t>
      </w:r>
    </w:p>
    <w:p w14:paraId="2312BB0A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elli del reggimento d’Heidelbergh hanno ispedito a | questa Maestà l’intimatione di monsignor di Tilli, et la | risposta ch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6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i hanno data per saper insieme il com-|mandamento della Maestà sua. Haverà vostra Serenità aggiunta | l’una, et l’altra; et con tutto che le Maestà loro fossero | </w:t>
      </w:r>
    </w:p>
    <w:p w14:paraId="209E29AE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94v / </w:t>
      </w:r>
    </w:p>
    <w:p w14:paraId="6EB1B0C7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tate avvisate, che Heidelbergh fosse stato assediato da doi parti | non hanno però sicurezza di questo; ma lo temono. La | risposta del Re è stata ringratiar quel consiglio, et quelli | del reggimento essortandoli a mantenersi in fede con | prometter di far ogni cosa possibile per ridurli in quiete, | et sollevarli da tante afflittioni. | </w:t>
      </w:r>
    </w:p>
    <w:p w14:paraId="31D7C7D1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o cavato per confermatione di quanto ho riverentemente scritto | con precedenti lettere, che questa Maestà, intesa la | buona risolutione del re della Gran Bertagna, risol-|verà condursi in Palatinato per sostener le cose sue. | </w:t>
      </w:r>
    </w:p>
    <w:p w14:paraId="3E196AA0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e lettere di Colonia capitate ultimamente portano, che buon numero | de’ soldati, che andavano verso Heidelbergh passati il | fiume Nechar siano stati rincontrati, battuti, et fatti | ripassar il medesimo fiume dalle genti del Palatinato. | </w:t>
      </w:r>
    </w:p>
    <w:p w14:paraId="701C63D3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È successa qualche contentione di precedenza per il commando | tra don Gonzal di Cordova, et monsieur di Tilli; non | volendo questo ceder a detto Cordova, stante l’esser | esso Tilli commissario di Cesare in questa attione; et | luogotenente generale della Lega catholica; né ha voluto | rimettersi alla decisione, che li presentava esso Cordova | che dovesse farsi delle loro differenze dalla serenissima | Infanta; ma si crede, che per far bene il servitio dei | suoi principi, et male a chi lo vogliono inferire si | accommoderanno ambidoi, et cederà lo Spagnuolo pur-|ché la casa d’Austria trionfi. | </w:t>
      </w:r>
    </w:p>
    <w:p w14:paraId="0C2E7E7B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È svanita quella voce, che corse, che lo Spinola fosse per | richiamar il Cordova sudetto, et si vede l’effetto | continuando nel Palatinato, over par che doverà | </w:t>
      </w:r>
    </w:p>
    <w:p w14:paraId="6EB6ECA7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95r /</w:t>
      </w:r>
    </w:p>
    <w:p w14:paraId="7AA1B6CE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vernare. Detto Marchese non ha voluto mandar in | guarnigione le sue genti, che prima non habbi sentito | che ’l signor principe Mauritio habbi inviat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6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a cavallari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6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i suoi quartieri. | </w:t>
      </w:r>
    </w:p>
    <w:p w14:paraId="28EEEB82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 retirato anco le genti da piedi nei più vicini luochi | alle frontiere; mandando la compagnia delle sue | guardie qui, che arrivò sabbato sera; et dimani | s’aspetta l’Eccellenza sua. |</w:t>
      </w:r>
    </w:p>
    <w:p w14:paraId="70CD98A4" w14:textId="076C8589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lla è andata a riveder alcune delle piazze frontiere, et | la construttione fatta in questi ultimi giorni di alcuni | forti per dar anco gl’ordini necessarii. |</w:t>
      </w:r>
    </w:p>
    <w:p w14:paraId="1A65B12F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Il signor principe Henrico restarà a Nimeghen per qualche | giorni; et sin tanto, che vedrà esser necessità della | sua persona, et della sua assistenza. | </w:t>
      </w:r>
    </w:p>
    <w:p w14:paraId="4A4B173D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verse terre nel paese di Cleves, et lì intorno sono state sman-|tellate, come Cleves ancora non delle muraglie; ma di | alcuni terrapieni, che alle doppie fosse sono all’intorno | secondo l’uso di quel Paese; et ciò per non lasciar quelle piazze | in stato all’inimico da potersene valere a | pregiudicio di queste Provincie; et per non privar quei | habitanti affatto di difesa contra le scorrerie. | </w:t>
      </w:r>
    </w:p>
    <w:p w14:paraId="3DC75DB8" w14:textId="3AB78E39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ua Eccellenza è aspettata qui con desiderio per consultar con lei | sopra il trovar summa sufficiente di denaro per manteni-|mento della guerra tanto per terra, che per mare; sendo | posto innanti per quella del mare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d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68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armar buona quantità di vasselli, et con essi far scorrer alle | rive di Spagna, et apportar ogni maggior incommodo al Cattolico, et così | divertir le sue forze.</w:t>
      </w:r>
      <w:r w:rsidR="00DD3C2E"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24633E87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95v /</w:t>
      </w:r>
    </w:p>
    <w:p w14:paraId="0E627CFD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Tutto starà nel trovar fondo sufficiente, et a bastanza per metter | in essecutione disegno di tanto momento. | </w:t>
      </w:r>
    </w:p>
    <w:p w14:paraId="7361B55F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ontinuano Spagnuoli dal forte di San Donà a tormentar quelli | dell’Esclusa, tirando continuate canonate dentro alla terra | ruinando tal volta qualche casa; et tal volta amazzando | alcuni; et essi del forte non possono esser offesi da quelli | della detta piazza. | </w:t>
      </w:r>
    </w:p>
    <w:p w14:paraId="0677F7F3" w14:textId="617CD3FE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ntro al porto di essa Esclusa vi sono al presente per commandamento | dei signori Stati quattro grosse navi, quattro altre piccole, | et quattordici barche armate, tutte con buon numero di | marinarezz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6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r vietar l’entrata di detto porto a</w:t>
      </w:r>
      <w:r w:rsidR="00504552">
        <w:rPr>
          <w:rFonts w:ascii="Times New Roman" w:eastAsia="Calibri" w:hAnsi="Times New Roman" w:cs="Times New Roman"/>
          <w:sz w:val="24"/>
          <w:szCs w:val="24"/>
        </w:rPr>
        <w:t>’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vasselli spagnuoli; et insieme per difender quelli, che | fabricano il forte sopra l’isola di Cassant. | </w:t>
      </w:r>
    </w:p>
    <w:p w14:paraId="436FD11C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i stati di Zelanda, che hanno la sopraintendenza in quella | parte hanno ricercato a sua Eccellenza il mandar nuova | provisione di soldatesca, temendo che quella ch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7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è al | presente in Cassant non sia sufficiente quando venisse | a far il giaccio; potendo l’inimico nei luochi più | stretti pigliar il vantaggio di condursi col beneficio | di esso giaccio in detta isola; et tanto più mostrano | temerlo; quanto par che don Inico Borgia sia | per svernar in quella parte; et habbi commissione | di non perder qual si sia occasione, che se gl’offerisce. | Per le genti sua Eccellenza si ha riservato a prender | deliberatione alla sua venuta qui. | </w:t>
      </w:r>
    </w:p>
    <w:p w14:paraId="33B602FA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i è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7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ultimamente havuto avviso che otto navi di questi | paesi di là il distretto siano state quattro prese | da’ corsari, et quattro da’ Spagnuoli et di queste capitan | </w:t>
      </w:r>
    </w:p>
    <w:p w14:paraId="689D088F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400r / </w:t>
      </w:r>
    </w:p>
    <w:p w14:paraId="6B5E4AAF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n mano di essi Spagnuoli ve ne erano dua con buona | summa di reali da otto; et l’altre erano di formenti | et diverse mercantie per Italia, et per Levante. La piazza | d’Amsterdam ha risentita grandemente questa perdita. | </w:t>
      </w:r>
    </w:p>
    <w:p w14:paraId="1B641BA1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o non mancai di sodisfar al debito complimento con gl’ambasciatori | che sono partiti per Inghilterra visitandoli separatamente nelle | loro case. Et il signor Arsen per abondar in cortesia vols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7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venir a pigliar di nuovo licenza da me. Facendo | offerte di servir la Serenità vostra in Inghilterra; et ovunque si | troverà. Et a proposito disse, che lasciava le sue | iscuse qui per l’ambasciata per Venetia, et che li signori Stati have-|rebbono deliberato quello, che havessero stimato a | proposito; et sempre la sua maggior difficoltà cadé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7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ella | difficoltà del viaggio. Ho inteso doppo, che all’|assemblea dei signori Stati Generali sia stato proposto | stanti le dette iscuse se si devi devenir ad altra | risolutione; et che quelli di Holanda riservatosi | di parlarne ai deputati delle città qui presenti, | pare che si sia inteso, che sentono, che si stia nella | prima risolutione di non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cambiar la persona. Io | starò sentendo quello, che si delibererà,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7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per darne riverente conto alla Serenità vostra. Gratie etc. | </w:t>
      </w:r>
    </w:p>
    <w:p w14:paraId="6A84B34C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FDF5335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6 decembre 1621 | </w:t>
      </w:r>
    </w:p>
    <w:p w14:paraId="358807F9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3EA6AEB4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, et devotissimo servitore </w:t>
      </w:r>
    </w:p>
    <w:p w14:paraId="1B8901AA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ristofforo Suriano | </w:t>
      </w:r>
    </w:p>
    <w:p w14:paraId="72119B2A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87A943E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400v / </w:t>
      </w:r>
    </w:p>
    <w:p w14:paraId="0195DD47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6D569C98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352 sola </w:t>
      </w:r>
    </w:p>
    <w:p w14:paraId="2EC26F14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42C1ADE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Tracce di sigilli</w:t>
      </w:r>
    </w:p>
    <w:p w14:paraId="5B0FB739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4F4FA39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Regesto antico</w:t>
      </w:r>
    </w:p>
    <w:p w14:paraId="4530217E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400vC / </w:t>
      </w:r>
    </w:p>
    <w:p w14:paraId="6281AEDF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6 decembre 1621 ricevute a’ 30 detto | </w:t>
      </w:r>
    </w:p>
    <w:p w14:paraId="241E8185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el segretario Suriano. n° 352 | </w:t>
      </w:r>
    </w:p>
    <w:p w14:paraId="415BA35B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7396C44E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l dispaccio dei 12 novembre gli è giunto: | ma senza lettere publiche. | </w:t>
      </w:r>
    </w:p>
    <w:p w14:paraId="79F5D3E7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ono partiti gli ambasciatori per Inghilterra. | </w:t>
      </w:r>
    </w:p>
    <w:p w14:paraId="66CF3096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ce delle commissione, che portano essi | ambasciatori, oltre ’l negotio dell’Indie. | </w:t>
      </w:r>
    </w:p>
    <w:p w14:paraId="3587EB72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’Arsen fu prima a parte in lungo | ragionamento col re di Bohemia. | </w:t>
      </w:r>
    </w:p>
    <w:p w14:paraId="3A603F0B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a loro partenza capitorono lettere | di Mansfelt con altre intercette, che | l’Imperator scriveva in Spagna. |</w:t>
      </w:r>
    </w:p>
    <w:p w14:paraId="195F5F8A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arra il contenuto; che per toccar anco | il re d’Inghilterra; sono state spedite colà | dal re di Bohemia le medesime lettere. | </w:t>
      </w:r>
    </w:p>
    <w:p w14:paraId="7AE1031A" w14:textId="2F2F5CD4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conte di Mansfelt ha ricevuto denari | a nome del Palatino; e presto gle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7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capiterà dei deliberati dal </w:t>
      </w:r>
      <w:r w:rsidR="00550C9C" w:rsidRPr="00E7337C">
        <w:rPr>
          <w:rFonts w:ascii="Times New Roman" w:eastAsia="Calibri" w:hAnsi="Times New Roman" w:cs="Times New Roman"/>
          <w:sz w:val="24"/>
          <w:szCs w:val="24"/>
        </w:rPr>
        <w:t>R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 inglese. | </w:t>
      </w:r>
    </w:p>
    <w:p w14:paraId="2540F1B6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l medesimo Mansfelt si tratteneva sul vescovato | di Spira; et havea posto il Paese all’|intorno in contributione; che però la | città di Bruxel pagarà 60 mila fiorini di Alemagna. | </w:t>
      </w:r>
    </w:p>
    <w:p w14:paraId="478590EF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anda copia d’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7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un’intimatione di monsignor di Tilli, et | della risposta riespedita da sua Maestà ad Hei-|delbergh. | </w:t>
      </w:r>
    </w:p>
    <w:p w14:paraId="6A15F50B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a quale intesa la buona risolutione d’Inghilterra | pensa condursi in Palatinato. | </w:t>
      </w:r>
    </w:p>
    <w:p w14:paraId="67668721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Colonia s’intende, che buon numero di soldati | che andavano verso Heidelbergh, siano stati | maltrattati, e fatti ritornar indietro dalle | genti del Palatinato. |</w:t>
      </w:r>
    </w:p>
    <w:p w14:paraId="635AD88C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F3271B7" w14:textId="4861781F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L.</w:t>
      </w:r>
      <w:r w:rsidR="00DD3C2E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. </w:t>
      </w:r>
      <w:r w:rsidR="00DD3C2E" w:rsidRPr="00E7337C">
        <w:rPr>
          <w:rFonts w:ascii="Times New Roman" w:eastAsia="Calibri" w:hAnsi="Times New Roman" w:cs="Times New Roman"/>
          <w:sz w:val="24"/>
          <w:szCs w:val="24"/>
        </w:rPr>
        <w:t>|</w:t>
      </w:r>
    </w:p>
    <w:p w14:paraId="3D4140D0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B604268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400vD / </w:t>
      </w:r>
    </w:p>
    <w:p w14:paraId="06E05744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visa alcuni particolari circa | lo Spinola, et altri capi spagnoli. | </w:t>
      </w:r>
    </w:p>
    <w:p w14:paraId="67808A1E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signor principe d’Oranges ha ritirato le genti | da pedi nei più vicini luoghi alle | frontiere. Ha mandato all’Haia | la compagnia delle sue guardie. |</w:t>
      </w:r>
    </w:p>
    <w:p w14:paraId="493F8680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Ove s’aspetta anco sua Eccellenza […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7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a quale | ha inviato la cavallaria ai suoi quartieri. | </w:t>
      </w:r>
    </w:p>
    <w:p w14:paraId="2517C208" w14:textId="3CB81790" w:rsidR="00F52F32" w:rsidRPr="00E7337C" w:rsidRDefault="003E599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M</w:t>
      </w:r>
      <w:r w:rsidR="00F52F32" w:rsidRPr="00E7337C">
        <w:rPr>
          <w:rFonts w:ascii="Times New Roman" w:eastAsia="Calibri" w:hAnsi="Times New Roman" w:cs="Times New Roman"/>
          <w:sz w:val="24"/>
          <w:szCs w:val="24"/>
        </w:rPr>
        <w:t>archese anco ha mandato le sue | genti in guarnigione. |</w:t>
      </w:r>
    </w:p>
    <w:p w14:paraId="1B7B651B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Diverse terre nel paese di Cleves | sono state smantellate. | </w:t>
      </w:r>
    </w:p>
    <w:p w14:paraId="67E27920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’aspetta sua Eccellenza all’Haia con gran desiderio | per consultar sopra qualche diversione, | per terra, e per mare. | </w:t>
      </w:r>
    </w:p>
    <w:p w14:paraId="764DA2EE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quella per mare dice la maniera. | </w:t>
      </w:r>
    </w:p>
    <w:p w14:paraId="1B706A4B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Quelli dell’Esclusa continuano ad esser | tormentati col canone dal forte | San Donato. | </w:t>
      </w:r>
    </w:p>
    <w:p w14:paraId="47B92953" w14:textId="244F42E8" w:rsidR="00FF2CCA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el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7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or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7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l’Esclusa sono quattro | navi grande: ma dimandano a sua Eccellenza | nuova provisione di soldatesca li Stati | di Zelanda, che vi sopraintendono,</w:t>
      </w:r>
      <w:r w:rsidR="005A6781"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  <w:r w:rsidRPr="00E7337C">
        <w:rPr>
          <w:rFonts w:ascii="Times New Roman" w:eastAsia="Calibri" w:hAnsi="Times New Roman" w:cs="Times New Roman"/>
          <w:sz w:val="24"/>
          <w:szCs w:val="24"/>
        </w:rPr>
        <w:t>temendo che col vantagio del giaccio Spagnuoli s’avanzino […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8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assan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81"/>
      </w:r>
      <w:r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="00FF2CCA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A6781" w:rsidRPr="00E7337C">
        <w:rPr>
          <w:rFonts w:ascii="Times New Roman" w:eastAsia="Calibri" w:hAnsi="Times New Roman" w:cs="Times New Roman"/>
          <w:sz w:val="24"/>
          <w:szCs w:val="24"/>
        </w:rPr>
        <w:t>|</w:t>
      </w:r>
    </w:p>
    <w:p w14:paraId="1F257EB6" w14:textId="113C0C86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tto navi de’ signori Stati sono state prese | quattro da corsari, e quattro da Spagnuoli | verso il stretto. | </w:t>
      </w:r>
    </w:p>
    <w:p w14:paraId="7C7AC56F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È stato proposto all’assemblea di devenir | a nuova risolutione circa la missione dell’|ambasciator Arsen, stante le difficoltà addotte: | tra quelli di Holanda pare che sentino | si stia nella prima deliberatione di non cambiar | la persona. | </w:t>
      </w:r>
    </w:p>
    <w:p w14:paraId="0CF531CE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58476B1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5CA2963" w14:textId="77777777" w:rsidR="00F52F32" w:rsidRPr="00E7337C" w:rsidRDefault="00F52F32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128</w:t>
      </w:r>
    </w:p>
    <w:p w14:paraId="27A28093" w14:textId="77777777" w:rsidR="00F52F32" w:rsidRPr="00E7337C" w:rsidRDefault="00F52F32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 al n. 127 (cc. 396r-v, 399r-v)</w:t>
      </w:r>
    </w:p>
    <w:p w14:paraId="202B576E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9C5CA23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96r / </w:t>
      </w:r>
    </w:p>
    <w:p w14:paraId="73E87CE0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ntimatione di monsignor di Tilli a quelli d’Heidelbergh | </w:t>
      </w:r>
    </w:p>
    <w:p w14:paraId="390B8740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A506F0E" w14:textId="1DBFCB09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ignori. Io tengo carica da sua Maestà imperiale, et da sua altezza di Baviera | di unir le mie genti da guerra con quelle di don Gonzal de Cordova | et con questa unione di forze ridur il Basso Palatinato nella devotione | di sua Maestà imperale; com’è stato fatto dell’Alto Palatinato. | Poiché dunque a tal fine sono arrivato qui colle mie genti da guerra | ho voluto darvene avviso, et essortarvi, di non opporvi; anzi dar | luoco ad un affare così giusto; perché altrimenti, non potreste aspettare | che la vostra ruina, et quella di tutto il </w:t>
      </w:r>
      <w:r w:rsidR="006655DB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aese. Questo è che mi | fa prometter, che voi pigliarete una buona risolutione, et che | voi vi assugitirete, et obedientemente vi renderete alla devotione | detta Maestà sua imperiale. Nel qual caso io vi assicuro a nome | della detta Maestà sua d’ogni sicurezza per voi, et per li vostri; | et di dar ordine, che non ci sia fatto alcun dispiacere dai nostri | soldati; come li sudditi dell’Alto Palatinato sono stati protetti | et guardati da ogni incommodità doppo la summissione datta da essi. | Ma al contrario rifiutando voi d’obedir a sua Maestà imperiale | sarò sforzato d’entrar col il detto don Gonzal di Cordova | nel</w:t>
      </w:r>
      <w:r w:rsidR="006517E2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1182"/>
      </w:r>
      <w:r w:rsidR="006517E2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Basso Palatinato (non ostante ch’egli sia molto ruinato; | et che però stimerei più proprio il risparmiarlo) et di effettuar | coll’aiuto delle nostre genti il commando di sua Maestà imperiale. | Credendo fermamente, che per questa debita sommissione voi prevenirete | non solo la vostra ruina, et il guasto di tutto il </w:t>
      </w:r>
      <w:r w:rsidR="006655DB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aese, ma ancora | darete suggetto a sua Maestà imperiale di più</w:t>
      </w:r>
      <w:r w:rsidR="00FF2CCA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118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resto gratia | al vostro patrone. Vi piacerà di far sopra ciò consideratione | degna, et non rendervi colpevoli di tali inconvenienti. Et | sopra ciò aspettando la finale risolutione vostra, et risposta | cathegorica per scritto sucinto col ritorno di questo trombetta | </w:t>
      </w:r>
    </w:p>
    <w:p w14:paraId="4AC12688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96v / </w:t>
      </w:r>
    </w:p>
    <w:p w14:paraId="6EEFFCF4" w14:textId="648D94FF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viato espresso, pregarò il Creatore, che vi habbi nella divina sua | protettione. Data a Grosrohoheim a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>’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8 novembre 1621 | </w:t>
      </w:r>
    </w:p>
    <w:p w14:paraId="07C81CC6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3047C46" w14:textId="4D3E0402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Vostro affettionatissimo a farvi servitio | </w:t>
      </w:r>
    </w:p>
    <w:p w14:paraId="7E204093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Joan Thelclues baron di Tylly et Marbeis | segnor di Belastro, et di Montigni luogotenente | generale, consiglier, et respettivamente ciam-|berlano di sua Maestà imperiale, et di sua Altezza | di Baviera. | </w:t>
      </w:r>
    </w:p>
    <w:p w14:paraId="365A3B9E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EADEBBF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99r / </w:t>
      </w:r>
    </w:p>
    <w:p w14:paraId="3139E5F0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Bianca </w:t>
      </w:r>
    </w:p>
    <w:p w14:paraId="15370314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A7DD667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99vB / </w:t>
      </w:r>
    </w:p>
    <w:p w14:paraId="67C720A6" w14:textId="087E8AF9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ntimatione fatta a quelli del | governamento del Palatinato sotto | il nome dell’Imperatore per il | baron di Tylly luocotenente | generale del duca di Baviera | et della </w:t>
      </w:r>
      <w:r w:rsidR="00CC61E9" w:rsidRPr="00E7337C">
        <w:rPr>
          <w:rFonts w:ascii="Times New Roman" w:eastAsia="Calibri" w:hAnsi="Times New Roman" w:cs="Times New Roman"/>
          <w:sz w:val="24"/>
          <w:szCs w:val="24"/>
        </w:rPr>
        <w:t>l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ga per render | le città, et paesi | </w:t>
      </w:r>
      <w:r w:rsidR="00DD3C2E" w:rsidRPr="00E7337C">
        <w:rPr>
          <w:rFonts w:ascii="Times New Roman" w:eastAsia="Calibri" w:hAnsi="Times New Roman" w:cs="Times New Roman"/>
          <w:sz w:val="24"/>
          <w:szCs w:val="24"/>
        </w:rPr>
        <w:t>d</w:t>
      </w:r>
      <w:r w:rsidRPr="00E7337C">
        <w:rPr>
          <w:rFonts w:ascii="Times New Roman" w:eastAsia="Calibri" w:hAnsi="Times New Roman" w:cs="Times New Roman"/>
          <w:sz w:val="24"/>
          <w:szCs w:val="24"/>
        </w:rPr>
        <w:t>e</w:t>
      </w:r>
      <w:r w:rsidR="00DD3C2E" w:rsidRPr="00E7337C">
        <w:rPr>
          <w:rFonts w:ascii="Times New Roman" w:eastAsia="Calibri" w:hAnsi="Times New Roman" w:cs="Times New Roman"/>
          <w:sz w:val="24"/>
          <w:szCs w:val="24"/>
        </w:rPr>
        <w:t>’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8 novembre 1621 | </w:t>
      </w:r>
    </w:p>
    <w:p w14:paraId="5D3C6E73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ella lettera 352 sola stil novo | </w:t>
      </w:r>
    </w:p>
    <w:p w14:paraId="72660C10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FE9BD4B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50FCD46" w14:textId="77777777" w:rsidR="00F52F32" w:rsidRPr="00E7337C" w:rsidRDefault="00F52F32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129</w:t>
      </w:r>
    </w:p>
    <w:p w14:paraId="5A42C6E7" w14:textId="77777777" w:rsidR="00F52F32" w:rsidRPr="00E7337C" w:rsidRDefault="00F52F32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I al n. 127 (cc. 397r-398v)</w:t>
      </w:r>
    </w:p>
    <w:p w14:paraId="4ED568E7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C264FB7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97r / </w:t>
      </w:r>
    </w:p>
    <w:p w14:paraId="14CD0B9B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isposta di quelli d’Heidelbergh al baron di Tylly | </w:t>
      </w:r>
    </w:p>
    <w:p w14:paraId="1942F0FC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823A573" w14:textId="63F83E4C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ignore. Questa notte passate è stata portata da un trombetta nanti | questa città residenza del Palatinato una lettera serrata la quale | è stata ricevuta da lui, et resa nelle nostre mani. Dal contenuto | di essa habbiamo inteso l’intimatione, che ci havete fatta di rendersi | subito all’obedienza di sua Maestà imperiale; aggiungendo, che | in tal caso ci sarà data ogni sicurezza, come è stato fatto ai sudditi | dell’Alto Palatinato; ma non sodisfacendosi a questo, si metterà in | pericolo di risentir gl’effetti delle minaccie notificateci, con strin-|gerc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8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d una risolutione cathegorica, et breve. A che per | rispost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8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oi vi diremo, che habbiamo trovata questa intimatione sì | inopinata, molto strana; et poiché non è in poter nostro, et | ripugnarebbe al nostro giuramento, et fedeltà di ri</w:t>
      </w:r>
      <w:r w:rsidR="00B37E2A" w:rsidRPr="00E7337C">
        <w:rPr>
          <w:rFonts w:ascii="Times New Roman" w:eastAsia="Calibri" w:hAnsi="Times New Roman" w:cs="Times New Roman"/>
          <w:sz w:val="24"/>
          <w:szCs w:val="24"/>
        </w:rPr>
        <w:t xml:space="preserve">metter nelle | mani d’altri il </w:t>
      </w:r>
      <w:r w:rsidR="006517E2" w:rsidRPr="00E7337C">
        <w:rPr>
          <w:rFonts w:ascii="Times New Roman" w:eastAsia="Calibri" w:hAnsi="Times New Roman" w:cs="Times New Roman"/>
          <w:sz w:val="24"/>
          <w:szCs w:val="24"/>
        </w:rPr>
        <w:t>g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verno di questi paesi, che ci è stato confidato | dal nostro benignissimo Principe, et signore. Noi speriamo che voi ci | haverete per iscusati, et che voi significarete a tutti quelli a chi | spetta, che noi non possiamo conformarsi ad una dimanda | così strana: tuttavia si offerimo, et siamo pronti di dar di | ciò pronto avviso al detto nostro Principe, et signore, et aspettar | intorno a questo la risolutione, et il commandamento che ci | darà. Sperando che in questo mentre la vostra intentione non | sarà di usar hostilità contra queste Provincie. | </w:t>
      </w:r>
    </w:p>
    <w:p w14:paraId="4A8F0591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BD56EE1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ta in Heidelbergh li 30 d’ottobre stil vecchio | 10 novembre | </w:t>
      </w:r>
    </w:p>
    <w:p w14:paraId="760B9A75" w14:textId="22E5F7B6" w:rsidR="00F52F32" w:rsidRPr="00E7337C" w:rsidRDefault="00B37E2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i conseglieri, et persone al </w:t>
      </w:r>
      <w:r w:rsidR="006517E2" w:rsidRPr="00E7337C">
        <w:rPr>
          <w:rFonts w:ascii="Times New Roman" w:eastAsia="Calibri" w:hAnsi="Times New Roman" w:cs="Times New Roman"/>
          <w:sz w:val="24"/>
          <w:szCs w:val="24"/>
        </w:rPr>
        <w:t>g</w:t>
      </w:r>
      <w:r w:rsidR="00F52F32" w:rsidRPr="00E7337C">
        <w:rPr>
          <w:rFonts w:ascii="Times New Roman" w:eastAsia="Calibri" w:hAnsi="Times New Roman" w:cs="Times New Roman"/>
          <w:sz w:val="24"/>
          <w:szCs w:val="24"/>
        </w:rPr>
        <w:t xml:space="preserve">overno | del detto luoco deputati | </w:t>
      </w:r>
    </w:p>
    <w:p w14:paraId="363169EC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78F4E1C" w14:textId="77777777" w:rsidR="006922EC" w:rsidRPr="003A4AAB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nl-BE"/>
        </w:rPr>
      </w:pPr>
      <w:r w:rsidRPr="003A4AAB">
        <w:rPr>
          <w:rFonts w:ascii="Times New Roman" w:eastAsia="Calibri" w:hAnsi="Times New Roman" w:cs="Times New Roman"/>
          <w:sz w:val="24"/>
          <w:szCs w:val="24"/>
          <w:lang w:val="nl-BE"/>
        </w:rPr>
        <w:t>/ 397v</w:t>
      </w:r>
      <w:r w:rsidR="006922EC" w:rsidRPr="003A4AAB">
        <w:rPr>
          <w:rFonts w:ascii="Times New Roman" w:eastAsia="Calibri" w:hAnsi="Times New Roman" w:cs="Times New Roman"/>
          <w:sz w:val="24"/>
          <w:szCs w:val="24"/>
          <w:lang w:val="nl-BE"/>
        </w:rPr>
        <w:t xml:space="preserve"> /</w:t>
      </w:r>
    </w:p>
    <w:p w14:paraId="07A5C912" w14:textId="77777777" w:rsidR="006922EC" w:rsidRPr="003A4AAB" w:rsidRDefault="006922EC" w:rsidP="006922EC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nl-BE" w:eastAsia="hi-IN" w:bidi="hi-IN"/>
        </w:rPr>
      </w:pPr>
      <w:r w:rsidRPr="003A4AAB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12B011C1" w14:textId="77777777" w:rsidR="006922EC" w:rsidRPr="003A4AAB" w:rsidRDefault="006922EC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nl-BE"/>
        </w:rPr>
      </w:pPr>
    </w:p>
    <w:p w14:paraId="20B96079" w14:textId="0AFFFBC2" w:rsidR="00F52F32" w:rsidRPr="003A4AAB" w:rsidRDefault="006922EC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nl-BE"/>
        </w:rPr>
      </w:pPr>
      <w:r w:rsidRPr="003A4AAB">
        <w:rPr>
          <w:rFonts w:ascii="Times New Roman" w:eastAsia="Calibri" w:hAnsi="Times New Roman" w:cs="Times New Roman"/>
          <w:sz w:val="24"/>
          <w:szCs w:val="24"/>
          <w:lang w:val="nl-BE"/>
        </w:rPr>
        <w:t xml:space="preserve">/ </w:t>
      </w:r>
      <w:r w:rsidR="00F52F32" w:rsidRPr="003A4AAB">
        <w:rPr>
          <w:rFonts w:ascii="Times New Roman" w:eastAsia="Calibri" w:hAnsi="Times New Roman" w:cs="Times New Roman"/>
          <w:sz w:val="24"/>
          <w:szCs w:val="24"/>
          <w:lang w:val="nl-BE"/>
        </w:rPr>
        <w:t xml:space="preserve">398r / </w:t>
      </w:r>
    </w:p>
    <w:p w14:paraId="416B61C2" w14:textId="77777777" w:rsidR="006922EC" w:rsidRPr="003A4AAB" w:rsidRDefault="006922EC" w:rsidP="006922EC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nl-BE" w:eastAsia="hi-IN" w:bidi="hi-IN"/>
        </w:rPr>
      </w:pPr>
      <w:r w:rsidRPr="003A4AAB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02B6BE5A" w14:textId="59FC5C3C" w:rsidR="00F52F32" w:rsidRPr="003A4AAB" w:rsidRDefault="00F52F32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  <w:lang w:val="nl-BE"/>
        </w:rPr>
      </w:pPr>
      <w:r w:rsidRPr="003A4AAB">
        <w:rPr>
          <w:rFonts w:ascii="Times New Roman" w:eastAsia="Calibri" w:hAnsi="Times New Roman" w:cs="Times New Roman"/>
          <w:i/>
          <w:iCs/>
          <w:sz w:val="24"/>
          <w:szCs w:val="24"/>
          <w:lang w:val="nl-BE"/>
        </w:rPr>
        <w:t xml:space="preserve"> </w:t>
      </w:r>
    </w:p>
    <w:p w14:paraId="37B1459B" w14:textId="77777777" w:rsidR="00F52F32" w:rsidRPr="003A4AAB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nl-BE"/>
        </w:rPr>
      </w:pPr>
    </w:p>
    <w:p w14:paraId="26C82D05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98vB /</w:t>
      </w:r>
    </w:p>
    <w:p w14:paraId="6873DDE6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Risposta di quelli del governa-|mento del Palatinato al | luocotenente generale del duca | di Baviera et della Liga | de’ 30 ottobre stil vecchio 1621 |</w:t>
      </w:r>
    </w:p>
    <w:p w14:paraId="4014AC87" w14:textId="48D765A7" w:rsidR="00DD3C2E" w:rsidRPr="00E7337C" w:rsidRDefault="00DD3C2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n</w:t>
      </w:r>
      <w:r w:rsidR="00F52F32" w:rsidRPr="00E7337C">
        <w:rPr>
          <w:rFonts w:ascii="Times New Roman" w:eastAsia="Calibri" w:hAnsi="Times New Roman" w:cs="Times New Roman"/>
          <w:sz w:val="24"/>
          <w:szCs w:val="24"/>
        </w:rPr>
        <w:t xml:space="preserve">ella lettera n° 352 sola | </w:t>
      </w:r>
    </w:p>
    <w:p w14:paraId="0A63A2BE" w14:textId="77777777" w:rsidR="00DD3C2E" w:rsidRPr="00E7337C" w:rsidRDefault="00DD3C2E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4BCBD8E2" w14:textId="77777777" w:rsidR="006B164A" w:rsidRDefault="006B164A" w:rsidP="006B164A">
      <w:pPr>
        <w:pStyle w:val="Header"/>
        <w:rPr>
          <w:sz w:val="24"/>
        </w:rPr>
      </w:pPr>
      <w:r>
        <w:lastRenderedPageBreak/>
        <w:t>/START LETTER/</w:t>
      </w:r>
    </w:p>
    <w:p w14:paraId="44E970B7" w14:textId="77777777" w:rsidR="00F52F32" w:rsidRPr="00E7337C" w:rsidRDefault="00F52F32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. 130</w:t>
      </w:r>
    </w:p>
    <w:p w14:paraId="4A95F8B8" w14:textId="39B6A835" w:rsidR="00F52F32" w:rsidRPr="00E7337C" w:rsidRDefault="00F52F32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13 dicembre 1621, L’Aia (cc. 40</w:t>
      </w:r>
      <w:r w:rsidR="00C1392D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1r-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v, 404r-405v)</w:t>
      </w:r>
    </w:p>
    <w:p w14:paraId="523B3152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43DFFDD1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401r / </w:t>
      </w:r>
    </w:p>
    <w:p w14:paraId="03190B67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72D7250A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353 fin 354 | </w:t>
      </w:r>
    </w:p>
    <w:p w14:paraId="42B4DA6F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F2CB103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renissimo Principe | </w:t>
      </w:r>
    </w:p>
    <w:p w14:paraId="608F8E03" w14:textId="5CBED8CD" w:rsidR="00F52F32" w:rsidRPr="00E7337C" w:rsidRDefault="00F52F32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ol dispaccio, c’ho ricevuto ultimamente mi sono pervenute le | lettere della Serenità vostra de’ 13 del passato sopra l’accidente successo al | fiume Oglio; et altre dei 19 con la communicatione fatta al signor | ambasciator di Francia nella materia de’ Grisoni. Di questi par-|ticolari n’è venuto l’avviso anco d’altra parte, et massime | da quella de’ Svizzeri. Io però coll’occasione di visitar | il signor principe Mauritio doppo la sua venuta all’Haya, | che fu giovedì, communicai a sua Eccellenza il seguito; con | quella consideratione, che mi viene commandata, et summi-|nistrata dalla prudenza di lei per vantaggio del suo ser-|vitio; a fine che sia conosciuto l’interesse di lei per la | vicinanza nella materia de’ Grisoni, et per l’hostilità | seguita nel proprio </w:t>
      </w:r>
      <w:r w:rsidR="00DD1A1E" w:rsidRPr="00E7337C">
        <w:rPr>
          <w:rFonts w:ascii="Times New Roman" w:eastAsia="Calibri" w:hAnsi="Times New Roman" w:cs="Times New Roman"/>
          <w:sz w:val="24"/>
          <w:szCs w:val="24"/>
        </w:rPr>
        <w:t>d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minio di vostra Serenità. Mostrò sua Eccellenza stimar, et | far gran caso di questi incidenti, et come ella, così anco altri | hanno risentiti gl’avvisi, et spetialmente per quei poveri popoli; comprendendo ognuno, che sendo abandonati non può | aspettarsi altro, che una desolatione intiera, et perdita assoluta | di essi, et della loro libertà. Non mi trattenni col signor Prin-|cipe che per poco spatio di tempo sendo occupata l’Eccellenza sua in | ricever molte visite; et nel licentiarmi ella mi disse, mi | spiace non havervi potuto trattener di vantaggio; ma | un’altra volta parleremo più alla lunga. Io dissi sarà, | quando piacerà all’Eccellenza vostra et ella nell’uscir della camera | mi aggiunse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86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Spagnuoli si vano avanzando lo vedemo, et | guadagneran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87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anco ciò che vogliono, se | non haveranno una </w:t>
      </w:r>
    </w:p>
    <w:p w14:paraId="7E4805B1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401v / </w:t>
      </w:r>
    </w:p>
    <w:p w14:paraId="2C0F5A21" w14:textId="6E90007F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buon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opositione, bisogna | per il primo tempo far qualche cosa di buono | per darli ben su la test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. Horsù | parleremo. Io replicai, che haverei atteso quello, che dall’Eccellenza sua mi | fosse detto. Doppo non ho havuta occasione di vederla; ma | mi riservo con altri avvisi, che mi potranno venir col dispaccio | dei 26, che aspetto appresso dimani. | </w:t>
      </w:r>
    </w:p>
    <w:p w14:paraId="64015D02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on mi toccò l’Eccellenza sua alcuna cosa intorno li aiuti, che si aspettano | da vostra Serenità o sia che non hebbe tempo, o perché non stimò bene | il farmi questo motivo per allhora; ma ben in passando disse, | che queste Provincie havevano gran bisogno di esser aiutate | da’ suoi buoni amici. | </w:t>
      </w:r>
    </w:p>
    <w:p w14:paraId="2359F856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torno li sudetti avvisi non ho sin qui tralasciato con chi ho havuta | occasione d’incontrarmi far anco le considerationi proprie | all’interesse, che ha vostra Serenità: et come viene riputato gran-|dissimo quello de’ Grisoni per disavantaggio, et pregiudicio | gravissimo, ch’ella verrebbe a ricever, sendole assolutamente | serrato il passo; così per il successo nell’Oglio stimano, che | sia una bravata de’ Spagnuoli, et che non seguirà altro; et | per tanto non lasciano et di quelli dell’assemblea, che in | particolare sono sottoscritti al contratto di aleanza, et altri ancora | di farmi ricerca, se ho havuto qualche ordine da vostra Serenità in ma-|teria di aiuti. Et uno in particolare mi ha affermato, che al | presente per sodisfattio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8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’ debiti alle genti d’armi, et ad | altri officiali di campagna devono li signori Stati trovar un millione, | et più di fiorini; aggiungendomi aspettiamo dalla serenissima Republica | ch’ella ci dia il promesso; entrando nei concetti già scritti | </w:t>
      </w:r>
    </w:p>
    <w:p w14:paraId="4D98B037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04r /</w:t>
      </w:r>
    </w:p>
    <w:p w14:paraId="75AD17ED" w14:textId="45DA4970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er confermar la g</w:t>
      </w:r>
      <w:r w:rsidR="00C20342" w:rsidRPr="00E7337C">
        <w:rPr>
          <w:rFonts w:ascii="Times New Roman" w:eastAsia="Calibri" w:hAnsi="Times New Roman" w:cs="Times New Roman"/>
          <w:sz w:val="24"/>
          <w:szCs w:val="24"/>
        </w:rPr>
        <w:t>uerra, che aperta hanno queste 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ovincie con | Spagnuoli, in che (disse) non si deve metter difficoltà. Et mi | considerò (mostrando di farlo con affetto, et con buon zelo, | come disse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verso la serenissima Republica, et il commune) che si trat-|tava della riputatione, et del servitio medesimo di vostra Serenità. | Pe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8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esto, tenendosi l’armi de’ Spagnuoli impiegate altrove | lontane d</w:t>
      </w:r>
      <w:r w:rsidR="008B325D" w:rsidRPr="00E7337C">
        <w:rPr>
          <w:rFonts w:ascii="Times New Roman" w:eastAsia="Calibri" w:hAnsi="Times New Roman" w:cs="Times New Roman"/>
          <w:sz w:val="24"/>
          <w:szCs w:val="24"/>
        </w:rPr>
        <w:t>al suo S</w:t>
      </w:r>
      <w:r w:rsidRPr="00E7337C">
        <w:rPr>
          <w:rFonts w:ascii="Times New Roman" w:eastAsia="Calibri" w:hAnsi="Times New Roman" w:cs="Times New Roman"/>
          <w:sz w:val="24"/>
          <w:szCs w:val="24"/>
        </w:rPr>
        <w:t>tato; per l’altro a fine di non perder appresso | questi popoli quel capitale, che con tanto applauso, et così | honorevolmente ha acquistato di sincerità, et di amorevolezza | verso di loro. Et disse in verità, ch’io vorrei che li signori Stati | dassero più tosto a sua Serenità una quientanz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9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 haver | havuti denari, anco non li havendo havuti, che che* si sapesse | da ognuno, che non ne soministri in virtù del contrattato | et soggiunse si spera, che havendo vostra Signoria informati quei signori | dello stato delli affari di qua, delle hostilità, et che pur siamo | stati in campagna a fronte dell’inimico più di tre mesi; et in | questo mentre passa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9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n ogni termine hostile, et atti di guerra | tra li uni, et gl’altri, et massime con attentati dalla parte dei | Spagnuoli di pigliarci in Fiandra, et altrove in queste Provin-|cie le piazze, come tutto ’l mondo l’ha saputo. Et replicò | speriamo il frutto dell’aleanza, et che darà ordine sua | Serenità, et commandamenti tali, che li signori Stati resteranno contenti. | Io non dissi altro a questo signore se non, che poteva esser certo | della sincerità di quella serenissima Republica, et che fatta ella certa | esser nel caso della capitulatione sodisferà prontamente. | Siamo rispose, et non si ha da metter più dubio; et qui si | </w:t>
      </w:r>
    </w:p>
    <w:p w14:paraId="0C7BD929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404v / </w:t>
      </w:r>
    </w:p>
    <w:p w14:paraId="0646A954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tratta di doi cose di assister a queste Provincie tanto affettionate, | et amiche alla serenissima Republica, che saranno pronte per ogni accidente | al soccorrerla, et se lo può prometter sicuramente, et di conservar, | et mantener qui la riputatione, ch’ella s’è acquistata | grandissima tra questi popoli. Altri, o simil concetti escono | dagl’altri ancora. Et ho penetrato, che restano questi | signori un poco sospesi di non haver havuta risposta manco | all’ultime lettere, che le hanno inviate. Io non mancarò | di andar trattenendo gl’animi in quella miglior maniera | che mi sarà possibile con tenermi però sempre all’ordine, | et alle commissioni precedenti della Serenità vostra: intanto | ho stimato mio riverente debito non tralasciar di | significarle in questa materia quanto mi è occorso di | sentire. Gratie etc. | </w:t>
      </w:r>
    </w:p>
    <w:p w14:paraId="5FDAAE2A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358795E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13 decembre 1621 | </w:t>
      </w:r>
    </w:p>
    <w:p w14:paraId="5434EB81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0D3BA456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 et devotissimo servitore </w:t>
      </w:r>
    </w:p>
    <w:p w14:paraId="441C1D02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ristofforo Suriano | </w:t>
      </w:r>
    </w:p>
    <w:p w14:paraId="05919E30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E6E3D5A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05r /</w:t>
      </w:r>
    </w:p>
    <w:p w14:paraId="26347C17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Bianca</w:t>
      </w:r>
    </w:p>
    <w:p w14:paraId="46894264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AC4CD79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405v / </w:t>
      </w:r>
    </w:p>
    <w:p w14:paraId="0B0B57F4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4D39D992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3F5C9D24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353 fin 354 | </w:t>
      </w:r>
    </w:p>
    <w:p w14:paraId="5F054585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6848D82E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Tracce di sigilli</w:t>
      </w:r>
    </w:p>
    <w:p w14:paraId="4D9A46E2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29E34B4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Regesto antico</w:t>
      </w:r>
    </w:p>
    <w:p w14:paraId="7A58A6BE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405vC / </w:t>
      </w:r>
    </w:p>
    <w:p w14:paraId="3601C08F" w14:textId="49743574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3 decembre 1621 ricevute a’ 6 genna</w:t>
      </w:r>
      <w:r w:rsidR="00B7637C" w:rsidRPr="00E7337C">
        <w:rPr>
          <w:rFonts w:ascii="Times New Roman" w:eastAsia="Calibri" w:hAnsi="Times New Roman" w:cs="Times New Roman"/>
          <w:sz w:val="24"/>
          <w:szCs w:val="24"/>
        </w:rPr>
        <w:t>r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 | </w:t>
      </w:r>
    </w:p>
    <w:p w14:paraId="7C44F940" w14:textId="40F35DE4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el segretario Suriano. n° 353. Prima | </w:t>
      </w:r>
    </w:p>
    <w:p w14:paraId="7D1AFB24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F218DB1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15456B49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3319AE6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110390E" w14:textId="77777777" w:rsidR="00F52F32" w:rsidRPr="00E7337C" w:rsidRDefault="00F52F32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131</w:t>
      </w:r>
    </w:p>
    <w:p w14:paraId="26699D36" w14:textId="77777777" w:rsidR="00F52F32" w:rsidRPr="00E7337C" w:rsidRDefault="00F52F32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 al n. 130 (cc. 402r-403v; decodifica di c. 401r-v)</w:t>
      </w:r>
    </w:p>
    <w:p w14:paraId="3CC0F343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1413897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02r /</w:t>
      </w:r>
    </w:p>
    <w:p w14:paraId="4E24DE3C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Segue decodifica di testo cifrato </w:t>
      </w:r>
    </w:p>
    <w:p w14:paraId="776E746B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2DF4C5F" w14:textId="77777777" w:rsidR="006922EC" w:rsidRPr="003A4AAB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nl-BE"/>
        </w:rPr>
      </w:pPr>
      <w:r w:rsidRPr="003A4AAB">
        <w:rPr>
          <w:rFonts w:ascii="Times New Roman" w:eastAsia="Calibri" w:hAnsi="Times New Roman" w:cs="Times New Roman"/>
          <w:sz w:val="24"/>
          <w:szCs w:val="24"/>
          <w:lang w:val="nl-BE"/>
        </w:rPr>
        <w:t>/ 402v</w:t>
      </w:r>
      <w:r w:rsidR="006922EC" w:rsidRPr="003A4AAB">
        <w:rPr>
          <w:rFonts w:ascii="Times New Roman" w:eastAsia="Calibri" w:hAnsi="Times New Roman" w:cs="Times New Roman"/>
          <w:sz w:val="24"/>
          <w:szCs w:val="24"/>
          <w:lang w:val="nl-BE"/>
        </w:rPr>
        <w:t xml:space="preserve"> /</w:t>
      </w:r>
    </w:p>
    <w:p w14:paraId="2F318C54" w14:textId="77777777" w:rsidR="006922EC" w:rsidRPr="003A4AAB" w:rsidRDefault="006922EC" w:rsidP="006922EC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nl-BE" w:eastAsia="hi-IN" w:bidi="hi-IN"/>
        </w:rPr>
      </w:pPr>
      <w:r w:rsidRPr="00E903F5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1718D860" w14:textId="77777777" w:rsidR="006922EC" w:rsidRDefault="006922EC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nl-BE"/>
        </w:rPr>
      </w:pPr>
    </w:p>
    <w:p w14:paraId="1E5E31DE" w14:textId="2F2D8224" w:rsidR="004E6F8E" w:rsidRPr="003A4AAB" w:rsidRDefault="004E6F8E" w:rsidP="004E6F8E">
      <w:pPr>
        <w:jc w:val="both"/>
        <w:rPr>
          <w:rFonts w:ascii="Times New Roman" w:eastAsia="Calibri" w:hAnsi="Times New Roman" w:cs="Times New Roman"/>
          <w:sz w:val="24"/>
          <w:szCs w:val="24"/>
          <w:lang w:val="nl-BE"/>
        </w:rPr>
      </w:pPr>
      <w:r w:rsidRPr="003A4AAB">
        <w:rPr>
          <w:rFonts w:ascii="Times New Roman" w:eastAsia="Calibri" w:hAnsi="Times New Roman" w:cs="Times New Roman"/>
          <w:sz w:val="24"/>
          <w:szCs w:val="24"/>
          <w:lang w:val="nl-BE"/>
        </w:rPr>
        <w:t>/ 403</w:t>
      </w:r>
      <w:r>
        <w:rPr>
          <w:rFonts w:ascii="Times New Roman" w:eastAsia="Calibri" w:hAnsi="Times New Roman" w:cs="Times New Roman"/>
          <w:sz w:val="24"/>
          <w:szCs w:val="24"/>
          <w:lang w:val="nl-BE"/>
        </w:rPr>
        <w:t>r</w:t>
      </w:r>
      <w:r w:rsidRPr="003A4AAB">
        <w:rPr>
          <w:rFonts w:ascii="Times New Roman" w:eastAsia="Calibri" w:hAnsi="Times New Roman" w:cs="Times New Roman"/>
          <w:sz w:val="24"/>
          <w:szCs w:val="24"/>
          <w:lang w:val="nl-BE"/>
        </w:rPr>
        <w:t xml:space="preserve"> / </w:t>
      </w:r>
    </w:p>
    <w:p w14:paraId="1EABC19B" w14:textId="77777777" w:rsidR="004E6F8E" w:rsidRPr="003A4AAB" w:rsidRDefault="004E6F8E" w:rsidP="004E6F8E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nl-BE" w:eastAsia="hi-IN" w:bidi="hi-IN"/>
        </w:rPr>
      </w:pPr>
      <w:r w:rsidRPr="00E903F5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3944C59F" w14:textId="77777777" w:rsidR="004E6F8E" w:rsidRPr="003A4AAB" w:rsidRDefault="004E6F8E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nl-BE"/>
        </w:rPr>
      </w:pPr>
    </w:p>
    <w:p w14:paraId="637517CB" w14:textId="648D7E25" w:rsidR="00F52F32" w:rsidRPr="0039173D" w:rsidRDefault="006922E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9173D">
        <w:rPr>
          <w:rFonts w:ascii="Times New Roman" w:eastAsia="Calibri" w:hAnsi="Times New Roman" w:cs="Times New Roman"/>
          <w:sz w:val="24"/>
          <w:szCs w:val="24"/>
        </w:rPr>
        <w:t xml:space="preserve">/ </w:t>
      </w:r>
      <w:r w:rsidR="00F52F32" w:rsidRPr="0039173D">
        <w:rPr>
          <w:rFonts w:ascii="Times New Roman" w:eastAsia="Calibri" w:hAnsi="Times New Roman" w:cs="Times New Roman"/>
          <w:sz w:val="24"/>
          <w:szCs w:val="24"/>
        </w:rPr>
        <w:t xml:space="preserve">403v / </w:t>
      </w:r>
    </w:p>
    <w:p w14:paraId="4F8E987D" w14:textId="77777777" w:rsidR="006922EC" w:rsidRPr="0039173D" w:rsidRDefault="006922EC" w:rsidP="006922EC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39173D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1E1EA861" w14:textId="1AE147DD" w:rsidR="00F52F32" w:rsidRPr="0039173D" w:rsidRDefault="00F52F32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192E5EB8" w14:textId="77777777" w:rsidR="00F52F32" w:rsidRPr="0039173D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8A585B4" w14:textId="77777777" w:rsidR="00875A56" w:rsidRPr="0039173D" w:rsidRDefault="00875A56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  <w:sectPr w:rsidR="00875A56" w:rsidRPr="0039173D" w:rsidSect="003A1F94">
          <w:headerReference w:type="default" r:id="rId20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718DBB37" w14:textId="77777777" w:rsidR="006B164A" w:rsidRDefault="006B164A" w:rsidP="006B164A">
      <w:pPr>
        <w:pStyle w:val="Header"/>
        <w:rPr>
          <w:sz w:val="24"/>
        </w:rPr>
      </w:pPr>
      <w:r>
        <w:lastRenderedPageBreak/>
        <w:t>/START LETTER/</w:t>
      </w:r>
    </w:p>
    <w:p w14:paraId="71D2D0EB" w14:textId="77777777" w:rsidR="00875A56" w:rsidRPr="00E7337C" w:rsidRDefault="00875A56" w:rsidP="00895944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n. 132</w:t>
      </w:r>
    </w:p>
    <w:p w14:paraId="3FA5A927" w14:textId="1DDD8ADE" w:rsidR="00875A56" w:rsidRPr="00E7337C" w:rsidRDefault="00875A56" w:rsidP="00895944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13 dicembre 1621, L’Aia (cc. 406r-408v, 419 r-v)</w:t>
      </w:r>
    </w:p>
    <w:p w14:paraId="515718A8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559B68E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/ 406r /</w:t>
      </w:r>
    </w:p>
    <w:p w14:paraId="2DBD310A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2</w:t>
      </w:r>
      <w:r w:rsidRPr="00E7337C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4E0F2319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n° 354 comincia 353 | </w:t>
      </w:r>
    </w:p>
    <w:p w14:paraId="35C26773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E0779CB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7FD86AD6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la stagione avanzatasi nel rigor del freddo, l’infelicità delle habi-|tationi nel sito, ove stavano le armate; et le malatie nei soldati | hanno necessitata sua Eccellenza a retirarsi, come ha fatto colli più prin-|cipali officiali, havendo prima dati buoni ordini perché a | tutte le frontiere fosser distribuite le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192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militie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193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in | sorte, che per ogni accidente di attentato fossero pronte alla | difesa. |</w:t>
      </w:r>
    </w:p>
    <w:p w14:paraId="2C878AF4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Già il marchese Spinola s’era anco mosso dal luoco ove era | et haveva cominciato a far passar alcune compagnie | alle sue guarnigioni; et mi scrive il Pasini, che detto | Spinola si attendeva a Brusseles. | </w:t>
      </w:r>
    </w:p>
    <w:p w14:paraId="66EA8C2E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Molti sono li amalati tanto dalla parte di qua, che de’ | Spagnoli; ma da quella molti più, et particolarmente del reggi-|mento dei Lorenesi, et Alemani pochissimi ne sono restati | in vita, et di questi, et d’Italiani molti, et molti sono | fuggiti. | </w:t>
      </w:r>
    </w:p>
    <w:p w14:paraId="4F109CDF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Scrivono diversi, che Spagnuoli si trovano in gran strettezza | di denari, et non si sente altro, che fallimenti nella piazza | di Anversa, et il signor principe d’Oranges mi disse, che li signori | Stati erano avvisati, che ad essi Spagnoli era mancata | per il ritiramento de’ Rubiani (così parmi disse sua Eccellenza venir | scritto) una lettera di una grossa partita di denari. | </w:t>
      </w:r>
    </w:p>
    <w:p w14:paraId="4B5F00E3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Se quelli sono in pena, questi signori anco si trovano a stretti | partiti, mancando grandemente la piazza di Amsterdam | di valsente, et di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194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credito stante il poco trafico, che | corre al presente, et molti di quei mercanti stanno | </w:t>
      </w:r>
    </w:p>
    <w:p w14:paraId="16B1D132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06v / </w:t>
      </w:r>
    </w:p>
    <w:p w14:paraId="3EB31EA4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titubanti; non si perdono però questi signori d’animo; et si confidano | di poter sostenersi coll’aiuto anco delli amici, contra sì | potente inimico; ma a dir la verità hanno bisogno di esser | aiutati da dovero. | </w:t>
      </w:r>
    </w:p>
    <w:p w14:paraId="78AB4B3F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Li stati di Holanda sono dietro a trovar il mezo di cavar denari | si sente già, che si tirerà doi per mille, et si va essaminando | diversi altri mezi. | </w:t>
      </w:r>
    </w:p>
    <w:p w14:paraId="5E72AFA3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Tutti quelli, che sono ritornati dall’armata affermano, che devono | gratie a Dio queste Provincie, che li habbi data in quest’anno | per loro difesa la piova, et li mali tempi; altrimenti Spagnuoli | haverebbono fatto il lor profitto, tanto in Fiandra, che | particolarmente di là il fiume Isel; et monsieur Tinen stipen-|diato, et servitore della Serenità vostra m’ha affermato, che se il | Marchese era saputo, et proveduto, come si temeva ha-|verebbe certo presa una delle doi piazze Emerich, o Rees; | overo anco tutte doi. | </w:t>
      </w:r>
    </w:p>
    <w:p w14:paraId="70C8F4E0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Il signor principe Henrico è restato a Nimeghen con ordine di | trattenervisi per qualche spatio di tempo, et sin tanto, che si | vegga, che Spagnuoli si siano in maniera retirati, che non | possino suprender facilmente, et attentar qualche atto pregiu-|diciale. | </w:t>
      </w:r>
    </w:p>
    <w:p w14:paraId="68672E75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Resta l’assedio di Giuliers nelli stessi termini di prima, et il | marchese Spinola si è conferito a quella parte per gl’ordini | necessarii al conte Vandenbergh: intanto si è publicato | a Brusseles, che ’l governator della detta piazza sia morto, | di che qui non se n’ha finhora novella, et Spagnuoli | </w:t>
      </w:r>
    </w:p>
    <w:p w14:paraId="596E2CB9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07r / </w:t>
      </w:r>
    </w:p>
    <w:p w14:paraId="72B69676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sono entrati in speranza di haver tanto più presto essa piazza | nelle loro mani. Intorno la quale mi disse sua Eccellenza che si trovava | ancor ben provista di ogni cosa, et particolarmente di biave. | </w:t>
      </w:r>
    </w:p>
    <w:p w14:paraId="61B7243A" w14:textId="29EEA101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lastRenderedPageBreak/>
        <w:t>Qui è venuto avviso della resa di Tabor in Bohemia alli | imperiali con le conditioni ordinarie di honore ai soldati | nell’uscir della piazza: et che li gentilhuomini, che vi erano | dentro devevano cadauno a parte far le sue conditioni | coll’</w:t>
      </w:r>
      <w:r w:rsidR="00EF6EFD" w:rsidRPr="00E7337C">
        <w:rPr>
          <w:rFonts w:ascii="Times New Roman" w:hAnsi="Times New Roman" w:cs="Times New Roman"/>
          <w:bCs/>
          <w:sz w:val="24"/>
          <w:szCs w:val="24"/>
        </w:rPr>
        <w:t>I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mperatore; che restavano ancor doi altre piazze in | quel Regno a devotione di questa Maestà; ma teme però | che quelle anco siano per cadere. | </w:t>
      </w:r>
    </w:p>
    <w:p w14:paraId="49F5AC8C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La sola speranza di lei resta nelle risolutioni vigorose del parla-|mento d’Inghilterra, et per consequente del Re suo suocero per | rihaver il suo; non senza timore però, che li aiuti siano | tardi, o si habbi più che gran fatica a tirarlo fuori delle | mani di Baviera, et della casa d’Austria. | </w:t>
      </w:r>
    </w:p>
    <w:p w14:paraId="70E94AC7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Mi trovai in corte giovedì passato, et il Re mi fece honore di | communicarmi quelle lettere dell’Imperatore, che furono inter-|cette da Mansfelt, et delle quali la settimana passata | riverentemente scrissi alla Serenità vostra in sostanza alcuna cosa nelle | mie lettere n° 352 che mando qui aggiunte replicate, | facendomene haver copia con instanza di mandarla | a vostra Serenità come faccio colle presenti, a fine che vedesse, et | comprendesse la Serenità vostra il termine col quale si è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195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| proceduto colla Maestà sua, con il Re suo padre, et | con chi si è interessato nel suo negotio. Hebbi curiosità | di ricercar la Maestà sua se haveva ella le autentiche, mi disse, | </w:t>
      </w:r>
    </w:p>
    <w:p w14:paraId="40E69EEB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07v / </w:t>
      </w:r>
    </w:p>
    <w:p w14:paraId="6A6B6321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che non, che erano in mano dei suoi consiglieri a Heidelbergh | ma che la copia era venuta autenticata da loro. Alcuni | sono qui, che dubitano, che in Inghilterra non sia prestata fede | a dette lettere, che siano inventate, o che almeno siano Spagnoli | per far creder così: pensando, che Gondemar non sia per cader | dal possesso, con che si è trattenuto sin qui in Inghilterra di far | creder tutto quello, che vuole; et con desiderio si sta | attendendo avvisi da quella parte, non si essendo inteso alcuna | cosa doppo la partita di qua delli ambasciatori per Londra. | </w:t>
      </w:r>
    </w:p>
    <w:p w14:paraId="34C6C6F3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Ancor non si sa qui sicurezza alcuna, che Heidelbergh sia assediato | né altro s’intende del conte di Mansfelt; ma di hora in hora | queste maestà aspettano qualche avvisi. | </w:t>
      </w:r>
    </w:p>
    <w:p w14:paraId="48CB2993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Questa Maestà non ha ancor ancor fatto meco alcun formato ufficio per | rappresentarlo a vostra Serenità solo nel darmi le dette lettere per | cavarne copia; mi disse haverei bisogno anco della | serenissima Republica, et vi prego rappresentarle al vivo quanto | occorre. | </w:t>
      </w:r>
    </w:p>
    <w:p w14:paraId="3506C950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Di Brusseles mi scrive il Pasini, che ivi si trovava un personag-|gio, che si diceva esser dalla parte del conte di Mansfelt, et era spesato dal publico, et che trattasse di qualche | accommodamento; ma qui non ne ho incontro ancora di | alcuna sorte. È vero che poche hore sono, che mi perven-|gono le lettere da quella parte, m’informerò per darne col | prossimo ordinario riverente conto a vostra Serenità. | </w:t>
      </w:r>
    </w:p>
    <w:p w14:paraId="6065E4E4" w14:textId="4A98FD0A" w:rsidR="00875A56" w:rsidRPr="00E7337C" w:rsidRDefault="00B44C6B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Hoggi deve haver </w:t>
      </w:r>
      <w:r w:rsidR="00875A56" w:rsidRPr="00E7337C">
        <w:rPr>
          <w:rFonts w:ascii="Times New Roman" w:hAnsi="Times New Roman" w:cs="Times New Roman"/>
          <w:bCs/>
          <w:sz w:val="24"/>
          <w:szCs w:val="24"/>
        </w:rPr>
        <w:t xml:space="preserve">audienza un ministro, et professor di Gene-|vra venuto per consiglio, et per aiuti nel sospetto, che | </w:t>
      </w:r>
    </w:p>
    <w:p w14:paraId="400AEF12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08r / </w:t>
      </w:r>
    </w:p>
    <w:p w14:paraId="7E82631F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quei cittadini hanno delle armi del signor duca di Savoia; por-|tando che habbi fatte gran levate in Lorena di più di | quattromilla fanti, che in Savoia si siano fatte di gran | provisioni, et che tenghino per fermo Genevrini dover | servir la mossa contra di loro. Fin qui ho cavato | che consulteranno si; ma sarà per lasciarlo partir mu-|nito più consigli, che di denari. | </w:t>
      </w:r>
    </w:p>
    <w:p w14:paraId="6B219771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Questi signori hanno havuto avviso, che dalla Serenità vostra si farà presto | elettione d’ambasciatore per corrisponder a quella fatta da loro | et io ad alcuno, con chi mi è occorso per visita trovarmi | l’ho confirmato, et ho cavato, che difficil sarà al signor | Arsen iscusarsi; et massime, che ’l signor principe Mauritio | ha mostrato col padre di esso Arsen non sentir, che si | facci altra mutatione; anzi gli habbi detto, che bisognerà, | che si metti ad ordine. | </w:t>
      </w:r>
    </w:p>
    <w:p w14:paraId="02BBBB92" w14:textId="6DA8A67D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Vinti otto navi sono uscite lunedì da</w:t>
      </w:r>
      <w:r w:rsidR="00927897" w:rsidRPr="00E7337C">
        <w:rPr>
          <w:rFonts w:ascii="Times New Roman" w:hAnsi="Times New Roman" w:cs="Times New Roman"/>
          <w:bCs/>
          <w:sz w:val="24"/>
          <w:szCs w:val="24"/>
        </w:rPr>
        <w:t>l Tessel per andar nell’|Indie O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ccidentali per sale, et tentar di ritirarne; | quello che non hanno potuto far ultimamente altre ricevute | da quella parte sendo state cacciate da Spagnuoli. Non | so come queste potranno far alcuna cosa, mentre | solo otto di esse sono armate, et le altre vinti disar-|mate sendovi sopra marinari della religione de’ | Anabatisti, li quali non hanno pur un moschetto, né | una spada, non servendosi, che del solo vento per difesa | quando lo possono haver per fuggire. Le altre otto | vanno risolute per battersi con Spagnuoli, se li faranno | </w:t>
      </w:r>
      <w:r w:rsidRPr="00E7337C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qualche ostacolo, come si tiene per fermo, che lo | </w:t>
      </w:r>
    </w:p>
    <w:p w14:paraId="77178AB4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08v / </w:t>
      </w:r>
    </w:p>
    <w:p w14:paraId="5D312436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haveranno; né si cureranno di difender l’altre. | </w:t>
      </w:r>
    </w:p>
    <w:p w14:paraId="41470FF2" w14:textId="6D8C9492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Le navi mercantili destinate per Italia, et per Levante si trovavano | in Tessel fin della settimana passata, et già si crede, che possino | essere uscite, come anco le navi da guerra, che li devono | far scorta erano pronte, onde havendo scritto in Amsterdam | per il negotio de’ formenti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196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per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197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veder se | ero in tempo di farne partito mi è stato rappresen-|tato, che era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198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al presente troppo tardi</w:t>
      </w:r>
      <w:r w:rsidR="000063D5"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199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et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00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che non si haverebbe | potuto trovar navi, che volessero assumersi di far | il viaggio. Il che m’è stato anco confermato dal capitan | Storm, ch’è venuto a trovarmi, che mi ha anco confir-|mato esser cresciuti di maggior prezzo li grani, et che | li noli delle navi anco sono cresciuti. Onde vedo diffi-|cile il poter per hora essequir il commandamento della Serenità vostra | venuto nelle sue lettere de’ 19 del passato in questo | proposito de’ formenti. Tuttavia, partendo questa | sera di ritorno in Amsterdam il medesimo capitan Storm | gli darò ordine di tentar quello si possi, et se vederà | apparenza, che mi avvisi perché immediate mi metterò | in camino per quella piazza. | </w:t>
      </w:r>
    </w:p>
    <w:p w14:paraId="5E3B9912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Egli havendo presentito, che Spagnuoli a Napoli, et in Sicilia | preparano armata da mare; invigilando al servitio di | vostra Serenità è venuto a raccordarmi, ch’io riverentemente avvisass[i]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01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| che ella potrebbe valersi del raccordo che con lettere | le diede l’anno passato nel mese di decembre, et anco | quando fu costì in persona già cinque o sei mesi | passati di fabricar qui vasselli di guerra; et tanto più | </w:t>
      </w:r>
    </w:p>
    <w:p w14:paraId="2F6C1F6E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19r / </w:t>
      </w:r>
    </w:p>
    <w:p w14:paraId="61FE9B45" w14:textId="7F0D4AA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che vostra Serenità al presente per il mancamento del trafico haverebbe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02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li materali | a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03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miglior prezzo dell’anno passato; ma che | havendo l’intentione di far qualche cosa non bisognarebbe | perder tampo. Io ho stimato a proposito perché habbi la | Serenità vostra a mano la cosa cavar copia della lettera, che | egli scrisse a primo di d</w:t>
      </w:r>
      <w:r w:rsidR="00286E30" w:rsidRPr="00E7337C">
        <w:rPr>
          <w:rFonts w:ascii="Times New Roman" w:hAnsi="Times New Roman" w:cs="Times New Roman"/>
          <w:bCs/>
          <w:sz w:val="24"/>
          <w:szCs w:val="24"/>
        </w:rPr>
        <w:t>e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cembre l’anno passato, et io | mandai con mie del medesimo anno, et giorno, sopra | che si attenderà li suoi commandamenti. Gratie etc. | </w:t>
      </w:r>
    </w:p>
    <w:p w14:paraId="7094BCB4" w14:textId="77777777" w:rsidR="004C4673" w:rsidRPr="00E7337C" w:rsidRDefault="004C4673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F979DE0" w14:textId="73DC96DE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Dall’Haya li 13 decembre 1621 | </w:t>
      </w:r>
    </w:p>
    <w:p w14:paraId="76908538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11F62294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153B64C" w14:textId="457AC34C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In questo punto intendo, che tre navi, che venivan dal Brasil | con zuccari sono state prese doi dalli vasselli mercantili, che | venivano dall’Indie Occidentali, et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04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la terza da una | delle navi da guerra dell’amiralità di Roterdam in queste | vi erano cinquecento, et cinquanta cassa di essi zuccari | condotte a Roterdam, et restano confiscate in quell’Ami-|ralità, come robba de’ Spagnuoli; così anco l’amiralità | di Amsterdam ha confiscate quelle delle doi sopradette navi. Gratie etc.</w:t>
      </w:r>
      <w:r w:rsidR="006517E2"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05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23854C51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humilissimo et devotissimo servitore | </w:t>
      </w:r>
    </w:p>
    <w:p w14:paraId="4BCD7693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Christofforo Suriano | </w:t>
      </w:r>
    </w:p>
    <w:p w14:paraId="244AB341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0CB93E3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/ 419v /</w:t>
      </w:r>
    </w:p>
    <w:p w14:paraId="7CF54C0B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6973475E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2</w:t>
      </w:r>
      <w:r w:rsidRPr="00E7337C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0685C748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n° 354 comincia 353 | </w:t>
      </w:r>
    </w:p>
    <w:p w14:paraId="553AB85F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BFFC96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E7337C">
        <w:rPr>
          <w:rFonts w:ascii="Times New Roman" w:hAnsi="Times New Roman" w:cs="Times New Roman"/>
          <w:bCs/>
          <w:i/>
          <w:iCs/>
          <w:sz w:val="24"/>
          <w:szCs w:val="24"/>
        </w:rPr>
        <w:t>Tracce di sigillo</w:t>
      </w:r>
    </w:p>
    <w:p w14:paraId="0849EBCD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2F4B9E2" w14:textId="0F2FFD9D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E7337C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118BF449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/ 419vC /</w:t>
      </w:r>
    </w:p>
    <w:p w14:paraId="41275E8D" w14:textId="0A336F1F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13 decembre 1621 ricevute a’ 6 ge</w:t>
      </w:r>
      <w:r w:rsidR="00B7637C" w:rsidRPr="00E7337C">
        <w:rPr>
          <w:rFonts w:ascii="Times New Roman" w:hAnsi="Times New Roman" w:cs="Times New Roman"/>
          <w:bCs/>
          <w:sz w:val="24"/>
          <w:szCs w:val="24"/>
        </w:rPr>
        <w:t>n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naro | </w:t>
      </w:r>
    </w:p>
    <w:p w14:paraId="1E630C62" w14:textId="5365D875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Del segretario Suriano. n° 354</w:t>
      </w:r>
      <w:r w:rsidR="000E4F01" w:rsidRPr="00E7337C">
        <w:rPr>
          <w:rFonts w:ascii="Times New Roman" w:hAnsi="Times New Roman" w:cs="Times New Roman"/>
          <w:bCs/>
          <w:sz w:val="24"/>
          <w:szCs w:val="24"/>
        </w:rPr>
        <w:t>.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2</w:t>
      </w:r>
      <w:r w:rsidRPr="00E7337C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58DED82D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818289C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L. SS. R. | </w:t>
      </w:r>
    </w:p>
    <w:p w14:paraId="51DAE8F3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6278AEB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6092EA4" w14:textId="4115947E" w:rsidR="00875A56" w:rsidRPr="00E7337C" w:rsidRDefault="00875A56" w:rsidP="00895944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n. 133 </w:t>
      </w:r>
    </w:p>
    <w:p w14:paraId="694F182D" w14:textId="77777777" w:rsidR="00875A56" w:rsidRPr="00E7337C" w:rsidRDefault="00875A56" w:rsidP="00895944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Allegato I al n. 132 (</w:t>
      </w:r>
      <w:bookmarkStart w:id="11" w:name="_Hlk36822677"/>
      <w:r w:rsidRPr="00E7337C">
        <w:rPr>
          <w:rFonts w:ascii="Times New Roman" w:hAnsi="Times New Roman" w:cs="Times New Roman"/>
          <w:bCs/>
          <w:sz w:val="24"/>
          <w:szCs w:val="24"/>
        </w:rPr>
        <w:t>cc. 409r-v, 413r-414v, 418r-v</w:t>
      </w:r>
      <w:bookmarkEnd w:id="11"/>
      <w:r w:rsidRPr="00E7337C">
        <w:rPr>
          <w:rFonts w:ascii="Times New Roman" w:hAnsi="Times New Roman" w:cs="Times New Roman"/>
          <w:bCs/>
          <w:sz w:val="24"/>
          <w:szCs w:val="24"/>
        </w:rPr>
        <w:t>)</w:t>
      </w:r>
    </w:p>
    <w:p w14:paraId="1A5F64F2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8B04F49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/ 413r /</w:t>
      </w:r>
    </w:p>
    <w:p w14:paraId="7EDE8646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In lettere del segretario Suriano n° 354 | </w:t>
      </w:r>
    </w:p>
    <w:p w14:paraId="39D214B4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Copia di lettere al serenissimo Principe del capitan Giacomo Storm | </w:t>
      </w:r>
    </w:p>
    <w:p w14:paraId="4B711F2C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DC5B665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34F3319C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sentendomi io infinitamente obligato alla Serenità vostra per la servitù acquista-|ta seco, et per il molto da lei ricevuto favore havevo pensato tempo | fa di darnele qualche saggio, et farle noto la riverenza, et | ossequio, ch’io le devo, con rimostrarle (non le potendo dar | altro frutto della mia professione) quanto sarebbe di rilievo | alla Serenità vostra ch’ella ad imitatione d’altre nationi forestieri | si risolvesse alla fabrica di qualche vasselli da guerra in queste | parti per servirsene al bisogno; ma dubitando, che ciò facendo | incoressi qualche nota di presontuosità mi sono finhora | retirato dal proposito. Hor trovandomi in questo caso ansio, | et confuso finalmente tirato dal desiderio, et affettione, che | tengo del ben publico, et confidato nell’innata benignità | della Serenità vostra, ributtata ogn’ombra, et fantasia mi risolsi | all’impresa dicendo al mio esser in armada in servitio della | Serenità vostra haver notati le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06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grandi, eccessive, et inutili spese | da lei fatte nel noleggiar vasselli foresti, il poco servitio da | quelli prestato, li disordini, et confusioni, c’hanno causato | et finalmente la poca osservanza, et riverenza a’ suoi governatori et | capitani da mar usata. Quali per esser tutti punti di gran-|dissima consideratione, et tali, che non solo ne’ terrestri; ma | spetialmente nelle maritime guerre devono esser ponde-|rati, non ho volsuto mancare (per quanto si stendono | le deboli forze del mio ingegno) di proponerle li modi, | et mezi per quali questi, et altri simil inconvenienti facilmente | potessero esser levati; il che seguirebbe ogni volta che la | Serenità vostra risolvesse alla fabrica di un certo numero di vasselli | </w:t>
      </w:r>
    </w:p>
    <w:p w14:paraId="70C2FD3E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13v / </w:t>
      </w:r>
    </w:p>
    <w:p w14:paraId="037A2FFC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da guerra, et quelli facesse navigare da marinarezza venetiana, | accompagnata da alcuni capi bombardieri, da’ quali con il conti-|nuo uso piglieriano la pratica, et di renderebbono tanto alla | navigatione quanto al combattere atti, et habili, et consequen-|temente la Sernità vostra farebbe acquisto de’ marinari vasselli pratici | et obedienti, di modo che si possa sperare che per questa via | la marinarezza venetiana ritorni nel suo pristino florescente | stato. Di più anderà schifando le grandi, et eccessive | spese de’ noli, che conducendo vasselli foresti occorrono, | et il commando delli governatori non sarà in questi, com’è stato | non senza notabilissimo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07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pregiudicio nelli altri, et spetialmente | nelli dodici dalla Serenità vostra in queste parti noleggiati così vil | peso; ma haverà il suo debito, et intiero luogo. Et quello | che più d’ogni altra cosa la Serenità vostra deve metter in considera-|tione haverà a questo modo in ogni tempo vasselli pronti, | et atti per armar a sua </w:t>
      </w:r>
      <w:r w:rsidRPr="00E7337C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posta, et ad ogni sua occorrenza | dove al contrario non trovandosi sempre in porto vasselli | forestieri qualificati per armada, converrà in caso di bisogno | prevalersi d’ogni sorte etiam inutili a uso di guerra | et mentre ho notato li disordini, et inconvenienti ho anco | considerato la forma, et qualità de’ vasselli sarebbe | a proposito per quell’acque a uso di guerra, che m’è parso | qui aggiungerle il lor costo, a fine che bilanciata la | spesa con il frutto la Serenità vostra possi più fondatamente | risolver all’affermativa, o negativa della descritta | fabrica, che sarebbe la seguente </w:t>
      </w:r>
    </w:p>
    <w:p w14:paraId="018F7ECA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/ 414r /</w:t>
      </w:r>
    </w:p>
    <w:tbl>
      <w:tblPr>
        <w:tblW w:w="0" w:type="auto"/>
        <w:tblLook w:val="0400" w:firstRow="0" w:lastRow="0" w:firstColumn="0" w:lastColumn="0" w:noHBand="0" w:noVBand="1"/>
      </w:tblPr>
      <w:tblGrid>
        <w:gridCol w:w="5211"/>
        <w:gridCol w:w="1134"/>
        <w:gridCol w:w="3148"/>
      </w:tblGrid>
      <w:tr w:rsidR="00875A56" w:rsidRPr="00E7337C" w14:paraId="1A460276" w14:textId="77777777" w:rsidTr="005A6781">
        <w:tc>
          <w:tcPr>
            <w:tcW w:w="5211" w:type="dxa"/>
            <w:shd w:val="clear" w:color="auto" w:fill="auto"/>
          </w:tcPr>
          <w:p w14:paraId="78FFAD3F" w14:textId="52D70D1D" w:rsidR="00875A56" w:rsidRPr="00E7337C" w:rsidRDefault="00875A56" w:rsidP="00895944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La longhezza in colombo passi 18 </w:t>
            </w:r>
            <w:r w:rsidR="000B3586"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>1/2</w:t>
            </w: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fanno piedi </w:t>
            </w:r>
          </w:p>
        </w:tc>
        <w:tc>
          <w:tcPr>
            <w:tcW w:w="1134" w:type="dxa"/>
            <w:shd w:val="clear" w:color="auto" w:fill="auto"/>
          </w:tcPr>
          <w:p w14:paraId="03A64DFE" w14:textId="0354DAF8" w:rsidR="00875A56" w:rsidRPr="00E7337C" w:rsidRDefault="00875A56" w:rsidP="005A6781">
            <w:pPr>
              <w:pStyle w:val="Testopreformatta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92 </w:t>
            </w:r>
            <w:r w:rsidR="000B3586"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>1/2</w:t>
            </w:r>
          </w:p>
        </w:tc>
        <w:tc>
          <w:tcPr>
            <w:tcW w:w="3148" w:type="dxa"/>
            <w:shd w:val="clear" w:color="auto" w:fill="auto"/>
          </w:tcPr>
          <w:p w14:paraId="1E0AAAC5" w14:textId="5F95EE73" w:rsidR="00875A56" w:rsidRPr="00E7337C" w:rsidRDefault="005A6781" w:rsidP="005A6781">
            <w:pPr>
              <w:pStyle w:val="Testopreformatta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>f</w:t>
            </w:r>
            <w:r w:rsidR="00875A56"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>anno di lunghezza</w:t>
            </w:r>
          </w:p>
        </w:tc>
      </w:tr>
      <w:tr w:rsidR="00875A56" w:rsidRPr="00E7337C" w14:paraId="3A8AF936" w14:textId="77777777" w:rsidTr="005A6781">
        <w:tc>
          <w:tcPr>
            <w:tcW w:w="5211" w:type="dxa"/>
            <w:shd w:val="clear" w:color="auto" w:fill="auto"/>
          </w:tcPr>
          <w:p w14:paraId="0AD939DE" w14:textId="77777777" w:rsidR="00875A56" w:rsidRPr="00E7337C" w:rsidRDefault="00875A56" w:rsidP="00895944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>L’hasta di prua haverà piedi 1</w:t>
            </w:r>
          </w:p>
        </w:tc>
        <w:tc>
          <w:tcPr>
            <w:tcW w:w="1134" w:type="dxa"/>
            <w:shd w:val="clear" w:color="auto" w:fill="auto"/>
          </w:tcPr>
          <w:p w14:paraId="4A8DBAB0" w14:textId="15E99A9B" w:rsidR="00875A56" w:rsidRPr="00E7337C" w:rsidRDefault="00875A56" w:rsidP="005A6781">
            <w:pPr>
              <w:pStyle w:val="Testopreformatta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16 </w:t>
            </w:r>
            <w:r w:rsidR="000B3586"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>1/2</w:t>
            </w:r>
          </w:p>
        </w:tc>
        <w:tc>
          <w:tcPr>
            <w:tcW w:w="3148" w:type="dxa"/>
            <w:shd w:val="clear" w:color="auto" w:fill="auto"/>
          </w:tcPr>
          <w:p w14:paraId="3A3FBEE4" w14:textId="77777777" w:rsidR="00875A56" w:rsidRPr="00E7337C" w:rsidRDefault="00875A56" w:rsidP="005A6781">
            <w:pPr>
              <w:pStyle w:val="Testopreformatta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>piedi 114 da una</w:t>
            </w:r>
          </w:p>
        </w:tc>
      </w:tr>
      <w:tr w:rsidR="00875A56" w:rsidRPr="00E7337C" w14:paraId="079ED7CC" w14:textId="77777777" w:rsidTr="005A6781">
        <w:tc>
          <w:tcPr>
            <w:tcW w:w="5211" w:type="dxa"/>
            <w:shd w:val="clear" w:color="auto" w:fill="auto"/>
          </w:tcPr>
          <w:p w14:paraId="008751EE" w14:textId="77777777" w:rsidR="00875A56" w:rsidRPr="00E7337C" w:rsidRDefault="00875A56" w:rsidP="00895944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>L’hasta di poppa piedi</w:t>
            </w:r>
          </w:p>
        </w:tc>
        <w:tc>
          <w:tcPr>
            <w:tcW w:w="1134" w:type="dxa"/>
            <w:shd w:val="clear" w:color="auto" w:fill="auto"/>
          </w:tcPr>
          <w:p w14:paraId="625ECB9C" w14:textId="3DDCE435" w:rsidR="00875A56" w:rsidRPr="00E7337C" w:rsidRDefault="00875A56" w:rsidP="005A6781">
            <w:pPr>
              <w:pStyle w:val="Testopreformatta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3148" w:type="dxa"/>
            <w:shd w:val="clear" w:color="auto" w:fill="auto"/>
          </w:tcPr>
          <w:p w14:paraId="69B609B2" w14:textId="77777777" w:rsidR="00875A56" w:rsidRPr="00E7337C" w:rsidRDefault="00875A56" w:rsidP="005A6781">
            <w:pPr>
              <w:pStyle w:val="Testopreformatta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>hasta all’altra sopra la coverta</w:t>
            </w:r>
          </w:p>
        </w:tc>
      </w:tr>
    </w:tbl>
    <w:p w14:paraId="73C95053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D1B683B" w14:textId="06118412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La larghezza piedi 30 altezza sotto la prima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08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coverta in savorna | piedi dodici di pontale; sotto la 2</w:t>
      </w:r>
      <w:r w:rsidRPr="00E7337C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coverta piedi 6 di pontale | et tutti s’intendono piedi venetiani. Sopra la coverta carcere | e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09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balor con le sue rede di corda tutto a usanza di guerra. | La prima coverta dell’artiglieria haverebbe 22 portelle per posar | li pezzi, sotto la carcere e balor</w:t>
      </w:r>
      <w:r w:rsidR="006517E2"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10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portelle 18 fanno pezzi | 40 in tutto senza le sue portelle per le scove coverte da puppa | a prua all’ordinario. Et così haverà doi file di artiglieria | ben spartite, et di giusta altezza fuor dell’acqua; et sarebbe | di portata di lastri 350 in circa che fanno 1400 botte venetiane | et questa sarebbe la forma, ch’io ho giudicato al mio esser | in armada sarebbe a proposito di quelle acque. |</w:t>
      </w:r>
    </w:p>
    <w:p w14:paraId="6F7A5E72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Segue il costo alla minuta | </w:t>
      </w:r>
    </w:p>
    <w:p w14:paraId="44863266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18"/>
        <w:gridCol w:w="1714"/>
      </w:tblGrid>
      <w:tr w:rsidR="00875A56" w:rsidRPr="00E7337C" w14:paraId="483AD69B" w14:textId="77777777" w:rsidTr="000E6E59">
        <w:tc>
          <w:tcPr>
            <w:tcW w:w="8046" w:type="dxa"/>
          </w:tcPr>
          <w:p w14:paraId="6B485DFA" w14:textId="77777777" w:rsidR="00875A56" w:rsidRPr="00E7337C" w:rsidRDefault="00875A56" w:rsidP="00895944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>Il corpo del vassello monterà in circa alla summa di fiorini</w:t>
            </w:r>
          </w:p>
          <w:p w14:paraId="524A2160" w14:textId="77777777" w:rsidR="00875A56" w:rsidRPr="00E7337C" w:rsidRDefault="00875A56" w:rsidP="00895944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>Li ferramenti con cinque ancore, et 2 piccoli</w:t>
            </w:r>
          </w:p>
          <w:p w14:paraId="00EF4CC0" w14:textId="77777777" w:rsidR="00875A56" w:rsidRPr="00E7337C" w:rsidRDefault="00875A56" w:rsidP="00895944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>Tutto il suo sartiame con sette gomene, et gomenette, et | altri cordaggi bisognosi</w:t>
            </w:r>
          </w:p>
          <w:p w14:paraId="7760124D" w14:textId="77777777" w:rsidR="00875A56" w:rsidRPr="00E7337C" w:rsidRDefault="00875A56" w:rsidP="00895944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>Doi mani di vela da puppa con li suoi garofoli, et garofolini</w:t>
            </w:r>
          </w:p>
          <w:p w14:paraId="3BAB08CA" w14:textId="77777777" w:rsidR="00875A56" w:rsidRPr="00E7337C" w:rsidRDefault="00875A56" w:rsidP="00895944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>Tutto il suo arboraggio</w:t>
            </w:r>
          </w:p>
          <w:p w14:paraId="2B7CF325" w14:textId="77777777" w:rsidR="00875A56" w:rsidRPr="00E7337C" w:rsidRDefault="00875A56" w:rsidP="00895944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>Tutte le sue taglie, et chibbe</w:t>
            </w:r>
          </w:p>
          <w:p w14:paraId="73888A09" w14:textId="77777777" w:rsidR="00875A56" w:rsidRPr="00E7337C" w:rsidRDefault="00875A56" w:rsidP="00895944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>Per intagliatura, et pitura</w:t>
            </w:r>
          </w:p>
          <w:p w14:paraId="582472EE" w14:textId="77777777" w:rsidR="00875A56" w:rsidRPr="00E7337C" w:rsidRDefault="00875A56" w:rsidP="00895944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>Per pegola, catrame, solfo, rasa, et stoppa</w:t>
            </w:r>
          </w:p>
          <w:p w14:paraId="0959F173" w14:textId="77777777" w:rsidR="00875A56" w:rsidRPr="00E7337C" w:rsidRDefault="00875A56" w:rsidP="00895944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>Per fodrar la nave de’ sapini con li suoi chiodi</w:t>
            </w:r>
          </w:p>
        </w:tc>
        <w:tc>
          <w:tcPr>
            <w:tcW w:w="1732" w:type="dxa"/>
          </w:tcPr>
          <w:p w14:paraId="5A908C36" w14:textId="77777777" w:rsidR="00875A56" w:rsidRPr="00E7337C" w:rsidRDefault="00875A56" w:rsidP="00895944">
            <w:pPr>
              <w:pStyle w:val="Testopreformatta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18500 | </w:t>
            </w:r>
          </w:p>
          <w:p w14:paraId="765FDFBC" w14:textId="77777777" w:rsidR="00875A56" w:rsidRPr="00E7337C" w:rsidRDefault="00875A56" w:rsidP="00895944">
            <w:pPr>
              <w:pStyle w:val="Testopreformatta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7000 | </w:t>
            </w:r>
          </w:p>
          <w:p w14:paraId="5717339F" w14:textId="77777777" w:rsidR="00875A56" w:rsidRPr="00E7337C" w:rsidRDefault="00875A56" w:rsidP="00895944">
            <w:pPr>
              <w:pStyle w:val="Testopreformatta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30242C0F" w14:textId="77777777" w:rsidR="00875A56" w:rsidRPr="00E7337C" w:rsidRDefault="00875A56" w:rsidP="00895944">
            <w:pPr>
              <w:pStyle w:val="Testopreformatta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6500 | </w:t>
            </w:r>
          </w:p>
          <w:p w14:paraId="76BB185B" w14:textId="77777777" w:rsidR="00875A56" w:rsidRPr="00E7337C" w:rsidRDefault="00875A56" w:rsidP="00895944">
            <w:pPr>
              <w:pStyle w:val="Testopreformatta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3150 | </w:t>
            </w:r>
          </w:p>
          <w:p w14:paraId="02A26442" w14:textId="77777777" w:rsidR="00875A56" w:rsidRPr="00E7337C" w:rsidRDefault="00875A56" w:rsidP="00895944">
            <w:pPr>
              <w:pStyle w:val="Testopreformatta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650 | </w:t>
            </w:r>
          </w:p>
          <w:p w14:paraId="2AECDB92" w14:textId="77777777" w:rsidR="00875A56" w:rsidRPr="00E7337C" w:rsidRDefault="00875A56" w:rsidP="00895944">
            <w:pPr>
              <w:pStyle w:val="Testopreformatta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600 | </w:t>
            </w:r>
          </w:p>
          <w:p w14:paraId="5BB02E3B" w14:textId="77777777" w:rsidR="00875A56" w:rsidRPr="00E7337C" w:rsidRDefault="00875A56" w:rsidP="00895944">
            <w:pPr>
              <w:pStyle w:val="Testopreformatta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500 | </w:t>
            </w:r>
          </w:p>
          <w:p w14:paraId="10EA7523" w14:textId="77777777" w:rsidR="00875A56" w:rsidRPr="00E7337C" w:rsidRDefault="00875A56" w:rsidP="00895944">
            <w:pPr>
              <w:pStyle w:val="Testopreformatta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550 | </w:t>
            </w:r>
          </w:p>
          <w:p w14:paraId="0D9C822E" w14:textId="77777777" w:rsidR="00875A56" w:rsidRPr="00E7337C" w:rsidRDefault="00875A56" w:rsidP="00895944">
            <w:pPr>
              <w:pStyle w:val="Testopreformatta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1200 | </w:t>
            </w:r>
          </w:p>
        </w:tc>
      </w:tr>
      <w:tr w:rsidR="00875A56" w:rsidRPr="00E7337C" w14:paraId="73AF527F" w14:textId="77777777" w:rsidTr="000E6E59">
        <w:tc>
          <w:tcPr>
            <w:tcW w:w="8046" w:type="dxa"/>
          </w:tcPr>
          <w:p w14:paraId="1447E57B" w14:textId="77777777" w:rsidR="00875A56" w:rsidRPr="00E7337C" w:rsidRDefault="00875A56" w:rsidP="00895944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732" w:type="dxa"/>
          </w:tcPr>
          <w:p w14:paraId="253B6C1D" w14:textId="77777777" w:rsidR="00875A56" w:rsidRPr="00E7337C" w:rsidRDefault="00875A56" w:rsidP="00895944">
            <w:pPr>
              <w:pStyle w:val="Testopreformatta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38650 | </w:t>
            </w:r>
          </w:p>
        </w:tc>
      </w:tr>
    </w:tbl>
    <w:p w14:paraId="27FCDAA8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14v /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17"/>
        <w:gridCol w:w="1715"/>
      </w:tblGrid>
      <w:tr w:rsidR="00875A56" w:rsidRPr="00E7337C" w14:paraId="489BA4FE" w14:textId="77777777" w:rsidTr="000E6E59">
        <w:tc>
          <w:tcPr>
            <w:tcW w:w="8046" w:type="dxa"/>
          </w:tcPr>
          <w:p w14:paraId="2A5D36EC" w14:textId="77777777" w:rsidR="00875A56" w:rsidRPr="00E7337C" w:rsidRDefault="00875A56" w:rsidP="00895944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>Monta la summa oltrescritta</w:t>
            </w:r>
          </w:p>
          <w:p w14:paraId="5510D80C" w14:textId="77777777" w:rsidR="00875A56" w:rsidRPr="00E7337C" w:rsidRDefault="00875A56" w:rsidP="00895944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>Per far inarborar la nave, et ordir tutti li sartiami, et cordaggi</w:t>
            </w:r>
          </w:p>
          <w:p w14:paraId="023D15CF" w14:textId="77777777" w:rsidR="00875A56" w:rsidRPr="00E7337C" w:rsidRDefault="00875A56" w:rsidP="00895944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>Per spese di barche, et piate</w:t>
            </w:r>
          </w:p>
          <w:p w14:paraId="7C7A6AAE" w14:textId="77777777" w:rsidR="00875A56" w:rsidRPr="00E7337C" w:rsidRDefault="00875A56" w:rsidP="00895944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>Per la barca, et fregata coi suoi arbori, veli, remi, gomenette, | et ferri</w:t>
            </w:r>
          </w:p>
          <w:p w14:paraId="7F5B9629" w14:textId="77777777" w:rsidR="00875A56" w:rsidRPr="00E7337C" w:rsidRDefault="00875A56" w:rsidP="00895944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>Per diverse spese minute</w:t>
            </w:r>
          </w:p>
        </w:tc>
        <w:tc>
          <w:tcPr>
            <w:tcW w:w="1732" w:type="dxa"/>
          </w:tcPr>
          <w:p w14:paraId="779CAAE3" w14:textId="77777777" w:rsidR="00875A56" w:rsidRPr="00E7337C" w:rsidRDefault="00875A56" w:rsidP="00895944">
            <w:pPr>
              <w:pStyle w:val="Testopreformatta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38650 | </w:t>
            </w:r>
          </w:p>
          <w:p w14:paraId="5054BA61" w14:textId="77777777" w:rsidR="00875A56" w:rsidRPr="00E7337C" w:rsidRDefault="00875A56" w:rsidP="00895944">
            <w:pPr>
              <w:pStyle w:val="Testopreformatta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325 | </w:t>
            </w:r>
          </w:p>
          <w:p w14:paraId="5D7EF513" w14:textId="77777777" w:rsidR="00875A56" w:rsidRPr="00E7337C" w:rsidRDefault="00875A56" w:rsidP="00895944">
            <w:pPr>
              <w:pStyle w:val="Testopreformatta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200 | </w:t>
            </w:r>
          </w:p>
          <w:p w14:paraId="6A8CD1EF" w14:textId="77777777" w:rsidR="00875A56" w:rsidRPr="00E7337C" w:rsidRDefault="00875A56" w:rsidP="00895944">
            <w:pPr>
              <w:pStyle w:val="Testopreformatta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625 | </w:t>
            </w:r>
          </w:p>
          <w:p w14:paraId="375EBD94" w14:textId="77777777" w:rsidR="00875A56" w:rsidRPr="00E7337C" w:rsidRDefault="00875A56" w:rsidP="00895944">
            <w:pPr>
              <w:pStyle w:val="Testopreformatta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200 | </w:t>
            </w:r>
          </w:p>
        </w:tc>
      </w:tr>
      <w:tr w:rsidR="00875A56" w:rsidRPr="00E7337C" w14:paraId="37BD3733" w14:textId="77777777" w:rsidTr="000E6E59">
        <w:tc>
          <w:tcPr>
            <w:tcW w:w="8046" w:type="dxa"/>
          </w:tcPr>
          <w:p w14:paraId="16157007" w14:textId="77777777" w:rsidR="00875A56" w:rsidRPr="00E7337C" w:rsidRDefault="00875A56" w:rsidP="00895944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>Che monta in tutto fiorini</w:t>
            </w:r>
          </w:p>
        </w:tc>
        <w:tc>
          <w:tcPr>
            <w:tcW w:w="1732" w:type="dxa"/>
          </w:tcPr>
          <w:p w14:paraId="4F778885" w14:textId="77777777" w:rsidR="00875A56" w:rsidRPr="00E7337C" w:rsidRDefault="00875A56" w:rsidP="00895944">
            <w:pPr>
              <w:pStyle w:val="Testopreformattato"/>
              <w:jc w:val="righ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337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40000 | </w:t>
            </w:r>
          </w:p>
        </w:tc>
      </w:tr>
    </w:tbl>
    <w:p w14:paraId="70FB740B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99FC600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Quali fiorini 40000 fanno ducati 16000 in circa venetiani in banco. | Et queste sarebbono le spese di un vassello in forma descritta | di sopra senza le sue artiglierie, monitioni vittuvaglie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11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| et stipendio de’ marinari. Et piacendo alla Serenità vostra di assortir | detti vasselli di minor, et maggior grandezza monterà il | costo pro rata portione della lor qualità, et grandezza | et risolvendo a simil fabrica la Serenità vostra potrebbe per mezo | di alcun suo confidente, et affettionato far un partito con | questi fabricatori per l’intiero corpo messo in acqua, et pronto | alla vela con tutte le sue </w:t>
      </w:r>
      <w:r w:rsidRPr="00E7337C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adherentie soprascritte, overo | del nudo corpo di legno, et che li ferramenti cordaggi, et | et altri apprestamenti fossero separatamente procurati. All’|assistenza della cui fabrica quando la Serenità vostra giudicasse | esser valevole la mia persona potrà ad ogni suoi bene-|placito spendermi con piena auttorità di padronanza | assicurandola, che godrà della prontezza, diligenza, et | realtà d’un suo sincero devoto, et obligato servi-|tore. Et quando anco la Serenità vostra ricercasse mag-|gior informatione et più ampla dichiaratione di questo | negotio, et perciò desiderasse la presenza della mia persona | </w:t>
      </w:r>
    </w:p>
    <w:p w14:paraId="017BDF85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09r / </w:t>
      </w:r>
    </w:p>
    <w:p w14:paraId="083AABFD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et mio abboccamento mi troverà ad ogni minimo cenno pronto | per incaminarmi a cotesta volta. Supplico dunque la Serenità vostra | si degni di ricever, et gradire benignamente questo mio | discorso, et di commandarmi in cosa di servitio della Serenità vostra | a’ piedi della quale per fine con humilissima riverenza mi | inchino. | </w:t>
      </w:r>
    </w:p>
    <w:p w14:paraId="4DE4C501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C669044" w14:textId="62193A05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Dall’Haya al primo di d</w:t>
      </w:r>
      <w:r w:rsidR="00286E30" w:rsidRPr="00E7337C">
        <w:rPr>
          <w:rFonts w:ascii="Times New Roman" w:hAnsi="Times New Roman" w:cs="Times New Roman"/>
          <w:bCs/>
          <w:sz w:val="24"/>
          <w:szCs w:val="24"/>
        </w:rPr>
        <w:t>e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cembre 1620 | </w:t>
      </w:r>
    </w:p>
    <w:p w14:paraId="65B95B37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12ED3702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humilissimo, et devotissimo servitore | </w:t>
      </w:r>
    </w:p>
    <w:p w14:paraId="3163FC07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capitan Giacomo Storm | </w:t>
      </w:r>
    </w:p>
    <w:p w14:paraId="63C86A23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A9CB980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/ 409v /</w:t>
      </w:r>
    </w:p>
    <w:p w14:paraId="098535DA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E7337C">
        <w:rPr>
          <w:rFonts w:ascii="Times New Roman" w:hAnsi="Times New Roman" w:cs="Times New Roman"/>
          <w:bCs/>
          <w:i/>
          <w:iCs/>
          <w:sz w:val="24"/>
          <w:szCs w:val="24"/>
        </w:rPr>
        <w:t>Bianca</w:t>
      </w:r>
    </w:p>
    <w:p w14:paraId="566F9135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122941F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/ 418r /</w:t>
      </w:r>
    </w:p>
    <w:p w14:paraId="76991205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Bianca </w:t>
      </w:r>
    </w:p>
    <w:p w14:paraId="695542D3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6F17FFB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/ 418vB /</w:t>
      </w:r>
    </w:p>
    <w:p w14:paraId="79C7862A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2 | </w:t>
      </w:r>
    </w:p>
    <w:p w14:paraId="7672EC1F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Copia di lettere del capitan | Giacomo toccante fabrica di vasselli | </w:t>
      </w:r>
    </w:p>
    <w:p w14:paraId="31D94CA3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nelle seconde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12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n° 354 2</w:t>
      </w:r>
      <w:r w:rsidRPr="00E7337C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785DC7ED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0CBD093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60D6C72" w14:textId="36E845DE" w:rsidR="00875A56" w:rsidRPr="00E7337C" w:rsidRDefault="00875A56" w:rsidP="00895944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n. 134 </w:t>
      </w:r>
    </w:p>
    <w:p w14:paraId="2C063179" w14:textId="77777777" w:rsidR="00875A56" w:rsidRPr="00E7337C" w:rsidRDefault="00875A56" w:rsidP="00895944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Allegato II al n. 132 (cc. </w:t>
      </w:r>
      <w:bookmarkStart w:id="12" w:name="_Hlk36822619"/>
      <w:r w:rsidRPr="00E7337C">
        <w:rPr>
          <w:rFonts w:ascii="Times New Roman" w:hAnsi="Times New Roman" w:cs="Times New Roman"/>
          <w:bCs/>
          <w:sz w:val="24"/>
          <w:szCs w:val="24"/>
        </w:rPr>
        <w:t>410r-412v, 415r-417v</w:t>
      </w:r>
      <w:bookmarkEnd w:id="12"/>
      <w:r w:rsidRPr="00E7337C">
        <w:rPr>
          <w:rFonts w:ascii="Times New Roman" w:hAnsi="Times New Roman" w:cs="Times New Roman"/>
          <w:bCs/>
          <w:sz w:val="24"/>
          <w:szCs w:val="24"/>
        </w:rPr>
        <w:t>)</w:t>
      </w:r>
    </w:p>
    <w:p w14:paraId="04A4C38E" w14:textId="77777777" w:rsidR="00875A56" w:rsidRPr="00E7337C" w:rsidRDefault="00875A56" w:rsidP="00895944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3FEED4D6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15r / </w:t>
      </w:r>
    </w:p>
    <w:p w14:paraId="4867DCB3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In lettere del segretario Suriano del n° 353 | </w:t>
      </w:r>
    </w:p>
    <w:p w14:paraId="538A9964" w14:textId="323851F2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Copia di alcune lettere dell’</w:t>
      </w:r>
      <w:r w:rsidR="00EF6EFD" w:rsidRPr="00E7337C">
        <w:rPr>
          <w:rFonts w:ascii="Times New Roman" w:hAnsi="Times New Roman" w:cs="Times New Roman"/>
          <w:bCs/>
          <w:sz w:val="24"/>
          <w:szCs w:val="24"/>
        </w:rPr>
        <w:t>I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mperatore le quali la Maestà sua ha | scritte di mano propria in lingua </w:t>
      </w:r>
      <w:r w:rsidR="00B162D5" w:rsidRPr="00E7337C">
        <w:rPr>
          <w:rFonts w:ascii="Times New Roman" w:hAnsi="Times New Roman" w:cs="Times New Roman"/>
          <w:bCs/>
          <w:sz w:val="24"/>
          <w:szCs w:val="24"/>
        </w:rPr>
        <w:t>i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taliana essendo | li originali ancora in esser. | </w:t>
      </w:r>
    </w:p>
    <w:p w14:paraId="072B6D6B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8115E6A" w14:textId="48C1ECD9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Reverendo in Christo </w:t>
      </w:r>
      <w:r w:rsidR="00023297" w:rsidRPr="00E7337C">
        <w:rPr>
          <w:rFonts w:ascii="Times New Roman" w:hAnsi="Times New Roman" w:cs="Times New Roman"/>
          <w:bCs/>
          <w:sz w:val="24"/>
          <w:szCs w:val="24"/>
        </w:rPr>
        <w:t>P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adre | </w:t>
      </w:r>
    </w:p>
    <w:p w14:paraId="3D5FD95B" w14:textId="7153763E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ricevei due sue una delli 30 di settembre, et l’altra delli 4 di | questo mese. Con queste vengono le lettere per il re di Spagna, | per l’arciduchessa Margarita, et per don Balthazar, la cui | copia viene qui aggiunta, et ancorché io sono sicuro, che | la Reverenza vostra tratterà questo negotio con quella prudenza, la quale | Iddio gli ha data, però per la somma confidenza, che | pongo in lei non posso lasciar di dirgli crederei, che vostra Reverenza | non dovesse dir niente in quella corte, che ’l duca di Baviera | habbia horamai l’investitura in mano; ma che vostra Reverenza pro-|curasse di levar li rumori eronei, che tengono in questa | materia, et persuaderli, che non solamente concorressero con | la mia opinione; ma che ancora dessero quelli aiuti con | li quali si potesse effettivamente pervenire a questa cosa | tanto utile, et necessaria per la confirmatione, et conservatione | della nostra santa fede, </w:t>
      </w:r>
      <w:r w:rsidRPr="00E7337C">
        <w:rPr>
          <w:rFonts w:ascii="Times New Roman" w:hAnsi="Times New Roman" w:cs="Times New Roman"/>
          <w:bCs/>
          <w:sz w:val="24"/>
          <w:szCs w:val="24"/>
        </w:rPr>
        <w:lastRenderedPageBreak/>
        <w:t>et consequentemente della nostra | casa; perché io dubito, che se la Reverenza vostra dicesse ch’io | habbia ormai data l’investitura, che si potrebbe fare, | o per dir meglio si farebbe chiaramente più danno, che | utile di questo negotiato; sapendo la Reverenza vostro molto | bene, che quando io fossi abandonato dalla corona di | Spagna io con le mie proprie forze non potrebbe effettuare quello, che ho promesso al duca di Baviera, | et io dubito, anzi sono quasi sicuro (secondo, che lo dice | continuamente l’ambasciator di Spagna qui residente), che questo |</w:t>
      </w:r>
      <w:r w:rsidR="000063D5" w:rsidRPr="00E7337C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1225186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15v / </w:t>
      </w:r>
    </w:p>
    <w:p w14:paraId="3C9E56E0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seguirebbe infallibilmente, ch’io sarei derelitto dalla corona | di Spagna se ’l si risapesse, ch’io havessi data questa | investitura prima ch’io havessi communicato con cotesta | Corona. Adunque vostra Reverenza indrizzerà questo negotiato in tal | maniera accioché essequiamo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13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il desiato fine nelle cui | orationi mi raccommando di tutto cuore. | </w:t>
      </w:r>
    </w:p>
    <w:p w14:paraId="21779702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3E8F415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Di Vienna li 15 d’ottobre l’anno 1621. Era sottoscritta | </w:t>
      </w:r>
    </w:p>
    <w:p w14:paraId="1AE880A1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di vostra Reverenza | </w:t>
      </w:r>
    </w:p>
    <w:p w14:paraId="649B6066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affettionatissimo |</w:t>
      </w:r>
    </w:p>
    <w:p w14:paraId="37CE26EF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Ferdinando | </w:t>
      </w:r>
    </w:p>
    <w:p w14:paraId="7AB87EA7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L’iscrittione era | </w:t>
      </w:r>
    </w:p>
    <w:p w14:paraId="12DFD916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Al molto reverendo padre Giacinto cappuccino. | </w:t>
      </w:r>
    </w:p>
    <w:p w14:paraId="4E037724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5FE8501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Copia d’altra lettera scritta di mano dell’Imperatore | </w:t>
      </w:r>
    </w:p>
    <w:p w14:paraId="40416AE7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8AEFD35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Dilecto don Baltazar. Il padre Giacinto se ne trasferisce in | quella corte a trattar col Re mio amatissimo nipote per nome | del Pontefice N. S. il negotio dell’elettorato del Palatinato, et | sapend’io molto bene quanto a cuore lei habbia la conservatione | et essaltatione della nostra santa fede, et consequentemente | della casa nostra, così non solamente spero, ma sono | sicuro, che lei opereria secondo il suo solito zelo talmente | in questo negotio, accioché si possa venire al debito | fine, perché lo dico con quella sicurtà con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14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la quale | si è sempre trattato realmente con lei, mentre che ella | </w:t>
      </w:r>
    </w:p>
    <w:p w14:paraId="5C349333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16r / </w:t>
      </w:r>
    </w:p>
    <w:p w14:paraId="67FFE72A" w14:textId="3C11E993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è stata in queste parti, ch’io trov</w:t>
      </w:r>
      <w:r w:rsidR="006517E2" w:rsidRPr="00E7337C">
        <w:rPr>
          <w:rFonts w:ascii="Times New Roman" w:hAnsi="Times New Roman" w:cs="Times New Roman"/>
          <w:bCs/>
          <w:sz w:val="24"/>
          <w:szCs w:val="24"/>
        </w:rPr>
        <w:t>ò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necessariissima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15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questa transla-|tione nel duca di Baviera, et ancorché si farà molte | oppositione politiche in questo negotio dico però, che non si | deve sempre secondo li discorsi humani pensar simil negotii | tanto concernenti la nostra santa fede; ma si deve ancora | sperare, et confidare in Dio benedetto. Di più non devo di | tralasciare d’avisarle, ch’io sono totalmente obligato verso | il signor Duca per li suoi meriti, et per le promesse più volte | replicate così in voce, come in scritto per la translattione | dell’elettorato, che io non ne so modo, come lo possi ritornar | indietro senza l’offesa di Dio, et perdita del mio honore. | Il quale con el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16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altrettanto sono sicuro, che la procurerà | che sia prevenuto, et conservato, et io ne resto suo | affettionatissimo come sono sempre stato. | </w:t>
      </w:r>
    </w:p>
    <w:p w14:paraId="5F5415B7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7D1F70E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Di Vienna alli 15 d’ottobre l’anno 1621. | </w:t>
      </w:r>
    </w:p>
    <w:p w14:paraId="0CFFAB4E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Questa qui aggiunta dà più lume di quella mia. | </w:t>
      </w:r>
    </w:p>
    <w:p w14:paraId="475B934C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Era sottoscritta | </w:t>
      </w:r>
    </w:p>
    <w:p w14:paraId="1F2E9AC9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Ferdinando | </w:t>
      </w:r>
    </w:p>
    <w:p w14:paraId="59F4D222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Et il soprascritto | </w:t>
      </w:r>
    </w:p>
    <w:p w14:paraId="202E3646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Illustri sincere nobis dilecto don Balthasaro de Zuniga serenissimi | Regis catholici Consobrini, ac fratris nostri carissimi consi-|liario status. | </w:t>
      </w:r>
    </w:p>
    <w:p w14:paraId="27E4DFB1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2664EFD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/ 416v /</w:t>
      </w:r>
    </w:p>
    <w:p w14:paraId="79F0F089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Le seguenti aggiunte; et sotto la sottoscrizione di sua Maestà | Imperiale sono scritte da lei da Stralendorf. | </w:t>
      </w:r>
    </w:p>
    <w:p w14:paraId="2B48B38D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F1D04C3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Ferdinandus etc. | </w:t>
      </w:r>
    </w:p>
    <w:p w14:paraId="374C6CD4" w14:textId="20A196A3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Illustris sincere dilecte. Quae circa translationem electoratus in Bavariae | ducem vigore promissi ei facti mihi mens, et animus sit, et quamobrem | existimem negotium illud tam universae Germaniae quam in primis | domui nostre Austriacae ab haereticorum machinis vindicandae necessaria | ac utile ulterius non differendum (prout et sanctissimus Pontifex | me hortari non desinit) amplius, ex patris Hyacynthi quem ea | de causa Pontifex ad me, et serenissimum Hispaniarum regem consangui-|neum, et nepotem meum, nec non alios Germaniae catholicos prin-|cipes destinavit relatione intelligetis. Rationes vero potissimum | hae sunt. Quod quando regiminis mei cursum ab initio reputo, | easque difficultates, quibus regna, provinciasque adivi perpendo | admirabilem quamdam Dei circa me providentiam venerans suspi-|cio; eoque magis Deo confidere, neque occasionibus eiusdem honorem, | et gloriam proferendi deesse tamque admirabiliter expertae divinae | providentiae quam humanae prudentiae maiorem rationem ducere | me obligatum censeo. Eaque maxime de causa divinibus ante annum | praeclarissimam mihi victoriam oblatam, ut eam ad Dei gloriam, | et honorem proferendum, et exstirpandas seditiosas factiones | quae a calvinistica potissimum haeresi foventur, uterer, meque | illo iudicio subtraherem quod propheta Israelis regi com-| minatur. Quia dimisisti virum dignum morte erit anima tua | pro anima eius. Nunc Palatinus iacet apud Hollandos | exul, non tantum </w:t>
      </w:r>
      <w:r w:rsidR="00043AD7" w:rsidRPr="00E7337C">
        <w:rPr>
          <w:rFonts w:ascii="Times New Roman" w:hAnsi="Times New Roman" w:cs="Times New Roman"/>
          <w:bCs/>
          <w:sz w:val="24"/>
          <w:szCs w:val="24"/>
        </w:rPr>
        <w:t>R</w:t>
      </w:r>
      <w:r w:rsidRPr="00E7337C">
        <w:rPr>
          <w:rFonts w:ascii="Times New Roman" w:hAnsi="Times New Roman" w:cs="Times New Roman"/>
          <w:bCs/>
          <w:sz w:val="24"/>
          <w:szCs w:val="24"/>
        </w:rPr>
        <w:t>egno meo, quod male tentavit, sed | propriis, ferme ditionibus exutus, ac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17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extremum quasi for-|tunae ictum praestolatur. Quem si prava miseratione | </w:t>
      </w:r>
    </w:p>
    <w:p w14:paraId="09F7DF81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10r / </w:t>
      </w:r>
    </w:p>
    <w:p w14:paraId="05460D37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vel calidis precibus persuasus tamquam torpentem, et semianimem | colubrum sinu foveam, ac electorali dignitate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18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restituam | aliud nihil quam laetale ab eo morsu expectem, frustra enim | est ut beneficii magnitudine illum demereri posse existimem. | Nimis si quidem verum politicorum effatum est, ultionem | quaestui gratiam oneri haberi precipue cum tam atroces illius | in me sint iniuriae, tam subdolae artes, ut quamvis christiana | caritate ego animum vincere, ille tamen tot facinorum conscientiam | numquam exuere, aut solidam mihi fidem, praestare possit, quin | semper occasioni inhiaturus sit, quomodo se eius; quod pro-|meruisse scit timore exolvat, et semel prostitutam famam | novis facinoribus cooperiat. Accedit calvinistica institutio, | cuius sectae hic proprius genius est nullam fraudem, | nullum scelus putare, quod pro eorum religione suscipiatur. |</w:t>
      </w:r>
    </w:p>
    <w:p w14:paraId="6B75B70B" w14:textId="77777777" w:rsidR="00875A56" w:rsidRPr="00F47568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Nulla hic iuramenti sanctitas, nullus sinistre famae metus | obstat. A tali vero, quam cautionem vel domus Austriaca, | vel catholici reliqui principes, quibus ille non minus infestus | est, et ob religionem, et quia nobis hoc bello adstiterunt | possunt recipere. Spondebit Angliae rex? At eadem | religione neque quidquam facilius est quam ubi occasio | patrandi sceleris datur laesae fidei praetextum obducem | plena est historia exemplorum. In summa nulla in tali | re cautio est, quam eo redigere inimicum, ut nocere | nequeat, caetera fragilia sunt, et is qui credidit denique | contemnitur. </w:t>
      </w:r>
      <w:r w:rsidRPr="00F47568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Est ea quoque non minoris ponderis consideratio | illuc Palatinum restitutum machinas omnes atque cuniculos | </w:t>
      </w:r>
    </w:p>
    <w:p w14:paraId="1DFC0674" w14:textId="77777777" w:rsidR="00875A56" w:rsidRPr="00F47568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F47568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/ 410v / </w:t>
      </w:r>
    </w:p>
    <w:p w14:paraId="6890415E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47568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uti hactenus, ita deinceps admoturum, ubi maxime, et facilime | se nocere posse existimat. Per Bethelemium nimirum, et Turcus | quos iam ante contra me hostes conscivit, neque adhuc incitare | cessat. In his calvinistarum spes omnis sita est, hos donec ipsi | respirent ac vires recolligant ad me exarmandum, et sumptu | exhauriendum vastatis mei ditionibus, quem admodum hactenus | ferro, flammaque fecerent, subistituere nituntur. Quod si | et cum illis pacem (cui tamen aeque fidere non possum) | inire velim, quas conditiones Gabor nondum victus praescribet | si Palatino victo </w:t>
      </w:r>
      <w:r w:rsidRPr="00F47568">
        <w:rPr>
          <w:rFonts w:ascii="Times New Roman" w:hAnsi="Times New Roman" w:cs="Times New Roman"/>
          <w:bCs/>
          <w:sz w:val="24"/>
          <w:szCs w:val="24"/>
          <w:lang w:val="fr-FR"/>
        </w:rPr>
        <w:lastRenderedPageBreak/>
        <w:t>electoralem dignitatem cum ditionibus resti-|tuam? Ergo cum iam olim, antequam celeberimam mihi | Deus vitoriam concessit constitutum, fixumque haberem non posse | Palatinum sine extremo catholicorum omnium, et domus meae | periculo semel proscriptum ad electoralem dignitatem | restitui. Bavariae duci, catholicae religionis defensori | acerrimo cuius ditiones ex altera parte contra Germaniae | principes ditionibus, meis veluti pro vallo obiacent | ad haec consilio, et opibus ad dignitatem eam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19"/>
      </w:r>
      <w:r w:rsidRPr="00F47568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susti-|nendam pollenti. 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Electoratum ultro ac sponte a Deo | absque dubio impulsus obtuli. Cuius ex eo tempore opera | cum tam utiliter in regnorum ac provinciarum mearum | recuperatione usus sim, atque adhuc hodie utar, tempus | modo magis etiam quam ipsemet Dux flagitare videtur | ut promissi fidem sino ulteriori dilatione exsolvam, | tranlatoque electoratu spem quoque Palatino, et iis qui | eius restitutionem a nobis importune fligitant, ut | </w:t>
      </w:r>
    </w:p>
    <w:p w14:paraId="012899F4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11r / </w:t>
      </w:r>
    </w:p>
    <w:p w14:paraId="0DA6E136" w14:textId="163A8412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nos molestia liberent adimam. Quae res cum serenissimi Hispaniarum | regis subsidio, atque auxiliis porro indigeat, quamvis per se incli-|natum ad omnia que ad Dei honorem, et domus nostre securi-|tatem pertinent, admonendum nihilominus hac occasione existimavi | ne hanc in posterum domus nostrae, ac religionis simul sta-|biliendae opportunitatem deserat; id quod per vos commodissime | me facere posse putavi. Neque enim Serenitatem suam latere | arbitror ita semper a maioribus nostris iudicatum fuisse, domus | nostrae Austriacae Dei gratia, tam late per orbem terrarum | regnantis fundamenta esse in hac Germania quae eo magis | ab hostium vi defendenda sit quo proprior iis suffosis</w:t>
      </w:r>
      <w:r w:rsidR="006517E2"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20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ruina. | </w:t>
      </w:r>
    </w:p>
    <w:p w14:paraId="561A979A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Multos haec domus potentiae suae adversarios hactenus exper-|ta est, sed nullos inter Germaniae principes pertinaciores | Palatinis, quem admodum historiae sub Maximiliano primo, | Carolo quinto, Ferdinando primo, ac Rodulpho secundo | imperatoribus satis docuerunt. Holandica sane erga | Philippum regem Serenitatis suae avum perfidia, alimenta sua | ex Palatinatu traxit; neque Serenitas eius unquam rebelles | in Belgio subditos ad obsequium reducet nisi hac in Roma-|no Imperio radice succisa. Quae quidem sola res, si caetera | non essent, de quibus superius monui, merito tam impellere | debeat, ne iacentem hostem resurgere, et vires in nos (non | animus numquam deerit) resumere patiatur et si vera | dissimulandum enim sit lutheranis principes, et in | primis Saxoniae electorem, hanc electoratus translationem | in Bavariae ducem fortasse non aequo animo laturum, quod | </w:t>
      </w:r>
    </w:p>
    <w:p w14:paraId="5536E31F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11v / </w:t>
      </w:r>
    </w:p>
    <w:p w14:paraId="35B3FB46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catholicam rem ex ea nimium augescere vereri possit, cum tamen is | accusare nequeat, quod in maioribus suis, Mauritio nimirum pro avo | suo, cui ex molto levioribus Ioannis Friderici delictis electo-|ralis dignitas a Carolo quinto concessa fuit probat, ad haec | quia calvinistarum consilia eo pertinere iam animadvertit, ut absque | dubio, nisi obviam eatur Turcae in imperium aditus per eos | preparetur. Neque minoribus odiis lutherani in calvinianos | quam catholico ferantur vel minus ab his quam a nobis | periculum sibi iminere existiment sperandum omnino est | Saxoniae electorem, caeterosque principes Saxonicos ubi rem | eo deductam esse intellexerint non usque adeo hanc transla-|tionem improbaturos, ut hac causa mihi bellum intentent. | </w:t>
      </w:r>
    </w:p>
    <w:p w14:paraId="54BB6C31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Id quod ex serenissimo archiduce fratre meo Carolo hac de | causa ad electorem Saxoniae ablegato brevi certius com-|periam. Atque haec quemadmodum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21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magni momenti | sint ita non minus vos, qui Serenitati suae regiae imprimis a | consilio estis, quam me ipsum diligenter iamdudum co-|gitare existimo, neque ommissuros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22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quicquid ad | consilium hoc porro stabiliendum pertinere arbitrabimini, | ut diu desideratus ex eo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23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fructus, Dei omnipotentis | honoris per imperium propagatio, ac communis domus | nostrae salutis hac dignitatis augmentum consequatur. | </w:t>
      </w:r>
    </w:p>
    <w:p w14:paraId="353283BF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DF4F819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Post scriptum | </w:t>
      </w:r>
    </w:p>
    <w:p w14:paraId="69DEBC62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Diletto don Baltassar. Io ho visto, che nella lettera è stato | tralasciato un motivo di non poca consideratione, il quale | è che se haveremo un moto dal Re catholico di più di | </w:t>
      </w:r>
    </w:p>
    <w:p w14:paraId="20EDEB9F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12r / </w:t>
      </w:r>
    </w:p>
    <w:p w14:paraId="6274FB71" w14:textId="01D2264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quello c’havemo d’adesso saremo sempre sicuri, che l’</w:t>
      </w:r>
      <w:r w:rsidR="00B361C9" w:rsidRPr="00E7337C">
        <w:rPr>
          <w:rFonts w:ascii="Times New Roman" w:hAnsi="Times New Roman" w:cs="Times New Roman"/>
          <w:bCs/>
          <w:sz w:val="24"/>
          <w:szCs w:val="24"/>
        </w:rPr>
        <w:t>I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mperio | resterà nelle mani delli catholici, et ragionevolmente nella nostra | casa, alla cui promotione concorrerà sempre volontieri | il duca di Baviera in recognoscimento del beneficio ricevuto | d’esser promesso ad una dignità così eccelente, et eminente | d’un </w:t>
      </w:r>
      <w:r w:rsidR="00EF6EFD" w:rsidRPr="00E7337C">
        <w:rPr>
          <w:rFonts w:ascii="Times New Roman" w:hAnsi="Times New Roman" w:cs="Times New Roman"/>
          <w:bCs/>
          <w:sz w:val="24"/>
          <w:szCs w:val="24"/>
        </w:rPr>
        <w:t>I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mperatore della casa nostra ut in litteris. | </w:t>
      </w:r>
    </w:p>
    <w:p w14:paraId="3CDEFF3C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1F26AD3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Era sottoscritta | </w:t>
      </w:r>
    </w:p>
    <w:p w14:paraId="5BF90C2C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Ferdinandus | </w:t>
      </w:r>
    </w:p>
    <w:p w14:paraId="7C54E6EC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Et la soprascrittione era | </w:t>
      </w:r>
    </w:p>
    <w:p w14:paraId="602BDE00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Al don Baltazar de Zuniga. | </w:t>
      </w:r>
    </w:p>
    <w:p w14:paraId="5E6AEC84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7007B77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Un’altra lettera scritta di mano propria | dell’Imperatore. | </w:t>
      </w:r>
    </w:p>
    <w:p w14:paraId="788D5334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0BDDCF6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Serenissimo Re mio amatissimo nepote. Il padre Giacinto capuccino | se ne transferisce in cotesta corte al trattar con la Maestà vostra | per nome del Papa un negotio conveniente molto la | conservatione della nostra santa fede, et consequentemente | della nostra casa; secondo, che la Maestà vostra intenderà | dall’istesso padre, al quale io mi rimetto come al don | Baltazar de Zuniga, al quale ne scrivo più distintamente | per non tediar la Maestà vostra, et essendo io molto sicuro che | vostra Maestà così uno come l’altro ne ha di cuore, così non | </w:t>
      </w:r>
    </w:p>
    <w:p w14:paraId="6ED2B8EF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12v / </w:t>
      </w:r>
    </w:p>
    <w:p w14:paraId="250D946C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gli voglio raccommandar de questo negotio, ma n’aspetto | dalla Maestà vostra la desiata, et da me tanto bramata | risolutione, augurandole d’Iddio benedetto ogni felicità. | </w:t>
      </w:r>
    </w:p>
    <w:p w14:paraId="1503C6C8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CEDAE70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Di Vienna alli 15 d’ottobre 1621 | </w:t>
      </w:r>
    </w:p>
    <w:p w14:paraId="5549D8FA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(era sottoscritta) | </w:t>
      </w:r>
    </w:p>
    <w:p w14:paraId="0D15C3F1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di vostra Maestà | </w:t>
      </w:r>
    </w:p>
    <w:p w14:paraId="170AB537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affettionatissimo zio | </w:t>
      </w:r>
    </w:p>
    <w:p w14:paraId="10D6CF75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Ferdinando | </w:t>
      </w:r>
    </w:p>
    <w:p w14:paraId="1BE17221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Et soprascritta era | </w:t>
      </w:r>
    </w:p>
    <w:p w14:paraId="32E41F6D" w14:textId="6082002B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Serenissimo principi domino Philippo quarto Hispaniarum utriusque | Siciliae, Ierusalem etc. regi catholico archiduci Austriae | duci Burgundiae etc. Consobrino ac nepoti nostro carissimo etc. |</w:t>
      </w:r>
      <w:r w:rsidR="000063D5" w:rsidRPr="00E7337C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4965E5A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47AEA705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/ 417r /</w:t>
      </w:r>
    </w:p>
    <w:p w14:paraId="124A3C1E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Bianca </w:t>
      </w:r>
    </w:p>
    <w:p w14:paraId="44F10172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CD1553E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17vB / </w:t>
      </w:r>
    </w:p>
    <w:p w14:paraId="35C01BC4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1 | </w:t>
      </w:r>
    </w:p>
    <w:p w14:paraId="25F60BCA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Copia di lettere dell’Imperatore | </w:t>
      </w:r>
    </w:p>
    <w:p w14:paraId="6B2F1933" w14:textId="77777777" w:rsidR="00875A56" w:rsidRPr="00E7337C" w:rsidRDefault="00875A56" w:rsidP="00895944">
      <w:pPr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532B26A3" w14:textId="77777777" w:rsidR="006B164A" w:rsidRDefault="006B164A" w:rsidP="006B164A">
      <w:pPr>
        <w:pStyle w:val="Header"/>
        <w:rPr>
          <w:sz w:val="24"/>
        </w:rPr>
      </w:pPr>
      <w:r>
        <w:lastRenderedPageBreak/>
        <w:t>/START LETTER/</w:t>
      </w:r>
    </w:p>
    <w:p w14:paraId="08E6AB0C" w14:textId="54210841" w:rsidR="00875A56" w:rsidRPr="00E7337C" w:rsidRDefault="00875A56" w:rsidP="00895944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n. 13</w:t>
      </w:r>
      <w:r w:rsidR="00B620BA" w:rsidRPr="00E7337C">
        <w:rPr>
          <w:rFonts w:ascii="Times New Roman" w:hAnsi="Times New Roman" w:cs="Times New Roman"/>
          <w:bCs/>
          <w:sz w:val="24"/>
          <w:szCs w:val="24"/>
        </w:rPr>
        <w:t>5</w:t>
      </w:r>
    </w:p>
    <w:p w14:paraId="143CA608" w14:textId="77777777" w:rsidR="00875A56" w:rsidRPr="00E7337C" w:rsidRDefault="00875A56" w:rsidP="00895944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20 dicembre 1621, L’Aia (cc. 420r-423v)</w:t>
      </w:r>
    </w:p>
    <w:p w14:paraId="75BA3CFF" w14:textId="77777777" w:rsidR="00875A56" w:rsidRPr="00E7337C" w:rsidRDefault="00875A56" w:rsidP="00895944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04C2F668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20r / </w:t>
      </w:r>
    </w:p>
    <w:p w14:paraId="46739952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n° 355 sola | </w:t>
      </w:r>
    </w:p>
    <w:p w14:paraId="5BCDB8B4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E33AA07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1F0ECA2D" w14:textId="783555CD" w:rsidR="00875A56" w:rsidRPr="00E7337C" w:rsidRDefault="000063D5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finché</w:t>
      </w:r>
      <w:r w:rsidR="00875A56" w:rsidRPr="00E7337C">
        <w:rPr>
          <w:rFonts w:ascii="Times New Roman" w:hAnsi="Times New Roman" w:cs="Times New Roman"/>
          <w:bCs/>
          <w:sz w:val="24"/>
          <w:szCs w:val="24"/>
        </w:rPr>
        <w:t>a appunto, ch’ero per dar principio a scriver le | presenti m’è pervenuto il dispaccio de’ 26 del passato con sole | lettere particolari; et quello dei 3 dello stante lo aspetto per | dimani a sera, o mercordì mattina con alcune di quell’|eccellentissimo Senato, che mi serviranno a sapermi governare | colla mente publica per quello può comportare il servitio | della Serenità vostra nella presente congiuntura de’ tempi, et | nell’espettatione, nella qual stano tuttavia questi signori | di risolutione per</w:t>
      </w:r>
      <w:r w:rsidR="00875A56"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24"/>
      </w:r>
      <w:r w:rsidR="00875A56" w:rsidRPr="00E7337C">
        <w:rPr>
          <w:rFonts w:ascii="Times New Roman" w:hAnsi="Times New Roman" w:cs="Times New Roman"/>
          <w:bCs/>
          <w:sz w:val="24"/>
          <w:szCs w:val="24"/>
        </w:rPr>
        <w:t xml:space="preserve"> loro dal canto di lei in materia di aiuti. | </w:t>
      </w:r>
    </w:p>
    <w:p w14:paraId="156EEEF3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Io non vidi la passata settimana il signor principe Mauritio, come | havevo pensato perché l’Eccellenza sua fu travagliata per doi o tre giorni | da dolor di gola, che l’ha fatta metter in purga. Hoggi | però l’ho veduta per cavar da lei (sotto pretesto di visita | quello, che volesse dirmi sopra quanto [m]i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25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toccò, et riverentemente | scrissi nelle mie lettere prime in proposito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26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| non mi disse di vantaggio se non che nelli signori | Stati vi era ottima risolutione, et che haverebbono fatto | da dovero. | </w:t>
      </w:r>
    </w:p>
    <w:p w14:paraId="5BD1A882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Doppo diversi discorsi delli affari correnti dell’Alemagna, et di | questo Paese dissi, et parve, che lo facesse in passando | facendo l’Eccellenza sua caderne proposito. Noi haveremo pur | quello, che la serenissima Republica ci ha fatto l’honor di | prometterci. Io dissi signor Eccellentisimo non si ha da metter dubio | che sua Serenità lo farà quando sarà il tempo, et saremo | nel caso della capitulatione. Ella non mi replicò sopra questo | </w:t>
      </w:r>
    </w:p>
    <w:p w14:paraId="153A60F7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20v / </w:t>
      </w:r>
    </w:p>
    <w:p w14:paraId="7BA6A01F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ma alzò un poco gl’occhi verso di me riguardandomi fisso; poi | continuò a dire concisamente.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27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Un’armata è stata contra | l’altra; ognuno ha preso il suo vantaggio la fortezza | del Paese per l’acqua, et le piogge stesse hanno trattenuto | assai, che Spagnuoli non habbino fatto il loro profitto. Vostra Serenità | colla prudenza sua può comprender quello, che detto | Principe habbi voluto inferire, che parla poco, et vuole | esser assai inteso. | </w:t>
      </w:r>
    </w:p>
    <w:p w14:paraId="4259AE89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Entrò a dirmi, che ’l marchese Spinola ancor in Campagna | et che egli non sapeva far altro giudicio se non che volesse | veder il fine dell’assedio di Giuliers; sperando che cadesse | nanti la primavera; et qualche altro dice che ’l fine del | trattenervisi è stato perché temeva partendo, che li signori Stati | non introducessero qualche aiuti di viveri in quella piazza | et anco delle munitioni da guerra. Mi aggiunse sua Eccellenza che | anco don Inigo Borgia stava tuttavia nella Fiandra | né vi era apparenza, che si muovesse di là, aspettando | l’occasione, et il tempo proprio per qualche surpresa; ma | disse, non li anderà fatta. | </w:t>
      </w:r>
    </w:p>
    <w:p w14:paraId="05899F8E" w14:textId="14C84651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A Bruges in quelli hospitali si trovavano più di doimilla | fanti amalati; et il signor principe Mauritio mi ha confir-|mato, che Spagnoli habbino persa grandissima quantità di | militia tanto da piedi che da cavallo; confessandomi | anco l’Eccellenza sua, che li signori Stati hanno perso più di cinque | mille fanti; che molti erano amalati, ma che al presente | non morivano così facilmente. | </w:t>
      </w:r>
    </w:p>
    <w:p w14:paraId="0BBABFA4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/ 421r /</w:t>
      </w:r>
    </w:p>
    <w:p w14:paraId="16569AC5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Mi disse l’Eccellenza sua la diligenza, che al presente mettevano li stati di | Holanda per trovar denari; et ho saputo da buona parte | che li signori Stati Generali cercano mezi per haver l’anno ven-|turo da </w:t>
      </w:r>
      <w:r w:rsidRPr="00E7337C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metter le mani sopra dodici milliona di fiorini | somma gravissima, et impossibile per giudicio di quelli, che | intendono questa materia. | </w:t>
      </w:r>
    </w:p>
    <w:p w14:paraId="137C4725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A Brusseles tengono che questi signori non possino più sussister | alle spese, et che levando Spagnoli le contributioni per la | parte loro così doverebbono cessar anco a questi signori; | ma si tiene per fermo, che essi Spagnuoli vi penseranno | molto bene; potendosi assicurare; che da questa parte | non havendosi le contributioni ordinarie si farebbe correr, et | ruinar il Paese. | </w:t>
      </w:r>
    </w:p>
    <w:p w14:paraId="21C2062C" w14:textId="102F0A34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Lettere di Anversa portano, che per li disordini di tanti fallim[enti]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28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| li negotianti si trovavano in estrema pena per far bene | le provisioni per Brusseles alla corte stante la strettezza, | et discredito; sopra di che la serenissima Infanta haver lor | concesse sei settimane di tempo, et scritto amorevolmente | che non si alterassero perché trattanto sua Altezza esborserebbe | li denari; onde si tratta al presente di far passar li | contanti per Francia con licenza di sua Maestà christianissima. |</w:t>
      </w:r>
      <w:r w:rsidR="000063D5" w:rsidRPr="00E7337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Anco da questi signori altri, et simili avvisi sono risaputi | et si persuadono, come il medesimo signor principe Mauritio | mi disse, che Spagnoli siano così ben in bisogno de’ denari, | come essi lo sono. | </w:t>
      </w:r>
    </w:p>
    <w:p w14:paraId="2B739483" w14:textId="6318763B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Mi disse sua Eccellenza anco esservi apparenza certa, che ’l negotio |</w:t>
      </w:r>
      <w:r w:rsidR="000063D5" w:rsidRPr="00E7337C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C1526DB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21v / </w:t>
      </w:r>
    </w:p>
    <w:p w14:paraId="22805B0E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dell’Indie Occidentali sia per passar avanti; che l’interesse | di quelli di Northolandia per il trafico de’ sali sia punto | principale, che impedisce la riuscita; non volendo, che | questo trafico resti incorporato nella Compagnia, che sin qui | quelli di Encusen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29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mostravano di contentarsene; | ma quelli di Hoorn stavano tuttavia renitenti: nondimeno | sua Eccellenza mostrò sperare, che ’l negotio andasse avanti. | </w:t>
      </w:r>
    </w:p>
    <w:p w14:paraId="268F9E80" w14:textId="77777777" w:rsidR="000063D5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Il signor Ambasciator inglese ha havuta commissione di rimessa di denari | per la summa di 300 mila fiorini per il Palatinato; et egli | havendo havute questa sera lettera d’Inghilterra mi ha | mandato per un suo communicar la risolutione del | Parlamento di dar un sussidio al Re per hora, et fino | a nuova riduttione per poter sostentar le militie | nel Palatinato, et poich</w:t>
      </w:r>
      <w:r w:rsidR="000063D5" w:rsidRPr="00E7337C">
        <w:rPr>
          <w:rFonts w:ascii="Times New Roman" w:hAnsi="Times New Roman" w:cs="Times New Roman"/>
          <w:bCs/>
          <w:sz w:val="24"/>
          <w:szCs w:val="24"/>
        </w:rPr>
        <w:t>é</w:t>
      </w:r>
    </w:p>
    <w:p w14:paraId="3131E41B" w14:textId="6011D119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’l medesimo Parlamento haverebbe | risoluto di mantener, et sostentar la guerra. Di che | tutto non ho dubio, che vostra Serenità sarà stata avvisata | dall’eccellentissimo signor ambasciator Lando. | </w:t>
      </w:r>
    </w:p>
    <w:p w14:paraId="6208A63D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Altro non si scrive da quella parte del Palatinato se non | che Spagnuoli, et le genti di Baviera si tengono alla | banda del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30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Necar, et se bene non può dirsi | Heidelbergh assediato par però che resti incommo-|dato assai; che il conte di Mansfelt dalle terre del | vescovato di Spira vada passando in diversi villaggi | per mantener le sue genti; et che ’l vescovo di | Alberstat fratello del duca di Bransvich nel territorio | di Magonza habbi surpresa una piccola città; ma | </w:t>
      </w:r>
    </w:p>
    <w:p w14:paraId="00DE687A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22r / </w:t>
      </w:r>
    </w:p>
    <w:p w14:paraId="6F5ABC87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fortissima nominata Amenenburgh, et insieme il castello situato | sopra l’alto di un monte facendo entrare da trenta de’ suoi soldati per un vecchio condotto; et egli di | fuori a tempo dete l’alarma alla città; onde quelli | di dentro correndo ai rampari, li soldati del Duca | presa la porta ve lo introdussero, et facilmente se ne | fece patrone; et si fece dar il giuramento lasciandovi | per governatore il conte di Stirom luogotenente delli mille | cavalli che detto Duca conduceva in Palatinato; che | dentro habbi trovate molte ricchezze, et gran provisioni | perché li habitanti delle piazze circonvicine havevano | condotto le lor cose più pretiose per maggior sicurtà | che detto Duca distribuisca patenti di doi milla | moschettieri, et che molti andavano a trovarlo. | </w:t>
      </w:r>
    </w:p>
    <w:p w14:paraId="06FF6755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Di Colonia si aggiunge, che monsignor di Tilli intendendo | la perdita di detta piazza haveva inviato verso là | buon numero di genti da cavallo, et da piedi | per veder se potessero ripigliar detta piazza. Di tal | avviso questo Re, et Regina hanno sentito contento | grande, et vogliono sperar migliori progressi. | </w:t>
      </w:r>
    </w:p>
    <w:p w14:paraId="0F2BD01E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Il Re fu sabbato passato a veder il signor ambasciatore di Francia, et fu sotto pretesto di visita per communicargli quelle | lettere dell’Imperatore, che mandai a nome di detta Maestà | la passata settimana in copia alla Serenità vostra et qui aggiunto | con li dupplicati delle mie lettere di hoggi otto </w:t>
      </w:r>
      <w:r w:rsidRPr="00E7337C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ne | </w:t>
      </w:r>
    </w:p>
    <w:p w14:paraId="1EDBD722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22v / </w:t>
      </w:r>
    </w:p>
    <w:p w14:paraId="72D8EAB9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sarà la copia. L’Ambasciator ha mostrato al Re di stimar le lettere | ma havendolo io veduto doppo; mi ha detto, che li concetti | sparsi in esse possono ben esser conformi alla mente | dell’Imperatore, et di casa d’Austria; ma che non credeva | però, che fossero così scritte come si diceva; ma vi fossero | delle aggiunte assai. Come si sia in alcuni et particolarmente | Francesi vi è questo commune senso, che le lettere | siano fabricate per dar tanto maggior calore in Inghilterra | et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31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far accender anco maggiormente l’animo del Re | et di tal concetto si espresse anco detto signor Ambasciatore. | </w:t>
      </w:r>
    </w:p>
    <w:p w14:paraId="06B19DF7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La passata settimana, et fu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32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mercordì sera fui chiamato da | quattro deputati delli signori Stati ad instanza delli signori | dell’amiralità di Amsterdam per la pretensione, che hanno | di vintré milla fiorini, che dicono haver esborsato di più | non sapendo, che fossero stati esborsati da vostra Serenità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33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| in armata. Di questi non ho dubio, che ’l signor Dardano | haverà informata la Serenità vostra, et se bene io ho sostentato | che non sia conveniente né il dovere, ch’ella paghi | doppiamente con quelle ragioni che mi sono state soministra-|te dal fatto stesso, et dal servitio di vostra Serenità: con tutto ciò | stano ancor fermi nelle pretensioni, et nel dire, che non | sono stati avvisati in tempo delli esborsi fatti in | armata; et io sostento di haver loro sempre detto | che la serenissima Republica non vorrà pagar doppio. Con questo | si disciolse il congresso, sin qui. Doppo non mi è stato | </w:t>
      </w:r>
    </w:p>
    <w:p w14:paraId="6705CFA4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23r / </w:t>
      </w:r>
    </w:p>
    <w:p w14:paraId="64FBA848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detto altro. Aspetterò, et sentirò per darne riverente | conto a vostra Serenità. Intanto la prego compiacersi di far | chiamar a sé detto signor Dardani, et sentir da lui lo | stato di questo negotio per darmi quelli ordini, che | stimerà proprii, et necessarii. | </w:t>
      </w:r>
    </w:p>
    <w:p w14:paraId="2573CCF7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Per la provisione de’ formenti non veggo di poter avvi-|sar a vostra Serenità certezza di poterla far in questa ver-|nata, tanto per la stagione troppo avanzata, che | per la partenza della flotta de’ vasselli destinati | per l’Italia; né havendo havuti altri avvisi dal capitano | Storm tanto più mi confermo di non poter far detta | provisione. Se per il primo tempo vorrà haver | di detti formenti potrà opportunamente darne la | commissione a fine di avantaggiar nei prezzi, et | nelle conditioni. | </w:t>
      </w:r>
    </w:p>
    <w:p w14:paraId="668AEE67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Dio benedetto concedi alla Serenità vostra all’Eccellenze vostre illustrissime et | a tutta quella serenissima Republica felicissime le santissime feste del | Natale, et l’ingresso felicissimo nell’anno nuovo | ad essaltatione, et grandezza per molti secoli di quel | serenissimo Dominio. Gratie etc. | </w:t>
      </w:r>
    </w:p>
    <w:p w14:paraId="7AE8DAFA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225A8CC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Dall’Haya li 20 decembre 1621 | </w:t>
      </w:r>
    </w:p>
    <w:p w14:paraId="09C97D3E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11D672EA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humilissimo, et devotissimo servitore | </w:t>
      </w:r>
    </w:p>
    <w:p w14:paraId="6B03481B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Christofforo Suriano | </w:t>
      </w:r>
    </w:p>
    <w:p w14:paraId="77F2307C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13B0ED8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23v / </w:t>
      </w:r>
    </w:p>
    <w:p w14:paraId="71B52971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4E03BE00" w14:textId="42DD903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n° 355 sola</w:t>
      </w:r>
      <w:r w:rsidR="00C26390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34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|</w:t>
      </w:r>
      <w:r w:rsidR="000063D5" w:rsidRPr="00E7337C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41D1CA7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BE0EDAC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2F0ACE1E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23vC / </w:t>
      </w:r>
    </w:p>
    <w:p w14:paraId="4C9222E6" w14:textId="00CE5030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20 decembre 1621 ricevut</w:t>
      </w:r>
      <w:r w:rsidR="00B7637C" w:rsidRPr="00E7337C">
        <w:rPr>
          <w:rFonts w:ascii="Times New Roman" w:hAnsi="Times New Roman" w:cs="Times New Roman"/>
          <w:bCs/>
          <w:sz w:val="24"/>
          <w:szCs w:val="24"/>
        </w:rPr>
        <w:t>a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a’ 20 genna</w:t>
      </w:r>
      <w:r w:rsidR="00B7637C" w:rsidRPr="00E7337C">
        <w:rPr>
          <w:rFonts w:ascii="Times New Roman" w:hAnsi="Times New Roman" w:cs="Times New Roman"/>
          <w:bCs/>
          <w:sz w:val="24"/>
          <w:szCs w:val="24"/>
        </w:rPr>
        <w:t>r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o | </w:t>
      </w:r>
    </w:p>
    <w:p w14:paraId="1D51AEC5" w14:textId="052DD82D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Del segretario Suriano</w:t>
      </w:r>
      <w:r w:rsidR="000E4F01" w:rsidRPr="00E7337C">
        <w:rPr>
          <w:rFonts w:ascii="Times New Roman" w:hAnsi="Times New Roman" w:cs="Times New Roman"/>
          <w:bCs/>
          <w:sz w:val="24"/>
          <w:szCs w:val="24"/>
        </w:rPr>
        <w:t>.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n° 355 | </w:t>
      </w:r>
    </w:p>
    <w:p w14:paraId="61AA6D8B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2394D41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lastRenderedPageBreak/>
        <w:t>Si mostra dall’Ambasciator inglese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35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non creder vere le lettere | intercette, ma inventione per eccitar | Imperatore. | </w:t>
      </w:r>
    </w:p>
    <w:p w14:paraId="4B5595B2" w14:textId="377BA129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Pretension dell’amiralità | d’Astradan di 23 mila fiorini | pagati fuor di tempo da</w:t>
      </w:r>
      <w:r w:rsidR="000167F7" w:rsidRPr="00E7337C">
        <w:rPr>
          <w:rFonts w:ascii="Times New Roman" w:hAnsi="Times New Roman" w:cs="Times New Roman"/>
          <w:bCs/>
          <w:sz w:val="24"/>
          <w:szCs w:val="24"/>
        </w:rPr>
        <w:t>llo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2D5CBAC3" w14:textId="35B203FD" w:rsidR="00875A56" w:rsidRPr="00E7337C" w:rsidRDefault="000167F7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r</w:t>
      </w:r>
      <w:r w:rsidR="00875A56" w:rsidRPr="00E7337C">
        <w:rPr>
          <w:rFonts w:ascii="Times New Roman" w:hAnsi="Times New Roman" w:cs="Times New Roman"/>
          <w:bCs/>
          <w:sz w:val="24"/>
          <w:szCs w:val="24"/>
        </w:rPr>
        <w:t xml:space="preserve">esidente ordinario anche di là erano | stati sborsati. | </w:t>
      </w:r>
    </w:p>
    <w:p w14:paraId="5975904C" w14:textId="77777777" w:rsidR="00875A56" w:rsidRPr="00F47568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Al Dardani se dimandi | et se ne avisi esso secretario. </w:t>
      </w:r>
      <w:r w:rsidRPr="00F47568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| </w:t>
      </w:r>
    </w:p>
    <w:p w14:paraId="0E2D9C10" w14:textId="77777777" w:rsidR="00875A56" w:rsidRPr="00F47568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06C8CD3C" w14:textId="77777777" w:rsidR="00875A56" w:rsidRPr="00F47568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F47568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L. SS. R. | </w:t>
      </w:r>
    </w:p>
    <w:p w14:paraId="60762BD8" w14:textId="77777777" w:rsidR="00875A56" w:rsidRPr="00F47568" w:rsidRDefault="00875A56" w:rsidP="00895944">
      <w:pPr>
        <w:rPr>
          <w:rFonts w:ascii="Times New Roman" w:eastAsia="NSimSun" w:hAnsi="Times New Roman" w:cs="Times New Roman"/>
          <w:bCs/>
          <w:kern w:val="1"/>
          <w:sz w:val="24"/>
          <w:szCs w:val="24"/>
          <w:lang w:val="en-GB" w:eastAsia="hi-IN" w:bidi="hi-IN"/>
        </w:rPr>
      </w:pPr>
      <w:r w:rsidRPr="00F47568">
        <w:rPr>
          <w:rFonts w:ascii="Times New Roman" w:hAnsi="Times New Roman" w:cs="Times New Roman"/>
          <w:bCs/>
          <w:sz w:val="24"/>
          <w:szCs w:val="24"/>
          <w:lang w:val="en-GB"/>
        </w:rPr>
        <w:br w:type="page"/>
      </w:r>
    </w:p>
    <w:p w14:paraId="505C9ABD" w14:textId="77777777" w:rsidR="006B164A" w:rsidRPr="00F47568" w:rsidRDefault="006B164A" w:rsidP="006B164A">
      <w:pPr>
        <w:pStyle w:val="Header"/>
        <w:rPr>
          <w:sz w:val="24"/>
          <w:lang w:val="en-GB"/>
        </w:rPr>
      </w:pPr>
      <w:r w:rsidRPr="00F47568">
        <w:rPr>
          <w:lang w:val="en-GB"/>
        </w:rPr>
        <w:lastRenderedPageBreak/>
        <w:t>/START LETTER/</w:t>
      </w:r>
    </w:p>
    <w:p w14:paraId="307CEE63" w14:textId="7E4DD649" w:rsidR="00875A56" w:rsidRPr="00E7337C" w:rsidRDefault="00875A56" w:rsidP="00895944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n. 13</w:t>
      </w:r>
      <w:r w:rsidR="00A75F98" w:rsidRPr="00E7337C">
        <w:rPr>
          <w:rFonts w:ascii="Times New Roman" w:hAnsi="Times New Roman" w:cs="Times New Roman"/>
          <w:bCs/>
          <w:sz w:val="24"/>
          <w:szCs w:val="24"/>
        </w:rPr>
        <w:t>6</w:t>
      </w:r>
    </w:p>
    <w:p w14:paraId="43D21B8A" w14:textId="77777777" w:rsidR="00875A56" w:rsidRPr="00E7337C" w:rsidRDefault="00875A56" w:rsidP="00895944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27 dicembre 1621, L’Aia (cc. 424r-426v, 429r-431v)</w:t>
      </w:r>
    </w:p>
    <w:p w14:paraId="6E775339" w14:textId="77777777" w:rsidR="00875A56" w:rsidRPr="00E7337C" w:rsidRDefault="00875A56" w:rsidP="00895944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72C0A698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/ 424r /</w:t>
      </w:r>
    </w:p>
    <w:p w14:paraId="63C3FCD8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n° 356 sola | </w:t>
      </w:r>
    </w:p>
    <w:p w14:paraId="70C7CC66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BF94E68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6641AE17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il giorno seguente alla speditione del mio ultimo dispaccio colla | lettera sola n° 355 (replicata colle presenti) arrivò nell’Haya il signor | principe Henrico parendo, che a Nimeghen non fosse bisogno | della persona sua; mentre la stagione si andava sempre più | avanzando al rigor del freddo. In ogni modo il mar-|chese Spinola non ha ancor mutata piazza, et si trattiene | intorno la contea di Meurs, et viene confermato il fine | suo esser di non abandonar quei contorni finché Giuliers | non cadi. Doppo la venuta qui del detto principe | Henrico ha cominciato a gelare, et ogni dì il giaccio | si fa più forte; onde continuando si tiene per fermo, che | sarà necessitato il detto Principe tornar a Nimeghen; | et gl’altri capitani tanto d’infanteria, che di cavallaria | passeranno ai posti situati alle riviere per guardarle; po-|tendo facilmente l’inimico surpender o nell’Isel, o altro-|ve colla commodità del gelo. Intanto si è saputo certo | che ’l Marchese doppo buoni giorni habbi continuato a | far portar dentro a Reinberch gran quantità di fieni | di paglie, et di biade, volendo esser provisto in quella | parte per la cavallaria in particolare a primo tempo. | </w:t>
      </w:r>
    </w:p>
    <w:p w14:paraId="00C09F0C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Viene detto, ch’esso Spinola habbi a molti dato passa-|porto con obligo di tornar a primo tempo; ma senza | dar però alcuna paga. | </w:t>
      </w:r>
    </w:p>
    <w:p w14:paraId="78A2380B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/ 424v /</w:t>
      </w:r>
    </w:p>
    <w:p w14:paraId="024CF00B" w14:textId="4C96CED5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Doppo varie consulte, et dispute sopra il ridursi a minor | numero da questa parte le compagnie d’infanteria per la | presente vernata a fine di sgravarsi dalle spese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36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| finalmente fu stabilito venerdì passato, che le undici com-|pagnie </w:t>
      </w:r>
      <w:r w:rsidR="003E691C" w:rsidRPr="00E7337C">
        <w:rPr>
          <w:rFonts w:ascii="Times New Roman" w:hAnsi="Times New Roman" w:cs="Times New Roman"/>
          <w:bCs/>
          <w:sz w:val="24"/>
          <w:szCs w:val="24"/>
        </w:rPr>
        <w:t>a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lemane levate già cinque mesi in Palatinato siano | ridotte dalli trecento fanti a centocinquanta l’una con | libertà a’ licentiati di rimettersi in altre compagnie | che sono difettive del suo compito numero. Il tempo di dette | compagnie spirerà tra li tre, et 20 del venturo. In questo | mentre li capitanti risentono gravemente di questa risolutione. | </w:t>
      </w:r>
    </w:p>
    <w:p w14:paraId="5CA1802E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Il conte Guglielmo di Nassau, ch’è stato al servitio di vostra Serenità non have-|rebbe voluto, che seguisse questa riformatione perché si pro-|metteva haver egli la condotta di questo reggimento | che in ogni modo ancorché diminuito della metà si contenta | di haverne ad esser il capo. Col consiglio del signor prin-|cipe Mauritio, et colla sua assistenza ha stabilito esso | conte Guglielmo di venir a far sede permanente in | queste Provincie; et è partito per Alemagna a levar | la moglie per condurla di qua. Lo visitai, et egli anco | fu a vedermi, et per mantener affettionato lui, | et la casa alla devotione di vostra Serenità prima del suo partir | lo convitai col fratello a desinar in questa casa della Serenità vostra. | </w:t>
      </w:r>
    </w:p>
    <w:p w14:paraId="3ABF48AB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Vi fu anco insieme il capitano Hornech alemano, che ha una | </w:t>
      </w:r>
    </w:p>
    <w:p w14:paraId="57539E70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25r / </w:t>
      </w:r>
    </w:p>
    <w:p w14:paraId="3DF2121E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compagnia qui pur di 300 fanti; che sarà anc’ella | ridotta alli 150 et egli, spirando il tempo della licenza, che | vostra Serenità gli ha prolungata di quattro mesi è partito tre, o | quattro giorni sono per venir a’ piedi della Serenità vostra mostrando | desiderio di più tosto impiegarsi costì occorrendo nel suo servitio. | </w:t>
      </w:r>
    </w:p>
    <w:p w14:paraId="0AADE42A" w14:textId="108EB293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Si trovano questi signori estremamente essausti di denari; né in alcuna | cosa si sono risoluti nanti le feste li deputati di Ho-|landa; ma andati cadauni alle case loro per li tre del | venturo doveranno ritornare per stabilire la necessaria | provision</w:t>
      </w:r>
      <w:r w:rsidR="00E05E51" w:rsidRPr="00E7337C">
        <w:rPr>
          <w:rFonts w:ascii="Times New Roman" w:hAnsi="Times New Roman" w:cs="Times New Roman"/>
          <w:bCs/>
          <w:sz w:val="24"/>
          <w:szCs w:val="24"/>
        </w:rPr>
        <w:t>e ricercata, et consultata dal C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onsiglio di Stato | per sodisfar alle spese della guerra l’anno venturo; et a | quelle, che restano a pagarsi per la passata campagna. | </w:t>
      </w:r>
    </w:p>
    <w:p w14:paraId="4C16DBE0" w14:textId="33117F4E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Vanno queste militie creditori di molte paghe tanto dalla gene-|ralità, che dalle particolari provincie sotto la cui distributione | elle sono. Strillano i Fiaminghi, gl’Inglesi molto più; et | anco li Francesi si dogliono; et li capitani de’ reggimenti di | cadauna </w:t>
      </w:r>
      <w:r w:rsidR="006655DB" w:rsidRPr="00E7337C">
        <w:rPr>
          <w:rFonts w:ascii="Times New Roman" w:hAnsi="Times New Roman" w:cs="Times New Roman"/>
          <w:bCs/>
          <w:sz w:val="24"/>
          <w:szCs w:val="24"/>
        </w:rPr>
        <w:t>N</w:t>
      </w:r>
      <w:r w:rsidRPr="00E7337C">
        <w:rPr>
          <w:rFonts w:ascii="Times New Roman" w:hAnsi="Times New Roman" w:cs="Times New Roman"/>
          <w:bCs/>
          <w:sz w:val="24"/>
          <w:szCs w:val="24"/>
        </w:rPr>
        <w:t>atione a parte hanno fatti li loro compianti | al signor principe Mauritio; asserendo non poter resister | all’interesse, che sono necessitati pagare per trovar denari | per intertenir le compagnie. Sua Eccellenza li ha con buone | parole acquetati, et data speranza, che saranno presto | sodisfatti: Francesi in particolare dicono Frisia avanzarsi | quattordici mesi, Grunighen undici, Ovrisel nove, Holanda |</w:t>
      </w:r>
      <w:r w:rsidR="000063D5" w:rsidRPr="00E7337C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3FDF831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25v / </w:t>
      </w:r>
    </w:p>
    <w:p w14:paraId="61274524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novantatré milla fiorini per doi mesi per li quali l’interesse ascende | a tre milla, et doicento fiorini. | </w:t>
      </w:r>
    </w:p>
    <w:p w14:paraId="3A947203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Con tutto ciò li signori Stati a poco tempo doveranno levar ancora dieci | milla fanti per dar miglior forma al suo essercito, mentre Spa-|gnuoli faranno anc’essi lo stesso; et già pian piano vanno fa-|cendo qualche levata. |</w:t>
      </w:r>
    </w:p>
    <w:p w14:paraId="6BE6A133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È venuto avviso, che quelli di Bolduch genti delli Spagnuoli hab-|bino nella riviera vicina surpresa una naveta da guerra ha-|vendo ammazzatti tutti li marinari. Sono quei soldati in | opportuno posto per far spesso delle hostilità. | </w:t>
      </w:r>
    </w:p>
    <w:p w14:paraId="09C2FFA4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È arrivato uno espressamente mandato dal giovane duca di | Bransvich a dar parte a questa Maestà della presa fatta | di Amenenburch, et d’haver egli fatto prestar l’homaggio | di fedeltà al nome di questo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37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Re. Si teneva detto Duca in cam-|pagna, et già s’intendeva haver egli aggiunti 500 | cavalli alli primi 1500 che haveva, et faceva pensiero | haverne ancor mille, et tre milla fanti, che già haveva | esborsati cento milla raistaleri né da questo Re haveva | havuto, che la sola prima paga per la levata, il resto spendeva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38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| egli del suo. A detto Duca il lantgrave Lodovico di | Armenstat ha scritte lettere particolari a nome anco dell’|Imperatore amonendolo di lasciar l’impresa di favorir li ribelli | di sua Maestà cesarea; altrimenti caderebbe sotto la medesima | </w:t>
      </w:r>
    </w:p>
    <w:p w14:paraId="18D5EF74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26r / </w:t>
      </w:r>
    </w:p>
    <w:p w14:paraId="624FE372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indignatione, et che se havesse abandonata l’impresa | sarebbe stato amico suo. Il Duca gli ha risposto sentitamente | che non pretendeva far torto a sua Maestà cesarea mentre difen-|deva li suoi parenti, et amici, et che doveva, et voleva | farlo, et quanto all’amicitia del Lantgrave non se ne | curava. È signore di gran vivezza di spirito; ma che | tira più tosta alla temerità, che alla sodezza. È partito | di qua risoluto di far dir di lui in Alemagna. | Viene detto, che ’l lantgrave d’Hassia habbi a detto | Principe fatte gran offerte, et questo per mantenersi | nel possesso di ciò, che tiene dei conti di Valdech. | Spagnuoli hanno pensato di attaccar alcuna cosa sopra | il detto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39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lantgrave d’Hassia, volendo surprender una | terra di sua giuridittione; ma non essendoli andato | fatto, come si erano promessi don Gonzal di Cordova | ha procurato di dar sodisfattione a detto Principe | ma di quelle sodisfattioni solite de’ Spagnoli, che for-|niscono in parole, et complimenti. | </w:t>
      </w:r>
    </w:p>
    <w:p w14:paraId="2DD56FFF" w14:textId="5AF6B4A8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Queste Maestà hanno avviso, che ’l conte di Mansfelt vadi | mettendo in contributtione tutto quello, che può, et | particolarmente che su quello di Spira haveva fatto contribuir | non solo al </w:t>
      </w:r>
      <w:r w:rsidR="00183594" w:rsidRPr="00E7337C">
        <w:rPr>
          <w:rFonts w:ascii="Times New Roman" w:hAnsi="Times New Roman" w:cs="Times New Roman"/>
          <w:bCs/>
          <w:sz w:val="24"/>
          <w:szCs w:val="24"/>
        </w:rPr>
        <w:t>V</w:t>
      </w:r>
      <w:r w:rsidRPr="00E7337C">
        <w:rPr>
          <w:rFonts w:ascii="Times New Roman" w:hAnsi="Times New Roman" w:cs="Times New Roman"/>
          <w:bCs/>
          <w:sz w:val="24"/>
          <w:szCs w:val="24"/>
        </w:rPr>
        <w:t>escovo, ma al clero, et alla stessa camera | di Spira, che era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40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passato più avanti facendo contribuir |</w:t>
      </w:r>
      <w:r w:rsidR="000063D5" w:rsidRPr="00E7337C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0364C78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26v / </w:t>
      </w:r>
    </w:p>
    <w:p w14:paraId="6E2098B1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a Haganà in Alsatia, et veniva detto, che doveva levar | genti. L’armi bavaresi, et spagnuole andavano | marchiando chi da una, chi dall’altra parte per fugar tanto | esso Mansfelt, che ’l duca di Bransvich. | </w:t>
      </w:r>
    </w:p>
    <w:p w14:paraId="738EBD4D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Questi principi hanno sentimento delli avvisi, che vanno | venendo, né sanno che potersi prometter. Sperano, che in | Palatinato fino a primo tempo si sostenteranno; et godono | delli avvisi ultimamenti venuti di Morovia, che in quella | parte il marchese di Iegherendorf si sia impossessato | di Olmiez piazza di consequenza; et che Gabor tenisse | buone per le Maestà loro. | </w:t>
      </w:r>
    </w:p>
    <w:p w14:paraId="46012EAE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Parmi che </w:t>
      </w:r>
      <w:r w:rsidRPr="00E7337C">
        <w:rPr>
          <w:rFonts w:ascii="Times New Roman" w:hAnsi="Times New Roman" w:cs="Times New Roman"/>
          <w:bCs/>
          <w:i/>
          <w:iCs/>
          <w:sz w:val="24"/>
          <w:szCs w:val="24"/>
        </w:rPr>
        <w:t>quell’abboccamento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41"/>
      </w:r>
      <w:r w:rsidRPr="00E7337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, che dovette farsi tra questo | Re, et essi Bethelem, et Iegherendorf non anderà | avanti, ma ben un altro in Danimarca | ove fra pochi dì doverà tornarsi il Re | in conferenza con quella Maestà, et 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| </w:t>
      </w:r>
      <w:r w:rsidRPr="00E7337C">
        <w:rPr>
          <w:rFonts w:ascii="Times New Roman" w:hAnsi="Times New Roman" w:cs="Times New Roman"/>
          <w:bCs/>
          <w:i/>
          <w:iCs/>
          <w:sz w:val="24"/>
          <w:szCs w:val="24"/>
        </w:rPr>
        <w:t>par, che ’l viaggio sia, come rissoluto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tuttavia ancor non si sa il | quando, et forse si attenderanno nuove d’Inghilterra. | </w:t>
      </w:r>
    </w:p>
    <w:p w14:paraId="36689EDB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A quella volta partì hoggi terzo giorno il secretario della | Regina sendosi stimato a proposito di così fare per | dar maggior calore all’animo del Re mentre si vede | inclinato a favorire, assister, et aiutar l’interesse di |</w:t>
      </w:r>
    </w:p>
    <w:p w14:paraId="66A302A2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/ 429r /</w:t>
      </w:r>
    </w:p>
    <w:p w14:paraId="16A90135" w14:textId="656F17AE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questi principi, et quello, che mi ha discorso di questo tanto | mi ha detto, ch’esso secretario per certo haverà havuta commissione | per tirar tutto quello, che sarà possibile dal Re di effettive | risolutioni </w:t>
      </w:r>
      <w:r w:rsidRPr="00B94611">
        <w:rPr>
          <w:rFonts w:ascii="Times New Roman" w:hAnsi="Times New Roman" w:cs="Times New Roman"/>
          <w:bCs/>
          <w:i/>
          <w:iCs/>
          <w:sz w:val="24"/>
          <w:szCs w:val="24"/>
        </w:rPr>
        <w:t>perché</w:t>
      </w:r>
      <w:r w:rsidR="00B94611"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42"/>
      </w:r>
      <w:r w:rsidRPr="00B9461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questa Maestà possi poi far con maggior frutto | il viaggio di Danimarca</w:t>
      </w:r>
      <w:r w:rsidRPr="00E7337C"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6CA0077F" w14:textId="4F2FAB88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Uno di questi giorni, che visitai il signor ambasciator d’Inghilterra mi com-|municò il pensiero, che haveva questo Re </w:t>
      </w:r>
      <w:r w:rsidRPr="00E7337C">
        <w:rPr>
          <w:rFonts w:ascii="Times New Roman" w:hAnsi="Times New Roman" w:cs="Times New Roman"/>
          <w:bCs/>
          <w:i/>
          <w:iCs/>
          <w:sz w:val="24"/>
          <w:szCs w:val="24"/>
        </w:rPr>
        <w:t>di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43"/>
      </w:r>
      <w:r w:rsidRPr="00E7337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espedir soggetto proprio verso la Serenità vostra | et che havea pensato di mandar il baron | di Dona, che l’anno passato era in Inghilterra per la | Maestà sua ambasciatore, et mi disse tant’oltre, che | non pensava di mandarlo, come ambasciatore | ma ben, che per il luogo haverebbe | la Serenità vostra potuto darli quello, che | nell’eccellentissimo </w:t>
      </w:r>
      <w:r w:rsidR="001A3646" w:rsidRPr="00E7337C">
        <w:rPr>
          <w:rFonts w:ascii="Times New Roman" w:hAnsi="Times New Roman" w:cs="Times New Roman"/>
          <w:bCs/>
          <w:i/>
          <w:iCs/>
          <w:sz w:val="24"/>
          <w:szCs w:val="24"/>
        </w:rPr>
        <w:t>C</w:t>
      </w:r>
      <w:r w:rsidRPr="00E7337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ollegio hebbe il senator Piscina | che fu presso di lei, a nome del duca di Savoia; | non mi disse quando questo dovesse seguire, | meno lo stesso Barone, che fu la settimana | passata a visitarmi, mi toccò parola sopra | questo particolare 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di quello | </w:t>
      </w:r>
    </w:p>
    <w:p w14:paraId="524C8AA6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29v / </w:t>
      </w:r>
    </w:p>
    <w:p w14:paraId="5D6FD15A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seguirà ne darò riverente conto alla Serenità vostra. | </w:t>
      </w:r>
    </w:p>
    <w:p w14:paraId="25BF5BBD" w14:textId="536E00D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Fui hieri a dar le buone feste al signor principe Mauritio, et fra le | altre cose venne a parlar dello stato di questo Re commise-|randolo, et mostrando temer assai, che ’l re della Gran Bertagna non si raffreddi. Mi fece racconto dell’avviso | che si haveva havuto qui della colera in che era quella | Maestà contra il Parlamento per la rimostranza, che | le haveva inviato. Tra li altri punti sendovi che non | facesse il matrimonio con Spagna, che assolutamente si dichia-|risce inimico del Re catholico, che dovesse intraprender | senza più sentir parole la difesa de’ suoi figlioli, et | procurasse con ogni sforzo la ricuperatione de’ suoi | Stati, che lasciasse di più dar orrecchie all’ambasciator di | Spagna; et mi disse anco qualche cosa della risposta | data da Re molto risentita, et con dir chiaramente | che non dovessero quelli del </w:t>
      </w:r>
      <w:r w:rsidR="00FA6FD1" w:rsidRPr="00E7337C">
        <w:rPr>
          <w:rFonts w:ascii="Times New Roman" w:hAnsi="Times New Roman" w:cs="Times New Roman"/>
          <w:bCs/>
          <w:sz w:val="24"/>
          <w:szCs w:val="24"/>
        </w:rPr>
        <w:t>P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arlamento ingerirsi nel | parlar di tali materia; meno contra la persona | del re di Spagna suo buon amico, né delli altri | re, et prinipi suoi confederati, et amici, et | mostrò temer che questo non dovesse giovar punto | all’interessi di questi principi. Di tutto ciò, che in | questo proposito è passato non dubito, che vostra Serenità | sarà stata pienamente informata dall’eccellentissimo signor ambasciatore | </w:t>
      </w:r>
    </w:p>
    <w:p w14:paraId="392F26AB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/ 430r /</w:t>
      </w:r>
    </w:p>
    <w:p w14:paraId="60EB531F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Lando. Nel partir sua Eccellenza mi addimandò se havevo | havute lettere di Venetia: io rispondendo che non | ella disse solamente ben et si tacque. Compresi ben | quello voleva inferire; ma io mi licentiai senza | passar più avanti. | </w:t>
      </w:r>
    </w:p>
    <w:p w14:paraId="3EE0C6C5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Hebbi hieri a sera il dispaccio dei 3 senza lettere di | vostra Serenità et da particolari ho veduta l’elettione fatta | da quell’eccellentissimo Senato di ambasciator a questi signori nella | persona dell’eccellentissimo Moresini. Ho inteso, che li signori | Stati in publico ne hanno havuto l’avviso. Io | non ho veduta persona da chi habbi potuta cavar | il gusto, o il contento, che ne ricevono, et sto | aspettando lettere di vostra Serenità con commandamento di | communicarlo in publica assemblea. Gratie etc. | </w:t>
      </w:r>
    </w:p>
    <w:p w14:paraId="50364CBB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E2A819E" w14:textId="63864E7F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Dall’Haya li 27 d</w:t>
      </w:r>
      <w:r w:rsidR="00286E30" w:rsidRPr="00E7337C">
        <w:rPr>
          <w:rFonts w:ascii="Times New Roman" w:hAnsi="Times New Roman" w:cs="Times New Roman"/>
          <w:bCs/>
          <w:sz w:val="24"/>
          <w:szCs w:val="24"/>
        </w:rPr>
        <w:t>e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cembre 1621 | </w:t>
      </w:r>
    </w:p>
    <w:p w14:paraId="4FBB6283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62BF2CCE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humilissimo, et devotissimo servitore | </w:t>
      </w:r>
    </w:p>
    <w:p w14:paraId="5B26C648" w14:textId="77777777" w:rsidR="00875A56" w:rsidRPr="003A4AAB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3A4AAB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Christofforo Suriano | </w:t>
      </w:r>
    </w:p>
    <w:p w14:paraId="7991A420" w14:textId="77777777" w:rsidR="00875A56" w:rsidRPr="003A4AAB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3DD4BE3A" w14:textId="77777777" w:rsidR="006922EC" w:rsidRPr="003A4AAB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3A4AAB">
        <w:rPr>
          <w:rFonts w:ascii="Times New Roman" w:hAnsi="Times New Roman" w:cs="Times New Roman"/>
          <w:bCs/>
          <w:sz w:val="24"/>
          <w:szCs w:val="24"/>
          <w:lang w:val="fr-FR"/>
        </w:rPr>
        <w:t>/ 430v</w:t>
      </w:r>
      <w:r w:rsidR="006922EC" w:rsidRPr="003A4AAB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/</w:t>
      </w:r>
    </w:p>
    <w:p w14:paraId="3C24F40C" w14:textId="77777777" w:rsidR="006922EC" w:rsidRPr="003A4AAB" w:rsidRDefault="006922EC" w:rsidP="006922EC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  <w:r w:rsidRPr="003A4AAB"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  <w:t>Blank page</w:t>
      </w:r>
    </w:p>
    <w:p w14:paraId="255800D7" w14:textId="77777777" w:rsidR="006922EC" w:rsidRPr="003A4AAB" w:rsidRDefault="006922EC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63525603" w14:textId="7EC6CF87" w:rsidR="00875A56" w:rsidRPr="003A4AAB" w:rsidRDefault="006922EC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3A4AAB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/ </w:t>
      </w:r>
      <w:r w:rsidR="00875A56" w:rsidRPr="003A4AAB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431r / </w:t>
      </w:r>
    </w:p>
    <w:p w14:paraId="70B3562F" w14:textId="77777777" w:rsidR="006922EC" w:rsidRPr="003A4AAB" w:rsidRDefault="006922EC" w:rsidP="006922EC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3A4AAB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57651EA6" w14:textId="77777777" w:rsidR="00875A56" w:rsidRPr="003A4AAB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D55B02D" w14:textId="77777777" w:rsidR="00875A56" w:rsidRPr="003A4AAB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A4AAB">
        <w:rPr>
          <w:rFonts w:ascii="Times New Roman" w:hAnsi="Times New Roman" w:cs="Times New Roman"/>
          <w:bCs/>
          <w:sz w:val="24"/>
          <w:szCs w:val="24"/>
        </w:rPr>
        <w:t>/ 431v /</w:t>
      </w:r>
    </w:p>
    <w:p w14:paraId="3B54A170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38C21F87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n° 356 sola | </w:t>
      </w:r>
    </w:p>
    <w:p w14:paraId="0A404FB8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03EF8DE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E7337C">
        <w:rPr>
          <w:rFonts w:ascii="Times New Roman" w:hAnsi="Times New Roman" w:cs="Times New Roman"/>
          <w:bCs/>
          <w:i/>
          <w:iCs/>
          <w:sz w:val="24"/>
          <w:szCs w:val="24"/>
        </w:rPr>
        <w:t>Sigilli e tracce di sigilli</w:t>
      </w:r>
    </w:p>
    <w:p w14:paraId="6ADE513C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DDF5CE9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2CFC4910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31vC / </w:t>
      </w:r>
    </w:p>
    <w:p w14:paraId="658BAC5F" w14:textId="6AFFFCD9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27 decembre ricevute a’ 27 genna</w:t>
      </w:r>
      <w:r w:rsidR="00A55F63" w:rsidRPr="00E7337C">
        <w:rPr>
          <w:rFonts w:ascii="Times New Roman" w:hAnsi="Times New Roman" w:cs="Times New Roman"/>
          <w:bCs/>
          <w:sz w:val="24"/>
          <w:szCs w:val="24"/>
        </w:rPr>
        <w:t>r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o | </w:t>
      </w:r>
    </w:p>
    <w:p w14:paraId="3A60B63E" w14:textId="446492D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Del segretario Suriano</w:t>
      </w:r>
      <w:r w:rsidR="000E4F01" w:rsidRPr="00E7337C">
        <w:rPr>
          <w:rFonts w:ascii="Times New Roman" w:hAnsi="Times New Roman" w:cs="Times New Roman"/>
          <w:bCs/>
          <w:sz w:val="24"/>
          <w:szCs w:val="24"/>
        </w:rPr>
        <w:t>.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n° 356</w:t>
      </w:r>
      <w:r w:rsidR="000E4F01" w:rsidRPr="00E7337C">
        <w:rPr>
          <w:rFonts w:ascii="Times New Roman" w:hAnsi="Times New Roman" w:cs="Times New Roman"/>
          <w:bCs/>
          <w:sz w:val="24"/>
          <w:szCs w:val="24"/>
        </w:rPr>
        <w:t>.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E4F01" w:rsidRPr="00E7337C">
        <w:rPr>
          <w:rFonts w:ascii="Times New Roman" w:hAnsi="Times New Roman" w:cs="Times New Roman"/>
          <w:bCs/>
          <w:sz w:val="24"/>
          <w:szCs w:val="24"/>
        </w:rPr>
        <w:t>S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ola | </w:t>
      </w:r>
    </w:p>
    <w:p w14:paraId="51BCBA2E" w14:textId="77777777" w:rsidR="00A75F98" w:rsidRPr="00E7337C" w:rsidRDefault="00A75F98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B3C3A6C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L. R. | </w:t>
      </w:r>
    </w:p>
    <w:p w14:paraId="409A092A" w14:textId="77777777" w:rsidR="00875A56" w:rsidRPr="00E7337C" w:rsidRDefault="00875A56" w:rsidP="00895944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705E787B" w14:textId="77777777" w:rsidR="00875A56" w:rsidRPr="00E7337C" w:rsidRDefault="00875A56" w:rsidP="00895944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7340F9EC" w14:textId="1A8BE62E" w:rsidR="00875A56" w:rsidRPr="00E7337C" w:rsidRDefault="00875A56" w:rsidP="00895944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n. 13</w:t>
      </w:r>
      <w:r w:rsidR="00A75F98" w:rsidRPr="00E7337C">
        <w:rPr>
          <w:rFonts w:ascii="Times New Roman" w:hAnsi="Times New Roman" w:cs="Times New Roman"/>
          <w:bCs/>
          <w:sz w:val="24"/>
          <w:szCs w:val="24"/>
        </w:rPr>
        <w:t>7</w:t>
      </w:r>
    </w:p>
    <w:p w14:paraId="1EC0BA83" w14:textId="2B43DAAC" w:rsidR="00875A56" w:rsidRPr="00E7337C" w:rsidRDefault="00875A56" w:rsidP="00895944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Allegato I al n. 13</w:t>
      </w:r>
      <w:r w:rsidR="00A75F98" w:rsidRPr="00E7337C">
        <w:rPr>
          <w:rFonts w:ascii="Times New Roman" w:hAnsi="Times New Roman" w:cs="Times New Roman"/>
          <w:bCs/>
          <w:sz w:val="24"/>
          <w:szCs w:val="24"/>
        </w:rPr>
        <w:t>6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(cc. 427r-428v; decodifica di cc. 426v, 429r)</w:t>
      </w:r>
    </w:p>
    <w:p w14:paraId="62BFFD18" w14:textId="77777777" w:rsidR="00875A56" w:rsidRPr="00E7337C" w:rsidRDefault="00875A56" w:rsidP="00895944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7A5D62D3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/ 427r /</w:t>
      </w:r>
    </w:p>
    <w:p w14:paraId="6BA52213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3919229F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6074B67" w14:textId="77777777" w:rsidR="006922EC" w:rsidRPr="003A4AAB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3A4AAB">
        <w:rPr>
          <w:rFonts w:ascii="Times New Roman" w:hAnsi="Times New Roman" w:cs="Times New Roman"/>
          <w:bCs/>
          <w:sz w:val="24"/>
          <w:szCs w:val="24"/>
          <w:lang w:val="nl-BE"/>
        </w:rPr>
        <w:t>/ 427v</w:t>
      </w:r>
      <w:r w:rsidR="006922EC" w:rsidRPr="003A4AAB">
        <w:rPr>
          <w:rFonts w:ascii="Times New Roman" w:hAnsi="Times New Roman" w:cs="Times New Roman"/>
          <w:bCs/>
          <w:sz w:val="24"/>
          <w:szCs w:val="24"/>
          <w:lang w:val="nl-BE"/>
        </w:rPr>
        <w:t xml:space="preserve"> /</w:t>
      </w:r>
    </w:p>
    <w:p w14:paraId="45D7712B" w14:textId="77777777" w:rsidR="006922EC" w:rsidRPr="003A4AAB" w:rsidRDefault="006922EC" w:rsidP="006922EC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nl-BE" w:eastAsia="hi-IN" w:bidi="hi-IN"/>
        </w:rPr>
      </w:pPr>
      <w:r w:rsidRPr="00E903F5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5B6E28EE" w14:textId="46607F31" w:rsidR="006922EC" w:rsidRPr="003A4AAB" w:rsidRDefault="006922EC" w:rsidP="006922EC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3A4AAB">
        <w:rPr>
          <w:rFonts w:ascii="Times New Roman" w:hAnsi="Times New Roman" w:cs="Times New Roman"/>
          <w:bCs/>
          <w:sz w:val="24"/>
          <w:szCs w:val="24"/>
          <w:lang w:val="nl-BE"/>
        </w:rPr>
        <w:t>/ 428r /</w:t>
      </w:r>
    </w:p>
    <w:p w14:paraId="2C250FD3" w14:textId="77777777" w:rsidR="006922EC" w:rsidRPr="003A4AAB" w:rsidRDefault="006922EC" w:rsidP="006922EC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nl-BE" w:eastAsia="hi-IN" w:bidi="hi-IN"/>
        </w:rPr>
      </w:pPr>
      <w:r w:rsidRPr="00E903F5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14520103" w14:textId="282A18FB" w:rsidR="00875A56" w:rsidRPr="00E7337C" w:rsidRDefault="006922EC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/ </w:t>
      </w:r>
      <w:r w:rsidR="00875A56" w:rsidRPr="00E7337C">
        <w:rPr>
          <w:rFonts w:ascii="Times New Roman" w:hAnsi="Times New Roman" w:cs="Times New Roman"/>
          <w:bCs/>
          <w:sz w:val="24"/>
          <w:szCs w:val="24"/>
        </w:rPr>
        <w:t>428v /</w:t>
      </w:r>
    </w:p>
    <w:p w14:paraId="2AFE4382" w14:textId="77777777" w:rsidR="006922EC" w:rsidRPr="00E7337C" w:rsidRDefault="006922EC" w:rsidP="006922EC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D5CC9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1F8AD069" w14:textId="77777777" w:rsidR="00875A56" w:rsidRPr="00E7337C" w:rsidRDefault="00875A56" w:rsidP="00895944">
      <w:pPr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hAnsi="Times New Roman" w:cs="Times New Roman"/>
          <w:bCs/>
          <w:i/>
          <w:iCs/>
          <w:sz w:val="24"/>
          <w:szCs w:val="24"/>
        </w:rPr>
        <w:br w:type="page"/>
      </w:r>
    </w:p>
    <w:p w14:paraId="0D5B713A" w14:textId="77777777" w:rsidR="006B164A" w:rsidRDefault="006B164A" w:rsidP="006B164A">
      <w:pPr>
        <w:pStyle w:val="Header"/>
        <w:rPr>
          <w:sz w:val="24"/>
        </w:rPr>
      </w:pPr>
      <w:r>
        <w:lastRenderedPageBreak/>
        <w:t>/START LETTER/</w:t>
      </w:r>
    </w:p>
    <w:p w14:paraId="2B6A1FC4" w14:textId="67B4DA83" w:rsidR="00875A56" w:rsidRPr="00E7337C" w:rsidRDefault="00875A56" w:rsidP="00895944">
      <w:pPr>
        <w:pStyle w:val="Testopreformattato"/>
        <w:jc w:val="center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. 13</w:t>
      </w:r>
      <w:r w:rsidR="00A75F98" w:rsidRPr="00E7337C">
        <w:rPr>
          <w:rFonts w:ascii="Times New Roman" w:hAnsi="Times New Roman" w:cs="Times New Roman"/>
          <w:sz w:val="24"/>
          <w:szCs w:val="24"/>
        </w:rPr>
        <w:t>8</w:t>
      </w:r>
    </w:p>
    <w:p w14:paraId="215170F4" w14:textId="77777777" w:rsidR="00875A56" w:rsidRPr="00E7337C" w:rsidRDefault="00875A56" w:rsidP="00895944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3 gennaio 1622, L’Aia (cc. 432r-435v)</w:t>
      </w:r>
    </w:p>
    <w:p w14:paraId="4C6716CF" w14:textId="77777777" w:rsidR="00875A56" w:rsidRPr="00E7337C" w:rsidRDefault="00875A56" w:rsidP="00895944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</w:p>
    <w:p w14:paraId="29E2D8B2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432r /</w:t>
      </w:r>
    </w:p>
    <w:p w14:paraId="7E9FE1CD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° 357 sola |</w:t>
      </w:r>
    </w:p>
    <w:p w14:paraId="56A67E11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4C3F311C" w14:textId="0A94B9E9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ereniss</w:t>
      </w:r>
      <w:r w:rsidR="00A7442C" w:rsidRPr="00E7337C">
        <w:rPr>
          <w:rFonts w:ascii="Times New Roman" w:hAnsi="Times New Roman" w:cs="Times New Roman"/>
          <w:sz w:val="24"/>
          <w:szCs w:val="24"/>
        </w:rPr>
        <w:t>i</w:t>
      </w:r>
      <w:r w:rsidRPr="00E7337C">
        <w:rPr>
          <w:rFonts w:ascii="Times New Roman" w:hAnsi="Times New Roman" w:cs="Times New Roman"/>
          <w:sz w:val="24"/>
          <w:szCs w:val="24"/>
        </w:rPr>
        <w:t xml:space="preserve">mo Principe | </w:t>
      </w:r>
    </w:p>
    <w:p w14:paraId="2F4BDE55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in Anversa sino al partir giovedì passato dell’ultimo messaggiero da | quella città non era ancor comparso l’ordinario d’Italia, che doveva | portarmi il dispaccio dei dieci di decembre, che mi fa dubitar | che sia smarrito. Questo mancamento mi preme grandemente per | il publico servitio; et n’ho sentimento d’animo; come patisco anco | per il mio particolare mentre sono buoni giorni, che attendo le mie | ordinarie provisioni, che con gl’ultimi dispacci però fui avvertito | che ancor non erano state pagate al mio agente. Onde se mi | trovi impacciato lo lascio dir alla mia povera fortuna, et consi-|derar alla pietà, et prudenza della Serenità vostra senza non posso | fare, et anco colle provisioni ho dificoltà di mantenermi come | si conviene al servitio, et riputatione publica; et però la sup-|plico humilmente compassionar il mio stato. | </w:t>
      </w:r>
    </w:p>
    <w:p w14:paraId="0C9D3095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Proviene il mancamento delle lettere dall’armi, che si trovano in Pala-|tinato; et queste Maestà, che ne attendono da Heidelbergh | stano ben antiosi, non sapendo quello, che in effetto passi | pontualmente in quella parte. | </w:t>
      </w:r>
    </w:p>
    <w:p w14:paraId="055D8578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Gl’ultimi avvisi havuti dal Re furono, che Mansfelt doppo haver | messe in contributione le terre di Spira, et da Worms fino | a Strasburgh si fosse retirato a Germenshein terra della Maestà sua | sopra il Rheno, che la fortificava, et che havesse intentione | di quivi fabricar un ponte; et si conferma di Colonia con | lettere de’ 21 del passato, che a tal fine havesse fatto | condur da vintisette barch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1244"/>
      </w:r>
      <w:r w:rsidRPr="00E7337C">
        <w:rPr>
          <w:rFonts w:ascii="Times New Roman" w:hAnsi="Times New Roman" w:cs="Times New Roman"/>
          <w:sz w:val="24"/>
          <w:szCs w:val="24"/>
        </w:rPr>
        <w:t xml:space="preserve">. Con lettere poi de’ 25 arrivate | </w:t>
      </w:r>
    </w:p>
    <w:p w14:paraId="6FD60F0D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432v / </w:t>
      </w:r>
    </w:p>
    <w:p w14:paraId="020C6A5A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avanti hieri viene avvisato, ch’esso Mansfelt sia marchiato | verso Alsatia per quivi svernare; mentre il vescovato di | Spira resta tutto quasi ruinato, et mangiato; ma questo | non viene però scritto con tutta la sicurezza. | </w:t>
      </w:r>
    </w:p>
    <w:p w14:paraId="31589F24" w14:textId="2A2B6B73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Li freddi gravissim</w:t>
      </w:r>
      <w:r w:rsidR="009B3452" w:rsidRPr="00E7337C">
        <w:rPr>
          <w:rFonts w:ascii="Times New Roman" w:hAnsi="Times New Roman" w:cs="Times New Roman"/>
          <w:sz w:val="24"/>
          <w:szCs w:val="24"/>
        </w:rPr>
        <w:t>i, che si sono messi hanno nel B</w:t>
      </w:r>
      <w:r w:rsidRPr="00E7337C">
        <w:rPr>
          <w:rFonts w:ascii="Times New Roman" w:hAnsi="Times New Roman" w:cs="Times New Roman"/>
          <w:sz w:val="24"/>
          <w:szCs w:val="24"/>
        </w:rPr>
        <w:t xml:space="preserve">asso Palatinato | fatta abandonar la campagna, sendosi le genti di guerra | ridotte in guarnigione, et li Spagnuoli in particolare per la maggior | parte si trovano retirati in Oppenheim, Altzen, et Cruci-|nach. Entro Bacrach sopra il Rheno sono arrivate | dieci insegne da piedi; le quali sono necessitati gl’habi-|tanti intratenire. Per innanti li medesimi havevano fatto | compianto, et supplicato l’Imperatore per esser sollevati da | tali gravezze; ma il commissario spagnuolo intendendo | queste li ha condannati a pagar doi milla fiorini. | </w:t>
      </w:r>
    </w:p>
    <w:p w14:paraId="2FDDF482" w14:textId="1AE544BE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Il duca Christiano di Bransvich si teneva tuttavia all’|intorno di Amenenbourgh con 19 cornete di cavallaria, | et cinquecento moschetieri; si dice, che quattro milla | fanti erano ancor pronti, et altri avvisi portano che | erano anco arrivati a detto Duca. Si aggiunge in | oltre, che ’l baron d’Anholt, che con 17 cornette di | cavallaria, et cinquemille pedoni pensava di andar ad | attaccar detto Duca; fosse stato necessitato dal freddo | et dal giaccio sopravenuto a fermarse, et non passar | più avanti.</w:t>
      </w:r>
      <w:r w:rsidR="00A7442C" w:rsidRPr="00E7337C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70F9F431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433r / </w:t>
      </w:r>
    </w:p>
    <w:p w14:paraId="4019FB41" w14:textId="51233BCB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Intendo che ’l landtgrave d’Hassia oltre li ottocento cavalli, | et mille moschettieri, che erano stati prima levati da detto | Principe si trovi ancor insieme quattro mille huomini del </w:t>
      </w:r>
      <w:r w:rsidR="006655DB" w:rsidRPr="00E7337C">
        <w:rPr>
          <w:rFonts w:ascii="Times New Roman" w:hAnsi="Times New Roman" w:cs="Times New Roman"/>
          <w:sz w:val="24"/>
          <w:szCs w:val="24"/>
        </w:rPr>
        <w:t>P</w:t>
      </w:r>
      <w:r w:rsidRPr="00E7337C">
        <w:rPr>
          <w:rFonts w:ascii="Times New Roman" w:hAnsi="Times New Roman" w:cs="Times New Roman"/>
          <w:sz w:val="24"/>
          <w:szCs w:val="24"/>
        </w:rPr>
        <w:t>aese | scielti di gente eletta; che havesse inviato verso Anholt | per procurar di saper dell’intentione di lui, et questo per | lettere che Till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1245"/>
      </w:r>
      <w:r w:rsidRPr="00E7337C">
        <w:rPr>
          <w:rFonts w:ascii="Times New Roman" w:hAnsi="Times New Roman" w:cs="Times New Roman"/>
          <w:sz w:val="24"/>
          <w:szCs w:val="24"/>
        </w:rPr>
        <w:t xml:space="preserve"> haveva scritte ad esso Landtgrave | essortandolo ad impedir li progressi del duca giovane di | Bransvich; altrimenti haverebbe egli medesimo convenuto farlo | et in tal caso si sarebbe iscusato, se a sua Altezza succedesse | qualche incommodità. | </w:t>
      </w:r>
    </w:p>
    <w:p w14:paraId="3FC8C567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Qui si trova da cinque o sei giorni in qua un conte di | Valdech venuto espressamente per compiangersi </w:t>
      </w:r>
      <w:r w:rsidRPr="00E7337C">
        <w:rPr>
          <w:rFonts w:ascii="Times New Roman" w:hAnsi="Times New Roman" w:cs="Times New Roman"/>
          <w:sz w:val="24"/>
          <w:szCs w:val="24"/>
        </w:rPr>
        <w:lastRenderedPageBreak/>
        <w:t xml:space="preserve">con questi signori | et con il signor principe Mauritio del torto, che pretende esserli | stato fatto dal detto landtgrave d’Hassia, havendoli | prese, et occupate quasi tutte le sue terre, sotto pretesto | com’egli dice, che habbi voluto essercitar auttorità, | et metter genti nei magistrati senza il consenso, o saputa | di detto Landtgrave. Alcuni hanno dubio, che se esso | Landtgrave non si risolve a restituir il suo a questo | Conte, ch’egli potrebbe gettarsi in braccia a’ Spagnuoli | il che da questa parte si divertirà in ogni possibil | maniera; et parmi intender, che sue Eccellenze et il signor Principe | habbino risoluto di scriver lettere d’ufficio, et efficaci | al detto Landtgrave. | </w:t>
      </w:r>
    </w:p>
    <w:p w14:paraId="1449E3A0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433v / </w:t>
      </w:r>
    </w:p>
    <w:p w14:paraId="71AE377B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Sono hora quasi tre settimane, che principiato il gelo ha | durato, et se ben mostra l’aria qualche apparenza | di mutatione; con tutto ciò non appar talmente che sì tosto | habbi a sgelarsi. | </w:t>
      </w:r>
    </w:p>
    <w:p w14:paraId="43935907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Gl’avvisi, che si sono havuti, che ’l marchese Spinola sia | passato più avanti doi giornate verso Giuliers, hanno | trattenuto qui il principe Henrico; altrimenti era risoluto | che tornasse a Nimeghen; et viene scritto da Brusseles, | et affermato da più di una mano, che l’Infanta | habbi commandato a detto Marchese di non abandonar | quei posti; risoluti Spagnuoli di voler haver Giuliers | nelle mani; et di levar ogni commodità a quella | piazza a tal effetto, et perché li signori Stati non vi posseno | introdur alcuna cosa dentro. | </w:t>
      </w:r>
    </w:p>
    <w:p w14:paraId="06CB383D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Passando alcuni soldati dei Spagnuoli in numero in circa | di trenta per la campagna scorrendola a cavallo verso | Bergh op Zoom hebbero avviso, che pocho più di | dieci de’ Holandesi si trovavano poco discosti | corsero a quella volta; ma diedero in un’imboscata | di più di cinquanta altri, ch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1246"/>
      </w:r>
      <w:r w:rsidRPr="00E7337C">
        <w:rPr>
          <w:rFonts w:ascii="Times New Roman" w:hAnsi="Times New Roman" w:cs="Times New Roman"/>
          <w:sz w:val="24"/>
          <w:szCs w:val="24"/>
        </w:rPr>
        <w:t xml:space="preserve"> batterono quell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1247"/>
      </w:r>
      <w:r w:rsidRPr="00E7337C">
        <w:rPr>
          <w:rFonts w:ascii="Times New Roman" w:hAnsi="Times New Roman" w:cs="Times New Roman"/>
          <w:sz w:val="24"/>
          <w:szCs w:val="24"/>
        </w:rPr>
        <w:t xml:space="preserve"> | de’ Spagnuoli, ne hanno fatti prigioni, et fugati | et morti. | </w:t>
      </w:r>
    </w:p>
    <w:p w14:paraId="3D3935B5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perano Spagnuoli a primo tempo dar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1248"/>
      </w:r>
      <w:r w:rsidRPr="00E7337C">
        <w:rPr>
          <w:rFonts w:ascii="Times New Roman" w:hAnsi="Times New Roman" w:cs="Times New Roman"/>
          <w:sz w:val="24"/>
          <w:szCs w:val="24"/>
        </w:rPr>
        <w:t xml:space="preserve"> del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1249"/>
      </w:r>
      <w:r w:rsidRPr="00E7337C">
        <w:rPr>
          <w:rFonts w:ascii="Times New Roman" w:hAnsi="Times New Roman" w:cs="Times New Roman"/>
          <w:sz w:val="24"/>
          <w:szCs w:val="24"/>
        </w:rPr>
        <w:t xml:space="preserve"> da far assai a queste | Provincie, et massime colle nuove, che hanno havute | </w:t>
      </w:r>
    </w:p>
    <w:p w14:paraId="56CE2769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434r / </w:t>
      </w:r>
    </w:p>
    <w:p w14:paraId="3DCACC00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el salvo arrivo della flotta; che se ben per il Re non è | che d’un million, et mezo; si promettono però, che del-|li dieci millioni, che spargono esser de’ mercanti, il Re | facilemente potrà haverne a sua dispositione buona parte. | </w:t>
      </w:r>
    </w:p>
    <w:p w14:paraId="2800E236" w14:textId="4C3E8D80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i nuovo si convocarà questa settimana l’assemblea di | Holanda per deliberar sopra il trovar buon nervo di | denaro per il mantenimento della guerra; accorgendosi molto | bene, che Spagnuoli la vogliono; anzi, che viene | avvisato di Brabant persona amico mio, che la | serenissima Infanta habbi havuto ordine di assicurar il | Marchese, che attendi pur bene al servitio di sua Maestà, | perché ella non gli lascierà mancar denaro. Et sempre | da qualcheduno del </w:t>
      </w:r>
      <w:r w:rsidR="006517E2" w:rsidRPr="00E7337C">
        <w:rPr>
          <w:rFonts w:ascii="Times New Roman" w:hAnsi="Times New Roman" w:cs="Times New Roman"/>
          <w:sz w:val="24"/>
          <w:szCs w:val="24"/>
        </w:rPr>
        <w:t>G</w:t>
      </w:r>
      <w:r w:rsidRPr="00E7337C">
        <w:rPr>
          <w:rFonts w:ascii="Times New Roman" w:hAnsi="Times New Roman" w:cs="Times New Roman"/>
          <w:sz w:val="24"/>
          <w:szCs w:val="24"/>
        </w:rPr>
        <w:t>overno mi si tocca quello, che aspettano | dalla Serenità vostra; et son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1250"/>
      </w:r>
      <w:r w:rsidRPr="00E7337C">
        <w:rPr>
          <w:rFonts w:ascii="Times New Roman" w:hAnsi="Times New Roman" w:cs="Times New Roman"/>
          <w:sz w:val="24"/>
          <w:szCs w:val="24"/>
        </w:rPr>
        <w:t xml:space="preserve"> addimandato da altri se ho risposta | alle loro ultime lettere; mi iscuso col mancamento in che | mi trovo in esse; et per conservar il buon affetto, non | manco di usar parole amorevoli, et dolci, con quella | riserva però, che mi si conviene. | </w:t>
      </w:r>
    </w:p>
    <w:p w14:paraId="44F2ECA9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tano questi signori in gran dubio di quello, che sia ancor per | far il re della Gran Bertagna per questo Re. Et | havendo detto il signor ambasciator Carleton ad alcun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1251"/>
      </w:r>
      <w:r w:rsidRPr="00E7337C">
        <w:rPr>
          <w:rFonts w:ascii="Times New Roman" w:hAnsi="Times New Roman" w:cs="Times New Roman"/>
          <w:sz w:val="24"/>
          <w:szCs w:val="24"/>
        </w:rPr>
        <w:t>, che ’l conte | di Gondemar doveva passar in Spagna, et in suo luoco | per provisione, et fino al suo ritorno doveva passar | a Londra don Carlo Colonna governator di Cambra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1252"/>
      </w:r>
      <w:r w:rsidRPr="00E7337C">
        <w:rPr>
          <w:rFonts w:ascii="Times New Roman" w:hAnsi="Times New Roman" w:cs="Times New Roman"/>
          <w:sz w:val="24"/>
          <w:szCs w:val="24"/>
        </w:rPr>
        <w:t xml:space="preserve"> con | </w:t>
      </w:r>
    </w:p>
    <w:p w14:paraId="366DEE54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434v / </w:t>
      </w:r>
    </w:p>
    <w:p w14:paraId="325CEBAD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titolo di estraordinario tengono per fermo, che sia per adormentar | il Re, et per distorlo da qualche buona risolutione | altri temono, che sia tanto impegnato con Spagnuoli | et per il maritaggio, et per altro, che non sappi disimpe-|gnarsi. Si fa anco comento sopra la licenza, et per-|missione data al </w:t>
      </w:r>
      <w:r w:rsidRPr="00E7337C">
        <w:rPr>
          <w:rFonts w:ascii="Times New Roman" w:hAnsi="Times New Roman" w:cs="Times New Roman"/>
          <w:sz w:val="24"/>
          <w:szCs w:val="24"/>
        </w:rPr>
        <w:lastRenderedPageBreak/>
        <w:t xml:space="preserve">general Veer di passar in Inghilterra. | </w:t>
      </w:r>
    </w:p>
    <w:p w14:paraId="31CA198D" w14:textId="6FC6DB49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Aspettavo con desiderio lettere di vostra Serenità per esser informato | più a pieno di quello passasse nel particolar de’ Grisoni, | et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1253"/>
      </w:r>
      <w:r w:rsidRPr="00E7337C">
        <w:rPr>
          <w:rFonts w:ascii="Times New Roman" w:hAnsi="Times New Roman" w:cs="Times New Roman"/>
          <w:sz w:val="24"/>
          <w:szCs w:val="24"/>
        </w:rPr>
        <w:t xml:space="preserve"> per incontrar se fosse vero l’avviso, che qui è | stato scritto di Colonia, che li deputati de’ 13 Cantoni | de’ Svizzer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1254"/>
      </w:r>
      <w:r w:rsidRPr="00E7337C">
        <w:rPr>
          <w:rFonts w:ascii="Times New Roman" w:hAnsi="Times New Roman" w:cs="Times New Roman"/>
          <w:sz w:val="24"/>
          <w:szCs w:val="24"/>
        </w:rPr>
        <w:t xml:space="preserve"> ridotti a Bada habbino rifiutato | di sentir doi ambasciatori di Leopoldo; che vedendo esser li | sudditi delle doi religioni trattati quasi d’una medesima | maniera dalli Spagnuol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1255"/>
      </w:r>
      <w:r w:rsidRPr="00E7337C">
        <w:rPr>
          <w:rFonts w:ascii="Times New Roman" w:hAnsi="Times New Roman" w:cs="Times New Roman"/>
          <w:sz w:val="24"/>
          <w:szCs w:val="24"/>
        </w:rPr>
        <w:t xml:space="preserve"> et dalle genti dell’arciduca | Leopoldo, con spogliar le chiese tutte, le libertà, et li | privilegi, habbino risoluto di levar 24000 fanti | per ricuperar la Valtelina, et rimetter li Grisoni | nel pristino stato, et che con ambasciatori in un medesimo | tempo fossero per far intimar a Leopoldo, et a feria</w:t>
      </w:r>
      <w:r w:rsidR="006517E2"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1256"/>
      </w:r>
      <w:r w:rsidRPr="00E7337C">
        <w:rPr>
          <w:rFonts w:ascii="Times New Roman" w:hAnsi="Times New Roman" w:cs="Times New Roman"/>
          <w:sz w:val="24"/>
          <w:szCs w:val="24"/>
        </w:rPr>
        <w:t xml:space="preserve"> | o la restitutione sudetta, o la guerra. Le cose che si | desiderano si vorrebbe bene, che fossero, et questi signori | di nuova di tanto momento non sano che creder | vivono con buona sperana; tuttavia quel grisone | Gasparo Boneranda non sa persuadersi un tanto bene | </w:t>
      </w:r>
    </w:p>
    <w:p w14:paraId="3142F790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435r / </w:t>
      </w:r>
    </w:p>
    <w:p w14:paraId="712011C5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considera quanto alieni, et quanto contrarii siano | stati sempre li Cantoni catholici, et particolarmente li cinque | piccioli come siano obligati di giuramento di non servir | contra la casa d’Austria, et lo stato di Milano; | et malamente si persuade anco de’ deputati nei Cantoni | evangelici. Tuttavia s’è vero lo chiama miracolo. | Con questa buona boca restano li signori Stati. L’avviso | venne di Colonia con lettere de’ 21 del passato; ma non | scrive l’agene Bilderbech di questo particolare alcuna cosa | con quelle dei 25. | </w:t>
      </w:r>
    </w:p>
    <w:p w14:paraId="7656B730" w14:textId="24A691D6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etto Boneranda fu hieri a licentiarsi da me, volendo | passar verso Svizzeri, et m’ha pregato di raccommandar | la sua </w:t>
      </w:r>
      <w:r w:rsidR="00D90743" w:rsidRPr="00E7337C">
        <w:rPr>
          <w:rFonts w:ascii="Times New Roman" w:hAnsi="Times New Roman" w:cs="Times New Roman"/>
          <w:sz w:val="24"/>
          <w:szCs w:val="24"/>
        </w:rPr>
        <w:t>P</w:t>
      </w:r>
      <w:r w:rsidRPr="00E7337C">
        <w:rPr>
          <w:rFonts w:ascii="Times New Roman" w:hAnsi="Times New Roman" w:cs="Times New Roman"/>
          <w:sz w:val="24"/>
          <w:szCs w:val="24"/>
        </w:rPr>
        <w:t>atria alla Serenità vostra, et di haver qui per raccommandate | appresso questi signori le mieseri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1257"/>
      </w:r>
      <w:r w:rsidRPr="00E7337C">
        <w:rPr>
          <w:rFonts w:ascii="Times New Roman" w:hAnsi="Times New Roman" w:cs="Times New Roman"/>
          <w:sz w:val="24"/>
          <w:szCs w:val="24"/>
        </w:rPr>
        <w:t xml:space="preserve">, et l’afflittioni di quei | poveri popoli, et di quella Republica. Io gli ho date | buone parole, et contentatolo nella miglior maniera | con assicurarlo, che in me haverebbe potuto sempre | promettersi ottima volontà verso la sua </w:t>
      </w:r>
      <w:r w:rsidR="006655DB" w:rsidRPr="00E7337C">
        <w:rPr>
          <w:rFonts w:ascii="Times New Roman" w:hAnsi="Times New Roman" w:cs="Times New Roman"/>
          <w:sz w:val="24"/>
          <w:szCs w:val="24"/>
        </w:rPr>
        <w:t>N</w:t>
      </w:r>
      <w:r w:rsidRPr="00E7337C">
        <w:rPr>
          <w:rFonts w:ascii="Times New Roman" w:hAnsi="Times New Roman" w:cs="Times New Roman"/>
          <w:sz w:val="24"/>
          <w:szCs w:val="24"/>
        </w:rPr>
        <w:t xml:space="preserve">atione. | Pensava partir hoggi, et se ne va con piene attestationi | di haver fatto tutto ciò che ha potuto a servitio della | sua </w:t>
      </w:r>
      <w:r w:rsidR="00FA6FD1" w:rsidRPr="00E7337C">
        <w:rPr>
          <w:rFonts w:ascii="Times New Roman" w:hAnsi="Times New Roman" w:cs="Times New Roman"/>
          <w:sz w:val="24"/>
          <w:szCs w:val="24"/>
        </w:rPr>
        <w:t>P</w:t>
      </w:r>
      <w:r w:rsidRPr="00E7337C">
        <w:rPr>
          <w:rFonts w:ascii="Times New Roman" w:hAnsi="Times New Roman" w:cs="Times New Roman"/>
          <w:sz w:val="24"/>
          <w:szCs w:val="24"/>
        </w:rPr>
        <w:t xml:space="preserve">atria datagli da questi signori. | </w:t>
      </w:r>
    </w:p>
    <w:p w14:paraId="77BE999B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Con le presenti mando la replicata della mia d’hoggi otto | n° 356. Gratie etc. | </w:t>
      </w:r>
    </w:p>
    <w:p w14:paraId="6617C22C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3880FD5B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all’Haya li 3 genaro 1622 | </w:t>
      </w:r>
    </w:p>
    <w:p w14:paraId="47847110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3EF246F5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humilissimo, et devotissimo servitore | </w:t>
      </w:r>
    </w:p>
    <w:p w14:paraId="6F98FE2A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Christofforo Suriano | </w:t>
      </w:r>
    </w:p>
    <w:p w14:paraId="5B5B974E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63C86386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435v /</w:t>
      </w:r>
    </w:p>
    <w:p w14:paraId="199F03DE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Al serenissimo principe di Venetia | </w:t>
      </w:r>
    </w:p>
    <w:p w14:paraId="04641C9D" w14:textId="084A87AA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° 357 sola</w:t>
      </w:r>
      <w:r w:rsidR="00C26390">
        <w:rPr>
          <w:rStyle w:val="FootnoteReference"/>
          <w:rFonts w:ascii="Times New Roman" w:hAnsi="Times New Roman" w:cs="Times New Roman"/>
          <w:sz w:val="24"/>
          <w:szCs w:val="24"/>
        </w:rPr>
        <w:footnoteReference w:id="1258"/>
      </w:r>
      <w:r w:rsidRPr="00E7337C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0FAA7905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1531F63F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38C080CA" w14:textId="77777777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35vC / </w:t>
      </w:r>
    </w:p>
    <w:p w14:paraId="4C199E2C" w14:textId="0E06B4A8" w:rsidR="00875A56" w:rsidRPr="00E7337C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3 genn</w:t>
      </w:r>
      <w:r w:rsidR="00903909" w:rsidRPr="00E7337C">
        <w:rPr>
          <w:rFonts w:ascii="Times New Roman" w:hAnsi="Times New Roman" w:cs="Times New Roman"/>
          <w:bCs/>
          <w:sz w:val="24"/>
          <w:szCs w:val="24"/>
        </w:rPr>
        <w:t>ar</w:t>
      </w:r>
      <w:r w:rsidRPr="00E7337C">
        <w:rPr>
          <w:rFonts w:ascii="Times New Roman" w:hAnsi="Times New Roman" w:cs="Times New Roman"/>
          <w:bCs/>
          <w:sz w:val="24"/>
          <w:szCs w:val="24"/>
        </w:rPr>
        <w:t>o 1621</w:t>
      </w:r>
      <w:r w:rsidR="006A1D8B"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59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ricevute a’ 27 detto | </w:t>
      </w:r>
    </w:p>
    <w:p w14:paraId="0DD5E131" w14:textId="6162242F" w:rsidR="00875A56" w:rsidRPr="007431F2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Del segretario Suriano</w:t>
      </w:r>
      <w:r w:rsidR="000E4F01" w:rsidRPr="00E7337C">
        <w:rPr>
          <w:rFonts w:ascii="Times New Roman" w:hAnsi="Times New Roman" w:cs="Times New Roman"/>
          <w:bCs/>
          <w:sz w:val="24"/>
          <w:szCs w:val="24"/>
        </w:rPr>
        <w:t>.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7431F2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357 | </w:t>
      </w:r>
    </w:p>
    <w:p w14:paraId="3AFBCE5A" w14:textId="77777777" w:rsidR="00A7442C" w:rsidRPr="007431F2" w:rsidRDefault="00A7442C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612CDB28" w14:textId="77777777" w:rsidR="00875A56" w:rsidRPr="007431F2" w:rsidRDefault="00875A56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7431F2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L. R. | </w:t>
      </w:r>
    </w:p>
    <w:p w14:paraId="6E205B93" w14:textId="77777777" w:rsidR="00720C63" w:rsidRPr="007431F2" w:rsidRDefault="00720C63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  <w:sectPr w:rsidR="00720C63" w:rsidRPr="007431F2" w:rsidSect="003A1F94">
          <w:headerReference w:type="default" r:id="rId21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39B06AC3" w14:textId="77777777" w:rsidR="006B164A" w:rsidRPr="007431F2" w:rsidRDefault="006B164A" w:rsidP="006B164A">
      <w:pPr>
        <w:pStyle w:val="Header"/>
        <w:rPr>
          <w:sz w:val="24"/>
          <w:lang w:val="en-GB"/>
        </w:rPr>
      </w:pPr>
      <w:r w:rsidRPr="007431F2">
        <w:rPr>
          <w:lang w:val="en-GB"/>
        </w:rPr>
        <w:lastRenderedPageBreak/>
        <w:t>/START LETTER/</w:t>
      </w:r>
    </w:p>
    <w:p w14:paraId="74BE96D5" w14:textId="62CDFD92" w:rsidR="00720C63" w:rsidRPr="007431F2" w:rsidRDefault="00720C6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val="en-GB" w:eastAsia="hi-IN" w:bidi="hi-IN"/>
        </w:rPr>
      </w:pPr>
      <w:r w:rsidRPr="007431F2">
        <w:rPr>
          <w:rFonts w:ascii="Times New Roman" w:eastAsia="NSimSun" w:hAnsi="Times New Roman" w:cs="Times New Roman"/>
          <w:bCs/>
          <w:kern w:val="1"/>
          <w:sz w:val="24"/>
          <w:szCs w:val="24"/>
          <w:lang w:val="en-GB" w:eastAsia="hi-IN" w:bidi="hi-IN"/>
        </w:rPr>
        <w:t>n. 1</w:t>
      </w:r>
      <w:r w:rsidR="00FB5B23" w:rsidRPr="007431F2">
        <w:rPr>
          <w:rFonts w:ascii="Times New Roman" w:eastAsia="NSimSun" w:hAnsi="Times New Roman" w:cs="Times New Roman"/>
          <w:bCs/>
          <w:kern w:val="1"/>
          <w:sz w:val="24"/>
          <w:szCs w:val="24"/>
          <w:lang w:val="en-GB" w:eastAsia="hi-IN" w:bidi="hi-IN"/>
        </w:rPr>
        <w:t>39</w:t>
      </w:r>
      <w:r w:rsidRPr="007431F2">
        <w:rPr>
          <w:rFonts w:ascii="Times New Roman" w:eastAsia="NSimSun" w:hAnsi="Times New Roman" w:cs="Times New Roman"/>
          <w:bCs/>
          <w:kern w:val="1"/>
          <w:sz w:val="24"/>
          <w:szCs w:val="24"/>
          <w:lang w:val="en-GB" w:eastAsia="hi-IN" w:bidi="hi-IN"/>
        </w:rPr>
        <w:t xml:space="preserve"> </w:t>
      </w:r>
    </w:p>
    <w:p w14:paraId="4EAD4D8F" w14:textId="77777777" w:rsidR="00720C63" w:rsidRPr="00E7337C" w:rsidRDefault="00720C6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10 gennaio 1622, L’Aia (cc. 436r-437v, 440r-441v)</w:t>
      </w:r>
    </w:p>
    <w:p w14:paraId="69853B3E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73EA0A0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36r /</w:t>
      </w:r>
    </w:p>
    <w:p w14:paraId="78A4F190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° 358 sola | </w:t>
      </w:r>
    </w:p>
    <w:p w14:paraId="6AD4208A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6F1384E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erenissimo Principe | </w:t>
      </w:r>
    </w:p>
    <w:p w14:paraId="4F09F103" w14:textId="5828C22E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l dispaccio dei </w:t>
      </w:r>
      <w:r w:rsidRPr="00E7337C">
        <w:rPr>
          <w:rFonts w:ascii="Times New Roman" w:eastAsia="NSimSun" w:hAnsi="Times New Roman" w:cs="Times New Roman"/>
          <w:bCs/>
          <w:smallCaps/>
          <w:kern w:val="24"/>
          <w:sz w:val="24"/>
          <w:szCs w:val="24"/>
          <w:lang w:eastAsia="hi-IN" w:bidi="hi-IN"/>
        </w:rPr>
        <w:t>x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el passato mi capitò il giorno seguente alla | speditione della mia lettera n° 357 sola che mando replicata | con queste. Non ve n’erano di publiche; ma sabbato | ricevendo il pachetto partito ai 17 hebbi in esso una lettera | di vostra Serenità con gl’avvisi di Vienna, et con quelli dei Grisoni | è parso strano ad alcuni la maniera del fare, et sendomi | trovato hieri a sera in corte del Re, ove era anco l’ambasciator | d’Inghilterra sendo ricercato di qualche avviso, et sentendo | sua Maestà come si procedeva, mostrò risentirne. Non ho hav-|uta occasione di veder quelcheduno del </w:t>
      </w:r>
      <w:r w:rsidR="000167F7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G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overno per esser stato | hieri il giorno dell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60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cena all’uso della religione | riformata; questa mattina passando per la stradda, | ove è la cavallarizza del signor principe Mauritio, sendovi | l’Eccellenza sua entrai, la salutai, et fatto cader proposito le | communicai li sudetti avvisi, facendole le consi-|derationi, che dalla Serenità vostra mi sono stare detate. | Spiacquero a sua Eccellenza gl’avvisi de’ Grisoni, et sopra quelli | di Vienna mi disse. Ben ho sempre presuposto, | che ’l re di Spagna non vorrà, et non potrà trattenersi | con l’armi in tante parti; et non ha certo altro fine | che di volgerle per la maggior parte in queste | Provincie. Darà gelosia alla serenissima Republica | ma non passerà avanti a farle danno. Io a | questo replicai il giusto dubio, che doveva | haverne la Serenità vostra, et la necessità, che haveva | </w:t>
      </w:r>
    </w:p>
    <w:p w14:paraId="4B6FD06A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36v / </w:t>
      </w:r>
    </w:p>
    <w:p w14:paraId="1B9B418F" w14:textId="7A61530E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i proveder alle cose sue. Mi soggiunse sua Eccellenza habbiamo | noi molto bisogno di esser aiutati, et le cose vanno molto | male, et cattivissimi sono gl’avvisi, che habbiamo da tutte | le parti. Continuando se ’l re d’Inghilterra volesse esser con noi | et armar per mare faressimo del male al re di Spagna | ma disse non vi è speranza. Et mi addimandò se havevo | </w:t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intes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61"/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 la risposta, che quella Maestà havea | fatta al </w:t>
      </w:r>
      <w:r w:rsidR="00FA6FD1"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arlamento, et dicendo di non | soggiunse, et si misse a rider, ha detto | che non vuol creder, che ’l re di Spagna si vogli | far monarca, ricercando, se essi sapevano | la sua intentione, che egli medesimo non lo dice, | che quando lo dirà, </w:t>
      </w:r>
      <w:r w:rsidR="000063D5"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finché</w:t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a si doverà | crederlo; ben che vi par di questa | bella risposta! Io mi strinsi nelle spalle, | mostrando però meraviglia; soggiunse | sua Eccellenza vuol far il parentato in ogni modo;</w:t>
      </w:r>
      <w:r w:rsidR="000063D5"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| mi par, che si lasci intender ch’è tanto | inanti, che non può retirarsi. | </w:t>
      </w:r>
    </w:p>
    <w:p w14:paraId="2E2ED6A1" w14:textId="49C19C9C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Mi ricercò poi, se era vero; che a l’|arcivescovo di Spalato fosse stato dato dal | Papa salvo condotto di andar a Roma; | che questo veniva scritto alli signori Stati, | et aggiunse, che oltre l’haver egli da trattar | del matrimo</w:t>
      </w:r>
      <w:r w:rsidR="00FB5B23"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-</w:t>
      </w:r>
    </w:p>
    <w:p w14:paraId="55ECA37F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37r /</w:t>
      </w:r>
    </w:p>
    <w:p w14:paraId="72492423" w14:textId="0B8CE682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nio, fosse anco per trattar | la riconciliatione del re d’Inghilterra | con la </w:t>
      </w:r>
      <w:r w:rsidR="00701459"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hiesa di Roma, con riserva di alcune | conditioni; di questo anco fui ricercato | doi giorni sono dal signor ambasciator d’Inghiltera, et | da qualche altro dei Stati; dissi alla Eccellenza sua | che non sapevo di questo negocio, se non quanto | mi è stato detto qui, et il signor Prencipe | disse, se è vero, il Re si va a far Spagnolo | tutto affatto.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| </w:t>
      </w:r>
    </w:p>
    <w:p w14:paraId="7AFC4D38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Questo avviso tra più principali è tenuto secreto, dicono | per non offender la maestà d’Inghilterra; ma è risentito nel | cuore per le consequenze, che possono derivar pregiu-|diciali agl’interessi di queste Provincie quando sia | vero. Et la gelosia da questa parte è grandissima; et viene | malissimo inteso che la detta Maestà </w:t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habb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62"/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 detto non voler, che si habbi ad offender | il re di Spagna, </w:t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lastRenderedPageBreak/>
        <w:t>et che con lui non ha, che far | per le cose del Palatinato, ma con l’Imperator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 |</w:t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 </w:t>
      </w:r>
    </w:p>
    <w:p w14:paraId="3C2B5CF2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Restano anco qui, et questi Re, et Regina in particolare | molto mal contenti delli avvisi havuti da quella | corte della mala intelligenza, che passa tra quella Maestà | et il Parlamento; conoscendo non poter che partorir | gran male agl’interessi, et al servitio delle Maestà loro | </w:t>
      </w:r>
    </w:p>
    <w:p w14:paraId="669996A4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37v /</w:t>
      </w:r>
    </w:p>
    <w:p w14:paraId="2D34EC8B" w14:textId="547D7CCD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et ben mi sono aveduto, che ’l signor Ambasciator inglese risente | dell’avviso, dubitando assai del disordine, che sa poter | provenire. </w:t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Et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63"/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 mi considerò, che qui si trattava di due | gran punti, della prerogativa del Re, et | de’ privilegii dei Stati, et sudditi d’Inghilterra; | la prima non dover essere alterata della | volontà dei popoli, et li privilegii | loro devono restar fermi, quando si | sono havuti ministri discretti, et sinceri, | hanno tenuto in equilibrio queste doi | auttorità, et essendo in contesa l’una | col’altra, il Re per sussidio conviene | riccorrer ad altro mezzo con pena, et | fattica, et li populi non possono sodisfar | a sé stessi per sodisfare al suo Re. | Mi disse, spero, che Dio rimedierà al tutto: | et mi confirmò, come anco sua Eccellenza, | che il </w:t>
      </w:r>
      <w:r w:rsidR="006517E2"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arlamento havesse protestato a | sua Maestà; di che tutto vostra Serenità | haverà havuta piena notitia da l’|eccellentissimo signor ambasciator Lando. | </w:t>
      </w:r>
    </w:p>
    <w:p w14:paraId="6263579A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Si parla qui da alcuni della detta | Maestà molto male, et viene </w:t>
      </w:r>
    </w:p>
    <w:p w14:paraId="18249740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40r /</w:t>
      </w:r>
    </w:p>
    <w:p w14:paraId="4ECB1FBB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dichiarato | più pernicioso, et più pericoloso di | mala consequenza il detto matrimonio, | che quello seguito in Franci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. | </w:t>
      </w:r>
    </w:p>
    <w:p w14:paraId="618D2C96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Queste Maestà aspettano di Londra di giorno in giorno | il Niderzol secretario della Regina per saper il vero | stato delle cose, et fin dove possino arrivar le loro | speranze: in tanto non vi è chi non dubiti, che | tutto il Palatinato habbi a cader nelle mani dei | Spagnoli et di casa d’Austria. | </w:t>
      </w:r>
    </w:p>
    <w:p w14:paraId="7FF466A8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on Carlo Colonna non anderà più alla corte di Londra | mi disse il signor Ambasciator inglese, et che in consequenza | Gondemar non si muoverebbe di là. | </w:t>
      </w:r>
    </w:p>
    <w:p w14:paraId="5E133803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l marchese Spinola doppo essersi trattenuto all’intorno | di Giuliers finalmente si è ridotto vicino a quella piazza | con disegno di farsene in ogni modo patrone. Ha | egli loggiate le sue genti in diversi posti vicini, et par | che la risolutione sia presa di non retirarsi di là | finché Giuliers non sia guadagnato. Così parlano | le lettere di Colonia; et si conferma, che ancor possi | quella piazza mantenersi per alcuni mesi. Quello, | che avanzano li signori Stati è di consumar a’ Spagnoli nel | freddo, et nel patimento buon numero de’ soldati; ma | in fine si aveggono bene, che la piazza non può | durare, et che in fine caderà. | </w:t>
      </w:r>
    </w:p>
    <w:p w14:paraId="2258A408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40v /</w:t>
      </w:r>
    </w:p>
    <w:p w14:paraId="3D9991AF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on ostante li freddi, et giacci, il baron di Anholt ha | ripresa la piazza di Amenenburgh. È seguito rincontro | tra le sue genti, et quelle del duca Christiano di Bran-|svich; ma viene affermato, che ’l maggior danno | sia stato di Anholt; sendosi Bransvich retirato hono-|ratamente et dicon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64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presso Kassel. | </w:t>
      </w:r>
    </w:p>
    <w:p w14:paraId="4776CB0E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’era sparsa voce della morte del duca di Bransvich | che governa fratello del detto duca Christiano; et a | lui era stata riportata; et scrivendo a sue Maestà | le diceva, che non desiderava la morte del fratello, ma | succedendo, come le haveva fatta offerta prima di | quanto haveva allhora, così offeriva lo stato, la | vita et quanto havesse in loro servitio. Sarà stata | vana voce; et forse come viene creduto per metter | in maggior disunione li detti principi fratelli. | </w:t>
      </w:r>
    </w:p>
    <w:p w14:paraId="3358A1D1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el conte di Mansfelt non si ha qui altro avviso se non | che arrivato quello, che con la tratta delli 300 mila fiorini | d’Inghilterra era stato ispedito in Palatinato, havesse esso | Mansfelt havuta sicurezza dell’esborso, et che | pareva, che volesse far nuove genti. | </w:t>
      </w:r>
    </w:p>
    <w:p w14:paraId="6A449E93" w14:textId="1D7D3AFB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i levate si parla anco siano per farne quelli della | </w:t>
      </w:r>
      <w:r w:rsidR="00CC61E9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ega </w:t>
      </w:r>
      <w:r w:rsidR="00CC61E9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tholica; ma che poi dovevano tener una | communicatione per far la distributione della levata | et la contributione del denaro necessario a tal effetto. | </w:t>
      </w:r>
    </w:p>
    <w:p w14:paraId="65844A76" w14:textId="60C2C989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lcuni pensano, che ’l giorno della </w:t>
      </w:r>
      <w:r w:rsidR="00D224A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eta elettorale | </w:t>
      </w:r>
    </w:p>
    <w:p w14:paraId="1F2981A3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 xml:space="preserve">/ 441r / </w:t>
      </w:r>
    </w:p>
    <w:p w14:paraId="165F0BDB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overà differirsi fino a’ tre febraro, dicendosi, che l’intentione | dell’Imperatore sia di conferir la dignità elettorale del Palatinato al duca di Baviera; et farla approbbar | per il collegio elettorale. | </w:t>
      </w:r>
    </w:p>
    <w:p w14:paraId="57568887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l’incontro qui ci è avviso, che ’l duca di Naiburgh procuri | di haver per sé l’investitura del Palatinato, et dell’eletto-|rato pretendendosi successore doppo questo Re a quel | stato, et a quella dignità; et che ’l re di Spagna | concorri a sostenerlo per obligar esso Naiburgh, et | così haver la cessione libera delli stat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65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i | Giuliers, et delle sue pretensioni alla corona di Spagna | se sia vero questo avviso vostra Serenità l’haverà già havuto | da quella corte. Gratie etc. | </w:t>
      </w:r>
    </w:p>
    <w:p w14:paraId="2DC0972F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074AE61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all’Haya li 10 genaro 1622 | </w:t>
      </w:r>
    </w:p>
    <w:p w14:paraId="2752A3F2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i vostra Serenità | </w:t>
      </w:r>
    </w:p>
    <w:p w14:paraId="28683330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umilissimo, et devotissimo servitore | </w:t>
      </w:r>
    </w:p>
    <w:p w14:paraId="40807BB9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Christofforo Suriano | </w:t>
      </w:r>
    </w:p>
    <w:p w14:paraId="1C174665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3F45088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41v /</w:t>
      </w:r>
    </w:p>
    <w:p w14:paraId="0EC241F5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l serenissimo principe di Venetia | </w:t>
      </w:r>
    </w:p>
    <w:p w14:paraId="4D691198" w14:textId="4874B42F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358 sola</w:t>
      </w:r>
      <w:r w:rsidR="00C26390">
        <w:rPr>
          <w:rStyle w:val="FootnoteReference"/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footnoteReference w:id="1266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</w:t>
      </w:r>
    </w:p>
    <w:p w14:paraId="52D4D9E5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8C779EE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Regesto antico</w:t>
      </w:r>
    </w:p>
    <w:p w14:paraId="279D7E3F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41vC / </w:t>
      </w:r>
    </w:p>
    <w:p w14:paraId="6001081B" w14:textId="459242E3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10 gen</w:t>
      </w:r>
      <w:r w:rsidR="00903909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ro 1621</w:t>
      </w:r>
      <w:r w:rsidR="00850F91" w:rsidRPr="00E7337C">
        <w:rPr>
          <w:rStyle w:val="FootnoteReference"/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footnoteReference w:id="1267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ricevute a’ 2 febraro | </w:t>
      </w:r>
    </w:p>
    <w:p w14:paraId="22A0F01E" w14:textId="1B0807DC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el segretario Suriano</w:t>
      </w:r>
      <w:r w:rsidR="000E4F01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° 358</w:t>
      </w:r>
      <w:r w:rsidR="000E4F01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="000E4F01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ola | </w:t>
      </w:r>
    </w:p>
    <w:p w14:paraId="13286F7D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149D7EB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L. SS. R. | </w:t>
      </w:r>
    </w:p>
    <w:p w14:paraId="58ED0D1D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</w:p>
    <w:p w14:paraId="191CFAF6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7D478A7" w14:textId="50415B62" w:rsidR="00720C63" w:rsidRPr="00E7337C" w:rsidRDefault="00720C6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4</w:t>
      </w:r>
      <w:r w:rsidR="00FB5B2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0</w:t>
      </w:r>
    </w:p>
    <w:p w14:paraId="7D254481" w14:textId="76C73B8B" w:rsidR="00720C63" w:rsidRPr="00E7337C" w:rsidRDefault="00720C6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legato I al n. 1</w:t>
      </w:r>
      <w:r w:rsidR="00FB5B2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39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(cc. 438r-439v</w:t>
      </w:r>
      <w:r w:rsidR="00FB5B2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;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ecodifica di cc. 436v-437v, 440r)</w:t>
      </w:r>
    </w:p>
    <w:p w14:paraId="19C1FEA7" w14:textId="77777777" w:rsidR="00720C63" w:rsidRPr="00E7337C" w:rsidRDefault="00720C6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25314D3" w14:textId="013A59E0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38r /</w:t>
      </w:r>
    </w:p>
    <w:p w14:paraId="70AC936B" w14:textId="7962AC73" w:rsidR="009069FA" w:rsidRPr="009069FA" w:rsidRDefault="009069F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358. Sola |</w:t>
      </w:r>
    </w:p>
    <w:p w14:paraId="51DE504D" w14:textId="77777777" w:rsidR="009069FA" w:rsidRDefault="009069F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</w:p>
    <w:p w14:paraId="19FFDD89" w14:textId="77777777" w:rsidR="00891AC9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Segue decodifica di testo cifrato</w:t>
      </w:r>
    </w:p>
    <w:p w14:paraId="18CCECFE" w14:textId="77777777" w:rsidR="00891AC9" w:rsidRDefault="00891AC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8AC8140" w14:textId="36968D6A" w:rsidR="00891AC9" w:rsidRPr="00E7337C" w:rsidRDefault="00891AC9" w:rsidP="00891AC9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38v /</w:t>
      </w:r>
    </w:p>
    <w:p w14:paraId="2D55E070" w14:textId="77777777" w:rsidR="00891AC9" w:rsidRDefault="00891AC9" w:rsidP="00891AC9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Segue decodifica di testo cifrato</w:t>
      </w:r>
    </w:p>
    <w:p w14:paraId="28D68516" w14:textId="77777777" w:rsidR="00891AC9" w:rsidRDefault="00891AC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8BC6A9E" w14:textId="743A5769" w:rsidR="00891AC9" w:rsidRPr="00E7337C" w:rsidRDefault="00891AC9" w:rsidP="00891AC9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3</w:t>
      </w:r>
      <w:r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9r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/</w:t>
      </w:r>
    </w:p>
    <w:p w14:paraId="7F531021" w14:textId="77777777" w:rsidR="00891AC9" w:rsidRDefault="00891AC9" w:rsidP="00891AC9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Segue decodifica di testo cifrato</w:t>
      </w:r>
    </w:p>
    <w:p w14:paraId="52A9E4B5" w14:textId="77777777" w:rsidR="00891AC9" w:rsidRDefault="00891AC9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AB7E472" w14:textId="72BBBD0C" w:rsidR="00891AC9" w:rsidRPr="00E7337C" w:rsidRDefault="00891AC9" w:rsidP="00891AC9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39v /</w:t>
      </w:r>
    </w:p>
    <w:p w14:paraId="5BC3CA72" w14:textId="77777777" w:rsidR="00891AC9" w:rsidRDefault="00891AC9" w:rsidP="00891AC9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Segue decodifica di testo cifrato</w:t>
      </w:r>
    </w:p>
    <w:p w14:paraId="0852B96C" w14:textId="309EAEEF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</w:p>
    <w:p w14:paraId="46DEC949" w14:textId="77777777" w:rsidR="006B164A" w:rsidRDefault="00720C63" w:rsidP="006B164A">
      <w:pPr>
        <w:pStyle w:val="Header"/>
        <w:rPr>
          <w:sz w:val="24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br w:type="page"/>
      </w:r>
      <w:r w:rsidR="006B164A">
        <w:lastRenderedPageBreak/>
        <w:t>/START LETTER/</w:t>
      </w:r>
    </w:p>
    <w:p w14:paraId="68A024BF" w14:textId="6BDCCCF5" w:rsidR="00720C63" w:rsidRPr="00E7337C" w:rsidRDefault="00720C6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4</w:t>
      </w:r>
      <w:r w:rsidR="00FB5B2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1</w:t>
      </w:r>
    </w:p>
    <w:p w14:paraId="62AE9C49" w14:textId="77777777" w:rsidR="00720C63" w:rsidRPr="00E7337C" w:rsidRDefault="00720C6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17 gennaio 1622, L’Aia (cc. 442r-v, 445r-447v) </w:t>
      </w:r>
    </w:p>
    <w:p w14:paraId="5FAE81BF" w14:textId="77777777" w:rsidR="00720C63" w:rsidRPr="00E7337C" w:rsidRDefault="00720C6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4B46570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42r / </w:t>
      </w:r>
    </w:p>
    <w:p w14:paraId="57A4467D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rima replicata | </w:t>
      </w:r>
    </w:p>
    <w:p w14:paraId="54310A37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° 359 fin 360 | </w:t>
      </w:r>
    </w:p>
    <w:p w14:paraId="7861D3E4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C0AD1F4" w14:textId="38D561C1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erenissimo Principe | </w:t>
      </w:r>
    </w:p>
    <w:p w14:paraId="26256EB6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oppo haver spedita l’ultima lettera miei dei </w:t>
      </w:r>
      <w:r w:rsidRPr="00E7337C">
        <w:rPr>
          <w:rFonts w:ascii="Times New Roman" w:eastAsia="NSimSun" w:hAnsi="Times New Roman" w:cs="Times New Roman"/>
          <w:bCs/>
          <w:smallCaps/>
          <w:kern w:val="24"/>
          <w:sz w:val="24"/>
          <w:szCs w:val="24"/>
          <w:lang w:eastAsia="hi-IN" w:bidi="hi-IN"/>
        </w:rPr>
        <w:t>x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ello stante copia della | quale sarà qui aggiunta, sotto pretesto di visita mi sono travato con | qualcheduno di questi signori, et ho cavato, che li signori Stati et delli avvisi di | Vienna, et di quelli dei Grisoni havevano havuta qualche notitia; ma | che tenevano il negotio dell’Imperatore col principe Gabor per punto | di gran consequenza, et non di così facil riuscita; così anco del mal | de’ Grisoni non aspettavano se non il peggio tanto per essi, che per li Svizzeri | ancora. | </w:t>
      </w:r>
    </w:p>
    <w:p w14:paraId="0514F345" w14:textId="15D6136A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Ridono questi signori, et in un istesso tempo stupiscono della bontà | delli signori Svizzeri per un avviso, che hanno havuto, che dalla | parte loro siano passati al conte di Mansfelt quattro ambasciatori | per pregarlo a desister dal far danno nel territorio di Strasburgh | et nell’Alsatia, et ciò ad instigatione dell’arciduca Leopoldo | che ha lor dato ad intender, che se otteniranno questo da | Mansfelt egli restituirà il </w:t>
      </w:r>
      <w:r w:rsidR="00881A5F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ese occupato a’ signori Grisoni. | </w:t>
      </w:r>
    </w:p>
    <w:p w14:paraId="0FC5458F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Del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68"/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 farsi qui per hora risolutione stanti li detti avisi | di Viena, et de’ Grisoni non vego, che vi sia apparenza, | ben staranno a sentir quello, che Spagnoli anderanno facendo, | et come si anderanno movendo per proveder a sé stessi, et | se li resterà di poter giovar ad altri cavo, che lo faranno | di buon cuore: ma troppo queste Provincie sono interessate, | et grandissimo è il bisogno loro di haver aiuto eterno, et | da’ più cari amici in particolare.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| </w:t>
      </w:r>
    </w:p>
    <w:p w14:paraId="1E0A27DD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42v /</w:t>
      </w:r>
    </w:p>
    <w:p w14:paraId="06A80382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opra la sustanza degl’avvisi significatami dalla prudenza della Serenità vostra | qualchedun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69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ha fatto reflesso, et principalmente per quello, che s’aspetta | al passo, che resta al presente totalmente chiuso a vostra Serenità dalla parte | di terra, stante che vi sono di quelli, che dubitano assai, che | a primo tempo ella habbi ad haver del travaglio, et della | spesa assai. Io con questo facendomi campo non lascio con | chi mi occorre di portar con vantaggio della Serenità vostra li sudetti avvisi. | Alcuni però mirando all’interesse di queste Provincie non assentono | a tutto ciò, che dico de’ suspetti, dell’occasioni di spese, et dell’armi | vicine, che le sovrastano tanto dalla parte di mare, che di terra | ma dicono, che ’l servitio di vostra Serenità indubitato, et certo sia il sostener | questa Republica ad ogni prezzo tanto per l’aleanza, che per la | ragione di stato; et per tenersi lontane l’arme nemiche; et di questo | in particolare il secretario dell’assemblea dei Stati Generali Arsen me | ne discorse uno di questi passati giorni, che fui a visitarlo, | dicendo, che non solo a lui; ma ad altri pareva molto strano, | che la Serenità vostra non mirasse a questo suo interesse. Aggiungendo | altri concetti indicativi del sentimento, che si haveva di non esser | soccorsi. | </w:t>
      </w:r>
    </w:p>
    <w:p w14:paraId="769B4ADF" w14:textId="5505B37A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Nel</w:t>
      </w:r>
      <w:r w:rsidR="00845A78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70"/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 discorso che hebbe meco il detto secretario Arsen venuto | a proposito de’ pensieri, che si potesse haver di tregua | disse, che Spagnoli non cessavano di farne correr le | voci, ma che si teneva per certo, che questo fosse il | minor pensiero, che essi ne havevano, et che perciò | manco da questa parte vi si pensava, </w:t>
      </w:r>
    </w:p>
    <w:p w14:paraId="3E943324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45r /</w:t>
      </w:r>
    </w:p>
    <w:p w14:paraId="567AB5BB" w14:textId="3427AB70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né si faceva | conto di quello si publicava, se ben (et mostrò di parlar | con confidenza) disse potrebbono venir le cose così avanti, | che vedendosi li signori Stati destituti, et abbandonati, e | da Francia, e da Inghilterra, et da Venetia, e da tutti li | suoi più buoni amici cadessero in qualche </w:t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lastRenderedPageBreak/>
        <w:t>risolutione | ancorché fin qui non vi fosse cosa alcuna: ma la | disperatione fa far delle cose assai. A questo pro-|posito non lascierò di riverentemente dir alla Serenità vostra, | che ho veduta una lettera di monsignor di Piseurs scritta | qui al colonello Altariva, nella quale parlando | dell’incommodità, et dei patimenti nella passata | campagna di queste militie, diceva queste formali | parole, che havendo questi signori provate le incommo-|dità passate, et vedendo trovarsi soli sottoposti a | gravi interessi potranno forse dar di orecchie al | presente a qualche trattatione. Tuttavia non | ostante questo per li emergenti, che passano in Francia | per sospetto, che hanno alla corte del Christianissimo, che questi | si</w:t>
      </w:r>
      <w:r w:rsidR="000F5C1B"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gnori habbino ad assister agli u</w:t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gonotti tengono per | fermo li più sensati, che Francesi </w:t>
      </w:r>
    </w:p>
    <w:p w14:paraId="3C9AB5FA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45v /</w:t>
      </w:r>
    </w:p>
    <w:p w14:paraId="16441901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impediranno a lor | potere anco quando si trattasse di tregua l’effetto di essa. | </w:t>
      </w:r>
    </w:p>
    <w:p w14:paraId="4D800564" w14:textId="1C6710E1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Si scuopre bene, che di qua aderiscono a quel partito: | poiché havendo monsignor di Langarac scritto qui di haver | fatta certa espositione al Re, et mandandone la copia | sendovi incluso parlando al </w:t>
      </w:r>
      <w:r w:rsidR="001F5A32"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re</w:t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 degli </w:t>
      </w:r>
      <w:r w:rsidR="000F5C1B"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u</w:t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gonotti</w:t>
      </w:r>
      <w:r w:rsidR="000F5C1B"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 dice | li u</w:t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gonotti sudditi ribelli di vostra Maestà hanno risentito | questi signori grandemente una tal forma di dire, et sono stati | in forse di quello dovessero deliberar della persona di | lui: ma con un avvertiment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71"/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 assai grave per non | passar a maggior disgusto con la corte di Francia, | hanno stimato proprio di dar ad esso Langarac | un poco di mortificatione. | </w:t>
      </w:r>
    </w:p>
    <w:p w14:paraId="435BB8DA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La dama Serclas quella, che si intrica in questo parti-|colar della tregua è ritornata di Brabant doppo | esservi stata qualche mese: ma in un biglietto | pur senza sottoscrittione non ha riportato che le | cose passate, solo quello vi è di aggionta, che si | doverà lasciar il traffico dell’Indie Orientali; | il che viene interpretato, parlandosi con queste | parole generiche, </w:t>
      </w:r>
    </w:p>
    <w:p w14:paraId="30CF4FC6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46r /</w:t>
      </w:r>
    </w:p>
    <w:p w14:paraId="1C342AD6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che la tregua si doverà intender | di là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72"/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 la linea, et per consequenza, che Spagnoli | vi possino trafficar senza che più seguino ostilità. | </w:t>
      </w:r>
    </w:p>
    <w:p w14:paraId="185C074C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Il signor principe Mauritio non l’ha voluta ancor vedere, | né sentire doppo otto giorni, che è ritornata, con | tutto che habbi fatte più instanze, et per esser | introdota si serve del mezo del signor principe di Portugallo. | Sua Eccellenza dice ch’ella vada ai Stati; si duole, che habbi | parlato in Brabant cose, che non si sono sognate di | qua, et così anco qui de’ Spagnoli: ancor la cosa | sta così, né qui si attenderà certo ad altro per quello, | che scuopro, quando Spagnoli voglion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73"/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 alterar dalla passata | tregua. Io avertirò a tutto, et in tanto le dirò | quanto ho anco cavato ultimamente in tal materia, | et è questo. | </w:t>
      </w:r>
    </w:p>
    <w:p w14:paraId="1D90A0E4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Già alcuni giorni sono passò per qua uno con lettere | del re di Danimarca, ch’era spedito da quella Maestà | alla corte di Spagna per la ricuperatione di alcuni | vasselli trattenuti da’ Spagnoli, et lasciò lettere per li | signori Stati, et per il principe di Oranges; il cui contenuto | fu che mandando </w:t>
      </w:r>
    </w:p>
    <w:p w14:paraId="5078F9BC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46v /</w:t>
      </w:r>
    </w:p>
    <w:p w14:paraId="4C116FE5" w14:textId="7B3F933A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in Spagna desiderava saper da | sue Eccellenze, et dal medesimo Principe se havesse procurato |</w:t>
      </w:r>
      <w:r w:rsidR="000063D5"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di cavar l’intentione del Re cattolico in materia del | rinovar la tregua qual fosse il pensiero loro: questi | signori non diedero la risposta al detto apportatore: perché | partì verso Brusseles, ove hebbe due audienze dall’|Infanta, non havendosi saputo, che procurasse da sua | Altezza altro, che lettere di favore per il negotio di detti | vasselli: pur finalmente hanno risoluto sue Eccellenze di | risponder, che ringratiavano sua Maestà della buona | volontà, che mostrav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74"/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 verso di loro, et che molto | bene si scopriva nel negotio, di che haveva scritto, | e dalla propositione del cancellier Pechius, et da | altro, che Spagnoli non volevano altro, che far la | guerr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75"/>
      </w:r>
      <w:r w:rsidR="0030622A"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 a questi paesi; che le p</w:t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rovincie per | tanto ben conscie di questo, come sin qui erano state | pronte, così </w:t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lastRenderedPageBreak/>
        <w:t>haverebbono anco per l’avenire fatta | ogni preparatione per la diffensiva, et che però | pregavano la Maestà sua, che come vicina, et amico</w:t>
      </w:r>
    </w:p>
    <w:p w14:paraId="53FE92C9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47r /</w:t>
      </w:r>
    </w:p>
    <w:p w14:paraId="685206C1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si | compiacesse di preparar le sue assistenze per la | manutentione, et conservatione di queste Provincie; | tale è stata la sostanza della lettera senza passar | ad altro individuo. Gratie etc.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</w:t>
      </w:r>
    </w:p>
    <w:p w14:paraId="2DD9FCDF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EC6B9ED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all’Haya li 17 genaro 1622 | </w:t>
      </w:r>
    </w:p>
    <w:p w14:paraId="48D77471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i vostra Serenità | </w:t>
      </w:r>
    </w:p>
    <w:p w14:paraId="0C9AE780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umilissmo, et devotissimo servitore | </w:t>
      </w:r>
    </w:p>
    <w:p w14:paraId="2DAFC1D0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Christofforo Suriano | </w:t>
      </w:r>
    </w:p>
    <w:p w14:paraId="4AAB17C3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0BB6D75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47v /</w:t>
      </w:r>
    </w:p>
    <w:p w14:paraId="5162DE45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l serenissimo principe di Venetia | </w:t>
      </w:r>
    </w:p>
    <w:p w14:paraId="58F5E2D1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rima replicata | </w:t>
      </w:r>
    </w:p>
    <w:p w14:paraId="6C0B5F63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° 359 fin 360 | </w:t>
      </w:r>
    </w:p>
    <w:p w14:paraId="0B5755A6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</w:p>
    <w:p w14:paraId="307D7E5F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Tracce di sigilli</w:t>
      </w:r>
    </w:p>
    <w:p w14:paraId="5965DDC6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</w:p>
    <w:p w14:paraId="33F9D7E9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Regesto antico</w:t>
      </w:r>
    </w:p>
    <w:p w14:paraId="12DCDD77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47vC / </w:t>
      </w:r>
    </w:p>
    <w:p w14:paraId="3E28CD36" w14:textId="7994021F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17 ge</w:t>
      </w:r>
      <w:r w:rsidR="00FB5B2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aro 1621</w:t>
      </w:r>
      <w:r w:rsidR="00A55F63" w:rsidRPr="00E7337C">
        <w:rPr>
          <w:rStyle w:val="FootnoteReference"/>
          <w:rFonts w:ascii="Times New Roman" w:eastAsia="MS Mincho" w:hAnsi="Times New Roman" w:cs="Times New Roman"/>
          <w:sz w:val="24"/>
          <w:szCs w:val="24"/>
          <w:lang w:eastAsia="ja-JP"/>
        </w:rPr>
        <w:footnoteReference w:id="1276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ricevute 10 febraro | </w:t>
      </w:r>
    </w:p>
    <w:p w14:paraId="3E556630" w14:textId="1E224BC1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aya</w:t>
      </w:r>
      <w:r w:rsidR="000E4F01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° 359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77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</w:t>
      </w:r>
    </w:p>
    <w:p w14:paraId="6D3E038B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F1AEFF7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L. C. R. | </w:t>
      </w:r>
    </w:p>
    <w:p w14:paraId="4774DC54" w14:textId="77777777" w:rsidR="00720C63" w:rsidRPr="003A1371" w:rsidRDefault="00720C6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69355742" w14:textId="77777777" w:rsidR="00720C63" w:rsidRPr="003A1371" w:rsidRDefault="00720C6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3E616986" w14:textId="55E52C19" w:rsidR="00720C63" w:rsidRPr="00E7337C" w:rsidRDefault="00720C6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4</w:t>
      </w:r>
      <w:r w:rsidR="00FB5B2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</w:p>
    <w:p w14:paraId="3A1A1EC2" w14:textId="5D806C30" w:rsidR="00720C63" w:rsidRPr="00E7337C" w:rsidRDefault="00720C6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legato I al n. 14</w:t>
      </w:r>
      <w:r w:rsidR="00FB5B2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1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(cc. 443r-444v</w:t>
      </w:r>
      <w:r w:rsidR="00FB5B2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;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ecodifica di cc. 442r-v, 445r-447r)</w:t>
      </w:r>
    </w:p>
    <w:p w14:paraId="171AD398" w14:textId="77777777" w:rsidR="00720C63" w:rsidRPr="00E7337C" w:rsidRDefault="00720C6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B341CE5" w14:textId="4A50C09E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43r /</w:t>
      </w:r>
    </w:p>
    <w:p w14:paraId="20C698DF" w14:textId="7DE357FC" w:rsidR="00837032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Segue decodifica di testo cifrato</w:t>
      </w:r>
    </w:p>
    <w:p w14:paraId="19F103D6" w14:textId="77777777" w:rsidR="00837032" w:rsidRDefault="0083703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A4A0CDC" w14:textId="16FA551A" w:rsidR="00837032" w:rsidRPr="00E7337C" w:rsidRDefault="00837032" w:rsidP="00837032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43v /</w:t>
      </w:r>
    </w:p>
    <w:p w14:paraId="55DC0D8A" w14:textId="77777777" w:rsidR="00837032" w:rsidRPr="00E7337C" w:rsidRDefault="00837032" w:rsidP="00837032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Segue decodifica di testo cifrato</w:t>
      </w:r>
    </w:p>
    <w:p w14:paraId="296B0921" w14:textId="77777777" w:rsidR="00837032" w:rsidRDefault="0083703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8C4C14B" w14:textId="46253D4E" w:rsidR="00837032" w:rsidRPr="00E7337C" w:rsidRDefault="00837032" w:rsidP="00837032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4</w:t>
      </w:r>
      <w:r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4r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/</w:t>
      </w:r>
    </w:p>
    <w:p w14:paraId="0F383F1A" w14:textId="77777777" w:rsidR="00837032" w:rsidRPr="00E7337C" w:rsidRDefault="00837032" w:rsidP="00837032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Segue decodifica di testo cifrato</w:t>
      </w:r>
    </w:p>
    <w:p w14:paraId="06B494FF" w14:textId="77777777" w:rsidR="00837032" w:rsidRDefault="0083703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5EB7DD6" w14:textId="4FE41A63" w:rsidR="00837032" w:rsidRPr="00E7337C" w:rsidRDefault="00837032" w:rsidP="00837032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44v /</w:t>
      </w:r>
    </w:p>
    <w:p w14:paraId="164759E7" w14:textId="77777777" w:rsidR="00837032" w:rsidRPr="00E7337C" w:rsidRDefault="00837032" w:rsidP="00837032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Segue decodifica di testo cifrato</w:t>
      </w:r>
    </w:p>
    <w:p w14:paraId="64427E13" w14:textId="77777777" w:rsidR="00837032" w:rsidRPr="00837032" w:rsidRDefault="00837032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85F7EDE" w14:textId="77777777" w:rsidR="006B164A" w:rsidRDefault="00720C63" w:rsidP="006B164A">
      <w:pPr>
        <w:pStyle w:val="Header"/>
        <w:rPr>
          <w:sz w:val="24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br w:type="page"/>
      </w:r>
      <w:r w:rsidR="006B164A">
        <w:lastRenderedPageBreak/>
        <w:t>/START LETTER/</w:t>
      </w:r>
    </w:p>
    <w:p w14:paraId="1AD6F2A2" w14:textId="32930AA1" w:rsidR="00720C63" w:rsidRPr="00E7337C" w:rsidRDefault="00720C6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4</w:t>
      </w:r>
      <w:r w:rsidR="00FB5B2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3</w:t>
      </w:r>
    </w:p>
    <w:p w14:paraId="4326E71A" w14:textId="77777777" w:rsidR="00720C63" w:rsidRPr="00E7337C" w:rsidRDefault="00720C6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17 gennaio 1622, L’Aia (cc. 448r-449v)</w:t>
      </w:r>
    </w:p>
    <w:p w14:paraId="467C9767" w14:textId="77777777" w:rsidR="00720C63" w:rsidRPr="00E7337C" w:rsidRDefault="00720C6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4C924C8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48r /</w:t>
      </w:r>
    </w:p>
    <w:p w14:paraId="2394E8BF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replicata | </w:t>
      </w:r>
    </w:p>
    <w:p w14:paraId="22B1A3EE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° 360 comincia 359 | </w:t>
      </w:r>
    </w:p>
    <w:p w14:paraId="13EAB250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DC75A2A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erenissimo Principe | </w:t>
      </w:r>
    </w:p>
    <w:p w14:paraId="53DAD273" w14:textId="129C1779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opra la materia di cavar denari si discorr</w:t>
      </w:r>
      <w:r w:rsidR="0030622A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 nelle p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rovincie, et qui | particolarmente tra li deputati di quella di Holanda sono notati | vintiquattro capi, sopra quali doverà imporsi il gravame | delle impositioni, et sopra le cose che si consumano tanto per il vito, | che per il vestito, et altro. Il principe Mauritio consiglia li | signori Stati di aggiunger ancor doi milla cavalli all’ordinaria | cavallaria, et ottomilla fanti, che serviranno per riempir | le compagnie, et questo tutto per il primo tempo. | </w:t>
      </w:r>
    </w:p>
    <w:p w14:paraId="0CC873C7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vvisi dalla parte di Giuliers portano, che ’l marchese Spinola habbi | rinforzato l’assedio; ma nella stagione presente, che ’l giaccio ha | radoppiato non è possibile, che possi avanzar terreno per condursi | con trincere sotto a quella piazza. | </w:t>
      </w:r>
    </w:p>
    <w:p w14:paraId="010E3F49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l forte fabricato da don Inico Borgia verso la bocca del porto | dell’Esclusa non apporterà il frutto, che Spagnuoli si promette-|vano; perché già il flusso, et reflusso comincia da quella | parte a far mancar terreno. | </w:t>
      </w:r>
    </w:p>
    <w:p w14:paraId="1A9E8A85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Era stata ordinata da quelli, che governano all’Esclusa per questi | signori un’intrapresa di abbrucciar tutti li vasselli de’ Spanuoli | che erano ridotti, et andavano di giorno in giorno venendo | presso al detto forte con viveri, munitioni, materiali, et | altre simil cose; ma non è seguito l’effetto pensato; et | dano la colpa più tosto a malitia, che all’imperitia de’ | ministri. | </w:t>
      </w:r>
    </w:p>
    <w:p w14:paraId="4F34D03B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i Doncherchen è uscita una nave di guerra de’ Spagnoli, et doi | </w:t>
      </w:r>
    </w:p>
    <w:p w14:paraId="38254A74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48v / </w:t>
      </w:r>
    </w:p>
    <w:p w14:paraId="09A60C4D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elli medesimi da Ostenden tutte benissimo armate dicono, che siano per | andar nel canal d’Inghilterra a fine di far scorta ai vasselli | che dalle scale di Spagna, et altre vengono alle coste di | Fiandra. Altri dieci vasselli si trovano pur in Ostenden | che stano per armarsi; ma sendo novi non si sa da’ Spagnoli | che riuscita potranno fare. | </w:t>
      </w:r>
    </w:p>
    <w:p w14:paraId="42329660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ome queste Maestà restorono mortificate su li primi avvisi | della mala intelligenza tra il re d’Inghilterra, et il suo Parlamento | così si consolano di sentir che ’l Re sia risoluto di far | levar per mandar in Palatinato 8 mila fanti et 1600 cavalli. | Non lasciano occasione queste Maestà, che non raccom-|mandino li loro interessi et con lettere proprie, et con mezo |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ab/>
        <w:t xml:space="preserve">di quelli, che passano in quel Regno, che stimano poter | giovar alla loro intentione, come hanno fatto raccom-|mandando buoni ufficii al capitano della guardia di quella | Maestà ultimamente partito di qua. | </w:t>
      </w:r>
    </w:p>
    <w:p w14:paraId="29BFC7C1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ove di Alemagna non se ne hanno qui di sicure per non esser | capitati corrieri; solo si è intesa una voce, che ’l duca | Christiano di Bransvich havesse preso Lipstat piazza | vicino al paese della Marca; ma ancor non si è verificato | il rapporto. | </w:t>
      </w:r>
    </w:p>
    <w:p w14:paraId="3D5EF9A6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n questo mancamento di lettere resto anc’io senza il mio | pacchetto ordinario d’Italia. Gratie etc. | </w:t>
      </w:r>
    </w:p>
    <w:p w14:paraId="7F9C3A87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77E5C75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all’Haya li 17 genaro 1622 | </w:t>
      </w:r>
    </w:p>
    <w:p w14:paraId="35ADC14E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i vostra Serenità | </w:t>
      </w:r>
    </w:p>
    <w:p w14:paraId="65DDAE24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umilissimo et devotissimo servitore | </w:t>
      </w:r>
    </w:p>
    <w:p w14:paraId="046E8EFF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Christofforo Suriano | </w:t>
      </w:r>
    </w:p>
    <w:p w14:paraId="2070800A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6ECCA57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49r /</w:t>
      </w:r>
    </w:p>
    <w:p w14:paraId="151B22C1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Bianca </w:t>
      </w:r>
    </w:p>
    <w:p w14:paraId="4D1113F7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337BA02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49v /</w:t>
      </w:r>
    </w:p>
    <w:p w14:paraId="2BE798F3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 xml:space="preserve">Al serenissimo principe di Venetia | </w:t>
      </w:r>
    </w:p>
    <w:p w14:paraId="6EE35AEC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replicata | </w:t>
      </w:r>
    </w:p>
    <w:p w14:paraId="2323F5DD" w14:textId="0F26C4A9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360 comincia 359</w:t>
      </w:r>
      <w:r w:rsidR="00C26390">
        <w:rPr>
          <w:rStyle w:val="FootnoteReference"/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footnoteReference w:id="1278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</w:t>
      </w:r>
    </w:p>
    <w:p w14:paraId="07AE6E9F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</w:p>
    <w:p w14:paraId="49D66D6D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Regesto antico</w:t>
      </w:r>
    </w:p>
    <w:p w14:paraId="4230DA1F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49vC / </w:t>
      </w:r>
    </w:p>
    <w:p w14:paraId="672CA3D6" w14:textId="45A441C6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17 gennaro 1621</w:t>
      </w:r>
      <w:r w:rsidR="00A55F63" w:rsidRPr="00E7337C">
        <w:rPr>
          <w:rStyle w:val="FootnoteReference"/>
          <w:rFonts w:ascii="Times New Roman" w:eastAsia="MS Mincho" w:hAnsi="Times New Roman" w:cs="Times New Roman"/>
          <w:sz w:val="24"/>
          <w:szCs w:val="24"/>
          <w:lang w:eastAsia="ja-JP"/>
        </w:rPr>
        <w:footnoteReference w:id="1279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ricevute 10 febraro | </w:t>
      </w:r>
    </w:p>
    <w:p w14:paraId="36963B02" w14:textId="24C0F3DF" w:rsidR="00720C63" w:rsidRPr="007431F2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7431F2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aya</w:t>
      </w:r>
      <w:r w:rsidR="000E4F01" w:rsidRPr="007431F2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</w:t>
      </w:r>
      <w:r w:rsidRPr="007431F2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° 360 | </w:t>
      </w:r>
    </w:p>
    <w:p w14:paraId="3C6295A4" w14:textId="77777777" w:rsidR="00720C63" w:rsidRPr="007431F2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D138D38" w14:textId="77777777" w:rsidR="00720C63" w:rsidRPr="00F47568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en-GB" w:eastAsia="hi-IN" w:bidi="hi-IN"/>
        </w:rPr>
      </w:pPr>
      <w:r w:rsidRPr="00F47568">
        <w:rPr>
          <w:rFonts w:ascii="Times New Roman" w:eastAsia="NSimSun" w:hAnsi="Times New Roman" w:cs="Times New Roman"/>
          <w:bCs/>
          <w:kern w:val="1"/>
          <w:sz w:val="24"/>
          <w:szCs w:val="24"/>
          <w:lang w:val="en-GB" w:eastAsia="hi-IN" w:bidi="hi-IN"/>
        </w:rPr>
        <w:t xml:space="preserve">L. C. R. | </w:t>
      </w:r>
    </w:p>
    <w:p w14:paraId="619DEC74" w14:textId="77777777" w:rsidR="006B164A" w:rsidRPr="00F47568" w:rsidRDefault="00720C63" w:rsidP="006B164A">
      <w:pPr>
        <w:pStyle w:val="Header"/>
        <w:rPr>
          <w:sz w:val="24"/>
          <w:lang w:val="en-GB"/>
        </w:rPr>
      </w:pPr>
      <w:r w:rsidRPr="00F47568">
        <w:rPr>
          <w:rFonts w:ascii="Times New Roman" w:eastAsia="NSimSun" w:hAnsi="Times New Roman" w:cs="Times New Roman"/>
          <w:bCs/>
          <w:kern w:val="1"/>
          <w:sz w:val="24"/>
          <w:szCs w:val="24"/>
          <w:lang w:val="en-GB" w:eastAsia="hi-IN" w:bidi="hi-IN"/>
        </w:rPr>
        <w:br w:type="page"/>
      </w:r>
      <w:r w:rsidR="006B164A" w:rsidRPr="00F47568">
        <w:rPr>
          <w:lang w:val="en-GB"/>
        </w:rPr>
        <w:lastRenderedPageBreak/>
        <w:t>/START LETTER/</w:t>
      </w:r>
    </w:p>
    <w:p w14:paraId="621D729C" w14:textId="02851B0D" w:rsidR="00720C63" w:rsidRPr="00E7337C" w:rsidRDefault="00720C6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4</w:t>
      </w:r>
      <w:r w:rsidR="00FB5B2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4</w:t>
      </w:r>
    </w:p>
    <w:p w14:paraId="1EC2BFA3" w14:textId="59F0839F" w:rsidR="00720C63" w:rsidRPr="00E7337C" w:rsidRDefault="00720C6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24 gennaio 1622, L’Aia (cc. 450r-452v, 455r-v, 458r-v) </w:t>
      </w:r>
    </w:p>
    <w:p w14:paraId="303E9872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C6B2B26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50r /</w:t>
      </w:r>
    </w:p>
    <w:p w14:paraId="6663338F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rima | </w:t>
      </w:r>
    </w:p>
    <w:p w14:paraId="06BDDE3A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° 361 fin 362 | </w:t>
      </w:r>
    </w:p>
    <w:p w14:paraId="3D03126A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9E640F4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erenissimo Principe | </w:t>
      </w:r>
    </w:p>
    <w:p w14:paraId="51569F51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’illustrissimo signor podestà, et capitanio di Bassano con sue lettere | de’ 26 del mese passato m’ha inviate alcune mie, che col | mezo della diligenza fatta usar da sua Signoria illustrissima ha ricu-|perate dal svaleggio seguito nella sua giurisdittione | del corriero d’Augusta, et con le particolari ve n’era | una publica in raccommandatione delli signori Francesco | et Andrea Rodriges d’Andrade per la ricuperatione dell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80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sette balle di seta. | </w:t>
      </w:r>
    </w:p>
    <w:p w14:paraId="032AB5A1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abbato poi mi pervene il dispaccio dell’ultimo del passato. | Vi era una lettera di vostra Serenità del medesimo giorno con gl’|avvisi de’ Grisoni, et di quello, che passava in quelle | parti; come anco della risolutione fatta dal governator | di Milano di mandar cavallaria, et infanteria | per servitio di Leopoldo contro Mansfelt. | </w:t>
      </w:r>
    </w:p>
    <w:p w14:paraId="188694BE" w14:textId="2312DB40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tra lettera pur de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’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31 m’è pervenuta colle sudette, | et hoggi appunto ho essequito il commandamento di vostra Serenità | nell’assemblea dei signori Stati con quella forma di | concetti, et di parole, che mi vengono considerate, et | detate dalla prudenza di lei. </w:t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La</w:t>
      </w:r>
      <w:r w:rsidR="009D09DB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81"/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 rissolutione, ch’ella haveva presa di sodisfar | in conformità della capitullatione di aleanza alle | debite contributtioni: </w:t>
      </w:r>
    </w:p>
    <w:p w14:paraId="7E04F9CA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50v /</w:t>
      </w:r>
    </w:p>
    <w:p w14:paraId="1FEFB724" w14:textId="6AC6B32D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la mia espositione con | allegra ciera fu aggradita, et con particolar dimostrati-|one di non poco contento udito quanto da lei | per servitio di queste Provincie era stato deliberato, | et doppo haversi tra li deputati formata la | risposta il Pressidente presa licenza di | parlare disse: sono hora due anni passati, | che in questo stesso luoco è stata formata, | et stabilita l’aleanza tra la serenissima republica | di Venetia, et la nostra, né altro si è promes-|so giamai alcuno di questi signori dalla sin-|cerità di sua Serenità, che li effetti veri et sin-|ceri non altrimenti di quello, che si promettono | di loro stessi, et perché doppo l’espiratione della | tregua, et anco qualche settimane inanzi | sono queste Provincie state dechiarite nemi-|che, ribelli, et sottoposte ad hostilità,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82"/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 | et ad aperta guerra, d’allhora | si può </w:t>
      </w:r>
    </w:p>
    <w:p w14:paraId="4A51A430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51r /</w:t>
      </w:r>
    </w:p>
    <w:p w14:paraId="3914A38C" w14:textId="009B9BD3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sicuramente dire, che siano entrate nei tra-|vagli di essa, tanto con le sudette publiche hostilità | che con particolari ritentioni fatte da’ Spagnoli, onde si può | dir, che presto sia un anno che questa Republica sia | per necessità condannata alle spese, et col peso | dell’interesse di molta militia, et di molti | vasselli, dovendo contrastar alle armi di | così potente nemico in tre parti, in mare | nel proprio </w:t>
      </w:r>
      <w:r w:rsidR="00881A5F"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aese, et sui confini, et per tanto | sperano li signori Stati che sua Serenità, havuto | rispetto a questo, alle spese fatte, et a quelle, | sono sottoposti, condescenderà a sodisfar a tutto | fin da principio di questa guerra, sicura che | non altrimenti haveressimo fatto noi, et lo | faressimo quando che Dio liberi la serenissima | Republica, ella </w:t>
      </w:r>
    </w:p>
    <w:p w14:paraId="67D31117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51v /</w:t>
      </w:r>
    </w:p>
    <w:p w14:paraId="27439A64" w14:textId="0EB4AAE2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fosse attaccata, o invasa con | atto hostile, e in quelle maniere, che sono | dichiarite nel quarto capitollo dell’aleanza, | et perché la necessità è presente, et continue | sono le spese, che fanno li signori Stati per questo | s’haverebbe ben desiderato, che qui fosse stato | da voi prontamente esborsato il denaro, conforme | all’espressa dechiaratione in questo proposito nel | quinto capitlo di </w:t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lastRenderedPageBreak/>
        <w:t xml:space="preserve">detta aleanza, che parla di | contarsi il denaro dall’ambasciator, o ressidente, | che sarà stato di quella Republica, che haverà | la guerra, haveranno però questi signori consideratione | a quanto sua Serenità ha fatto dire per l’esborso | del denaro, in tanto li signori Stati mi pregano | ringratiar affettuosamente per loro nome la | serenissima Republica di quanto ha loro fatto sapere, | </w:t>
      </w:r>
    </w:p>
    <w:p w14:paraId="6786AB8B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52r /</w:t>
      </w:r>
    </w:p>
    <w:p w14:paraId="346FDCB2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che si riceve per testimonio della sua buona | volontà, assicurandola, che se la prometteranno | sempre verso questi Stati, come et per la libertà | commune, et per gl’interessi reciprochi di amore | et della commune difesa, et conservatione, sua | Serenità si potrà prometter sempre dal canto di | queste Provincie. Un altro dei signori della | provincia di Holanda che è quella, che presiede | questa settimana, soggiunse: li signori Stati | vi pregano anco di tenir la buona mano, et | scriver efficacemente, perché sia sodisfatto a tutte | le mesate deccorse. Io a quanto mi disse | il Presidente corisposi in complimento repli-|cando il buon affetto di vostra Serenità, et l’ottima | inclinatione di lei verso queste nobilissime Provincie, | et sopra l’ultimo concetto me la passai con dire, | che non haverei mancato di scriver, ma che | poteva bastar a sufficienza, quanto che dal-|la serenissima </w:t>
      </w:r>
    </w:p>
    <w:p w14:paraId="42727367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52v /</w:t>
      </w:r>
    </w:p>
    <w:p w14:paraId="3BC20EFC" w14:textId="0F5D2DF0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Republica era stato presentato; | ben mi avidi dai gesti, dai concetti, et dalle | parole, che restorno assai sodisfatti, et il signor | principe Mauritio in particolare facendo facia | allegra mostrò meco goder dell’aviso. | La speranza dei signori Stati è che vostra Serenità sia | per far sodisfar a tutto fin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83"/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 dal principio | della guerra. In qualcheduno, che | fece refflesso sopra quello, che mi ha commandato | di dire, dubitando, che vostra Serenità non volesse far | contar il danaro, se non venisse costì l’</w:t>
      </w:r>
      <w:r w:rsidR="00E944EE"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A</w:t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mbasciatore | ma altri interpretorono che sarebbe bastante | per hor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 |</w:t>
      </w:r>
    </w:p>
    <w:p w14:paraId="1EC5A7D9" w14:textId="0B14CE2A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 qual proposito non lascierò di dir alla Serenità vostra che ’l |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ignor cavallier Arsen d’Inghilterra con lettere scritte al | padre communicate all’assemblea dei Stati Generali, | et con altre direttive alli stati di Holanda | </w:t>
      </w:r>
    </w:p>
    <w:p w14:paraId="1FC5028E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55r / </w:t>
      </w:r>
    </w:p>
    <w:p w14:paraId="63FFC971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a tentato esser iscusato dall’ambasciata di Venetia | essortando la convenienza dei signori Stati, et il loro debito | esser di non digerir il mandar ambasciator a vostra Serenità | mentr’egli impedito in Inghilterra, et per li suoi particolari | interessi non poteva andarvi. Nei Stati Generali | non si ha pigliato a mano questo negotio sendosi li depu-|tati di Holanda riservati di parlarne alli stati | della Provincia convocati, li quali non sono stati | d’accordo, et particolarmente Dordrecht, Amsterdam, Alcmar, | et qualche altra principal città restano salde nel | voler, che l’Arsen vadi; ma poiché si sono disuniti | più non si parlerà per hora di questo negotio; solo | a nuova riduttione, che sarà per il principio di | marzo forse, che allhora l’Arsen sarà ritornato | d’Inghilterra. Intanto egli resta colla carica; perché | se bene anco la nobiltà si contenta licentiarlo | vi è però con riserva, se si troverà soggetto | proprio, che eletto doverà partir subito. Aspetterò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84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colla risposta delle presenti li prudenti avvertimenti | di vostra Serenità se questa iscusa dell’Arsen seguisse, come | doverò muovermi, et governarmi se doverò o | sottomano, o apertamente oppormi, quando sentissi | </w:t>
      </w:r>
    </w:p>
    <w:p w14:paraId="66DFD54E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55v / </w:t>
      </w:r>
    </w:p>
    <w:p w14:paraId="340708B3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ominar soggetto d’inferior qualità di detto Arsen, o non | fosse del corpo della nobiltà, mentre ho subodorato, | che vi pretende un figliolo del borgomastro di Amsterdam | Pavoni stato console in Soria, che non è del corpo | di detta nobiltà. Intanto non mancarò con ogni | debita riserva di mantener la publica riputatione. | </w:t>
      </w:r>
    </w:p>
    <w:p w14:paraId="0CE57C12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o presa buona opportunità di raccommandar alli | signori Stati il negotio et interessi delli mercanti Rodriges | et soliciterò per haverne se sarà possibile una | buona ispeditione. Gratie etc. | </w:t>
      </w:r>
    </w:p>
    <w:p w14:paraId="5AD56520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7956B5E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all’Haya li 24 genaro 1622 | </w:t>
      </w:r>
    </w:p>
    <w:p w14:paraId="4A44E0D2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i vostra Serenità | </w:t>
      </w:r>
    </w:p>
    <w:p w14:paraId="4F71B2CD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umilissimo, et devotissimo servitore | </w:t>
      </w:r>
    </w:p>
    <w:p w14:paraId="57E54C7F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 xml:space="preserve">Christofforo Suriano | </w:t>
      </w:r>
    </w:p>
    <w:p w14:paraId="7987FEDB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58r /</w:t>
      </w:r>
    </w:p>
    <w:p w14:paraId="71490D6B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Bianca </w:t>
      </w:r>
    </w:p>
    <w:p w14:paraId="1A94B770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64DF703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58v /</w:t>
      </w:r>
    </w:p>
    <w:p w14:paraId="080A1831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l serenissimo principe di Venetia | </w:t>
      </w:r>
    </w:p>
    <w:p w14:paraId="064ECB13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rima | </w:t>
      </w:r>
    </w:p>
    <w:p w14:paraId="17D13F05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° 361 fin 362 | </w:t>
      </w:r>
    </w:p>
    <w:p w14:paraId="516B4F40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CCC1914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Tracce di sigilli</w:t>
      </w:r>
    </w:p>
    <w:p w14:paraId="5CEACB09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</w:p>
    <w:p w14:paraId="367C1001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Regesto antico</w:t>
      </w:r>
    </w:p>
    <w:p w14:paraId="507EDA3E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58vC / </w:t>
      </w:r>
    </w:p>
    <w:p w14:paraId="2D875B3C" w14:textId="40DEA428" w:rsidR="00720C63" w:rsidRPr="00E7337C" w:rsidRDefault="00A55F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="00720C6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4 gennaro 1621</w:t>
      </w:r>
      <w:r w:rsidRPr="00E7337C">
        <w:rPr>
          <w:rStyle w:val="FootnoteReference"/>
          <w:rFonts w:ascii="Times New Roman" w:eastAsia="MS Mincho" w:hAnsi="Times New Roman" w:cs="Times New Roman"/>
          <w:sz w:val="24"/>
          <w:szCs w:val="24"/>
          <w:lang w:eastAsia="ja-JP"/>
        </w:rPr>
        <w:footnoteReference w:id="1285"/>
      </w:r>
      <w:r w:rsidR="00720C6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ricevute 10 febraro | </w:t>
      </w:r>
    </w:p>
    <w:p w14:paraId="3CC3D70D" w14:textId="195873CD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aya</w:t>
      </w:r>
      <w:r w:rsidR="000E4F01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° 361 | </w:t>
      </w:r>
    </w:p>
    <w:p w14:paraId="401DE7C9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651F098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L. C. R. | </w:t>
      </w:r>
    </w:p>
    <w:p w14:paraId="2087EA9C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9403206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ECBD15E" w14:textId="43E9032A" w:rsidR="00720C63" w:rsidRPr="00E7337C" w:rsidRDefault="00720C6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4</w:t>
      </w:r>
      <w:r w:rsidR="00FB5B2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5</w:t>
      </w:r>
    </w:p>
    <w:p w14:paraId="7C2BDE08" w14:textId="45727FEA" w:rsidR="00720C63" w:rsidRPr="00E7337C" w:rsidRDefault="00720C6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legato I al n. 14</w:t>
      </w:r>
      <w:r w:rsidR="00FB5B2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4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(cc. 453r-454v</w:t>
      </w:r>
      <w:r w:rsidR="00FB5B2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;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ecodifica di cc. 450r-452v) </w:t>
      </w:r>
    </w:p>
    <w:p w14:paraId="39F1E5C6" w14:textId="77777777" w:rsidR="00720C63" w:rsidRPr="00E7337C" w:rsidRDefault="00720C6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008A2FE" w14:textId="361B90C9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53r /</w:t>
      </w:r>
    </w:p>
    <w:p w14:paraId="36619762" w14:textId="77777777" w:rsidR="00720C63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Segue decodifica di testo cifrato</w:t>
      </w:r>
    </w:p>
    <w:p w14:paraId="015CE98A" w14:textId="77777777" w:rsidR="00A926A3" w:rsidRDefault="00A926A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18A43F3" w14:textId="5A8E34C7" w:rsidR="00A926A3" w:rsidRPr="00E7337C" w:rsidRDefault="00A926A3" w:rsidP="00A926A3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53v /</w:t>
      </w:r>
    </w:p>
    <w:p w14:paraId="705D8A7B" w14:textId="77777777" w:rsidR="00A926A3" w:rsidRPr="00E7337C" w:rsidRDefault="00A926A3" w:rsidP="00A926A3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Segue decodifica di testo cifrato</w:t>
      </w:r>
    </w:p>
    <w:p w14:paraId="6BB95F4F" w14:textId="77777777" w:rsidR="00A926A3" w:rsidRDefault="00A926A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EBD262D" w14:textId="1FB37022" w:rsidR="00A926A3" w:rsidRPr="00E7337C" w:rsidRDefault="00A926A3" w:rsidP="00A926A3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5</w:t>
      </w:r>
      <w:r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4</w:t>
      </w:r>
      <w:r w:rsidR="008A03C7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/</w:t>
      </w:r>
    </w:p>
    <w:p w14:paraId="096E4047" w14:textId="77777777" w:rsidR="00A926A3" w:rsidRPr="00E7337C" w:rsidRDefault="00A926A3" w:rsidP="00A926A3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Segue decodifica di testo cifrato</w:t>
      </w:r>
    </w:p>
    <w:p w14:paraId="5B2AA9B3" w14:textId="77777777" w:rsidR="00A926A3" w:rsidRDefault="00A926A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9E433F0" w14:textId="7B7105AA" w:rsidR="00A926A3" w:rsidRPr="00E7337C" w:rsidRDefault="00A926A3" w:rsidP="00A926A3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54v /</w:t>
      </w:r>
    </w:p>
    <w:p w14:paraId="02A95B2D" w14:textId="77777777" w:rsidR="00A926A3" w:rsidRPr="00E7337C" w:rsidRDefault="00A926A3" w:rsidP="00A926A3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Segue decodifica di testo cifrato</w:t>
      </w:r>
    </w:p>
    <w:p w14:paraId="7596EBE2" w14:textId="77777777" w:rsidR="00A926A3" w:rsidRPr="00A926A3" w:rsidRDefault="00A926A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7F9EF6C" w14:textId="77777777" w:rsidR="005E306C" w:rsidRPr="00E7337C" w:rsidRDefault="00720C6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br w:type="page"/>
      </w:r>
    </w:p>
    <w:p w14:paraId="1FF33907" w14:textId="77777777" w:rsidR="006B164A" w:rsidRDefault="006B164A" w:rsidP="006B164A">
      <w:pPr>
        <w:pStyle w:val="Header"/>
        <w:rPr>
          <w:sz w:val="24"/>
        </w:rPr>
      </w:pPr>
      <w:r>
        <w:lastRenderedPageBreak/>
        <w:t>/START LETTER/</w:t>
      </w:r>
    </w:p>
    <w:p w14:paraId="2E5C9F2B" w14:textId="00FCB9FD" w:rsidR="005E306C" w:rsidRPr="00E7337C" w:rsidRDefault="005E306C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. 146 </w:t>
      </w:r>
    </w:p>
    <w:p w14:paraId="3252EDF1" w14:textId="685EFA34" w:rsidR="005E306C" w:rsidRPr="00E7337C" w:rsidRDefault="005E306C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legato I al n. 147 (cc. 456r-457v; decodifica di cc. 459r-460r)</w:t>
      </w:r>
    </w:p>
    <w:p w14:paraId="327F0EAB" w14:textId="77777777" w:rsidR="005E306C" w:rsidRPr="00E7337C" w:rsidRDefault="005E306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F6280F9" w14:textId="4107FC04" w:rsidR="005E306C" w:rsidRPr="00E7337C" w:rsidRDefault="005E306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56r /</w:t>
      </w:r>
    </w:p>
    <w:p w14:paraId="6AAD493A" w14:textId="23FD3F0C" w:rsidR="009069FA" w:rsidRPr="009069FA" w:rsidRDefault="009069F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362 |</w:t>
      </w:r>
    </w:p>
    <w:p w14:paraId="4D668453" w14:textId="77777777" w:rsidR="009069FA" w:rsidRDefault="009069F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</w:p>
    <w:p w14:paraId="10FABBE8" w14:textId="14DF1648" w:rsidR="005E306C" w:rsidRPr="00E7337C" w:rsidRDefault="005E306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Segue decodifica di testo cifrato</w:t>
      </w:r>
    </w:p>
    <w:p w14:paraId="7E0778E3" w14:textId="77777777" w:rsidR="005E306C" w:rsidRDefault="005E306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99D078A" w14:textId="63F68D98" w:rsidR="00A97433" w:rsidRPr="00E7337C" w:rsidRDefault="00A97433" w:rsidP="00A97433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56</w:t>
      </w:r>
      <w:r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v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/</w:t>
      </w:r>
    </w:p>
    <w:p w14:paraId="2DB59321" w14:textId="77777777" w:rsidR="00A97433" w:rsidRPr="00E7337C" w:rsidRDefault="00A97433" w:rsidP="00A97433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Segue decodifica di testo cifrato</w:t>
      </w:r>
    </w:p>
    <w:p w14:paraId="5AAC2890" w14:textId="77777777" w:rsidR="00A97433" w:rsidRDefault="00A9743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C7B1DC4" w14:textId="50DD2563" w:rsidR="00A97433" w:rsidRPr="00E7337C" w:rsidRDefault="00A97433" w:rsidP="00A97433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57r /</w:t>
      </w:r>
    </w:p>
    <w:p w14:paraId="5A31BC0C" w14:textId="77777777" w:rsidR="00A97433" w:rsidRPr="00E7337C" w:rsidRDefault="00A97433" w:rsidP="00A97433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Segue decodifica di testo cifrato</w:t>
      </w:r>
    </w:p>
    <w:p w14:paraId="3537E5E4" w14:textId="77777777" w:rsidR="00A97433" w:rsidRPr="00E7337C" w:rsidRDefault="00A9743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FB592D9" w14:textId="77777777" w:rsidR="005E306C" w:rsidRPr="00E7337C" w:rsidRDefault="005E306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57v /</w:t>
      </w:r>
    </w:p>
    <w:p w14:paraId="73CF8EBB" w14:textId="77777777" w:rsidR="005E306C" w:rsidRPr="00E7337C" w:rsidRDefault="005E306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Bianca</w:t>
      </w:r>
    </w:p>
    <w:p w14:paraId="277CE4F7" w14:textId="77777777" w:rsidR="005E306C" w:rsidRPr="00E7337C" w:rsidRDefault="005E306C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</w:p>
    <w:p w14:paraId="6F495D6A" w14:textId="77777777" w:rsidR="005E306C" w:rsidRPr="00E7337C" w:rsidRDefault="005E306C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</w:p>
    <w:p w14:paraId="58F94B6A" w14:textId="0DFDC9B4" w:rsidR="00720C63" w:rsidRPr="00E7337C" w:rsidRDefault="00720C6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4</w:t>
      </w:r>
      <w:r w:rsidR="005E306C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7</w:t>
      </w:r>
    </w:p>
    <w:p w14:paraId="6ECEFFEA" w14:textId="3A048557" w:rsidR="00720C63" w:rsidRPr="00E7337C" w:rsidRDefault="00720C6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4 gennaio 1622, L’Aia (cc. 459r-463v)</w:t>
      </w:r>
    </w:p>
    <w:p w14:paraId="163CAF1E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116D629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59r / </w:t>
      </w:r>
    </w:p>
    <w:p w14:paraId="5422A894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</w:t>
      </w:r>
    </w:p>
    <w:p w14:paraId="50AA0CC2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° 362 comincia 361 | </w:t>
      </w:r>
    </w:p>
    <w:p w14:paraId="26B843E6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61184BB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renissimo Principe |</w:t>
      </w:r>
    </w:p>
    <w:p w14:paraId="691DB9EC" w14:textId="7C98E52E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elle precedenti prime lettere della passata settimana n° 359 | che con il n° 360 vengono congiunte a queste significai | a vostra Serenità quanto occorreva </w:t>
      </w:r>
      <w:r w:rsidRPr="00B94611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intorno</w:t>
      </w:r>
      <w:r w:rsidR="00B94611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86"/>
      </w:r>
      <w:r w:rsidRPr="00B94611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 alle voci di tregua, et intorno ciò che | havea riportato di Brabant la Serclas</w:t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| sopra che quando fui con il signor principe d’Oranges | egli usando meco della sua solita confidenza ca-|dendo proposito di </w:t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dett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87"/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 dama, mi disse l’Eccellenza sua, ella è una | pazza, et non sa, come andar in una | priggione; io non l’ho voluta vedere, né | ingerirmi in quello, che ha riportato, né ho | voluto veder alcuna cosa, perché sono tutte | inventioni, et inganni: troppo è irreconcilia-|bili, il Re cattolico contra queste Provincie, | né si creda, che già mai habbi ad accommo-|darsi con noi; ci vuole far la guerra, | e noi siamo pronti alla diffesa; soggiun-|gendo io ho fatto consigliar la detta dama | che si astenghi di più mescolarsi in tali | affani</w:t>
      </w:r>
      <w:r w:rsidR="006517E2" w:rsidRPr="00E7337C">
        <w:rPr>
          <w:rStyle w:val="FootnoteReference"/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footnoteReference w:id="1288"/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, et mi </w:t>
      </w:r>
    </w:p>
    <w:p w14:paraId="34727138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59v /</w:t>
      </w:r>
    </w:p>
    <w:p w14:paraId="256E4D0F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dispiacerebbe, che un buon zelo, | che dimostra, pensando di far così un buon | servitio, la conducesse in qualche mala | fortuna, e travaglio: ella ha detto in | Brabant, che io ve la ho mandata, et | questo non è vero; ha detto dell’altre cose, | et riescono vanità, né io voglio mescolar-|mi con lei: mi ha il signor Principe detto il certo, | ch’ella ha portato in quel biglietto riffer-|togli da uno de’ suoi, che sotto mano ha | mandato a trovarla; il biglieto disse è, di | mano del confessor del già Arciduca, che | partì per Spagna, ma non sottoscritto, contiene | tre punti; l’essercitio libero della religione | cattolica in queste Provincie; l’apertura | della Chelda per aprir il traffico alla città | di Anversa, et per 3°, che si abbandoni il | traffico dell’Indie Orientali; che </w:t>
      </w:r>
    </w:p>
    <w:p w14:paraId="138EF884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/ 460r /</w:t>
      </w:r>
    </w:p>
    <w:p w14:paraId="6EE09F0A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accordando li | signori Stati questi tre punti, allhora si potrà | venir in conferenza per trattar della tregua; | vedete, mi disse, l’Eccellenza sua, se sono pure burle, | et manifesti indicii di voler dar pasto con | cose, che sono impossibili da ottener da questi Stati, et si può ben far giudicio, che Spagnoli non | hanno altra volontà, che di farci la guerra, | et veramente in buona congiontura ci verrà | il denaro della serenissima Republica, et gioverà | molto a’ suoi interessi, perché così si | tenirà la guerra lontan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| </w:t>
      </w:r>
    </w:p>
    <w:p w14:paraId="3A424097" w14:textId="0403E3EA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el corso del ragionamento cavai, che poco speravano | dalle città ansiatiche per la riserva cautelata che | havevano per sé, dicendo che la lega non mira, che | alla difesa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contra l’invasioni di Danimarca | volendo haver con termine di neutralità libero | l’addito di frequentar le scale di Spagna con li | loro vasselli; ma disse sua Eccellenza se saranno incontrati dai | nostri venendo di Spagna saranno trattati come nemici. | </w:t>
      </w:r>
    </w:p>
    <w:p w14:paraId="1AB4A15F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60v / </w:t>
      </w:r>
    </w:p>
    <w:p w14:paraId="1E9F7C0D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a Svetia sperano ancor qualche cosa non ostante la | guerra, che ha per le mani contro Polonia. | </w:t>
      </w:r>
    </w:p>
    <w:p w14:paraId="6766BD96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t mostrando io desiderio di saper ciò che si promettavano | di Danimarca disse, che li signori Stati si promettevano mol[to]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89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et che presto l’aleanza havesse a restar conclusa | che per la terminatione non restava se non ad alcune | città di questa Provincia, et particolarmente a quella di | Amsterdam dar la risposta, sendo gelosi questi | popoli di non apportar con qualche parole nella | capitulatione tanto, che augumenti, o confermi | auttorità a quella Maestà sopra il passo del Zont | ma che a questo si tentava trovar ripiego. | </w:t>
      </w:r>
    </w:p>
    <w:p w14:paraId="6B840C8A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M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90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communicò sua Eccellenza che queste Provincie | facevano tutto il lor sforzo per trovar denari perché | le spese loro erano insoportabili, l’assistente che | havevano date et davano grandissime, et che | sino a quest’hora la provincia di Holanda | haveva fatto più di quello haverebbe mai | pensato, havendo trovato già dal doppio millesimo | dalle birre, et vini, che si bevono nei vasselli sopra | il mare, dalla vendita de’ vasselli, et da qualche | altra cosa un millione, et doi cento mille fiorini di | </w:t>
      </w:r>
    </w:p>
    <w:p w14:paraId="43E1FD4C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61r / </w:t>
      </w:r>
    </w:p>
    <w:p w14:paraId="4FBF2D7E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entrata annua; et speravano anco trovar maggior | summa per esser ben preparati per la guerra dell’anno | venturo. | </w:t>
      </w:r>
    </w:p>
    <w:p w14:paraId="74410F4A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i sono avvisi qui di Brusseles, che ’l duca di Sassonia | di Oldemburgh havendo fatta offerta all’Infanta | di levar un reggimento n’habbi havuta patente | et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91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che già si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92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per effettuar la levata. | </w:t>
      </w:r>
    </w:p>
    <w:p w14:paraId="7EF485E3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l Pasini mi scrive, che pur in Brabant si parli di | far altri tre reggimenti. | </w:t>
      </w:r>
    </w:p>
    <w:p w14:paraId="05C146FC" w14:textId="1EA5E268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oppo haversi atteso, et pensato bene per qualche giorni a-|gl’interessi del signor duca di Simeren fratello di questo Re | si è risoluto, ch’egli accetti il partito di andarsene | a trovar il principe elettore di Brandemburgh suo | cognato, che lo ha invitato andarsi a trattener nella | sua corte, et con la sorella, et si è pensato di far così, | per veder pure se scostandosi esso Duca di qua | potesse con mostrar di essere diviso con gl’interessi | suoi da quelli del fratello rihaver di mano dei | Spagnuoli </w:t>
      </w:r>
      <w:r w:rsidR="009B3452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i suoi beni presi da essi nel B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sso Pala-|tinato. Egli partì giovedì verso Berlinghen | residenza del detto elettore di Brandemburgh | et di là passerà in Prussia, ove al presente si | </w:t>
      </w:r>
    </w:p>
    <w:p w14:paraId="62CCEC37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61v /</w:t>
      </w:r>
    </w:p>
    <w:p w14:paraId="6A8EDC6F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trova quell’Altezza. | </w:t>
      </w:r>
    </w:p>
    <w:p w14:paraId="05AB8218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n quella Provincia troverà anco il baron di Donà passa-|to già alcuni giorni a quella volta per affari suoi | particolari doppo la morte del zio. | </w:t>
      </w:r>
    </w:p>
    <w:p w14:paraId="1FAA782F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l Re è andato ad accompagnar il detto Duca suo | fratello fino a Encusen, licentiandosi l’uno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dall’|altro con gran tenerezza. Mentre si trovava | sua Maestà in quella città arrivoron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93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in un medesimo | tempo tre gentilhuomini, uno di Iegherendorf | l’altro di Mansfelt, et il terzo del giovane duca | di Bransvich. | </w:t>
      </w:r>
    </w:p>
    <w:p w14:paraId="69D17605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l primo non porta avvisi se non vecchi delle cose di | Moravia, et delle trattationi, che l’Imperatore haveva | col principe Gabor. Intorno le quali il mastro | delle poste d’Anversa mi ha scritto, che ivi si era | publicata la pace conclusa tra sua Maestà Cesarea, et | Gabor. | </w:t>
      </w:r>
    </w:p>
    <w:p w14:paraId="23A97A94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l gentilhuomo del conte di Mansfelt ha portate lettere del | suo patrone con avviso de’ suoi viaggi, et di quanto | andava facendo verso Alsatia; ma particolarmente | copia di altre lettere, che sono state intercette | che venivano dalla corte imperiale, delle quali | </w:t>
      </w:r>
    </w:p>
    <w:p w14:paraId="37D054A9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62r / </w:t>
      </w:r>
    </w:p>
    <w:p w14:paraId="4E4CA984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ua Maestà mi fece honore hieri a sera di dirmi | che me ne haverebbe fatta haver copia. In sostanza | per quello, che ho potuto cavare il contenuto è | che si procurasse di non metter a disperatione | questo Principe, che potrebbe esser, che la serenissima | Republica prendesse il suo vantaggio in queste com-|bustioni, et attentasse qualche cosa nel Friuli; che | a questo punto il Nontio pontificio habbi fatta | consideratione, che se vostra Serenità non si è mossa mentre | questo principe era re di Bohemia per mantenerlo | in possesso; manco al presente ella sia per muoversi. | </w:t>
      </w:r>
    </w:p>
    <w:p w14:paraId="6E1009C9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n altre che non sia bene coll’elettorato lasciare | li doi Palatinati a Baviera; ma il solo Alto, et | tener Spagnoli, per sé il Basso con altre cose simili. | Se haverò la detta copia la manderò alla Serenità vostra. | </w:t>
      </w:r>
    </w:p>
    <w:p w14:paraId="7854663E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Le lettere del duca di Bransvich confermano la | presa fatta da lui di Lipstat; et che havesse | date fuori patenti per far quattro altre com-|pagnie di cavallaria, oltre le dodici, che | tiene; che mirava di haver la città di Sust | nella medesima contea della Marca, et entro si | trovano da quaranta in cinquanta soldati | </w:t>
      </w:r>
    </w:p>
    <w:p w14:paraId="58E34CE3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62v /</w:t>
      </w:r>
    </w:p>
    <w:p w14:paraId="23097DC1" w14:textId="506103DA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pagnoli, al qual effetto si sa, ch’egli ha con lettere | intimato a quella piazza il rendersi, minacciandoli | facendo altrimenti. Li habitanti hanno preso tempo | a risponder, et intanto hanno ispedite qui lettere | con messaggiero espresso per saper se detto Duca ha tal | ordine dalli signori Stati. L’Eccellenze loro non hanno fatta | ancor risposta solo al messaggiero hanno data | una ricevuta; </w:t>
      </w:r>
      <w:r w:rsidRPr="00B94611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sentono</w:t>
      </w:r>
      <w:r w:rsidR="00B94611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94"/>
      </w:r>
      <w:r w:rsidRPr="00B94611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 volentieri queste attioni del Duca, et non | dubio, che le fomenteranno perché non possono servire che a diversion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. | </w:t>
      </w:r>
    </w:p>
    <w:p w14:paraId="3E2A0E0F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entono anco volentieri li progressi di Mansfelt; ma | restano stupiti dell’avviso, che si ha qui, che le 4 | città evangeliche Svizzere voglino far testa al detto Conte. | </w:t>
      </w:r>
    </w:p>
    <w:p w14:paraId="6E6A3116" w14:textId="0F13D5EC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Vivono questi principi in gran perplessità attendendo | tuttavia il ritorno d’Inghilterra del secretario della Regin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95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. | Incolpano il vento contrario di Levante, che | da un mese, et mezo in qua continua sendo | gello molto grosso per tutto il </w:t>
      </w:r>
      <w:r w:rsidR="00881A5F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ese. Gratie etc. | </w:t>
      </w:r>
    </w:p>
    <w:p w14:paraId="7AE9F873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CED3D59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all’Haya li 24 genaro 1622 | </w:t>
      </w:r>
    </w:p>
    <w:p w14:paraId="34577CFD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i vostra Serenità | </w:t>
      </w:r>
    </w:p>
    <w:p w14:paraId="1B62C0EA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umilissimo, et devotissimo servitore | </w:t>
      </w:r>
    </w:p>
    <w:p w14:paraId="368FA407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Christofforo Suriano | </w:t>
      </w:r>
    </w:p>
    <w:p w14:paraId="3F948446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FA34234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63r /</w:t>
      </w:r>
    </w:p>
    <w:p w14:paraId="752F9762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Bianca </w:t>
      </w:r>
    </w:p>
    <w:p w14:paraId="3DCF8A48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DF8B369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63v /</w:t>
      </w:r>
    </w:p>
    <w:p w14:paraId="2907B962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l serenissimo principe di Venetia | </w:t>
      </w:r>
    </w:p>
    <w:p w14:paraId="285FB035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</w:t>
      </w:r>
    </w:p>
    <w:p w14:paraId="79F79F4B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 xml:space="preserve">n° 362 comincia 361 | </w:t>
      </w:r>
    </w:p>
    <w:p w14:paraId="2BA6E95F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D53B55B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Tracce di sigilli</w:t>
      </w:r>
    </w:p>
    <w:p w14:paraId="4F6147B6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</w:p>
    <w:p w14:paraId="62090148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Regesto antico</w:t>
      </w:r>
    </w:p>
    <w:p w14:paraId="0E832424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63vC / </w:t>
      </w:r>
    </w:p>
    <w:p w14:paraId="580E2BA7" w14:textId="03A6C739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4 gennaro 1621</w:t>
      </w:r>
      <w:r w:rsidR="006A1D8B" w:rsidRPr="00E7337C">
        <w:rPr>
          <w:rStyle w:val="FootnoteReference"/>
          <w:rFonts w:ascii="Times New Roman" w:eastAsia="MS Mincho" w:hAnsi="Times New Roman" w:cs="Times New Roman"/>
          <w:sz w:val="24"/>
          <w:szCs w:val="24"/>
          <w:lang w:eastAsia="ja-JP"/>
        </w:rPr>
        <w:footnoteReference w:id="1296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ricevute a’ 10 febraro | </w:t>
      </w:r>
    </w:p>
    <w:p w14:paraId="32AD96D0" w14:textId="715F4561" w:rsidR="00720C63" w:rsidRPr="00D9710E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en-GB" w:eastAsia="hi-IN" w:bidi="hi-IN"/>
        </w:rPr>
      </w:pPr>
      <w:r w:rsidRPr="00D9710E">
        <w:rPr>
          <w:rFonts w:ascii="Times New Roman" w:eastAsia="NSimSun" w:hAnsi="Times New Roman" w:cs="Times New Roman"/>
          <w:bCs/>
          <w:kern w:val="1"/>
          <w:sz w:val="24"/>
          <w:szCs w:val="24"/>
          <w:lang w:val="en-GB" w:eastAsia="hi-IN" w:bidi="hi-IN"/>
        </w:rPr>
        <w:t>Haya</w:t>
      </w:r>
      <w:r w:rsidR="000E4F01" w:rsidRPr="00D9710E">
        <w:rPr>
          <w:rFonts w:ascii="Times New Roman" w:eastAsia="NSimSun" w:hAnsi="Times New Roman" w:cs="Times New Roman"/>
          <w:bCs/>
          <w:kern w:val="1"/>
          <w:sz w:val="24"/>
          <w:szCs w:val="24"/>
          <w:lang w:val="en-GB" w:eastAsia="hi-IN" w:bidi="hi-IN"/>
        </w:rPr>
        <w:t>.</w:t>
      </w:r>
      <w:r w:rsidRPr="00D9710E">
        <w:rPr>
          <w:rFonts w:ascii="Times New Roman" w:eastAsia="NSimSun" w:hAnsi="Times New Roman" w:cs="Times New Roman"/>
          <w:bCs/>
          <w:kern w:val="1"/>
          <w:sz w:val="24"/>
          <w:szCs w:val="24"/>
          <w:lang w:val="en-GB" w:eastAsia="hi-IN" w:bidi="hi-IN"/>
        </w:rPr>
        <w:t xml:space="preserve"> n° 362 | </w:t>
      </w:r>
    </w:p>
    <w:p w14:paraId="487F67AE" w14:textId="77777777" w:rsidR="00720C63" w:rsidRPr="00D9710E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en-GB" w:eastAsia="hi-IN" w:bidi="hi-IN"/>
        </w:rPr>
      </w:pPr>
    </w:p>
    <w:p w14:paraId="5AB947F0" w14:textId="77777777" w:rsidR="00720C63" w:rsidRPr="00D9710E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en-GB" w:eastAsia="hi-IN" w:bidi="hi-IN"/>
        </w:rPr>
      </w:pPr>
      <w:r w:rsidRPr="00D9710E">
        <w:rPr>
          <w:rFonts w:ascii="Times New Roman" w:eastAsia="NSimSun" w:hAnsi="Times New Roman" w:cs="Times New Roman"/>
          <w:bCs/>
          <w:kern w:val="1"/>
          <w:sz w:val="24"/>
          <w:szCs w:val="24"/>
          <w:lang w:val="en-GB" w:eastAsia="hi-IN" w:bidi="hi-IN"/>
        </w:rPr>
        <w:t xml:space="preserve">L. C. R. | </w:t>
      </w:r>
    </w:p>
    <w:p w14:paraId="1109B834" w14:textId="77777777" w:rsidR="00720C63" w:rsidRPr="00D9710E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en-GB" w:eastAsia="hi-IN" w:bidi="hi-IN"/>
        </w:rPr>
      </w:pPr>
    </w:p>
    <w:p w14:paraId="1F873995" w14:textId="5A7C2229" w:rsidR="006B164A" w:rsidRPr="00D9710E" w:rsidRDefault="006B164A" w:rsidP="006B164A">
      <w:pPr>
        <w:pStyle w:val="Header"/>
        <w:rPr>
          <w:sz w:val="24"/>
          <w:lang w:val="en-GB"/>
        </w:rPr>
      </w:pPr>
      <w:r w:rsidRPr="00D9710E">
        <w:rPr>
          <w:lang w:val="en-GB"/>
        </w:rPr>
        <w:t>/START LETTER/</w:t>
      </w:r>
    </w:p>
    <w:p w14:paraId="3689C464" w14:textId="21B8BCFC" w:rsidR="00720C63" w:rsidRPr="00E7337C" w:rsidRDefault="00720C6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4</w:t>
      </w:r>
      <w:r w:rsidR="005E306C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8</w:t>
      </w:r>
    </w:p>
    <w:p w14:paraId="5E3FF4E3" w14:textId="45C4A59C" w:rsidR="00720C63" w:rsidRPr="00E7337C" w:rsidRDefault="00720C6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31 gennaio 1622, L’Aia (cc. 464</w:t>
      </w:r>
      <w:r w:rsidR="000A777B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-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v, 467r-468v) </w:t>
      </w:r>
    </w:p>
    <w:p w14:paraId="56A28A05" w14:textId="77777777" w:rsidR="00720C63" w:rsidRPr="00E7337C" w:rsidRDefault="00720C6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F24FC02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8E4B976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64r / </w:t>
      </w:r>
    </w:p>
    <w:p w14:paraId="69ABAA73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° 363 | </w:t>
      </w:r>
    </w:p>
    <w:p w14:paraId="79B6DBA9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715D315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erenissimo Principe | </w:t>
      </w:r>
    </w:p>
    <w:p w14:paraId="1B4FD407" w14:textId="001CE754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fu data da me la passata settimana essecutione alli commandamenti | di vostra Serenità venutimi nelle lettere sue de’ 31 d</w:t>
      </w:r>
      <w:r w:rsidR="00286E30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cembre, come riverentemente | le significai, et haverà nella prima delle doi lettere scritte a’ | 24 n° 361 e 362 che aggiungo a queste in replica; et | havendo anco raccommandato gl’interessi delli mercanti Ro-|drighes d’Andrada doi deputati delli signori Stati venero a | trovarmi per haver in scritto quanto havevo esposto </w:t>
      </w:r>
      <w:r w:rsidRPr="00B94611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toccante</w:t>
      </w:r>
      <w:r w:rsidR="00B94611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97"/>
      </w:r>
      <w:r w:rsidRPr="00B94611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 | li aiut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et il memoriale per li medesimi mercanti. | </w:t>
      </w:r>
    </w:p>
    <w:p w14:paraId="6085CCB5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 primo dissi, che credevo di esser stato ben inteso. È vero | dissero, tuttavia li signori Stati haverebbono questo gusto. Io soggiunsi | che credevo che quello bastesse, et che ben le haverei re-|plicato (come feci) lo stesso in sostanza, che havevo | esposto della mente di vostra Serenità; et quanto al memoriale | come di cosa particolare dissi, che a nome delli agenti lo | haverei fatto dar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98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 Si contentorono, partendo sodisfatti | della risposta dicendo che tanto sarebbe bastato alli signori | Stati, et havendo anco con tal occasione procurato, che | fosse replicato in Zelan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99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per le doicento pelli di ragione del signor | Marco Moins et per li uni et per l’altro sono già | state scritte, et ispedite lettere affettuose. | </w:t>
      </w:r>
    </w:p>
    <w:p w14:paraId="080B367D" w14:textId="72E8903A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oll’ordinario venuto d’Anversa sabbato ho ricevuto il dispacci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300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di vostra Serenità dei 7 di questo mese colle lettere replicate de’ | 31 d</w:t>
      </w:r>
      <w:r w:rsidR="00286E30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embre, et con quelle per li signori Stati, che questa mattina | ho presentato all’Eccellenze loro accampagnandole con | ufficio conforme, et tanto affettuoso quanto ha potuto | portar la mia debolezza procurando di aggradir |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</w:p>
    <w:p w14:paraId="3136211E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64v / </w:t>
      </w:r>
    </w:p>
    <w:p w14:paraId="04A14F39" w14:textId="095F8D6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n ogni più viva maniera la risolutione di vostra Serenità come | anco ho fatto nel communicar l’operato da lei nel fatto | de’ Grisoni, et nel rappresentar con parole degne et con | concetti proprii la elettione fatta dall’Eccellenze vostre della | persona dell’eccellentissimo Morosini per ambasciatore a questi signori | aggiungendo tutto quello di più, che dalla Serenità vostra mi | viene commesso. | </w:t>
      </w:r>
    </w:p>
    <w:p w14:paraId="3B68F095" w14:textId="05360B75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Lessero publicamente le lettere, et doppo il Presidente a nome | dell’assemblea con parole piene, et dimostratione | di particolar contento ringratiò la Serenità vostra che si fosse | compiacciuta non solo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colla viv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301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voce mia, ma colle | sue stesse lettere replicar l’ottima volontà di lei, et di | tutta quella serenissima Republica verso queste Provincie, et | che come sempre erano stati sicuri della sincerità | cordiale di lei; così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302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godevano di poter hora esser | in stato di goderne gl’effetti </w:t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et</w:t>
      </w:r>
      <w:r w:rsidR="00455394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303"/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 pertanto haverebbono posto ordine per haver | l’esborso del denaro, et data insieme la debita | risposta a vostra Serenità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ss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304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che li | signori Stati laudavano quanto haveva la Serenità vostra fatto | per servitio de’ Grisoni, et del pensiero che metteva | a quella parte ancorché desolata, et soggetata, et che | quanto a questa Republica ella vorrebbe ben poter far | qualche cosa; ma che doveva esser iscusata appresso | ognuno mentre si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vedeva esser attorniata da’ Spagnoli | in modo, che gran fatica haveva da difender sé stessa | </w:t>
      </w:r>
    </w:p>
    <w:p w14:paraId="43E26AC8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67r / </w:t>
      </w:r>
    </w:p>
    <w:p w14:paraId="60274EA6" w14:textId="3A617F93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ma che con tutto ciò quando havesse veduto qualche spi-|racolo, et che li affari di sé stessa l’havesse potuto com-|portare haverebbe impartito quello le fosse stato | possibile. Intorno all’elettione dell’eccellentissimo Morosini | per ambasciator a questi Stati disse, che aggradivano non solo | la parte datagliene da vostra Serenità, ma il soggetto medesimo | che anco d’altrove era stato rifert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305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esser di | degne, et virtuose qualità, et ringratiavano li signori | Stati vostra Serenità della confidenza, et buona corrispondenza | che voleva continuar a passar con loro col mezo del | detto signore; come anco delle commissioni date all’eccellentissimo Lando in Inghilterra per coadiuvar gl’interessi di queste | Provincie di che, et delle offerte fatte alli loro ambasciatori | in Londra dal medesimo eccellentissimo Lando già ne havevano havuta | notitia, et finì con complimento in tutte le parti affettuoso, | et che rimostrava il particolar contento, et sodisfattione | che havuta in queste doi audienze ricevuta l’assemblea. | Et io corrisposi anco replicando qualche altro concetto | di dimostratione di stima, che faceva quell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306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serenissima Republica | di queste nobilissime Provincie. | </w:t>
      </w:r>
    </w:p>
    <w:p w14:paraId="20B96598" w14:textId="77777777" w:rsidR="005B2F4F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artito, che fui dalli signori Stati poco doppo fu nell’assemblea | il signor principe Mauritio con quelli del Consiglio di Stato | et all’Eccellenza sua lessero le lettere di vostra Serenità; et essendo io | stato doppo il desinare a vederla mi confirmò il | gusto delli signori Stati, et la contentezza che havevano | ricevuta </w:t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et</w:t>
      </w:r>
      <w:r w:rsidR="00455394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307"/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 disse, credetemi, che questa </w:t>
      </w:r>
    </w:p>
    <w:p w14:paraId="27C97785" w14:textId="61638EE3" w:rsidR="005B2F4F" w:rsidRPr="00E7337C" w:rsidRDefault="005B2F4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67v /</w:t>
      </w:r>
    </w:p>
    <w:p w14:paraId="5F0127E5" w14:textId="037B2F12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assistenza | della serenissima Republica ci viene giusto in tempo, | onde tanto più riesce car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oi entrò in | altri discorsi, come la Serenità vostra intenderà dalle | sussequenti. Gratie etc. | </w:t>
      </w:r>
    </w:p>
    <w:p w14:paraId="4A64641E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861AA45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all’Haya li 31 genaro 1622 | </w:t>
      </w:r>
    </w:p>
    <w:p w14:paraId="25CDC49A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i vostra Serenità | </w:t>
      </w:r>
    </w:p>
    <w:p w14:paraId="61FC0FE0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umilissimo, et devotissimo servitore | </w:t>
      </w:r>
    </w:p>
    <w:p w14:paraId="1DF9EC9A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Christofforo Suriano | </w:t>
      </w:r>
    </w:p>
    <w:p w14:paraId="17F69CD3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AEB0C10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68r /</w:t>
      </w:r>
    </w:p>
    <w:p w14:paraId="563AB19B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Bianca </w:t>
      </w:r>
    </w:p>
    <w:p w14:paraId="24BC6173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9F33FF5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68v / </w:t>
      </w:r>
    </w:p>
    <w:p w14:paraId="33E98946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l serenissimo principe di Venetia | </w:t>
      </w:r>
    </w:p>
    <w:p w14:paraId="21441228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rima | </w:t>
      </w:r>
    </w:p>
    <w:p w14:paraId="4B794632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° 363 fin 364 </w:t>
      </w:r>
    </w:p>
    <w:p w14:paraId="0686D8D0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E386592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Tracce di sigilli</w:t>
      </w:r>
    </w:p>
    <w:p w14:paraId="549D9337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</w:p>
    <w:p w14:paraId="3C258484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Regesto antico</w:t>
      </w:r>
    </w:p>
    <w:p w14:paraId="06598623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68vC / </w:t>
      </w:r>
    </w:p>
    <w:p w14:paraId="337B9973" w14:textId="690E315A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31 gennaro 1621</w:t>
      </w:r>
      <w:r w:rsidR="00A55F63" w:rsidRPr="00E7337C">
        <w:rPr>
          <w:rStyle w:val="FootnoteReference"/>
          <w:rFonts w:ascii="Times New Roman" w:eastAsia="MS Mincho" w:hAnsi="Times New Roman" w:cs="Times New Roman"/>
          <w:sz w:val="24"/>
          <w:szCs w:val="24"/>
          <w:lang w:eastAsia="ja-JP"/>
        </w:rPr>
        <w:footnoteReference w:id="1308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ricevute a’ 17 febraro | </w:t>
      </w:r>
    </w:p>
    <w:p w14:paraId="27BA951D" w14:textId="6EF58622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aia</w:t>
      </w:r>
      <w:r w:rsidR="000E4F01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° 363 | </w:t>
      </w:r>
    </w:p>
    <w:p w14:paraId="3BF74630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84C7250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L. SS. R. | </w:t>
      </w:r>
    </w:p>
    <w:p w14:paraId="47CA167E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ECDB8CA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536EF22" w14:textId="63B5DC53" w:rsidR="00720C63" w:rsidRPr="00E7337C" w:rsidRDefault="00720C6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</w:t>
      </w:r>
      <w:r w:rsidR="00107D4F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49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</w:p>
    <w:p w14:paraId="4780A559" w14:textId="62B7E37E" w:rsidR="00720C63" w:rsidRPr="00E7337C" w:rsidRDefault="00720C6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legato I al n. 14</w:t>
      </w:r>
      <w:r w:rsidR="00107D4F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8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(cc. 465r-466v</w:t>
      </w:r>
      <w:r w:rsidR="00107D4F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;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ecodifica di cc. 464v, 467r-v) </w:t>
      </w:r>
    </w:p>
    <w:p w14:paraId="2D541170" w14:textId="77777777" w:rsidR="00720C63" w:rsidRPr="00E7337C" w:rsidRDefault="00720C6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D2DC1D1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65r /</w:t>
      </w:r>
    </w:p>
    <w:p w14:paraId="2F713762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Segue decodifica di testo cifrato</w:t>
      </w:r>
    </w:p>
    <w:p w14:paraId="256676E1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CBAB46A" w14:textId="77777777" w:rsidR="00CC6E44" w:rsidRPr="003A4AAB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nl-BE" w:eastAsia="hi-IN" w:bidi="hi-IN"/>
        </w:rPr>
      </w:pPr>
      <w:r w:rsidRPr="003A4AAB">
        <w:rPr>
          <w:rFonts w:ascii="Times New Roman" w:eastAsia="NSimSun" w:hAnsi="Times New Roman" w:cs="Times New Roman"/>
          <w:bCs/>
          <w:kern w:val="1"/>
          <w:sz w:val="24"/>
          <w:szCs w:val="24"/>
          <w:lang w:val="nl-BE" w:eastAsia="hi-IN" w:bidi="hi-IN"/>
        </w:rPr>
        <w:t>/ 465v</w:t>
      </w:r>
      <w:r w:rsidR="00CC6E44" w:rsidRPr="003A4AAB">
        <w:rPr>
          <w:rFonts w:ascii="Times New Roman" w:eastAsia="NSimSun" w:hAnsi="Times New Roman" w:cs="Times New Roman"/>
          <w:bCs/>
          <w:kern w:val="1"/>
          <w:sz w:val="24"/>
          <w:szCs w:val="24"/>
          <w:lang w:val="nl-BE" w:eastAsia="hi-IN" w:bidi="hi-IN"/>
        </w:rPr>
        <w:t xml:space="preserve"> /</w:t>
      </w:r>
    </w:p>
    <w:p w14:paraId="48024330" w14:textId="77777777" w:rsidR="00CC6E44" w:rsidRPr="00CC6E44" w:rsidRDefault="00CC6E44" w:rsidP="00CC6E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nl-BE" w:eastAsia="hi-IN" w:bidi="hi-IN"/>
        </w:rPr>
      </w:pPr>
      <w:r w:rsidRPr="00E903F5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67627A7F" w14:textId="77777777" w:rsidR="00CC6E44" w:rsidRPr="003A4AAB" w:rsidRDefault="00CC6E44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nl-BE" w:eastAsia="hi-IN" w:bidi="hi-IN"/>
        </w:rPr>
      </w:pPr>
    </w:p>
    <w:p w14:paraId="6CD72A52" w14:textId="26A3EB2C" w:rsidR="00CC6E44" w:rsidRPr="00CC6E44" w:rsidRDefault="00CC6E44" w:rsidP="00CC6E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val="nl-BE" w:eastAsia="hi-IN" w:bidi="hi-IN"/>
        </w:rPr>
      </w:pPr>
      <w:r w:rsidRPr="00CC6E44">
        <w:rPr>
          <w:rFonts w:ascii="Times New Roman" w:eastAsia="NSimSun" w:hAnsi="Times New Roman" w:cs="Times New Roman"/>
          <w:bCs/>
          <w:kern w:val="1"/>
          <w:sz w:val="24"/>
          <w:szCs w:val="24"/>
          <w:lang w:val="nl-BE" w:eastAsia="hi-IN" w:bidi="hi-IN"/>
        </w:rPr>
        <w:t>/ 466r /</w:t>
      </w:r>
    </w:p>
    <w:p w14:paraId="157F8267" w14:textId="77777777" w:rsidR="00CC6E44" w:rsidRPr="00CC6E44" w:rsidRDefault="00CC6E44" w:rsidP="00CC6E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nl-BE" w:eastAsia="hi-IN" w:bidi="hi-IN"/>
        </w:rPr>
      </w:pPr>
      <w:r w:rsidRPr="00E903F5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42F930EF" w14:textId="77777777" w:rsidR="00CC6E44" w:rsidRPr="00CC6E44" w:rsidRDefault="00CC6E44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nl-BE" w:eastAsia="hi-IN" w:bidi="hi-IN"/>
        </w:rPr>
      </w:pPr>
    </w:p>
    <w:p w14:paraId="66EB6C21" w14:textId="2D058D19" w:rsidR="00720C63" w:rsidRPr="003A4AAB" w:rsidRDefault="00CC6E44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3A4AAB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</w:t>
      </w:r>
      <w:r w:rsidR="00720C63" w:rsidRPr="003A4AAB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466v /</w:t>
      </w:r>
    </w:p>
    <w:p w14:paraId="092E3F96" w14:textId="77777777" w:rsidR="00CC6E44" w:rsidRPr="003A4AAB" w:rsidRDefault="00CC6E44" w:rsidP="00CC6E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3A4AAB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0CD7A198" w14:textId="77777777" w:rsidR="00107D4F" w:rsidRPr="003A4AAB" w:rsidRDefault="00720C63" w:rsidP="00CC6E44">
      <w:pPr>
        <w:widowControl w:val="0"/>
        <w:suppressAutoHyphens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3A4AAB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br w:type="page"/>
      </w:r>
    </w:p>
    <w:p w14:paraId="3E9AFA23" w14:textId="77777777" w:rsidR="006B164A" w:rsidRDefault="006B164A" w:rsidP="006B164A">
      <w:pPr>
        <w:pStyle w:val="Header"/>
        <w:rPr>
          <w:sz w:val="24"/>
        </w:rPr>
      </w:pPr>
      <w:r>
        <w:lastRenderedPageBreak/>
        <w:t>/START LETTER/</w:t>
      </w:r>
    </w:p>
    <w:p w14:paraId="4C1066D4" w14:textId="4DF1FE91" w:rsidR="00107D4F" w:rsidRPr="00E7337C" w:rsidRDefault="00107D4F" w:rsidP="00895944">
      <w:pPr>
        <w:suppressAutoHyphens/>
        <w:jc w:val="center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n. 150 </w:t>
      </w:r>
    </w:p>
    <w:p w14:paraId="2C45A8BC" w14:textId="5D917247" w:rsidR="00107D4F" w:rsidRPr="00E7337C" w:rsidRDefault="00107D4F" w:rsidP="00895944">
      <w:pPr>
        <w:suppressAutoHyphens/>
        <w:jc w:val="center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Allegato I al n. 151 (cc. 469r-470v</w:t>
      </w:r>
      <w:r w:rsidR="005B2F4F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;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decodifica di cc. 471r, 472v) </w:t>
      </w:r>
    </w:p>
    <w:p w14:paraId="07670659" w14:textId="77777777" w:rsidR="00107D4F" w:rsidRPr="00E7337C" w:rsidRDefault="00107D4F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166B33D7" w14:textId="77777777" w:rsidR="00107D4F" w:rsidRPr="00E7337C" w:rsidRDefault="00107D4F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/ 469r /</w:t>
      </w:r>
    </w:p>
    <w:p w14:paraId="1B836B25" w14:textId="77777777" w:rsidR="009069FA" w:rsidRDefault="009069FA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n° 364 |</w:t>
      </w:r>
    </w:p>
    <w:p w14:paraId="1E1270F0" w14:textId="77777777" w:rsidR="009069FA" w:rsidRDefault="009069FA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29B078BA" w14:textId="1BB2311A" w:rsidR="00107D4F" w:rsidRPr="00E7337C" w:rsidRDefault="00107D4F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i/>
          <w:iCs/>
          <w:sz w:val="24"/>
          <w:szCs w:val="24"/>
          <w:lang w:eastAsia="it-IT"/>
        </w:rPr>
        <w:t>Segue decodifica di testo cifrato</w:t>
      </w:r>
    </w:p>
    <w:p w14:paraId="72144531" w14:textId="77777777" w:rsidR="00107D4F" w:rsidRPr="00E7337C" w:rsidRDefault="00107D4F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3F8FF3A4" w14:textId="77777777" w:rsidR="00337410" w:rsidRPr="003A4AAB" w:rsidRDefault="00107D4F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val="nl-BE" w:eastAsia="it-IT"/>
        </w:rPr>
      </w:pPr>
      <w:r w:rsidRPr="003A4AAB">
        <w:rPr>
          <w:rFonts w:ascii="Times New Roman" w:eastAsia="Times New Roman" w:hAnsi="Times New Roman" w:cs="Times New Roman"/>
          <w:bCs/>
          <w:sz w:val="24"/>
          <w:szCs w:val="24"/>
          <w:lang w:val="nl-BE" w:eastAsia="it-IT"/>
        </w:rPr>
        <w:t>/ 469v</w:t>
      </w:r>
      <w:r w:rsidR="00337410" w:rsidRPr="003A4AAB">
        <w:rPr>
          <w:rFonts w:ascii="Times New Roman" w:eastAsia="Times New Roman" w:hAnsi="Times New Roman" w:cs="Times New Roman"/>
          <w:bCs/>
          <w:sz w:val="24"/>
          <w:szCs w:val="24"/>
          <w:lang w:val="nl-BE" w:eastAsia="it-IT"/>
        </w:rPr>
        <w:t xml:space="preserve"> /</w:t>
      </w:r>
    </w:p>
    <w:p w14:paraId="4670644F" w14:textId="77777777" w:rsidR="00337410" w:rsidRPr="00CC6E44" w:rsidRDefault="00337410" w:rsidP="00337410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nl-BE" w:eastAsia="hi-IN" w:bidi="hi-IN"/>
        </w:rPr>
      </w:pPr>
      <w:r w:rsidRPr="00E903F5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6044B213" w14:textId="77777777" w:rsidR="00337410" w:rsidRPr="003A4AAB" w:rsidRDefault="00337410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val="nl-BE" w:eastAsia="it-IT"/>
        </w:rPr>
      </w:pPr>
    </w:p>
    <w:p w14:paraId="2101C928" w14:textId="460AA27A" w:rsidR="00337410" w:rsidRPr="00337410" w:rsidRDefault="00337410" w:rsidP="00337410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val="nl-BE" w:eastAsia="it-IT"/>
        </w:rPr>
      </w:pPr>
      <w:r w:rsidRPr="00337410">
        <w:rPr>
          <w:rFonts w:ascii="Times New Roman" w:eastAsia="Times New Roman" w:hAnsi="Times New Roman" w:cs="Times New Roman"/>
          <w:bCs/>
          <w:sz w:val="24"/>
          <w:szCs w:val="24"/>
          <w:lang w:val="nl-BE" w:eastAsia="it-IT"/>
        </w:rPr>
        <w:t>/ 470r /</w:t>
      </w:r>
    </w:p>
    <w:p w14:paraId="5C8EBD26" w14:textId="77777777" w:rsidR="00337410" w:rsidRPr="00CC6E44" w:rsidRDefault="00337410" w:rsidP="00337410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nl-BE" w:eastAsia="hi-IN" w:bidi="hi-IN"/>
        </w:rPr>
      </w:pPr>
      <w:r w:rsidRPr="00E903F5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279BD9DD" w14:textId="77777777" w:rsidR="00337410" w:rsidRPr="00337410" w:rsidRDefault="00337410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val="nl-BE" w:eastAsia="it-IT"/>
        </w:rPr>
      </w:pPr>
    </w:p>
    <w:p w14:paraId="0EAF6FE6" w14:textId="00DD43B8" w:rsidR="00107D4F" w:rsidRPr="003A4AAB" w:rsidRDefault="00337410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3A4AAB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/ </w:t>
      </w:r>
      <w:r w:rsidR="00107D4F" w:rsidRPr="003A4AAB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470v /</w:t>
      </w:r>
    </w:p>
    <w:p w14:paraId="437BA842" w14:textId="77777777" w:rsidR="00337410" w:rsidRPr="003A4AAB" w:rsidRDefault="00337410" w:rsidP="00337410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3A4AAB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04045FF7" w14:textId="77777777" w:rsidR="00107D4F" w:rsidRPr="003A4AAB" w:rsidRDefault="00107D4F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60E14FD" w14:textId="77777777" w:rsidR="00107D4F" w:rsidRPr="003A4AAB" w:rsidRDefault="00107D4F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8D4651B" w14:textId="1032B2DC" w:rsidR="00720C63" w:rsidRPr="00E7337C" w:rsidRDefault="00720C6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51</w:t>
      </w:r>
    </w:p>
    <w:p w14:paraId="1737A03E" w14:textId="709B4ADE" w:rsidR="00720C63" w:rsidRPr="00E7337C" w:rsidRDefault="00720C6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31 gennaio 1622, L’Aia (cc. 471r-473v, 480</w:t>
      </w:r>
      <w:r w:rsidR="00BB3594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-v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) </w:t>
      </w:r>
    </w:p>
    <w:p w14:paraId="4C0B1F6C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1C15537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71r / </w:t>
      </w:r>
    </w:p>
    <w:p w14:paraId="50EEF6CC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</w:t>
      </w:r>
    </w:p>
    <w:p w14:paraId="7A7EC573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° 364 comincia 363 | </w:t>
      </w:r>
    </w:p>
    <w:p w14:paraId="6C69C8B5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145B23A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erenissimo Principe | </w:t>
      </w:r>
    </w:p>
    <w:p w14:paraId="59D33941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el proferirmi il signor principe d’Oranges quanto ho scritto | nelle prime ben dimostrò la stima, et il conto grande, che li | signori Stati facevano dell’amicitia di quella serenissima Republica et disse | poi gran cosa è questa, che Spagnuoli così dolcemente si vanno | impossessando hor qua hor là, et non vi è chi ardisca o vo-|glia muoversi a fargli ostacolo, et con non poca passione | aggiunse </w:t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hann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309"/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 in maniera preso il re della Gran Bretagna, | et lo governano in modo, che per me dubito, che | non passerà forse il tempo sino alla fine | dell’anno, che l’haveremo affatto nemico a | queste Provinci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. Piaccia a Dio, che questo non sia | ma lo temo disse sua Eccellenza, et continuò. Un bel tiro hanno | usato Spagnuoli per animar esso re della Gran Bertagna | contro questo Stato, considerandole esser la Maestà sua | affrontata per haversi da queste Provincie mandata | a far colonia nella Virginia propria giuriditione | di lei di acquisto in tempo della regina Elisabetta; | che di questo l’ambasciator Carleton le ne haveva tenuto | proposito, dicendo il sentimento che n’haveva il Re | suo signore ma che gli haveva considerato esser questa | un’inventione per trovar rissa fuor di proposito, | mentre più di quindeci anni sono, che questi popoli | sendo andati a traficar, et habitar in quella parte | chiamandola la Nuova Beglia, come francesi hanno | </w:t>
      </w:r>
    </w:p>
    <w:p w14:paraId="174858D1" w14:textId="271582FC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71v /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</w:p>
    <w:p w14:paraId="4D841A79" w14:textId="4DD66515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fatto la Florida, et che mai per quelli di questa </w:t>
      </w:r>
      <w:r w:rsidR="006655DB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tione | in tanto tempo era stata promossa parola, che adesso | di più mi disse l’Eccellenza sua che l’Ambasciator spagnolo haveva fatta | offerta a quella Maestà di libero trafico nell’Indie | Orientali essortandola a far che li suoi mercanti disfa-|cessero la Compagnia fatta già con questa </w:t>
      </w:r>
      <w:r w:rsidR="006655DB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tione. | In oltre che dimandavano quelli della </w:t>
      </w:r>
      <w:r w:rsidR="00550C9C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ompagnia | inglese per rifacimento delle prede fatte, et dei | danni patiti dodici milliona di fiorini somma | tanto lontana dal giusto, et dall’honesto, che | niente più. Di tutti questi incontri non ho dubio, | che l’eccellentissimo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 xml:space="preserve">signor ambasciator Lando haverà avvertita vostra Serenità | et l’Eccellenza sua nel racconto che me ne fece mostrò passione | d’animo, et tema, che gl’artificii spagnuoli non | facessero riuscir effetti pernitiosi al ben commune, | et al particolar servitio di queste Provincie. | </w:t>
      </w:r>
    </w:p>
    <w:p w14:paraId="5FF877E9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isse, che haveva consigliato sempre il diferir di | mandar quell’ambasciata perché le pareva, che l’oppor-|tunità non fosse propria; et mi ringratiò anco | l’Eccellenza sua delli ufficii commessi al detto eccellentissimo Lando. | </w:t>
      </w:r>
    </w:p>
    <w:p w14:paraId="5A1D0B52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i comprende bene la poca speranza, che hanno li ambasciatori di buon fine di quei loro negotii con il | detto re d’Inghilterra lo scrivono assai chiaro, et spar-|gono qualche parole nelle loro lettere, che l’aria | non li riesce buona per la sanità: segno che vorrebbono | </w:t>
      </w:r>
    </w:p>
    <w:p w14:paraId="27483549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72r / </w:t>
      </w:r>
    </w:p>
    <w:p w14:paraId="18310BF6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ben esser di qua. | </w:t>
      </w:r>
    </w:p>
    <w:p w14:paraId="2CA49910" w14:textId="056346CD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Queste novelle disgustose travagliano l’animo di questi signori | che risentono anco (se ben preveduta) la perdita di Giuliers | dovendo alli doi febraro, che sarà doppo dimani giorno | della purificatione di nostra Dama esser posto in mano | dello Spinola. Speravano questi signori et sua Eccellenza anco, che si | dovesse tener per doi mesi ancora; ma il conto è stato mal | fatto sopra le vittuarie, et particolarmente sopra il pane: perché | si contava per testa dieci libre, et meza di pane per | settimana, et si è convenuto darne quindeci rispetto | al non haver vivande, sendo nei principii stata fatta | preda dal nemico di molti capi di bestiami, de’ quali | il Governator si era provisto. | </w:t>
      </w:r>
    </w:p>
    <w:p w14:paraId="4190B33C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a perdita di quella piazza fa creder, che anco Lipstat | sia ben tosto per cadere, et insieme Sust, che finalmente | si è resa al duca di Bransvich, che li presentò il canone, et tirò anco qualche balla. Hora vi è dentro | et sua Eccellenza, colla consultatione presane, l’ha consigliato | a lasciar nell’una, et l’altra piazza l’infanteria | et con buon ordine per tenirsi colla cavallaria | alla campagna a fine di evitar gl’accidenti dell’|assedio. |</w:t>
      </w:r>
    </w:p>
    <w:p w14:paraId="6738D604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Colla presa di queste doi piazze, et colli progressi, che va | facendo il conte di Mansfelt si sperava, portandosi tener | Giuliers di dar gran incommodo, et che operare a’ | </w:t>
      </w:r>
    </w:p>
    <w:p w14:paraId="0A7753C3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72v / </w:t>
      </w:r>
    </w:p>
    <w:p w14:paraId="1ED5206E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pagnuoli, et già era stato ispedito al detto conte di Mansfelt | il duca di Sassonia di Wimar, che è al servitio di questi signori | per agiustar bene le cose; ma tutto al presente resta | confuso con la perdita di detta piazza di Giuliers. | </w:t>
      </w:r>
    </w:p>
    <w:p w14:paraId="7149E577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Vi è chi dubita anco, che possi facilmente perdersi il forte Papemus | fatto fabricar tra Colonia, et Bona; ma sua Eccellenza mi disse | che non era così facile a prender; che vi erano assai pro-|visioni di viveri, et mille buoni huomini dentro. | </w:t>
      </w:r>
    </w:p>
    <w:p w14:paraId="3AF4E757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Ogni dì al presente il signor principe Mauritio è in Consiglio di | Stato, et si va consultando la maniera di ostar al corso | del nemico. | </w:t>
      </w:r>
    </w:p>
    <w:p w14:paraId="605BB7AA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l Niderzol secretario della Regina ritornato d’Inghilterra ha | riportato a questa Maestà, che il Re sia risoluto | di mantener in Palatinato ottomilla fanti, et mille seicento | cavalli </w:t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su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310"/>
      </w: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 Eccellenza si mostra far caso di tal rissolutione, | poiché non è per far gente nova, ma per il | mantenimento di quella, che si trova al | presente in Palatinato; che tra Inglesi, et | Alemani arriva quasi a quella summa, | et aggionte sono fiabe, sarà un bel niente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icendo appresso l’Eccellenza sua che haveva | consigliato questo Re a ricercar al re della Gran | Bertagna, che li dasse il danaro a fine di poter con-|tentar tanto le truppe del Palatinato, che in parte | </w:t>
      </w:r>
    </w:p>
    <w:p w14:paraId="39A1E467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73r / </w:t>
      </w:r>
    </w:p>
    <w:p w14:paraId="12C40FA0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quelle di Mansfelt, et del duca di Bransvich vescovo | d’Alberstat; altrimenti sarebbe una confusione, mentre | quelle del Palatinato fossero precisamente pagate, et l’altre che servono pure un medesimo Principe non havessero | pagamento. Se questa Maestà potrà spuntar di haver | in mano sua il denaro, consulterà poi con l’Eccellenza sua del | modo, et del miglior termine per il ripartimento per sodis-|far all’une et all’altre militie. | </w:t>
      </w:r>
    </w:p>
    <w:p w14:paraId="06981631" w14:textId="12B16B3C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Qui aggiunte saranno le copi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311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elle lettere, | che questa Maestà m’ha fatto havere di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quelle | intercette, et saranno per quelle dell’Eccellenze vostre che | haveranno gusto sentir li concetti,</w:t>
      </w:r>
      <w:r w:rsidR="003D1E31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et l’ansia che | si ha, che l’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lettorato si dia a Baviera coll’Alto | Palatinato, et che ’l Basso resti in mano dei Spagnuoli. | </w:t>
      </w:r>
    </w:p>
    <w:p w14:paraId="1397F799" w14:textId="046E3D64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i ridono qui dell’offerte che viene dett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312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esser state fatte | da’ </w:t>
      </w:r>
      <w:r w:rsidR="00C66654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pagnuoli d’inviar a Cesare il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ecchius per pro-|curar la restitutione del Palatinato; et dicono | che già dalla serenissima Infanta sia stato ispedito | il detto cancellier Pecchius; et tanto più ridono | quanto si aggiunge, che per la parte loro Spagnuoli | faranno tregua in Palatinato con le genti del re | d’Inghilterra; ma non parlano di restituir alcuna cosa. Gratie etc. | </w:t>
      </w:r>
    </w:p>
    <w:p w14:paraId="480258FC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D1CA26D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all’Haya li 31 genaro 1622 | </w:t>
      </w:r>
    </w:p>
    <w:p w14:paraId="6E8FF222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i vostra Serenità | </w:t>
      </w:r>
    </w:p>
    <w:p w14:paraId="2348E795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umilissimo, et devotissimo Servitore | </w:t>
      </w:r>
    </w:p>
    <w:p w14:paraId="3EE901E4" w14:textId="77777777" w:rsidR="00720C63" w:rsidRPr="00D50E6B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r w:rsidRPr="00D50E6B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Christofforo Suriano | </w:t>
      </w:r>
    </w:p>
    <w:p w14:paraId="0BFA5B9A" w14:textId="77777777" w:rsidR="00720C63" w:rsidRPr="00D50E6B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</w:p>
    <w:p w14:paraId="1E98D945" w14:textId="440D8609" w:rsidR="00720C63" w:rsidRPr="00D50E6B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r w:rsidRPr="00D50E6B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/ 473v </w:t>
      </w:r>
      <w:r w:rsidR="006608D7" w:rsidRPr="00D50E6B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/</w:t>
      </w:r>
    </w:p>
    <w:p w14:paraId="697F3B62" w14:textId="77777777" w:rsidR="006608D7" w:rsidRPr="00D50E6B" w:rsidRDefault="006608D7" w:rsidP="006608D7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</w:pPr>
      <w:r w:rsidRPr="00D50E6B"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  <w:t>Blank page</w:t>
      </w:r>
    </w:p>
    <w:p w14:paraId="6DBF9335" w14:textId="77777777" w:rsidR="006608D7" w:rsidRPr="00D50E6B" w:rsidRDefault="006608D7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</w:p>
    <w:p w14:paraId="1F05B36B" w14:textId="77777777" w:rsidR="00720C63" w:rsidRPr="00D50E6B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r w:rsidRPr="00D50E6B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/ 480r /</w:t>
      </w:r>
    </w:p>
    <w:p w14:paraId="38C0C8E4" w14:textId="489DE172" w:rsidR="00720C63" w:rsidRPr="00D50E6B" w:rsidRDefault="006608D7" w:rsidP="006608D7">
      <w:pPr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D50E6B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56E7B56F" w14:textId="77777777" w:rsidR="00720C63" w:rsidRPr="00D50E6B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2283EAA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80v /</w:t>
      </w:r>
    </w:p>
    <w:p w14:paraId="2CF8C358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l serenissimo principe di Venetia | </w:t>
      </w:r>
    </w:p>
    <w:p w14:paraId="5E6ADAAA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</w:t>
      </w:r>
    </w:p>
    <w:p w14:paraId="4453817A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° 364 comincia 363 | </w:t>
      </w:r>
    </w:p>
    <w:p w14:paraId="529AF75E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E10A705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Tracce di sigilli</w:t>
      </w:r>
    </w:p>
    <w:p w14:paraId="7FE4246F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 </w:t>
      </w:r>
    </w:p>
    <w:p w14:paraId="6E56AA50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Regesto antico</w:t>
      </w:r>
    </w:p>
    <w:p w14:paraId="0DD09FCC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80vC / </w:t>
      </w:r>
    </w:p>
    <w:p w14:paraId="178F1BC5" w14:textId="63DEB863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31 gennaro 1621</w:t>
      </w:r>
      <w:r w:rsidR="00A55F63" w:rsidRPr="00E7337C">
        <w:rPr>
          <w:rStyle w:val="FootnoteReference"/>
          <w:rFonts w:ascii="Times New Roman" w:eastAsia="MS Mincho" w:hAnsi="Times New Roman" w:cs="Times New Roman"/>
          <w:sz w:val="24"/>
          <w:szCs w:val="24"/>
          <w:lang w:eastAsia="ja-JP"/>
        </w:rPr>
        <w:footnoteReference w:id="1313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ricevute a’ 17 febraro | </w:t>
      </w:r>
    </w:p>
    <w:p w14:paraId="6829130E" w14:textId="5C27B5C5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aia</w:t>
      </w:r>
      <w:r w:rsidR="000E4F01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° 364 | </w:t>
      </w:r>
    </w:p>
    <w:p w14:paraId="0ACCECA9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29FCA6F" w14:textId="77777777" w:rsidR="00720C63" w:rsidRPr="00E7337C" w:rsidRDefault="00720C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L. SS. R. | </w:t>
      </w:r>
    </w:p>
    <w:p w14:paraId="288E81C5" w14:textId="77777777" w:rsidR="00720C63" w:rsidRPr="003A1371" w:rsidRDefault="00720C63" w:rsidP="00895944">
      <w:pPr>
        <w:suppressAutoHyphens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7E1538CE" w14:textId="77777777" w:rsidR="00720C63" w:rsidRPr="003A1371" w:rsidRDefault="00720C63" w:rsidP="00895944">
      <w:pPr>
        <w:suppressAutoHyphens/>
        <w:jc w:val="center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0F3139AA" w14:textId="2DE2C4BB" w:rsidR="00720C63" w:rsidRPr="00E7337C" w:rsidRDefault="00720C63" w:rsidP="00895944">
      <w:pPr>
        <w:suppressAutoHyphens/>
        <w:jc w:val="center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n. 15</w:t>
      </w:r>
      <w:r w:rsidR="00107D4F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2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</w:t>
      </w:r>
    </w:p>
    <w:p w14:paraId="6E7DE7C7" w14:textId="77777777" w:rsidR="00720C63" w:rsidRPr="00E7337C" w:rsidRDefault="00720C63" w:rsidP="00895944">
      <w:pPr>
        <w:suppressAutoHyphens/>
        <w:jc w:val="center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Allegato II al n. 151 (cc. 474r-479v)</w:t>
      </w:r>
    </w:p>
    <w:p w14:paraId="6F319FE5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5DD015E4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/ 474r / </w:t>
      </w:r>
    </w:p>
    <w:p w14:paraId="12E4B5DB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Molto reverendo in Christo Padre osservandissimo |</w:t>
      </w:r>
    </w:p>
    <w:p w14:paraId="6B2146DB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non prima di mercordì mattina arrivò qui il padre Salvator suo compagno, che | furono li 13 del mese, et subito mandai a dimandar audienza a sua Maestà | che me la diede l’istesso giorno et havendo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314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cominciata | l’audienza con un altro negotio commessomi da nostro Signore poi entrai nel particolar delle | lettere, che vostra Reverenza desiderava, et certo con una prontezza grande me le | promise cioè quella del Re nella quale mi disse, che si saria rimesso a | quello, che scriveva al signor don Balthassar nella qual haveria scritto tutto | quello, che si desiderava, et era sua volontà tanto nel negotio principale | come nel servitio di vostra Reverentia un’altra 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lastRenderedPageBreak/>
        <w:t>all’Infanta monaca. Al confessore | mi disse, che non voleva scrivere per non haver corrispondenza, et raccom-|mandatione. Pregai sua Maestà della secretezza, et mi disse acciò il negotio | vada più segreto scriverò di mia mano, come ha fatto sino alla coperta, | come vedrà, che le mando qui incluse, et la sera appresso a 4 hore di | notte me le mandò per un huomo suo di camera. Li mando qui ancora inclusa | la scrittura mandatami da Roma dal signor conte d’Ognate, et vedrà che bella | propositione, essendoci ancora la mia risposta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315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sua Maestà nel ragionamento | che fece, di queste lettere entrai ancora nel negotio principale et in particolar | del signor duca di Baviera, et fra molti particolari, mi disse che oltre la | segretezza haveria scritto ancora di pugno suo per mostrar quanto le | prema l’interesse del detto duca di Baviera, al quale haveria desiderato | di dar sodisfattione sino con il sangue proprio; ma bisognava caminar | consideratamente fra tanto ancora spero, che haveremo buona risposta | di Sassonia, con la quale se per la dichiaratione del Re cattolico fatta dal signor | conte d’Ognate si potrà finire qui bene il negotio senza aspettar | altre risolutioni di Spagna bene quidem, quando che non se di | nuovo di qui si vorrà dar parte in Spagna in tal caso vostra Reverenza potrà | agiustare il negotio con la solita sua prudenza, et valore, et sperar | in Dio benedetto, et nella Madre sua santissima, che arriveremo all’|intento. Nel Palatinato inferiore si tira avanti, et già il Cordona | haveva occupato tutti li luochi, che sono tra Staven (che ultimamente | haveva preso) et Heidelbergh. Anzi qui da Spira si scrive | che habbi preso anco Heidelbergh: tuttavia non è certo; ma potria | esser facil cosa per non esserci repugnanza, et il capitano del Palatino | si era ritirato, et abandonato ogni cosa verso Manheim luoco | </w:t>
      </w:r>
    </w:p>
    <w:p w14:paraId="76A83784" w14:textId="09E9D958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/ 474v /</w:t>
      </w:r>
      <w:r w:rsidR="000063D5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</w:t>
      </w:r>
    </w:p>
    <w:p w14:paraId="2E66BBD0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forte, et fortificato ultimamente vicino al Rheno con 15 compagnie di fanteria | et io stimolo, che si tiri avanti, se bene dubito, che non sia necessario per-|ché gl’amici dano intentione di far quello, che propose il conte di Zoleren | al duca di Baviera da parte di un ministro. Di chi vostra Reverentia m’intende. | </w:t>
      </w:r>
    </w:p>
    <w:p w14:paraId="363FF3F4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Io già ho detto per tutto che vostra Reverentia va verso Italia, et sino adesso non si è | penetrato altro, come sarà passato qualche tempo lo dirò al conte d’Ognate | del resto auguro a vostra Reverenza buon viaggio, et meglio arrivo, come credo, che | all’arivo di questa haverà finito. A monsignor Nontio ho diretto il piego | acciò subito lo dia a vostra Reverenza, et li siino in sua credenza perché del resto | son sicuro, che farà il debito, come si conviene. Mi era scordato | di dire, che sua Maestà mi disse qui, che haveria dato il dupplicato | di tutte le lettere al conte Chefniler che fra otto o dieci giorni tornerà | in Spagna acciò se queste si perdessero si trovassero dell’altre con | che facendo fine bacio a vostra Reverenza le mani raccommandandomi alle | sue sante orationi. | </w:t>
      </w:r>
    </w:p>
    <w:p w14:paraId="4E7EA5DD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6BAE0166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Da Vienna a’ 16 ottobre 1621 | </w:t>
      </w:r>
    </w:p>
    <w:p w14:paraId="0D789866" w14:textId="26C8EC01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di vostra Paternità molto reverenda | </w:t>
      </w:r>
    </w:p>
    <w:p w14:paraId="667B3B92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servitor affettuosissimo | </w:t>
      </w:r>
    </w:p>
    <w:p w14:paraId="20A94AEC" w14:textId="7DF4AF8F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D</w:t>
      </w:r>
      <w:r w:rsidR="00665DEC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.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C</w:t>
      </w:r>
      <w:r w:rsidR="00665DEC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arafa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vescovo | d’Aversa | </w:t>
      </w:r>
    </w:p>
    <w:p w14:paraId="19AC1561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79BCF550" w14:textId="0F01388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Al molto reverendo in Christo Padre il | padre fra Giacinto da Casale | Capucino | </w:t>
      </w:r>
    </w:p>
    <w:p w14:paraId="611BFE6A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09FC0832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Molto reverendo in Christo Padre | </w:t>
      </w:r>
    </w:p>
    <w:p w14:paraId="24D317EB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doppo haver scritto a vostra Reverenza hier mattina che furono li 19 d’ottobre è | arrivato corriero a sua Maestà del signor duca di Baviera con una lettera | che sua Maestà fece legger in Consiglio nella quale al principio dice come già per gratia | di Dio, al quale si ha da dar ogni gloria, et honore, tutto il Palatinato supe-|riore è in potere, et all’obedienza di sua Maestà per mezo suo, che di nuovo | si è stabilito l’accordo con il Mansfelt, come si era stabilito prima solo | il Mansfelt ha voluto quindeci giorni di tempo per spedir corriero al | Palatino con le ragioni per le quali non ha potuto far di manco di questo | accordo, et che venendo in qual si voglia modo risposta, o non venendo | </w:t>
      </w:r>
    </w:p>
    <w:p w14:paraId="51495D39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lastRenderedPageBreak/>
        <w:t xml:space="preserve">/ 475r / </w:t>
      </w:r>
    </w:p>
    <w:p w14:paraId="068A3F28" w14:textId="31D0AEFE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che spirato il termine subito si saria essequita ogni cosa circa l’accordo | il termine spira domenica, che saranno li 29 di ottobre. Nel fine | della lettera disse sua Maestà perché non la fece legger tutta, che ’l Duca scriveva | che per li buona opera meritava esser gratificato, et mantenutoli | quel che li era stato promesso; et così sua Maestà dimandò a tutti li consiglieri | quel che loro le pareva, et tutti uno ore dissero, che era conveniente | et così fu ordinato, che si pensasse, come si haveva da fare. Tutto | questo le serva per avviso, et acciò sappi le pretendenze che ’l signor conte | d’Ognate tenghi per la corona di Spagna in questo negotio, se bene non me | lo ha detto chiaramente perché vostra Reverenza lo conosce. La prima è la restitutione | dell’Austria,</w:t>
      </w:r>
      <w:r w:rsidR="006517E2" w:rsidRPr="00E7337C">
        <w:rPr>
          <w:rStyle w:val="FootnoteReference"/>
          <w:rFonts w:ascii="Times New Roman" w:eastAsia="Times New Roman" w:hAnsi="Times New Roman" w:cs="Times New Roman"/>
          <w:bCs/>
          <w:sz w:val="24"/>
          <w:szCs w:val="24"/>
          <w:lang w:eastAsia="it-IT"/>
        </w:rPr>
        <w:footnoteReference w:id="1316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in luoco delle spese fatte da Baviera darli la voce | elettorale con il Palatinato superiore, che importa assai più delle spese | come mi ha detto il conte Zoler, retenersi il Palatinato inferiore per | la corona di Spagna per le spese fatte, et ultimamente collegarsi ben | insieme cioè l’Imperatore, Spagna, Bavier</w:t>
      </w:r>
      <w:r w:rsidR="002274EB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a, il Papa, et tutta la | Lega c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attolica per difesa di tutto questo negotio, acciò gl’inimici, et li neutrali | non habbino molto ardire di sfacciarsi di ciò, ancor per Sassonia | che facendo in questo modo secondo il conte d’Ognate non è necessario | tanto la sua volontà, né si dubita tanto la sua potenza, tal che | secondo il signor conte d’Ognate, che mi disse che con questo ordinario scriverà | al Re in consonantia, ne saria necessario, et che Baviera depu-|tasse ambasciatore, come ancora sua Maestà Cesarea persona, et ancora si sapesse l’intentione della maestà del Re cattolico, et così si agiusteria | ogni cosa. Ho voluto scriver tutto questo a vostra Reverenza acciò sappi il | tutto, et perché io dubito, che mai mai* né il co</w:t>
      </w:r>
      <w:r w:rsidR="00B44C6B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nte d’Ognate, né li ministri | 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di costui non spinti per mero interesse d’haver il Palatinato inferiore, | Stato tanto importante per la casa d’Austria sì per la Fiandra, come per la Germania perché con questo et li protestanti non potranno così | aiutar li Olandesi, né li Olandesi potranno aiutar li protestanti | et il Re sarà patrone in Fiandra, et l’Imperatore in Germania. | Là per me torno di nuovo a dire, se li Spagnuoli non hanno questo | luchetto non credo, che mai acconsentiranno per la voce elettorale | in Baviera, ancorché dicano, et parlino altrimenti et per il zelo | della religione poco importa, che l’habbino li Spagnuoli, o altro pur-|</w:t>
      </w:r>
    </w:p>
    <w:p w14:paraId="00A5A725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/ 475v / </w:t>
      </w:r>
    </w:p>
    <w:p w14:paraId="6E09E019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ché cattolico; et per me credo tenti il stato di Germania della Francia, | et delli Paesi Bassi, ancorché l’investissero li Spagnuoli non credo che ci | sarà rumore, et se ci sarà non sarà maggiore di quel che potrà esser | se si sforzerà il Palatino a far qualche cosa con gl’amici, et parenti, | et così sarà tutto uno. Vostra Reverenza è più prudente, et pratica di me. Li | serva tutto questo per avviso, che come si sonerà in Spagna così potrà | ballare, et mi creda, che tutto dipende di costà, che qua ci è buonissima | intentione, et volontà; ma paura, et bisogno grande. Con che | finisco, et li prego dal cielo ogni contento. | </w:t>
      </w:r>
    </w:p>
    <w:p w14:paraId="0BE71EFD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3C9C912C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Di Vienna li 22 ottobre 1621 | </w:t>
      </w:r>
    </w:p>
    <w:p w14:paraId="5D7A26D7" w14:textId="6DC5658B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di vostra Paternità</w:t>
      </w:r>
      <w:r w:rsidRPr="003A1371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reverenda | </w:t>
      </w:r>
    </w:p>
    <w:p w14:paraId="3230E87D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servitor affettuosissimo | </w:t>
      </w:r>
    </w:p>
    <w:p w14:paraId="1953C9D8" w14:textId="138BD012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D. C</w:t>
      </w:r>
      <w:r w:rsidR="00665DEC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arafa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vescovo | d’Aversa | </w:t>
      </w:r>
    </w:p>
    <w:p w14:paraId="3E73336B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64886271" w14:textId="0457EDC5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/ 476r /</w:t>
      </w:r>
      <w:r w:rsidR="000063D5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</w:t>
      </w:r>
    </w:p>
    <w:p w14:paraId="5F356955" w14:textId="7D041858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M</w:t>
      </w:r>
      <w:r w:rsidR="009224C3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olt’illustre et reverendissimo s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ignor mio come fratello | </w:t>
      </w:r>
    </w:p>
    <w:p w14:paraId="1F16CB61" w14:textId="4C285E5A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il signor conte d’Onnate ha fatto rappresentar a nostro </w:t>
      </w:r>
      <w:r w:rsidR="009224C3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s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ignore dal signor duca d’Alburquerque quanto | si contiene nell’aggiunto foglio, nel quale non pare, che voglia finalmente esprimer altro, che | una tacita pretesta con una chiara scusa per haver a rientegrar il Palatino, poiché né le | consequenze de’ inconvenienti, ch’egli trae dal farsi la guerra sono vere, né li rimedii da lui | proposti per doverla continuare sono necessarii, o ragionevoli. Si nega dunque la prima | consequenza io dico che i Venetiani continuandosi la guerra col Palatino siano per | muoverla all’Imperatore nel Friuli; anzi 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lastRenderedPageBreak/>
        <w:t>habbino tutte le ragioni, che ci persuadono il | contrario, et chi è informato delle cose passate, et dello stato presente della Republica | che verso di sé è inclinatissima alla pace, non può far sicuro argomento, et similmente si | nega che non componendosi le cose col Palatino habbia da rimaner l’Austria per sempre | impegnata al duca di Baviera perché mentre si voglia dare il Palatinato, o parte | di esso, et forse anco il solo elettorato al Bavaro si libererà facilmente l’Austria | senza haver bisogno, che i malevadori del Palatino rendano il denaro speso allo stesso | Bavaro, et sarebbe assai più giusto, et più giovevole, che un Principe cattolico fosse di quello | posseditore, che al rimettervi il capo di calvinisti, l’emulo dell’Imperatore, et il | perpetuo nemico della casa d’Austria. Quanto poi a’ rimedii che prepone il conte | d’Onnate il primo della lega da farsi dal Papa coll’Imperatore et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317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non bisogna | et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318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non basta. Non bisogna perché la guerra non si muoverà, et di più perché il | Papa non può esser in fatti più collegato di quel che sia con sua Maestà Cesarea mentre | li porge aiuti continui, et così stima, et procura la grandezza, et interesse di | lei, come se fossero suoi proprii. Non basta poiché perché se a’ Venetiani met-|terà a conto il muover l’armi contro di Cesare non se ne astenirebbono forse | perché sua Santità fosse collegata colla Maestà sua, et lo farebbono solamente in caso che | temessero non che col Papa si congiungessero altri principi a danni proprii, onde | non bastando la sola lega coll’Imperatore per reprimergli ciò sarebbe un voler metter sua Beatitudine | in necessità di farne una più ampia contra di loro, et di tirarvi particolarmente il Re cattolico | ma nell’animo di nostr</w:t>
      </w:r>
      <w:r w:rsidR="009224C3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o s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ignore tanto amator della pace d’Italia, et padre commune non | devono cader simili pensieri. Il secondo rimedio di cavar un millione, et mezo di | Castel Sant’Angelo, et prestarlo all’Imperatore non è necessario mentre si possa senza il danno | evidente anzi con chiarissimo beneficio della religione cattolica, et dell’Imperio libe-|rar l’Austria, accommodandosi più tosto le cose col Bavaro, che col Palatino | né sarebbe oltre ciò honesto aggravar tanto la Sede Apostolica purtroppo involta | in grandissime necessità senza quasi niuna speranza di esserne mai ristorata là | dove dall’altro lato ha molto maggior modo, et cagione il Re cattolico di sovenir di quella | summa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319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di denari a sua Maestà Cesarea, et di conservar ad un’hora nella sua fami-|glia l’antico patrimonio; onde ella prende il nome. Per la qual cosa apparisce chia-|ramente non esser il discorso del conte d’Onnate altro che una scusa, o pretesto da | coprir la risolutione, che hanno già pensato di fare di redintegrar il Palatino | per compiacer il re d’Inghilterra, né haverlo nemico nella guerra contra gl’Olandesi | ma piaccia a Dio, che questo loro proponimento non sia per esser l’ultima ruina della | religione Cattolica, et dell’Imperio, et della stessa casa d’Austria in Germania | et che l’Inglese ritornato il Palatino in Stato non trovi cento pretesti di aiutar | come farà li Olandesi, et di rivoltare anco contra il Re cattolico l’istesso Palatino | con Danimarca, et gl’altri collegati protestanti: perché ogn’altra cosa | </w:t>
      </w:r>
    </w:p>
    <w:p w14:paraId="4885187C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/ 476v / </w:t>
      </w:r>
    </w:p>
    <w:p w14:paraId="35093B7E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vogliono tutti che la oppressione delli Olandesi, et l’accrescimento della | potenza delli Spagnuoli in quelle parti: onde sarebbe pur meglio, che | rimanendo abbatuto; et disfatto il Palatino, et augumentati li Cattolici di | forze si havessero inimici meno potenti; ma Iddio lascia alle volte, che | ci inganiamo con la presente apparenza d’interessi per doverci poi castigar | con più ragione. Ho voluto dar conto a vostra Signoria di tutto ciò perché considerate | le proposte che si fanno a sua Santità scuopra meglio li altrui andamenti | et se ne vaglia opportunamente; non meno per giustificatione della Santità sua | in evento che bisognassse che per opporsi quanto potrà il più agl’altrui | mal composti disegni, et il signor Dio la conservi sempre felice. | </w:t>
      </w:r>
    </w:p>
    <w:p w14:paraId="3E3C2093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23BA6C0A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Di Roma li </w:t>
      </w:r>
      <w:r w:rsidRPr="00E7337C">
        <w:rPr>
          <w:rFonts w:ascii="Times New Roman" w:eastAsia="Times New Roman" w:hAnsi="Times New Roman" w:cs="Times New Roman"/>
          <w:bCs/>
          <w:smallCaps/>
          <w:sz w:val="24"/>
          <w:szCs w:val="24"/>
          <w:lang w:eastAsia="it-IT"/>
        </w:rPr>
        <w:t>xi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settembre 1621 | </w:t>
      </w:r>
    </w:p>
    <w:p w14:paraId="41CF7DCB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di vostra Signoria la quale si contenterà di far questa commune al padre fra Iacinto | </w:t>
      </w:r>
    </w:p>
    <w:p w14:paraId="5019BD7F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come fratello affettuosissimo | </w:t>
      </w:r>
    </w:p>
    <w:p w14:paraId="0687886F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il cardinal Lodovisio | </w:t>
      </w:r>
    </w:p>
    <w:p w14:paraId="1889AEE4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75072CE1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Al nontio a Vienna | </w:t>
      </w:r>
    </w:p>
    <w:p w14:paraId="2F519B97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68CAC040" w14:textId="767E5CA1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Fras Giacinto a quien </w:t>
      </w:r>
      <w:r w:rsidR="001C48DA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v(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uestra) S(</w:t>
      </w:r>
      <w:r w:rsidR="00DB13C4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erenida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)d embio a Alemania con la commission en que </w:t>
      </w:r>
      <w:r w:rsidR="001C48DA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v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(uestra) </w:t>
      </w:r>
      <w:r w:rsidR="00DB13C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S(</w:t>
      </w:r>
      <w:r w:rsidR="00DB13C4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erenida</w:t>
      </w:r>
      <w:r w:rsidR="00DB13C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)d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exsor-|ta al Emperador passe con la guerra adelante por ser contre hereies enemigos per-|niciosos de la s(an)ta madre Yglesia inobedientes a </w:t>
      </w:r>
      <w:r w:rsidR="001C48DA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v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(uestra) </w:t>
      </w:r>
      <w:r w:rsidR="00DB13C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S(</w:t>
      </w:r>
      <w:r w:rsidR="00DB13C4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erenida</w:t>
      </w:r>
      <w:r w:rsidR="00DB13C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)d 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y que transfiera el Emperador | el boto electoral en el duque de Baviera por ser Principe catolico y que le ha | merecido por el ayude y cuidado que ha poesto en las guerras que se han offre-|cido entre el Palatino a quien </w:t>
      </w:r>
      <w:r w:rsidR="001C48DA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v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(uestra) </w:t>
      </w:r>
      <w:r w:rsidR="00DB13C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S(</w:t>
      </w:r>
      <w:r w:rsidR="00DB13C4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erenida</w:t>
      </w:r>
      <w:r w:rsidR="00DB13C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)d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pide sen depuesto del dicho boto y casti-|gado come merece su ruebelion y delito desseando pues el Emperador aiustarse | con el santo zelo de </w:t>
      </w:r>
      <w:r w:rsidR="001C48DA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v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(uestra) </w:t>
      </w:r>
      <w:r w:rsidR="00DB13C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S(</w:t>
      </w:r>
      <w:r w:rsidR="00DB13C4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erenida</w:t>
      </w:r>
      <w:r w:rsidR="00DB13C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)d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y tomar sus paternales conteios ha mandado a sus | ministros que le consulten el estado en que las cosas de la paz y de la guerra | del Ymperio se hallan para conforme a ellas yr disponiendo a las medirs</w:t>
      </w:r>
      <w:r w:rsidR="006517E2" w:rsidRPr="00E7337C">
        <w:rPr>
          <w:rStyle w:val="FootnoteReference"/>
          <w:rFonts w:ascii="Times New Roman" w:eastAsia="Times New Roman" w:hAnsi="Times New Roman" w:cs="Times New Roman"/>
          <w:bCs/>
          <w:sz w:val="24"/>
          <w:szCs w:val="24"/>
          <w:lang w:eastAsia="it-IT"/>
        </w:rPr>
        <w:footnoteReference w:id="1320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por | donde se pueden salvar. El primier incoveniente es que si su Magestad </w:t>
      </w:r>
      <w:r w:rsidR="001C48DA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c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esarea passa | adelante con la guerra se teme y se tiene por cierto que Venetianos rompan la | guerra por la parte del Frioli y Croatia respecto de la colegation y alianza que | tienen con Olandeses y el Palatino de lo qual se seguiran grandissimos inconve-|nientes por no puder el Emperador asister a esta guerra defensiva respecto de la | occupation en que, se halla. El segundo inconveniente et</w:t>
      </w:r>
      <w:r w:rsidR="006517E2" w:rsidRPr="00E7337C">
        <w:rPr>
          <w:rStyle w:val="FootnoteReference"/>
          <w:rFonts w:ascii="Times New Roman" w:eastAsia="Times New Roman" w:hAnsi="Times New Roman" w:cs="Times New Roman"/>
          <w:bCs/>
          <w:sz w:val="24"/>
          <w:szCs w:val="24"/>
          <w:lang w:eastAsia="it-IT"/>
        </w:rPr>
        <w:footnoteReference w:id="1321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que durando la guerra | se impossibilita el Emperador de poder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322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desempennar el Austria superior que tiene | empennada oy en el duque de Baviera por suma de milion y medio poco menos | y si la desempenna luego quitando los muchos interesses que todo dia corren | de los cambios le sera facil el scazerlo porque los Valedons del Palatino y el | mismo le offreçen tanta suma de dinero que basta a disempennarla y es sin | duda que el Emperador dessea debolver a la casa d’Austria esta parte tan importan</w:t>
      </w:r>
      <w:r w:rsidR="006517E2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te</w:t>
      </w:r>
      <w:r w:rsidR="006517E2" w:rsidRPr="00E7337C">
        <w:rPr>
          <w:rStyle w:val="FootnoteReference"/>
          <w:rFonts w:ascii="Times New Roman" w:eastAsia="Times New Roman" w:hAnsi="Times New Roman" w:cs="Times New Roman"/>
          <w:bCs/>
          <w:sz w:val="24"/>
          <w:szCs w:val="24"/>
          <w:lang w:eastAsia="it-IT"/>
        </w:rPr>
        <w:footnoteReference w:id="1323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| en ella por tener el nombre d’ally y por otras mil commoditades que se le | sieven de maniera que de passar con la guerra adelante abentura a perder la | parte que tiene en el Frioli y el Austria superior si no es que </w:t>
      </w:r>
      <w:r w:rsidR="001C48DA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v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(uestra) </w:t>
      </w:r>
      <w:r w:rsidR="00DB13C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S(</w:t>
      </w:r>
      <w:r w:rsidR="00DB13C4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erenida</w:t>
      </w:r>
      <w:r w:rsidR="00DB13C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)d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l’ayude | y lo remedie con los puntos que avanque pareçen difficiles a los principios mi-|rados considerablemente no lo son. El primiero es que </w:t>
      </w:r>
      <w:r w:rsidR="00237C3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v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(uestra) </w:t>
      </w:r>
      <w:r w:rsidR="00DB13C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S(</w:t>
      </w:r>
      <w:r w:rsidR="00DB13C4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erenida</w:t>
      </w:r>
      <w:r w:rsidR="00DB13C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)d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se soligue con el | Emperador par esta guerra poes assi, come lo esta con las gracias y ayuda | </w:t>
      </w:r>
    </w:p>
    <w:p w14:paraId="453E53A2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/ 477r /</w:t>
      </w:r>
    </w:p>
    <w:p w14:paraId="031B356A" w14:textId="0196FB61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que li da pura ella con muy poco mas que haga con lo qual Venecianos viendo a </w:t>
      </w:r>
      <w:r w:rsidR="00237C3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v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(uestra) </w:t>
      </w:r>
      <w:r w:rsidR="00DB13C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S(</w:t>
      </w:r>
      <w:r w:rsidR="00DB13C4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erenida</w:t>
      </w:r>
      <w:r w:rsidR="00DB13C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)d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| ynteressado alli no se attraberan a yntentar la guerra por el Frioli dando la iusta disculpa | a sus aliados pues de romper con </w:t>
      </w:r>
      <w:r w:rsidR="00237C3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v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(uestra) </w:t>
      </w:r>
      <w:r w:rsidR="00DB13C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S(</w:t>
      </w:r>
      <w:r w:rsidR="00DB13C4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erenida</w:t>
      </w:r>
      <w:r w:rsidR="00DB13C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)d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se les seguira(n) maiores dannos con la qual lega y | coligation cobra grande nombre la Sede</w:t>
      </w:r>
      <w:r w:rsidR="00237C3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a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postolica y grande temor y confusion les hereios | viendose perseguidos de la cabezza y senor de la Iglesia con que interessa a todo el mondo | que siga pricados tan santas y pias. El segundo inconbeniente se rimediera con que </w:t>
      </w:r>
      <w:r w:rsidR="00237C3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v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(uestra) </w:t>
      </w:r>
      <w:r w:rsidR="00DB13C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S(</w:t>
      </w:r>
      <w:r w:rsidR="00DB13C4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erenida</w:t>
      </w:r>
      <w:r w:rsidR="00DB13C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)d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mande prestar el Emperador il milion y medio che deve el duque de Baviera | sel empenno de la dicha Austria superior, mata los interesses que le van impossibilitando | cada anno quinientes mil florins en las rentas ordinarias de a quella Provincia | que es la mas segura del mundo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324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por estar el Austria superior tan apartadas | de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325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esotras guerras y tan fertil y segura y besse claro la seguridad de la prenda | pues el duque de Baviera la tuvo</w:t>
      </w:r>
      <w:r w:rsidR="006517E2" w:rsidRPr="00E7337C">
        <w:rPr>
          <w:rStyle w:val="FootnoteReference"/>
          <w:rFonts w:ascii="Times New Roman" w:eastAsia="Times New Roman" w:hAnsi="Times New Roman" w:cs="Times New Roman"/>
          <w:bCs/>
          <w:sz w:val="24"/>
          <w:szCs w:val="24"/>
          <w:lang w:eastAsia="it-IT"/>
        </w:rPr>
        <w:footnoteReference w:id="1326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por tal quando Dio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327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el million y medio sobre | ella. De maniera que </w:t>
      </w:r>
      <w:r w:rsidR="00237C3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v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(uestra) </w:t>
      </w:r>
      <w:r w:rsidR="00DB13C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S(</w:t>
      </w:r>
      <w:r w:rsidR="00DB13C4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erenida</w:t>
      </w:r>
      <w:r w:rsidR="00DB13C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)d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viene haver lo mismo que el Duque hiço, y gana tan | gran gloria, come redimer esta Provincia sin aventurar nada pues el Emperador | fuera de la consignation que luego hara en manos de la persona que </w:t>
      </w:r>
      <w:r w:rsidR="00237C3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v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(uestra) </w:t>
      </w:r>
      <w:r w:rsidR="00DB13C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lastRenderedPageBreak/>
        <w:t>S(</w:t>
      </w:r>
      <w:r w:rsidR="00DB13C4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erenida</w:t>
      </w:r>
      <w:r w:rsidR="00DB13C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)d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non-|mbrare para esta cobranza come dueno de a quellas rentas hasta estar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328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pagando | la asegurara con todo lo demas del Imperio y destar el dinero que </w:t>
      </w:r>
      <w:r w:rsidR="00237C3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v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(uestra) </w:t>
      </w:r>
      <w:r w:rsidR="00DB13C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S(</w:t>
      </w:r>
      <w:r w:rsidR="00DB13C4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erenida</w:t>
      </w:r>
      <w:r w:rsidR="00DB13C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)d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tiene en | el </w:t>
      </w:r>
      <w:r w:rsidR="00E24FDD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C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astillo de Sant’Angel no se le sigue interes ninguno ni vora si offrece | cosa que contradiga esta suma nud</w:t>
      </w:r>
      <w:r w:rsidR="006517E2" w:rsidRPr="00E7337C">
        <w:rPr>
          <w:rStyle w:val="FootnoteReference"/>
          <w:rFonts w:ascii="Times New Roman" w:eastAsia="Times New Roman" w:hAnsi="Times New Roman" w:cs="Times New Roman"/>
          <w:bCs/>
          <w:sz w:val="24"/>
          <w:szCs w:val="24"/>
          <w:lang w:eastAsia="it-IT"/>
        </w:rPr>
        <w:footnoteReference w:id="1329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y soccorso </w:t>
      </w:r>
      <w:r w:rsidR="00237C3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v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(uestra) </w:t>
      </w:r>
      <w:r w:rsidR="00DB13C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S(</w:t>
      </w:r>
      <w:r w:rsidR="00DB13C4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erenida</w:t>
      </w:r>
      <w:r w:rsidR="00DB13C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)d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mirara lo que mas | fuere servido considerando que si viene en haçeo lo que a qui se le supliqua | se siegue ne la christiandad y mensos aumentos y a </w:t>
      </w:r>
      <w:r w:rsidR="00237C3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v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(uestra) </w:t>
      </w:r>
      <w:r w:rsidR="00DB13C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S(</w:t>
      </w:r>
      <w:r w:rsidR="00DB13C4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erenida</w:t>
      </w:r>
      <w:r w:rsidR="00DB13C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)d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glorioso nombre y | particolarmente me pide el Emperador suplique a </w:t>
      </w:r>
      <w:r w:rsidR="00237C3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v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(uestra) </w:t>
      </w:r>
      <w:r w:rsidR="00DB13C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S(</w:t>
      </w:r>
      <w:r w:rsidR="00DB13C4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erenida</w:t>
      </w:r>
      <w:r w:rsidR="00DB13C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)d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el grande secreto d’estos tratados | no quierendo que passen por mas manos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330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que las de </w:t>
      </w:r>
      <w:r w:rsidR="00237C3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v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(uestra) </w:t>
      </w:r>
      <w:r w:rsidR="00DB13C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S(</w:t>
      </w:r>
      <w:r w:rsidR="00DB13C4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erenida</w:t>
      </w:r>
      <w:r w:rsidR="00DB13C4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)d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el s(enor) card(ina)l Lodovisio | y las mias. | </w:t>
      </w:r>
    </w:p>
    <w:p w14:paraId="45DCC287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411F9687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Del conte d’Onnate al Papa | </w:t>
      </w:r>
    </w:p>
    <w:p w14:paraId="73DE8F95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3C373F77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La risposta del nontio di Viena al cardinal Lodovisio | </w:t>
      </w:r>
    </w:p>
    <w:p w14:paraId="2E8A8722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136EE118" w14:textId="60EB20C6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Li inconvenienti, che nella scrittura mandatami da vostra Signoria illustrissima adduce il conte d’Onnate intor-|no alla guerra o concordia col Palatino hanno così poco fondamento quanta | convenienza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331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si habbino i rimedii ch’egli propone; per ciò che non è niuno, che | sappia o asserisca, che i Venetiani siano collegati col Palatino né persuade la lega | fermata (se pur è vera) da loro colli Olandesi a commune difesa della libertà | che per rispetto del Palatino non compreso né nominato in essa habbino i Venetiani | (quando anco fossero alienissimi dalla quiete) a muover guerra offensiva a Cesare, et | essendosene astenuti quando le cose delli Austriaci erano in pericolo, et titubavano | non so qual ragion voglia, che habbiamo a risolversene adesso, et se havessero | voluto dichiarirsi collegati del Palatino col muover l’armi ad offender li stati | del Friuli qual più bella occasione poterono mai havere, che mentre egli era patro</w:t>
      </w:r>
      <w:r w:rsidR="00C20342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ne | di tutta la Bohemia delle p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rovincie incorporate a quel Regno havesse a sua | devotione l’Austria superiore, et poco manco dell’inferiore, et l’unione dei | </w:t>
      </w:r>
      <w:r w:rsidR="00BB2D98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c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alvinisti armati a suo favore. Hoggi abbatuto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332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esso Palatino, privo di forze | </w:t>
      </w:r>
    </w:p>
    <w:p w14:paraId="1FBE22F9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/ 477v / </w:t>
      </w:r>
    </w:p>
    <w:p w14:paraId="5C506859" w14:textId="3DE0B1EC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et hormai di tutti li Stati dissult</w:t>
      </w:r>
      <w:r w:rsidR="00BB2D98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a in maniera la corrispondenza c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alvinistica che | il marchese di Bada si trova contra li medesimi uniti con 4 mila soldati al servitio del Re | cattolico, et ritornati alla devotione di Cesare non solo li stati proprii ma quasi tutto | l’Imperio non penserei, che li Spagnuoli stimassero li Venetiani tanto privi di | giudicio, che intraprendessero in questo tempo impresa tanto sproportionata. Quanto | al modo di disempegnar l’Austria superiore è cosa chiara, che né più breve | né di manco incommodo a Cesare può trovarsi quanto il conceder la voce | elettorale, et il Palatinato superiore al duca di Baviera poiché vogliono li | Spagnuoli che ’l Duca habbi pretensioni essorbitanti, che pure spero in Dio col mezo | del padre Iacinto si riduranno a segno condecente, che può meglio aggiungere | in contanti quella summa, che mancasse all’intiera sodisfattione del credito del Duca | che li Spagnoli? Li quali con questo mezo di far qualche esborso potranno acquistar | qualche legitimo pretesto di ritenersi il Palatinato inferiore, del quale si vede | che hanno così gran desiderio, et quando mancassero tutti questi modi si sa che | l’Austria superiore sta in mano si sua Altezza per sicurtà del suo credito; ma per | sodisfattione degl’interessi senza sogiacere a’ cambii, come disse Onnate devono | le rendite di esse delle quali deve il Duca render conto, et il sopravanzo resti-|tuire, o metter in difalco della summa principale, et i feudi particolari et i beni | confiscati a’ ribelli sono tutti riservati a sua Maestà la quale infeudandoli di | nuovo può da essi (mentre non si lasci ingannar da’ suoi 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lastRenderedPageBreak/>
        <w:t>ministri, et questi | se l’amassero, doverebbono insegnarli li Spagnoli)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333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| ritrar non piccola summa di denaro che congiunta con le rendita della Provincia, | che sono grandissime in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334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non molto lungo tempo può liberar il Paese da tutto il debito | che la Maestà sua ha con Baviera: oltre che quei popoli, che mal volentieri stano sotto | il giogo bavarico si crede che per tornar sotto il piacevol dominio austriaco contri-|buirebbono qualche considerabil quantità di denaro. Insomma io ho il tutto per | chimere, et inventioni del signor conte d’Onnate quale in questo Paese vuol tirranneg-|giar ogni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335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cosa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336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il quale ha guisa di nuovo oracolo pretende non solo, che si segui il suo | consiglio in tutte le occorrenze; et massime nelle più ardue; ma con l’ambiguità | delle risposte, et con non lasciarsi intender procura tener qua sospeso ognuno | circa le sue attioni, et pensieri; et niuna cosa più mi fa creder che in questa materia | egli si sia governato di sua testa quanto il trovar così gl’inconvenienti alle-|gati come i rimedii proposti tanto lontani da ogni convenienza, et probabil | ragione: perché se ciò fosse stato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337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consultato o conferito con altri | si saria risoluto o di non far questo tentativo per indur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338"/>
      </w:r>
      <w:r w:rsidR="009224C3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nostro s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ignore | al loro intento de’ mezi più efficaci, et verisimili. Mi valerò di quanto | vostra Signoria illustrissima mi avvertisce secondo richiederà il tempo, et l’occasione, et di tutto | darò parte al padre Iacinto al suo ritorno, come mi commanda. | </w:t>
      </w:r>
    </w:p>
    <w:p w14:paraId="13BFF986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46D43F54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Di vostra Signoria illustrissima alla quale etc. | </w:t>
      </w:r>
    </w:p>
    <w:p w14:paraId="578E5574" w14:textId="75FC24EC" w:rsidR="00720C63" w:rsidRPr="00E7337C" w:rsidRDefault="00107D4F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d</w:t>
      </w:r>
      <w:r w:rsidR="00720C63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i Vienna a’ 2 ottobre 1621 | </w:t>
      </w:r>
    </w:p>
    <w:p w14:paraId="0A71181D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2FB6C343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/ 478r / </w:t>
      </w:r>
    </w:p>
    <w:p w14:paraId="116DBA0F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Illustrissimo et reverendissimo Signor mio osservandissimo | </w:t>
      </w:r>
    </w:p>
    <w:p w14:paraId="39878753" w14:textId="0A23D270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si trovava così ben volta la Maestà Cesarea a conferir la voce elettorale | del Rheno nel duca di Baviera, che della sua intentione non può haversi | dubio alcuno; ma habbia vostra Signoria illustrissima per cosa certa, che la risolutione di | tutto questo negotio dipende omninamente da’ Spagnuoli, né io ardirei asserir ciò, | se l’istesso signor di Echenbergh non mi havesse confidato, che quanto non ostasse la | passata, et presente repugnanza de’ Spagnuoli haverebbe già l’Imperatore terminata | questa materia. Si sforzano veramente li Spagnuoli non havendo altra rifuggita | coprir col pretesto di Sassonia l’oppositione, che fanno a Baviera; ma la | verità è, che dispiace loro la grandezza del detto Duca, et che vorriano senza | fastidio di altre guerre ritenersi il Palatinato inferiore, et perché dubitano, che | Sassonia, come zelante delle constitutioni imperiali (che non vogliono stranieri | in Germania) si opponga a questo lor desiderio procurano di placarlo, et | guadagnarselo con voler, che habbia ogni apparente sodisfattione, et caso che | egli si rompa, et diventi contrario, mirano con quest’artificio a persuader al | mondo, che non il ritenersi da loro il Palatinato; ma il conferirsi a Baviera | la voce elettorale ne sia stata la cagione; onde per levar loro questa iscusa è | andato ultimamente dal duca di Sassonia, se ben sotto altro pretesto l’arciduca | Carlo, e presto aspettiamo sentirne la risposta, la quale per molti riscontri | si spera buona, et quando anco sia indiferente, o neutrale purché non | apertamente contraria si crede, et io ne farò ogn’opera, che l’Imperatore senza più | dilatione sia per risolversi a favore del Bavaro; massime havendo già | dichiarato il conte d’Ognate, che ’l Re cattolico si contenta, che al duca di Baviera | si dia l’elettorato mentre non se ne alteri, et non repugni Sassonia; ma | perché temiamo anco non contrariando Sassonia della pertinacia di | Ognate habbiamo perciò segretissimamente inviato in Spagna il padre Iacinto | acciò là possa opporsi agl’ufficii dell’istesso Ognate, et del Digbi ambasciator | inglese, che passerà a quella corte. Et l’Imperatore ha scritto di suo pugno senza | participarlo ad alcuno, al Re cattolico, a don Balthassar 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lastRenderedPageBreak/>
        <w:t>di Zuniga, et all’Infanta | monaca al favor del padre, et del negotio, et le lettere sottocoperta di monsignor nontio | di Spagna vengono qui aggiunte le quali io prego vostra Signoria illustrissima ad inviar colla più | pronta occasione, che se li offera. Comple veramente assaissimo alli Spagnoli così per mo-|derar la grandezza di Baviera, come per le cose di Fiandra, che ’l Palatinato infe-|riore resti in lor potere, et quanto alla nostra intentione è l’istesso, che | l’habbino loro, o altro principe cattolico, et se bene può dubitarsi per questo capo di | qualche tumulto nell’Imperio: tuttavia lo stato presente delle cose non lascia |</w:t>
      </w:r>
      <w:r w:rsidR="000063D5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</w:t>
      </w:r>
    </w:p>
    <w:p w14:paraId="1F5F45A2" w14:textId="62959069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/ 478v /</w:t>
      </w:r>
      <w:r w:rsidR="000063D5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</w:t>
      </w:r>
    </w:p>
    <w:p w14:paraId="24FF2076" w14:textId="165125AE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che se n’habbia gran timore: perché quanto a catholici Baviera per far il | fatto suo et si accommoderà, et senz’esso gl’altri, che per lo più sono evangelici non | faranno motivo. I calvinisti già sono disuniti né possono fomentarli i loro | corrispondenti di Francia, et d’Olanda, essendo essi nell’uno, et nell’altro Paese | in non poco pericolo delle cose proprie. Il Re christianissimo impegnatosi a farsi obedire | nel proprio Regno non può dar orrecchio a chi lo consegliasse ad opporsi all’|aggrandimento delli Spagnuoli nella Germania, et i luterani, et neutrali non | hanno né forze né volontà sì che io stimo, che li Spagnuoli habbiano oppor-|tuna congiuntura di conseguir intorno a ciò l’intento loro, senza il quale non | credo mai siano per acquistarsi, né sodisfarsi, che Baviera ottenga cosa alcuna | non ostante che l’anno passato in Magonza il marchese Spinola alla presenza | del cardinale di Zoleren affermasse esser contraria alla mente, et ordini del Re | cattolico l’investitura, che del detto Palatinato inferiore procurava da sua Maestà cesarea | per li Spagnuoli il conte d’Ognati. In somma lo stato del negotio è tale quale vostra Signoria | illustrissima sente, et per quello si scuopre da’ discorsi del medesimo Ambasciator cattolico si | contenteriano li Spagnuoli da’ quali ha da dipender il tutto, che la risolutione si | riducesse a questi 4 capi. Primo, che Baviera restituisca l’Austria | superiore. Secondo, che ’l medesimo per le spese fatte habbia la voce elettorale insieme | col Palatinato superiore, di che sopravanzando al suo credito si contenta | quell’Altezza. Terzo che alli Spagnuoli si conceda il Palatinato inferiore, et | che Baviera rinuntii, et ceda loro tutte le pretensioni, che per rispetto della voce | elettorale potesse haver sopra quello Stato, che intendo non esser se non sopra quattro | picci</w:t>
      </w:r>
      <w:r w:rsidR="002D49B8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oli luoghi. Quarto, che tra la L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ega cattolica sua Maestà</w:t>
      </w:r>
      <w:r w:rsidR="002D49B8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c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esarea et il re di Spagna | si faccia lega offensiva, et difensiva contra chiunque si opponesse all’effettuatione | delle cose predette. Quest’ultimo capo par che possa haver qualche difficoltà | ma non ce n’è urgente bisogno; gl’altri, mentre li Spagnuoli dicano de vero | e non habbiano qualche altro occulto fine et pensiero sono facili a stringersi | et stabilirsi. Resta che vostra Signoria illustrissima continui a tener ben disposta la </w:t>
      </w:r>
      <w:r w:rsidR="008F20EA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serenissima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| Infanta e cotesti ministri persuadendoli a sperar bene di Sassonia, che non | è Principe di spirito né forze tali, che deva gran fatto temersi di lui, et il | dubitar di sollevatione da altra parte hoggi è sospetto senza fondamento. | Sarà anco ben fatto solecitar l’acquisto del rimanente del Palatinato | se ben mi persuado non se ne perda tempo, seguendo l’essempio di Baviera | dal quale hier matina si hebbe corriero con avviso, che haveva guadagnato | tutto ’l Palatinato superiore, et che Mansfelt seguitato da lei si trovava | </w:t>
      </w:r>
    </w:p>
    <w:p w14:paraId="6A8D02B7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/ 479r / </w:t>
      </w:r>
    </w:p>
    <w:p w14:paraId="3EAE1AFF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vicino ad Eistat, al quale o per forza, o per buona voglia converrebbe effettuar | l’accordo concertato con l’Altezza sua. | </w:t>
      </w:r>
    </w:p>
    <w:p w14:paraId="384E6D6C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33C89855" w14:textId="2EC117AB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Di Vienna li 20 d’ottobre 1621 |</w:t>
      </w:r>
    </w:p>
    <w:p w14:paraId="3188D563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Di vostra Signoria illustrissima et reverendissima alla quale devo aggiungere, che havendo li Spagnuoli l’in-|tentione loro del Palatinato inferiore non si cureranno tanto, che si dichiari | Sassonia, come adesso dicono, et perciò desiderano la lega per poter opporsi senza | scomodarsi in Fiandra. Per esser il negotio assai lungo non ho fatto metter tutto | il soprascritto in cifra, et perciò prego vostra Signoria illustrissima che letta, che haverà la lettera | et notatisi li punti principali per servirsene nell’occasioni facci subito abbrucciar | la lettera; che non è bene per nissuno che si veda il negotiato, 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lastRenderedPageBreak/>
        <w:t>et l’altre cose con-|cernenti a questo per diversi rispetti con che di nuovo baccio a vostra Signoria illustrissima le mani | restandoli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339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| </w:t>
      </w:r>
    </w:p>
    <w:p w14:paraId="696F0F01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devotissimo servitore | </w:t>
      </w:r>
    </w:p>
    <w:p w14:paraId="649F839C" w14:textId="1AE045F1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D. C. vescovo | d’Aversa | </w:t>
      </w:r>
    </w:p>
    <w:p w14:paraId="5688E73D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5D1BFAC1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Riduttone questo negotio qui nelli ter-|mini, che si trova si è stato necessario | sudarsi, et stentarsi assai non solo | per la causa di sopra ma ancora per haver | li heretici in queste parti quella potenza che | hanno; ma Dio è patrone d’ogni cosa | </w:t>
      </w:r>
    </w:p>
    <w:p w14:paraId="156FB806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79F385F5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All’illustrissimo et reverendissimo signor mio osservandissimo monsignore l’arcivescovo di Patras | nuntio di nostro Signore | </w:t>
      </w:r>
    </w:p>
    <w:p w14:paraId="0E6708A9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Brusseles | </w:t>
      </w:r>
    </w:p>
    <w:p w14:paraId="21C3EA3A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73FD7AB3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/ 479vB /</w:t>
      </w:r>
    </w:p>
    <w:p w14:paraId="5E5917BE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Copia di lettere intercette | </w:t>
      </w:r>
    </w:p>
    <w:p w14:paraId="1AF0B176" w14:textId="77777777" w:rsidR="00720C63" w:rsidRPr="00311F95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val="nl-NL" w:eastAsia="it-IT"/>
        </w:rPr>
      </w:pPr>
      <w:r w:rsidRPr="00311F95">
        <w:rPr>
          <w:rFonts w:ascii="Times New Roman" w:eastAsia="Times New Roman" w:hAnsi="Times New Roman" w:cs="Times New Roman"/>
          <w:bCs/>
          <w:sz w:val="24"/>
          <w:szCs w:val="24"/>
          <w:lang w:val="nl-NL" w:eastAsia="it-IT"/>
        </w:rPr>
        <w:t>nelle 2</w:t>
      </w:r>
      <w:r w:rsidRPr="00311F95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val="nl-NL" w:eastAsia="it-IT"/>
        </w:rPr>
        <w:t>de</w:t>
      </w:r>
      <w:r w:rsidRPr="00311F95">
        <w:rPr>
          <w:rFonts w:ascii="Times New Roman" w:eastAsia="Times New Roman" w:hAnsi="Times New Roman" w:cs="Times New Roman"/>
          <w:bCs/>
          <w:sz w:val="24"/>
          <w:szCs w:val="24"/>
          <w:lang w:val="nl-NL" w:eastAsia="it-IT"/>
        </w:rPr>
        <w:t xml:space="preserve"> n° 364 | </w:t>
      </w:r>
    </w:p>
    <w:p w14:paraId="6258BAA7" w14:textId="77777777" w:rsidR="006D7967" w:rsidRPr="00311F95" w:rsidRDefault="006D7967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val="nl-NL" w:eastAsia="it-IT"/>
        </w:rPr>
        <w:sectPr w:rsidR="006D7967" w:rsidRPr="00311F95" w:rsidSect="003A1F94">
          <w:headerReference w:type="default" r:id="rId22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0756FB63" w14:textId="77777777" w:rsidR="006B164A" w:rsidRPr="00311F95" w:rsidRDefault="006B164A" w:rsidP="006B164A">
      <w:pPr>
        <w:pStyle w:val="Header"/>
        <w:rPr>
          <w:sz w:val="24"/>
          <w:lang w:val="nl-NL"/>
        </w:rPr>
      </w:pPr>
      <w:r w:rsidRPr="00311F95">
        <w:rPr>
          <w:lang w:val="nl-NL"/>
        </w:rPr>
        <w:lastRenderedPageBreak/>
        <w:t>/START LETTER/</w:t>
      </w:r>
    </w:p>
    <w:p w14:paraId="3AEF023B" w14:textId="5C427316" w:rsidR="006D7967" w:rsidRPr="00E7337C" w:rsidRDefault="006D7967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15</w:t>
      </w:r>
      <w:r w:rsidR="0031702C" w:rsidRPr="00E7337C">
        <w:rPr>
          <w:rFonts w:ascii="Times New Roman" w:eastAsia="Calibri" w:hAnsi="Times New Roman" w:cs="Times New Roman"/>
          <w:sz w:val="24"/>
          <w:szCs w:val="24"/>
        </w:rPr>
        <w:t>3</w:t>
      </w:r>
    </w:p>
    <w:p w14:paraId="7E35759C" w14:textId="77777777" w:rsidR="006D7967" w:rsidRPr="00E7337C" w:rsidRDefault="006D7967" w:rsidP="00895944">
      <w:pPr>
        <w:widowControl w:val="0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7 febbraio 1622, L’Aia (cc. 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481r-482v, 485r-486v)</w:t>
      </w:r>
    </w:p>
    <w:p w14:paraId="63EDDC41" w14:textId="77777777" w:rsidR="006D7967" w:rsidRPr="00E7337C" w:rsidRDefault="006D7967" w:rsidP="00895944">
      <w:pPr>
        <w:widowControl w:val="0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72789BF" w14:textId="77777777" w:rsidR="006D7967" w:rsidRPr="00E7337C" w:rsidRDefault="006D7967" w:rsidP="00895944">
      <w:pPr>
        <w:widowControl w:val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81r /</w:t>
      </w:r>
    </w:p>
    <w:p w14:paraId="02DC3FF4" w14:textId="6D68CABE" w:rsidR="006D7967" w:rsidRPr="00E7337C" w:rsidRDefault="0031702C" w:rsidP="00895944">
      <w:pPr>
        <w:widowControl w:val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="006D7967" w:rsidRPr="00E7337C">
        <w:rPr>
          <w:rFonts w:ascii="Times New Roman" w:eastAsia="Calibri" w:hAnsi="Times New Roman" w:cs="Times New Roman"/>
          <w:sz w:val="24"/>
          <w:szCs w:val="24"/>
        </w:rPr>
        <w:t>rima</w:t>
      </w:r>
      <w:r w:rsidR="006D7967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</w:t>
      </w:r>
      <w:r w:rsidR="006D7967" w:rsidRPr="00E7337C">
        <w:rPr>
          <w:rFonts w:ascii="Times New Roman" w:eastAsia="Calibri" w:hAnsi="Times New Roman" w:cs="Times New Roman"/>
          <w:sz w:val="24"/>
          <w:szCs w:val="24"/>
        </w:rPr>
        <w:t>|</w:t>
      </w:r>
    </w:p>
    <w:p w14:paraId="568E25C4" w14:textId="77777777" w:rsidR="006D7967" w:rsidRPr="00E7337C" w:rsidRDefault="006D7967" w:rsidP="00895944">
      <w:pPr>
        <w:widowControl w:val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65 fin 367 |</w:t>
      </w:r>
    </w:p>
    <w:p w14:paraId="264BBDE7" w14:textId="77777777" w:rsidR="006D7967" w:rsidRPr="00E7337C" w:rsidRDefault="006D7967" w:rsidP="00895944">
      <w:pPr>
        <w:widowControl w:val="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2C10E66" w14:textId="77777777" w:rsidR="006D7967" w:rsidRPr="00E7337C" w:rsidRDefault="006D7967" w:rsidP="00895944">
      <w:pPr>
        <w:widowControl w:val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035243D6" w14:textId="191D39EB" w:rsidR="006D7967" w:rsidRPr="00E7337C" w:rsidRDefault="006D7967" w:rsidP="00895944">
      <w:pPr>
        <w:widowControl w:val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ercordì passato il signor ambasciator d’Inghilterra sendo stato a passeggiar | nel parco nel ritorno fece veder s’io ero in casa, et non | vi essendo lasciò ordine, ch’era stato per visitarmi | et perché haveva qualche cosa da conferirmi. Io nel venir | a casa inteso questo andai appresso l’Eccellenza sua. Mi dimandò se | havevo havuto qualche avviso di Venetia di un ufficio, che | haveva fatto nell’eccellentissimo Collegio il signor cavalier Wton. Dissi che non; | et egli continuò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4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. Quel 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>avaliere non è felice in tutte le cose | sue ha fatto un ufficio, come mi ha egli medesimo scritto, | che parmi non habbi totalmente gustato all’eccellentissimo Collegio | parendo, che disuadesse sua Serenità dal pigliar al suo | servitio il conte di Mansfelt, et l’habbi portato in | modo che pareva mostrasse non poter riuscir nell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4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presenti congiunture, che dispiacevole al proprio patrone, | per il deservitio, che ne verrebbe a ricever questo Re. | Che non era dubio, 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>’l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ignor cavalier Wton si sarà mosso, come | accenna nelle sue lettere da buona volontà perché non | vi era apparenza, che havesse havuto ordine d’Inghilterra; | ma che questa Maestà haveva risentito assai, che | havesse fatto un tal ufficio, dubitando che la Serenità vostra | potesse formar qualche concetto, che la Maestà sua non | aggradisce, che il signor conte di Mansfelt havesse ad esser | </w:t>
      </w:r>
    </w:p>
    <w:p w14:paraId="060127FC" w14:textId="77777777" w:rsidR="006D7967" w:rsidRPr="00E7337C" w:rsidRDefault="006D7967" w:rsidP="00895944">
      <w:pPr>
        <w:widowControl w:val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81v /</w:t>
      </w:r>
    </w:p>
    <w:p w14:paraId="7567ADB6" w14:textId="6C57C27B" w:rsidR="006D7967" w:rsidRPr="00E7337C" w:rsidRDefault="006D7967" w:rsidP="00895944">
      <w:pPr>
        <w:widowControl w:val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vitore della Serenità vostra; che essa Maestà gl’haveva | commandato di passar ufficio meco in questo proposito, | et di assicurarmi, che riceverà per grato, et per sommo | favore fatto alla persona di lei se annovererà tra suoi | servitori il detto signor conte di Mansfelt: sicura dall’|altro canto, che vostra Serenità vedendolo impiegato in suo | servitio, et in congiuntura così rilevante, et di così | grande suo interesse per la ricuperatione de’ suoi Stati |, vorrà compiacersi, che non abandoni l’impresa mentre | massime quella serenissima Republica non h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4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l presente | bisogno di lui; che tal ufficio lo faceva a nome | del Re; ma che la Maestà sua l’haverebbe fatto meco. | Io dissi, che havevo inteso, 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>’l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ignor conte di Mansfelt | altre volte pensò di condursi al servitio della serenissima | Republica, et sapevo, che da lei era fatta stima del | suo merito, et del suo valore; ma non credevo, che | per hora havesse tentato di levarlo dal servitio di | questa Maestà poiché con tanto servitio di lei, | et con così buona condotta passa avanti nel pigliar | posto per avantaggiar le cose della Maestà sua. Ben | replicò l’Ambasciatore vi compiacerete di scriver la | mente del Re, la quale vi sarà anco espressa da lui. | </w:t>
      </w:r>
    </w:p>
    <w:p w14:paraId="258014AD" w14:textId="77777777" w:rsidR="006D7967" w:rsidRPr="00E7337C" w:rsidRDefault="006D7967" w:rsidP="00895944">
      <w:pPr>
        <w:widowControl w:val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82r /</w:t>
      </w:r>
    </w:p>
    <w:p w14:paraId="3DA602E5" w14:textId="77777777" w:rsidR="006D7967" w:rsidRPr="00E7337C" w:rsidRDefault="006D7967" w:rsidP="00895944">
      <w:pPr>
        <w:widowControl w:val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abbato poi la notte mi capitorono con altre le lettere di | vostra Serenità de’ 13 del passato toccanti questo particolare | et mi sono consolato di veder di essermi incontrato | nella risposta colla mente dell’Eccellenze vostre, nella quale | sono anco stato senza dar minimo segno di haver | havuta notitia alcuna dalla Serenità vostra mentre il Re | hieri sera mi parlò in conformità di quanto mi | haveva detto l’Ambasciatore: aggiungendo, che vedeva | molto bene, che Spagnuoli, et Austriaci facevano | l’amore al conte di Mansfelt non per amarlo; ma per | ruinarlo, et per divertir il bene, che mi può fare: | et per tanto è così lontano, ch’io non desideri l’|honore, et ogni più gran avanzamento del Conte | principalmente appresso la serenissima Republica, che anzi vi prego | di assicurar sua Serenità, che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riputerò fatto alla mia | propria persona, quanto provenirà dalla grandezza | et munificenza di lei a servitio del Conte; sicuro, | (disse) che sua Serenità si compiacerà, che essendo in assai | buon corso le cose mie mediante la buona condotta | di Mansfelt (accettato anco da lei) non lo chiamerà | a’ suoi servitii, che prima non habbi perfettionato quanto | al presente ha per le mani. Io com’ho detto di sopra | </w:t>
      </w:r>
    </w:p>
    <w:p w14:paraId="24C9E110" w14:textId="77777777" w:rsidR="006D7967" w:rsidRPr="00E7337C" w:rsidRDefault="006D7967" w:rsidP="00895944">
      <w:pPr>
        <w:widowControl w:val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82v /</w:t>
      </w:r>
    </w:p>
    <w:p w14:paraId="6FCBDC6E" w14:textId="77777777" w:rsidR="006D7967" w:rsidRPr="00E7337C" w:rsidRDefault="006D7967" w:rsidP="00895944">
      <w:pPr>
        <w:widowControl w:val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ostrandomi del tutto ignorante di questo negotio risposi | nell’istesso modo, et colla stessa forma di parole, che | veggo detate nelle sudette lettere sue dei 13; a che rispos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4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sua Maestà ch’ella anco si prometteva lo stesso, et aggiunse | che voleva scriver alla Serenità vostra in questo proposito, | et per pregarla ad abbracciar il soggetto; et pigliar anco | in una tal congiuntura li negotii a cuore, et a porger | la mano con qualche soccorso al suo bisogno, perché | si trattava al presente di rimetterla in stato, et poiché | era assicurato dall’Inghilterra di assister con ottomilla fanti | et 1500 cavalli, et questi signori haverebbono contri-|buito anc’essi se anco la serenissima Republic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4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4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fusse compiacciuta | di aggiunger qualche assistenza (accennando la metà di ciò | che dav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4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l signor duca di Savoia) haverebbe | portate le cose a segno tale, che poteva fermamente | sperare di haver ogni più buon fine del suo affare | e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4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 nuovo mi pregò a coadiuvar con le mie | lettere l’instanza, che pensava di far con le sue in | questo particolare, et in quello del Conte; replicandomi | che haveva sentito dispiacere dell’ufficio fatto | dal signor Wton; ma che sentirebbe consolatione | se questo li havesse servito di materia di obligarsi | </w:t>
      </w:r>
    </w:p>
    <w:p w14:paraId="7AD45BF2" w14:textId="77777777" w:rsidR="006D7967" w:rsidRPr="00E7337C" w:rsidRDefault="006D7967" w:rsidP="00895944">
      <w:pPr>
        <w:widowControl w:val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85r /</w:t>
      </w:r>
    </w:p>
    <w:p w14:paraId="3FD85A03" w14:textId="77777777" w:rsidR="006D7967" w:rsidRPr="00E7337C" w:rsidRDefault="006D7967" w:rsidP="00895944">
      <w:pPr>
        <w:widowControl w:val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 vostra Serenità anco in ciò coll’effetto, che potesse derivare | dall’intercessione, che ne farebbe. | </w:t>
      </w:r>
    </w:p>
    <w:p w14:paraId="6A01EBBF" w14:textId="77777777" w:rsidR="006D7967" w:rsidRPr="00E7337C" w:rsidRDefault="006D7967" w:rsidP="00895944">
      <w:pPr>
        <w:widowControl w:val="0"/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oppo il signor Ambasciator inglese mi considerò, che trovava che vostra Serenità | non poteva, che avanzar in questo con obbligarsi il conte | di Mansfelt alla sua devotione, che sendo signor di credito, | et di seguito ella potrà assicurarsi in ogni evento d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4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rice-|ver da lui buon servitio; et che assicurato di esser ser-|vitor suo; et questo sparso tra la soldatesca, come have-|rebbe servito a lui di maggior honore, così il credito | et il seguito si sarebbe avanzato; e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4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lasciando, che continuasse a far servitio a questo Re |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con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50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dar qualche assistenza alla Maestà sua | almeno di tanti milla fiorini, come | dano questi Stati al presente, cioè 50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51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milla | per mese, che se per qualche suoi rispetti | non havesse caro, che caminasse ciò, sotto a | suo nome, si haverebbe potuto farla | passar a’ nome dei Stati Generali, come | per imprestido; che tutto ciò vedeva | non poter riuscir, che di vantaggio grandissimo | a quella </w:t>
      </w:r>
    </w:p>
    <w:p w14:paraId="66BDE33D" w14:textId="77777777" w:rsidR="006D7967" w:rsidRPr="00E7337C" w:rsidRDefault="006D7967" w:rsidP="00895944">
      <w:pPr>
        <w:widowControl w:val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85v /</w:t>
      </w:r>
    </w:p>
    <w:p w14:paraId="1DC387BC" w14:textId="38096CC8" w:rsidR="006D7967" w:rsidRPr="00E7337C" w:rsidRDefault="00B361C9" w:rsidP="00895944">
      <w:pPr>
        <w:widowControl w:val="0"/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s</w:t>
      </w:r>
      <w:r w:rsidR="006D7967"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erenissima Republica, perché in tal | maniera haverebbe scostate da’ suoi | confini</w:t>
      </w:r>
      <w:r w:rsidR="006D7967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52"/>
      </w:r>
      <w:r w:rsidR="006D7967"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l’armi spagnuole, et impegna-|tele contro disvantaggio in Alemagna. | </w:t>
      </w:r>
    </w:p>
    <w:p w14:paraId="713AF256" w14:textId="77777777" w:rsidR="006D7967" w:rsidRPr="00E7337C" w:rsidRDefault="006D7967" w:rsidP="00895944">
      <w:pPr>
        <w:widowControl w:val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Mi disse poi, che il Re era rissoluto, tornato il | baron di Donà di Prusia d’inviarlo subito | a lei, et mi conferì, che il Re, suo signore havea | scritto, che lodava grandemente la rissolutione |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t mi ha anco mostrata | copia delle lettere, che quella Maestà ha scritte alla | Serenità vostra in raccomandatione del suo genero. Passando altre consi-|deration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5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n questo particolare, che mirorono tutte al | medesimo oggetto. Gratie etc. |</w:t>
      </w:r>
    </w:p>
    <w:p w14:paraId="7D6FD289" w14:textId="77777777" w:rsidR="006D7967" w:rsidRPr="00E7337C" w:rsidRDefault="006D7967" w:rsidP="00895944">
      <w:pPr>
        <w:widowControl w:val="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5ECD75E" w14:textId="77777777" w:rsidR="006D7967" w:rsidRPr="00E7337C" w:rsidRDefault="006D7967" w:rsidP="00895944">
      <w:pPr>
        <w:widowControl w:val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Dall’Haya li 7 febraro 1622 | </w:t>
      </w:r>
    </w:p>
    <w:p w14:paraId="2A0F05E5" w14:textId="77777777" w:rsidR="006D7967" w:rsidRPr="00E7337C" w:rsidRDefault="006D7967" w:rsidP="00895944">
      <w:pPr>
        <w:widowControl w:val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1D61E661" w14:textId="77777777" w:rsidR="006D7967" w:rsidRPr="00E7337C" w:rsidRDefault="006D7967" w:rsidP="00895944">
      <w:pPr>
        <w:widowControl w:val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4FCFD5F4" w14:textId="77777777" w:rsidR="006D7967" w:rsidRPr="00E7337C" w:rsidRDefault="006D7967" w:rsidP="00895944">
      <w:pPr>
        <w:widowControl w:val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ristofforo Suriano | </w:t>
      </w:r>
    </w:p>
    <w:p w14:paraId="734FCCC0" w14:textId="77777777" w:rsidR="006D7967" w:rsidRPr="00E7337C" w:rsidRDefault="006D7967" w:rsidP="00895944">
      <w:pPr>
        <w:widowControl w:val="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76EDD28" w14:textId="77777777" w:rsidR="006D7967" w:rsidRPr="00E7337C" w:rsidRDefault="006D7967" w:rsidP="00895944">
      <w:pPr>
        <w:widowControl w:val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86r /</w:t>
      </w:r>
    </w:p>
    <w:p w14:paraId="20298053" w14:textId="6BDEAF8C" w:rsidR="006D7967" w:rsidRDefault="006608D7" w:rsidP="00895944">
      <w:pPr>
        <w:widowControl w:val="0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2A6EFC40" w14:textId="77777777" w:rsidR="006608D7" w:rsidRPr="00E7337C" w:rsidRDefault="006608D7" w:rsidP="00895944">
      <w:pPr>
        <w:widowControl w:val="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32CA247" w14:textId="77777777" w:rsidR="006D7967" w:rsidRPr="00E7337C" w:rsidRDefault="006D7967" w:rsidP="00895944">
      <w:pPr>
        <w:widowControl w:val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86v /</w:t>
      </w:r>
    </w:p>
    <w:p w14:paraId="125A6B7E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31DA7141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rima |</w:t>
      </w:r>
    </w:p>
    <w:p w14:paraId="24379219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65 fin 367 |</w:t>
      </w:r>
    </w:p>
    <w:p w14:paraId="02EC8780" w14:textId="77777777" w:rsidR="006D7967" w:rsidRPr="00E7337C" w:rsidRDefault="006D7967" w:rsidP="00895944">
      <w:pPr>
        <w:widowControl w:val="0"/>
        <w:rPr>
          <w:rFonts w:ascii="Times New Roman" w:eastAsia="Calibri" w:hAnsi="Times New Roman" w:cs="Times New Roman"/>
          <w:sz w:val="24"/>
          <w:szCs w:val="24"/>
        </w:rPr>
      </w:pPr>
    </w:p>
    <w:p w14:paraId="4716F8BD" w14:textId="77777777" w:rsidR="006D7967" w:rsidRPr="00E7337C" w:rsidRDefault="006D7967" w:rsidP="00895944">
      <w:pPr>
        <w:widowContro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Sigillo |</w:t>
      </w:r>
    </w:p>
    <w:p w14:paraId="57515030" w14:textId="77777777" w:rsidR="006D7967" w:rsidRPr="00E7337C" w:rsidRDefault="006D7967" w:rsidP="00895944">
      <w:pPr>
        <w:widowContro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657E36FF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Regesto antico</w:t>
      </w:r>
    </w:p>
    <w:p w14:paraId="3610D49D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86vC /</w:t>
      </w:r>
    </w:p>
    <w:p w14:paraId="3EB96E2A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7 febraro 162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5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ricevute 10 marzo 1622 |</w:t>
      </w:r>
    </w:p>
    <w:p w14:paraId="6AC42702" w14:textId="7A75244C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0E4F01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° 365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|</w:t>
      </w:r>
    </w:p>
    <w:p w14:paraId="02196B32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4320D32" w14:textId="0F2B9757" w:rsidR="006D7967" w:rsidRPr="00311F95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311F95">
        <w:rPr>
          <w:rFonts w:ascii="Times New Roman" w:eastAsia="Calibri" w:hAnsi="Times New Roman" w:cs="Times New Roman"/>
          <w:iCs/>
          <w:sz w:val="24"/>
          <w:szCs w:val="24"/>
          <w:lang w:val="en-US"/>
        </w:rPr>
        <w:t>L. R. cum SS. R</w:t>
      </w:r>
      <w:r w:rsidR="002A3B8A" w:rsidRPr="00311F95">
        <w:rPr>
          <w:rFonts w:ascii="Times New Roman" w:eastAsia="Calibri" w:hAnsi="Times New Roman" w:cs="Times New Roman"/>
          <w:iCs/>
          <w:sz w:val="24"/>
          <w:szCs w:val="24"/>
          <w:vertAlign w:val="superscript"/>
          <w:lang w:val="en-US"/>
        </w:rPr>
        <w:t>tis</w:t>
      </w:r>
      <w:r w:rsidRPr="00311F95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|</w:t>
      </w:r>
    </w:p>
    <w:p w14:paraId="2F30FB34" w14:textId="77777777" w:rsidR="006D7967" w:rsidRPr="00311F95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0521C1AD" w14:textId="77777777" w:rsidR="006D7967" w:rsidRPr="00311F95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7B0FBDC5" w14:textId="79A52ACC" w:rsidR="006D7967" w:rsidRPr="00E7337C" w:rsidRDefault="006D7967" w:rsidP="00895944">
      <w:pPr>
        <w:jc w:val="center"/>
        <w:outlineLvl w:val="0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n. 15</w:t>
      </w:r>
      <w:r w:rsidR="0031702C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4</w:t>
      </w:r>
    </w:p>
    <w:p w14:paraId="25F02A0D" w14:textId="6C7C46C6" w:rsidR="006D7967" w:rsidRPr="00E7337C" w:rsidRDefault="006D7967" w:rsidP="00895944">
      <w:pPr>
        <w:jc w:val="center"/>
        <w:outlineLvl w:val="0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Allegato I al n. 15</w:t>
      </w:r>
      <w:r w:rsidR="0031702C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3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(cc. 483r-484v; decodifica di c. 485r-v)</w:t>
      </w:r>
    </w:p>
    <w:p w14:paraId="0989F564" w14:textId="77777777" w:rsidR="006D7967" w:rsidRPr="00E7337C" w:rsidRDefault="006D7967" w:rsidP="00895944">
      <w:pPr>
        <w:jc w:val="center"/>
        <w:outlineLvl w:val="0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0C97A771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  <w:t>/ 483r /</w:t>
      </w:r>
    </w:p>
    <w:p w14:paraId="30FF50AD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  <w:t>Segue decodifica di testo cifrato</w:t>
      </w:r>
    </w:p>
    <w:p w14:paraId="4DC6C048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</w:pPr>
    </w:p>
    <w:p w14:paraId="6EF9D574" w14:textId="77777777" w:rsidR="00337410" w:rsidRPr="003A4AAB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iCs/>
          <w:color w:val="000000"/>
          <w:sz w:val="24"/>
          <w:szCs w:val="24"/>
          <w:lang w:val="nl-BE"/>
        </w:rPr>
      </w:pPr>
      <w:r w:rsidRPr="003A4AAB">
        <w:rPr>
          <w:rFonts w:ascii="Times New Roman" w:eastAsia="Calibri" w:hAnsi="Times New Roman" w:cs="Times New Roman"/>
          <w:bCs/>
          <w:iCs/>
          <w:color w:val="000000"/>
          <w:sz w:val="24"/>
          <w:szCs w:val="24"/>
          <w:lang w:val="nl-BE"/>
        </w:rPr>
        <w:t>/ 483v</w:t>
      </w:r>
      <w:r w:rsidR="00337410" w:rsidRPr="003A4AAB">
        <w:rPr>
          <w:rFonts w:ascii="Times New Roman" w:eastAsia="Calibri" w:hAnsi="Times New Roman" w:cs="Times New Roman"/>
          <w:bCs/>
          <w:iCs/>
          <w:color w:val="000000"/>
          <w:sz w:val="24"/>
          <w:szCs w:val="24"/>
          <w:lang w:val="nl-BE"/>
        </w:rPr>
        <w:t xml:space="preserve"> /</w:t>
      </w:r>
    </w:p>
    <w:p w14:paraId="1A7D04F4" w14:textId="77777777" w:rsidR="00337410" w:rsidRPr="00CC6E44" w:rsidRDefault="00337410" w:rsidP="00337410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nl-BE" w:eastAsia="hi-IN" w:bidi="hi-IN"/>
        </w:rPr>
      </w:pPr>
      <w:r w:rsidRPr="00E903F5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1F64EEC1" w14:textId="2504D64E" w:rsidR="00337410" w:rsidRPr="003A4AAB" w:rsidRDefault="00337410" w:rsidP="00337410">
      <w:pPr>
        <w:suppressAutoHyphens/>
        <w:jc w:val="both"/>
        <w:rPr>
          <w:rFonts w:ascii="Times New Roman" w:eastAsia="Calibri" w:hAnsi="Times New Roman" w:cs="Times New Roman"/>
          <w:bCs/>
          <w:iCs/>
          <w:color w:val="000000"/>
          <w:sz w:val="24"/>
          <w:szCs w:val="24"/>
          <w:lang w:val="nl-BE"/>
        </w:rPr>
      </w:pPr>
      <w:r w:rsidRPr="003A4AAB">
        <w:rPr>
          <w:rFonts w:ascii="Times New Roman" w:eastAsia="Calibri" w:hAnsi="Times New Roman" w:cs="Times New Roman"/>
          <w:bCs/>
          <w:iCs/>
          <w:color w:val="000000"/>
          <w:sz w:val="24"/>
          <w:szCs w:val="24"/>
          <w:lang w:val="nl-BE"/>
        </w:rPr>
        <w:t>/ 484r /</w:t>
      </w:r>
    </w:p>
    <w:p w14:paraId="7E28362E" w14:textId="77777777" w:rsidR="00337410" w:rsidRPr="00CC6E44" w:rsidRDefault="00337410" w:rsidP="00337410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nl-BE" w:eastAsia="hi-IN" w:bidi="hi-IN"/>
        </w:rPr>
      </w:pPr>
      <w:r w:rsidRPr="00E903F5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5CCB7647" w14:textId="7666A0BB" w:rsidR="006D7967" w:rsidRPr="00311F95" w:rsidRDefault="00337410" w:rsidP="00895944">
      <w:pPr>
        <w:suppressAutoHyphens/>
        <w:jc w:val="both"/>
        <w:rPr>
          <w:rFonts w:ascii="Times New Roman" w:eastAsia="Calibri" w:hAnsi="Times New Roman" w:cs="Times New Roman"/>
          <w:bCs/>
          <w:iCs/>
          <w:color w:val="000000"/>
          <w:sz w:val="24"/>
          <w:szCs w:val="24"/>
          <w:lang w:val="en-US"/>
        </w:rPr>
      </w:pPr>
      <w:r w:rsidRPr="00311F95">
        <w:rPr>
          <w:rFonts w:ascii="Times New Roman" w:eastAsia="Calibri" w:hAnsi="Times New Roman" w:cs="Times New Roman"/>
          <w:bCs/>
          <w:iCs/>
          <w:color w:val="000000"/>
          <w:sz w:val="24"/>
          <w:szCs w:val="24"/>
          <w:lang w:val="en-US"/>
        </w:rPr>
        <w:t xml:space="preserve">/ </w:t>
      </w:r>
      <w:r w:rsidR="006D7967" w:rsidRPr="00311F95">
        <w:rPr>
          <w:rFonts w:ascii="Times New Roman" w:eastAsia="Calibri" w:hAnsi="Times New Roman" w:cs="Times New Roman"/>
          <w:bCs/>
          <w:iCs/>
          <w:color w:val="000000"/>
          <w:sz w:val="24"/>
          <w:szCs w:val="24"/>
          <w:lang w:val="en-US"/>
        </w:rPr>
        <w:t>484v /</w:t>
      </w:r>
    </w:p>
    <w:p w14:paraId="4933C3CE" w14:textId="77777777" w:rsidR="00337410" w:rsidRPr="00311F95" w:rsidRDefault="00337410" w:rsidP="00337410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en-US" w:eastAsia="hi-IN" w:bidi="hi-IN"/>
        </w:rPr>
      </w:pPr>
      <w:r w:rsidRPr="00311F95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Blank page</w:t>
      </w:r>
    </w:p>
    <w:p w14:paraId="7049D0EA" w14:textId="76BBF0F3" w:rsidR="0031702C" w:rsidRPr="00311F95" w:rsidRDefault="0031702C" w:rsidP="00895944">
      <w:pPr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311F95">
        <w:rPr>
          <w:rFonts w:ascii="Times New Roman" w:eastAsia="Calibri" w:hAnsi="Times New Roman" w:cs="Times New Roman"/>
          <w:bCs/>
          <w:sz w:val="24"/>
          <w:szCs w:val="24"/>
          <w:lang w:val="en-US"/>
        </w:rPr>
        <w:br w:type="page"/>
      </w:r>
    </w:p>
    <w:p w14:paraId="3C759FA5" w14:textId="77777777" w:rsidR="006B164A" w:rsidRPr="00311F95" w:rsidRDefault="006B164A" w:rsidP="006B164A">
      <w:pPr>
        <w:pStyle w:val="Header"/>
        <w:rPr>
          <w:sz w:val="24"/>
          <w:lang w:val="en-US"/>
        </w:rPr>
      </w:pPr>
      <w:r w:rsidRPr="00311F95">
        <w:rPr>
          <w:lang w:val="en-US"/>
        </w:rPr>
        <w:lastRenderedPageBreak/>
        <w:t>/START LETTER/</w:t>
      </w:r>
    </w:p>
    <w:p w14:paraId="5AE09140" w14:textId="44C26D3B" w:rsidR="006D7967" w:rsidRPr="00311F95" w:rsidRDefault="006D7967" w:rsidP="00895944">
      <w:pPr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311F95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n. 15</w:t>
      </w:r>
      <w:r w:rsidR="0031702C" w:rsidRPr="00311F95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5</w:t>
      </w:r>
    </w:p>
    <w:p w14:paraId="743121D5" w14:textId="67A077D2" w:rsidR="006D7967" w:rsidRPr="00311F95" w:rsidRDefault="006D7967" w:rsidP="00895944">
      <w:pPr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311F95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7 febbraio 1622, L’Aia (cc. 487r-490v, 493r-v)</w:t>
      </w:r>
    </w:p>
    <w:p w14:paraId="1BEBE390" w14:textId="77777777" w:rsidR="006D7967" w:rsidRPr="00311F95" w:rsidRDefault="006D7967" w:rsidP="00895944">
      <w:pPr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</w:p>
    <w:p w14:paraId="4385D677" w14:textId="77777777" w:rsidR="006D7967" w:rsidRPr="00311F95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311F95">
        <w:rPr>
          <w:rFonts w:ascii="Times New Roman" w:eastAsia="Calibri" w:hAnsi="Times New Roman" w:cs="Times New Roman"/>
          <w:bCs/>
          <w:sz w:val="24"/>
          <w:szCs w:val="24"/>
        </w:rPr>
        <w:t>/ 487r /</w:t>
      </w:r>
    </w:p>
    <w:p w14:paraId="00817431" w14:textId="77777777" w:rsidR="006D7967" w:rsidRPr="00311F95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311F95">
        <w:rPr>
          <w:rFonts w:ascii="Times New Roman" w:eastAsia="Calibri" w:hAnsi="Times New Roman" w:cs="Times New Roman"/>
          <w:bCs/>
          <w:sz w:val="24"/>
          <w:szCs w:val="24"/>
        </w:rPr>
        <w:t>2</w:t>
      </w:r>
      <w:r w:rsidRPr="00311F95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t xml:space="preserve">da </w:t>
      </w:r>
      <w:r w:rsidRPr="00311F95">
        <w:rPr>
          <w:rFonts w:ascii="Times New Roman" w:eastAsia="Calibri" w:hAnsi="Times New Roman" w:cs="Times New Roman"/>
          <w:bCs/>
          <w:sz w:val="24"/>
          <w:szCs w:val="24"/>
        </w:rPr>
        <w:t>|</w:t>
      </w:r>
    </w:p>
    <w:p w14:paraId="015330EE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n° 366 comincia 365 | </w:t>
      </w:r>
    </w:p>
    <w:p w14:paraId="6F88C59E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fin 367 |</w:t>
      </w:r>
    </w:p>
    <w:p w14:paraId="6D123BB6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6F89A9A1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Serenissimo Principe |</w:t>
      </w:r>
    </w:p>
    <w:p w14:paraId="0F3D70B7" w14:textId="408AC14A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la risolutione d’Inghilterra scritta qui anco dalli ambasciatori estra-|ordinarii alli signori Stati del mantener in Palatinato otto | milla fanti, et 1500 cavalli; che milord Chi</w:t>
      </w:r>
      <w:r w:rsidR="00AD1D14">
        <w:rPr>
          <w:rFonts w:ascii="Times New Roman" w:eastAsia="Calibri" w:hAnsi="Times New Roman" w:cs="Times New Roman"/>
          <w:bCs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ester sia | per passar come ambasciatore et commissario generale a nome | del Re in Palatinato, che sia per essortar quei principi | a di nuovo congiungersi; le lettere, che in conformità | ha havute questo ambasciator d’Inghilterra, che confermano mag-|giormente, et dano avviso dei mezi coi quali si era | inventato il trovar il denaro necessario, ha fatto ri-|solver questi signori a metter in consulta l’instanza | del conte di Mansfelt fatta far qui per un suo genti-|lhuomo alli signori Stati di esserli continuati cinquanta | milla fiorini per mese; che con una polizza a parte | è stata anco raccommandata con molto affetto | da questo Re all’Eccellenze loro. Et si sono risolute di | dar assistenza per tre mesi ancora per risolver | poi altra continuata assistenza. |</w:t>
      </w:r>
    </w:p>
    <w:p w14:paraId="4319CD42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Nella lettera del Re alli Stati viene espressa la risolutione | di quello d’Inghilterra et il consiglio, che gli dà d’ispedir | in Danimarca; come si è risoluto di fare, havendo | destinato per quella volta il signor dottor Camerario, | che partì sabbato passato per quel viaggio, che però | </w:t>
      </w:r>
    </w:p>
    <w:p w14:paraId="4FE44055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487v /</w:t>
      </w:r>
    </w:p>
    <w:p w14:paraId="0284D12D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per adesso non potrà avanzar molto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355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sendosi messo da hieri | in qua il tempo al disgelo con vento impetuosissimo | è in camino, et doverà solecitarlo quanto più potrà | porta seco oltre le lettere di questo Re altre anco della | maestà d’Inghilterra della medesima sostanza che quelle | ch’ella ha scritto a vostra Serenità, et doverà al detto re di | Danimarca rappresentar lo stato delle cose. Quello | che si è risoluto di far in Inghilterra, ciò che faranno | questi signori per indurlo a muoversi con buon soccorso. | </w:t>
      </w:r>
    </w:p>
    <w:p w14:paraId="3C596C16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Troverà già esso Camerario abozzato il negotio | sendo già alcuni giorni partito verso quella Maestà | il signor gran cancelliere Rupa, et si spera buon essito | di questa negotiatione. |</w:t>
      </w:r>
    </w:p>
    <w:p w14:paraId="4D945F6F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Qui stano tre o quattro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356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capitani attendendo ordine da | questa Maestà per andar a far nuove levate verso | Brem, et nei contorni delle città ansiatiche. |</w:t>
      </w:r>
    </w:p>
    <w:p w14:paraId="501E1531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Il conte di Mansfelt oltre l’instanza fatta delli cin-|quanta milla fiorini per mese ha richiesto al Re | trecento milla fiorini per dar alla sua soldatesca | asserendo con questi, et con altri che potrà havere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357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| di contentarla per qualche poco;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358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et poi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359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con le cenquanta | milla per mese sudetti, et con altri che si possi tirar da |</w:t>
      </w:r>
    </w:p>
    <w:p w14:paraId="2D1FD9E9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488r /</w:t>
      </w:r>
    </w:p>
    <w:p w14:paraId="39F782B5" w14:textId="6DB315F5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altra parte di mantener la sua militia fino al mese | di decembre. Se li sono di poco tempo fa mandati | cinquanta milla fiorini; et si tenta hora trovar il modo | di contentarlo. Il signor principe Mauritio haverebbe desiderato | come significai riverentemente la passata settimana alla Serenità vostra | che una parte del denaro, che doverà spender il </w:t>
      </w:r>
      <w:r w:rsidR="001F5A32" w:rsidRPr="00E7337C">
        <w:rPr>
          <w:rFonts w:ascii="Times New Roman" w:eastAsia="Calibri" w:hAnsi="Times New Roman" w:cs="Times New Roman"/>
          <w:bCs/>
          <w:sz w:val="24"/>
          <w:szCs w:val="24"/>
        </w:rPr>
        <w:t>r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e | della Gran Bertagna in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360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Palatinato fosse dato | ad esso Mansfelt, et consultò hieri a sera nella | camera del Re questo punto sendovi anco l’ambasciator 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lastRenderedPageBreak/>
        <w:t>Carleton | ma questo signore stimò bene, che non si mettesse a campo | questa materia perché haverebbe potuto alterar l’|affare; ma che si lasciasse incaminar il commissario | del Re, et li denari, et poi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361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si haverebbe potuto | pensare ad altro ripiego. Il che fu trovato buono | et da sua Maestà et da sua Eccellenza. |</w:t>
      </w:r>
    </w:p>
    <w:p w14:paraId="675E2308" w14:textId="7E5514C8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Il medesimo Mansfelt ha anco mostrato desiderio con sue | lettere scritte a queste</w:t>
      </w:r>
      <w:r w:rsidR="006517E2" w:rsidRPr="00E7337C">
        <w:rPr>
          <w:rStyle w:val="FootnoteReference"/>
          <w:rFonts w:ascii="Times New Roman" w:eastAsia="Calibri" w:hAnsi="Times New Roman" w:cs="Times New Roman"/>
          <w:bCs/>
          <w:sz w:val="24"/>
          <w:szCs w:val="24"/>
        </w:rPr>
        <w:footnoteReference w:id="1362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Re </w:t>
      </w:r>
      <w:r w:rsidR="00C8542E" w:rsidRPr="00E7337C">
        <w:rPr>
          <w:rFonts w:ascii="Times New Roman" w:eastAsia="Calibri" w:hAnsi="Times New Roman" w:cs="Times New Roman"/>
          <w:bCs/>
          <w:sz w:val="24"/>
          <w:szCs w:val="24"/>
        </w:rPr>
        <w:t>di haver il titolo di | g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enerale nel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363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Palatinato | </w:t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364"/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questo pensa sua Maestà trovar ripiego, et dar | sodisfattione, et non ne dubita punto il signor Ambasciator inglese | colla andata, che deve far la Maestà sua in quella | parte sen</w:t>
      </w:r>
      <w:r w:rsidR="0031702C"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-</w:t>
      </w:r>
    </w:p>
    <w:p w14:paraId="2172DC79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488v /</w:t>
      </w:r>
    </w:p>
    <w:p w14:paraId="4E80DD61" w14:textId="600690BF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dosi così rissoluto per dar colore alle cose sue | si fa stato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365"/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, che vadi ad aggiuntarsi alle truppe | del duca di Bransvich, che sono da 4 milla combattenti | tra cavallaria, et infanteria. Pareva che avanti | hieri la cosa fosse come strabilita del partire |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ma havendo fatto il tempo strano | si sono modificati i pensieri, credendo anco, che </w:t>
      </w:r>
      <w:r w:rsidR="00FF2CCA" w:rsidRPr="00E7337C">
        <w:rPr>
          <w:rFonts w:ascii="Times New Roman" w:eastAsia="Calibri" w:hAnsi="Times New Roman" w:cs="Times New Roman"/>
          <w:bCs/>
          <w:sz w:val="24"/>
          <w:szCs w:val="24"/>
        </w:rPr>
        <w:t>’</w:t>
      </w:r>
      <w:r w:rsidR="000063D5"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l 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duca | di Bransvich non possa esser accostato dalle genti spagnuole | per cacciarlo dai posti presi; et per attender qualche | altri avvisi non solo d’Inghilterra ma di Danimanrca | a fine di far le cose et con più sicurezza, et con | più fondamento mentre si tratta di </w:t>
      </w:r>
      <w:r w:rsidRPr="001831A8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materia</w:t>
      </w:r>
      <w:r w:rsidR="001831A8"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366"/>
      </w:r>
      <w:r w:rsidRPr="001831A8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di tanto | momento di viaggio così difficile, et pericoloso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. | Mi accorgo, che vi è gran risolutione, et gagliardi | pensieri, et che si vogli far da dovero. | </w:t>
      </w:r>
    </w:p>
    <w:p w14:paraId="40B9C0C2" w14:textId="21BBAA13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Il </w:t>
      </w:r>
      <w:r w:rsidR="005A5322">
        <w:rPr>
          <w:rFonts w:ascii="Times New Roman" w:eastAsia="Calibri" w:hAnsi="Times New Roman" w:cs="Times New Roman"/>
          <w:bCs/>
          <w:sz w:val="24"/>
          <w:szCs w:val="24"/>
        </w:rPr>
        <w:t>d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uca </w:t>
      </w:r>
      <w:r w:rsidR="005A5322">
        <w:rPr>
          <w:rFonts w:ascii="Times New Roman" w:eastAsia="Calibri" w:hAnsi="Times New Roman" w:cs="Times New Roman"/>
          <w:bCs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hristiano sudetto si [tien]e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367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colle genti in guarnin-|gione nelle terre prese in quello della Marca | et in quelle in particolare di Paterborn con querelle | di quei popoli che sono gravissime intanto che capitano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368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| </w:t>
      </w:r>
    </w:p>
    <w:p w14:paraId="3124A93F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489r /</w:t>
      </w:r>
    </w:p>
    <w:p w14:paraId="667D9666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per persona espressa di Colonia alle orrecchie delli signori Stati | et del signor principe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369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Mauritio. Sua Eccellenza ha preso di scriverli, che | passi più modestam[ente]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370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, che sia possibile. |</w:t>
      </w:r>
    </w:p>
    <w:p w14:paraId="7AFFAFF3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Devono esser questo giorno, o dimani a Nimeghen, et | nell’altre piazze circonvicine dei signori Stati le genti unite | mercordì di Giuliers, il che sarà seguito con ogni più | honorevol conditione sendosi così capitulato; ma non | con li apprestamenti, et munitioni di guerra, perché non | haverà il Governatore potuto far uscire che un solo pezzo | d’artiglieria di quattro, che vi erano dentro di | ragione dell’Eccellenze loro. Oltre buona quantità di | artiglierie, che prima erano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371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nella piazza saranno | restati cinquanta miara di polveri, et altri apprestamenti. |</w:t>
      </w:r>
    </w:p>
    <w:p w14:paraId="3E0E08DF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Non si mostra qui da questi signori et da sua Eccellenza il sentimento | di cuore, che si ha per la perdita di detta piazza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372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; ben si | vorrebbe, che fosse creduto diverso. Grande il | vantaggio de’ Spagnuoli con l’acquisto di essa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373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piazza | et per il posto, et per il sito; è vero che viene detto | che chi è patrone della campagna è patrone di | Giuliers. Spagnuoli hanno forze grandi, et restano | questi signori privi della piazza; et della riputatione | che ne tenevano per essa. | </w:t>
      </w:r>
    </w:p>
    <w:p w14:paraId="3B7715C6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489v /</w:t>
      </w:r>
    </w:p>
    <w:p w14:paraId="628B20B3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lastRenderedPageBreak/>
        <w:t>Meurs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374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contea di ragione del signor principe Mauritio resta | al presente espostissima al pericolo, et se la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375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lasciano Spagnuoli | per adesso sarà perché vorranno liberar il Paese preso | dalle mani del duca di Bransvich. | </w:t>
      </w:r>
    </w:p>
    <w:p w14:paraId="0E724FB8" w14:textId="384BA702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Corse qui una voce ultimamente di qualche attentato, che | havessero le genti di don Inico Borgia fatto preso la | Esclusa, et che havessero preso un posto nell’isola di | Cassant; ma riuscì vano il raporto. Questo è ben | vero, 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>’l</w:t>
      </w:r>
      <w:r w:rsidR="00611A62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medesimo Borgia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376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mai si è levato dal | posto preso appresso la bocca del porto dell’Esclusa | ch’è lo stesso luoco, et sito di che valse il signor prin-|cipe Mauritio quando prese la detta Esclusa. Li giacci | li tempi freddi, et qualche altro accidente del verno | et viene aggiunto il non haver voluto intraprender | tutto in un tempo ha causato, che non si è mosso | a tentar; ma il non essersi già mai mosso di là | fa far ferma congietura, che habbi qualche pen-|siero da essequire. Quelli della Provincia, ch’è | quella della Fiandra non mancano della contributione | et promettono anco di augumentarla purché Spagnuoli si faccino patroni dell’Esclusa, et cavino quel | passo, et quella piazza tanto importante dalle mani |</w:t>
      </w:r>
    </w:p>
    <w:p w14:paraId="5268ED68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490r /</w:t>
      </w:r>
    </w:p>
    <w:p w14:paraId="1E688507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di questi signori. |</w:t>
      </w:r>
    </w:p>
    <w:p w14:paraId="2AC413A5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La settimana passata furono fatti partir per Husdem, et per | Gertrudembergh piazze frontiere in questa provincia | d’Holanda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377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alcuni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378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fiscali per inquerir, et essaminar | sopra un avviso havuto, che borghesi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379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d’Husdem, et | soldati a cavallo di Gertrudembergh havessero intel-|ligenza, et trattato con Grabendon governator di Balduch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380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| di darli dette piazze nelle mani. Ancor non sono | ritornati. Si aspettano, et forse colli complici. Così | Spagnuoli vano pensando a profitare, et cercar la | presa delle terre delli signori Stati, et essi si trovano in | bisogno di soccorso, et di procurar di far divisione | da ogni parte per haver manco peso sopra di essi. |</w:t>
      </w:r>
    </w:p>
    <w:p w14:paraId="3F3259F6" w14:textId="574E8AF2" w:rsidR="006D7967" w:rsidRPr="00E7337C" w:rsidRDefault="003D1E31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Ancor l’E</w:t>
      </w:r>
      <w:r w:rsidR="006D7967"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ccellenze loro non hanno risoluto sopra il nominar | alla Serenità vostra la persona che | </w:t>
      </w:r>
      <w:r w:rsidR="006D7967"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doverà</w:t>
      </w:r>
      <w:r w:rsidR="006D7967"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381"/>
      </w:r>
      <w:r w:rsidR="006D7967"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ricever il denaro in virtù dello scritto | loro per accordar con mercanti dei prezzi, et per la | sicurezza; io mi taccio | </w:t>
      </w:r>
      <w:r w:rsidR="006D7967"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et sto attendendo quello | risolveranno per darne riverente conto a vostra Serenità | in tanto ho destramente procurato detornar il | pensiero in che pareva, che fossero che la Serenità vostra | </w:t>
      </w:r>
    </w:p>
    <w:p w14:paraId="09B214FA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490v /</w:t>
      </w:r>
    </w:p>
    <w:p w14:paraId="0FDB6FCC" w14:textId="4089B065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1831A8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havesse</w:t>
      </w:r>
      <w:r w:rsidR="001831A8"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382"/>
      </w:r>
      <w:r w:rsidRPr="001831A8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a pagar il tempo scorso</w:t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di che </w:t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| 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credo certo, che non parlerano più per hora ma si con-|tenteranno per hora | </w:t>
      </w:r>
      <w:r w:rsidRPr="001831A8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ricever</w:t>
      </w:r>
      <w:r w:rsidR="001831A8"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383"/>
      </w:r>
      <w:r w:rsidRPr="001831A8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le mesate, che li veranno date da lei</w:t>
      </w:r>
      <w:r w:rsidR="005B2F4F"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Gratie etc. |</w:t>
      </w:r>
    </w:p>
    <w:p w14:paraId="705CA8B1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2DC0885C" w14:textId="77777777" w:rsidR="006D7967" w:rsidRPr="00E7337C" w:rsidRDefault="006D7967" w:rsidP="00895944">
      <w:pPr>
        <w:widowControl w:val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7 febraro 1622 | </w:t>
      </w:r>
    </w:p>
    <w:p w14:paraId="4E3C0737" w14:textId="77777777" w:rsidR="006D7967" w:rsidRPr="00E7337C" w:rsidRDefault="006D7967" w:rsidP="00895944">
      <w:pPr>
        <w:widowControl w:val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6FEDA1FE" w14:textId="77777777" w:rsidR="006D7967" w:rsidRPr="00E7337C" w:rsidRDefault="006D7967" w:rsidP="00895944">
      <w:pPr>
        <w:widowControl w:val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 et devotissimo servitore |</w:t>
      </w:r>
    </w:p>
    <w:p w14:paraId="0A6C8563" w14:textId="77777777" w:rsidR="006D7967" w:rsidRPr="00E7337C" w:rsidRDefault="006D7967" w:rsidP="00895944">
      <w:pPr>
        <w:widowControl w:val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ristofforo Suriano | </w:t>
      </w:r>
    </w:p>
    <w:p w14:paraId="0045E10A" w14:textId="77777777" w:rsidR="006D7967" w:rsidRPr="00E7337C" w:rsidRDefault="006D7967" w:rsidP="00895944">
      <w:pPr>
        <w:widowControl w:val="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3D6E758" w14:textId="77777777" w:rsidR="006D7967" w:rsidRPr="00E7337C" w:rsidRDefault="006D7967" w:rsidP="00895944">
      <w:pPr>
        <w:widowControl w:val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93r /</w:t>
      </w:r>
    </w:p>
    <w:p w14:paraId="3675E2FA" w14:textId="67315E8C" w:rsidR="006D7967" w:rsidRPr="00E7337C" w:rsidRDefault="006608D7" w:rsidP="00895944">
      <w:pPr>
        <w:widowControl w:val="0"/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63916804" w14:textId="77777777" w:rsidR="006D7967" w:rsidRPr="00E7337C" w:rsidRDefault="006D7967" w:rsidP="00895944">
      <w:pPr>
        <w:widowControl w:val="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C5053A4" w14:textId="77777777" w:rsidR="006D7967" w:rsidRPr="00E7337C" w:rsidRDefault="006D7967" w:rsidP="00895944">
      <w:pPr>
        <w:widowControl w:val="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93v /</w:t>
      </w:r>
    </w:p>
    <w:p w14:paraId="10A5B3E4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3FF2E83A" w14:textId="1DDE17B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[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>…</w:t>
      </w:r>
      <w:r w:rsidRPr="00E7337C">
        <w:rPr>
          <w:rFonts w:ascii="Times New Roman" w:eastAsia="Calibri" w:hAnsi="Times New Roman" w:cs="Times New Roman"/>
          <w:sz w:val="24"/>
          <w:szCs w:val="24"/>
        </w:rPr>
        <w:t>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84"/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|</w:t>
      </w:r>
    </w:p>
    <w:p w14:paraId="64C3CDF6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66 comincia 365 | fin 367 |</w:t>
      </w:r>
    </w:p>
    <w:p w14:paraId="46C14EDA" w14:textId="77777777" w:rsidR="006D7967" w:rsidRPr="00E7337C" w:rsidRDefault="006D7967" w:rsidP="00895944">
      <w:pPr>
        <w:widowControl w:val="0"/>
        <w:rPr>
          <w:rFonts w:ascii="Times New Roman" w:eastAsia="Calibri" w:hAnsi="Times New Roman" w:cs="Times New Roman"/>
          <w:sz w:val="24"/>
          <w:szCs w:val="24"/>
        </w:rPr>
      </w:pPr>
    </w:p>
    <w:p w14:paraId="00FADE09" w14:textId="77777777" w:rsidR="006D7967" w:rsidRPr="00E7337C" w:rsidRDefault="006D7967" w:rsidP="00895944">
      <w:pPr>
        <w:widowContro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Sigillo |</w:t>
      </w:r>
    </w:p>
    <w:p w14:paraId="3324B4C5" w14:textId="77777777" w:rsidR="006D7967" w:rsidRPr="00E7337C" w:rsidRDefault="006D7967" w:rsidP="00895944">
      <w:pPr>
        <w:widowContro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2237B792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Regesto antico</w:t>
      </w:r>
    </w:p>
    <w:p w14:paraId="4E8A1E63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93vC /</w:t>
      </w:r>
    </w:p>
    <w:p w14:paraId="23BCA2F5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7 febraro 1622 ricevute 10 marzo 1622 |</w:t>
      </w:r>
    </w:p>
    <w:p w14:paraId="16C44ADA" w14:textId="7AFE80BA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0E4F01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° 366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|</w:t>
      </w:r>
    </w:p>
    <w:p w14:paraId="0378495E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8A34928" w14:textId="7A1746AF" w:rsidR="006D7967" w:rsidRPr="00311F95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311F95">
        <w:rPr>
          <w:rFonts w:ascii="Times New Roman" w:eastAsia="Calibri" w:hAnsi="Times New Roman" w:cs="Times New Roman"/>
          <w:iCs/>
          <w:sz w:val="24"/>
          <w:szCs w:val="24"/>
          <w:lang w:val="en-US"/>
        </w:rPr>
        <w:t xml:space="preserve">L. R. cum SS. </w:t>
      </w:r>
      <w:r w:rsidR="00D618A3" w:rsidRPr="00311F95">
        <w:rPr>
          <w:rFonts w:ascii="Times New Roman" w:eastAsia="Calibri" w:hAnsi="Times New Roman" w:cs="Times New Roman"/>
          <w:iCs/>
          <w:sz w:val="24"/>
          <w:szCs w:val="24"/>
          <w:lang w:val="en-US"/>
        </w:rPr>
        <w:t>R</w:t>
      </w:r>
      <w:r w:rsidR="00D618A3" w:rsidRPr="00311F95">
        <w:rPr>
          <w:rFonts w:ascii="Times New Roman" w:eastAsia="Calibri" w:hAnsi="Times New Roman" w:cs="Times New Roman"/>
          <w:iCs/>
          <w:sz w:val="24"/>
          <w:szCs w:val="24"/>
          <w:vertAlign w:val="superscript"/>
          <w:lang w:val="en-US"/>
        </w:rPr>
        <w:t>tis</w:t>
      </w:r>
      <w:r w:rsidRPr="00311F95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|</w:t>
      </w:r>
    </w:p>
    <w:p w14:paraId="6B3A4B3C" w14:textId="77777777" w:rsidR="006D7967" w:rsidRPr="00311F95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38A3DA4C" w14:textId="77777777" w:rsidR="00A07663" w:rsidRPr="00311F95" w:rsidRDefault="00A07663" w:rsidP="00895944">
      <w:pPr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</w:p>
    <w:p w14:paraId="25E02AF6" w14:textId="055F7E8A" w:rsidR="006D7967" w:rsidRPr="00E7337C" w:rsidRDefault="006D7967" w:rsidP="00895944">
      <w:pPr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n. 15</w:t>
      </w:r>
      <w:r w:rsidR="00A07663" w:rsidRPr="00E7337C">
        <w:rPr>
          <w:rFonts w:ascii="Times New Roman" w:eastAsia="Calibri" w:hAnsi="Times New Roman" w:cs="Times New Roman"/>
          <w:bCs/>
          <w:sz w:val="24"/>
          <w:szCs w:val="24"/>
        </w:rPr>
        <w:t>6</w:t>
      </w:r>
    </w:p>
    <w:p w14:paraId="23DCEA99" w14:textId="67830895" w:rsidR="006D7967" w:rsidRPr="00E7337C" w:rsidRDefault="006D7967" w:rsidP="00895944">
      <w:pPr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Allegato I al n. 15</w:t>
      </w:r>
      <w:r w:rsidR="00A07663" w:rsidRPr="00E7337C">
        <w:rPr>
          <w:rFonts w:ascii="Times New Roman" w:eastAsia="Calibri" w:hAnsi="Times New Roman" w:cs="Times New Roman"/>
          <w:bCs/>
          <w:sz w:val="24"/>
          <w:szCs w:val="24"/>
        </w:rPr>
        <w:t>5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(cc. 491r-492v; decodifica di cc. 488r-v, 490r)</w:t>
      </w:r>
    </w:p>
    <w:p w14:paraId="6D20B124" w14:textId="77777777" w:rsidR="006D7967" w:rsidRPr="00E7337C" w:rsidRDefault="006D7967" w:rsidP="00895944">
      <w:pPr>
        <w:suppressAutoHyphens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1A38AFCF" w14:textId="77777777" w:rsidR="006D7967" w:rsidRPr="00E7337C" w:rsidRDefault="006D7967" w:rsidP="00895944">
      <w:pPr>
        <w:suppressAutoHyphens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491r /</w:t>
      </w:r>
    </w:p>
    <w:p w14:paraId="0BBD6A19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  <w:t>Segue decodifica di testo cifrato</w:t>
      </w:r>
    </w:p>
    <w:p w14:paraId="7C9C0903" w14:textId="77777777" w:rsidR="006D7967" w:rsidRPr="00E7337C" w:rsidRDefault="006D7967" w:rsidP="00895944">
      <w:pPr>
        <w:suppressAutoHyphens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50DE70A9" w14:textId="77777777" w:rsidR="00337410" w:rsidRPr="003A4AAB" w:rsidRDefault="006D7967" w:rsidP="00895944">
      <w:pPr>
        <w:suppressAutoHyphens/>
        <w:rPr>
          <w:rFonts w:ascii="Times New Roman" w:eastAsia="Calibri" w:hAnsi="Times New Roman" w:cs="Times New Roman"/>
          <w:bCs/>
          <w:sz w:val="24"/>
          <w:szCs w:val="24"/>
          <w:lang w:val="nl-BE"/>
        </w:rPr>
      </w:pPr>
      <w:r w:rsidRPr="003A4AAB">
        <w:rPr>
          <w:rFonts w:ascii="Times New Roman" w:eastAsia="Calibri" w:hAnsi="Times New Roman" w:cs="Times New Roman"/>
          <w:bCs/>
          <w:sz w:val="24"/>
          <w:szCs w:val="24"/>
          <w:lang w:val="nl-BE"/>
        </w:rPr>
        <w:t>/ 491v</w:t>
      </w:r>
      <w:r w:rsidR="00337410" w:rsidRPr="003A4AAB">
        <w:rPr>
          <w:rFonts w:ascii="Times New Roman" w:eastAsia="Calibri" w:hAnsi="Times New Roman" w:cs="Times New Roman"/>
          <w:bCs/>
          <w:sz w:val="24"/>
          <w:szCs w:val="24"/>
          <w:lang w:val="nl-BE"/>
        </w:rPr>
        <w:t xml:space="preserve"> /</w:t>
      </w:r>
    </w:p>
    <w:p w14:paraId="0C2F6FE7" w14:textId="77777777" w:rsidR="00337410" w:rsidRDefault="00337410" w:rsidP="00337410">
      <w:pPr>
        <w:widowControl w:val="0"/>
        <w:suppressAutoHyphens/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</w:pPr>
      <w:r w:rsidRPr="00E903F5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791FC527" w14:textId="1F88E446" w:rsidR="00337410" w:rsidRPr="00337410" w:rsidRDefault="00337410" w:rsidP="00337410">
      <w:pPr>
        <w:suppressAutoHyphens/>
        <w:rPr>
          <w:rFonts w:ascii="Times New Roman" w:eastAsia="Calibri" w:hAnsi="Times New Roman" w:cs="Times New Roman"/>
          <w:bCs/>
          <w:sz w:val="24"/>
          <w:szCs w:val="24"/>
          <w:lang w:val="nl-BE"/>
        </w:rPr>
      </w:pPr>
      <w:r w:rsidRPr="00337410">
        <w:rPr>
          <w:rFonts w:ascii="Times New Roman" w:eastAsia="Calibri" w:hAnsi="Times New Roman" w:cs="Times New Roman"/>
          <w:bCs/>
          <w:sz w:val="24"/>
          <w:szCs w:val="24"/>
          <w:lang w:val="nl-BE"/>
        </w:rPr>
        <w:t>/ 492</w:t>
      </w:r>
      <w:r>
        <w:rPr>
          <w:rFonts w:ascii="Times New Roman" w:eastAsia="Calibri" w:hAnsi="Times New Roman" w:cs="Times New Roman"/>
          <w:bCs/>
          <w:sz w:val="24"/>
          <w:szCs w:val="24"/>
          <w:lang w:val="nl-BE"/>
        </w:rPr>
        <w:t xml:space="preserve">r </w:t>
      </w:r>
      <w:r w:rsidRPr="00337410">
        <w:rPr>
          <w:rFonts w:ascii="Times New Roman" w:eastAsia="Calibri" w:hAnsi="Times New Roman" w:cs="Times New Roman"/>
          <w:bCs/>
          <w:sz w:val="24"/>
          <w:szCs w:val="24"/>
          <w:lang w:val="nl-BE"/>
        </w:rPr>
        <w:t xml:space="preserve"> /</w:t>
      </w:r>
    </w:p>
    <w:p w14:paraId="52DB7236" w14:textId="77777777" w:rsidR="00337410" w:rsidRPr="00CC6E44" w:rsidRDefault="00337410" w:rsidP="00337410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nl-BE" w:eastAsia="hi-IN" w:bidi="hi-IN"/>
        </w:rPr>
      </w:pPr>
      <w:r w:rsidRPr="00E903F5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0912A052" w14:textId="6CC0F865" w:rsidR="006D7967" w:rsidRPr="00311F95" w:rsidRDefault="00337410" w:rsidP="00895944">
      <w:pPr>
        <w:suppressAutoHyphens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311F95"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/ </w:t>
      </w:r>
      <w:r w:rsidR="006D7967" w:rsidRPr="00311F95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492v /</w:t>
      </w:r>
    </w:p>
    <w:p w14:paraId="2E712165" w14:textId="77777777" w:rsidR="00337410" w:rsidRPr="00311F95" w:rsidRDefault="00337410" w:rsidP="00337410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en-US" w:eastAsia="hi-IN" w:bidi="hi-IN"/>
        </w:rPr>
      </w:pPr>
      <w:r w:rsidRPr="00311F95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Blank page</w:t>
      </w:r>
    </w:p>
    <w:p w14:paraId="451AFCE5" w14:textId="77777777" w:rsidR="00337410" w:rsidRPr="00311F95" w:rsidRDefault="00337410" w:rsidP="00337410">
      <w:pPr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311F95">
        <w:rPr>
          <w:rFonts w:ascii="Times New Roman" w:eastAsia="Calibri" w:hAnsi="Times New Roman" w:cs="Times New Roman"/>
          <w:bCs/>
          <w:sz w:val="24"/>
          <w:szCs w:val="24"/>
          <w:lang w:val="en-US"/>
        </w:rPr>
        <w:br w:type="page"/>
      </w:r>
    </w:p>
    <w:p w14:paraId="2A9D1061" w14:textId="01D2AE73" w:rsidR="006D7967" w:rsidRPr="00311F95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iCs/>
          <w:color w:val="000000"/>
          <w:sz w:val="24"/>
          <w:szCs w:val="24"/>
          <w:lang w:val="en-US"/>
        </w:rPr>
      </w:pPr>
    </w:p>
    <w:p w14:paraId="668A219E" w14:textId="6613CD72" w:rsidR="00A07663" w:rsidRPr="00311F95" w:rsidRDefault="00A07663" w:rsidP="00895944">
      <w:pPr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311F95">
        <w:rPr>
          <w:rFonts w:ascii="Times New Roman" w:eastAsia="Calibri" w:hAnsi="Times New Roman" w:cs="Times New Roman"/>
          <w:bCs/>
          <w:sz w:val="24"/>
          <w:szCs w:val="24"/>
          <w:lang w:val="en-US"/>
        </w:rPr>
        <w:br w:type="page"/>
      </w:r>
    </w:p>
    <w:p w14:paraId="3630CFAD" w14:textId="77777777" w:rsidR="006B164A" w:rsidRPr="00311F95" w:rsidRDefault="006B164A" w:rsidP="006B164A">
      <w:pPr>
        <w:pStyle w:val="Header"/>
        <w:rPr>
          <w:sz w:val="24"/>
          <w:lang w:val="en-US"/>
        </w:rPr>
      </w:pPr>
      <w:r w:rsidRPr="00311F95">
        <w:rPr>
          <w:lang w:val="en-US"/>
        </w:rPr>
        <w:lastRenderedPageBreak/>
        <w:t>/START LETTER/</w:t>
      </w:r>
    </w:p>
    <w:p w14:paraId="35D1090E" w14:textId="4EE578FB" w:rsidR="006D7967" w:rsidRPr="00311F95" w:rsidRDefault="006D7967" w:rsidP="00895944">
      <w:pPr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311F95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n. 15</w:t>
      </w:r>
      <w:r w:rsidR="00A07663" w:rsidRPr="00311F95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7</w:t>
      </w:r>
    </w:p>
    <w:p w14:paraId="2F552053" w14:textId="77777777" w:rsidR="006D7967" w:rsidRPr="00311F95" w:rsidRDefault="006D7967" w:rsidP="00895944">
      <w:pPr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311F95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7 febbraio 1622, L’Aia (cc. 494r-495v)</w:t>
      </w:r>
    </w:p>
    <w:p w14:paraId="6FC5D981" w14:textId="77777777" w:rsidR="006D7967" w:rsidRPr="00311F95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14362366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94r /</w:t>
      </w:r>
    </w:p>
    <w:p w14:paraId="7BF8CB5B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3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129E50F5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67 comincia 365 |</w:t>
      </w:r>
    </w:p>
    <w:p w14:paraId="5E9473E2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02E9DBE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17662013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a copia delle lettere intercette, che mandai alla Serenità vostra | la passata settimana, come faccio anco la presente del | dupplicato con le doi lettere n° 363 et 364 conferma | assai il concetto del quale vostra Serenità mi instruisce nelle | sue lettere dei 12. Qui non ho sentito a parlar di questo | negotio; ma se nei discorsi sarà tenuto alcun proposito | non mancarò valermi delle prudenti considerationi di vostra Serenità. |</w:t>
      </w:r>
    </w:p>
    <w:p w14:paraId="43E92629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sì anco farò dell’avviso toccante la stradda contentiosa | per il servitio et riputatione di lei. |</w:t>
      </w:r>
    </w:p>
    <w:p w14:paraId="6269D003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 successo nella corte di Viena qui si hebbe la passata | settimana l’avviso nell’ordinario foglio stampato in | Amsterdam di diverse novelli, come da lettere di | Colonia, ch’era successo della maniera, ch’ella si | compiace scrivermi: con aggiunta, che si erano sfodrate | le spade dalli familiari delli signori ambasciatori. A me ne fu | dimandato, né io sapendo altro ma pensando quello | poteva esser sostentai la ragione dell’eccellentissimo signor ambasciator | Gritti. Se ben loda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8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ddio qui non ho fatica di stabilir | nell’animo dell’universale le ragioni, che ha detto eccellentissimo | Gritti di sostener quello ch’è proprio della dignità | publica. |</w:t>
      </w:r>
    </w:p>
    <w:p w14:paraId="105DDC55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gentilhuomo del signor conte di Mansfel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8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, che ha | </w:t>
      </w:r>
    </w:p>
    <w:p w14:paraId="7BDA692A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94v /</w:t>
      </w:r>
    </w:p>
    <w:p w14:paraId="05016A9F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ortato qui il resto delle lettere intercette; a me anco | ha reso alquante lettere che corsero il medesimo naufraggio | dandomele, et salutandomi a nome del detto signor Conte. | Ve n’erano de particolari et di publiche tutte benissimo | conditionate et delle publiche ve n’erano doi de’ | 22 ottobre una dell’affar de’ Grisoni; et l’altra toccante | un tal capitan Dognola grisone, et tre altre de’ | 16 et 30 ottobre et 5 novembre pur nel medesimo affar | de’ Grisoni, che se ben arrivate tardi mi servono | d’informatione. Ho stimato bene di ringratiar | come da me il signor Conte con proprie lettere. |</w:t>
      </w:r>
    </w:p>
    <w:p w14:paraId="2263FAB4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vendo li signori Stati scritto alli signori dell’amiralità di | Amsterdam circa il negotio delle sete balle di seta | et venuti deputati del Collegio per dar relatione | in fine li signori Stati mirando a sodisfar, et dar contento | alla Serenità vostra hanno terminato, che le sete siano date | alli Rodrighes d’Andrade proprietarii con questo | che faccino constar al Magistrato, che siano | inhabitanti, et sudditi di vostra Serenità l’agen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8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uo | n’è restato contento, et io ho per mezo del | Presidente fatti ringratiar li signori Stati. Gratie etc. |</w:t>
      </w:r>
    </w:p>
    <w:p w14:paraId="709593EB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55897FB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7 febraro 1622 |</w:t>
      </w:r>
    </w:p>
    <w:p w14:paraId="22CB4A88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6BF70EC8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 et devotissimo servitore |</w:t>
      </w:r>
    </w:p>
    <w:p w14:paraId="7FFF0484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rofforo Suriano |</w:t>
      </w:r>
    </w:p>
    <w:p w14:paraId="755D3183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3416EA5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95r /</w:t>
      </w:r>
    </w:p>
    <w:p w14:paraId="503E73C0" w14:textId="01929485" w:rsidR="006D7967" w:rsidRPr="00E7337C" w:rsidRDefault="006608D7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06EB755B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1201C70E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95v /</w:t>
      </w:r>
    </w:p>
    <w:p w14:paraId="693E10E4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Al serenissimo principe di Venetia |</w:t>
      </w:r>
    </w:p>
    <w:p w14:paraId="0D1AEC7F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lastRenderedPageBreak/>
        <w:t>3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t>a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|</w:t>
      </w:r>
    </w:p>
    <w:p w14:paraId="5CEF8CAA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n° 367 comincia 365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388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| </w:t>
      </w:r>
    </w:p>
    <w:p w14:paraId="6CF44F5D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73959B6B" w14:textId="77777777" w:rsidR="006D7967" w:rsidRPr="00E7337C" w:rsidRDefault="006D7967" w:rsidP="00895944">
      <w:pPr>
        <w:widowContro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Sigillo |</w:t>
      </w:r>
    </w:p>
    <w:p w14:paraId="4D7842A5" w14:textId="77777777" w:rsidR="006D7967" w:rsidRPr="00E7337C" w:rsidRDefault="006D7967" w:rsidP="00895944">
      <w:pPr>
        <w:widowContro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19A187A4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Regesto antico</w:t>
      </w:r>
    </w:p>
    <w:p w14:paraId="64DD4DEE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95vC /</w:t>
      </w:r>
    </w:p>
    <w:p w14:paraId="19039BE0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7 febraro 1621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8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ricevute 10 marzo 1622 |</w:t>
      </w:r>
    </w:p>
    <w:p w14:paraId="3A7F8FE1" w14:textId="109D48D9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0E4F01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° 367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|</w:t>
      </w:r>
    </w:p>
    <w:p w14:paraId="4ABF8AB9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CC6360F" w14:textId="0C7BB595" w:rsidR="00A07663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E7337C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L. R. cum SS. </w:t>
      </w:r>
      <w:r w:rsidR="00D618A3" w:rsidRPr="00E7337C">
        <w:rPr>
          <w:rFonts w:ascii="Times New Roman" w:eastAsia="Calibri" w:hAnsi="Times New Roman" w:cs="Times New Roman"/>
          <w:iCs/>
          <w:sz w:val="24"/>
          <w:szCs w:val="24"/>
          <w:lang w:val="en-US"/>
        </w:rPr>
        <w:t>R</w:t>
      </w:r>
      <w:r w:rsidR="00D618A3" w:rsidRPr="00D618A3">
        <w:rPr>
          <w:rFonts w:ascii="Times New Roman" w:eastAsia="Calibri" w:hAnsi="Times New Roman" w:cs="Times New Roman"/>
          <w:iCs/>
          <w:sz w:val="24"/>
          <w:szCs w:val="24"/>
          <w:vertAlign w:val="superscript"/>
          <w:lang w:val="en-US"/>
        </w:rPr>
        <w:t>tis</w:t>
      </w:r>
      <w:r w:rsidRPr="00E7337C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|</w:t>
      </w:r>
    </w:p>
    <w:p w14:paraId="51336CCF" w14:textId="77777777" w:rsidR="00A07663" w:rsidRPr="00E7337C" w:rsidRDefault="00A07663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3DAA9202" w14:textId="77777777" w:rsidR="00A07663" w:rsidRPr="00E7337C" w:rsidRDefault="00A07663" w:rsidP="00895944">
      <w:pPr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E7337C">
        <w:rPr>
          <w:rFonts w:ascii="Times New Roman" w:eastAsia="Calibri" w:hAnsi="Times New Roman" w:cs="Times New Roman"/>
          <w:sz w:val="24"/>
          <w:szCs w:val="24"/>
          <w:lang w:val="en-US"/>
        </w:rPr>
        <w:br w:type="page"/>
      </w:r>
    </w:p>
    <w:p w14:paraId="746A6415" w14:textId="77777777" w:rsidR="006B164A" w:rsidRPr="00311F95" w:rsidRDefault="006B164A" w:rsidP="006B164A">
      <w:pPr>
        <w:pStyle w:val="Header"/>
        <w:rPr>
          <w:sz w:val="24"/>
        </w:rPr>
      </w:pPr>
      <w:r w:rsidRPr="00311F95">
        <w:lastRenderedPageBreak/>
        <w:t>/START LETTER/</w:t>
      </w:r>
    </w:p>
    <w:p w14:paraId="2FEC231E" w14:textId="565E6943" w:rsidR="006D7967" w:rsidRPr="00E7337C" w:rsidRDefault="006D7967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15</w:t>
      </w:r>
      <w:r w:rsidR="00A07663" w:rsidRPr="00E7337C">
        <w:rPr>
          <w:rFonts w:ascii="Times New Roman" w:eastAsia="Calibri" w:hAnsi="Times New Roman" w:cs="Times New Roman"/>
          <w:sz w:val="24"/>
          <w:szCs w:val="24"/>
        </w:rPr>
        <w:t>8</w:t>
      </w:r>
    </w:p>
    <w:p w14:paraId="110C13C9" w14:textId="77777777" w:rsidR="006D7967" w:rsidRPr="00E7337C" w:rsidRDefault="006D7967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14 febbraio 1622, L’Aia (cc. 496r-497v, 502r-503v) </w:t>
      </w:r>
    </w:p>
    <w:p w14:paraId="175FD05A" w14:textId="77777777" w:rsidR="006D7967" w:rsidRPr="00E7337C" w:rsidRDefault="006D7967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1C8C75D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96r /</w:t>
      </w:r>
    </w:p>
    <w:p w14:paraId="1E951D3E" w14:textId="21D29199" w:rsidR="006D7967" w:rsidRPr="00E7337C" w:rsidRDefault="00AB4B23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="006D7967" w:rsidRPr="00E7337C">
        <w:rPr>
          <w:rFonts w:ascii="Times New Roman" w:eastAsia="Calibri" w:hAnsi="Times New Roman" w:cs="Times New Roman"/>
          <w:sz w:val="24"/>
          <w:szCs w:val="24"/>
        </w:rPr>
        <w:t>rima |</w:t>
      </w:r>
    </w:p>
    <w:p w14:paraId="598FA0EC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68 fin 369 |</w:t>
      </w:r>
    </w:p>
    <w:p w14:paraId="761D6FEC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25BAA0B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719744D4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oltre quello, che la passata settimana rappresentai riverentemente a | vostra Serenità dell’instanze fatte dal signor conte di Mansfelt a questa Maestà | et a questi signori come nella seconda delle mie tre lettere di hoggi | otto di haver principalmente trecentomilla fiorini contanti, et | cinquantamilla per mese cavai con occasione di visita dal signor | principe Mauritio in discorso, che dimanda di più un | millione, et doicentomilla fiorini, che tanti importano per | dar doi paghe alla militia, che haveva in piedi, et a quella | che si levava di nuovo fino alla summa di quaranta in | una paga sola; ma voleva haver pronto il danaro | a fine di tenerla in modo sodisfatta, et con speranza | di haver il resto, che servi anco ad evitar le amutination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90"/>
      </w:r>
      <w:r w:rsidRPr="00E7337C">
        <w:rPr>
          <w:rFonts w:ascii="Times New Roman" w:eastAsia="Calibri" w:hAnsi="Times New Roman" w:cs="Times New Roman"/>
          <w:sz w:val="24"/>
          <w:szCs w:val="24"/>
        </w:rPr>
        <w:t>. |</w:t>
      </w:r>
    </w:p>
    <w:p w14:paraId="53387B3D" w14:textId="4A144A6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onsiderò poi, et disse sua Eccellenza questa grossa instanza dà | da pensar assai né si sa ove ricovrarla |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mentr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91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massime il Conte parla perentoriamente | che per tutto il mese di aprile debba haver | pronto quanto, che dimanda, che non debba | esser tenuto in sospeso con buone parole, | ma non si potendo haver mezo di venir | a questa pron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92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, sia lasciato</w:t>
      </w:r>
    </w:p>
    <w:p w14:paraId="38DCC786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96v /</w:t>
      </w:r>
    </w:p>
    <w:p w14:paraId="08DF3CE5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in libertà | di tentar la sua fortuna, ove meglio | potrà. Aggiunsemi sua Eccellenza, hora considerate | se il Re si trovi intriccato, et se Mansfelt | non ha quello, che riceve, non può esser | altrimenti, che non si sbandino le sue genti, | e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93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per consequente, che le medesime non rinfor-|zino quelle dell’inimico con disavan-|taggio d’ogniuno, et la serenissima Republica | haverà anco ella a pensar dalla | parte sua; ho havuto desiderio, | disse l’Eccellenza sua di vedervi per parlar di | questo con voi, sono prudentissimi li vostri signori, et | devono pensar molto bene, che qui si | tratta di due cose, o di sostener questo | Re, o di lasciarlo perder del tutto; et | questa perdita assoluta non può | riuscir, che pregiudiciale, perché Spagnuoli, et | Austriaci ingagliarditi, et insolenti per | le vittorie non faranno altro, che seguitar | </w:t>
      </w:r>
    </w:p>
    <w:p w14:paraId="772FCF2A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97r /</w:t>
      </w:r>
    </w:p>
    <w:p w14:paraId="002B8462" w14:textId="123438DA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la fortuna, che li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arride,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et daranno dove | più loro tornerà commodo. Li signori Stati | hanno rissoluto di dar per tre mesi 50 milla | fiorini per mese, et faranno anco d’avan-|taggio, se potranno, et questi tre mesi si | daranno al presente anticipatamente. |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i vorrebbe hora v</w:t>
      </w:r>
      <w:r w:rsidR="00C20342" w:rsidRPr="00E7337C">
        <w:rPr>
          <w:rFonts w:ascii="Times New Roman" w:eastAsia="Calibri" w:hAnsi="Times New Roman" w:cs="Times New Roman"/>
          <w:sz w:val="24"/>
          <w:szCs w:val="24"/>
        </w:rPr>
        <w:t>eder se | si potesse dispor le 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ovincie all’esborso delli | trecentomilla fiorini, overo di qualche buona | parte; ma non vi è l’apparenza perché troppo | sono essausti. | Il Re ha mandato in Danimarca | per indur quella Maestà a qualche pronto soccorso |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94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procurerà tirarne anco una quantità | sopra le gioie della Regina, ma tutto ciò non | può supplire alla grossa summa delli dodici | cento mille fiorini, che dimanda Mansfelt, | et per tanto se la serenissima Republica volesse | ancor ella porger la mano, sarebbe il | sollievo</w:t>
      </w:r>
    </w:p>
    <w:p w14:paraId="20825C53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97v /</w:t>
      </w:r>
    </w:p>
    <w:p w14:paraId="441CA2E3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lastRenderedPageBreak/>
        <w:t>bastante a sostener l’armi di | Mansfelt, et a far un buon servitio ai commu-|ni interessi, et alla libertà dell’Alemagna, | et per consequente ad impedir il corso, che si | vede manifesto dell’armi austriache | contra la medesima Republica</w:t>
      </w:r>
      <w:r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| </w:t>
      </w:r>
      <w:r w:rsidRPr="00E7337C">
        <w:rPr>
          <w:rFonts w:ascii="Times New Roman" w:eastAsia="Calibri" w:hAnsi="Times New Roman" w:cs="Times New Roman"/>
          <w:sz w:val="24"/>
          <w:szCs w:val="24"/>
        </w:rPr>
        <w:t>Entrò l’Eccellenza sue a parlar del re d’Inghilterra, et mostrò dubitar | del buon effetto delle risolutioni di quella Maestà | per le ragioni altre volte addotte. Poi mi communicò | le levate che faceva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9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lcuni dei principi della passata | unione, che faceva sperare qualche buona risolutione | di nuova unione, et come da sua Eccellenza così anco da altri | ho cavato,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ch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9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detti principi siano rissoluti non voler | obligarsi a ciò, che il re d’Inghilterra facesse | m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97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ridur le cose in stato, che anco senza | di lui si habbi a passar avanti | </w:t>
      </w:r>
      <w:r w:rsidRPr="00E7337C">
        <w:rPr>
          <w:rFonts w:ascii="Times New Roman" w:eastAsia="Calibri" w:hAnsi="Times New Roman" w:cs="Times New Roman"/>
          <w:sz w:val="24"/>
          <w:szCs w:val="24"/>
        </w:rPr>
        <w:t>questo lo | riferisce in particolare il baron di Flechtestein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9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venuto | qui dalla parte del marchese di Bada, come la | Serenità vostra intenderà nelle seguenti. Aggiunse poi | </w:t>
      </w:r>
    </w:p>
    <w:p w14:paraId="19A1B250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02r /</w:t>
      </w:r>
    </w:p>
    <w:p w14:paraId="6B42645A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ua Eccellenza |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il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99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punto sta di mantener questa estate | l’armi del conte di Mansfelt, che se non | sono mantenute perderanno li principi | il coraggio, et di novo si abbandoneranno | alla miseria, et al convenir soggettarsi | alla legge, che li darà l’Imperatore, et casa d’Aus-|tria: vi prego in mio particolare disse l’Eccellenza sua | di scriver in nome mio alla serenissima Republica | questi particolari, et pregarla, che habbi in | consideratione lo stato presente delle cose, riddotte | a segno, che il rimedio, et l’assistenza presentat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400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| può far gran frutto; et all’incontro | cadendo Mansfelt, si può far ferma | conclusione di dover esser esposti alle | ingiurie dell’armi del nemico vittorioso, | et in questi paesi, et nel proprio della | serenissima Republica, et mostrando affetto a questo | così grande affare di nuovo mi pregò a | scriverne </w:t>
      </w:r>
    </w:p>
    <w:p w14:paraId="6D10C0DC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02v /</w:t>
      </w:r>
    </w:p>
    <w:p w14:paraId="36C3B4FA" w14:textId="0B2F0905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di buon inchiostro. Io steti ad | ascoltar l’Eccellenza sua, et mostrando assentir in | quella parte del campo, che haverebbono | Spagnuoli di passar avanti, caduto Mansfelt | dissi in generale, ch’ero certo, che la volontà | della serenissima Republica sarebbe stata sempre la medesima | con desiderio del ben commune, et della commune | libertà, et che non haverei fatto di meno di non | scriver quanto da sua Eccellenza mi era stato | esposto; ve ne prego disse, et la rissolutione | deve esser così pronta, come ci è il | bisogno, et la strettezza del tempo lo | riceva, e qui entrò in altro. Da | questo, et da altro ho cavato dopo, che | questi signori studiano come potrebbono | indur la Serenità vostra a caminar unita | con essi alla perfettione di tanto negotio | ch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401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lo chiamano proffitto necessario | a confusione de’ Spagnuoli, che cercano lo | esterminio dei</w:t>
      </w:r>
    </w:p>
    <w:p w14:paraId="0D02BACF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03r /</w:t>
      </w:r>
    </w:p>
    <w:p w14:paraId="3CC53E76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stati liberi, come mani-|festamente si vede. Gratie etc. |</w:t>
      </w:r>
    </w:p>
    <w:p w14:paraId="75FA1599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61B7B88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14 febraro 1622 |</w:t>
      </w:r>
    </w:p>
    <w:p w14:paraId="375EC7EE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4A28BFCA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1852896B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316E89F7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8AF9621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03v /</w:t>
      </w:r>
    </w:p>
    <w:p w14:paraId="031F622F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Al serenissimo principe di Venetia |</w:t>
      </w:r>
    </w:p>
    <w:p w14:paraId="660651A8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prima |</w:t>
      </w:r>
    </w:p>
    <w:p w14:paraId="1B7776CC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n° 368 fin 369 |</w:t>
      </w:r>
    </w:p>
    <w:p w14:paraId="511535A4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35B7C3FF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i/>
          <w:i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i/>
          <w:iCs/>
          <w:sz w:val="24"/>
          <w:szCs w:val="24"/>
          <w:lang w:eastAsia="it-IT"/>
        </w:rPr>
        <w:lastRenderedPageBreak/>
        <w:t>Sigillo</w:t>
      </w:r>
    </w:p>
    <w:p w14:paraId="65E6EB4C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66DD9E65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i/>
          <w:i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i/>
          <w:iCs/>
          <w:sz w:val="24"/>
          <w:szCs w:val="24"/>
          <w:lang w:eastAsia="it-IT"/>
        </w:rPr>
        <w:t>Regesto antico</w:t>
      </w:r>
    </w:p>
    <w:p w14:paraId="5F127616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/ 503vC /</w:t>
      </w:r>
    </w:p>
    <w:p w14:paraId="62490B53" w14:textId="3FE8136F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14 febraro 1621</w:t>
      </w:r>
      <w:r w:rsidR="00A55F63" w:rsidRPr="00E7337C">
        <w:rPr>
          <w:rStyle w:val="FootnoteReference"/>
          <w:rFonts w:ascii="Times New Roman" w:eastAsia="MS Mincho" w:hAnsi="Times New Roman" w:cs="Times New Roman"/>
          <w:sz w:val="24"/>
          <w:szCs w:val="24"/>
          <w:lang w:eastAsia="ja-JP"/>
        </w:rPr>
        <w:footnoteReference w:id="1402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ricevute </w:t>
      </w:r>
      <w:r w:rsidRPr="00E7337C">
        <w:rPr>
          <w:rFonts w:ascii="Times New Roman" w:eastAsia="Times New Roman" w:hAnsi="Times New Roman" w:cs="Times New Roman"/>
          <w:bCs/>
          <w:smallCaps/>
          <w:sz w:val="24"/>
          <w:szCs w:val="24"/>
          <w:lang w:eastAsia="it-IT"/>
        </w:rPr>
        <w:t>x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marzo |</w:t>
      </w:r>
    </w:p>
    <w:p w14:paraId="2744471F" w14:textId="05230AA4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Haia</w:t>
      </w:r>
      <w:r w:rsidR="000E4F01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.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</w:t>
      </w:r>
      <w:r w:rsidR="000E4F01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P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rima</w:t>
      </w:r>
      <w:r w:rsidR="000E4F01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.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n° 368 | </w:t>
      </w:r>
    </w:p>
    <w:p w14:paraId="01692D2F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3AF70B0A" w14:textId="57B507F4" w:rsidR="006D7967" w:rsidRPr="00705CCD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705CCD">
        <w:rPr>
          <w:rFonts w:ascii="Times New Roman" w:eastAsia="Calibri" w:hAnsi="Times New Roman" w:cs="Times New Roman"/>
          <w:sz w:val="24"/>
          <w:szCs w:val="24"/>
        </w:rPr>
        <w:t xml:space="preserve">L. R. cum SS. </w:t>
      </w:r>
      <w:r w:rsidR="00D618A3" w:rsidRPr="00705CCD">
        <w:rPr>
          <w:rFonts w:ascii="Times New Roman" w:eastAsia="Calibri" w:hAnsi="Times New Roman" w:cs="Times New Roman"/>
          <w:iCs/>
          <w:sz w:val="24"/>
          <w:szCs w:val="24"/>
        </w:rPr>
        <w:t>R</w:t>
      </w:r>
      <w:r w:rsidR="00D618A3" w:rsidRPr="00705CCD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t>tis</w:t>
      </w:r>
      <w:r w:rsidRPr="00705CCD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326F437F" w14:textId="77777777" w:rsidR="006D7967" w:rsidRPr="00705CCD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717D1B4D" w14:textId="77777777" w:rsidR="006D7967" w:rsidRPr="00705CCD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678D53B4" w14:textId="190127E8" w:rsidR="006D7967" w:rsidRPr="00E7337C" w:rsidRDefault="006D7967" w:rsidP="00895944">
      <w:pPr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n. 1</w:t>
      </w:r>
      <w:r w:rsidR="00AB4B23" w:rsidRPr="00E7337C">
        <w:rPr>
          <w:rFonts w:ascii="Times New Roman" w:eastAsia="Calibri" w:hAnsi="Times New Roman" w:cs="Times New Roman"/>
          <w:bCs/>
          <w:sz w:val="24"/>
          <w:szCs w:val="24"/>
        </w:rPr>
        <w:t>59</w:t>
      </w:r>
    </w:p>
    <w:p w14:paraId="33D10E76" w14:textId="2BBB1078" w:rsidR="006D7967" w:rsidRPr="00E7337C" w:rsidRDefault="006D7967" w:rsidP="00895944">
      <w:pPr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Allegato I al n. 15</w:t>
      </w:r>
      <w:r w:rsidR="00AB4B23" w:rsidRPr="00E7337C">
        <w:rPr>
          <w:rFonts w:ascii="Times New Roman" w:eastAsia="Calibri" w:hAnsi="Times New Roman" w:cs="Times New Roman"/>
          <w:bCs/>
          <w:sz w:val="24"/>
          <w:szCs w:val="24"/>
        </w:rPr>
        <w:t>8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(cc. 498r-501v; </w:t>
      </w:r>
      <w:r w:rsidRPr="00E7337C">
        <w:rPr>
          <w:rFonts w:ascii="Times New Roman" w:eastAsia="Calibri" w:hAnsi="Times New Roman" w:cs="Times New Roman"/>
          <w:sz w:val="24"/>
          <w:szCs w:val="24"/>
        </w:rPr>
        <w:t>decodifica di cc. 496r-497v, 502r-503r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)</w:t>
      </w:r>
    </w:p>
    <w:p w14:paraId="7624982F" w14:textId="77777777" w:rsidR="006D7967" w:rsidRPr="00E7337C" w:rsidRDefault="006D7967" w:rsidP="00895944">
      <w:pPr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4EF42AD" w14:textId="3CF420EF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498r /</w:t>
      </w:r>
    </w:p>
    <w:p w14:paraId="19DDCD94" w14:textId="347FA19D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  <w:t>Segue decodifica di test</w:t>
      </w:r>
      <w:r w:rsidR="0032659E" w:rsidRPr="00E7337C"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  <w:t>o</w:t>
      </w:r>
      <w:r w:rsidRPr="00E7337C"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  <w:t xml:space="preserve"> cifrat</w:t>
      </w:r>
      <w:r w:rsidR="0032659E" w:rsidRPr="00E7337C"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  <w:t>o</w:t>
      </w:r>
    </w:p>
    <w:p w14:paraId="6D245B70" w14:textId="77777777" w:rsidR="006D7967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</w:pPr>
    </w:p>
    <w:p w14:paraId="4E71C60E" w14:textId="2E2358FF" w:rsidR="00846DF6" w:rsidRPr="00E7337C" w:rsidRDefault="00846DF6" w:rsidP="00846DF6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498</w:t>
      </w:r>
      <w:r>
        <w:rPr>
          <w:rFonts w:ascii="Times New Roman" w:eastAsia="Calibri" w:hAnsi="Times New Roman" w:cs="Times New Roman"/>
          <w:bCs/>
          <w:sz w:val="24"/>
          <w:szCs w:val="24"/>
        </w:rPr>
        <w:t>v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/</w:t>
      </w:r>
    </w:p>
    <w:p w14:paraId="7DC7E2DF" w14:textId="77777777" w:rsidR="00846DF6" w:rsidRPr="00E7337C" w:rsidRDefault="00846DF6" w:rsidP="00846DF6">
      <w:pPr>
        <w:suppressAutoHyphens/>
        <w:jc w:val="both"/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  <w:t>Segue decodifica di testo cifrato</w:t>
      </w:r>
    </w:p>
    <w:p w14:paraId="4BF699A9" w14:textId="77777777" w:rsidR="00846DF6" w:rsidRDefault="00846DF6" w:rsidP="00895944">
      <w:pPr>
        <w:suppressAutoHyphens/>
        <w:jc w:val="both"/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</w:pPr>
    </w:p>
    <w:p w14:paraId="47E4ED93" w14:textId="0ADB00F6" w:rsidR="00846DF6" w:rsidRPr="00E7337C" w:rsidRDefault="00846DF6" w:rsidP="00846DF6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49</w:t>
      </w:r>
      <w:r>
        <w:rPr>
          <w:rFonts w:ascii="Times New Roman" w:eastAsia="Calibri" w:hAnsi="Times New Roman" w:cs="Times New Roman"/>
          <w:bCs/>
          <w:sz w:val="24"/>
          <w:szCs w:val="24"/>
        </w:rPr>
        <w:t>9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r /</w:t>
      </w:r>
    </w:p>
    <w:p w14:paraId="347B0AA7" w14:textId="77777777" w:rsidR="00846DF6" w:rsidRPr="00E7337C" w:rsidRDefault="00846DF6" w:rsidP="00846DF6">
      <w:pPr>
        <w:suppressAutoHyphens/>
        <w:jc w:val="both"/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  <w:t>Segue decodifica di testo cifrato</w:t>
      </w:r>
    </w:p>
    <w:p w14:paraId="4DCCE11D" w14:textId="77777777" w:rsidR="00846DF6" w:rsidRDefault="00846DF6" w:rsidP="00895944">
      <w:pPr>
        <w:suppressAutoHyphens/>
        <w:jc w:val="both"/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</w:pPr>
    </w:p>
    <w:p w14:paraId="6B772B37" w14:textId="4D450B40" w:rsidR="00846DF6" w:rsidRPr="00E7337C" w:rsidRDefault="00846DF6" w:rsidP="00846DF6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49</w:t>
      </w:r>
      <w:r>
        <w:rPr>
          <w:rFonts w:ascii="Times New Roman" w:eastAsia="Calibri" w:hAnsi="Times New Roman" w:cs="Times New Roman"/>
          <w:bCs/>
          <w:sz w:val="24"/>
          <w:szCs w:val="24"/>
        </w:rPr>
        <w:t>9v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/</w:t>
      </w:r>
    </w:p>
    <w:p w14:paraId="55C1CB20" w14:textId="77777777" w:rsidR="00846DF6" w:rsidRPr="00E7337C" w:rsidRDefault="00846DF6" w:rsidP="00846DF6">
      <w:pPr>
        <w:suppressAutoHyphens/>
        <w:jc w:val="both"/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  <w:t>Segue decodifica di testo cifrato</w:t>
      </w:r>
    </w:p>
    <w:p w14:paraId="15A1639D" w14:textId="77777777" w:rsidR="00846DF6" w:rsidRDefault="00846DF6" w:rsidP="00895944">
      <w:pPr>
        <w:suppressAutoHyphens/>
        <w:jc w:val="both"/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</w:pPr>
    </w:p>
    <w:p w14:paraId="5EA8C4A6" w14:textId="48BFB5F1" w:rsidR="00846DF6" w:rsidRPr="00E7337C" w:rsidRDefault="00846DF6" w:rsidP="00846DF6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500r /</w:t>
      </w:r>
    </w:p>
    <w:p w14:paraId="0B8D0B38" w14:textId="77777777" w:rsidR="00846DF6" w:rsidRPr="00E7337C" w:rsidRDefault="00846DF6" w:rsidP="00846DF6">
      <w:pPr>
        <w:suppressAutoHyphens/>
        <w:jc w:val="both"/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  <w:t>Segue decodifica di testo cifrato</w:t>
      </w:r>
    </w:p>
    <w:p w14:paraId="6C1E3A20" w14:textId="77777777" w:rsidR="00846DF6" w:rsidRPr="00846DF6" w:rsidRDefault="00846DF6" w:rsidP="00895944">
      <w:pPr>
        <w:suppressAutoHyphens/>
        <w:jc w:val="both"/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</w:pPr>
    </w:p>
    <w:p w14:paraId="1FFCF7CD" w14:textId="77777777" w:rsidR="002E5641" w:rsidRPr="003A4AAB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iCs/>
          <w:color w:val="000000"/>
          <w:sz w:val="24"/>
          <w:szCs w:val="24"/>
          <w:lang w:val="nl-BE"/>
        </w:rPr>
      </w:pPr>
      <w:r w:rsidRPr="003A4AAB">
        <w:rPr>
          <w:rFonts w:ascii="Times New Roman" w:eastAsia="Calibri" w:hAnsi="Times New Roman" w:cs="Times New Roman"/>
          <w:bCs/>
          <w:iCs/>
          <w:color w:val="000000"/>
          <w:sz w:val="24"/>
          <w:szCs w:val="24"/>
          <w:lang w:val="nl-BE"/>
        </w:rPr>
        <w:t>/ 500v</w:t>
      </w:r>
      <w:r w:rsidR="002E5641" w:rsidRPr="003A4AAB">
        <w:rPr>
          <w:rFonts w:ascii="Times New Roman" w:eastAsia="Calibri" w:hAnsi="Times New Roman" w:cs="Times New Roman"/>
          <w:bCs/>
          <w:iCs/>
          <w:color w:val="000000"/>
          <w:sz w:val="24"/>
          <w:szCs w:val="24"/>
          <w:lang w:val="nl-BE"/>
        </w:rPr>
        <w:t xml:space="preserve"> /</w:t>
      </w:r>
    </w:p>
    <w:p w14:paraId="1BC08436" w14:textId="77777777" w:rsidR="002E5641" w:rsidRPr="00CC6E44" w:rsidRDefault="002E5641" w:rsidP="002E5641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nl-BE" w:eastAsia="hi-IN" w:bidi="hi-IN"/>
        </w:rPr>
      </w:pPr>
      <w:r w:rsidRPr="00E903F5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74A488E0" w14:textId="75C032B6" w:rsidR="002E5641" w:rsidRPr="002E5641" w:rsidRDefault="002E5641" w:rsidP="002E5641">
      <w:pPr>
        <w:widowControl w:val="0"/>
        <w:suppressAutoHyphens/>
        <w:rPr>
          <w:rFonts w:ascii="Times New Roman" w:eastAsia="Calibri" w:hAnsi="Times New Roman" w:cs="Times New Roman"/>
          <w:sz w:val="24"/>
          <w:szCs w:val="24"/>
          <w:lang w:val="nl-BE"/>
        </w:rPr>
      </w:pPr>
      <w:r>
        <w:rPr>
          <w:rFonts w:ascii="Times New Roman" w:eastAsia="Calibri" w:hAnsi="Times New Roman" w:cs="Times New Roman"/>
          <w:sz w:val="24"/>
          <w:szCs w:val="24"/>
          <w:lang w:val="nl-BE"/>
        </w:rPr>
        <w:t>/ 501r /</w:t>
      </w:r>
    </w:p>
    <w:p w14:paraId="439CC5D6" w14:textId="705E81C0" w:rsidR="002E5641" w:rsidRPr="00CC6E44" w:rsidRDefault="002E5641" w:rsidP="002E5641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nl-BE" w:eastAsia="hi-IN" w:bidi="hi-IN"/>
        </w:rPr>
      </w:pPr>
      <w:r w:rsidRPr="00E903F5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26D4CC21" w14:textId="17198FB3" w:rsidR="006D7967" w:rsidRPr="00311F95" w:rsidRDefault="002E5641" w:rsidP="00895944">
      <w:pPr>
        <w:suppressAutoHyphens/>
        <w:jc w:val="both"/>
        <w:rPr>
          <w:rFonts w:ascii="Times New Roman" w:eastAsia="Calibri" w:hAnsi="Times New Roman" w:cs="Times New Roman"/>
          <w:bCs/>
          <w:iCs/>
          <w:color w:val="000000"/>
          <w:sz w:val="24"/>
          <w:szCs w:val="24"/>
          <w:lang w:val="en-US"/>
        </w:rPr>
      </w:pPr>
      <w:r w:rsidRPr="00311F95">
        <w:rPr>
          <w:rFonts w:ascii="Times New Roman" w:eastAsia="Calibri" w:hAnsi="Times New Roman" w:cs="Times New Roman"/>
          <w:bCs/>
          <w:iCs/>
          <w:color w:val="000000"/>
          <w:sz w:val="24"/>
          <w:szCs w:val="24"/>
          <w:lang w:val="en-US"/>
        </w:rPr>
        <w:t xml:space="preserve">/ </w:t>
      </w:r>
      <w:r w:rsidR="006D7967" w:rsidRPr="00311F95">
        <w:rPr>
          <w:rFonts w:ascii="Times New Roman" w:eastAsia="Calibri" w:hAnsi="Times New Roman" w:cs="Times New Roman"/>
          <w:bCs/>
          <w:iCs/>
          <w:color w:val="000000"/>
          <w:sz w:val="24"/>
          <w:szCs w:val="24"/>
          <w:lang w:val="en-US"/>
        </w:rPr>
        <w:t>501v /</w:t>
      </w:r>
    </w:p>
    <w:p w14:paraId="0D35A7FE" w14:textId="77777777" w:rsidR="002E5641" w:rsidRPr="00311F95" w:rsidRDefault="002E5641" w:rsidP="002E5641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en-US" w:eastAsia="hi-IN" w:bidi="hi-IN"/>
        </w:rPr>
      </w:pPr>
      <w:r w:rsidRPr="00311F95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Blank page</w:t>
      </w:r>
    </w:p>
    <w:p w14:paraId="393603F0" w14:textId="4AAA8079" w:rsidR="006D7967" w:rsidRPr="00311F95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i/>
          <w:color w:val="000000"/>
          <w:sz w:val="24"/>
          <w:szCs w:val="24"/>
          <w:lang w:val="en-US"/>
        </w:rPr>
      </w:pPr>
    </w:p>
    <w:p w14:paraId="297E6861" w14:textId="77777777" w:rsidR="00AB4B23" w:rsidRPr="00311F95" w:rsidRDefault="00AB4B23" w:rsidP="00895944">
      <w:pPr>
        <w:suppressAutoHyphens/>
        <w:jc w:val="both"/>
        <w:rPr>
          <w:rFonts w:ascii="Times New Roman" w:eastAsia="Calibri" w:hAnsi="Times New Roman" w:cs="Times New Roman"/>
          <w:bCs/>
          <w:i/>
          <w:color w:val="000000"/>
          <w:sz w:val="24"/>
          <w:szCs w:val="24"/>
          <w:lang w:val="en-US"/>
        </w:rPr>
      </w:pPr>
    </w:p>
    <w:p w14:paraId="5C42720E" w14:textId="47DB3475" w:rsidR="00AB4B23" w:rsidRPr="00311F95" w:rsidRDefault="00AB4B23" w:rsidP="00895944">
      <w:pPr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311F95">
        <w:rPr>
          <w:rFonts w:ascii="Times New Roman" w:eastAsia="Calibri" w:hAnsi="Times New Roman" w:cs="Times New Roman"/>
          <w:bCs/>
          <w:sz w:val="24"/>
          <w:szCs w:val="24"/>
          <w:lang w:val="en-US"/>
        </w:rPr>
        <w:br w:type="page"/>
      </w:r>
    </w:p>
    <w:p w14:paraId="0DDFC247" w14:textId="77777777" w:rsidR="006B164A" w:rsidRPr="00311F95" w:rsidRDefault="006B164A" w:rsidP="006B164A">
      <w:pPr>
        <w:pStyle w:val="Header"/>
        <w:rPr>
          <w:sz w:val="24"/>
          <w:lang w:val="en-US"/>
        </w:rPr>
      </w:pPr>
      <w:r w:rsidRPr="00311F95">
        <w:rPr>
          <w:lang w:val="en-US"/>
        </w:rPr>
        <w:lastRenderedPageBreak/>
        <w:t>/START LETTER/</w:t>
      </w:r>
    </w:p>
    <w:p w14:paraId="7C1E6337" w14:textId="242AD98B" w:rsidR="006D7967" w:rsidRPr="00311F95" w:rsidRDefault="006D7967" w:rsidP="00895944">
      <w:pPr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311F95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n. 16</w:t>
      </w:r>
      <w:r w:rsidR="00AB4B23" w:rsidRPr="00311F95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0</w:t>
      </w:r>
    </w:p>
    <w:p w14:paraId="34D136E8" w14:textId="77777777" w:rsidR="006D7967" w:rsidRPr="00311F95" w:rsidRDefault="006D7967" w:rsidP="00895944">
      <w:pPr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311F95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14 febbraio 1622, L’Aia (cc. 504r-506v, 509r-v)</w:t>
      </w:r>
    </w:p>
    <w:p w14:paraId="59343AC5" w14:textId="77777777" w:rsidR="006D7967" w:rsidRPr="00311F95" w:rsidRDefault="006D7967" w:rsidP="00895944">
      <w:pPr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</w:p>
    <w:p w14:paraId="43BF8543" w14:textId="77777777" w:rsidR="006D7967" w:rsidRPr="00311F95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311F95">
        <w:rPr>
          <w:rFonts w:ascii="Times New Roman" w:eastAsia="Calibri" w:hAnsi="Times New Roman" w:cs="Times New Roman"/>
          <w:bCs/>
          <w:sz w:val="24"/>
          <w:szCs w:val="24"/>
        </w:rPr>
        <w:t>/ 504r /</w:t>
      </w:r>
    </w:p>
    <w:p w14:paraId="2568322F" w14:textId="77777777" w:rsidR="006D7967" w:rsidRPr="00311F95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311F95">
        <w:rPr>
          <w:rFonts w:ascii="Times New Roman" w:eastAsia="Calibri" w:hAnsi="Times New Roman" w:cs="Times New Roman"/>
          <w:bCs/>
          <w:sz w:val="24"/>
          <w:szCs w:val="24"/>
        </w:rPr>
        <w:t>2</w:t>
      </w:r>
      <w:r w:rsidRPr="00311F95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t>da</w:t>
      </w:r>
      <w:r w:rsidRPr="00311F95">
        <w:rPr>
          <w:rFonts w:ascii="Times New Roman" w:eastAsia="Calibri" w:hAnsi="Times New Roman" w:cs="Times New Roman"/>
          <w:bCs/>
          <w:sz w:val="24"/>
          <w:szCs w:val="24"/>
        </w:rPr>
        <w:t xml:space="preserve"> |</w:t>
      </w:r>
    </w:p>
    <w:p w14:paraId="2959FC8F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n° 369 comincia 366 |</w:t>
      </w:r>
    </w:p>
    <w:p w14:paraId="7C3AB85C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3BFAD63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Serenissimo Principe |</w:t>
      </w:r>
    </w:p>
    <w:p w14:paraId="1B6B947F" w14:textId="7126B2B2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il baron di Flechstein è venuto qui per tirar alcuni denari | dovuti al signor marchese di Bada, che sono per la summa | di ottomilla raistaleri per alcune armi date alle compa-|gnie di Alemani, che venero qui l’anno passato. Ha havuto | questo stesso Barone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03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la quarta parte, et promessa di dover | nelle prime fiere pagarsi le restanti. Passerà a far leva-|ta di mille cavalli, li quali con altre levate, che si devo-|no fare per questo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04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Re si uniranno con le genti del giovane | duca di Bransvich per andar in Palatinato; et dicono | che il marchese di Bada manderà ad incontrarle per | poter così farle sicuramente passare. Tale è il concerto | et formata questa militia </w:t>
      </w:r>
      <w:r w:rsidRPr="001831A8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il</w:t>
      </w:r>
      <w:r w:rsidR="001831A8"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05"/>
      </w:r>
      <w:r w:rsidRPr="001831A8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detto Re per quello si parla | caminerà con essa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. |</w:t>
      </w:r>
    </w:p>
    <w:p w14:paraId="092C8469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Il principe elettore di Brandemburgh doveva trovarsi se | ancor non è al presente con il duca maggiore di Bran-|svich sotto altro pretesto, ma con fine di veder di | ridurlo a qualche buon effetto per servitio della Germa-|nia. |</w:t>
      </w:r>
    </w:p>
    <w:p w14:paraId="0BE0736F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Il marchese di Hanspach ha fatta levata di cinquecento | cavalli, et doi milla fanti | </w:t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publica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06"/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egli per diffesa del suo Stato, ma viene | rifferto di concerto con il conte di Mansfelt, che | perché habbi detto Prencipe </w:t>
      </w:r>
    </w:p>
    <w:p w14:paraId="3CB92125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/ 504v / </w:t>
      </w:r>
    </w:p>
    <w:p w14:paraId="25396EA5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maniera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07"/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di coprirsi, li ha | fatto intendere di voler contributione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08"/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nel suo | Stato. Et quanto alle levate del marchese | di Bada, si tiene per fermo, che alquante delle | terre franche gli assistino, et caminino di | concerto al pensar a nuova unione. | 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L’arcivescovo di Colonia, il baron d’Anolt molti altri | principi ecclesiastici, et laici levano genti in Alemagna; | et nella Bassa Sassonia particolarmente il duca di Holstein | fratello del vescovo di Brem fa una levata di doi | milla cavalli per l’Imperatore. Delli altri principi di quel | circolo sin qui non si sa altro se non che stiano quieti, | et a vedere; et il Camerario ispedito da questa | Maestà a Danimarca doverà anco trovarsi con | quei principi della Bassa Sassonia per indurli non | volendo esser favorevoli al suo signore al meno al non | esserli contrarii. | </w:t>
      </w:r>
    </w:p>
    <w:p w14:paraId="2756807E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La mossa di Colonia, d’Anolt, et d’altri da questa parte di | qua si tiene per fermo da sua Eccellenza, et da questi signori che | doverà servire per unirsi di concerto con il conte Henrico | Vandembergh per cacciar il giovane duca di Bransvich | dalle terre prese. Detto duca ha tirato fuori | di Paterborn tredici pezzi di artiglieria, et fattili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09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condur |</w:t>
      </w:r>
    </w:p>
    <w:p w14:paraId="3C8C1F5D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505r /</w:t>
      </w:r>
    </w:p>
    <w:p w14:paraId="669C1876" w14:textId="670BC410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in Lipstat, come anco pur da Paterborn, et Zust amuni-|tioni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10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di guerra facendoli metter in Lipstat sendo quella | piazza la più forte delle tre, et la più sicura per sostener | in ogni evento un assedio. Mi disse sua Eccellenza li signori Stati | fanno quanto possono, et non mancaranno ad ogni lor | potere | </w:t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di</w:t>
      </w:r>
      <w:r w:rsidR="00E425BD"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11"/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dar spale al Duca affine di conservarlo | perché possi mantenersi, </w:t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lastRenderedPageBreak/>
        <w:t>et principalmente | salvar Lipstat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12"/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, et così haver modo di far la | levata, che bissogna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. | Fin qui il Duca è | forte di doimilla doicento cavalli, et mille doicento | fanti, li quali fa stato di accrescer fino al numero di | quattromilla, et ha scritto, che non dubita punto che | li riesca mentre habbi tre solo settimane di tempo nel | quale l’inimico non lo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13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facci ostacolo. |</w:t>
      </w:r>
    </w:p>
    <w:p w14:paraId="0D63535E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A Brusseles, in Anversa, et altri luochi de’ Spagnuoli s’è fatta | festa di fuochi, et di tiri di artiglierie per l’acquisto di | Giuliers; et si promettono anco Spagnuoli di far acquisti | maggiori a danno, et pregiudicio di queste Provincie. | </w:t>
      </w:r>
    </w:p>
    <w:p w14:paraId="3681F139" w14:textId="55CB72DF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Qui si trova il conte di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14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Svartzembergh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15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, che già alcuni | mesi fu a questi signori per nome del marchese di Bran-|demburgh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16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et come fu allhora | per accordar un’aleanza (</w:t>
      </w:r>
      <w:r w:rsidR="00FA5ACC" w:rsidRPr="00E7337C">
        <w:rPr>
          <w:rStyle w:val="FootnoteReference"/>
          <w:rFonts w:ascii="Times New Roman" w:eastAsia="Calibri" w:hAnsi="Times New Roman" w:cs="Times New Roman"/>
          <w:bCs/>
          <w:sz w:val="24"/>
          <w:szCs w:val="24"/>
        </w:rPr>
        <w:footnoteReference w:id="1417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che forse ne continuerà | </w:t>
      </w:r>
    </w:p>
    <w:p w14:paraId="320FFAC3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505v /</w:t>
      </w:r>
    </w:p>
    <w:p w14:paraId="2A13E9A0" w14:textId="00388080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il trattato così al presente è qui per consultar coll’Eccellenze loro | la proposta, ch’è stata fatta al suo Principe di far partag-|gio delli stati di Cleves, et Giuliers tra esso Brandem-|burgh, et il duca di Naiburgh: che da una parte si | metti il ducato di Giuliers, il ducato di Bergh, et la | contea di Ravenspergh; dall’altro il ducato di Cleves | la contea della Marca, et adherenze. Et gettando alla | sorte tra li doi principi ognuno tenga la parte, che | le toccarà; che Wesel habbi a restar in mano alli | Spagnuoli, et li signori Stati si tengano anch’essi una delle piazze | che hanno al presente delle cinque fortificate cioè E[</w:t>
      </w:r>
      <w:r w:rsidR="000063D5" w:rsidRPr="00E7337C">
        <w:rPr>
          <w:rFonts w:ascii="Times New Roman" w:eastAsia="Calibri" w:hAnsi="Times New Roman" w:cs="Times New Roman"/>
          <w:bCs/>
          <w:sz w:val="24"/>
          <w:szCs w:val="24"/>
        </w:rPr>
        <w:t>…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]erich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18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, | Rees, Genep, Ravenstein, et Papemuz. La cosa è messa | in consulta; ma in tanto ridendosi della proposta si | scuopre bene, che non sarà consigliato quel Principe | a devenir ad un tal partaggio. | In oltre si dice, | che per dar buon principio a questo negotio doverebbono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19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| Spagnuoli in virtù del trattato di Zanten restituir Wesel, | et quanto alle piazze, che tengono li signori Stati non vi | è apparenza, che siano per restituirle. Questo Conte | mostra, che l’elettor di Brandemburgh si regolerà secondo | il consiglio, che venirà dato di qua. Di più tenta | d’impegnar qualche terra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20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, et qualche gabella per | tirar denari a fine di servirsene per far presenti in |</w:t>
      </w:r>
    </w:p>
    <w:p w14:paraId="58F67059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06r /</w:t>
      </w:r>
    </w:p>
    <w:p w14:paraId="0140DC47" w14:textId="411CC9D5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ussia per la nuova investitura di quel </w:t>
      </w:r>
      <w:r w:rsidR="006517E2" w:rsidRPr="00E7337C">
        <w:rPr>
          <w:rFonts w:ascii="Times New Roman" w:eastAsia="Calibri" w:hAnsi="Times New Roman" w:cs="Times New Roman"/>
          <w:sz w:val="24"/>
          <w:szCs w:val="24"/>
        </w:rPr>
        <w:t>D</w:t>
      </w:r>
      <w:r w:rsidRPr="00E7337C">
        <w:rPr>
          <w:rFonts w:ascii="Times New Roman" w:eastAsia="Calibri" w:hAnsi="Times New Roman" w:cs="Times New Roman"/>
          <w:sz w:val="24"/>
          <w:szCs w:val="24"/>
        </w:rPr>
        <w:t>ucato. |</w:t>
      </w:r>
    </w:p>
    <w:p w14:paraId="304F5062" w14:textId="5BED4AEE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Qualche avviso venuto di Amburgh porta, che il gran | duca di Moscovia si intrometti tra Polonia, et Svetia | per accommodar insieme quei doi Re, et che detto re di | Svetia sia per intervenir ad una </w:t>
      </w:r>
      <w:r w:rsidR="00D224A5" w:rsidRPr="00E7337C">
        <w:rPr>
          <w:rFonts w:ascii="Times New Roman" w:eastAsia="Calibri" w:hAnsi="Times New Roman" w:cs="Times New Roman"/>
          <w:sz w:val="24"/>
          <w:szCs w:val="24"/>
        </w:rPr>
        <w:t>D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eta in Lituania | nella quale doveranno anco esser quelli di Riga. Della | qual città non si conferma, che </w:t>
      </w:r>
      <w:r w:rsidR="00705CCD">
        <w:rPr>
          <w:rFonts w:ascii="Times New Roman" w:eastAsia="Calibri" w:hAnsi="Times New Roman" w:cs="Times New Roman"/>
          <w:sz w:val="24"/>
          <w:szCs w:val="24"/>
        </w:rPr>
        <w:t>’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l </w:t>
      </w:r>
      <w:r w:rsidRPr="00E7337C">
        <w:rPr>
          <w:rFonts w:ascii="Times New Roman" w:eastAsia="Calibri" w:hAnsi="Times New Roman" w:cs="Times New Roman"/>
          <w:sz w:val="24"/>
          <w:szCs w:val="24"/>
        </w:rPr>
        <w:t>principe d’Anhalt sia | sta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42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osto per governator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422"/>
      </w:r>
      <w:r w:rsidRPr="00E7337C">
        <w:rPr>
          <w:rFonts w:ascii="Times New Roman" w:eastAsia="Calibri" w:hAnsi="Times New Roman" w:cs="Times New Roman"/>
          <w:sz w:val="24"/>
          <w:szCs w:val="24"/>
        </w:rPr>
        <w:t>. |</w:t>
      </w:r>
    </w:p>
    <w:p w14:paraId="6DCB891B" w14:textId="3A14428B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 alcuni giorni in qua si trova qui un deputato dell’arci-|vescovo di Colonia per procurare, che il </w:t>
      </w:r>
      <w:r w:rsidR="00881A5F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ese di quel | Principe sia liberato dall’aggravio, che questi signori li hanno | intimato di 23 milla fiorini di contributione in corrispondenza | del foraggio, ch’è stato dato dalli sudditi di sua Altezza | alle genti spagnuole; ma qui non s’intende di farli | alcuna agevolezza non facendosi buona l’iscusa, | che ci è stato sforzo, et necessità. Così interviene | ad altri deputati di terre neutrali, che hanno | fatta la medesima assistenza a’ Spagnuoli. | </w:t>
      </w:r>
    </w:p>
    <w:p w14:paraId="3457BD6B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È venuto avviso, che doi navi di questi paesi venute | dall’Indie Orientali siano con ricco carico capitate | in Zelanda se ben tutti non l’affermano. Intorno | le quali questi signori sono stati avvertiti, che li Inglesi | </w:t>
      </w:r>
    </w:p>
    <w:p w14:paraId="250A839F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/ 506v /</w:t>
      </w:r>
    </w:p>
    <w:p w14:paraId="1F6824C2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volevano attaccarle; ma che avvisati li marinari si | siano scostati prontamente dall’isola d’Inghilterra questo | mi è stato communicato dal signor principe Mauritio mo-|strando di risentir grandemente l’attione. |</w:t>
      </w:r>
    </w:p>
    <w:p w14:paraId="7956F094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Furo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423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li signori Stati avvertiti, che il signor conte di Arg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424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| il Scocese, ch’è al servitio de’ Spagnuoli havesse ottenuta | licenza di far levata in Inghilterra, et in Scotia: hanno | deliberato, che tre navi di guerra si vadino a metter | una appresso a Cales, l’altra presso Bologna, et la | 3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  <w:vertAlign w:val="superscript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425"/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poco più in qua, con ordine di far pregione | et condur qui tutta quella soldatesca che | incontrassero, et li venisse per mano, che | andasse al servitio de’ Spagnuoli</w:t>
      </w:r>
      <w:r w:rsidRPr="00E7337C">
        <w:rPr>
          <w:rFonts w:ascii="Times New Roman" w:eastAsia="Calibri" w:hAnsi="Times New Roman" w:cs="Times New Roman"/>
          <w:sz w:val="24"/>
          <w:szCs w:val="24"/>
        </w:rPr>
        <w:t>. |</w:t>
      </w:r>
    </w:p>
    <w:p w14:paraId="17585042" w14:textId="2EF3EF41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i servirà d’informatione quanto la Serenità vostra si compiace | di significarmi nelle sue lettere de’ 15 del passato toccanti | l’eccellentissimo signor ambasciator </w:t>
      </w:r>
      <w:r w:rsidR="00943130">
        <w:rPr>
          <w:rFonts w:ascii="Times New Roman" w:eastAsia="Calibri" w:hAnsi="Times New Roman" w:cs="Times New Roman"/>
          <w:sz w:val="24"/>
          <w:szCs w:val="24"/>
        </w:rPr>
        <w:t>Grritti</w:t>
      </w:r>
      <w:r w:rsidRPr="00E7337C">
        <w:rPr>
          <w:rFonts w:ascii="Times New Roman" w:eastAsia="Calibri" w:hAnsi="Times New Roman" w:cs="Times New Roman"/>
          <w:sz w:val="24"/>
          <w:szCs w:val="24"/>
        </w:rPr>
        <w:t>, et delle cose de’ Grisoni. |</w:t>
      </w:r>
    </w:p>
    <w:p w14:paraId="320BBC6F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i aggiunte saranno le tre lettere mie n° 365 fin 367 repli-|cate. Gratie etc. |</w:t>
      </w:r>
    </w:p>
    <w:p w14:paraId="0748BA9B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C2B7C57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14 febraro 1622 | </w:t>
      </w:r>
    </w:p>
    <w:p w14:paraId="7B4DD9A3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42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74A33FB8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 et devotissimo servitore | </w:t>
      </w:r>
    </w:p>
    <w:p w14:paraId="35D05946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14FDADC5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3002226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09r /</w:t>
      </w:r>
    </w:p>
    <w:p w14:paraId="172B05DE" w14:textId="528CA90F" w:rsidR="006D7967" w:rsidRPr="00E7337C" w:rsidRDefault="006608D7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688CC500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B6E8968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09v /</w:t>
      </w:r>
    </w:p>
    <w:p w14:paraId="5A9A5703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Al serenissimo principe di Venetia |</w:t>
      </w:r>
    </w:p>
    <w:p w14:paraId="6E08EE12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2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t xml:space="preserve">da 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|</w:t>
      </w:r>
    </w:p>
    <w:p w14:paraId="67A21C87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n° 369 comincia 368 |</w:t>
      </w:r>
    </w:p>
    <w:p w14:paraId="512D47C6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512763E0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i/>
          <w:i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i/>
          <w:iCs/>
          <w:sz w:val="24"/>
          <w:szCs w:val="24"/>
          <w:lang w:eastAsia="it-IT"/>
        </w:rPr>
        <w:t>Sigillo e traccia di sigillo</w:t>
      </w:r>
    </w:p>
    <w:p w14:paraId="6F2F6642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0872E2AC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i/>
          <w:i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i/>
          <w:iCs/>
          <w:sz w:val="24"/>
          <w:szCs w:val="24"/>
          <w:lang w:eastAsia="it-IT"/>
        </w:rPr>
        <w:t>Regesto antico</w:t>
      </w:r>
    </w:p>
    <w:p w14:paraId="3A6E9B27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/ 509vC /</w:t>
      </w:r>
    </w:p>
    <w:p w14:paraId="404309A0" w14:textId="2FF63AFE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14 febraro 1621</w:t>
      </w:r>
      <w:r w:rsidR="00A55F63" w:rsidRPr="00E7337C">
        <w:rPr>
          <w:rStyle w:val="FootnoteReference"/>
          <w:rFonts w:ascii="Times New Roman" w:eastAsia="MS Mincho" w:hAnsi="Times New Roman" w:cs="Times New Roman"/>
          <w:sz w:val="24"/>
          <w:szCs w:val="24"/>
          <w:lang w:eastAsia="ja-JP"/>
        </w:rPr>
        <w:footnoteReference w:id="1427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ricevute </w:t>
      </w:r>
      <w:r w:rsidRPr="00E7337C">
        <w:rPr>
          <w:rFonts w:ascii="Times New Roman" w:eastAsia="Times New Roman" w:hAnsi="Times New Roman" w:cs="Times New Roman"/>
          <w:bCs/>
          <w:smallCaps/>
          <w:sz w:val="24"/>
          <w:szCs w:val="24"/>
          <w:lang w:eastAsia="it-IT"/>
        </w:rPr>
        <w:t>x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marzo |</w:t>
      </w:r>
    </w:p>
    <w:p w14:paraId="66D50C86" w14:textId="3F23EDA5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Haia</w:t>
      </w:r>
      <w:r w:rsidR="000E4F01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.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2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t>a</w:t>
      </w:r>
      <w:r w:rsidR="000E4F01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. 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n° 369 | </w:t>
      </w:r>
    </w:p>
    <w:p w14:paraId="164E62E0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5833D7F5" w14:textId="0E196CF4" w:rsidR="006D7967" w:rsidRPr="00705CCD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705CCD">
        <w:rPr>
          <w:rFonts w:ascii="Times New Roman" w:eastAsia="Calibri" w:hAnsi="Times New Roman" w:cs="Times New Roman"/>
          <w:sz w:val="24"/>
          <w:szCs w:val="24"/>
        </w:rPr>
        <w:t xml:space="preserve">L. R. cum SS. </w:t>
      </w:r>
      <w:r w:rsidR="00D618A3" w:rsidRPr="00705CCD">
        <w:rPr>
          <w:rFonts w:ascii="Times New Roman" w:eastAsia="Calibri" w:hAnsi="Times New Roman" w:cs="Times New Roman"/>
          <w:iCs/>
          <w:sz w:val="24"/>
          <w:szCs w:val="24"/>
        </w:rPr>
        <w:t>R</w:t>
      </w:r>
      <w:r w:rsidR="00D618A3" w:rsidRPr="00705CCD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t>tis</w:t>
      </w:r>
      <w:r w:rsidRPr="00705CCD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57F0AEC4" w14:textId="77777777" w:rsidR="006D7967" w:rsidRPr="00705CCD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476D6A19" w14:textId="77777777" w:rsidR="006D7967" w:rsidRPr="00705CCD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4B8C1334" w14:textId="189A8475" w:rsidR="006D7967" w:rsidRPr="00E7337C" w:rsidRDefault="006D7967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n. 16</w:t>
      </w:r>
      <w:r w:rsidR="00AB4B23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1</w:t>
      </w:r>
    </w:p>
    <w:p w14:paraId="57C98EBA" w14:textId="3397C3E5" w:rsidR="006D7967" w:rsidRPr="00E7337C" w:rsidRDefault="006D7967" w:rsidP="00895944">
      <w:pPr>
        <w:suppressAutoHyphens/>
        <w:jc w:val="center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Allegato I al n. 16</w:t>
      </w:r>
      <w:r w:rsidR="00AB4B23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0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(cc. 507r-508v; decodifica di </w:t>
      </w:r>
      <w:r w:rsidRPr="00E7337C">
        <w:rPr>
          <w:rFonts w:ascii="Times New Roman" w:eastAsia="Calibri" w:hAnsi="Times New Roman" w:cs="Times New Roman"/>
          <w:sz w:val="24"/>
          <w:szCs w:val="24"/>
        </w:rPr>
        <w:t>cc. 504r, 505r, 506v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)</w:t>
      </w:r>
    </w:p>
    <w:p w14:paraId="6A75516E" w14:textId="77777777" w:rsidR="006D7967" w:rsidRPr="00E7337C" w:rsidRDefault="006D7967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194C1334" w14:textId="77777777" w:rsidR="009062F9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/ 507r</w:t>
      </w:r>
      <w:r w:rsidR="009062F9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/</w:t>
      </w:r>
    </w:p>
    <w:p w14:paraId="569EC105" w14:textId="77777777" w:rsidR="009069FA" w:rsidRPr="00E7337C" w:rsidRDefault="009069FA" w:rsidP="009069FA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|</w:t>
      </w:r>
    </w:p>
    <w:p w14:paraId="7C5E1732" w14:textId="5EAF7319" w:rsidR="009069FA" w:rsidRDefault="009069FA" w:rsidP="009069FA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n° 369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|</w:t>
      </w:r>
    </w:p>
    <w:p w14:paraId="779B8E3F" w14:textId="77777777" w:rsidR="009062F9" w:rsidRPr="00E7337C" w:rsidRDefault="009062F9" w:rsidP="009062F9">
      <w:pPr>
        <w:suppressAutoHyphens/>
        <w:jc w:val="both"/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  <w:t>Segue decodifica di testo cifrato</w:t>
      </w:r>
    </w:p>
    <w:p w14:paraId="410F00B9" w14:textId="77777777" w:rsidR="009062F9" w:rsidRDefault="009062F9" w:rsidP="009069FA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020FC9A4" w14:textId="77777777" w:rsidR="009062F9" w:rsidRDefault="009062F9" w:rsidP="009069FA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0ECD0B99" w14:textId="7EC3928D" w:rsidR="009062F9" w:rsidRPr="00E7337C" w:rsidRDefault="009062F9" w:rsidP="009062F9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/ 507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v /</w:t>
      </w:r>
    </w:p>
    <w:p w14:paraId="3EB3B254" w14:textId="77777777" w:rsidR="009062F9" w:rsidRDefault="009062F9" w:rsidP="009069FA">
      <w:pPr>
        <w:suppressAutoHyphens/>
        <w:jc w:val="both"/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</w:pPr>
    </w:p>
    <w:p w14:paraId="42FBF2CF" w14:textId="77777777" w:rsidR="009069FA" w:rsidRDefault="009069FA" w:rsidP="00895944">
      <w:pPr>
        <w:suppressAutoHyphens/>
        <w:jc w:val="both"/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</w:pPr>
    </w:p>
    <w:p w14:paraId="7554965C" w14:textId="40ACDF36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  <w:t>Segue decodifica di test</w:t>
      </w:r>
      <w:r w:rsidR="0032659E" w:rsidRPr="00E7337C"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  <w:t>o</w:t>
      </w:r>
      <w:r w:rsidRPr="00E7337C"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  <w:t xml:space="preserve"> cifrat</w:t>
      </w:r>
      <w:r w:rsidR="0032659E" w:rsidRPr="00E7337C"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  <w:t>o</w:t>
      </w:r>
    </w:p>
    <w:p w14:paraId="49194620" w14:textId="77777777" w:rsidR="006D7967" w:rsidRPr="00E7337C" w:rsidRDefault="006D7967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43958D40" w14:textId="77777777" w:rsidR="009062F9" w:rsidRPr="00311F95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val="nl-NL" w:eastAsia="it-IT"/>
        </w:rPr>
      </w:pPr>
      <w:r w:rsidRPr="00311F95">
        <w:rPr>
          <w:rFonts w:ascii="Times New Roman" w:eastAsia="Times New Roman" w:hAnsi="Times New Roman" w:cs="Times New Roman"/>
          <w:bCs/>
          <w:sz w:val="24"/>
          <w:szCs w:val="24"/>
          <w:lang w:val="nl-NL" w:eastAsia="it-IT"/>
        </w:rPr>
        <w:t>/ 508r</w:t>
      </w:r>
      <w:r w:rsidR="009062F9" w:rsidRPr="00311F95">
        <w:rPr>
          <w:rFonts w:ascii="Times New Roman" w:eastAsia="Times New Roman" w:hAnsi="Times New Roman" w:cs="Times New Roman"/>
          <w:bCs/>
          <w:sz w:val="24"/>
          <w:szCs w:val="24"/>
          <w:lang w:val="nl-NL" w:eastAsia="it-IT"/>
        </w:rPr>
        <w:t xml:space="preserve"> /</w:t>
      </w:r>
    </w:p>
    <w:p w14:paraId="5B2AD761" w14:textId="77777777" w:rsidR="009062F9" w:rsidRPr="00311F95" w:rsidRDefault="009062F9" w:rsidP="009062F9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i/>
          <w:iCs/>
          <w:sz w:val="24"/>
          <w:szCs w:val="24"/>
          <w:lang w:val="nl-NL" w:eastAsia="it-IT"/>
        </w:rPr>
      </w:pPr>
      <w:r w:rsidRPr="00311F95">
        <w:rPr>
          <w:rFonts w:ascii="Times New Roman" w:eastAsia="Calibri" w:hAnsi="Times New Roman" w:cs="Times New Roman"/>
          <w:b/>
          <w:bCs/>
          <w:sz w:val="24"/>
          <w:szCs w:val="24"/>
          <w:lang w:val="nl-NL"/>
        </w:rPr>
        <w:t>Blank page</w:t>
      </w:r>
    </w:p>
    <w:p w14:paraId="4DB95CD3" w14:textId="77777777" w:rsidR="009062F9" w:rsidRPr="00311F95" w:rsidRDefault="009062F9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val="nl-NL" w:eastAsia="it-IT"/>
        </w:rPr>
      </w:pPr>
    </w:p>
    <w:p w14:paraId="69A41975" w14:textId="5536EA24" w:rsidR="006D7967" w:rsidRPr="00311F95" w:rsidRDefault="009062F9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val="nl-NL" w:eastAsia="it-IT"/>
        </w:rPr>
      </w:pPr>
      <w:r w:rsidRPr="00311F95">
        <w:rPr>
          <w:rFonts w:ascii="Times New Roman" w:eastAsia="Times New Roman" w:hAnsi="Times New Roman" w:cs="Times New Roman"/>
          <w:bCs/>
          <w:sz w:val="24"/>
          <w:szCs w:val="24"/>
          <w:lang w:val="nl-NL" w:eastAsia="it-IT"/>
        </w:rPr>
        <w:t>/ 508</w:t>
      </w:r>
      <w:r w:rsidR="006D7967" w:rsidRPr="00311F95">
        <w:rPr>
          <w:rFonts w:ascii="Times New Roman" w:eastAsia="Times New Roman" w:hAnsi="Times New Roman" w:cs="Times New Roman"/>
          <w:bCs/>
          <w:sz w:val="24"/>
          <w:szCs w:val="24"/>
          <w:lang w:val="nl-NL" w:eastAsia="it-IT"/>
        </w:rPr>
        <w:t>v /</w:t>
      </w:r>
    </w:p>
    <w:p w14:paraId="5771838E" w14:textId="4F34E1CD" w:rsidR="006D7967" w:rsidRPr="00311F95" w:rsidRDefault="006608D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i/>
          <w:iCs/>
          <w:sz w:val="24"/>
          <w:szCs w:val="24"/>
          <w:lang w:val="nl-NL" w:eastAsia="it-IT"/>
        </w:rPr>
      </w:pPr>
      <w:r w:rsidRPr="00311F95">
        <w:rPr>
          <w:rFonts w:ascii="Times New Roman" w:eastAsia="Calibri" w:hAnsi="Times New Roman" w:cs="Times New Roman"/>
          <w:b/>
          <w:bCs/>
          <w:sz w:val="24"/>
          <w:szCs w:val="24"/>
          <w:lang w:val="nl-NL"/>
        </w:rPr>
        <w:t>Blank page</w:t>
      </w:r>
    </w:p>
    <w:p w14:paraId="38D0C790" w14:textId="56F96CA6" w:rsidR="00AB4B23" w:rsidRPr="00311F95" w:rsidRDefault="00AB4B23" w:rsidP="00895944">
      <w:pPr>
        <w:rPr>
          <w:rFonts w:ascii="Times New Roman" w:eastAsia="Times New Roman" w:hAnsi="Times New Roman" w:cs="Times New Roman"/>
          <w:bCs/>
          <w:i/>
          <w:iCs/>
          <w:sz w:val="24"/>
          <w:szCs w:val="24"/>
          <w:lang w:val="nl-NL" w:eastAsia="it-IT"/>
        </w:rPr>
      </w:pPr>
      <w:r w:rsidRPr="00311F95">
        <w:rPr>
          <w:rFonts w:ascii="Times New Roman" w:eastAsia="Times New Roman" w:hAnsi="Times New Roman" w:cs="Times New Roman"/>
          <w:bCs/>
          <w:i/>
          <w:iCs/>
          <w:sz w:val="24"/>
          <w:szCs w:val="24"/>
          <w:lang w:val="nl-NL" w:eastAsia="it-IT"/>
        </w:rPr>
        <w:br w:type="page"/>
      </w:r>
    </w:p>
    <w:p w14:paraId="7875CFB2" w14:textId="77777777" w:rsidR="006B164A" w:rsidRPr="00311F95" w:rsidRDefault="006B164A" w:rsidP="006B164A">
      <w:pPr>
        <w:pStyle w:val="Header"/>
        <w:rPr>
          <w:sz w:val="24"/>
        </w:rPr>
      </w:pPr>
      <w:r w:rsidRPr="00311F95">
        <w:lastRenderedPageBreak/>
        <w:t>/START LETTER/</w:t>
      </w:r>
    </w:p>
    <w:p w14:paraId="3C84A525" w14:textId="0330FA50" w:rsidR="006D7967" w:rsidRPr="00311F95" w:rsidRDefault="006D7967" w:rsidP="00895944">
      <w:pPr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311F95">
        <w:rPr>
          <w:rFonts w:ascii="Times New Roman" w:eastAsia="Calibri" w:hAnsi="Times New Roman" w:cs="Times New Roman"/>
          <w:bCs/>
          <w:sz w:val="24"/>
          <w:szCs w:val="24"/>
        </w:rPr>
        <w:t>n. 16</w:t>
      </w:r>
      <w:r w:rsidR="00AB4B23" w:rsidRPr="00311F95">
        <w:rPr>
          <w:rFonts w:ascii="Times New Roman" w:eastAsia="Calibri" w:hAnsi="Times New Roman" w:cs="Times New Roman"/>
          <w:bCs/>
          <w:sz w:val="24"/>
          <w:szCs w:val="24"/>
        </w:rPr>
        <w:t>2</w:t>
      </w:r>
    </w:p>
    <w:p w14:paraId="47C0615F" w14:textId="77777777" w:rsidR="006D7967" w:rsidRPr="00311F95" w:rsidRDefault="006D7967" w:rsidP="00895944">
      <w:pPr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311F95">
        <w:rPr>
          <w:rFonts w:ascii="Times New Roman" w:eastAsia="Calibri" w:hAnsi="Times New Roman" w:cs="Times New Roman"/>
          <w:bCs/>
          <w:sz w:val="24"/>
          <w:szCs w:val="24"/>
        </w:rPr>
        <w:t>21 febbraio 1622, L’Aia (cc. 510r-513v)</w:t>
      </w:r>
    </w:p>
    <w:p w14:paraId="3A6446B0" w14:textId="77777777" w:rsidR="006D7967" w:rsidRPr="00311F95" w:rsidRDefault="006D7967" w:rsidP="00895944">
      <w:pPr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33F8AB39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/ 510r /</w:t>
      </w:r>
    </w:p>
    <w:p w14:paraId="65CD8904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Prima |</w:t>
      </w:r>
    </w:p>
    <w:p w14:paraId="190E3A18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n° 270 fin 271 | </w:t>
      </w:r>
    </w:p>
    <w:p w14:paraId="51D763D0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4F1D0C23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Serenissimo Principe |</w:t>
      </w:r>
    </w:p>
    <w:p w14:paraId="286771EF" w14:textId="063C1C03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martedì, che fu il giorno seguente al dispaccio mio de’ 14 | del presente di doi lettere 368, et 369 qui aggiunte in | replica capitò a questo signor ambasciator d’Inghilterra una lettera per via | d’Amsterdam scritta a lui dal signor cavalier Wton con avviso | che detto signor Ambasciator inglese mi communicò, che la Serenità vostra si fosse | risoluta di condur a’ suoi servitii il signor conte di Mansfelt | con milla ducati di provisione per mese, et con conditione | che continuasse il servitio, che presta a questo Re; quando | però la necessità della serenissima Republica non l’havesse chiamato | a quello di lei, et che pensava di esser chiamato nell’|eccellentissimo Collegio la mattina dei 22 genaro (sendo la lettera | scritta alli 21) per haverne parte. Detto signor Carleton | haveva communicato questo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428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avanti che a me al | Re, il quale subito che mi vide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429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in corte con faccia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430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| allegra mi addimandò se havevo incontro di questo | avviso, mostrando rallegrarsene; et vedendo ch’io | n’ero del tutto nudo si meravigliò; ma disse, che si | poteva sperar la certezza col venturo ordinario dei | 28 che capitato a me sabbato a note non mi portò | lettere di vostra Serenità, né alcun particolar avviso di tal condotta: | con tutto ciò tra la più gran parte corre in questo | luoco la voce, 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>’l</w:t>
      </w:r>
      <w:r w:rsidR="00611A62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conte di Mansfelt sia dichiarito | al servitio della Serenità vostra sopra che io da lei sola | </w:t>
      </w:r>
    </w:p>
    <w:p w14:paraId="238AA1C9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/ 510v /</w:t>
      </w:r>
    </w:p>
    <w:p w14:paraId="186D6C32" w14:textId="0B23A518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devo aspettarne la certezza; questo ben posso affermarle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431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, | che queste Maestà come di cosa fatta mostrano contentezza | et anco si scuopre gusto nell’universale, che in ogni modo | vorrebbe, che ciò fosse per assicurarsi, 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>’l</w:t>
      </w:r>
      <w:r w:rsidR="00611A62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Conte obli-|gato a lei, non fosse per precipitarsi in mano de’ Spagnuoli. | </w:t>
      </w:r>
    </w:p>
    <w:p w14:paraId="38DC7B47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Havendo li signori Stati distribuito il denaro delle tre mesate accor-|date per il conte di Mansfelt, et particolarmente pagata una | lettera di cambio di ottanta milla fiorini, doi giorni | sono è capitato un mercante di Strasburgh con altre | lettere di cambio pur di esso Mansfelt tirate sopra | questi signori di novanta milla fiorini, che li ha fatti restar | attoniti, et sospesi. Non hanno per anco assentito al pagamento | ma non hanno manco negato del farlo; ma portano il | tempo avanti per veder ciò che si potrà fare; con | concetto però, che non si potrà far di meno di non | dar sodisfattione a dette lettere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432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per il pregiudicio che potrebbe | apportar nel campo di Mansfelt la negativa. | </w:t>
      </w:r>
    </w:p>
    <w:p w14:paraId="7D7226B6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Il baron di Flechstein, che deve far la levata di mille | cavalli per il marchese di Bada è partito ultimamente | di qua a tal effetto; così anco qualche altri capitani | per levar genti per il Re; ma si dubita grandemente | che incontreranno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433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et l’uno, et gl’altri difficoltà | per le levate, che di già sono in piedi del baron di | </w:t>
      </w:r>
    </w:p>
    <w:p w14:paraId="1F43FEBE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/ 511r /</w:t>
      </w:r>
    </w:p>
    <w:p w14:paraId="0E9084C9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Anolt, et dell’arcivescovo di Colonia, et di qualche altri di | quei principi all’intorno, oltre l’armi dei Spagnuoli che | sono raccommandate al conte Henrico di Bergh | che par che tutte unite debbino andar 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lastRenderedPageBreak/>
        <w:t xml:space="preserve">a correr | adosso al duca Christiano di Bransvich per cacciarlo | dalla città di Lippe, et dall’altre doi piazze. | </w:t>
      </w:r>
    </w:p>
    <w:p w14:paraId="5942CA9D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Il medesimo ha scritto a questi signori trovarsi circondato da tutte | le bande da nemici; che era risoluto lasciar munite | le piazze con l’infanteria et egli uscir alla campa-|gna colla cavallaria, et far tutto il possibile per sotene-|nersi. Da questa parte non sano come potrà farlo, meno | come poter aiutarlo, sendo le riviere impedite; onde | se quel Principe resta scacciato, si rompono molti | disegni avvisati riverentemente alla Serenità vostra da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434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me nelle | lettere precedenti. | </w:t>
      </w:r>
    </w:p>
    <w:p w14:paraId="7263E0B1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Nei contorni di Aquisgrana il baron di Anolt ha fatto | il corpo della sua militia in numero dicono di milla | cavalli, et doi milla, et più fanti; che al lantgravio | d’Hassia haveva addimandato passaggio per il suo | Stato; che glielo haveva negato; ma che si credeva | che quel Principe non del tutto forte per poter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435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resister | haverebbe convenuto ceder alla forza. | </w:t>
      </w:r>
    </w:p>
    <w:p w14:paraId="7CAFE992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Giovedì passato venne avviso a questo Re, che Manheim |</w:t>
      </w:r>
    </w:p>
    <w:p w14:paraId="03A08F3D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/ 511v /</w:t>
      </w:r>
    </w:p>
    <w:p w14:paraId="41A3BAC0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nel Basso Palatinato si trovava a stretto termine; onde subito | fu riespedito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436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il corriero con dieci milla fiorini in lettere | di cambio, et speranza di seguitar con altre. |</w:t>
      </w:r>
    </w:p>
    <w:p w14:paraId="41403C4E" w14:textId="16BEC99B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Quelli di Franchendal hanno ispediti qui deputati per raccom-|mandar alli signori Stati particolarmente quella piazza, come asilo | et ricovero di molti della religione riformata di quei | paesi, et Valoni nel tempo delle passate guerre; né s</w:t>
      </w:r>
      <w:r w:rsidR="00C20342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apen-|dosi come poter indur le p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rovincie a qualche assistenza | s’è preso un termine di lasciar in libertà cadauna | Provincia a parte di far una gratuità, et già si è | cominciato hieri dai ministri in questo luoco nei pulpiti | a raccomandar quei popoli, et così sarà seguito in | altre chiese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437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di questa Provincia; et si anderà facendo | anco nelle alt</w:t>
      </w:r>
      <w:r w:rsidR="00C20342"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re sei p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rovincie; non si crede però che | la raccolta habbi ad esser di gran consequenza. | </w:t>
      </w:r>
    </w:p>
    <w:p w14:paraId="58564D08" w14:textId="0093611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Il gentilhuomo del signor conte di Mansfelt solecita ad ogni suo | potere aiutato anco dalli ufficii a parte di questo Re | per indur li signori Stati a quei soccorsi, che ha richiesti | et principalmente preme sopra il contante del millione, | et doi cento milla fiorini; et per la continuatione delli | cinquanta milla fiorini per mese. Detto gentilhuomo | fu ultimamente a vedermi, et sotto pretesto di ricercarmi | se volevo scriver al signor Conte entrò a discorrermi del | </w:t>
      </w:r>
    </w:p>
    <w:p w14:paraId="01D61DCD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/ 512r /</w:t>
      </w:r>
    </w:p>
    <w:p w14:paraId="0E41F88C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bisogno, che esso Mansfelt haveva di esser soccorso, et del | vantaggio, che vostra Serenità riceverebbe nel porger la mano | a questa necessità. Mi disse, che haveva fatta il Conte | offerta ai Svizzeri evangelici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438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, et anco ad altri, volse | inferir per quanto puoti intender di Claronti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439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, et Apensel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440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| di darli in custodia tutte le terre, che prenderebbe | nell’Alsatia con libertà del restituirle alla casa d’|Austria con conditioni proprie, quando fosse stato | restituito tutto il suo al re di Bohemia suo signore | di che non dubito, che vostra Serenità haverà havuta notitia | dal luoco proprio. Et nel discorso della persona di | questo Principe, et delle sue pretensioni, disse, che a queste | non haverebbe già mai cesso, perché sarebbe un voler | alienar da sé gl’animi di tutti quelli, che hanno corso | la mala fortuna; et nel partire licentiandosi mi | replicò il concetto che vostra Serenità per suo servitio doverebbe | assister alla conservatione del conte di Mansfelt. Io ho | presuposto, che questo complimento non sia stato senza saputa | et cognitione del Re, il quale anco di nuovo egli stesso | m’ha pregato di raccomandar questo, et gl’interessi suoi | alla Serenità vostra et di attestarle, che le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eastAsia="it-IT"/>
        </w:rPr>
        <w:footnoteReference w:id="1441"/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 resterà per tanta | gratia eternamente obligato. Gratie etc. |</w:t>
      </w:r>
    </w:p>
    <w:p w14:paraId="13E8D9BF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66F6386B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Dall’Haya li 21 febraro 1622 | </w:t>
      </w:r>
    </w:p>
    <w:p w14:paraId="0EDF5E61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2A346C3B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, et devotissimo servitore | </w:t>
      </w:r>
    </w:p>
    <w:p w14:paraId="3828E7BB" w14:textId="77777777" w:rsidR="006D7967" w:rsidRPr="003A4AAB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3A4AAB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Christofforo Suriano | </w:t>
      </w:r>
    </w:p>
    <w:p w14:paraId="144EB1AD" w14:textId="77777777" w:rsidR="006D7967" w:rsidRPr="003A4AAB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3A4AAB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</w:t>
      </w:r>
    </w:p>
    <w:p w14:paraId="35FFE383" w14:textId="77777777" w:rsidR="00270D03" w:rsidRPr="003A4AAB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3A4AAB">
        <w:rPr>
          <w:rFonts w:ascii="Times New Roman" w:eastAsia="Calibri" w:hAnsi="Times New Roman" w:cs="Times New Roman"/>
          <w:sz w:val="24"/>
          <w:szCs w:val="24"/>
          <w:lang w:val="fr-FR"/>
        </w:rPr>
        <w:t>/ 512v</w:t>
      </w:r>
      <w:r w:rsidR="00270D03" w:rsidRPr="003A4AAB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/</w:t>
      </w:r>
    </w:p>
    <w:p w14:paraId="52F2DA78" w14:textId="77777777" w:rsidR="00270D03" w:rsidRPr="003A4AAB" w:rsidRDefault="00270D03" w:rsidP="00270D03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  <w:r w:rsidRPr="003A4AAB"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  <w:t>Blank page</w:t>
      </w:r>
    </w:p>
    <w:p w14:paraId="1F6DD0E0" w14:textId="77777777" w:rsidR="00270D03" w:rsidRPr="003A4AAB" w:rsidRDefault="00270D03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2A02EAED" w14:textId="7B4D5ED1" w:rsidR="006D7967" w:rsidRPr="003A4AAB" w:rsidRDefault="00270D03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3A4AAB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/ </w:t>
      </w:r>
      <w:r w:rsidR="006D7967" w:rsidRPr="003A4AAB">
        <w:rPr>
          <w:rFonts w:ascii="Times New Roman" w:eastAsia="Calibri" w:hAnsi="Times New Roman" w:cs="Times New Roman"/>
          <w:sz w:val="24"/>
          <w:szCs w:val="24"/>
          <w:lang w:val="fr-FR"/>
        </w:rPr>
        <w:t>513r /</w:t>
      </w:r>
    </w:p>
    <w:p w14:paraId="49B4172B" w14:textId="77777777" w:rsidR="00270D03" w:rsidRPr="003A4AAB" w:rsidRDefault="00270D03" w:rsidP="00270D03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3A4AAB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4A3F3311" w14:textId="77777777" w:rsidR="00270D03" w:rsidRDefault="00270D03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783AFBD" w14:textId="1CE9A3D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13v /</w:t>
      </w:r>
    </w:p>
    <w:p w14:paraId="61F988A6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3CFC41D7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rima |</w:t>
      </w:r>
    </w:p>
    <w:p w14:paraId="3476A069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70 fin 371 |</w:t>
      </w:r>
    </w:p>
    <w:p w14:paraId="45F4A4AD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vertAlign w:val="superscript"/>
        </w:rPr>
      </w:pPr>
    </w:p>
    <w:p w14:paraId="555E5418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Sigillo</w:t>
      </w:r>
    </w:p>
    <w:p w14:paraId="1ECCEEFE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vertAlign w:val="superscript"/>
        </w:rPr>
      </w:pPr>
    </w:p>
    <w:p w14:paraId="36F94AAF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Regesto antico</w:t>
      </w:r>
    </w:p>
    <w:p w14:paraId="14B2EF32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13vC /</w:t>
      </w:r>
    </w:p>
    <w:p w14:paraId="2F8F1FEA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1 febraro 1622 ricevute a’ 17 marzo |</w:t>
      </w:r>
    </w:p>
    <w:p w14:paraId="20C82A2D" w14:textId="548B80D1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 segretario Suriano</w:t>
      </w:r>
      <w:r w:rsidR="000E4F01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° 370</w:t>
      </w:r>
      <w:r w:rsidR="000E4F01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0E4F01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ima | </w:t>
      </w:r>
    </w:p>
    <w:p w14:paraId="3A06D5D7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3467C9D" w14:textId="6511CAEA" w:rsidR="006D7967" w:rsidRPr="00F47568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F47568">
        <w:rPr>
          <w:rFonts w:ascii="Times New Roman" w:eastAsia="Calibri" w:hAnsi="Times New Roman" w:cs="Times New Roman"/>
          <w:sz w:val="24"/>
          <w:szCs w:val="24"/>
          <w:lang w:val="en-GB"/>
        </w:rPr>
        <w:t>L. C. R. |</w:t>
      </w:r>
      <w:r w:rsidR="000063D5" w:rsidRPr="00F47568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</w:p>
    <w:p w14:paraId="32274EE7" w14:textId="77777777" w:rsidR="006D7967" w:rsidRPr="00F47568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290AD2C7" w14:textId="65E0E45A" w:rsidR="00AB4B23" w:rsidRPr="00F47568" w:rsidRDefault="00AB4B23" w:rsidP="00895944">
      <w:pPr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F47568">
        <w:rPr>
          <w:rFonts w:ascii="Times New Roman" w:eastAsia="Calibri" w:hAnsi="Times New Roman" w:cs="Times New Roman"/>
          <w:sz w:val="24"/>
          <w:szCs w:val="24"/>
          <w:lang w:val="en-GB"/>
        </w:rPr>
        <w:br w:type="page"/>
      </w:r>
    </w:p>
    <w:p w14:paraId="362B7D71" w14:textId="77777777" w:rsidR="006B164A" w:rsidRPr="00F47568" w:rsidRDefault="006B164A" w:rsidP="006B164A">
      <w:pPr>
        <w:pStyle w:val="Header"/>
        <w:rPr>
          <w:sz w:val="24"/>
          <w:lang w:val="en-GB"/>
        </w:rPr>
      </w:pPr>
      <w:r w:rsidRPr="00F47568">
        <w:rPr>
          <w:lang w:val="en-GB"/>
        </w:rPr>
        <w:lastRenderedPageBreak/>
        <w:t>/START LETTER/</w:t>
      </w:r>
    </w:p>
    <w:p w14:paraId="33640ADF" w14:textId="189EEBA8" w:rsidR="006D7967" w:rsidRPr="00E7337C" w:rsidRDefault="006D7967" w:rsidP="00895944">
      <w:pPr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n. 16</w:t>
      </w:r>
      <w:r w:rsidR="00AB4B23" w:rsidRPr="00E7337C">
        <w:rPr>
          <w:rFonts w:ascii="Times New Roman" w:eastAsia="Calibri" w:hAnsi="Times New Roman" w:cs="Times New Roman"/>
          <w:bCs/>
          <w:sz w:val="24"/>
          <w:szCs w:val="24"/>
        </w:rPr>
        <w:t>3</w:t>
      </w:r>
    </w:p>
    <w:p w14:paraId="2001CDFA" w14:textId="7E51A169" w:rsidR="006D7967" w:rsidRPr="00E7337C" w:rsidRDefault="006D7967" w:rsidP="00895944">
      <w:pPr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21 febbraio 1622, L’Ai</w:t>
      </w:r>
      <w:r w:rsidR="00AB4B23" w:rsidRPr="00E7337C">
        <w:rPr>
          <w:rFonts w:ascii="Times New Roman" w:eastAsia="Calibri" w:hAnsi="Times New Roman" w:cs="Times New Roman"/>
          <w:bCs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(cc. 514r-515v, 518r-519v)</w:t>
      </w:r>
    </w:p>
    <w:p w14:paraId="0047B5CF" w14:textId="77777777" w:rsidR="006D7967" w:rsidRPr="00E7337C" w:rsidRDefault="006D7967" w:rsidP="00895944">
      <w:pPr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5A166C56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514r /</w:t>
      </w:r>
    </w:p>
    <w:p w14:paraId="29470A8B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t xml:space="preserve">da 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|</w:t>
      </w:r>
    </w:p>
    <w:p w14:paraId="256C3C8E" w14:textId="50CC8E33" w:rsidR="006D7967" w:rsidRPr="00E7337C" w:rsidRDefault="00AB4B23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n</w:t>
      </w:r>
      <w:r w:rsidR="006D7967" w:rsidRPr="00E7337C">
        <w:rPr>
          <w:rFonts w:ascii="Times New Roman" w:eastAsia="Calibri" w:hAnsi="Times New Roman" w:cs="Times New Roman"/>
          <w:bCs/>
          <w:sz w:val="24"/>
          <w:szCs w:val="24"/>
        </w:rPr>
        <w:t>° 271 comincia 270 |</w:t>
      </w:r>
    </w:p>
    <w:p w14:paraId="445BE70E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14BBEB44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Serenissimo Principe |</w:t>
      </w:r>
    </w:p>
    <w:p w14:paraId="083D47C1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con pompa, et solenne incontro è stato ricevuto in Brusseles | il signor marchese Spinola tornato dalla presa di Giuliers. | Giovedì passato doveva andar in Fiandra a veder l’ope-|re fatte far da don Inico Bogia castellano d’Anversa | vicino al porto dell’Esclusa, rimediar ai mancamenti, | et dar ordini proprii; et necessarii per vantaggiar li | disegni, che Spagnuoli hanno in quella parte della | Fiandra; dicendosi per certo, che per la prossima | estate pensino all’impresa dell’Esclusa in Fiandra, | et dalla parte dei stati di Giuliers a farsi patroni | di Meurs, contea di propria giuriditione del signor principe | d’Oranges; et della piazza di Papemuts. Et questa | in particolare sono alcuni che consigliano, che doverebbe | smantellarsi, mentre possono li signori Stati esser sicuri, | che finalmente doverebbe cader in mano dei Spagnuoli. |</w:t>
      </w:r>
    </w:p>
    <w:p w14:paraId="31F6657F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Questa perdita dei signori Stati, et il possesso, che essi Spagnuoli have-|rebbono di quel posto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42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è risentito grandemente | per quanto si scuopre, et se ne dichiara qui l’agente | dell’arcivescovo di Colonia dalla medesima Altezza, et da quei citta-|dini per la brida, che Spagnuoli con detto forte | metterebbono a quella città. Alcuni sono ben impressi | della ragione; ma ancor la cosa sta indipendente. |</w:t>
      </w:r>
    </w:p>
    <w:p w14:paraId="54A07D52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Vanno questi signori consultando la maniera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43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del dar soccorsi | </w:t>
      </w:r>
    </w:p>
    <w:p w14:paraId="2BF497DE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514v /</w:t>
      </w:r>
    </w:p>
    <w:p w14:paraId="6172FAC2" w14:textId="08829FFA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esterni per far l maggior diversione che potranno, et per | tenir più occupate, che sarà possibile l’armi spagnuole | lontane da questi paesi; et principalmente hanno con lettere | et ufficii solicitate le terre franche, et qualche princicipi | più ben intentionati nell’Alemagna a nuova unione | et perché veggono, che l’effetto di questa non può riuscir | bene senza la conservatione dell’armi del conte di | Mansfelt mirano a quel mantenimento </w:t>
      </w:r>
      <w:r w:rsidRPr="001831A8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necessario</w:t>
      </w:r>
      <w:r w:rsidR="001831A8"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44"/>
      </w:r>
      <w:r w:rsidRPr="001831A8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| di pensar all</w:t>
      </w:r>
      <w:r w:rsidRPr="001831A8">
        <w:rPr>
          <w:rFonts w:ascii="Times New Roman" w:eastAsia="Calibri" w:hAnsi="Times New Roman" w:cs="Times New Roman"/>
          <w:i/>
          <w:iCs/>
          <w:sz w:val="24"/>
          <w:szCs w:val="24"/>
        </w:rPr>
        <w:t>’introdurvi anco Spagnuoli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per</w:t>
      </w:r>
      <w:r w:rsidRPr="00E7337C">
        <w:rPr>
          <w:rFonts w:ascii="Times New Roman" w:eastAsia="Calibri" w:hAnsi="Times New Roman" w:cs="Times New Roman"/>
          <w:bCs/>
          <w:iCs/>
          <w:sz w:val="24"/>
          <w:szCs w:val="24"/>
          <w:vertAlign w:val="superscript"/>
        </w:rPr>
        <w:footnoteReference w:id="1445"/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il soccorso da lei promesso, et offerto, hanno | già accordato, che Calandrini, et compagni | uniti con Gio. di Vala, pur mercante in | Amsterdam haveranno a ricever il denaro | ma il Vale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46"/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ha cesso agli altri; hora | li sta aspettando di ritorno da Amsterdam | esso Calandrini per far il dispaccio, et si | pensa di ispedir espressamente forse il | medesimo a quella volta; di quello seguirà, ne darò riverente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47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conto alla | Serenità vostra. |</w:t>
      </w:r>
    </w:p>
    <w:p w14:paraId="130ADFE3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515r /</w:t>
      </w:r>
    </w:p>
    <w:p w14:paraId="233BC129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Sono qui capitati avvisi, che Spagnuoli habbino di nuovo publi-|cati intendersi confiscati tutti li beni, et mercantie de’ | sudditi, et marinari di questi paesi; et libertà a chi si | sia che vogli intraprender di andar in corso contro Ho-|landesi et altri di queste Provincie Unite, promettendoli | sicurtà di porto, et libero accesso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48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per la vendita de’ | beni, che predassero. Di più hanno essi Spagnoli | fatto intender a quelli di Amburgh, di Brem, et di | qualche altre delle città maritime, che se saranno | trovati navigar con vasselli fatti in questi paesi, | et non nei proprii squeri delle loro città saranno | 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lastRenderedPageBreak/>
        <w:t xml:space="preserve">trattati come nemici. A tal conditione anco dichia-|rano, che saranno sottoposti quelli di Embdem | non tanto per li vasselli; quanto anco per constrin-|gerli a cacciar dalla loro città la guarnigione che | vi è di questi signori Stati. Et l’Eccellenze loro ben si aveg-|gono quanto alla prohibitione de’ vasselli, che questo | mira a voler levarli l’opera, il comercio, et all’|impoverirli. Queste nuove angustiano assai | questi signori, ma non si perdono punto d’animo, anzi | vigorosamente caminano avanti nelle consultationi per | trovar maniera di opporsi ai disegni dell’inimico, | et al pensar di far augumenti proprii alle loro militie | </w:t>
      </w:r>
    </w:p>
    <w:p w14:paraId="466E167D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/ 515v / </w:t>
      </w:r>
    </w:p>
    <w:p w14:paraId="08619606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per formar una buona difesa. | </w:t>
      </w:r>
    </w:p>
    <w:p w14:paraId="22C52B24" w14:textId="35751D4A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Preme grandemente all’universale di questa Republica il vedersi in così | poco buona corrispondenza con la Francia, et con l’Inghilterra | né sano veder ripiego così pronto per gl’interessi, et per | gl’accidenti, che caminano a loro pregiudicio nelli doi | Regni. Et questo Ambasciator francese non lascia di compian-|gersi del fomento, che sotto mano dano qui ai deputati | della Rocella; vorrebbono alcuni, che fossero cacciati | altri troppo zelanti della religione. Sostentano non</w:t>
      </w:r>
      <w:r w:rsidR="000F5C1B"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| dover lasciarsi opprimer gl’u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gonotti di Francia, et | quelli che amano questo Stato, la sua conservatione, | et il riconciliar con la corona di Francia consigliano | a divertir tutto quel di mal contento, che possono | apportar al Re christianissimo, et a quella corte. | </w:t>
      </w:r>
    </w:p>
    <w:p w14:paraId="0114B815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Gl’ambasciatori che sono in Inghilterra mostrano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49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nelle loro lettere | haver poca speranza di buon successo alle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50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sue nego-|tiationi; et perché li doi vasselli, che venivano | dall’Indie Orientali per li cattivi, et contrarii venti | non hanno potuto pigliar porto in Zelanda restano | ancora a vista di Plemua in Inghilterra con dubio | anco che possino esser stati arrestati di ordine | del re della Gran Bertagna a favor dei sudditi | della Maestà sua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51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della Compagnia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52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dell’Indie sudette; già |</w:t>
      </w:r>
    </w:p>
    <w:p w14:paraId="12E6B35B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518r /</w:t>
      </w:r>
    </w:p>
    <w:p w14:paraId="377B669A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sapendosi, che ne ha dato l’arresto. Quelli della | Compagnia di qua hanno ispedito deputati alli signori | Stati per haver soccorso di navi tanto per la sicurezza | delli sudetti doi vasselli, come di altri doi, che si | aspettano dalle medesime Indie partiti doi dettimane doppo | li primi. |</w:t>
      </w:r>
    </w:p>
    <w:p w14:paraId="141BFE4C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Qui si trovano alcuni capitani di nave da guerra venuti | per ricever patenti per andar a dar cambio alle navi | che si trovano alla guardie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53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delli porti di Fiandra. | </w:t>
      </w:r>
    </w:p>
    <w:p w14:paraId="10F76B66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Quelli di Doncherchen hanno gettato a fondo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54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ultimamente | alcuni vasselli de pescatori di questi paesi, et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55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presi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56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| anco qualche piccioli vasseleti; come da questi di | qua non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57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si manca di far lo stesso per tutto quello, | che rancontrano di ragion de’ Spagnuoli. |</w:t>
      </w:r>
    </w:p>
    <w:p w14:paraId="7EDFEDF6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Sono avvisato di Brusseles, che oltre il reggimento che | si deve levare dal principe di Brabanson, et quello | de’ Scocesi, et Inglesi, sia stato dichiarito per mastro di | campo il baron di Bouves borgognone per far tremilla | per quei Stati sia di doi millioni, et trecentomilla | scudi; et che presto si doveva aspettar li ordini | a’ mercanti in Anversa per li pagamenti. |</w:t>
      </w:r>
    </w:p>
    <w:p w14:paraId="6FB8E243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Si publicano anco in Brusseles con alteratione grande | </w:t>
      </w:r>
    </w:p>
    <w:p w14:paraId="22CD13C3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518v /</w:t>
      </w:r>
    </w:p>
    <w:p w14:paraId="307BD737" w14:textId="06AAF5F8" w:rsidR="006D7967" w:rsidRPr="00E7337C" w:rsidRDefault="006D7967" w:rsidP="00895944">
      <w:pPr>
        <w:tabs>
          <w:tab w:val="left" w:pos="5760"/>
        </w:tabs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lastRenderedPageBreak/>
        <w:t>le attioni del vescovo di Alberstat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58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duca di Bransvich | che in effetto anco qui sono state portate per essorbitanti | con dispiacer incredibile delli signori Stati, et di sua Eccellenza | al cui </w:t>
      </w:r>
      <w:r w:rsidR="00183594" w:rsidRPr="00E7337C">
        <w:rPr>
          <w:rFonts w:ascii="Times New Roman" w:eastAsia="Calibri" w:hAnsi="Times New Roman" w:cs="Times New Roman"/>
          <w:bCs/>
          <w:sz w:val="24"/>
          <w:szCs w:val="24"/>
        </w:rPr>
        <w:t>V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escovo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59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è stato scritto con parole grandi | di amonitione. |</w:t>
      </w:r>
    </w:p>
    <w:p w14:paraId="19FC1560" w14:textId="25EAF745" w:rsidR="006D7967" w:rsidRPr="00E7337C" w:rsidRDefault="006D7967" w:rsidP="00895944">
      <w:pPr>
        <w:tabs>
          <w:tab w:val="left" w:pos="5760"/>
        </w:tabs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L’ambasciator di Spagna marchese di Bellamar residente appresso | la serenissima Infanta ha la settimana passata presi li primi | ordini, et messosi in habito clericale per aspettar da | Roma a suo tempo la beretta di </w:t>
      </w:r>
      <w:r w:rsidR="00CC61E9" w:rsidRPr="00E7337C">
        <w:rPr>
          <w:rFonts w:ascii="Times New Roman" w:eastAsia="Calibri" w:hAnsi="Times New Roman" w:cs="Times New Roman"/>
          <w:bCs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ardinale. |</w:t>
      </w:r>
    </w:p>
    <w:p w14:paraId="76CCC6C8" w14:textId="77777777" w:rsidR="006D7967" w:rsidRPr="00E7337C" w:rsidRDefault="006D7967" w:rsidP="00895944">
      <w:pPr>
        <w:tabs>
          <w:tab w:val="left" w:pos="5760"/>
        </w:tabs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Non lasciarò di dire, che questi ultimi giorni passati quelli | dell’amiralità di Amsterdam sono comparsi nanti li signori | Stati per haver ragione sopra la pretensione di vinti | milla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60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fiorini, che dicono doverseli, non ostante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61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| che vostra Serenità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62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habbi fatto qualche esborso all’armata. | Io fui chiamato dai deputati sopra questo negotio | esposi le ragioni di lei, et mi fermai nel punto, che | non doveva la Serenità vostra esser sottoposta a doppio pagamento | et essi dell’Amiralità sostentando, che quanto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63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havevano | pagato eta stato per obligo di promessa a quelli che | hanno forniti li viveri nelle cinque navi della loro | ripartitione, et prima di saper, che vostra Serenità havesse | pagata alcuna cosa. Il negotio è restato sospeso, | senza che li signori Stati habbino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64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in esso ancor | </w:t>
      </w:r>
    </w:p>
    <w:p w14:paraId="28F2EEBA" w14:textId="77777777" w:rsidR="006D7967" w:rsidRPr="00E7337C" w:rsidRDefault="006D7967" w:rsidP="00895944">
      <w:pPr>
        <w:tabs>
          <w:tab w:val="left" w:pos="5760"/>
        </w:tabs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519r /</w:t>
      </w:r>
    </w:p>
    <w:p w14:paraId="0ABD2A05" w14:textId="77777777" w:rsidR="006D7967" w:rsidRPr="00E7337C" w:rsidRDefault="006D7967" w:rsidP="00895944">
      <w:pPr>
        <w:tabs>
          <w:tab w:val="left" w:pos="5760"/>
        </w:tabs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deliberata alcuna cosa. Starò avvertito; né mancarò | ad ogni mio potere di sostener l’attione. | </w:t>
      </w:r>
    </w:p>
    <w:p w14:paraId="1601AA21" w14:textId="1306D123" w:rsidR="006D7967" w:rsidRPr="00E7337C" w:rsidRDefault="006D7967" w:rsidP="00895944">
      <w:pPr>
        <w:tabs>
          <w:tab w:val="left" w:pos="5760"/>
        </w:tabs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Non posso far di meno serenissimo Principe spinto dal bisogno, et | forzato dalla necessità, alle quali sin qui ho fatta | [</w:t>
      </w:r>
      <w:r w:rsidR="000063D5" w:rsidRPr="00E7337C">
        <w:rPr>
          <w:rFonts w:ascii="Times New Roman" w:eastAsia="Calibri" w:hAnsi="Times New Roman" w:cs="Times New Roman"/>
          <w:bCs/>
          <w:sz w:val="24"/>
          <w:szCs w:val="24"/>
        </w:rPr>
        <w:t>…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]stenza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65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di non compianger con ogni humil riverenza | alla Serenità vostra l’afflittione dell’animo mio per trovarmi | da molti mesi in qua senza l’ordinario sussidio, che mi | deve venir da lei per mantenermi in questa residenza | la rata di luglio, et quella di decembre fino a’ 28 | del mese passato non erano state pagate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66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al mio | agente; et siamo vicini a quella di marzo. Ognuna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67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| delle Signorie vostre eccellentissime sa molto bene, che non ho niuna | cosa al mondo, che quel solo, che mi proviene dalla | publica munificenza; le supplico per tanto dar ordine | perché possi haver il pronto pagamento a fine di po-|termi levar dai debiti, che sono stato necessitato fare | per mantener la mia famiglia, et più la pubblica riputatione. |</w:t>
      </w:r>
    </w:p>
    <w:p w14:paraId="58E88330" w14:textId="076E6952" w:rsidR="006D7967" w:rsidRPr="00E7337C" w:rsidRDefault="006D7967" w:rsidP="00895944">
      <w:pPr>
        <w:tabs>
          <w:tab w:val="left" w:pos="5760"/>
        </w:tabs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Sono passati doi anni, et più, che fui gratiato di un aiuto | di costà, né altro ho havuto doppo, né per l’absenza | mia ho potuto avantaggiar li miei interessi. Sono passati | vinti anni che la servo, et sette già arrivano doppo la | mia ultima uscita di Venetia, havendone spesi quasi sei | in questi paesi, non dubito, 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>’l</w:t>
      </w:r>
      <w:r w:rsidR="00611A62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tutto sarà messo in considera-|tione dalla pietà dell’Eccellenze vostre illustrissime alle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68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quali humilmente m’inchino. Gratie etc. |</w:t>
      </w:r>
    </w:p>
    <w:p w14:paraId="6AFDA20D" w14:textId="77777777" w:rsidR="006D7967" w:rsidRPr="00E7337C" w:rsidRDefault="006D7967" w:rsidP="00895944">
      <w:pPr>
        <w:tabs>
          <w:tab w:val="left" w:pos="5760"/>
        </w:tabs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1F3EAFDB" w14:textId="77777777" w:rsidR="006D7967" w:rsidRPr="00E7337C" w:rsidRDefault="006D7967" w:rsidP="00895944">
      <w:pPr>
        <w:tabs>
          <w:tab w:val="left" w:pos="5760"/>
        </w:tabs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Dall’Haya li 21 febraro 1622 | </w:t>
      </w:r>
    </w:p>
    <w:p w14:paraId="42ED2406" w14:textId="77777777" w:rsidR="006D7967" w:rsidRPr="00E7337C" w:rsidRDefault="006D7967" w:rsidP="00895944">
      <w:pPr>
        <w:tabs>
          <w:tab w:val="left" w:pos="5760"/>
        </w:tabs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di vostra Serenità | </w:t>
      </w:r>
    </w:p>
    <w:p w14:paraId="1E8BCE40" w14:textId="77777777" w:rsidR="006D7967" w:rsidRPr="00E7337C" w:rsidRDefault="006D7967" w:rsidP="00895944">
      <w:pPr>
        <w:tabs>
          <w:tab w:val="left" w:pos="5760"/>
        </w:tabs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humilissimo et devotissimo servitore | </w:t>
      </w:r>
    </w:p>
    <w:p w14:paraId="74743F72" w14:textId="77777777" w:rsidR="006D7967" w:rsidRPr="00E7337C" w:rsidRDefault="006D7967" w:rsidP="00895944">
      <w:pPr>
        <w:tabs>
          <w:tab w:val="left" w:pos="5760"/>
        </w:tabs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Christofforo Suriano |</w:t>
      </w:r>
    </w:p>
    <w:p w14:paraId="2AB2DC38" w14:textId="77777777" w:rsidR="006D7967" w:rsidRPr="00E7337C" w:rsidRDefault="006D7967" w:rsidP="00895944">
      <w:pPr>
        <w:tabs>
          <w:tab w:val="left" w:pos="5760"/>
        </w:tabs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2AB72816" w14:textId="77777777" w:rsidR="006D7967" w:rsidRPr="00E7337C" w:rsidRDefault="006D7967" w:rsidP="00895944">
      <w:pPr>
        <w:tabs>
          <w:tab w:val="left" w:pos="5760"/>
        </w:tabs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519v /</w:t>
      </w:r>
    </w:p>
    <w:p w14:paraId="4F89A25E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6E26C9D6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611A00D7" w14:textId="45D37A75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371 comincia 370</w:t>
      </w:r>
      <w:r w:rsidR="00C26390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146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3D9F19BD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vertAlign w:val="superscript"/>
        </w:rPr>
      </w:pPr>
    </w:p>
    <w:p w14:paraId="49C43A6A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Regesto antico</w:t>
      </w:r>
    </w:p>
    <w:p w14:paraId="0801D1A6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19vC /</w:t>
      </w:r>
    </w:p>
    <w:p w14:paraId="48D47850" w14:textId="26C4ABFC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1 febraro 162</w:t>
      </w:r>
      <w:r w:rsidR="00A55F63"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47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ricevute a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’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17 marzo |</w:t>
      </w:r>
    </w:p>
    <w:p w14:paraId="1A1878F2" w14:textId="673AB466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 segretario Surian</w:t>
      </w:r>
      <w:r w:rsidR="000E4F01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° 371</w:t>
      </w:r>
      <w:r w:rsidR="000E4F01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37E49443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7189898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C. R. |</w:t>
      </w:r>
    </w:p>
    <w:p w14:paraId="65A2D948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37685BC" w14:textId="77777777" w:rsidR="006D7967" w:rsidRPr="00E7337C" w:rsidRDefault="006D7967" w:rsidP="00895944">
      <w:pPr>
        <w:jc w:val="center"/>
        <w:outlineLvl w:val="0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64F54A52" w14:textId="3DB4C63D" w:rsidR="006D7967" w:rsidRPr="00E7337C" w:rsidRDefault="006D7967" w:rsidP="00895944">
      <w:pPr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n. 16</w:t>
      </w:r>
      <w:r w:rsidR="00AB4B23" w:rsidRPr="00E7337C">
        <w:rPr>
          <w:rFonts w:ascii="Times New Roman" w:eastAsia="Calibri" w:hAnsi="Times New Roman" w:cs="Times New Roman"/>
          <w:bCs/>
          <w:sz w:val="24"/>
          <w:szCs w:val="24"/>
        </w:rPr>
        <w:t>4</w:t>
      </w:r>
    </w:p>
    <w:p w14:paraId="31312181" w14:textId="257C64FD" w:rsidR="006D7967" w:rsidRPr="00E7337C" w:rsidRDefault="006D7967" w:rsidP="00895944">
      <w:pPr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Allegato I al n. 16</w:t>
      </w:r>
      <w:r w:rsidR="00AB4B23" w:rsidRPr="00E7337C">
        <w:rPr>
          <w:rFonts w:ascii="Times New Roman" w:eastAsia="Calibri" w:hAnsi="Times New Roman" w:cs="Times New Roman"/>
          <w:bCs/>
          <w:sz w:val="24"/>
          <w:szCs w:val="24"/>
        </w:rPr>
        <w:t>3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(cc. 516r-517v; decodifica di c. 514v)</w:t>
      </w:r>
    </w:p>
    <w:p w14:paraId="65D4A373" w14:textId="77777777" w:rsidR="0049328D" w:rsidRPr="00E7337C" w:rsidRDefault="0049328D" w:rsidP="00895944">
      <w:pPr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44DF130D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516r /</w:t>
      </w:r>
    </w:p>
    <w:p w14:paraId="3CEAB49C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  <w:t>Segue decodifica di testo cifrato</w:t>
      </w:r>
    </w:p>
    <w:p w14:paraId="131FAB2D" w14:textId="77777777" w:rsidR="006D7967" w:rsidRPr="00E7337C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6C257264" w14:textId="77777777" w:rsidR="00270D03" w:rsidRPr="003A4AAB" w:rsidRDefault="006D7967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val="nl-BE" w:eastAsia="it-IT"/>
        </w:rPr>
      </w:pPr>
      <w:r w:rsidRPr="003A4AAB">
        <w:rPr>
          <w:rFonts w:ascii="Times New Roman" w:eastAsia="Times New Roman" w:hAnsi="Times New Roman" w:cs="Times New Roman"/>
          <w:bCs/>
          <w:sz w:val="24"/>
          <w:szCs w:val="24"/>
          <w:lang w:val="nl-BE" w:eastAsia="it-IT"/>
        </w:rPr>
        <w:t>/ 516v</w:t>
      </w:r>
      <w:r w:rsidR="00270D03" w:rsidRPr="003A4AAB">
        <w:rPr>
          <w:rFonts w:ascii="Times New Roman" w:eastAsia="Times New Roman" w:hAnsi="Times New Roman" w:cs="Times New Roman"/>
          <w:bCs/>
          <w:sz w:val="24"/>
          <w:szCs w:val="24"/>
          <w:lang w:val="nl-BE" w:eastAsia="it-IT"/>
        </w:rPr>
        <w:t xml:space="preserve"> /</w:t>
      </w:r>
    </w:p>
    <w:p w14:paraId="4EF13ACC" w14:textId="77777777" w:rsidR="00270D03" w:rsidRPr="00CC6E44" w:rsidRDefault="00270D03" w:rsidP="00270D03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nl-BE" w:eastAsia="hi-IN" w:bidi="hi-IN"/>
        </w:rPr>
      </w:pPr>
      <w:r w:rsidRPr="00E903F5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2860EDC6" w14:textId="5BAEAFF8" w:rsidR="00270D03" w:rsidRPr="003A4AAB" w:rsidRDefault="00270D03" w:rsidP="00270D03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val="nl-BE" w:eastAsia="it-IT"/>
        </w:rPr>
      </w:pPr>
      <w:r w:rsidRPr="003A4AAB">
        <w:rPr>
          <w:rFonts w:ascii="Times New Roman" w:eastAsia="Times New Roman" w:hAnsi="Times New Roman" w:cs="Times New Roman"/>
          <w:bCs/>
          <w:sz w:val="24"/>
          <w:szCs w:val="24"/>
          <w:lang w:val="nl-BE" w:eastAsia="it-IT"/>
        </w:rPr>
        <w:t>/ 517r /</w:t>
      </w:r>
    </w:p>
    <w:p w14:paraId="298E7CE7" w14:textId="77777777" w:rsidR="00270D03" w:rsidRPr="00CC6E44" w:rsidRDefault="00270D03" w:rsidP="00270D03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nl-BE" w:eastAsia="hi-IN" w:bidi="hi-IN"/>
        </w:rPr>
      </w:pPr>
      <w:r w:rsidRPr="00E903F5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40F6A368" w14:textId="1C665107" w:rsidR="006D7967" w:rsidRPr="00311F95" w:rsidRDefault="00270D03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</w:pPr>
      <w:r w:rsidRPr="00311F95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 xml:space="preserve">/ </w:t>
      </w:r>
      <w:r w:rsidR="006D7967" w:rsidRPr="00311F95">
        <w:rPr>
          <w:rFonts w:ascii="Times New Roman" w:eastAsia="Times New Roman" w:hAnsi="Times New Roman" w:cs="Times New Roman"/>
          <w:bCs/>
          <w:sz w:val="24"/>
          <w:szCs w:val="24"/>
          <w:lang w:val="en-US" w:eastAsia="it-IT"/>
        </w:rPr>
        <w:t>517v /</w:t>
      </w:r>
    </w:p>
    <w:p w14:paraId="176973C3" w14:textId="77777777" w:rsidR="00270D03" w:rsidRPr="00311F95" w:rsidRDefault="00270D03" w:rsidP="00270D03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en-US" w:eastAsia="hi-IN" w:bidi="hi-IN"/>
        </w:rPr>
      </w:pPr>
      <w:r w:rsidRPr="00311F95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Blank page</w:t>
      </w:r>
    </w:p>
    <w:p w14:paraId="12E37005" w14:textId="77777777" w:rsidR="00AB4B23" w:rsidRPr="00311F95" w:rsidRDefault="00AB4B23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i/>
          <w:iCs/>
          <w:sz w:val="24"/>
          <w:szCs w:val="24"/>
          <w:lang w:val="en-US" w:eastAsia="it-IT"/>
        </w:rPr>
      </w:pPr>
    </w:p>
    <w:p w14:paraId="7D938E56" w14:textId="77777777" w:rsidR="00AB4B23" w:rsidRPr="00311F95" w:rsidRDefault="00AB4B23" w:rsidP="00895944">
      <w:pPr>
        <w:rPr>
          <w:rFonts w:ascii="Times New Roman" w:eastAsia="Times New Roman" w:hAnsi="Times New Roman" w:cs="Times New Roman"/>
          <w:bCs/>
          <w:i/>
          <w:iCs/>
          <w:sz w:val="24"/>
          <w:szCs w:val="24"/>
          <w:lang w:val="en-US" w:eastAsia="it-IT"/>
        </w:rPr>
      </w:pPr>
      <w:r w:rsidRPr="00311F95">
        <w:rPr>
          <w:rFonts w:ascii="Times New Roman" w:eastAsia="Times New Roman" w:hAnsi="Times New Roman" w:cs="Times New Roman"/>
          <w:bCs/>
          <w:i/>
          <w:iCs/>
          <w:sz w:val="24"/>
          <w:szCs w:val="24"/>
          <w:lang w:val="en-US" w:eastAsia="it-IT"/>
        </w:rPr>
        <w:br w:type="page"/>
      </w:r>
    </w:p>
    <w:p w14:paraId="1BB7441F" w14:textId="77777777" w:rsidR="006B164A" w:rsidRPr="00311F95" w:rsidRDefault="006B164A" w:rsidP="006B164A">
      <w:pPr>
        <w:pStyle w:val="Header"/>
        <w:rPr>
          <w:sz w:val="24"/>
          <w:lang w:val="en-US"/>
        </w:rPr>
      </w:pPr>
      <w:r w:rsidRPr="00311F95">
        <w:rPr>
          <w:lang w:val="en-US"/>
        </w:rPr>
        <w:lastRenderedPageBreak/>
        <w:t>/START LETTER/</w:t>
      </w:r>
    </w:p>
    <w:p w14:paraId="2FF99A02" w14:textId="55F8595B" w:rsidR="006D7967" w:rsidRPr="00311F95" w:rsidRDefault="006D7967" w:rsidP="00895944">
      <w:pPr>
        <w:widowControl w:val="0"/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311F95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n. 16</w:t>
      </w:r>
      <w:r w:rsidR="00D65EB4" w:rsidRPr="00311F95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5</w:t>
      </w:r>
    </w:p>
    <w:p w14:paraId="15961379" w14:textId="77777777" w:rsidR="006D7967" w:rsidRPr="00311F95" w:rsidRDefault="006D7967" w:rsidP="00895944">
      <w:pPr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311F95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28 febbraio 1622, L’Aia (cc. 520r-521v, 524r-v, 527r-v)</w:t>
      </w:r>
    </w:p>
    <w:p w14:paraId="3975CD24" w14:textId="77777777" w:rsidR="006D7967" w:rsidRPr="00311F95" w:rsidRDefault="006D7967" w:rsidP="00895944">
      <w:pPr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</w:p>
    <w:p w14:paraId="774BC327" w14:textId="77777777" w:rsidR="006D7967" w:rsidRPr="00311F95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311F95">
        <w:rPr>
          <w:rFonts w:ascii="Times New Roman" w:eastAsia="Calibri" w:hAnsi="Times New Roman" w:cs="Times New Roman"/>
          <w:bCs/>
          <w:sz w:val="24"/>
          <w:szCs w:val="24"/>
        </w:rPr>
        <w:t>/ 520r /</w:t>
      </w:r>
    </w:p>
    <w:p w14:paraId="308AB0A5" w14:textId="77777777" w:rsidR="006D7967" w:rsidRPr="00311F95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311F95">
        <w:rPr>
          <w:rFonts w:ascii="Times New Roman" w:eastAsia="Calibri" w:hAnsi="Times New Roman" w:cs="Times New Roman"/>
          <w:bCs/>
          <w:sz w:val="24"/>
          <w:szCs w:val="24"/>
        </w:rPr>
        <w:t>Prima |</w:t>
      </w:r>
    </w:p>
    <w:p w14:paraId="53A77EFC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n° 372 fin 373 |</w:t>
      </w:r>
    </w:p>
    <w:p w14:paraId="5BBF699B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594333E7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Serenissimo Principe | </w:t>
      </w:r>
    </w:p>
    <w:p w14:paraId="022B0189" w14:textId="7DDB298B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col precedente mio dispaccio de’ 21 dello stante nella seconda delle | mie doi lettere delle quali mando qui aggiunta la replicata | accennai riverentemente a vostra Serenità, che si pensava da questi signori | </w:t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inviar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71"/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persona espressa così per ricever la prima | mesata et le altre che seguitavan in virtù | della promessa della capitulatione: onde | risolvendosi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72"/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della missione, risolsero anco che dal signor principe Mauritio fusse | fatta nominatione del saggetto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73"/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e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74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mirando | sua Eccellenza come prudente ad elegger | persona che non potesse dar gelosia | alli deputati delle </w:t>
      </w:r>
      <w:r w:rsidR="00C20342"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rovincie, et che | potesse riuscir grata, principalmente | alla Serenità vostra fece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75"/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elettione del signor Filippo | Calandrini come quello per le mani del | quale sono passati tutte le spese | et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76"/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gli affari di vostra Serenità tocanti | le levati et l’espeditione tanto delle | genti da guerra, che delle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77"/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navi | fatte armar da me per servitio suo | riputando che questo per il merito | suo et per la devotione che mostra | al publico possi riuscir più caro e | più aggradevole di qual si sia altro. | Li signori Stati le hanno date commissioni | per ricever il danaro et lettere per la | Serenità vostra nelle quali è ben espressa | la persona del signor Melchior Noirot | ma in</w:t>
      </w:r>
    </w:p>
    <w:p w14:paraId="46E6855D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520v /</w:t>
      </w:r>
    </w:p>
    <w:p w14:paraId="14971B27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effetto esso Calandrini haverà | la principal direttione dell’affare. | 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Copia delle lettere | delli signori Stati sarà qui aggiunta, che mi fu portata da doi | deputati dell’Eccellenze loro, che espressamente furono mandati a me | perché con mie secondassi, et raccommandassi ogni buon effetto | parendo che | </w:t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si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78"/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speri che sin da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’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79"/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9 aprile dell’anno passato | giorno dello spirar della tregua, si | compiacerà vostra Serenità sodisfar al pagargli | delle mesate; che in tal caso si | contenterano impiegar per cinque mesi | il danaro per il sostentamento delle armi del conte | di Mansfelt; et che vostra Serenità dia altre-|tanto: haverà esso Calandrini anco | lettere del signor principe Mauritio et non ho | dubio che l’officio conformerà con | quanto mi disse l’Eccellenza sua hieri quindeci | et lo scrissi con lettere dei 14 del presente. | Hoggi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80"/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| deve esso Calandrini partir per Zelanda | et quivi imbarcarsi per far con più | diligenza che potrà il suo viaggio. | Haverà anco una lettera mia per vostra Serenità | tocante il particolar interesse suo | per ricever da lei il resto di qualche | mesata di nolo della nave il Leon Felice.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| 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Merita il zelo, che ha mostrato | verso quella serenissima Republica, et la devotione, che le professa | ogni buon trattamento, et sodisfattione, et io mi trovo in | </w:t>
      </w:r>
    </w:p>
    <w:p w14:paraId="03F973E6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521r /</w:t>
      </w:r>
    </w:p>
    <w:p w14:paraId="13DFF209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obligo di raccommandarlo, come faccio affettuosamente a vostra Serenità. | </w:t>
      </w:r>
    </w:p>
    <w:p w14:paraId="1154EE95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lastRenderedPageBreak/>
        <w:t xml:space="preserve">Per quanto ho potuto scoprire il signor principe Mauritio haverebbe | voluto | </w:t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far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81"/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elettione di più eminente soggetto | ma ha pensato che esso Calandrini | farà minor strepito; come mercanti | et come noto et amato da vostra Serenità | potrebbe far meglio et più prontamente | il servitio. |</w:t>
      </w:r>
    </w:p>
    <w:p w14:paraId="02517D29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Si aspettano con gran desiderio lettere di Danimarca per quello, | che haverà cavato da quel Re il Camerario. </w:t>
      </w:r>
    </w:p>
    <w:p w14:paraId="0B3B35C3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Questo signor ambasciator Carleton conferma qui ad ognuno, come ha | fato a me ancora, che l’aiuti del suo Re saranno pronti | che a’ </w:t>
      </w:r>
      <w:r w:rsidRPr="00E7337C">
        <w:rPr>
          <w:rFonts w:ascii="Times New Roman" w:eastAsia="Calibri" w:hAnsi="Times New Roman" w:cs="Times New Roman"/>
          <w:bCs/>
          <w:smallCaps/>
          <w:sz w:val="24"/>
          <w:szCs w:val="24"/>
        </w:rPr>
        <w:t>x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di marzo prossimo principierà ad esborsarsi | il denaro per servitio del Palatinato, et che la Maestà sua | non si obligava per mesi; ma per quanto tempo sarà | necessaria la sua assistenza, et fino che li suoi figlioli sa-|ranno restituiti nel suo dominio. Et queste Maestà | si mostrano contente dell’avviso; sperando, che questo possi dar animo anco ad altri principi di dichiarirsi, et | sostentar le cose sue. |</w:t>
      </w:r>
    </w:p>
    <w:p w14:paraId="798A1F3A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Altro avviso anco tengono di costì scritto dal signor cavalier Wton | che vostra Serenità habbi ispedito al signor conte di Mansfelt il signor | secretario Lionello, il che (come credono vero) viene ben inteso | dalle Maestà loro; promettendosi, che questa missione | sia punto essentiale per loro persuadendosi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82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, che non | possi esser, che per assicurar il conte di Mansfelt | di questo ne fui ricercato dal signor Ambasciator inglese, né | </w:t>
      </w:r>
    </w:p>
    <w:p w14:paraId="42DCFD68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521v /</w:t>
      </w:r>
    </w:p>
    <w:p w14:paraId="32F24763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essendone io informato manco seppi risponder; et egli mi disse | che il signor Wton lo scriveva con tanta osservanza, che non | poteva creder altrimenti. |</w:t>
      </w:r>
    </w:p>
    <w:p w14:paraId="13A97B2E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Entrò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83"/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a laudar la prudenza della Serenissima | e dice che il sostenimento del Conte | era il sostenimento delli principi d’Alemagna | et della libertà propria di essa per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84"/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| </w:t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fare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equilibrio alla grandezza et | vastezza dei pensieri della casa | d’Austria; et de’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85"/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Spagnuoli in particolare. | Che si prometteva che vostra Serenità havuta | in consideratione la piena con che | camina la fortuna loro et d’Austriaci | vorrà prudentemente far diversione; | et questa diversione si poteva persuader | con buon fondamento che haverebbe | servito a nuova ferma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86"/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| </w:t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unione delli principi protestanti, che già | sono stati in lega, e tutto stava | nel venir a questo punto; et che | per venirvi, non vi era altro rimedio | che sostentar l’armi et li progressi | di Mansfelt: che sapeva bene che | da questa parte si sarebbe fatto | tutto quel più che si havesse potuto | ma che la vera sussistenza di | esso Mansfelt consisteva |</w:t>
      </w:r>
    </w:p>
    <w:p w14:paraId="67E761DC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524r /</w:t>
      </w:r>
    </w:p>
    <w:p w14:paraId="32A22012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in una | generosa risolutione di quella serenissima Republica. | Io parlo, disse, confidentemente con voi | et la dico come l’intendo et credo | che incontro con i sensi di quell’eccellentissimo | Senato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87"/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. |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Io non rispuosi | altro se non che tenevo per certo, che la prudenza di | vostra Serenità prevedendo li pericoli iminenti tanto a | sé stessa, che a’ suoi amici haverebbe pensato a quel | miglior rimedio, che fosse stato in suo potere con mira | di dar sicurezza a sé stessa, et alle cose sue, et di | apportar profitto anco ai communi interessi. |</w:t>
      </w:r>
    </w:p>
    <w:p w14:paraId="10B522A4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Mi aveggo bene, che da questa parte si getta l’occhio, et si | sta con orrecchio attento per vedere, et per sentir | quello, che da lei sarà operato in frangenti, et | in congionture di tanto momento, et in che consiste | come viene considerato | </w:t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il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88"/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sollievo della Germania, il </w:t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lastRenderedPageBreak/>
        <w:t>dar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89"/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| cuore ai principi disuniti di far nuova | unione; il divenir li accordi del principe | Gabor che qui non si hanno ancor le | nuove che del tutto sian stabiliti; et | in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90"/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dar così proprio equilibrio alla | potenza spagnuola fine necessario a che | deveno mirar tutti li principi, che | hanno necessitata gelosia, et deveno | </w:t>
      </w:r>
    </w:p>
    <w:p w14:paraId="0FFEA7BA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524v /</w:t>
      </w:r>
    </w:p>
    <w:p w14:paraId="37753C40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haver giusto prudente timore, che essi | Spagnuoli non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91"/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piglino maggior | piede con detrimento della libertà delle | Republiche, e de’ Stati et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92"/>
      </w: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 xml:space="preserve"> de’ principi | liberi. 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Questi | sono i discorsi, che passano serenissimo Principe, che mi è | parso proprio non tralasciarne la sostanza per il riflesso | prudente, che ne possi haver la Serenità vostra. |</w:t>
      </w:r>
    </w:p>
    <w:p w14:paraId="27952723" w14:textId="02597271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Li deputati, che mi portorono le lettere delli signori Stati fecero ufficio | meco in conformità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93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di esse toccante la persona dell’eccellentissimo | signor ambasciator Morosini; usando parole degne, et honorevoli verso | quell’eccellentissimo signore; et ringratiando vostra Serenità di tal elettione per | nome di sue Eccellenze iscusorono anco la dilatione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94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alla venuta | del loro per l’absenza del signor Arsen senza dir di vantaggio et in [</w:t>
      </w:r>
      <w:r w:rsidR="000063D5" w:rsidRPr="00E7337C">
        <w:rPr>
          <w:rFonts w:ascii="Times New Roman" w:eastAsia="Calibri" w:hAnsi="Times New Roman" w:cs="Times New Roman"/>
          <w:bCs/>
          <w:sz w:val="24"/>
          <w:szCs w:val="24"/>
        </w:rPr>
        <w:t>…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] | complii anco con parole generali in conformità. Gratie etc. |</w:t>
      </w:r>
    </w:p>
    <w:p w14:paraId="200B32EC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68AD4CF7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Dall’Haya li 28 febraro 1622 | </w:t>
      </w:r>
    </w:p>
    <w:p w14:paraId="5B6E99A3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di vostra Serenità | </w:t>
      </w:r>
    </w:p>
    <w:p w14:paraId="3D08F05C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humilissimo et devotissimo servitore | </w:t>
      </w:r>
    </w:p>
    <w:p w14:paraId="1AF9D3B7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Christofforo Suriano |</w:t>
      </w:r>
    </w:p>
    <w:p w14:paraId="7D3BC23B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8975ED2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527r /</w:t>
      </w:r>
    </w:p>
    <w:p w14:paraId="621D9533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i/>
          <w:iCs/>
          <w:sz w:val="24"/>
          <w:szCs w:val="24"/>
        </w:rPr>
        <w:t>Bianca</w:t>
      </w:r>
    </w:p>
    <w:p w14:paraId="23F1A98F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0902993C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527v /</w:t>
      </w:r>
    </w:p>
    <w:p w14:paraId="43BD54CF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516B6403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rima |</w:t>
      </w:r>
    </w:p>
    <w:p w14:paraId="1FE8A6A0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372 fin 373 | </w:t>
      </w:r>
    </w:p>
    <w:p w14:paraId="3B4D124E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vertAlign w:val="superscript"/>
        </w:rPr>
      </w:pPr>
    </w:p>
    <w:p w14:paraId="16C40D6F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Tracce di sigillo</w:t>
      </w:r>
    </w:p>
    <w:p w14:paraId="7A441FA8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vertAlign w:val="superscript"/>
        </w:rPr>
      </w:pPr>
    </w:p>
    <w:p w14:paraId="227F630C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Regesto antico</w:t>
      </w:r>
    </w:p>
    <w:p w14:paraId="0C07964F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27vC /</w:t>
      </w:r>
    </w:p>
    <w:p w14:paraId="1A1E0B1A" w14:textId="338AE1BF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8 febraro 1621</w:t>
      </w:r>
      <w:r w:rsidR="00A55F63" w:rsidRPr="00E7337C">
        <w:rPr>
          <w:rStyle w:val="FootnoteReference"/>
          <w:rFonts w:ascii="Times New Roman" w:eastAsia="MS Mincho" w:hAnsi="Times New Roman" w:cs="Times New Roman"/>
          <w:sz w:val="24"/>
          <w:szCs w:val="24"/>
          <w:lang w:eastAsia="ja-JP"/>
        </w:rPr>
        <w:footnoteReference w:id="149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ricevute a’ 24 marzo 1622 |</w:t>
      </w:r>
    </w:p>
    <w:p w14:paraId="0D9C92FB" w14:textId="18A81C2E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ia</w:t>
      </w:r>
      <w:r w:rsidR="000E4F01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° 372</w:t>
      </w:r>
      <w:r w:rsidR="000E4F01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0E4F01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ima | </w:t>
      </w:r>
    </w:p>
    <w:p w14:paraId="4ABF52F1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8DDC464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5EC3E5D3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643A5D0" w14:textId="77777777" w:rsidR="00D65EB4" w:rsidRPr="00E7337C" w:rsidRDefault="00D65EB4" w:rsidP="00895944">
      <w:pPr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1C54C405" w14:textId="1C8A0738" w:rsidR="006D7967" w:rsidRPr="00E7337C" w:rsidRDefault="006D7967" w:rsidP="00895944">
      <w:pPr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n. 16</w:t>
      </w:r>
      <w:r w:rsidR="00D65EB4" w:rsidRPr="00E7337C">
        <w:rPr>
          <w:rFonts w:ascii="Times New Roman" w:eastAsia="Calibri" w:hAnsi="Times New Roman" w:cs="Times New Roman"/>
          <w:bCs/>
          <w:sz w:val="24"/>
          <w:szCs w:val="24"/>
        </w:rPr>
        <w:t>6</w:t>
      </w:r>
    </w:p>
    <w:p w14:paraId="7AF0AAA9" w14:textId="77D56246" w:rsidR="006D7967" w:rsidRPr="00E7337C" w:rsidRDefault="006D7967" w:rsidP="00895944">
      <w:pPr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Allegato I al n. 16</w:t>
      </w:r>
      <w:r w:rsidR="00D65EB4" w:rsidRPr="00E7337C">
        <w:rPr>
          <w:rFonts w:ascii="Times New Roman" w:eastAsia="Calibri" w:hAnsi="Times New Roman" w:cs="Times New Roman"/>
          <w:bCs/>
          <w:sz w:val="24"/>
          <w:szCs w:val="24"/>
        </w:rPr>
        <w:t>5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(cc. 522r-523v; decodifica di cc. 520r-521v, 524r-v)</w:t>
      </w:r>
    </w:p>
    <w:p w14:paraId="7DD01418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329FE2EB" w14:textId="22E8F25D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522r /</w:t>
      </w:r>
    </w:p>
    <w:p w14:paraId="3B541EB2" w14:textId="354E13B3" w:rsidR="003A470C" w:rsidRPr="003A470C" w:rsidRDefault="003A470C" w:rsidP="00895944">
      <w:pPr>
        <w:suppressAutoHyphens/>
        <w:jc w:val="both"/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  <w:lastRenderedPageBreak/>
        <w:t>n° 372 |</w:t>
      </w:r>
    </w:p>
    <w:p w14:paraId="67D93F4D" w14:textId="77777777" w:rsidR="003A470C" w:rsidRDefault="003A470C" w:rsidP="00895944">
      <w:pPr>
        <w:suppressAutoHyphens/>
        <w:jc w:val="both"/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</w:pPr>
    </w:p>
    <w:p w14:paraId="3AD11123" w14:textId="252A6E61" w:rsidR="006D7967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  <w:t>Segue decodifica di testo cifrato</w:t>
      </w:r>
    </w:p>
    <w:p w14:paraId="4C7E605B" w14:textId="77777777" w:rsidR="0041395B" w:rsidRDefault="0041395B" w:rsidP="00895944">
      <w:pPr>
        <w:suppressAutoHyphens/>
        <w:jc w:val="both"/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</w:pPr>
    </w:p>
    <w:p w14:paraId="42F937B8" w14:textId="6DC7A32E" w:rsidR="0041395B" w:rsidRPr="00E7337C" w:rsidRDefault="0041395B" w:rsidP="0041395B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522</w:t>
      </w:r>
      <w:r>
        <w:rPr>
          <w:rFonts w:ascii="Times New Roman" w:eastAsia="Calibri" w:hAnsi="Times New Roman" w:cs="Times New Roman"/>
          <w:bCs/>
          <w:sz w:val="24"/>
          <w:szCs w:val="24"/>
        </w:rPr>
        <w:t>v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/</w:t>
      </w:r>
    </w:p>
    <w:p w14:paraId="158731DA" w14:textId="77777777" w:rsidR="0041395B" w:rsidRDefault="0041395B" w:rsidP="0041395B">
      <w:pPr>
        <w:suppressAutoHyphens/>
        <w:jc w:val="both"/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  <w:t>Segue decodifica di testo cifrato</w:t>
      </w:r>
    </w:p>
    <w:p w14:paraId="552DBD75" w14:textId="2A7B22D7" w:rsidR="0041395B" w:rsidRPr="00E7337C" w:rsidRDefault="0041395B" w:rsidP="0041395B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52</w:t>
      </w:r>
      <w:r>
        <w:rPr>
          <w:rFonts w:ascii="Times New Roman" w:eastAsia="Calibri" w:hAnsi="Times New Roman" w:cs="Times New Roman"/>
          <w:bCs/>
          <w:sz w:val="24"/>
          <w:szCs w:val="24"/>
        </w:rPr>
        <w:t>3r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/</w:t>
      </w:r>
    </w:p>
    <w:p w14:paraId="56CA1109" w14:textId="77777777" w:rsidR="0041395B" w:rsidRDefault="0041395B" w:rsidP="0041395B">
      <w:pPr>
        <w:suppressAutoHyphens/>
        <w:jc w:val="both"/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  <w:t>Segue decodifica di testo cifrato</w:t>
      </w:r>
    </w:p>
    <w:p w14:paraId="372658E9" w14:textId="77777777" w:rsidR="0041395B" w:rsidRDefault="0041395B" w:rsidP="0041395B">
      <w:pPr>
        <w:suppressAutoHyphens/>
        <w:jc w:val="both"/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</w:pPr>
    </w:p>
    <w:p w14:paraId="552C03BA" w14:textId="50F45205" w:rsidR="0041395B" w:rsidRPr="00E7337C" w:rsidRDefault="0041395B" w:rsidP="0041395B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523v /</w:t>
      </w:r>
    </w:p>
    <w:p w14:paraId="1497E997" w14:textId="77777777" w:rsidR="0041395B" w:rsidRDefault="0041395B" w:rsidP="0041395B">
      <w:pPr>
        <w:suppressAutoHyphens/>
        <w:jc w:val="both"/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  <w:t>Segue decodifica di testo cifrato</w:t>
      </w:r>
    </w:p>
    <w:p w14:paraId="1066DCA9" w14:textId="77777777" w:rsidR="0041395B" w:rsidRPr="0041395B" w:rsidRDefault="0041395B" w:rsidP="0041395B">
      <w:pPr>
        <w:suppressAutoHyphens/>
        <w:jc w:val="both"/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</w:pPr>
    </w:p>
    <w:p w14:paraId="5C6FAAD3" w14:textId="77777777" w:rsidR="0041395B" w:rsidRPr="0041395B" w:rsidRDefault="0041395B" w:rsidP="00895944">
      <w:pPr>
        <w:suppressAutoHyphens/>
        <w:jc w:val="both"/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</w:pPr>
    </w:p>
    <w:p w14:paraId="571094EE" w14:textId="77777777" w:rsidR="00D65EB4" w:rsidRPr="00E7337C" w:rsidRDefault="00D65EB4" w:rsidP="00895944">
      <w:pPr>
        <w:suppressAutoHyphens/>
        <w:jc w:val="both"/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</w:pPr>
    </w:p>
    <w:p w14:paraId="377B4269" w14:textId="77777777" w:rsidR="00D65EB4" w:rsidRPr="00E7337C" w:rsidRDefault="00D65EB4" w:rsidP="00895944">
      <w:pPr>
        <w:suppressAutoHyphens/>
        <w:jc w:val="both"/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</w:pPr>
    </w:p>
    <w:p w14:paraId="018B354C" w14:textId="78FFEFE3" w:rsidR="006D7967" w:rsidRPr="00E7337C" w:rsidRDefault="006D7967" w:rsidP="00895944">
      <w:pPr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  <w:t xml:space="preserve">n. 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16</w:t>
      </w:r>
      <w:r w:rsidR="00D65EB4" w:rsidRPr="00E7337C">
        <w:rPr>
          <w:rFonts w:ascii="Times New Roman" w:eastAsia="Calibri" w:hAnsi="Times New Roman" w:cs="Times New Roman"/>
          <w:bCs/>
          <w:sz w:val="24"/>
          <w:szCs w:val="24"/>
        </w:rPr>
        <w:t>7</w:t>
      </w:r>
    </w:p>
    <w:p w14:paraId="54886652" w14:textId="3E5893E5" w:rsidR="006D7967" w:rsidRPr="00E7337C" w:rsidRDefault="006D7967" w:rsidP="00895944">
      <w:pPr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Allegato II al n. 16</w:t>
      </w:r>
      <w:r w:rsidR="00D65EB4" w:rsidRPr="00E7337C">
        <w:rPr>
          <w:rFonts w:ascii="Times New Roman" w:eastAsia="Calibri" w:hAnsi="Times New Roman" w:cs="Times New Roman"/>
          <w:bCs/>
          <w:sz w:val="24"/>
          <w:szCs w:val="24"/>
        </w:rPr>
        <w:t>5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(cc. 525r-526v)</w:t>
      </w:r>
    </w:p>
    <w:p w14:paraId="0FCA3D19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5C9696D6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525r /</w:t>
      </w:r>
    </w:p>
    <w:p w14:paraId="182576C5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Copia delle lettere delli signori Stati Generali alla serenissima Republica | tradotta dal francese dei 14 febraro 1622 | </w:t>
      </w:r>
    </w:p>
    <w:p w14:paraId="704A3409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69BB409E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Serenissimo Principe illustrissimi et eccellentissimi signori collegati, et confederati | </w:t>
      </w:r>
    </w:p>
    <w:p w14:paraId="4FAAD745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è lungo tempo, che con gran desiderio noi habbiamo aspet-|tata la risolutione vostra intorno alle precedenti nostre | per haver l’assistenza accordata per la cambievole conventione | nostra poiché il re di Spagna ci pressava con tre grandi | armate tutte in una volta, et ci forzava di far estreme | spese per mar, et per terra a fine di reprimer il suo | sforzo col mezo d’una generosa difesa; et poiché il signor | Suriano vostro residente qui li giorni passati ci ha | testificata la singolar affettione, che la Serenità vostra porta | alla conservatione de’ nostri affari, et ch’ella s’è riso-|luta di accomplir le conditioni del detto trattato | et di esborsar il primo mese nelle mani dell’ambasciator nostro | che resiedesse presso di vostra Serenità, o di quello, che haverebbe | carica da noi, il che parimente doppo è stato confirmato | per lettere proprie della Serenità vostra de’ 7 del mese di genaro | passato, che ci sono state presentate dal medesimo signor Suriano. | Noi habbiamo occasione grande di renderne gratie a vostra Serenità | molto affettuosamente, et rinovar la sicurezza, che | habbiamo per lo innanti diverse volte data, che non | mancaremo di esserne ricognitori con ogni debita | gratitudine, et intiero compimento della detta conventione. | Ma poiché l’incaminamento del signor di Somerdich verso | vostra Serenità in qualità di nostro ambasciatore si ritarda ancora | rispetto all’ambasciata straordinaria presso al re della | </w:t>
      </w:r>
    </w:p>
    <w:p w14:paraId="68116527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525v /</w:t>
      </w:r>
    </w:p>
    <w:p w14:paraId="7E62895E" w14:textId="597E15E8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Gran Bertagna della quale noi l’habbiamo incaricato. | Noi pregamo vostra Serenità di haver a grado, 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>’l</w:t>
      </w:r>
      <w:r w:rsidR="00611A62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pagamento del detto | primo mese sia dato in mano di Melchior Noirott, che tiene | carica da noi, et ne darà quientanza convenevole in nome | nostro, et di voler anco insieme dar ordine intorno al pagamento | delli altri mesi seguenti già scaduti; et che ancor scaderanno | poiché ciò n’è interamente necessario per sopportar le spese della | nostra guerra, che sono molto grandi, et eccessive, rispetto | alla forza, che l’inimico ci fa giornalmente, et ci minaccia | ancor di vantaggio. Quanto alla nominatione, che vostra Serenità | s’è compiacciuta di fare della persona dell’illustrissimo signor Marc-|antonio Morosini, al presente ambasciator in Savoia per risieder | nella qualità medesima presso di noi ci è ella riuscita molto | cara, et sarà il detto signor Ambasciatore benissimo ricevuto, et veduto | tanto per le sue buone qualità, che per l’honor della sua carica | et senza dubio procederanno 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lastRenderedPageBreak/>
        <w:t>da ciò effetti convenevoli | al mantenimento, et augumentatione della buona corrispon-|denza tanto per l’utile delle nostre Republiche, che della | christianità tutta. Per tanto noi pregaremo Iddio. |</w:t>
      </w:r>
    </w:p>
    <w:p w14:paraId="253CD32F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297E8B77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Serenissimo Principe illustrissimi et eccellentissimi signori collegati, et confederati | per la prosperità vostra lunga, et felice vita. |</w:t>
      </w:r>
    </w:p>
    <w:p w14:paraId="76B92274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376BAE42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Data nell’Haya li 14 febraro 1622 | </w:t>
      </w:r>
    </w:p>
    <w:p w14:paraId="3908E608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256D8265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  <w:t>/ 526r /</w:t>
      </w:r>
    </w:p>
    <w:p w14:paraId="75302D16" w14:textId="2CD3AC49" w:rsidR="006D7967" w:rsidRPr="00E7337C" w:rsidRDefault="006608D7" w:rsidP="00895944">
      <w:pPr>
        <w:suppressAutoHyphens/>
        <w:jc w:val="both"/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543EA15F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i/>
          <w:color w:val="000000"/>
          <w:sz w:val="24"/>
          <w:szCs w:val="24"/>
        </w:rPr>
      </w:pPr>
    </w:p>
    <w:p w14:paraId="01C1A770" w14:textId="78B24B49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  <w:t>/ 526v</w:t>
      </w:r>
      <w:r w:rsidR="00055946" w:rsidRPr="00E7337C"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  <w:t>B</w:t>
      </w:r>
      <w:r w:rsidRPr="00E7337C"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  <w:t xml:space="preserve"> /</w:t>
      </w:r>
    </w:p>
    <w:p w14:paraId="7D4112B4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  <w:t xml:space="preserve">Copia della lettera delli signori </w:t>
      </w:r>
      <w:r w:rsidRPr="00E7337C">
        <w:rPr>
          <w:rFonts w:ascii="Times New Roman" w:eastAsia="Calibri" w:hAnsi="Times New Roman" w:cs="Times New Roman"/>
          <w:bCs/>
          <w:iCs/>
          <w:sz w:val="24"/>
          <w:szCs w:val="24"/>
        </w:rPr>
        <w:t>|</w:t>
      </w:r>
      <w:r w:rsidRPr="00E7337C"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  <w:t xml:space="preserve"> Stati </w:t>
      </w:r>
      <w:r w:rsidRPr="00E7337C">
        <w:rPr>
          <w:rFonts w:ascii="Times New Roman" w:eastAsia="Calibri" w:hAnsi="Times New Roman" w:cs="Times New Roman"/>
          <w:bCs/>
          <w:iCs/>
          <w:sz w:val="24"/>
          <w:szCs w:val="24"/>
        </w:rPr>
        <w:t>|</w:t>
      </w:r>
    </w:p>
    <w:p w14:paraId="44778B3D" w14:textId="328A00F1" w:rsidR="006D7967" w:rsidRPr="00E7337C" w:rsidRDefault="00D65EB4" w:rsidP="00895944">
      <w:pPr>
        <w:suppressAutoHyphens/>
        <w:jc w:val="both"/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  <w:t>n</w:t>
      </w:r>
      <w:r w:rsidR="006D7967" w:rsidRPr="00E7337C"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  <w:t xml:space="preserve">elle prime n° 372 </w:t>
      </w:r>
      <w:r w:rsidR="006D7967" w:rsidRPr="00E7337C">
        <w:rPr>
          <w:rFonts w:ascii="Times New Roman" w:eastAsia="Calibri" w:hAnsi="Times New Roman" w:cs="Times New Roman"/>
          <w:bCs/>
          <w:iCs/>
          <w:sz w:val="24"/>
          <w:szCs w:val="24"/>
        </w:rPr>
        <w:t>|</w:t>
      </w:r>
    </w:p>
    <w:p w14:paraId="392579B4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iCs/>
          <w:color w:val="000000"/>
          <w:sz w:val="24"/>
          <w:szCs w:val="24"/>
        </w:rPr>
      </w:pPr>
    </w:p>
    <w:p w14:paraId="6DBAC05C" w14:textId="7A7C68F1" w:rsidR="00D65EB4" w:rsidRPr="00E7337C" w:rsidRDefault="00D65EB4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3989BDDD" w14:textId="77777777" w:rsidR="006B164A" w:rsidRDefault="006B164A" w:rsidP="006B164A">
      <w:pPr>
        <w:pStyle w:val="Header"/>
        <w:rPr>
          <w:sz w:val="24"/>
        </w:rPr>
      </w:pPr>
      <w:r>
        <w:lastRenderedPageBreak/>
        <w:t>/START LETTER/</w:t>
      </w:r>
    </w:p>
    <w:p w14:paraId="3372E3C1" w14:textId="31C3B26A" w:rsidR="006D7967" w:rsidRPr="00E7337C" w:rsidRDefault="006D7967" w:rsidP="00895944">
      <w:pPr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n. 16</w:t>
      </w:r>
      <w:r w:rsidR="00D65EB4" w:rsidRPr="00E7337C">
        <w:rPr>
          <w:rFonts w:ascii="Times New Roman" w:eastAsia="Calibri" w:hAnsi="Times New Roman" w:cs="Times New Roman"/>
          <w:bCs/>
          <w:sz w:val="24"/>
          <w:szCs w:val="24"/>
        </w:rPr>
        <w:t>8</w:t>
      </w:r>
    </w:p>
    <w:p w14:paraId="59983755" w14:textId="2A33D5C7" w:rsidR="006D7967" w:rsidRPr="00E7337C" w:rsidRDefault="006D7967" w:rsidP="00895944">
      <w:pPr>
        <w:suppressAutoHyphens/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28 febbraio 1622, L’Aia (cc. 528r-531</w:t>
      </w:r>
      <w:r w:rsidR="00B05109">
        <w:rPr>
          <w:rFonts w:ascii="Times New Roman" w:eastAsia="Calibri" w:hAnsi="Times New Roman" w:cs="Times New Roman"/>
          <w:bCs/>
          <w:sz w:val="24"/>
          <w:szCs w:val="24"/>
        </w:rPr>
        <w:t>v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)</w:t>
      </w:r>
    </w:p>
    <w:p w14:paraId="02C786A8" w14:textId="77777777" w:rsidR="006D7967" w:rsidRPr="00E7337C" w:rsidRDefault="006D7967" w:rsidP="00895944">
      <w:pPr>
        <w:suppressAutoHyphens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3B858D29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528r /</w:t>
      </w:r>
    </w:p>
    <w:p w14:paraId="0D85253B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|</w:t>
      </w:r>
    </w:p>
    <w:p w14:paraId="47F20FEA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n° 373 comincia 372 |</w:t>
      </w:r>
    </w:p>
    <w:p w14:paraId="2C5968CA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D15CC9E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Serenissimo Principe |</w:t>
      </w:r>
    </w:p>
    <w:p w14:paraId="4857D54A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tutte le lettere, che sono venute dalla parte di Brabant doppo | l’ultima mia ispeditione confermano l’andata in Fiandra | dello Spinola; che egli haveva presa la sua stanza a | Bruges; ma che di là passava da una, et da un’altra | parte rivedendo i siti, et i luochi proprii, et opportuni | per preparar dell’incommodità alla piazza dell’Esclusa. | Si travagliava da’ Spagnuoli vicino alla bocca del porto | et perché dai vasselli dei signori Stati erano grandemente incom-|modati li operarii, si sono risoluti Spagnuoli di drizzar | un dosso ponendovi tre pezzi di canone, che fanno | spalle a’ detti operarii, né hora così facilmente, o per dir | meglio senza offesa possono li vasselli accostarsi più ad | impedir l’opere. Hanno disegnato Spagnuoli far un | foro nell’argine, che riguarda al mare per piantarvi | una chiusa a fine di poter far transitar le barche | per haver di tempo in tempo le provisioni, et amunitioni | necessarie. Questi signori all’incontro dalla parte dell’isola | di Cassant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96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si fortificano, et pensano di ridur in stato | tale le cose, che non habbino a temer di esser chiusi; | ma in ogni modo si tengono assicurati, che non potranno | in alcun tempo mai chiuderli; né haveranno Spagnuoli | maniera da impedirli il passo per la condotta de’ viveri | et d’ogn’altra provisione dalla parte di Zelanda. | </w:t>
      </w:r>
    </w:p>
    <w:p w14:paraId="6C9E5684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Si comprende bene da ognuno, che come ho altre | volte riverentemente scritto hanno Spagnuoli fissa la mira | al reacquisto della detta Sclusa; ma poneranno da | questa parte ogni studio per mantenersela, sendo | </w:t>
      </w:r>
    </w:p>
    <w:p w14:paraId="1169EF9B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528v /</w:t>
      </w:r>
    </w:p>
    <w:p w14:paraId="2819C522" w14:textId="53455CDA" w:rsidR="006D7967" w:rsidRPr="00E7337C" w:rsidRDefault="00297C3C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appunto la chiave nel mar </w:t>
      </w:r>
      <w:r w:rsidR="006517E2" w:rsidRPr="00E7337C">
        <w:rPr>
          <w:rFonts w:ascii="Times New Roman" w:eastAsia="Calibri" w:hAnsi="Times New Roman" w:cs="Times New Roman"/>
          <w:bCs/>
          <w:sz w:val="24"/>
          <w:szCs w:val="24"/>
        </w:rPr>
        <w:t>o</w:t>
      </w:r>
      <w:r w:rsidR="006D7967" w:rsidRPr="00E7337C">
        <w:rPr>
          <w:rFonts w:ascii="Times New Roman" w:eastAsia="Calibri" w:hAnsi="Times New Roman" w:cs="Times New Roman"/>
          <w:bCs/>
          <w:sz w:val="24"/>
          <w:szCs w:val="24"/>
        </w:rPr>
        <w:t>ceano, che levata a questi signori impedirebbe | loro in gran parte il trafico, et l’aprirebbe alla Fiandra, et al | Brabant con quel danno, ch’è ben compreso evidente, et | manifesto. Può la prudenza della Serenità vostra ben considerare | che ’l bisogno di questi signori sia di esser sostentati; perché Spagnuoli | al sicuro la vogliono con loro. Questo si vede chiaro, et se | Dio guardi)</w:t>
      </w:r>
      <w:r w:rsidR="00A35A34"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97"/>
      </w:r>
      <w:r w:rsidR="006D7967"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avanzasero quel posto non so che promettermi del | resto, mentre siano chiuse queste Provincie, et ridotte in man-|camento di comercio, col nemico alle spalle tanto</w:t>
      </w:r>
      <w:r w:rsidR="006D7967"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98"/>
      </w:r>
      <w:r w:rsidR="006D7967"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da parte da terra, | che da mare. |</w:t>
      </w:r>
    </w:p>
    <w:p w14:paraId="7FAC6930" w14:textId="14DDB112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Acquistatosi da Spagnuoli Giuliers, vanno mettendosi sotto tutte le | terre circonvicine, et sempre più si vede manifesto il danno | che s’è ricevuto, et niun’altra cosa ha fatto perder quell’impor-|tante piazza, che mancamento di viveri; né vi è memoria | che li signori Stati n’habbino presa altra in tal maniera. | Il Governator che vi era dentro arrivò qui venerdì a sera per | render conto, et se non veniva sì tosto sarebbe stato chiamato. | Si trovano anco qui li capitani, et officiali di ogni </w:t>
      </w:r>
      <w:r w:rsidR="006655DB" w:rsidRPr="00E7337C">
        <w:rPr>
          <w:rFonts w:ascii="Times New Roman" w:eastAsia="Calibri" w:hAnsi="Times New Roman" w:cs="Times New Roman"/>
          <w:bCs/>
          <w:sz w:val="24"/>
          <w:szCs w:val="24"/>
        </w:rPr>
        <w:t>N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atione | che vi erano assediati con esso. Chi l’accusa, chi l’iscusa | ma vagliami a dir la verità per la voce di quelli, che ne | parlano il fallo non è tutto il suo si doveva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499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proveder | come dicono è vero perché haveva il </w:t>
      </w:r>
      <w:r w:rsidR="00881A5F" w:rsidRPr="00E7337C">
        <w:rPr>
          <w:rFonts w:ascii="Times New Roman" w:eastAsia="Calibri" w:hAnsi="Times New Roman" w:cs="Times New Roman"/>
          <w:bCs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aese all’intorno abon-|dante di ogni provisione; ma anco da quelli del </w:t>
      </w:r>
      <w:r w:rsidR="006517E2" w:rsidRPr="00E7337C">
        <w:rPr>
          <w:rFonts w:ascii="Times New Roman" w:eastAsia="Calibri" w:hAnsi="Times New Roman" w:cs="Times New Roman"/>
          <w:bCs/>
          <w:sz w:val="24"/>
          <w:szCs w:val="24"/>
        </w:rPr>
        <w:t>G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overno | si doveva metter maggior pensiero mentre vi erano tutte | le sicurezze di lungo tempo fa, che Spagnuoli havevano hav-|uto sempre il disegno di assediar quella piazza. Et | ognuno crede, 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>’l</w:t>
      </w:r>
      <w:r w:rsidR="00611A62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Governator non patirà in alcuna maniera | </w:t>
      </w:r>
    </w:p>
    <w:p w14:paraId="144C4D5A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529r /</w:t>
      </w:r>
    </w:p>
    <w:p w14:paraId="4E40335C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lastRenderedPageBreak/>
        <w:t>per la perdita seguita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500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. |</w:t>
      </w:r>
    </w:p>
    <w:p w14:paraId="0FFF3D12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Fatti prudenti questi signori del mancamento, et del difetto di non haver | proveduto in tempo di viveri quella piazza si tiene per fermo | et parmi haver inteso, che vano facendo ogni buona provisione | per l’Esclusa, havendo l’essempio, che pur Spagnuoli la perderono | per il medesimo mancamento de’ viveri. |</w:t>
      </w:r>
    </w:p>
    <w:p w14:paraId="4DD69D8D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Hanno anco commandate buone provisioni in Papemuts, et già ve ne | sono state introdotte per buona quantità. Chi scrive gl’avvisi or-|dinarii parla, che sono provisti per tre anni, ma ho saputa | da uno, che ne può haver notitia, ch’è nel maneggio delli | affari, che sarà assai se vi è provisione per la metà di tre | anni. Anco a quel posto mirano Spagnuoli perché facilmente | lo possono serrare. Sei compagnie di fanti vi sono dentro | cinque di 150 teste l’una, et una di doicento. |</w:t>
      </w:r>
    </w:p>
    <w:p w14:paraId="3D670509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Colle terre, che Spagnuoli vanno avanzando nel ducato di Giuliers | arriveranno fino al detto forte di Papemuts; onde tanto | più facile haveranno il chiuderli le provisioni; et essendo | situato nel mezo del Rheno tra Bona, et Colonia sopra | un dosso, o una picciola isoletta, et di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501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sotto, et di | sopra può esser facilmente serrato senza, che possino quelli | di dentro ricever alcun sussidio. | </w:t>
      </w:r>
    </w:p>
    <w:p w14:paraId="343909CE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Del conte Henrico Vandembergh ci è avviso, che habbi passato | il Rheno, et che congionto con Anolt, con Colonia, et | con altri caminasse avanti per attaccar il duca Christiano | di Bransvich. Egli ha scritto a questi signori di haver per | sua maggior sicurezza abandonate le doi piazze di | Paterborn, et Zusten doppo haverne tirata buona contributione |</w:t>
      </w:r>
    </w:p>
    <w:p w14:paraId="0B39EE05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529v /</w:t>
      </w:r>
    </w:p>
    <w:p w14:paraId="486CE28C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che nella città di Lippe haveva posta per guarnigione tutta l’infan-|teria, et egli haveva risoluto di tenersi alla campagna colla caval-|laria, et andar ad incontrar il baron di Anholt per attaccarsi, | et battersi con lui. Temono questi signori di qualche gran temerità | che possi far quel Principe. Si sgrida contra di esso da | molti di molti eccessi lasciati commetter, et delle indignità | che ha usate egli medesimo, indegne di esser raccontate quando | fussero vere, et non proprie da esser credute non parendo, | che possino capir in animo di principe. È giovane di poco | più di vinti anni, è ricco; ma non ha ancor tutta l’isperienza | che basta a regolar li affetti; et nel fatto della guerra | in particolare, et spetialmente nella surpresa di piazze, che profes-|sando neutralità risentono grandemente l’estorsioni, che | portano essempio di male consequenze per l’altre, che | per altro rispetto non amano il giogo dello Spagnuolo. |</w:t>
      </w:r>
    </w:p>
    <w:p w14:paraId="143BFF8F" w14:textId="2EFEBE19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Per quelli di Franchendal li </w:t>
      </w:r>
      <w:r w:rsidR="00A24681" w:rsidRPr="00E7337C">
        <w:rPr>
          <w:rFonts w:ascii="Times New Roman" w:eastAsia="Calibri" w:hAnsi="Times New Roman" w:cs="Times New Roman"/>
          <w:bCs/>
          <w:sz w:val="24"/>
          <w:szCs w:val="24"/>
        </w:rPr>
        <w:t>e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schevini, et altri del </w:t>
      </w:r>
      <w:r w:rsidR="00A24681" w:rsidRPr="00E7337C">
        <w:rPr>
          <w:rFonts w:ascii="Times New Roman" w:eastAsia="Calibri" w:hAnsi="Times New Roman" w:cs="Times New Roman"/>
          <w:bCs/>
          <w:sz w:val="24"/>
          <w:szCs w:val="24"/>
        </w:rPr>
        <w:t>M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agistrato | di questo luoco ripartiti sono andati facendo coleta per | tutte le case; et parmi, che habbino tirato da doi milla | fiorini, et più. Anderanno nell’altre città di questa, | et altre provincie, et a piacimento dei magistrati pro-|cureranno far delle medesime colette, non volendovisi inte-|ressar li Stati Generali per capo di riputatione. |</w:t>
      </w:r>
    </w:p>
    <w:p w14:paraId="5CC7DD99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Ho inteso, che quello anco, ch’è qui per Genevrini pensi di voler far | un simil tentativo. È predicante, et forse penserà aiutarsi | colla lingua. Ottenne già alcuni giorni dieci milla fiorini | in dono; tanto ha tentato doppo, che n’ha havuti altri | diecimilla. Vorrebbe haver un sussidio fermo; ma difficilmente | </w:t>
      </w:r>
    </w:p>
    <w:p w14:paraId="7A8D2FD0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530r /</w:t>
      </w:r>
    </w:p>
    <w:p w14:paraId="15703AB9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questi signori vi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502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concorreranno, sentendo le voci de’ popoli, che si | compiangono; accommodandosi mal volentieri a dar contribu-|tioni perché elle siano impiegate fuori del Paese; et vorrebbono, | che quanto dano fosse impiegato in servitio, et mantenimento di | queste Provincie, perché aggravati, et essausti temono della | piena dello Spagnuolo, et non vale la ragione, che se li mette | innanti, che quello si dà è per far quanto si può diversione | all’armi spagnuole a fine che restino in buona parte impegnate | altrove, et non vengano a cader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503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tutte in un colpo sopra il Paese. |</w:t>
      </w:r>
    </w:p>
    <w:p w14:paraId="0D897DF0" w14:textId="21736354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lastRenderedPageBreak/>
        <w:t>Questa settimana si convoca di nuovo l’assemblea di Holanda. | Nell’altre</w:t>
      </w:r>
      <w:r w:rsidR="0030622A"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p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rovincie anco si fanno le convocationi proprie, | et tutte per trovar fondo proprio, et sussistente al bisogno. | </w:t>
      </w:r>
    </w:p>
    <w:p w14:paraId="6EB11289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Il conte di Svartzembergh si trova ancor qui negotiando con deputati | per stabilir una ferma aleanza per la conservatione, et mantenimento | del resto delle terre di Cleves, et Giuliers, che sono a devotione | del marchese elettore di Brandemburgh. Offerisce per nome | di quell’Altezza che mantenirà mille fanti della sua propria | borsa; ma questi signori instano perché sia maggiore la summa | pur si sono condotti fin a 1800. Del partaggio non | ha parlato che al signor principe d’Oranges; ma ben in passando | ha detto ai deputati, che se il suo Principe non ha tanto in | mano da questi signori, che lo assicuri di potersi mantenire | sarà necessitato di venir a qualche accordo. Non si fidano | qui di questo soggetto, come troppo adherente a casa d’Austria. |</w:t>
      </w:r>
    </w:p>
    <w:p w14:paraId="1A21145F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Si sono sellevati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504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assai questi signori, et quelli della Compagnia dell’Indie | Orientali ancora dalla tema, che havevano, che le doi navi | venute dall’Indie fossero state arrestate da Inglesi |</w:t>
      </w:r>
    </w:p>
    <w:p w14:paraId="02174B12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530v /</w:t>
      </w:r>
    </w:p>
    <w:p w14:paraId="52A79AC0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non ha mancato da essi; ma dal tempo contrario, che li ha | impedito il non poter accostarle, et in tanto esse si sono | ridotte in porto salvo in Zelanda. |</w:t>
      </w:r>
    </w:p>
    <w:p w14:paraId="02E88DD9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Li ambasciatori delli signori Stati, che sono in Londra hanno ispedito qui | l’avocato della Compagnia o della Camera dell’Indie Orien-|tali, che resiede in Zelanda per haver et da sue Eccellenze, et dalli | governatori della Compagnia nuovi ordini, et più ampla auttorità | per poter trattare, et accomodar il negotio, mentre si | aveggono molto bene, che per far condescender il re d’Inghilterra | a qualche altra cosa più profitevole al servitio publico | et di queste Provincie non si può star su la durezza | et su le pretensioni. |</w:t>
      </w:r>
    </w:p>
    <w:p w14:paraId="2E967CFF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Avanti hieri a notte arrivò qui il signor colonello de’ Svizzeri Milander | il quale prima di veder alcuno con testimonio di gran devotione | s’è presentato a questa casa della Serenità vostra venendomi a visitar | et mi ha pregato di assicurarla, che le vive obligatissimo | et che quanto più presto ispedito da’ suoi particolari affari | per li quali ha havuta licenza da lei partirà per ritornar alla | continuatione del suo riverente servitio. |</w:t>
      </w:r>
    </w:p>
    <w:p w14:paraId="5E462132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Ho ricevute colla solita mia riverenza le lettere della Serenità vostra de’ | 29 del passato, et gl’avvisi in esse mi serviranno d’informatione. |</w:t>
      </w:r>
    </w:p>
    <w:p w14:paraId="437474D9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Supplicai vostra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505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Serenità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footnoteReference w:id="1506"/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 la passata settimana a compassionar il | mio stato trovandomi qui, come la prudenza della Serenità vostra | può ben imaginarsi sottoposto alle quotidiane spese | et necessitato per esse ad havermi indebitato. Di nuovo la | supplico ancora a dar ordine, che siano pagate le mie | ordinarie provisioni scadute, et non potute mai riscuotersi | </w:t>
      </w:r>
    </w:p>
    <w:p w14:paraId="65B38212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531r /</w:t>
      </w:r>
    </w:p>
    <w:p w14:paraId="3291D331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 xml:space="preserve">dal mio agente da’ 24 luglio passato fino a’ 4 febraro, che | sono l’ultime lettere, che ricevo coll’ordinario venuto hieri a | sera. Mi duole sino al cuore importunar l’orrecchie delle | Signorie vostre eccellentissime; ma la necessità mi astringhe accompagnata | dalla pubblica riputatione, che non doverebbe patire, ch’io | fossi in mancamento per haver alla porta chi mi dimandi. Piango | il mio povero stato, mentre massime non ho ove volger il | capo; mancandomi il sostenimento di vostra Serenità, che è il solo, che ho, | né altre entrate, né altri beni ho in questo mondo, che | quello che mi viene da lei. La supplico per l’honor di Dio | ad iscusar la pura necessità; scrivo con le lacrime agl’occhi | et la sola consolatione mia è la speranza, ch’ella compassionerà | il mio povero stato, et provederà alla mia povera fortuna. Gratie etc. | </w:t>
      </w:r>
    </w:p>
    <w:p w14:paraId="1F5FD2CC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3A26A757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28 febraro 1622 | </w:t>
      </w:r>
    </w:p>
    <w:p w14:paraId="77EE762A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123826FE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humilissimo, et devotissimo servitore |</w:t>
      </w:r>
    </w:p>
    <w:p w14:paraId="0F3C89CF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ristofforo Suriano | </w:t>
      </w:r>
    </w:p>
    <w:p w14:paraId="207F9222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915E436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31v /</w:t>
      </w:r>
    </w:p>
    <w:p w14:paraId="37E0DEDC" w14:textId="3408C300" w:rsidR="006D7967" w:rsidRPr="00E7337C" w:rsidRDefault="00E9467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</w:t>
      </w:r>
      <w:r w:rsidR="006D7967" w:rsidRPr="00E7337C">
        <w:rPr>
          <w:rFonts w:ascii="Times New Roman" w:eastAsia="Calibri" w:hAnsi="Times New Roman" w:cs="Times New Roman"/>
          <w:sz w:val="24"/>
          <w:szCs w:val="24"/>
        </w:rPr>
        <w:t>rincipe di Venetia |</w:t>
      </w:r>
    </w:p>
    <w:p w14:paraId="48D25F56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49A02FAC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373 comincia 371 | </w:t>
      </w:r>
    </w:p>
    <w:p w14:paraId="2151B3A0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664C84E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Sigillo e traccia di sigillo </w:t>
      </w:r>
      <w:r w:rsidRPr="00E7337C">
        <w:rPr>
          <w:rFonts w:ascii="Times New Roman" w:eastAsia="Calibri" w:hAnsi="Times New Roman" w:cs="Times New Roman"/>
          <w:sz w:val="24"/>
          <w:szCs w:val="24"/>
        </w:rPr>
        <w:t>|</w:t>
      </w:r>
    </w:p>
    <w:p w14:paraId="7365479A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F78D509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Regesto antico</w:t>
      </w:r>
    </w:p>
    <w:p w14:paraId="299177F0" w14:textId="7777777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31vB /</w:t>
      </w:r>
    </w:p>
    <w:p w14:paraId="4CB2F878" w14:textId="0C870637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8 febraro 1621</w:t>
      </w:r>
      <w:r w:rsidR="006A1D8B" w:rsidRPr="00E7337C">
        <w:rPr>
          <w:rStyle w:val="FootnoteReference"/>
          <w:rFonts w:ascii="Times New Roman" w:eastAsia="MS Mincho" w:hAnsi="Times New Roman" w:cs="Times New Roman"/>
          <w:sz w:val="24"/>
          <w:szCs w:val="24"/>
          <w:lang w:eastAsia="ja-JP"/>
        </w:rPr>
        <w:footnoteReference w:id="150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ricevute a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’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24 | marzo 1622 |</w:t>
      </w:r>
    </w:p>
    <w:p w14:paraId="08F2FBF9" w14:textId="35C29EBE" w:rsidR="006D7967" w:rsidRPr="00E7337C" w:rsidRDefault="006D796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ia</w:t>
      </w:r>
      <w:r w:rsidR="000E4F01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° 373</w:t>
      </w:r>
      <w:r w:rsidR="000E4F01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6CB933E8" w14:textId="77777777" w:rsidR="006D7967" w:rsidRPr="003A1371" w:rsidRDefault="006D7967" w:rsidP="00895944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8092AD1" w14:textId="77777777" w:rsidR="006D7967" w:rsidRPr="00E7337C" w:rsidRDefault="006D7967" w:rsidP="00895944">
      <w:pPr>
        <w:suppressAutoHyphens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L. SS. R. |</w:t>
      </w:r>
    </w:p>
    <w:p w14:paraId="1ED4C2C0" w14:textId="77777777" w:rsidR="00720C63" w:rsidRPr="00E7337C" w:rsidRDefault="00720C63" w:rsidP="00895944">
      <w:pPr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22F46547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4DE239F" w14:textId="77777777" w:rsidR="00F52F32" w:rsidRPr="00E7337C" w:rsidRDefault="00F52F3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46917D41" w14:textId="16D50914" w:rsidR="001E2E45" w:rsidRPr="00E7337C" w:rsidRDefault="001E2E45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sectPr w:rsidR="001E2E45" w:rsidRPr="00E7337C" w:rsidSect="003A1F94">
      <w:headerReference w:type="default" r:id="rId23"/>
      <w:footerReference w:type="even" r:id="rId24"/>
      <w:footerReference w:type="default" r:id="rId25"/>
      <w:footnotePr>
        <w:numFmt w:val="lowerLetter"/>
        <w:numRestart w:val="eachPage"/>
      </w:footnotePr>
      <w:pgSz w:w="11900" w:h="16840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509E9E" w14:textId="77777777" w:rsidR="008C338E" w:rsidRDefault="008C338E" w:rsidP="002F4E29">
      <w:r>
        <w:separator/>
      </w:r>
    </w:p>
  </w:endnote>
  <w:endnote w:type="continuationSeparator" w:id="0">
    <w:p w14:paraId="280CA937" w14:textId="77777777" w:rsidR="008C338E" w:rsidRDefault="008C338E" w:rsidP="002F4E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4D"/>
    <w:family w:val="swiss"/>
    <w:pitch w:val="variable"/>
    <w:sig w:usb0="00000003" w:usb1="00000000" w:usb2="00000000" w:usb3="00000000" w:csb0="00000001" w:csb1="00000000"/>
  </w:font>
  <w:font w:name="Times New Roman (Corpo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28A24E" w14:textId="77777777" w:rsidR="003E40DD" w:rsidRDefault="003E40DD" w:rsidP="000E6E59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8E75830" w14:textId="77777777" w:rsidR="003E40DD" w:rsidRDefault="003E40DD" w:rsidP="000E6E5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5A381D" w14:textId="77777777" w:rsidR="003E40DD" w:rsidRDefault="003E40DD" w:rsidP="000E6E59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9F460D" w14:textId="77777777" w:rsidR="003E40DD" w:rsidRDefault="003E40DD" w:rsidP="000E6E5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14F3193" w14:textId="77777777" w:rsidR="003E40DD" w:rsidRDefault="003E40DD" w:rsidP="000E6E59">
    <w:pPr>
      <w:pStyle w:val="Footer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644827" w14:textId="77777777" w:rsidR="003E40DD" w:rsidRDefault="003E40DD" w:rsidP="000E6E5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21EECB" w14:textId="77777777" w:rsidR="008C338E" w:rsidRDefault="008C338E" w:rsidP="002F4E29">
      <w:r>
        <w:separator/>
      </w:r>
    </w:p>
  </w:footnote>
  <w:footnote w:type="continuationSeparator" w:id="0">
    <w:p w14:paraId="1A3D772D" w14:textId="77777777" w:rsidR="008C338E" w:rsidRDefault="008C338E" w:rsidP="002F4E29">
      <w:r>
        <w:continuationSeparator/>
      </w:r>
    </w:p>
  </w:footnote>
  <w:footnote w:id="1">
    <w:p w14:paraId="440F178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2">
    <w:p w14:paraId="1205FFB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</w:t>
      </w:r>
      <w:r w:rsidRPr="00FE066A">
        <w:rPr>
          <w:rFonts w:ascii="Times New Roman" w:hAnsi="Times New Roman"/>
        </w:rPr>
        <w:t>.</w:t>
      </w:r>
    </w:p>
  </w:footnote>
  <w:footnote w:id="3">
    <w:p w14:paraId="0B2FE46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a fine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4">
    <w:p w14:paraId="475908F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</w:t>
      </w:r>
      <w:r w:rsidRPr="00FE066A">
        <w:rPr>
          <w:rFonts w:ascii="Times New Roman" w:hAnsi="Times New Roman"/>
        </w:rPr>
        <w:t>.</w:t>
      </w:r>
    </w:p>
  </w:footnote>
  <w:footnote w:id="5">
    <w:p w14:paraId="3DBAFB7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-</w:t>
      </w:r>
      <w:r w:rsidRPr="00FE066A">
        <w:rPr>
          <w:rFonts w:ascii="Times New Roman" w:hAnsi="Times New Roman"/>
        </w:rPr>
        <w:t xml:space="preserve">no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6">
    <w:p w14:paraId="494E2CD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iscusa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7">
    <w:p w14:paraId="571A424A" w14:textId="270B79A4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varii … di questa aleanza </w:t>
      </w:r>
      <w:r w:rsidRPr="00FE066A">
        <w:rPr>
          <w:rFonts w:ascii="Times New Roman" w:hAnsi="Times New Roman"/>
          <w:i/>
          <w:iCs/>
        </w:rPr>
        <w:t>decodifica di testo cifrato presente a c. 4r; con segno di rimando</w:t>
      </w:r>
      <w:r w:rsidRPr="00FE066A">
        <w:rPr>
          <w:rFonts w:ascii="Times New Roman" w:hAnsi="Times New Roman"/>
        </w:rPr>
        <w:t>.</w:t>
      </w:r>
    </w:p>
  </w:footnote>
  <w:footnote w:id="8">
    <w:p w14:paraId="2AE329CF" w14:textId="0AA91DBC" w:rsidR="00351051" w:rsidRPr="00351051" w:rsidRDefault="00351051">
      <w:pPr>
        <w:pStyle w:val="FootnoteText"/>
      </w:pPr>
      <w:r>
        <w:rPr>
          <w:rStyle w:val="FootnoteReference"/>
        </w:rPr>
        <w:footnoteRef/>
      </w:r>
      <w:r>
        <w:t xml:space="preserve"> Traces of seal</w:t>
      </w:r>
    </w:p>
  </w:footnote>
  <w:footnote w:id="9">
    <w:p w14:paraId="256DEE1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0">
    <w:p w14:paraId="0553E71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quella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1">
    <w:p w14:paraId="7ED40A3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</w:t>
      </w:r>
      <w:r w:rsidRPr="00FE066A">
        <w:rPr>
          <w:rFonts w:ascii="Times New Roman" w:hAnsi="Times New Roman"/>
        </w:rPr>
        <w:t>.</w:t>
      </w:r>
    </w:p>
  </w:footnote>
  <w:footnote w:id="12">
    <w:p w14:paraId="27987257" w14:textId="77777777" w:rsidR="003E40DD" w:rsidRPr="00C90388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  <w:lang w:val="en-GB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C90388">
        <w:rPr>
          <w:rFonts w:ascii="Times New Roman" w:hAnsi="Times New Roman"/>
          <w:lang w:val="en-GB"/>
        </w:rPr>
        <w:t xml:space="preserve"> -e </w:t>
      </w:r>
      <w:r w:rsidRPr="00C90388">
        <w:rPr>
          <w:rFonts w:ascii="Times New Roman" w:hAnsi="Times New Roman"/>
          <w:i/>
          <w:iCs/>
          <w:lang w:val="en-GB"/>
        </w:rPr>
        <w:t xml:space="preserve">corretta su </w:t>
      </w:r>
      <w:r w:rsidRPr="00C90388">
        <w:rPr>
          <w:rFonts w:ascii="Times New Roman" w:hAnsi="Times New Roman"/>
          <w:lang w:val="en-GB"/>
        </w:rPr>
        <w:t>-a</w:t>
      </w:r>
      <w:r w:rsidRPr="00C90388">
        <w:rPr>
          <w:rFonts w:ascii="Times New Roman" w:hAnsi="Times New Roman"/>
          <w:i/>
          <w:iCs/>
          <w:lang w:val="en-GB"/>
        </w:rPr>
        <w:t>.</w:t>
      </w:r>
    </w:p>
  </w:footnote>
  <w:footnote w:id="13">
    <w:p w14:paraId="66E69EBF" w14:textId="7FEF2B18" w:rsidR="00351051" w:rsidRPr="00351051" w:rsidRDefault="00351051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351051">
        <w:rPr>
          <w:lang w:val="en-GB"/>
        </w:rPr>
        <w:t xml:space="preserve"> Seal and traces of s</w:t>
      </w:r>
      <w:r>
        <w:rPr>
          <w:lang w:val="en-GB"/>
        </w:rPr>
        <w:t>eal</w:t>
      </w:r>
      <w:r w:rsidR="00C90388">
        <w:rPr>
          <w:lang w:val="en-GB"/>
        </w:rPr>
        <w:t>s</w:t>
      </w:r>
    </w:p>
  </w:footnote>
  <w:footnote w:id="14">
    <w:p w14:paraId="1E673A6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Precede</w:t>
      </w:r>
      <w:r w:rsidRPr="00FE066A">
        <w:rPr>
          <w:rFonts w:ascii="Times New Roman" w:hAnsi="Times New Roman"/>
        </w:rPr>
        <w:t xml:space="preserve"> stia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5">
    <w:p w14:paraId="7938C0E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8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>-9</w:t>
      </w:r>
      <w:r w:rsidRPr="00FE066A">
        <w:rPr>
          <w:rFonts w:ascii="Times New Roman" w:hAnsi="Times New Roman"/>
          <w:i/>
          <w:iCs/>
        </w:rPr>
        <w:t>.</w:t>
      </w:r>
    </w:p>
  </w:footnote>
  <w:footnote w:id="16">
    <w:p w14:paraId="7669CA7B" w14:textId="0EA3112A" w:rsidR="009D13D8" w:rsidRPr="009D13D8" w:rsidRDefault="009D13D8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9D13D8">
        <w:rPr>
          <w:lang w:val="en-GB"/>
        </w:rPr>
        <w:t xml:space="preserve"> Seal and traces of s</w:t>
      </w:r>
      <w:r>
        <w:rPr>
          <w:lang w:val="en-GB"/>
        </w:rPr>
        <w:t>eals</w:t>
      </w:r>
    </w:p>
  </w:footnote>
  <w:footnote w:id="17">
    <w:p w14:paraId="138E8951" w14:textId="70FE53B1" w:rsidR="009D13D8" w:rsidRPr="009D13D8" w:rsidRDefault="009D13D8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9D13D8">
        <w:rPr>
          <w:lang w:val="en-GB"/>
        </w:rPr>
        <w:t xml:space="preserve"> Seal and traces of s</w:t>
      </w:r>
      <w:r>
        <w:rPr>
          <w:lang w:val="en-GB"/>
        </w:rPr>
        <w:t>eals</w:t>
      </w:r>
    </w:p>
  </w:footnote>
  <w:footnote w:id="18">
    <w:p w14:paraId="114E752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stess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9">
    <w:p w14:paraId="09F13B6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re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20">
    <w:p w14:paraId="068096E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>spirano</w:t>
      </w:r>
      <w:r w:rsidRPr="00FE066A">
        <w:rPr>
          <w:rFonts w:ascii="Times New Roman" w:hAnsi="Times New Roman"/>
          <w:i/>
        </w:rPr>
        <w:t xml:space="preserve"> depennato</w:t>
      </w:r>
      <w:r w:rsidRPr="00FE066A">
        <w:rPr>
          <w:rFonts w:ascii="Times New Roman" w:hAnsi="Times New Roman"/>
        </w:rPr>
        <w:t>.</w:t>
      </w:r>
    </w:p>
  </w:footnote>
  <w:footnote w:id="21">
    <w:p w14:paraId="0E2A6734" w14:textId="7EF0B29E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ntr- </w:t>
      </w:r>
      <w:r w:rsidRPr="00FE066A">
        <w:rPr>
          <w:rFonts w:ascii="Times New Roman" w:hAnsi="Times New Roman"/>
          <w:i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22">
    <w:p w14:paraId="0BC5E15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23">
    <w:p w14:paraId="4162FAA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a</w:t>
      </w:r>
      <w:r w:rsidRPr="00FE066A">
        <w:rPr>
          <w:rFonts w:ascii="Times New Roman" w:hAnsi="Times New Roman"/>
          <w:i/>
          <w:iCs/>
        </w:rPr>
        <w:t>.</w:t>
      </w:r>
    </w:p>
  </w:footnote>
  <w:footnote w:id="24">
    <w:p w14:paraId="0D36EB6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m-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M-</w:t>
      </w:r>
      <w:r w:rsidRPr="00FE066A">
        <w:rPr>
          <w:rFonts w:ascii="Times New Roman" w:hAnsi="Times New Roman"/>
          <w:i/>
          <w:iCs/>
        </w:rPr>
        <w:t>.</w:t>
      </w:r>
    </w:p>
  </w:footnote>
  <w:footnote w:id="25">
    <w:p w14:paraId="0EF0B4B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ato.</w:t>
      </w:r>
    </w:p>
    <w:p w14:paraId="4352A1F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</w:p>
  </w:footnote>
  <w:footnote w:id="26">
    <w:p w14:paraId="541C120A" w14:textId="77777777" w:rsidR="003E40DD" w:rsidRPr="00FE066A" w:rsidRDefault="003E40DD" w:rsidP="00754AC1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27">
    <w:p w14:paraId="53ECE1E6" w14:textId="77777777" w:rsidR="003E40DD" w:rsidRPr="00FE066A" w:rsidRDefault="003E40DD" w:rsidP="00754AC1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ad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8">
    <w:p w14:paraId="41A30D58" w14:textId="77777777" w:rsidR="003E40DD" w:rsidRPr="00FE066A" w:rsidRDefault="003E40DD" w:rsidP="00754AC1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ono lettere depennate.</w:t>
      </w:r>
    </w:p>
  </w:footnote>
  <w:footnote w:id="29">
    <w:p w14:paraId="2743CC2D" w14:textId="77777777" w:rsidR="003E40DD" w:rsidRPr="00FE066A" w:rsidRDefault="003E40DD" w:rsidP="00754AC1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0">
    <w:p w14:paraId="7AF7D9C6" w14:textId="3210C397" w:rsidR="00754AC1" w:rsidRPr="00754AC1" w:rsidRDefault="00754AC1" w:rsidP="00754AC1">
      <w:pPr>
        <w:pStyle w:val="FootnoteText"/>
        <w:spacing w:after="0"/>
        <w:rPr>
          <w:lang w:val="en-GB"/>
        </w:rPr>
      </w:pPr>
      <w:r>
        <w:rPr>
          <w:rStyle w:val="FootnoteReference"/>
        </w:rPr>
        <w:footnoteRef/>
      </w:r>
      <w:r w:rsidRPr="00754AC1">
        <w:rPr>
          <w:lang w:val="en-GB"/>
        </w:rPr>
        <w:t xml:space="preserve"> Seal and traces of s</w:t>
      </w:r>
      <w:r>
        <w:rPr>
          <w:lang w:val="en-GB"/>
        </w:rPr>
        <w:t>eals.</w:t>
      </w:r>
    </w:p>
  </w:footnote>
  <w:footnote w:id="31">
    <w:p w14:paraId="6EFCA0B4" w14:textId="77777777" w:rsidR="003E40DD" w:rsidRPr="00FE066A" w:rsidRDefault="003E40DD" w:rsidP="00754AC1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0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>-1</w:t>
      </w:r>
      <w:r w:rsidRPr="00FE066A">
        <w:rPr>
          <w:rFonts w:ascii="Times New Roman" w:hAnsi="Times New Roman"/>
          <w:i/>
          <w:iCs/>
        </w:rPr>
        <w:t>.</w:t>
      </w:r>
    </w:p>
  </w:footnote>
  <w:footnote w:id="32">
    <w:p w14:paraId="6CAE08B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ono lettere depennate.</w:t>
      </w:r>
    </w:p>
  </w:footnote>
  <w:footnote w:id="33">
    <w:p w14:paraId="6B91EAF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4">
    <w:p w14:paraId="57F0CBE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suo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35">
    <w:p w14:paraId="4BCADDE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-lla </w:t>
      </w:r>
      <w:r w:rsidRPr="00FE066A">
        <w:rPr>
          <w:rFonts w:ascii="Times New Roman" w:hAnsi="Times New Roman"/>
          <w:i/>
          <w:iCs/>
        </w:rPr>
        <w:t>depennato</w:t>
      </w:r>
    </w:p>
  </w:footnote>
  <w:footnote w:id="36">
    <w:p w14:paraId="40AF5B8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Aggiunto in sopralinea su </w:t>
      </w:r>
      <w:r w:rsidRPr="00FE066A">
        <w:rPr>
          <w:rFonts w:ascii="Times New Roman" w:hAnsi="Times New Roman"/>
        </w:rPr>
        <w:t>parte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37">
    <w:p w14:paraId="225732D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a</w:t>
      </w:r>
      <w:r w:rsidRPr="00FE066A">
        <w:rPr>
          <w:rFonts w:ascii="Times New Roman" w:hAnsi="Times New Roman"/>
          <w:i/>
          <w:iCs/>
        </w:rPr>
        <w:t>.</w:t>
      </w:r>
    </w:p>
  </w:footnote>
  <w:footnote w:id="38">
    <w:p w14:paraId="06474CE9" w14:textId="4561491A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r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9">
    <w:p w14:paraId="785E4D7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a</w:t>
      </w:r>
      <w:r w:rsidRPr="00FE066A">
        <w:rPr>
          <w:rFonts w:ascii="Times New Roman" w:hAnsi="Times New Roman"/>
          <w:i/>
          <w:iCs/>
        </w:rPr>
        <w:t>.</w:t>
      </w:r>
    </w:p>
  </w:footnote>
  <w:footnote w:id="40">
    <w:p w14:paraId="54CE279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a</w:t>
      </w:r>
      <w:r w:rsidRPr="00FE066A">
        <w:rPr>
          <w:rFonts w:ascii="Times New Roman" w:hAnsi="Times New Roman"/>
          <w:i/>
          <w:iCs/>
        </w:rPr>
        <w:t>.</w:t>
      </w:r>
    </w:p>
  </w:footnote>
  <w:footnote w:id="41">
    <w:p w14:paraId="03D0CA0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a</w:t>
      </w:r>
      <w:r w:rsidRPr="00FE066A">
        <w:rPr>
          <w:rFonts w:ascii="Times New Roman" w:hAnsi="Times New Roman"/>
          <w:i/>
          <w:iCs/>
        </w:rPr>
        <w:t>.</w:t>
      </w:r>
    </w:p>
  </w:footnote>
  <w:footnote w:id="42">
    <w:p w14:paraId="7BE26A8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a</w:t>
      </w:r>
      <w:r w:rsidRPr="00FE066A">
        <w:rPr>
          <w:rFonts w:ascii="Times New Roman" w:hAnsi="Times New Roman"/>
          <w:i/>
          <w:iCs/>
        </w:rPr>
        <w:t>.</w:t>
      </w:r>
    </w:p>
  </w:footnote>
  <w:footnote w:id="43">
    <w:p w14:paraId="381D483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present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44">
    <w:p w14:paraId="5667F5A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h </w:t>
      </w:r>
      <w:r w:rsidRPr="00FE066A">
        <w:rPr>
          <w:rFonts w:ascii="Times New Roman" w:hAnsi="Times New Roman"/>
          <w:i/>
          <w:iCs/>
        </w:rPr>
        <w:t>depennata.</w:t>
      </w:r>
    </w:p>
  </w:footnote>
  <w:footnote w:id="45">
    <w:p w14:paraId="5E1D55C3" w14:textId="2592483E" w:rsidR="0020739C" w:rsidRPr="0020739C" w:rsidRDefault="0020739C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20739C">
        <w:rPr>
          <w:lang w:val="en-GB"/>
        </w:rPr>
        <w:t xml:space="preserve"> </w:t>
      </w:r>
      <w:r>
        <w:rPr>
          <w:lang w:val="en-GB"/>
        </w:rPr>
        <w:t>Traces of seals</w:t>
      </w:r>
    </w:p>
  </w:footnote>
  <w:footnote w:id="46">
    <w:p w14:paraId="6D476CFE" w14:textId="77777777" w:rsidR="003E40DD" w:rsidRPr="0020739C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lang w:val="en-GB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20739C">
        <w:rPr>
          <w:rFonts w:ascii="Times New Roman" w:hAnsi="Times New Roman"/>
          <w:lang w:val="en-GB"/>
        </w:rPr>
        <w:t xml:space="preserve"> -1 </w:t>
      </w:r>
      <w:r w:rsidRPr="0020739C">
        <w:rPr>
          <w:rFonts w:ascii="Times New Roman" w:hAnsi="Times New Roman"/>
          <w:i/>
          <w:iCs/>
          <w:lang w:val="en-GB"/>
        </w:rPr>
        <w:t xml:space="preserve">corretto su </w:t>
      </w:r>
      <w:r w:rsidRPr="0020739C">
        <w:rPr>
          <w:rFonts w:ascii="Times New Roman" w:hAnsi="Times New Roman"/>
          <w:lang w:val="en-GB"/>
        </w:rPr>
        <w:t>-0.</w:t>
      </w:r>
    </w:p>
  </w:footnote>
  <w:footnote w:id="47">
    <w:p w14:paraId="682D32F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a</w:t>
      </w:r>
      <w:r w:rsidRPr="00FE066A">
        <w:rPr>
          <w:rFonts w:ascii="Times New Roman" w:hAnsi="Times New Roman"/>
          <w:i/>
          <w:iCs/>
        </w:rPr>
        <w:t>.</w:t>
      </w:r>
    </w:p>
  </w:footnote>
  <w:footnote w:id="48">
    <w:p w14:paraId="290A620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e</w:t>
      </w:r>
      <w:r w:rsidRPr="00FE066A">
        <w:rPr>
          <w:rFonts w:ascii="Times New Roman" w:hAnsi="Times New Roman"/>
          <w:i/>
          <w:iCs/>
        </w:rPr>
        <w:t>.</w:t>
      </w:r>
    </w:p>
  </w:footnote>
  <w:footnote w:id="49">
    <w:p w14:paraId="0E5FE7B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su parola depennata</w:t>
      </w:r>
      <w:r w:rsidRPr="00FE066A">
        <w:rPr>
          <w:rFonts w:ascii="Times New Roman" w:hAnsi="Times New Roman"/>
        </w:rPr>
        <w:t>.</w:t>
      </w:r>
    </w:p>
  </w:footnote>
  <w:footnote w:id="50">
    <w:p w14:paraId="1048EEF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</w:t>
      </w:r>
      <w:r w:rsidRPr="00FE066A">
        <w:rPr>
          <w:rFonts w:ascii="Times New Roman" w:hAnsi="Times New Roman"/>
        </w:rPr>
        <w:t>.</w:t>
      </w:r>
    </w:p>
  </w:footnote>
  <w:footnote w:id="51">
    <w:p w14:paraId="59031B0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</w:t>
      </w:r>
      <w:r w:rsidRPr="00FE066A">
        <w:rPr>
          <w:rFonts w:ascii="Times New Roman" w:hAnsi="Times New Roman"/>
        </w:rPr>
        <w:t>.</w:t>
      </w:r>
    </w:p>
  </w:footnote>
  <w:footnote w:id="52">
    <w:p w14:paraId="6731552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uno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53">
    <w:p w14:paraId="6A9BAE8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e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4">
    <w:p w14:paraId="71842FB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da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55">
    <w:p w14:paraId="772746C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</w:t>
      </w:r>
      <w:r w:rsidRPr="00FE066A">
        <w:rPr>
          <w:rFonts w:ascii="Times New Roman" w:hAnsi="Times New Roman"/>
        </w:rPr>
        <w:t>.</w:t>
      </w:r>
    </w:p>
  </w:footnote>
  <w:footnote w:id="56">
    <w:p w14:paraId="38D4706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e</w:t>
      </w:r>
      <w:r w:rsidRPr="00FE066A">
        <w:rPr>
          <w:rFonts w:ascii="Times New Roman" w:hAnsi="Times New Roman"/>
          <w:i/>
          <w:iCs/>
        </w:rPr>
        <w:t>.</w:t>
      </w:r>
    </w:p>
  </w:footnote>
  <w:footnote w:id="57">
    <w:p w14:paraId="48E90D5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</w:t>
      </w:r>
      <w:r w:rsidRPr="00FE066A">
        <w:rPr>
          <w:rFonts w:ascii="Times New Roman" w:hAnsi="Times New Roman"/>
        </w:rPr>
        <w:t>.</w:t>
      </w:r>
    </w:p>
  </w:footnote>
  <w:footnote w:id="58">
    <w:p w14:paraId="2FB187F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foss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59">
    <w:p w14:paraId="48BAD66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a lei </w:t>
      </w:r>
      <w:r w:rsidRPr="00FE066A">
        <w:rPr>
          <w:rFonts w:ascii="Times New Roman" w:hAnsi="Times New Roman"/>
          <w:i/>
        </w:rPr>
        <w:t>aggiunto in sopralinea con segno di inserimento</w:t>
      </w:r>
      <w:r w:rsidRPr="00FE066A">
        <w:rPr>
          <w:rFonts w:ascii="Times New Roman" w:hAnsi="Times New Roman"/>
        </w:rPr>
        <w:t>.</w:t>
      </w:r>
    </w:p>
  </w:footnote>
  <w:footnote w:id="60">
    <w:p w14:paraId="42BFA03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-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c-</w:t>
      </w:r>
      <w:r w:rsidRPr="00FE066A">
        <w:rPr>
          <w:rFonts w:ascii="Times New Roman" w:hAnsi="Times New Roman"/>
          <w:i/>
          <w:iCs/>
        </w:rPr>
        <w:t>.</w:t>
      </w:r>
    </w:p>
  </w:footnote>
  <w:footnote w:id="61">
    <w:p w14:paraId="4C72D27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p </w:t>
      </w:r>
      <w:r w:rsidRPr="00FE066A">
        <w:rPr>
          <w:rFonts w:ascii="Times New Roman" w:hAnsi="Times New Roman"/>
          <w:i/>
          <w:iCs/>
        </w:rPr>
        <w:t>depennata.</w:t>
      </w:r>
    </w:p>
  </w:footnote>
  <w:footnote w:id="62">
    <w:p w14:paraId="6C013A0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su parola depennata</w:t>
      </w:r>
      <w:r w:rsidRPr="00FE066A">
        <w:rPr>
          <w:rFonts w:ascii="Times New Roman" w:hAnsi="Times New Roman"/>
        </w:rPr>
        <w:t>.</w:t>
      </w:r>
    </w:p>
  </w:footnote>
  <w:footnote w:id="63">
    <w:p w14:paraId="061C291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t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64">
    <w:p w14:paraId="0161054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a-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>-a-</w:t>
      </w:r>
      <w:r w:rsidRPr="00FE066A">
        <w:rPr>
          <w:rFonts w:ascii="Times New Roman" w:hAnsi="Times New Roman"/>
          <w:i/>
          <w:iCs/>
        </w:rPr>
        <w:t>.</w:t>
      </w:r>
    </w:p>
  </w:footnote>
  <w:footnote w:id="65">
    <w:p w14:paraId="0214A8A0" w14:textId="77777777" w:rsidR="003E40DD" w:rsidRPr="00311F95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  <w:lang w:val="en-US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311F95">
        <w:rPr>
          <w:rFonts w:ascii="Times New Roman" w:hAnsi="Times New Roman"/>
          <w:lang w:val="en-US"/>
        </w:rPr>
        <w:t xml:space="preserve"> </w:t>
      </w:r>
      <w:r w:rsidRPr="00311F95">
        <w:rPr>
          <w:rFonts w:ascii="Times New Roman" w:hAnsi="Times New Roman"/>
          <w:i/>
          <w:iCs/>
          <w:lang w:val="en-US"/>
        </w:rPr>
        <w:t>Esito di correzione.</w:t>
      </w:r>
    </w:p>
  </w:footnote>
  <w:footnote w:id="66">
    <w:p w14:paraId="209C130F" w14:textId="4556FD17" w:rsidR="00754AC1" w:rsidRPr="00311F95" w:rsidRDefault="00754AC1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311F95">
        <w:rPr>
          <w:lang w:val="en-US"/>
        </w:rPr>
        <w:t xml:space="preserve"> Seal and traces of seals</w:t>
      </w:r>
    </w:p>
  </w:footnote>
  <w:footnote w:id="67">
    <w:p w14:paraId="6D95B33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re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68">
    <w:p w14:paraId="2308B64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Aggiunto in sopralinea su </w:t>
      </w:r>
      <w:r w:rsidRPr="00FE066A">
        <w:rPr>
          <w:rFonts w:ascii="Times New Roman" w:hAnsi="Times New Roman"/>
        </w:rPr>
        <w:t>darnle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69">
    <w:p w14:paraId="2044BD6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0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>-1</w:t>
      </w:r>
      <w:r w:rsidRPr="00FE066A">
        <w:rPr>
          <w:rFonts w:ascii="Times New Roman" w:hAnsi="Times New Roman"/>
          <w:i/>
          <w:iCs/>
        </w:rPr>
        <w:t>.</w:t>
      </w:r>
    </w:p>
  </w:footnote>
  <w:footnote w:id="70">
    <w:p w14:paraId="0822A71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71">
    <w:p w14:paraId="3471815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cadess</w:t>
      </w:r>
      <w:r w:rsidRPr="00FE066A">
        <w:rPr>
          <w:rFonts w:ascii="Times New Roman" w:hAnsi="Times New Roman"/>
          <w:i/>
          <w:iCs/>
        </w:rPr>
        <w:t xml:space="preserve"> depennato</w:t>
      </w:r>
      <w:r w:rsidRPr="00FE066A">
        <w:rPr>
          <w:rFonts w:ascii="Times New Roman" w:hAnsi="Times New Roman"/>
        </w:rPr>
        <w:t>.</w:t>
      </w:r>
    </w:p>
  </w:footnote>
  <w:footnote w:id="72">
    <w:p w14:paraId="017C9C5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-l </w:t>
      </w:r>
      <w:r w:rsidRPr="00FE066A">
        <w:rPr>
          <w:rFonts w:ascii="Times New Roman" w:hAnsi="Times New Roman"/>
          <w:i/>
          <w:iCs/>
        </w:rPr>
        <w:t>depennata</w:t>
      </w:r>
      <w:r w:rsidRPr="00FE066A">
        <w:rPr>
          <w:rFonts w:ascii="Times New Roman" w:hAnsi="Times New Roman"/>
        </w:rPr>
        <w:t>.</w:t>
      </w:r>
    </w:p>
  </w:footnote>
  <w:footnote w:id="73">
    <w:p w14:paraId="24874B84" w14:textId="6DF8C55C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teressati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74">
    <w:p w14:paraId="7568D57A" w14:textId="170C11CB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>fierezza.</w:t>
      </w:r>
    </w:p>
  </w:footnote>
  <w:footnote w:id="75">
    <w:p w14:paraId="71F04DC1" w14:textId="466D4536" w:rsidR="00754AC1" w:rsidRPr="00754AC1" w:rsidRDefault="00754AC1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754AC1">
        <w:rPr>
          <w:lang w:val="en-GB"/>
        </w:rPr>
        <w:t xml:space="preserve"> </w:t>
      </w:r>
      <w:r>
        <w:rPr>
          <w:lang w:val="en-GB"/>
        </w:rPr>
        <w:t>Seal and traces of seals</w:t>
      </w:r>
    </w:p>
  </w:footnote>
  <w:footnote w:id="76">
    <w:p w14:paraId="234797C6" w14:textId="77777777" w:rsidR="003E40DD" w:rsidRPr="00754AC1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  <w:lang w:val="en-GB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754AC1">
        <w:rPr>
          <w:rFonts w:ascii="Times New Roman" w:hAnsi="Times New Roman"/>
          <w:lang w:val="en-GB"/>
        </w:rPr>
        <w:t xml:space="preserve"> </w:t>
      </w:r>
      <w:r w:rsidRPr="00754AC1">
        <w:rPr>
          <w:rFonts w:ascii="Times New Roman" w:hAnsi="Times New Roman"/>
          <w:i/>
          <w:iCs/>
          <w:lang w:val="en-GB"/>
        </w:rPr>
        <w:t xml:space="preserve">Come pare. </w:t>
      </w:r>
    </w:p>
  </w:footnote>
  <w:footnote w:id="77">
    <w:p w14:paraId="0C96485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78">
    <w:p w14:paraId="7C62216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he … risposta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79">
    <w:p w14:paraId="0CCA334B" w14:textId="02DDE89F" w:rsidR="003E40DD" w:rsidRPr="007431F2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  <w:lang w:val="en-GB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7431F2">
        <w:rPr>
          <w:rFonts w:ascii="Times New Roman" w:hAnsi="Times New Roman"/>
          <w:lang w:val="en-GB"/>
        </w:rPr>
        <w:t xml:space="preserve"> </w:t>
      </w:r>
      <w:r w:rsidRPr="007431F2">
        <w:rPr>
          <w:rFonts w:ascii="Times New Roman" w:hAnsi="Times New Roman"/>
          <w:i/>
          <w:iCs/>
          <w:lang w:val="en-GB"/>
        </w:rPr>
        <w:t>Come pare.</w:t>
      </w:r>
    </w:p>
  </w:footnote>
  <w:footnote w:id="80">
    <w:p w14:paraId="006A121C" w14:textId="5680C700" w:rsidR="00754AC1" w:rsidRPr="00754AC1" w:rsidRDefault="00754AC1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754AC1">
        <w:rPr>
          <w:lang w:val="en-GB"/>
        </w:rPr>
        <w:t xml:space="preserve"> Seal and traces of s</w:t>
      </w:r>
      <w:r>
        <w:rPr>
          <w:lang w:val="en-GB"/>
        </w:rPr>
        <w:t>eals</w:t>
      </w:r>
    </w:p>
  </w:footnote>
  <w:footnote w:id="81">
    <w:p w14:paraId="5BE7E56B" w14:textId="77777777" w:rsidR="003E40DD" w:rsidRPr="007431F2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7431F2">
        <w:rPr>
          <w:rFonts w:ascii="Times New Roman" w:hAnsi="Times New Roman"/>
        </w:rPr>
        <w:t xml:space="preserve"> -i </w:t>
      </w:r>
      <w:r w:rsidRPr="007431F2">
        <w:rPr>
          <w:rFonts w:ascii="Times New Roman" w:hAnsi="Times New Roman"/>
          <w:i/>
          <w:iCs/>
        </w:rPr>
        <w:t>corretta su</w:t>
      </w:r>
      <w:r w:rsidRPr="007431F2">
        <w:rPr>
          <w:rFonts w:ascii="Times New Roman" w:hAnsi="Times New Roman"/>
        </w:rPr>
        <w:t xml:space="preserve"> -e.</w:t>
      </w:r>
    </w:p>
  </w:footnote>
  <w:footnote w:id="82">
    <w:p w14:paraId="6A59301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e.</w:t>
      </w:r>
    </w:p>
  </w:footnote>
  <w:footnote w:id="83">
    <w:p w14:paraId="7A976DC5" w14:textId="1CF6F13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rim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4">
    <w:p w14:paraId="1E5B295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communication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85">
    <w:p w14:paraId="2A4D8B0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numero depennato.</w:t>
      </w:r>
    </w:p>
  </w:footnote>
  <w:footnote w:id="86">
    <w:p w14:paraId="7BDA792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assemblea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87">
    <w:p w14:paraId="0765EA0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Foro nel supporto.</w:t>
      </w:r>
      <w:r w:rsidRPr="00FE066A">
        <w:rPr>
          <w:rFonts w:ascii="Times New Roman" w:hAnsi="Times New Roman"/>
        </w:rPr>
        <w:t xml:space="preserve"> </w:t>
      </w:r>
    </w:p>
  </w:footnote>
  <w:footnote w:id="88">
    <w:p w14:paraId="6BD04FA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col corpo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89">
    <w:p w14:paraId="318BD71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tirando in disputa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90">
    <w:p w14:paraId="5CC6592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tirando in disputa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91">
    <w:p w14:paraId="40570CE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e</w:t>
      </w:r>
      <w:r w:rsidRPr="00FE066A">
        <w:rPr>
          <w:rFonts w:ascii="Times New Roman" w:hAnsi="Times New Roman"/>
        </w:rPr>
        <w:t xml:space="preserve"> ch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92">
    <w:p w14:paraId="6697BF2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e.</w:t>
      </w:r>
    </w:p>
  </w:footnote>
  <w:footnote w:id="93">
    <w:p w14:paraId="668E34C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ad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94">
    <w:p w14:paraId="788CAEA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e.</w:t>
      </w:r>
    </w:p>
  </w:footnote>
  <w:footnote w:id="95">
    <w:p w14:paraId="48154B7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e</w:t>
      </w:r>
      <w:r w:rsidRPr="00FE066A">
        <w:rPr>
          <w:rFonts w:ascii="Times New Roman" w:hAnsi="Times New Roman"/>
        </w:rPr>
        <w:t xml:space="preserve"> potut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96">
    <w:p w14:paraId="73FD8F76" w14:textId="5F9520FA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s(igno)ri</w:t>
      </w:r>
      <w:r w:rsidRPr="00FE066A">
        <w:rPr>
          <w:rFonts w:ascii="Times New Roman" w:hAnsi="Times New Roman"/>
          <w:i/>
          <w:iCs/>
        </w:rPr>
        <w:t>; segue</w:t>
      </w:r>
      <w:r w:rsidRPr="00FE066A">
        <w:rPr>
          <w:rFonts w:ascii="Times New Roman" w:hAnsi="Times New Roman"/>
        </w:rPr>
        <w:t xml:space="preserve"> stat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97">
    <w:p w14:paraId="6175A3A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ta-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98">
    <w:p w14:paraId="56878526" w14:textId="19189763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99">
    <w:p w14:paraId="050CC6B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Foro nel supporto.</w:t>
      </w:r>
    </w:p>
  </w:footnote>
  <w:footnote w:id="100">
    <w:p w14:paraId="56300A35" w14:textId="361240C4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di …</w:t>
      </w:r>
      <w:r w:rsidRPr="00FE066A">
        <w:rPr>
          <w:rFonts w:ascii="Times New Roman" w:hAnsi="Times New Roman"/>
        </w:rPr>
        <w:t xml:space="preserve"> Savoia </w:t>
      </w:r>
      <w:r w:rsidRPr="00FE066A">
        <w:rPr>
          <w:rFonts w:ascii="Times New Roman" w:hAnsi="Times New Roman"/>
          <w:i/>
          <w:iCs/>
        </w:rPr>
        <w:t>aggiunto in sopralinea su testo cifrato</w:t>
      </w:r>
      <w:r>
        <w:rPr>
          <w:rFonts w:ascii="Times New Roman" w:hAnsi="Times New Roman"/>
          <w:i/>
          <w:iCs/>
        </w:rPr>
        <w:t xml:space="preserve"> depennato.</w:t>
      </w:r>
    </w:p>
  </w:footnote>
  <w:footnote w:id="101">
    <w:p w14:paraId="0C04882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tra il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02">
    <w:p w14:paraId="24E7B4B5" w14:textId="22326C05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nell’assicurarsi … Principe </w:t>
      </w:r>
      <w:r w:rsidRPr="00FE066A">
        <w:rPr>
          <w:rFonts w:ascii="Times New Roman" w:hAnsi="Times New Roman"/>
          <w:i/>
          <w:iCs/>
        </w:rPr>
        <w:t>aggiunto in sopralinea su testo cifrato</w:t>
      </w:r>
      <w:r>
        <w:rPr>
          <w:rFonts w:ascii="Times New Roman" w:hAnsi="Times New Roman"/>
          <w:i/>
          <w:iCs/>
        </w:rPr>
        <w:t xml:space="preserve"> depennato.</w:t>
      </w:r>
    </w:p>
  </w:footnote>
  <w:footnote w:id="103">
    <w:p w14:paraId="680C3F3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negotio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04">
    <w:p w14:paraId="38E3364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05">
    <w:p w14:paraId="7FA5BB7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prima </w:t>
      </w:r>
      <w:r w:rsidRPr="00FE066A">
        <w:rPr>
          <w:rFonts w:ascii="Times New Roman" w:hAnsi="Times New Roman"/>
          <w:i/>
          <w:iCs/>
        </w:rPr>
        <w:t>depennato.</w:t>
      </w:r>
      <w:r w:rsidRPr="00FE066A">
        <w:rPr>
          <w:rFonts w:ascii="Times New Roman" w:hAnsi="Times New Roman"/>
        </w:rPr>
        <w:t xml:space="preserve"> </w:t>
      </w:r>
    </w:p>
  </w:footnote>
  <w:footnote w:id="106">
    <w:p w14:paraId="1416ED7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su</w:t>
      </w:r>
      <w:r w:rsidRPr="00FE066A">
        <w:rPr>
          <w:rFonts w:ascii="Times New Roman" w:hAnsi="Times New Roman"/>
        </w:rPr>
        <w:t xml:space="preserve"> Natal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07">
    <w:p w14:paraId="4EA0276C" w14:textId="77777777" w:rsidR="003E40DD" w:rsidRPr="00311F95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311F95">
        <w:rPr>
          <w:rFonts w:ascii="Times New Roman" w:hAnsi="Times New Roman"/>
        </w:rPr>
        <w:t xml:space="preserve"> </w:t>
      </w:r>
      <w:r w:rsidRPr="00311F95">
        <w:rPr>
          <w:rFonts w:ascii="Times New Roman" w:hAnsi="Times New Roman"/>
          <w:i/>
          <w:iCs/>
        </w:rPr>
        <w:t>Così A.</w:t>
      </w:r>
    </w:p>
  </w:footnote>
  <w:footnote w:id="108">
    <w:p w14:paraId="0A86DF56" w14:textId="0BC46A79" w:rsidR="00205683" w:rsidRPr="00311F95" w:rsidRDefault="00205683">
      <w:pPr>
        <w:pStyle w:val="FootnoteText"/>
      </w:pPr>
      <w:r>
        <w:rPr>
          <w:rStyle w:val="FootnoteReference"/>
        </w:rPr>
        <w:footnoteRef/>
      </w:r>
      <w:r w:rsidRPr="00311F95">
        <w:t xml:space="preserve"> Traces of seals</w:t>
      </w:r>
    </w:p>
  </w:footnote>
  <w:footnote w:id="109">
    <w:p w14:paraId="7115417C" w14:textId="77777777" w:rsidR="003E40DD" w:rsidRPr="00311F95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311F95">
        <w:rPr>
          <w:rFonts w:ascii="Times New Roman" w:hAnsi="Times New Roman"/>
        </w:rPr>
        <w:t xml:space="preserve"> </w:t>
      </w:r>
      <w:r w:rsidRPr="00311F95">
        <w:rPr>
          <w:rFonts w:ascii="Times New Roman" w:hAnsi="Times New Roman"/>
          <w:i/>
          <w:iCs/>
        </w:rPr>
        <w:t xml:space="preserve">Segue parola depennata. </w:t>
      </w:r>
    </w:p>
  </w:footnote>
  <w:footnote w:id="110">
    <w:p w14:paraId="577E176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111">
    <w:p w14:paraId="1B55814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12">
    <w:p w14:paraId="3A4E0C2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3">
    <w:p w14:paraId="5F34782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 xml:space="preserve">i-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a-.</w:t>
      </w:r>
    </w:p>
  </w:footnote>
  <w:footnote w:id="114">
    <w:p w14:paraId="7AF2370C" w14:textId="199B4E8E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5">
    <w:p w14:paraId="3936C11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nell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16">
    <w:p w14:paraId="049B7C2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17">
    <w:p w14:paraId="2716CBE7" w14:textId="1048E1CD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118">
    <w:p w14:paraId="5BF7DA3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di tempo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19">
    <w:p w14:paraId="4E7B19DD" w14:textId="15851024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gl- </w:t>
      </w:r>
      <w:r w:rsidRPr="00FE066A">
        <w:rPr>
          <w:rFonts w:ascii="Times New Roman" w:hAnsi="Times New Roman"/>
          <w:i/>
          <w:iCs/>
        </w:rPr>
        <w:t>esito di correzione; precede</w:t>
      </w:r>
      <w:r w:rsidRPr="00FE066A">
        <w:rPr>
          <w:rFonts w:ascii="Times New Roman" w:hAnsi="Times New Roman"/>
        </w:rPr>
        <w:t xml:space="preserve"> è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20">
    <w:p w14:paraId="639C21B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Foro nel supporto.</w:t>
      </w:r>
    </w:p>
  </w:footnote>
  <w:footnote w:id="121">
    <w:p w14:paraId="77C6D2BB" w14:textId="1C4072EC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ce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22">
    <w:p w14:paraId="218F3AEF" w14:textId="54DF40A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al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23">
    <w:p w14:paraId="0ED4A4FD" w14:textId="79630B2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-a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24">
    <w:p w14:paraId="0ECA404D" w14:textId="30BAD608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25">
    <w:p w14:paraId="00117AE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 xml:space="preserve">-i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-a</w:t>
      </w:r>
      <w:r w:rsidRPr="00FE066A">
        <w:rPr>
          <w:rFonts w:ascii="Times New Roman" w:hAnsi="Times New Roman"/>
        </w:rPr>
        <w:t>.</w:t>
      </w:r>
    </w:p>
  </w:footnote>
  <w:footnote w:id="126">
    <w:p w14:paraId="5D375BAD" w14:textId="35DCD3E7" w:rsidR="003E40DD" w:rsidRPr="00FE066A" w:rsidRDefault="003E40DD" w:rsidP="00B73ABC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ma … espediente </w:t>
      </w:r>
      <w:r w:rsidRPr="00FE066A">
        <w:rPr>
          <w:rFonts w:ascii="Times New Roman" w:hAnsi="Times New Roman"/>
          <w:i/>
          <w:iCs/>
        </w:rPr>
        <w:t>aggiunto in sopralinea su testo cifrato</w:t>
      </w:r>
      <w:r>
        <w:rPr>
          <w:rFonts w:ascii="Times New Roman" w:hAnsi="Times New Roman"/>
          <w:i/>
          <w:iCs/>
        </w:rPr>
        <w:t xml:space="preserve"> depennato.</w:t>
      </w:r>
    </w:p>
  </w:footnote>
  <w:footnote w:id="127">
    <w:p w14:paraId="7FA0E2E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-e-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-i-.</w:t>
      </w:r>
    </w:p>
  </w:footnote>
  <w:footnote w:id="128">
    <w:p w14:paraId="5A2CED96" w14:textId="30DAE108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Mi … Gratie etc. </w:t>
      </w:r>
      <w:r w:rsidRPr="00FE066A">
        <w:rPr>
          <w:rFonts w:ascii="Times New Roman" w:hAnsi="Times New Roman"/>
          <w:i/>
        </w:rPr>
        <w:t>decodifica di testo cifrato presente a c. 55r-v; con segno di rimando.</w:t>
      </w:r>
    </w:p>
  </w:footnote>
  <w:footnote w:id="129">
    <w:p w14:paraId="08A38C8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ho</w:t>
      </w:r>
      <w:r w:rsidRPr="00FE066A">
        <w:rPr>
          <w:rFonts w:ascii="Times New Roman" w:hAnsi="Times New Roman"/>
        </w:rPr>
        <w:t xml:space="preserve">. </w:t>
      </w:r>
    </w:p>
  </w:footnote>
  <w:footnote w:id="130">
    <w:p w14:paraId="0551F1C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che ella sapeva | che l’a </w:t>
      </w:r>
      <w:r w:rsidRPr="00FE066A">
        <w:rPr>
          <w:rFonts w:ascii="Times New Roman" w:hAnsi="Times New Roman"/>
          <w:i/>
          <w:iCs/>
        </w:rPr>
        <w:t>depennato.</w:t>
      </w:r>
      <w:r w:rsidRPr="00FE066A">
        <w:rPr>
          <w:rFonts w:ascii="Times New Roman" w:hAnsi="Times New Roman"/>
        </w:rPr>
        <w:t xml:space="preserve"> </w:t>
      </w:r>
    </w:p>
  </w:footnote>
  <w:footnote w:id="131">
    <w:p w14:paraId="33B4382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l-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-c-.</w:t>
      </w:r>
    </w:p>
  </w:footnote>
  <w:footnote w:id="132">
    <w:p w14:paraId="23DA1A9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che ordi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o.</w:t>
      </w:r>
      <w:r w:rsidRPr="00FE066A">
        <w:rPr>
          <w:rFonts w:ascii="Times New Roman" w:hAnsi="Times New Roman"/>
        </w:rPr>
        <w:t xml:space="preserve"> </w:t>
      </w:r>
    </w:p>
  </w:footnote>
  <w:footnote w:id="133">
    <w:p w14:paraId="013BBD9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Aggiunto in sopralinea con segno di inserimento. </w:t>
      </w:r>
    </w:p>
  </w:footnote>
  <w:footnote w:id="134">
    <w:p w14:paraId="6BE551C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</w:t>
      </w:r>
      <w:r w:rsidRPr="00FE066A">
        <w:rPr>
          <w:rFonts w:ascii="Times New Roman" w:hAnsi="Times New Roman"/>
          <w:iCs/>
        </w:rPr>
        <w:t xml:space="preserve">ta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-re.</w:t>
      </w:r>
    </w:p>
  </w:footnote>
  <w:footnote w:id="135">
    <w:p w14:paraId="577F05C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et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36">
    <w:p w14:paraId="3F0E6BD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37">
    <w:p w14:paraId="274C76F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darò.</w:t>
      </w:r>
    </w:p>
  </w:footnote>
  <w:footnote w:id="138">
    <w:p w14:paraId="3B7DBE3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à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ei.</w:t>
      </w:r>
    </w:p>
  </w:footnote>
  <w:footnote w:id="139">
    <w:p w14:paraId="61F7634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g </w:t>
      </w:r>
      <w:r w:rsidRPr="00FE066A">
        <w:rPr>
          <w:rFonts w:ascii="Times New Roman" w:hAnsi="Times New Roman"/>
          <w:i/>
          <w:iCs/>
        </w:rPr>
        <w:t>depennata.</w:t>
      </w:r>
    </w:p>
  </w:footnote>
  <w:footnote w:id="140">
    <w:p w14:paraId="6AA87B1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41">
    <w:p w14:paraId="5C86716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 xml:space="preserve">aff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42">
    <w:p w14:paraId="2CB94CAB" w14:textId="2A40179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-la </w:t>
      </w:r>
      <w:r w:rsidRPr="00FE066A">
        <w:rPr>
          <w:rFonts w:ascii="Times New Roman" w:hAnsi="Times New Roman"/>
          <w:i/>
          <w:iCs/>
        </w:rPr>
        <w:t>depennato.</w:t>
      </w:r>
      <w:r w:rsidRPr="00FE066A">
        <w:rPr>
          <w:rFonts w:ascii="Times New Roman" w:hAnsi="Times New Roman"/>
        </w:rPr>
        <w:t xml:space="preserve"> </w:t>
      </w:r>
    </w:p>
  </w:footnote>
  <w:footnote w:id="143">
    <w:p w14:paraId="5BBF043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a </w:t>
      </w:r>
    </w:p>
  </w:footnote>
  <w:footnote w:id="144">
    <w:p w14:paraId="4A110EB0" w14:textId="4295B4D9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e</w:t>
      </w:r>
      <w:r w:rsidRPr="00FE066A">
        <w:rPr>
          <w:rFonts w:ascii="Times New Roman" w:hAnsi="Times New Roman"/>
        </w:rPr>
        <w:t xml:space="preserve"> Rep(ublic)a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45">
    <w:p w14:paraId="0B6D60F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parola depennata. </w:t>
      </w:r>
    </w:p>
  </w:footnote>
  <w:footnote w:id="146">
    <w:p w14:paraId="7E2C995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47">
    <w:p w14:paraId="1003D41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Foro nel supporto.</w:t>
      </w:r>
    </w:p>
  </w:footnote>
  <w:footnote w:id="148">
    <w:p w14:paraId="7DEC00E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p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a.</w:t>
      </w:r>
    </w:p>
  </w:footnote>
  <w:footnote w:id="149">
    <w:p w14:paraId="61EC28A9" w14:textId="1944C6F6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la copia delli </w:t>
      </w:r>
      <w:r w:rsidRPr="00FE066A">
        <w:rPr>
          <w:rFonts w:ascii="Times New Roman" w:hAnsi="Times New Roman"/>
          <w:i/>
          <w:iCs/>
        </w:rPr>
        <w:t xml:space="preserve">aggiunto in sopralinea su </w:t>
      </w:r>
      <w:r w:rsidRPr="00FE066A">
        <w:rPr>
          <w:rFonts w:ascii="Times New Roman" w:hAnsi="Times New Roman"/>
        </w:rPr>
        <w:t>li</w:t>
      </w:r>
      <w:r w:rsidRPr="00FE066A">
        <w:rPr>
          <w:rFonts w:ascii="Times New Roman" w:hAnsi="Times New Roman"/>
          <w:i/>
          <w:iCs/>
        </w:rPr>
        <w:t xml:space="preserve"> depennato</w:t>
      </w:r>
      <w:r w:rsidR="00C41442">
        <w:rPr>
          <w:rFonts w:ascii="Times New Roman" w:hAnsi="Times New Roman"/>
          <w:i/>
          <w:iCs/>
        </w:rPr>
        <w:t xml:space="preserve"> </w:t>
      </w:r>
      <w:r w:rsidR="00C41442" w:rsidRPr="00FE066A">
        <w:rPr>
          <w:rFonts w:ascii="Times New Roman" w:hAnsi="Times New Roman"/>
          <w:i/>
          <w:iCs/>
        </w:rPr>
        <w:t>con segno di inserimento</w:t>
      </w:r>
      <w:r w:rsidR="00C41442">
        <w:rPr>
          <w:rFonts w:ascii="Times New Roman" w:hAnsi="Times New Roman"/>
          <w:i/>
          <w:iCs/>
        </w:rPr>
        <w:t>.</w:t>
      </w:r>
    </w:p>
  </w:footnote>
  <w:footnote w:id="150">
    <w:p w14:paraId="3BE0CDD0" w14:textId="66A5986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iega nel supporto.</w:t>
      </w:r>
    </w:p>
  </w:footnote>
  <w:footnote w:id="151">
    <w:p w14:paraId="59536D5C" w14:textId="21414D4B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l.</w:t>
      </w:r>
    </w:p>
  </w:footnote>
  <w:footnote w:id="152">
    <w:p w14:paraId="700F1B5B" w14:textId="00318491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l.</w:t>
      </w:r>
    </w:p>
  </w:footnote>
  <w:footnote w:id="153">
    <w:p w14:paraId="59A05A2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154">
    <w:p w14:paraId="67F1C3E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55">
    <w:p w14:paraId="7AF850D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Macchia di inchiostro.</w:t>
      </w:r>
    </w:p>
  </w:footnote>
  <w:footnote w:id="156">
    <w:p w14:paraId="22DFF1E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Macchia di inchiostro.</w:t>
      </w:r>
    </w:p>
  </w:footnote>
  <w:footnote w:id="157">
    <w:p w14:paraId="0EADE2DB" w14:textId="458D94B6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l.</w:t>
      </w:r>
    </w:p>
  </w:footnote>
  <w:footnote w:id="158">
    <w:p w14:paraId="07E623B2" w14:textId="7A9DD13D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l.</w:t>
      </w:r>
    </w:p>
  </w:footnote>
  <w:footnote w:id="159">
    <w:p w14:paraId="032FE21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ron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60">
    <w:p w14:paraId="3DAD292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161">
    <w:p w14:paraId="4ACFC0F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trenta nove sette </w:t>
      </w:r>
      <w:r w:rsidRPr="00FE066A">
        <w:rPr>
          <w:rFonts w:ascii="Times New Roman" w:hAnsi="Times New Roman"/>
          <w:i/>
        </w:rPr>
        <w:t>depennato.</w:t>
      </w:r>
    </w:p>
  </w:footnote>
  <w:footnote w:id="162">
    <w:p w14:paraId="3496E7A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163">
    <w:p w14:paraId="2198E27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64">
    <w:p w14:paraId="206443C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lettera depennata.</w:t>
      </w:r>
    </w:p>
  </w:footnote>
  <w:footnote w:id="165">
    <w:p w14:paraId="1C2EDC7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e.</w:t>
      </w:r>
    </w:p>
  </w:footnote>
  <w:footnote w:id="166">
    <w:p w14:paraId="4CCC1BC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67">
    <w:p w14:paraId="4D520EE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arentesi aperta non seguita da analoga chiusa.</w:t>
      </w:r>
    </w:p>
  </w:footnote>
  <w:footnote w:id="168">
    <w:p w14:paraId="51442178" w14:textId="4BB9CDA5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ovesse … risolver </w:t>
      </w:r>
      <w:r w:rsidRPr="00FE066A">
        <w:rPr>
          <w:rFonts w:ascii="Times New Roman" w:hAnsi="Times New Roman"/>
          <w:i/>
          <w:iCs/>
        </w:rPr>
        <w:t xml:space="preserve">decodifica di testo cifrato presente nel margine interno; con segno di rimando. </w:t>
      </w:r>
    </w:p>
  </w:footnote>
  <w:footnote w:id="169">
    <w:p w14:paraId="73B00A7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170">
    <w:p w14:paraId="438DCE7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maggio</w:t>
      </w:r>
      <w:r w:rsidRPr="00FE066A">
        <w:rPr>
          <w:rFonts w:ascii="Times New Roman" w:hAnsi="Times New Roman"/>
        </w:rPr>
        <w:t>.</w:t>
      </w:r>
    </w:p>
  </w:footnote>
  <w:footnote w:id="171">
    <w:p w14:paraId="3236B2A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Foro nel supporto.</w:t>
      </w:r>
    </w:p>
  </w:footnote>
  <w:footnote w:id="172">
    <w:p w14:paraId="225D280C" w14:textId="0A25725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>
        <w:rPr>
          <w:rFonts w:ascii="Times New Roman" w:hAnsi="Times New Roman"/>
          <w:i/>
          <w:iCs/>
        </w:rPr>
        <w:t>S</w:t>
      </w:r>
      <w:r w:rsidRPr="00FE066A">
        <w:rPr>
          <w:rFonts w:ascii="Times New Roman" w:hAnsi="Times New Roman"/>
          <w:i/>
          <w:iCs/>
        </w:rPr>
        <w:t>egno di dubbia lettura.</w:t>
      </w:r>
    </w:p>
  </w:footnote>
  <w:footnote w:id="173">
    <w:p w14:paraId="776F8694" w14:textId="7FC5FBC4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</w:t>
      </w:r>
      <w:r w:rsidRPr="00FE066A">
        <w:rPr>
          <w:rFonts w:ascii="Times New Roman" w:hAnsi="Times New Roman"/>
          <w:iCs/>
        </w:rPr>
        <w:t>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esito di correzione. </w:t>
      </w:r>
    </w:p>
  </w:footnote>
  <w:footnote w:id="174">
    <w:p w14:paraId="0C8ACF8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e. </w:t>
      </w:r>
    </w:p>
  </w:footnote>
  <w:footnote w:id="175">
    <w:p w14:paraId="4448604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parola depennata. </w:t>
      </w:r>
    </w:p>
  </w:footnote>
  <w:footnote w:id="176">
    <w:p w14:paraId="27A3909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  <w:r w:rsidRPr="00FE066A">
        <w:rPr>
          <w:rFonts w:ascii="Times New Roman" w:hAnsi="Times New Roman"/>
        </w:rPr>
        <w:t xml:space="preserve"> </w:t>
      </w:r>
    </w:p>
  </w:footnote>
  <w:footnote w:id="177">
    <w:p w14:paraId="48EFAFA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Come pare. </w:t>
      </w:r>
    </w:p>
  </w:footnote>
  <w:footnote w:id="178">
    <w:p w14:paraId="02552E8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Qui … alteratione </w:t>
      </w:r>
      <w:r w:rsidRPr="00FE066A">
        <w:rPr>
          <w:rFonts w:ascii="Times New Roman" w:hAnsi="Times New Roman"/>
          <w:i/>
          <w:iCs/>
        </w:rPr>
        <w:t>aggiunto in interlinea.</w:t>
      </w:r>
    </w:p>
  </w:footnote>
  <w:footnote w:id="179">
    <w:p w14:paraId="77D0F6E5" w14:textId="719BA888" w:rsidR="007722E0" w:rsidRPr="007431F2" w:rsidRDefault="007722E0">
      <w:pPr>
        <w:pStyle w:val="FootnoteText"/>
      </w:pPr>
      <w:r>
        <w:rPr>
          <w:rStyle w:val="FootnoteReference"/>
        </w:rPr>
        <w:footnoteRef/>
      </w:r>
      <w:r w:rsidRPr="007431F2">
        <w:t xml:space="preserve"> Seal and traces of seals</w:t>
      </w:r>
    </w:p>
  </w:footnote>
  <w:footnote w:id="180">
    <w:p w14:paraId="18E5ACB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81">
    <w:p w14:paraId="3E205FA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uni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o.</w:t>
      </w:r>
      <w:r w:rsidRPr="00FE066A">
        <w:rPr>
          <w:rFonts w:ascii="Times New Roman" w:hAnsi="Times New Roman"/>
        </w:rPr>
        <w:t xml:space="preserve"> </w:t>
      </w:r>
    </w:p>
  </w:footnote>
  <w:footnote w:id="182">
    <w:p w14:paraId="7B031CE0" w14:textId="14ACFB9E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ima</w:t>
      </w:r>
      <w:r w:rsidRPr="00FE066A">
        <w:rPr>
          <w:rFonts w:ascii="Times New Roman" w:hAnsi="Times New Roman"/>
        </w:rPr>
        <w:t xml:space="preserve"> -</w:t>
      </w:r>
      <w:r w:rsidRPr="00FE066A">
        <w:rPr>
          <w:rFonts w:ascii="Times New Roman" w:hAnsi="Times New Roman"/>
          <w:iCs/>
        </w:rPr>
        <w:t xml:space="preserve">e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83">
    <w:p w14:paraId="4177C3F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84">
    <w:p w14:paraId="2AA4FD72" w14:textId="6F2B4D81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incolpano … accomodarsi </w:t>
      </w:r>
      <w:r w:rsidRPr="00FE066A">
        <w:rPr>
          <w:rFonts w:ascii="Times New Roman" w:hAnsi="Times New Roman"/>
          <w:i/>
          <w:iCs/>
        </w:rPr>
        <w:t>decodifica di testo cifrato presente nel margine interno; con segno di rimando</w:t>
      </w:r>
      <w:r w:rsidRPr="00FE066A">
        <w:rPr>
          <w:rFonts w:ascii="Times New Roman" w:hAnsi="Times New Roman"/>
        </w:rPr>
        <w:t>.</w:t>
      </w:r>
    </w:p>
  </w:footnote>
  <w:footnote w:id="185">
    <w:p w14:paraId="169BD2C9" w14:textId="4886E053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Precede testo cifrato; </w:t>
      </w:r>
      <w:r w:rsidRPr="00FE066A">
        <w:rPr>
          <w:rFonts w:ascii="Times New Roman" w:hAnsi="Times New Roman"/>
        </w:rPr>
        <w:t xml:space="preserve">Le … palatino </w:t>
      </w:r>
      <w:r w:rsidRPr="00FE066A">
        <w:rPr>
          <w:rFonts w:ascii="Times New Roman" w:hAnsi="Times New Roman"/>
          <w:i/>
          <w:iCs/>
        </w:rPr>
        <w:t>decodifica di testo cifrato.</w:t>
      </w:r>
    </w:p>
  </w:footnote>
  <w:footnote w:id="186">
    <w:p w14:paraId="72F230B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187">
    <w:p w14:paraId="504422E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  <w:r w:rsidRPr="00FE066A">
        <w:rPr>
          <w:rFonts w:ascii="Times New Roman" w:hAnsi="Times New Roman"/>
        </w:rPr>
        <w:t xml:space="preserve"> </w:t>
      </w:r>
    </w:p>
  </w:footnote>
  <w:footnote w:id="188">
    <w:p w14:paraId="163AD9BA" w14:textId="3B774148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189">
    <w:p w14:paraId="60FB5E11" w14:textId="76AE9618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testo cifrato depennato.</w:t>
      </w:r>
    </w:p>
  </w:footnote>
  <w:footnote w:id="190">
    <w:p w14:paraId="265498D4" w14:textId="02562D55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191">
    <w:p w14:paraId="1677D10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per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92">
    <w:p w14:paraId="1C8C0E61" w14:textId="5F7E5E1E" w:rsidR="007722E0" w:rsidRPr="007722E0" w:rsidRDefault="007722E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7722E0">
        <w:rPr>
          <w:lang w:val="en-GB"/>
        </w:rPr>
        <w:t xml:space="preserve"> Seal and traces of s</w:t>
      </w:r>
      <w:r>
        <w:rPr>
          <w:lang w:val="en-GB"/>
        </w:rPr>
        <w:t>eals</w:t>
      </w:r>
    </w:p>
  </w:footnote>
  <w:footnote w:id="193">
    <w:p w14:paraId="7E103C7D" w14:textId="61A90003" w:rsidR="003E40DD" w:rsidRPr="007431F2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  <w:lang w:val="en-GB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7431F2">
        <w:rPr>
          <w:rFonts w:ascii="Times New Roman" w:hAnsi="Times New Roman"/>
          <w:lang w:val="en-GB"/>
        </w:rPr>
        <w:t xml:space="preserve"> </w:t>
      </w:r>
      <w:r w:rsidRPr="007431F2">
        <w:rPr>
          <w:rFonts w:ascii="Times New Roman" w:hAnsi="Times New Roman"/>
          <w:i/>
          <w:iCs/>
          <w:lang w:val="en-GB"/>
        </w:rPr>
        <w:t>Come pare.</w:t>
      </w:r>
    </w:p>
  </w:footnote>
  <w:footnote w:id="194">
    <w:p w14:paraId="0D9A2B5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 xml:space="preserve">per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95">
    <w:p w14:paraId="6E7CAA5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su parola depennata.</w:t>
      </w:r>
    </w:p>
  </w:footnote>
  <w:footnote w:id="196">
    <w:p w14:paraId="327EEE88" w14:textId="150AB51F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197">
    <w:p w14:paraId="3FA0161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  <w:r w:rsidRPr="00FE066A">
        <w:rPr>
          <w:rFonts w:ascii="Times New Roman" w:hAnsi="Times New Roman"/>
        </w:rPr>
        <w:t xml:space="preserve"> </w:t>
      </w:r>
    </w:p>
  </w:footnote>
  <w:footnote w:id="198">
    <w:p w14:paraId="7B7B35B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 xml:space="preserve">l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99">
    <w:p w14:paraId="40C84F0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-n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00">
    <w:p w14:paraId="5F8D679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  <w:r w:rsidRPr="00FE066A">
        <w:rPr>
          <w:rFonts w:ascii="Times New Roman" w:hAnsi="Times New Roman"/>
        </w:rPr>
        <w:t xml:space="preserve"> </w:t>
      </w:r>
    </w:p>
  </w:footnote>
  <w:footnote w:id="201">
    <w:p w14:paraId="4ECBB25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pa-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02">
    <w:p w14:paraId="7786A7E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Esito di correzione. </w:t>
      </w:r>
    </w:p>
  </w:footnote>
  <w:footnote w:id="203">
    <w:p w14:paraId="03E4F888" w14:textId="3DC604C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-n-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204">
    <w:p w14:paraId="021F2D3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205">
    <w:p w14:paraId="01152B4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sapevo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06">
    <w:p w14:paraId="24294BE3" w14:textId="27EC0C8F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s</w:t>
      </w:r>
      <w:r w:rsidRPr="00FE066A">
        <w:rPr>
          <w:rFonts w:ascii="Times New Roman" w:hAnsi="Times New Roman"/>
          <w:iCs/>
        </w:rPr>
        <w:t xml:space="preserve">’n’era </w:t>
      </w:r>
      <w:r w:rsidRPr="00FE066A">
        <w:rPr>
          <w:rFonts w:ascii="Times New Roman" w:hAnsi="Times New Roman"/>
          <w:i/>
        </w:rPr>
        <w:t>così A;</w:t>
      </w:r>
      <w:r w:rsidRPr="00FE066A">
        <w:rPr>
          <w:rFonts w:ascii="Times New Roman" w:hAnsi="Times New Roman"/>
        </w:rPr>
        <w:t xml:space="preserve"> n’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207">
    <w:p w14:paraId="5F5103D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208">
    <w:p w14:paraId="420C7D8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 xml:space="preserve">-posito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209">
    <w:p w14:paraId="7437C57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parola depennata. </w:t>
      </w:r>
    </w:p>
  </w:footnote>
  <w:footnote w:id="210">
    <w:p w14:paraId="28E64A1B" w14:textId="577B7DA6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211">
    <w:p w14:paraId="1A9FF70C" w14:textId="55AAC6B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intorno</w:t>
      </w:r>
      <w:r>
        <w:rPr>
          <w:rFonts w:ascii="Times New Roman" w:hAnsi="Times New Roman"/>
          <w:iCs/>
        </w:rPr>
        <w:t xml:space="preserve"> </w:t>
      </w:r>
      <w:r w:rsidRPr="00FE066A">
        <w:rPr>
          <w:rFonts w:ascii="Times New Roman" w:hAnsi="Times New Roman"/>
          <w:iCs/>
        </w:rPr>
        <w:t>… promesse | stabilite</w:t>
      </w:r>
      <w:r w:rsidRPr="00FE066A">
        <w:rPr>
          <w:rFonts w:ascii="Times New Roman" w:hAnsi="Times New Roman"/>
        </w:rPr>
        <w:t xml:space="preserve"> </w:t>
      </w:r>
      <w:bookmarkStart w:id="0" w:name="_Hlk151132374"/>
      <w:r w:rsidRPr="00FE066A">
        <w:rPr>
          <w:rFonts w:ascii="Times New Roman" w:hAnsi="Times New Roman"/>
          <w:i/>
          <w:iCs/>
        </w:rPr>
        <w:t>decodifica di testo cifrato presente a cc. 90r-91r; con segno di rimando.</w:t>
      </w:r>
    </w:p>
    <w:bookmarkEnd w:id="0"/>
  </w:footnote>
  <w:footnote w:id="212">
    <w:p w14:paraId="05D5487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213">
    <w:p w14:paraId="624A1DE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-i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-o</w:t>
      </w:r>
      <w:r w:rsidRPr="00FE066A">
        <w:rPr>
          <w:rFonts w:ascii="Times New Roman" w:hAnsi="Times New Roman"/>
        </w:rPr>
        <w:t xml:space="preserve">. </w:t>
      </w:r>
    </w:p>
  </w:footnote>
  <w:footnote w:id="214">
    <w:p w14:paraId="506904F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e</w:t>
      </w:r>
      <w:r w:rsidRPr="00FE066A">
        <w:rPr>
          <w:rFonts w:ascii="Times New Roman" w:hAnsi="Times New Roman"/>
        </w:rPr>
        <w:t xml:space="preserve"> gli ambasciator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15">
    <w:p w14:paraId="67F196AE" w14:textId="0BB616E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et … Austriaci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codifica di testo cifrato presente a c. 95r; con segno di rimando.</w:t>
      </w:r>
    </w:p>
  </w:footnote>
  <w:footnote w:id="216">
    <w:p w14:paraId="3A2E8E9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su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et l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o.</w:t>
      </w:r>
      <w:r w:rsidRPr="00FE066A">
        <w:rPr>
          <w:rFonts w:ascii="Times New Roman" w:hAnsi="Times New Roman"/>
        </w:rPr>
        <w:t xml:space="preserve"> </w:t>
      </w:r>
    </w:p>
  </w:footnote>
  <w:footnote w:id="217">
    <w:p w14:paraId="2720261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</w:t>
      </w:r>
      <w:r w:rsidRPr="00FE066A">
        <w:rPr>
          <w:rFonts w:ascii="Times New Roman" w:hAnsi="Times New Roman"/>
        </w:rPr>
        <w:t xml:space="preserve"> su </w:t>
      </w:r>
      <w:r w:rsidRPr="00FE066A">
        <w:rPr>
          <w:rFonts w:ascii="Times New Roman" w:hAnsi="Times New Roman"/>
          <w:iCs/>
        </w:rPr>
        <w:t xml:space="preserve">detti </w:t>
      </w:r>
      <w:r w:rsidRPr="00FE066A">
        <w:rPr>
          <w:rFonts w:ascii="Times New Roman" w:hAnsi="Times New Roman"/>
          <w:i/>
          <w:iCs/>
        </w:rPr>
        <w:t>depennato.</w:t>
      </w:r>
      <w:r w:rsidRPr="00FE066A">
        <w:rPr>
          <w:rFonts w:ascii="Times New Roman" w:hAnsi="Times New Roman"/>
        </w:rPr>
        <w:t xml:space="preserve"> </w:t>
      </w:r>
    </w:p>
  </w:footnote>
  <w:footnote w:id="218">
    <w:p w14:paraId="1762434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otto altri milla fan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19">
    <w:p w14:paraId="2FBAFAF7" w14:textId="2E6EF2D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volentieri … et liberamente</w:t>
      </w:r>
      <w:r w:rsidRPr="00FE066A">
        <w:rPr>
          <w:rFonts w:ascii="Times New Roman" w:hAnsi="Times New Roman"/>
        </w:rPr>
        <w:t xml:space="preserve"> </w:t>
      </w:r>
      <w:bookmarkStart w:id="1" w:name="_Hlk151136097"/>
      <w:r w:rsidRPr="00FE066A">
        <w:rPr>
          <w:rFonts w:ascii="Times New Roman" w:hAnsi="Times New Roman"/>
          <w:i/>
          <w:iCs/>
        </w:rPr>
        <w:t>decodifica di testo cifrato presente a cc. 95r-96v; con segno di rimando.</w:t>
      </w:r>
    </w:p>
    <w:bookmarkEnd w:id="1"/>
  </w:footnote>
  <w:footnote w:id="220">
    <w:p w14:paraId="333AB437" w14:textId="301AD116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; precede parola depennata.</w:t>
      </w:r>
    </w:p>
  </w:footnote>
  <w:footnote w:id="221">
    <w:p w14:paraId="6E207DB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alla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22">
    <w:p w14:paraId="6F82D5B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quell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23">
    <w:p w14:paraId="094E261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l </w:t>
      </w:r>
      <w:r w:rsidRPr="00FE066A">
        <w:rPr>
          <w:rFonts w:ascii="Times New Roman" w:hAnsi="Times New Roman"/>
          <w:i/>
          <w:iCs/>
        </w:rPr>
        <w:t>depennata.</w:t>
      </w:r>
    </w:p>
  </w:footnote>
  <w:footnote w:id="224">
    <w:p w14:paraId="16186BB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Aggiunto in sopralinea su </w:t>
      </w:r>
      <w:r w:rsidRPr="00FE066A">
        <w:rPr>
          <w:rFonts w:ascii="Times New Roman" w:hAnsi="Times New Roman"/>
        </w:rPr>
        <w:t>questi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225">
    <w:p w14:paraId="41E93521" w14:textId="7FDD15D1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et … li medesimi concetti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codifica di testo cifrato presente a cc. 102r-103r; con segno di rimando.</w:t>
      </w:r>
    </w:p>
  </w:footnote>
  <w:footnote w:id="226">
    <w:p w14:paraId="2AA8112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e</w:t>
      </w:r>
      <w:r w:rsidRPr="00FE066A">
        <w:rPr>
          <w:rFonts w:ascii="Times New Roman" w:hAnsi="Times New Roman"/>
        </w:rPr>
        <w:t xml:space="preserve"> senza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27">
    <w:p w14:paraId="583868CB" w14:textId="4F5311DC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Mi … persua-|derglielo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codifica di testo cifrato presente a c. 109r; con segno di rimando.</w:t>
      </w:r>
    </w:p>
  </w:footnote>
  <w:footnote w:id="228">
    <w:p w14:paraId="0719249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Esito di correzione. </w:t>
      </w:r>
    </w:p>
  </w:footnote>
  <w:footnote w:id="229">
    <w:p w14:paraId="6A9D7D7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fors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30">
    <w:p w14:paraId="36E2F21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 xml:space="preserve">a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31">
    <w:p w14:paraId="3B6DDDC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numero depennato.</w:t>
      </w:r>
    </w:p>
  </w:footnote>
  <w:footnote w:id="232">
    <w:p w14:paraId="00E20672" w14:textId="22CFBA88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>
        <w:rPr>
          <w:rFonts w:ascii="Times New Roman" w:hAnsi="Times New Roman"/>
          <w:iCs/>
        </w:rPr>
        <w:t>D</w:t>
      </w:r>
      <w:r w:rsidRPr="00FE066A">
        <w:rPr>
          <w:rFonts w:ascii="Times New Roman" w:hAnsi="Times New Roman"/>
          <w:iCs/>
        </w:rPr>
        <w:t>isse</w:t>
      </w:r>
      <w:r>
        <w:rPr>
          <w:rFonts w:ascii="Times New Roman" w:hAnsi="Times New Roman"/>
          <w:iCs/>
        </w:rPr>
        <w:t xml:space="preserve"> </w:t>
      </w:r>
      <w:r w:rsidRPr="00FE066A">
        <w:rPr>
          <w:rFonts w:ascii="Times New Roman" w:hAnsi="Times New Roman"/>
          <w:iCs/>
        </w:rPr>
        <w:t>… chi mi manda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codifica di testo cifrato presente a c. 109r; con segno di rimando.</w:t>
      </w:r>
    </w:p>
  </w:footnote>
  <w:footnote w:id="233">
    <w:p w14:paraId="7A1DED2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Sua … vincano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codifica di testo cifrato presente a c. 109r; con segno di rimando.</w:t>
      </w:r>
    </w:p>
  </w:footnote>
  <w:footnote w:id="234">
    <w:p w14:paraId="691FAB5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Esito di correzione. </w:t>
      </w:r>
    </w:p>
  </w:footnote>
  <w:footnote w:id="235">
    <w:p w14:paraId="7EFBFFA4" w14:textId="026AB9D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sendosi … più ambasciator</w:t>
      </w:r>
      <w:r w:rsidRPr="00FE066A">
        <w:rPr>
          <w:rFonts w:ascii="Times New Roman" w:hAnsi="Times New Roman"/>
        </w:rPr>
        <w:t xml:space="preserve"> </w:t>
      </w:r>
      <w:bookmarkStart w:id="3" w:name="_Hlk151314985"/>
      <w:r w:rsidRPr="00FE066A">
        <w:rPr>
          <w:rFonts w:ascii="Times New Roman" w:hAnsi="Times New Roman"/>
          <w:i/>
          <w:iCs/>
        </w:rPr>
        <w:t>decodifica di testo cifrato presente a c. 109v; con segno di rimando.</w:t>
      </w:r>
    </w:p>
    <w:bookmarkEnd w:id="3"/>
  </w:footnote>
  <w:footnote w:id="236">
    <w:p w14:paraId="248B1FC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237">
    <w:p w14:paraId="084EF00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-i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</w:t>
      </w:r>
      <w:r w:rsidRPr="00FE066A">
        <w:rPr>
          <w:rFonts w:ascii="Times New Roman" w:hAnsi="Times New Roman"/>
          <w:iCs/>
        </w:rPr>
        <w:t>a.</w:t>
      </w:r>
      <w:r w:rsidRPr="00FE066A">
        <w:rPr>
          <w:rFonts w:ascii="Times New Roman" w:hAnsi="Times New Roman"/>
        </w:rPr>
        <w:t xml:space="preserve"> </w:t>
      </w:r>
    </w:p>
  </w:footnote>
  <w:footnote w:id="238">
    <w:p w14:paraId="575B3B7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obligo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39">
    <w:p w14:paraId="62055F4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parola depennata. </w:t>
      </w:r>
    </w:p>
  </w:footnote>
  <w:footnote w:id="240">
    <w:p w14:paraId="032439B4" w14:textId="6A08EE1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cervello … segnato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codifica di testo cifrato presente nel margine esterno; con segno di rimando.</w:t>
      </w:r>
    </w:p>
  </w:footnote>
  <w:footnote w:id="241">
    <w:p w14:paraId="1FC64FE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della Regina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42">
    <w:p w14:paraId="15F3725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-n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43">
    <w:p w14:paraId="37771B6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o per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44">
    <w:p w14:paraId="6F63DC9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non ostante l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45">
    <w:p w14:paraId="65119AD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246">
    <w:p w14:paraId="7EA3018B" w14:textId="2576C99B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-na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247">
    <w:p w14:paraId="457B182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248">
    <w:p w14:paraId="1E59D55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farò</w:t>
      </w:r>
      <w:r w:rsidRPr="00FE066A">
        <w:rPr>
          <w:rFonts w:ascii="Times New Roman" w:hAnsi="Times New Roman"/>
        </w:rPr>
        <w:t>.</w:t>
      </w:r>
    </w:p>
  </w:footnote>
  <w:footnote w:id="249">
    <w:p w14:paraId="775AA0F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Lacerazione del supporto.</w:t>
      </w:r>
    </w:p>
  </w:footnote>
  <w:footnote w:id="250">
    <w:p w14:paraId="6ADE9B5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Lacerazione del supporto.</w:t>
      </w:r>
    </w:p>
  </w:footnote>
  <w:footnote w:id="251">
    <w:p w14:paraId="78FB4B6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Lacerazione del supporto.</w:t>
      </w:r>
    </w:p>
  </w:footnote>
  <w:footnote w:id="252">
    <w:p w14:paraId="21999194" w14:textId="1B7295F6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alli … ricercarebbe </w:t>
      </w:r>
      <w:r w:rsidRPr="00FE066A">
        <w:rPr>
          <w:rFonts w:ascii="Times New Roman" w:hAnsi="Times New Roman"/>
          <w:i/>
          <w:iCs/>
        </w:rPr>
        <w:t>decodifica di testo cifrato presente nel margine inferiore; con segno di rimando.</w:t>
      </w:r>
    </w:p>
  </w:footnote>
  <w:footnote w:id="253">
    <w:p w14:paraId="4208545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-i-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-o-.</w:t>
      </w:r>
      <w:r w:rsidRPr="00FE066A">
        <w:rPr>
          <w:rFonts w:ascii="Times New Roman" w:hAnsi="Times New Roman"/>
        </w:rPr>
        <w:t xml:space="preserve"> </w:t>
      </w:r>
    </w:p>
  </w:footnote>
  <w:footnote w:id="254">
    <w:p w14:paraId="549769F6" w14:textId="6C648AF9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ima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-r-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  <w:r w:rsidRPr="00FE066A">
        <w:rPr>
          <w:rFonts w:ascii="Times New Roman" w:hAnsi="Times New Roman"/>
        </w:rPr>
        <w:t xml:space="preserve"> </w:t>
      </w:r>
    </w:p>
  </w:footnote>
  <w:footnote w:id="255">
    <w:p w14:paraId="4FC8E79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256">
    <w:p w14:paraId="69699B4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Lacerazione del supporto.</w:t>
      </w:r>
    </w:p>
  </w:footnote>
  <w:footnote w:id="257">
    <w:p w14:paraId="137672DF" w14:textId="45FD5CE1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haver … qui di nove</w:t>
      </w:r>
      <w:r w:rsidRPr="00FE066A">
        <w:rPr>
          <w:rFonts w:ascii="Times New Roman" w:hAnsi="Times New Roman"/>
        </w:rPr>
        <w:t xml:space="preserve"> </w:t>
      </w:r>
      <w:bookmarkStart w:id="6" w:name="_Hlk151242791"/>
      <w:r w:rsidRPr="00FE066A">
        <w:rPr>
          <w:rFonts w:ascii="Times New Roman" w:hAnsi="Times New Roman"/>
          <w:i/>
          <w:iCs/>
        </w:rPr>
        <w:t>decodifica di testo cifrato presente a c. 118r; con segno di rimando.</w:t>
      </w:r>
      <w:bookmarkEnd w:id="6"/>
    </w:p>
  </w:footnote>
  <w:footnote w:id="258">
    <w:p w14:paraId="42218F7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ba-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59">
    <w:p w14:paraId="1C89490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rretto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u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in</w:t>
      </w:r>
      <w:r w:rsidRPr="00FE066A">
        <w:rPr>
          <w:rFonts w:ascii="Times New Roman" w:hAnsi="Times New Roman"/>
        </w:rPr>
        <w:t>.</w:t>
      </w:r>
    </w:p>
  </w:footnote>
  <w:footnote w:id="260">
    <w:p w14:paraId="59C477D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del Va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61">
    <w:p w14:paraId="6136B0E6" w14:textId="3DDABDAE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d-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p-</w:t>
      </w:r>
      <w:r w:rsidRPr="00FE066A">
        <w:rPr>
          <w:rFonts w:ascii="Times New Roman" w:hAnsi="Times New Roman"/>
        </w:rPr>
        <w:t xml:space="preserve">. </w:t>
      </w:r>
    </w:p>
  </w:footnote>
  <w:footnote w:id="262">
    <w:p w14:paraId="0A2D451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prima.</w:t>
      </w:r>
    </w:p>
  </w:footnote>
  <w:footnote w:id="263">
    <w:p w14:paraId="05BF6B08" w14:textId="7DA6745F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parmi … borsa di Amsterdam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codifica di testo cifrato presente a c. 124r-v; con segno di rimando.</w:t>
      </w:r>
    </w:p>
  </w:footnote>
  <w:footnote w:id="264">
    <w:p w14:paraId="1B79BAD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amb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65">
    <w:p w14:paraId="2FE8E015" w14:textId="795BBEA1" w:rsidR="003E40DD" w:rsidRPr="00FE066A" w:rsidRDefault="003E40DD" w:rsidP="00B94611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fatta … parole </w:t>
      </w:r>
      <w:r w:rsidRPr="00FE066A">
        <w:rPr>
          <w:rFonts w:ascii="Times New Roman" w:hAnsi="Times New Roman"/>
          <w:i/>
          <w:iCs/>
        </w:rPr>
        <w:t>aggiunto in sopralinea su testo cifrat</w:t>
      </w:r>
      <w:r>
        <w:rPr>
          <w:rFonts w:ascii="Times New Roman" w:hAnsi="Times New Roman"/>
          <w:i/>
          <w:iCs/>
        </w:rPr>
        <w:t>o sottolineato.</w:t>
      </w:r>
    </w:p>
  </w:footnote>
  <w:footnote w:id="266">
    <w:p w14:paraId="407F8E3C" w14:textId="32C10D0E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che … ad esso Marches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codifica di testo cifrato presente a cc. 124v-125v; con segno di rimando.</w:t>
      </w:r>
    </w:p>
  </w:footnote>
  <w:footnote w:id="267">
    <w:p w14:paraId="788079E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in particolare </w:t>
      </w:r>
      <w:r w:rsidRPr="00FE066A">
        <w:rPr>
          <w:rFonts w:ascii="Times New Roman" w:hAnsi="Times New Roman"/>
          <w:i/>
          <w:iCs/>
        </w:rPr>
        <w:t>aggiunto in sopralinea su parola depennata.</w:t>
      </w:r>
    </w:p>
  </w:footnote>
  <w:footnote w:id="268">
    <w:p w14:paraId="73D242A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ch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69">
    <w:p w14:paraId="4552240D" w14:textId="441E0A4A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270">
    <w:p w14:paraId="6454CEE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Aggiunto in sopralinea su parola depennata. </w:t>
      </w:r>
    </w:p>
  </w:footnote>
  <w:footnote w:id="271">
    <w:p w14:paraId="2493191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272">
    <w:p w14:paraId="3A373E2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273">
    <w:p w14:paraId="74586F7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ambasciatori vogl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74">
    <w:p w14:paraId="7FB896B2" w14:textId="5EC64453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il … maggiorment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codifica di testo cifrato presente nel margine superiore; con segno di rimando.</w:t>
      </w:r>
    </w:p>
  </w:footnote>
  <w:footnote w:id="275">
    <w:p w14:paraId="677A178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 xml:space="preserve">Gratie etc.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76">
    <w:p w14:paraId="51E5B9C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277">
    <w:p w14:paraId="6D6E4FF2" w14:textId="43855125" w:rsidR="007722E0" w:rsidRPr="007722E0" w:rsidRDefault="007722E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7722E0">
        <w:rPr>
          <w:lang w:val="en-GB"/>
        </w:rPr>
        <w:t xml:space="preserve"> Seal and traces of s</w:t>
      </w:r>
      <w:r>
        <w:rPr>
          <w:lang w:val="en-GB"/>
        </w:rPr>
        <w:t>eals</w:t>
      </w:r>
    </w:p>
  </w:footnote>
  <w:footnote w:id="278">
    <w:p w14:paraId="75144341" w14:textId="77777777" w:rsidR="003E40DD" w:rsidRPr="007722E0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lang w:val="en-GB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7722E0">
        <w:rPr>
          <w:rFonts w:ascii="Times New Roman" w:hAnsi="Times New Roman"/>
          <w:lang w:val="en-GB"/>
        </w:rPr>
        <w:t xml:space="preserve"> </w:t>
      </w:r>
      <w:r w:rsidRPr="007722E0">
        <w:rPr>
          <w:rFonts w:ascii="Times New Roman" w:hAnsi="Times New Roman"/>
          <w:i/>
          <w:iCs/>
          <w:lang w:val="en-GB"/>
        </w:rPr>
        <w:t>Segue</w:t>
      </w:r>
      <w:r w:rsidRPr="007722E0">
        <w:rPr>
          <w:rFonts w:ascii="Times New Roman" w:hAnsi="Times New Roman"/>
          <w:lang w:val="en-GB"/>
        </w:rPr>
        <w:t xml:space="preserve"> </w:t>
      </w:r>
      <w:r w:rsidRPr="007722E0">
        <w:rPr>
          <w:rFonts w:ascii="Times New Roman" w:hAnsi="Times New Roman"/>
          <w:iCs/>
          <w:lang w:val="en-GB"/>
        </w:rPr>
        <w:t>per</w:t>
      </w:r>
      <w:r w:rsidRPr="007722E0">
        <w:rPr>
          <w:rFonts w:ascii="Times New Roman" w:hAnsi="Times New Roman"/>
          <w:lang w:val="en-GB"/>
        </w:rPr>
        <w:t xml:space="preserve"> </w:t>
      </w:r>
      <w:r w:rsidRPr="007722E0">
        <w:rPr>
          <w:rFonts w:ascii="Times New Roman" w:hAnsi="Times New Roman"/>
          <w:i/>
          <w:iCs/>
          <w:lang w:val="en-GB"/>
        </w:rPr>
        <w:t>depennato.</w:t>
      </w:r>
      <w:r w:rsidRPr="007722E0">
        <w:rPr>
          <w:rFonts w:ascii="Times New Roman" w:hAnsi="Times New Roman"/>
          <w:lang w:val="en-GB"/>
        </w:rPr>
        <w:t xml:space="preserve"> </w:t>
      </w:r>
    </w:p>
  </w:footnote>
  <w:footnote w:id="279">
    <w:p w14:paraId="25651784" w14:textId="6C003F45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che … di star avvertito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codifica di testo cifrato presente a c. 135r; con segno di rimando.</w:t>
      </w:r>
    </w:p>
  </w:footnote>
  <w:footnote w:id="280">
    <w:p w14:paraId="3243E30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bookmarkStart w:id="7" w:name="_Hlk151322986"/>
      <w:r w:rsidRPr="00FE066A">
        <w:rPr>
          <w:rFonts w:ascii="Times New Roman" w:hAnsi="Times New Roman"/>
          <w:i/>
          <w:iCs/>
        </w:rPr>
        <w:t>Parentesi aperta non seguita da analoga chiusa.</w:t>
      </w:r>
    </w:p>
    <w:bookmarkEnd w:id="7"/>
  </w:footnote>
  <w:footnote w:id="281">
    <w:p w14:paraId="7168F5E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ad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82">
    <w:p w14:paraId="62AE9CDF" w14:textId="4E7F1CFA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dicono … doi coron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codifica di testo cifrato presente a c. 135r-v; con segno di rimando.</w:t>
      </w:r>
    </w:p>
  </w:footnote>
  <w:footnote w:id="283">
    <w:p w14:paraId="5FC4FDE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Esito di correzione. </w:t>
      </w:r>
    </w:p>
  </w:footnote>
  <w:footnote w:id="284">
    <w:p w14:paraId="234CD65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per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85">
    <w:p w14:paraId="69A360D7" w14:textId="3C776711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seben … habbino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codifica di testo cifrato presente nel margine interno; con segno di rimando.</w:t>
      </w:r>
    </w:p>
  </w:footnote>
  <w:footnote w:id="286">
    <w:p w14:paraId="0ABCC32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dieci.</w:t>
      </w:r>
      <w:r w:rsidRPr="00FE066A">
        <w:rPr>
          <w:rFonts w:ascii="Times New Roman" w:hAnsi="Times New Roman"/>
        </w:rPr>
        <w:t xml:space="preserve"> </w:t>
      </w:r>
    </w:p>
  </w:footnote>
  <w:footnote w:id="287">
    <w:p w14:paraId="069708E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288">
    <w:p w14:paraId="6B3C808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; segu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al present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89">
    <w:p w14:paraId="0B1C486A" w14:textId="707DC05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su parola depennata.</w:t>
      </w:r>
    </w:p>
  </w:footnote>
  <w:footnote w:id="290">
    <w:p w14:paraId="5712BDFC" w14:textId="3B10F4C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.</w:t>
      </w:r>
    </w:p>
  </w:footnote>
  <w:footnote w:id="291">
    <w:p w14:paraId="050F3E3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negot-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92">
    <w:p w14:paraId="34D2C3B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293">
    <w:p w14:paraId="14ABD18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arentesi aperta non seguita da analoga chiusa.</w:t>
      </w:r>
    </w:p>
  </w:footnote>
  <w:footnote w:id="294">
    <w:p w14:paraId="1E91CD6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supplication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95">
    <w:p w14:paraId="5A82E74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296">
    <w:p w14:paraId="6AF055D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Aggiunto in sopralinea con segno di inserimento. </w:t>
      </w:r>
    </w:p>
  </w:footnote>
  <w:footnote w:id="297">
    <w:p w14:paraId="211A871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298">
    <w:p w14:paraId="11BCDFE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Precede parola depennata. </w:t>
      </w:r>
    </w:p>
  </w:footnote>
  <w:footnote w:id="299">
    <w:p w14:paraId="15E6B8B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300">
    <w:p w14:paraId="4F496B3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per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301">
    <w:p w14:paraId="4EA23CC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Come pare. </w:t>
      </w:r>
    </w:p>
  </w:footnote>
  <w:footnote w:id="302">
    <w:p w14:paraId="2185EC8D" w14:textId="23450A86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, come pare.</w:t>
      </w:r>
    </w:p>
  </w:footnote>
  <w:footnote w:id="303">
    <w:p w14:paraId="4102491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Esito di correzione. </w:t>
      </w:r>
    </w:p>
  </w:footnote>
  <w:footnote w:id="304">
    <w:p w14:paraId="0FBA533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Esito di correzione. </w:t>
      </w:r>
    </w:p>
  </w:footnote>
  <w:footnote w:id="305">
    <w:p w14:paraId="7A18363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su parola depennata.</w:t>
      </w:r>
    </w:p>
  </w:footnote>
  <w:footnote w:id="306">
    <w:p w14:paraId="0DE564EE" w14:textId="1B5C93D9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ima</w:t>
      </w:r>
      <w:r w:rsidRPr="00FE066A">
        <w:rPr>
          <w:rFonts w:ascii="Times New Roman" w:hAnsi="Times New Roman"/>
        </w:rPr>
        <w:t xml:space="preserve"> -r- </w:t>
      </w:r>
      <w:r w:rsidRPr="00FE066A">
        <w:rPr>
          <w:rFonts w:ascii="Times New Roman" w:hAnsi="Times New Roman"/>
          <w:i/>
          <w:iCs/>
        </w:rPr>
        <w:t>aggiunta in sopralinea.</w:t>
      </w:r>
    </w:p>
  </w:footnote>
  <w:footnote w:id="307">
    <w:p w14:paraId="345DBCB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bookmarkStart w:id="8" w:name="_Hlk151326541"/>
      <w:r w:rsidRPr="00FE066A">
        <w:rPr>
          <w:rFonts w:ascii="Times New Roman" w:hAnsi="Times New Roman"/>
          <w:i/>
          <w:iCs/>
        </w:rPr>
        <w:t>Lacerazione del supporto</w:t>
      </w:r>
      <w:bookmarkEnd w:id="8"/>
      <w:r w:rsidRPr="00FE066A">
        <w:rPr>
          <w:rFonts w:ascii="Times New Roman" w:hAnsi="Times New Roman"/>
          <w:i/>
          <w:iCs/>
        </w:rPr>
        <w:t>.</w:t>
      </w:r>
    </w:p>
  </w:footnote>
  <w:footnote w:id="308">
    <w:p w14:paraId="0B1E033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Lacerazione del supporto.</w:t>
      </w:r>
    </w:p>
  </w:footnote>
  <w:footnote w:id="309">
    <w:p w14:paraId="196F029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Lacerazione del supporto.</w:t>
      </w:r>
    </w:p>
  </w:footnote>
  <w:footnote w:id="310">
    <w:p w14:paraId="52C2527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  <w:r w:rsidRPr="00FE066A">
        <w:rPr>
          <w:rFonts w:ascii="Times New Roman" w:hAnsi="Times New Roman"/>
        </w:rPr>
        <w:t xml:space="preserve"> </w:t>
      </w:r>
    </w:p>
  </w:footnote>
  <w:footnote w:id="311">
    <w:p w14:paraId="0B04686B" w14:textId="7DFCF3E1" w:rsidR="007722E0" w:rsidRPr="007722E0" w:rsidRDefault="007722E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7722E0">
        <w:rPr>
          <w:lang w:val="en-GB"/>
        </w:rPr>
        <w:t xml:space="preserve"> Seal and traces of s</w:t>
      </w:r>
      <w:r>
        <w:rPr>
          <w:lang w:val="en-GB"/>
        </w:rPr>
        <w:t>eals</w:t>
      </w:r>
    </w:p>
  </w:footnote>
  <w:footnote w:id="312">
    <w:p w14:paraId="03E348C6" w14:textId="77777777" w:rsidR="003E40DD" w:rsidRPr="007431F2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  <w:lang w:val="en-GB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7431F2">
        <w:rPr>
          <w:rFonts w:ascii="Times New Roman" w:hAnsi="Times New Roman"/>
          <w:lang w:val="en-GB"/>
        </w:rPr>
        <w:t xml:space="preserve"> </w:t>
      </w:r>
      <w:r w:rsidRPr="007431F2">
        <w:rPr>
          <w:rFonts w:ascii="Times New Roman" w:hAnsi="Times New Roman"/>
          <w:i/>
          <w:iCs/>
          <w:lang w:val="en-GB"/>
        </w:rPr>
        <w:t>Esito di correzione.</w:t>
      </w:r>
    </w:p>
  </w:footnote>
  <w:footnote w:id="313">
    <w:p w14:paraId="278689D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B-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b-.</w:t>
      </w:r>
    </w:p>
  </w:footnote>
  <w:footnote w:id="314">
    <w:p w14:paraId="54F8611C" w14:textId="1F2907CF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315">
    <w:p w14:paraId="6F61F79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16">
    <w:p w14:paraId="1C63F51C" w14:textId="7233BCC5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 xml:space="preserve">H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17">
    <w:p w14:paraId="5EE2BCED" w14:textId="371F8C10" w:rsidR="007722E0" w:rsidRPr="007722E0" w:rsidRDefault="007722E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7722E0">
        <w:rPr>
          <w:lang w:val="en-GB"/>
        </w:rPr>
        <w:t xml:space="preserve"> Seal and traces of s</w:t>
      </w:r>
      <w:r>
        <w:rPr>
          <w:lang w:val="en-GB"/>
        </w:rPr>
        <w:t>eals</w:t>
      </w:r>
    </w:p>
  </w:footnote>
  <w:footnote w:id="318">
    <w:p w14:paraId="41BEEEE4" w14:textId="77777777" w:rsidR="003E40DD" w:rsidRPr="007431F2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  <w:lang w:val="en-GB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7431F2">
        <w:rPr>
          <w:rFonts w:ascii="Times New Roman" w:hAnsi="Times New Roman"/>
          <w:lang w:val="en-GB"/>
        </w:rPr>
        <w:t xml:space="preserve"> </w:t>
      </w:r>
      <w:r w:rsidRPr="007431F2">
        <w:rPr>
          <w:rFonts w:ascii="Times New Roman" w:hAnsi="Times New Roman"/>
          <w:i/>
          <w:iCs/>
          <w:lang w:val="en-GB"/>
        </w:rPr>
        <w:t>Così A.</w:t>
      </w:r>
    </w:p>
  </w:footnote>
  <w:footnote w:id="319">
    <w:p w14:paraId="54DF71C0" w14:textId="2766178B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fo-</w:t>
      </w:r>
      <w:r w:rsidRPr="00FE066A">
        <w:rPr>
          <w:rFonts w:ascii="Times New Roman" w:hAnsi="Times New Roman"/>
          <w:i/>
          <w:iCs/>
        </w:rPr>
        <w:t xml:space="preserve"> esito di correzione.</w:t>
      </w:r>
    </w:p>
  </w:footnote>
  <w:footnote w:id="320">
    <w:p w14:paraId="1B1BB32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21">
    <w:p w14:paraId="10B5E32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da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322">
    <w:p w14:paraId="2CD7F0D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oltr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323">
    <w:p w14:paraId="733E246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-no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324">
    <w:p w14:paraId="3206FF7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le lo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325">
    <w:p w14:paraId="5182A0A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-o</w:t>
      </w:r>
      <w:r w:rsidRPr="00FE066A">
        <w:rPr>
          <w:rFonts w:ascii="Times New Roman" w:hAnsi="Times New Roman"/>
        </w:rPr>
        <w:t>.</w:t>
      </w:r>
    </w:p>
  </w:footnote>
  <w:footnote w:id="326">
    <w:p w14:paraId="1B598075" w14:textId="5C31126F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-ri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327">
    <w:p w14:paraId="53A1C9EA" w14:textId="1EB299D3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avallaria … meglio </w:t>
      </w:r>
      <w:r w:rsidRPr="00FE066A">
        <w:rPr>
          <w:rFonts w:ascii="Times New Roman" w:hAnsi="Times New Roman"/>
          <w:i/>
        </w:rPr>
        <w:t>aggiunto in interlinea.</w:t>
      </w:r>
    </w:p>
  </w:footnote>
  <w:footnote w:id="328">
    <w:p w14:paraId="24AA5A6C" w14:textId="25FE782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ultimament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329">
    <w:p w14:paraId="2E07639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30">
    <w:p w14:paraId="6C85453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 xml:space="preserve">-a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31">
    <w:p w14:paraId="4FBD49C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-ino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-i.</w:t>
      </w:r>
    </w:p>
  </w:footnote>
  <w:footnote w:id="332">
    <w:p w14:paraId="2BC3291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333">
    <w:p w14:paraId="790BFEC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-no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334">
    <w:p w14:paraId="447B9FED" w14:textId="1F07D1EB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335">
    <w:p w14:paraId="27EAB6C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p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336">
    <w:p w14:paraId="727348F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dalla parte </w:t>
      </w:r>
      <w:r w:rsidRPr="00FE066A">
        <w:rPr>
          <w:rFonts w:ascii="Times New Roman" w:hAnsi="Times New Roman"/>
          <w:i/>
          <w:iCs/>
        </w:rPr>
        <w:t>depennato.</w:t>
      </w:r>
      <w:r w:rsidRPr="00FE066A">
        <w:rPr>
          <w:rFonts w:ascii="Times New Roman" w:hAnsi="Times New Roman"/>
        </w:rPr>
        <w:t xml:space="preserve"> </w:t>
      </w:r>
    </w:p>
  </w:footnote>
  <w:footnote w:id="337">
    <w:p w14:paraId="4BC3D11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poi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338">
    <w:p w14:paraId="3238A48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che </w:t>
      </w:r>
      <w:r w:rsidRPr="00FE066A">
        <w:rPr>
          <w:rFonts w:ascii="Times New Roman" w:hAnsi="Times New Roman"/>
          <w:i/>
          <w:iCs/>
        </w:rPr>
        <w:t>depennato.</w:t>
      </w:r>
      <w:r w:rsidRPr="00FE066A">
        <w:rPr>
          <w:rFonts w:ascii="Times New Roman" w:hAnsi="Times New Roman"/>
        </w:rPr>
        <w:t xml:space="preserve"> </w:t>
      </w:r>
    </w:p>
  </w:footnote>
  <w:footnote w:id="339">
    <w:p w14:paraId="420D056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governo </w:t>
      </w:r>
      <w:r w:rsidRPr="00FE066A">
        <w:rPr>
          <w:rFonts w:ascii="Times New Roman" w:hAnsi="Times New Roman"/>
          <w:i/>
          <w:iCs/>
        </w:rPr>
        <w:t>depennato.</w:t>
      </w:r>
      <w:r w:rsidRPr="00FE066A">
        <w:rPr>
          <w:rFonts w:ascii="Times New Roman" w:hAnsi="Times New Roman"/>
        </w:rPr>
        <w:t xml:space="preserve"> </w:t>
      </w:r>
    </w:p>
  </w:footnote>
  <w:footnote w:id="340">
    <w:p w14:paraId="0895B80F" w14:textId="4B8D639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he … Gratie etc. </w:t>
      </w:r>
      <w:r w:rsidRPr="00FE066A">
        <w:rPr>
          <w:rFonts w:ascii="Times New Roman" w:hAnsi="Times New Roman"/>
          <w:i/>
          <w:iCs/>
        </w:rPr>
        <w:t>decodifica di testo cifrato presente nel margine inferiore; con segno di rimando.</w:t>
      </w:r>
    </w:p>
  </w:footnote>
  <w:footnote w:id="341">
    <w:p w14:paraId="368725BB" w14:textId="22DD4A6B" w:rsidR="007722E0" w:rsidRPr="007722E0" w:rsidRDefault="007722E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7722E0">
        <w:rPr>
          <w:lang w:val="en-GB"/>
        </w:rPr>
        <w:t xml:space="preserve"> Seals and traces of s</w:t>
      </w:r>
      <w:r>
        <w:rPr>
          <w:lang w:val="en-GB"/>
        </w:rPr>
        <w:t>eals</w:t>
      </w:r>
    </w:p>
  </w:footnote>
  <w:footnote w:id="342">
    <w:p w14:paraId="72C2D749" w14:textId="77777777" w:rsidR="003E40DD" w:rsidRPr="007431F2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  <w:lang w:val="en-GB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7431F2">
        <w:rPr>
          <w:rFonts w:ascii="Times New Roman" w:hAnsi="Times New Roman"/>
          <w:lang w:val="en-GB"/>
        </w:rPr>
        <w:t xml:space="preserve"> </w:t>
      </w:r>
      <w:r w:rsidRPr="007431F2">
        <w:rPr>
          <w:rFonts w:ascii="Times New Roman" w:hAnsi="Times New Roman"/>
          <w:iCs/>
          <w:lang w:val="en-GB"/>
        </w:rPr>
        <w:t xml:space="preserve">p- </w:t>
      </w:r>
      <w:r w:rsidRPr="007431F2">
        <w:rPr>
          <w:rFonts w:ascii="Times New Roman" w:hAnsi="Times New Roman"/>
          <w:i/>
          <w:iCs/>
          <w:lang w:val="en-GB"/>
        </w:rPr>
        <w:t>corretta su</w:t>
      </w:r>
      <w:r w:rsidRPr="007431F2">
        <w:rPr>
          <w:rFonts w:ascii="Times New Roman" w:hAnsi="Times New Roman"/>
          <w:lang w:val="en-GB"/>
        </w:rPr>
        <w:t xml:space="preserve"> </w:t>
      </w:r>
      <w:r w:rsidRPr="007431F2">
        <w:rPr>
          <w:rFonts w:ascii="Times New Roman" w:hAnsi="Times New Roman"/>
          <w:iCs/>
          <w:lang w:val="en-GB"/>
        </w:rPr>
        <w:t>f-.</w:t>
      </w:r>
    </w:p>
  </w:footnote>
  <w:footnote w:id="343">
    <w:p w14:paraId="37CA026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bookmarkStart w:id="9" w:name="_Hlk153662743"/>
      <w:r w:rsidRPr="00FE066A">
        <w:rPr>
          <w:rFonts w:ascii="Times New Roman" w:hAnsi="Times New Roman"/>
          <w:i/>
          <w:iCs/>
        </w:rPr>
        <w:t>Esito di correzione, come pare.</w:t>
      </w:r>
      <w:bookmarkEnd w:id="9"/>
    </w:p>
  </w:footnote>
  <w:footnote w:id="344">
    <w:p w14:paraId="5BCC19F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arentesi aperta non seguita da analoga chiusa.</w:t>
      </w:r>
    </w:p>
  </w:footnote>
  <w:footnote w:id="345">
    <w:p w14:paraId="400DEB8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v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346">
    <w:p w14:paraId="71128EF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e</w:t>
      </w:r>
      <w:r w:rsidRPr="00FE066A">
        <w:rPr>
          <w:rFonts w:ascii="Times New Roman" w:hAnsi="Times New Roman"/>
        </w:rPr>
        <w:t xml:space="preserve"> lungh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347">
    <w:p w14:paraId="70034E2D" w14:textId="188A73DA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mto nel margine esterno.</w:t>
      </w:r>
    </w:p>
  </w:footnote>
  <w:footnote w:id="348">
    <w:p w14:paraId="49DB1A3F" w14:textId="1E20A0EC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do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-ta</w:t>
      </w:r>
      <w:r w:rsidRPr="00FE066A">
        <w:rPr>
          <w:rFonts w:ascii="Times New Roman" w:hAnsi="Times New Roman"/>
          <w:i/>
          <w:iCs/>
        </w:rPr>
        <w:t>; precede parola depennata.</w:t>
      </w:r>
    </w:p>
  </w:footnote>
  <w:footnote w:id="349">
    <w:p w14:paraId="758AAD2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sua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350">
    <w:p w14:paraId="6421182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do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351">
    <w:p w14:paraId="64A803A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52">
    <w:p w14:paraId="1CA1110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353">
    <w:p w14:paraId="6A183BC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54">
    <w:p w14:paraId="3EBAE8A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355">
    <w:p w14:paraId="237C764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M-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m-.</w:t>
      </w:r>
    </w:p>
  </w:footnote>
  <w:footnote w:id="356">
    <w:p w14:paraId="78D28EA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dopp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357">
    <w:p w14:paraId="61D2C8AF" w14:textId="01BAABEF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e- </w:t>
      </w:r>
      <w:r w:rsidRPr="00FE066A">
        <w:rPr>
          <w:rFonts w:ascii="Times New Roman" w:hAnsi="Times New Roman"/>
          <w:i/>
        </w:rPr>
        <w:t>e</w:t>
      </w:r>
      <w:r w:rsidRPr="00FE066A">
        <w:rPr>
          <w:rFonts w:ascii="Times New Roman" w:hAnsi="Times New Roman"/>
          <w:i/>
          <w:iCs/>
        </w:rPr>
        <w:t>sito di correzione.</w:t>
      </w:r>
    </w:p>
  </w:footnote>
  <w:footnote w:id="358">
    <w:p w14:paraId="6E69CFB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359">
    <w:p w14:paraId="6C52A02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to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-</w:t>
      </w:r>
      <w:r w:rsidRPr="00FE066A">
        <w:rPr>
          <w:rFonts w:ascii="Times New Roman" w:hAnsi="Times New Roman"/>
          <w:iCs/>
        </w:rPr>
        <w:t>no</w:t>
      </w:r>
      <w:r w:rsidRPr="00FE066A">
        <w:rPr>
          <w:rFonts w:ascii="Times New Roman" w:hAnsi="Times New Roman"/>
        </w:rPr>
        <w:t>.</w:t>
      </w:r>
    </w:p>
  </w:footnote>
  <w:footnote w:id="360">
    <w:p w14:paraId="38D60D8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q </w:t>
      </w:r>
      <w:r w:rsidRPr="00FE066A">
        <w:rPr>
          <w:rFonts w:ascii="Times New Roman" w:hAnsi="Times New Roman"/>
          <w:i/>
          <w:iCs/>
        </w:rPr>
        <w:t>depennata.</w:t>
      </w:r>
    </w:p>
  </w:footnote>
  <w:footnote w:id="361">
    <w:p w14:paraId="06D27B92" w14:textId="6E7625C9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tre</w:t>
      </w:r>
      <w:r w:rsidRPr="00FE066A">
        <w:rPr>
          <w:rFonts w:ascii="Times New Roman" w:hAnsi="Times New Roman"/>
          <w:i/>
        </w:rPr>
        <w:t xml:space="preserve"> esito di correzione.</w:t>
      </w:r>
    </w:p>
  </w:footnote>
  <w:footnote w:id="362">
    <w:p w14:paraId="53DB3CF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  <w:r w:rsidRPr="00FE066A">
        <w:rPr>
          <w:rFonts w:ascii="Times New Roman" w:hAnsi="Times New Roman"/>
        </w:rPr>
        <w:t xml:space="preserve"> </w:t>
      </w:r>
    </w:p>
  </w:footnote>
  <w:footnote w:id="363">
    <w:p w14:paraId="1CBFDBE1" w14:textId="6C7C8E56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-</w:t>
      </w:r>
      <w:r w:rsidRPr="00FE066A">
        <w:rPr>
          <w:rFonts w:ascii="Times New Roman" w:hAnsi="Times New Roman"/>
          <w:iCs/>
        </w:rPr>
        <w:t>rse</w:t>
      </w:r>
      <w:r w:rsidRPr="00FE066A">
        <w:rPr>
          <w:rFonts w:ascii="Times New Roman" w:hAnsi="Times New Roman"/>
          <w:i/>
          <w:iCs/>
        </w:rPr>
        <w:t xml:space="preserve"> esito di correzione.</w:t>
      </w:r>
    </w:p>
  </w:footnote>
  <w:footnote w:id="364">
    <w:p w14:paraId="0763070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su</w:t>
      </w:r>
      <w:r w:rsidRPr="00FE066A">
        <w:rPr>
          <w:rFonts w:ascii="Times New Roman" w:hAnsi="Times New Roman"/>
        </w:rPr>
        <w:t xml:space="preserve"> del </w:t>
      </w:r>
      <w:r w:rsidRPr="00FE066A">
        <w:rPr>
          <w:rFonts w:ascii="Times New Roman" w:hAnsi="Times New Roman"/>
          <w:i/>
          <w:iCs/>
        </w:rPr>
        <w:t>depennato con segno di inserimento.</w:t>
      </w:r>
    </w:p>
  </w:footnote>
  <w:footnote w:id="365">
    <w:p w14:paraId="7D116B8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a-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i-.</w:t>
      </w:r>
    </w:p>
  </w:footnote>
  <w:footnote w:id="366">
    <w:p w14:paraId="2057585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in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367">
    <w:p w14:paraId="51E5A959" w14:textId="4DA0919C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  <w:iCs/>
        </w:rPr>
        <w:t xml:space="preserve"> b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68">
    <w:p w14:paraId="729E92B2" w14:textId="6D5D2065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de-</w:t>
      </w:r>
      <w:r w:rsidRPr="00FE066A">
        <w:rPr>
          <w:rFonts w:ascii="Times New Roman" w:hAnsi="Times New Roman"/>
          <w:i/>
          <w:iCs/>
        </w:rPr>
        <w:t xml:space="preserve"> esito di correzione.</w:t>
      </w:r>
      <w:r w:rsidRPr="00FE066A">
        <w:rPr>
          <w:rFonts w:ascii="Times New Roman" w:hAnsi="Times New Roman"/>
        </w:rPr>
        <w:t xml:space="preserve"> </w:t>
      </w:r>
    </w:p>
  </w:footnote>
  <w:footnote w:id="369">
    <w:p w14:paraId="486EAEE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370">
    <w:p w14:paraId="5939821A" w14:textId="446E06BD" w:rsidR="003E40DD" w:rsidRPr="007722E0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lang w:val="en-GB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  <w:r w:rsidR="007722E0">
        <w:rPr>
          <w:rFonts w:ascii="Times New Roman" w:hAnsi="Times New Roman"/>
          <w:i/>
          <w:iCs/>
        </w:rPr>
        <w:t xml:space="preserve"> </w:t>
      </w:r>
      <w:r w:rsidR="007722E0" w:rsidRPr="007722E0">
        <w:rPr>
          <w:rFonts w:ascii="Times New Roman" w:hAnsi="Times New Roman"/>
          <w:lang w:val="en-GB"/>
        </w:rPr>
        <w:t>Presence of seal an</w:t>
      </w:r>
      <w:r w:rsidR="007722E0">
        <w:rPr>
          <w:rFonts w:ascii="Times New Roman" w:hAnsi="Times New Roman"/>
          <w:lang w:val="en-GB"/>
        </w:rPr>
        <w:t>d traces of seals</w:t>
      </w:r>
    </w:p>
  </w:footnote>
  <w:footnote w:id="371">
    <w:p w14:paraId="0E410EA4" w14:textId="77777777" w:rsidR="003E40DD" w:rsidRPr="007431F2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7431F2">
        <w:rPr>
          <w:rFonts w:ascii="Times New Roman" w:hAnsi="Times New Roman"/>
        </w:rPr>
        <w:t xml:space="preserve"> </w:t>
      </w:r>
      <w:r w:rsidRPr="007431F2">
        <w:rPr>
          <w:rFonts w:ascii="Times New Roman" w:hAnsi="Times New Roman"/>
          <w:i/>
          <w:iCs/>
        </w:rPr>
        <w:t>Segue</w:t>
      </w:r>
      <w:r w:rsidRPr="007431F2">
        <w:rPr>
          <w:rFonts w:ascii="Times New Roman" w:hAnsi="Times New Roman"/>
        </w:rPr>
        <w:t xml:space="preserve"> suo </w:t>
      </w:r>
      <w:r w:rsidRPr="007431F2">
        <w:rPr>
          <w:rFonts w:ascii="Times New Roman" w:hAnsi="Times New Roman"/>
          <w:i/>
          <w:iCs/>
        </w:rPr>
        <w:t>depennato.</w:t>
      </w:r>
    </w:p>
  </w:footnote>
  <w:footnote w:id="372">
    <w:p w14:paraId="70DB725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arola depennata.</w:t>
      </w:r>
    </w:p>
  </w:footnote>
  <w:footnote w:id="373">
    <w:p w14:paraId="2DBE0F08" w14:textId="738630E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lettera depennata.</w:t>
      </w:r>
    </w:p>
  </w:footnote>
  <w:footnote w:id="374">
    <w:p w14:paraId="6F536BD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-e-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-a-.</w:t>
      </w:r>
    </w:p>
  </w:footnote>
  <w:footnote w:id="375">
    <w:p w14:paraId="6E5BF67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376">
    <w:p w14:paraId="590AD5EC" w14:textId="6FF03E1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desi-</w:t>
      </w:r>
      <w:r w:rsidRPr="00FE066A">
        <w:rPr>
          <w:rFonts w:ascii="Times New Roman" w:hAnsi="Times New Roman"/>
          <w:i/>
          <w:iCs/>
        </w:rPr>
        <w:t xml:space="preserve"> esito di correzione.</w:t>
      </w:r>
    </w:p>
  </w:footnote>
  <w:footnote w:id="377">
    <w:p w14:paraId="0FBD9C7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78">
    <w:p w14:paraId="78288A5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nella </w:t>
      </w:r>
      <w:r w:rsidRPr="00FE066A">
        <w:rPr>
          <w:rFonts w:ascii="Times New Roman" w:hAnsi="Times New Roman"/>
          <w:i/>
          <w:iCs/>
        </w:rPr>
        <w:t>depennato.</w:t>
      </w:r>
      <w:r w:rsidRPr="00FE066A">
        <w:rPr>
          <w:rFonts w:ascii="Times New Roman" w:hAnsi="Times New Roman"/>
        </w:rPr>
        <w:t xml:space="preserve"> </w:t>
      </w:r>
    </w:p>
  </w:footnote>
  <w:footnote w:id="379">
    <w:p w14:paraId="4650619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Occidental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380">
    <w:p w14:paraId="14BD591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a questi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su</w:t>
      </w:r>
      <w:r w:rsidRPr="00FE066A">
        <w:rPr>
          <w:rFonts w:ascii="Times New Roman" w:hAnsi="Times New Roman"/>
        </w:rPr>
        <w:t xml:space="preserve"> all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381">
    <w:p w14:paraId="3F0FA2C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Stat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382">
    <w:p w14:paraId="55E42A1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Macchia di inchiostro.</w:t>
      </w:r>
    </w:p>
  </w:footnote>
  <w:footnote w:id="383">
    <w:p w14:paraId="2D30B6D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-no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-e.</w:t>
      </w:r>
    </w:p>
  </w:footnote>
  <w:footnote w:id="384">
    <w:p w14:paraId="40E305D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85">
    <w:p w14:paraId="6063B14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conda</w:t>
      </w:r>
      <w:r w:rsidRPr="00FE066A">
        <w:rPr>
          <w:rFonts w:ascii="Times New Roman" w:hAnsi="Times New Roman"/>
        </w:rPr>
        <w:t xml:space="preserve"> -i-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-a.</w:t>
      </w:r>
      <w:r w:rsidRPr="00FE066A">
        <w:rPr>
          <w:rFonts w:ascii="Times New Roman" w:hAnsi="Times New Roman"/>
        </w:rPr>
        <w:t xml:space="preserve"> </w:t>
      </w:r>
    </w:p>
  </w:footnote>
  <w:footnote w:id="386">
    <w:p w14:paraId="6B94655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387">
    <w:p w14:paraId="3700295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e</w:t>
      </w:r>
      <w:r w:rsidRPr="00FE066A">
        <w:rPr>
          <w:rFonts w:ascii="Times New Roman" w:hAnsi="Times New Roman"/>
        </w:rPr>
        <w:t xml:space="preserve"> questa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388">
    <w:p w14:paraId="1C4003E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su parola depennata.</w:t>
      </w:r>
    </w:p>
  </w:footnote>
  <w:footnote w:id="389">
    <w:p w14:paraId="5EE22E9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390">
    <w:p w14:paraId="2623801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91">
    <w:p w14:paraId="3AF52B7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92">
    <w:p w14:paraId="69B2A007" w14:textId="46C950DA" w:rsidR="007722E0" w:rsidRPr="007722E0" w:rsidRDefault="007722E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7722E0">
        <w:rPr>
          <w:lang w:val="en-GB"/>
        </w:rPr>
        <w:t xml:space="preserve"> Presence of seal an</w:t>
      </w:r>
      <w:r>
        <w:rPr>
          <w:lang w:val="en-GB"/>
        </w:rPr>
        <w:t>d traces of seals</w:t>
      </w:r>
    </w:p>
  </w:footnote>
  <w:footnote w:id="393">
    <w:p w14:paraId="6A91A13D" w14:textId="77777777" w:rsidR="003E40DD" w:rsidRPr="007431F2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7431F2">
        <w:rPr>
          <w:rFonts w:ascii="Times New Roman" w:hAnsi="Times New Roman"/>
        </w:rPr>
        <w:t xml:space="preserve"> </w:t>
      </w:r>
      <w:r w:rsidRPr="007431F2">
        <w:rPr>
          <w:rFonts w:ascii="Times New Roman" w:hAnsi="Times New Roman"/>
          <w:i/>
          <w:iCs/>
        </w:rPr>
        <w:t>Foro nel supporto.</w:t>
      </w:r>
    </w:p>
  </w:footnote>
  <w:footnote w:id="394">
    <w:p w14:paraId="6FE38AA8" w14:textId="2AE91245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so-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p-</w:t>
      </w:r>
      <w:r w:rsidRPr="00FE066A">
        <w:rPr>
          <w:rFonts w:ascii="Times New Roman" w:hAnsi="Times New Roman"/>
        </w:rPr>
        <w:t>.</w:t>
      </w:r>
    </w:p>
  </w:footnote>
  <w:footnote w:id="395">
    <w:p w14:paraId="071238D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396">
    <w:p w14:paraId="6DBB931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ond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397">
    <w:p w14:paraId="5006FCD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</w:t>
      </w:r>
      <w:r w:rsidRPr="00FE066A">
        <w:rPr>
          <w:rFonts w:ascii="Times New Roman" w:hAnsi="Times New Roman"/>
          <w:iCs/>
        </w:rPr>
        <w:t>o.</w:t>
      </w:r>
    </w:p>
  </w:footnote>
  <w:footnote w:id="398">
    <w:p w14:paraId="51A5433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399">
    <w:p w14:paraId="1C7B33E6" w14:textId="77777777" w:rsidR="00A4085B" w:rsidRPr="00FD12D9" w:rsidRDefault="00A4085B" w:rsidP="00A4085B">
      <w:pPr>
        <w:pStyle w:val="FootnoteText"/>
        <w:rPr>
          <w:rFonts w:ascii="Times New Roman" w:hAnsi="Times New Roman"/>
          <w:i/>
          <w:iCs/>
        </w:rPr>
      </w:pPr>
      <w:r w:rsidRPr="00FD12D9">
        <w:rPr>
          <w:rStyle w:val="FootnoteReference"/>
          <w:rFonts w:ascii="Times New Roman" w:hAnsi="Times New Roman"/>
        </w:rPr>
        <w:footnoteRef/>
      </w:r>
      <w:r w:rsidRPr="00FD12D9">
        <w:rPr>
          <w:rFonts w:ascii="Times New Roman" w:hAnsi="Times New Roman"/>
        </w:rPr>
        <w:t xml:space="preserve"> </w:t>
      </w:r>
      <w:r w:rsidRPr="00FD12D9">
        <w:rPr>
          <w:rFonts w:ascii="Times New Roman" w:hAnsi="Times New Roman"/>
          <w:i/>
          <w:iCs/>
        </w:rPr>
        <w:t xml:space="preserve">Precede </w:t>
      </w:r>
      <w:r w:rsidRPr="00FD12D9">
        <w:rPr>
          <w:rFonts w:ascii="Times New Roman" w:hAnsi="Times New Roman"/>
        </w:rPr>
        <w:t xml:space="preserve">de </w:t>
      </w:r>
      <w:r w:rsidRPr="00FD12D9">
        <w:rPr>
          <w:rFonts w:ascii="Times New Roman" w:hAnsi="Times New Roman"/>
          <w:i/>
          <w:iCs/>
        </w:rPr>
        <w:t>depennato.</w:t>
      </w:r>
    </w:p>
  </w:footnote>
  <w:footnote w:id="400">
    <w:p w14:paraId="4CF84C6F" w14:textId="1853E350" w:rsidR="00C26390" w:rsidRPr="00C26390" w:rsidRDefault="00C26390" w:rsidP="004820E5">
      <w:pPr>
        <w:pStyle w:val="FootnoteText"/>
        <w:spacing w:after="0"/>
      </w:pPr>
      <w:r>
        <w:rPr>
          <w:rStyle w:val="FootnoteReference"/>
        </w:rPr>
        <w:footnoteRef/>
      </w:r>
      <w:r>
        <w:t xml:space="preserve"> Seal</w:t>
      </w:r>
    </w:p>
  </w:footnote>
  <w:footnote w:id="401">
    <w:p w14:paraId="3A11C3A7" w14:textId="5382CEB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  <w:iCs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>invio</w:t>
      </w:r>
      <w:r w:rsidRPr="00FE066A">
        <w:rPr>
          <w:rFonts w:ascii="Times New Roman" w:hAnsi="Times New Roman"/>
          <w:i/>
          <w:iCs/>
        </w:rPr>
        <w:t>.</w:t>
      </w:r>
    </w:p>
  </w:footnote>
  <w:footnote w:id="402">
    <w:p w14:paraId="568BC2E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, come pare.</w:t>
      </w:r>
    </w:p>
  </w:footnote>
  <w:footnote w:id="403">
    <w:p w14:paraId="356A6EC9" w14:textId="08795FE3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</w:t>
      </w:r>
      <w:r w:rsidRPr="00FE066A">
        <w:rPr>
          <w:rFonts w:ascii="Times New Roman" w:hAnsi="Times New Roman"/>
          <w:i/>
        </w:rPr>
        <w:t xml:space="preserve"> esito di correzione</w:t>
      </w:r>
      <w:r w:rsidRPr="00FE066A">
        <w:rPr>
          <w:rFonts w:ascii="Times New Roman" w:hAnsi="Times New Roman"/>
        </w:rPr>
        <w:t>.</w:t>
      </w:r>
    </w:p>
  </w:footnote>
  <w:footnote w:id="404">
    <w:p w14:paraId="4AC0B43E" w14:textId="060B5F0F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-</w:t>
      </w:r>
      <w:r w:rsidRPr="00FE066A">
        <w:rPr>
          <w:rFonts w:ascii="Times New Roman" w:hAnsi="Times New Roman"/>
          <w:i/>
        </w:rPr>
        <w:t xml:space="preserve"> e</w:t>
      </w:r>
      <w:r w:rsidRPr="00FE066A">
        <w:rPr>
          <w:rFonts w:ascii="Times New Roman" w:hAnsi="Times New Roman"/>
          <w:i/>
          <w:iCs/>
        </w:rPr>
        <w:t>sito di correzione.</w:t>
      </w:r>
    </w:p>
  </w:footnote>
  <w:footnote w:id="405">
    <w:p w14:paraId="5DCF7B53" w14:textId="2A4AB16A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-</w:t>
      </w:r>
      <w:r w:rsidRPr="00FE066A">
        <w:rPr>
          <w:rFonts w:ascii="Times New Roman" w:hAnsi="Times New Roman"/>
          <w:iCs/>
        </w:rPr>
        <w:t xml:space="preserve">ne </w:t>
      </w:r>
      <w:r w:rsidRPr="00FE066A">
        <w:rPr>
          <w:rFonts w:ascii="Times New Roman" w:hAnsi="Times New Roman"/>
          <w:i/>
          <w:iCs/>
        </w:rPr>
        <w:t>esito di correzione, come pare.</w:t>
      </w:r>
    </w:p>
  </w:footnote>
  <w:footnote w:id="406">
    <w:p w14:paraId="7BBAFFF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tutt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407">
    <w:p w14:paraId="4FFA4DE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lettera depennata.</w:t>
      </w:r>
    </w:p>
  </w:footnote>
  <w:footnote w:id="408">
    <w:p w14:paraId="508C0A36" w14:textId="1BB12776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- </w:t>
      </w:r>
      <w:r w:rsidRPr="00FE066A">
        <w:rPr>
          <w:rFonts w:ascii="Times New Roman" w:hAnsi="Times New Roman"/>
          <w:i/>
        </w:rPr>
        <w:t>e</w:t>
      </w:r>
      <w:r w:rsidRPr="00FE066A">
        <w:rPr>
          <w:rFonts w:ascii="Times New Roman" w:hAnsi="Times New Roman"/>
          <w:i/>
          <w:iCs/>
        </w:rPr>
        <w:t>sito di correzione.</w:t>
      </w:r>
    </w:p>
  </w:footnote>
  <w:footnote w:id="409">
    <w:p w14:paraId="27708B4A" w14:textId="1BB156B1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-va</w:t>
      </w:r>
      <w:r w:rsidRPr="00FE066A">
        <w:rPr>
          <w:rFonts w:ascii="Times New Roman" w:hAnsi="Times New Roman"/>
          <w:i/>
          <w:iCs/>
        </w:rPr>
        <w:t xml:space="preserve"> esito di correzione, come pare.</w:t>
      </w:r>
    </w:p>
  </w:footnote>
  <w:footnote w:id="410">
    <w:p w14:paraId="239C6F4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quest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411">
    <w:p w14:paraId="43659EA8" w14:textId="2BE1F7FB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H- </w:t>
      </w:r>
      <w:r w:rsidRPr="00FE066A">
        <w:rPr>
          <w:rFonts w:ascii="Times New Roman" w:hAnsi="Times New Roman"/>
          <w:i/>
          <w:iCs/>
        </w:rPr>
        <w:t>esito di correzione.</w:t>
      </w:r>
      <w:r w:rsidRPr="00FE066A">
        <w:rPr>
          <w:rFonts w:ascii="Times New Roman" w:hAnsi="Times New Roman"/>
        </w:rPr>
        <w:t xml:space="preserve"> </w:t>
      </w:r>
    </w:p>
  </w:footnote>
  <w:footnote w:id="412">
    <w:p w14:paraId="2C845EC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13">
    <w:p w14:paraId="6D3510F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414">
    <w:p w14:paraId="27D9E78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alti </w:t>
      </w:r>
      <w:r w:rsidRPr="00FE066A">
        <w:rPr>
          <w:rFonts w:ascii="Times New Roman" w:hAnsi="Times New Roman"/>
          <w:i/>
          <w:iCs/>
        </w:rPr>
        <w:t>depennato.</w:t>
      </w:r>
      <w:r w:rsidRPr="00FE066A">
        <w:rPr>
          <w:rFonts w:ascii="Times New Roman" w:hAnsi="Times New Roman"/>
        </w:rPr>
        <w:t xml:space="preserve"> </w:t>
      </w:r>
    </w:p>
  </w:footnote>
  <w:footnote w:id="415">
    <w:p w14:paraId="6D93ADE8" w14:textId="124A8C1E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l</w:t>
      </w:r>
      <w:r w:rsidRPr="00FE066A">
        <w:rPr>
          <w:rFonts w:ascii="Times New Roman" w:hAnsi="Times New Roman"/>
          <w:i/>
          <w:iCs/>
        </w:rPr>
        <w:t>- esito di correzione.</w:t>
      </w:r>
    </w:p>
  </w:footnote>
  <w:footnote w:id="416">
    <w:p w14:paraId="5583A04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la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417">
    <w:p w14:paraId="35A7CAE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d </w:t>
      </w:r>
      <w:r w:rsidRPr="00FE066A">
        <w:rPr>
          <w:rFonts w:ascii="Times New Roman" w:hAnsi="Times New Roman"/>
          <w:i/>
          <w:iCs/>
        </w:rPr>
        <w:t>depennata.</w:t>
      </w:r>
    </w:p>
  </w:footnote>
  <w:footnote w:id="418">
    <w:p w14:paraId="01210D3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19">
    <w:p w14:paraId="6C03C68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20">
    <w:p w14:paraId="67E3E59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  <w:iCs/>
        </w:rPr>
        <w:t>di questo principio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421">
    <w:p w14:paraId="2CEB87E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22">
    <w:p w14:paraId="62C89B27" w14:textId="59A3F326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23">
    <w:p w14:paraId="2332AC63" w14:textId="41A47FF0" w:rsidR="007722E0" w:rsidRPr="007722E0" w:rsidRDefault="007722E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7722E0">
        <w:rPr>
          <w:lang w:val="en-GB"/>
        </w:rPr>
        <w:t xml:space="preserve"> Presence of a seal a</w:t>
      </w:r>
      <w:r>
        <w:rPr>
          <w:lang w:val="en-GB"/>
        </w:rPr>
        <w:t>nd traces of seals</w:t>
      </w:r>
    </w:p>
  </w:footnote>
  <w:footnote w:id="424">
    <w:p w14:paraId="44F50DE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e</w:t>
      </w:r>
      <w:r w:rsidRPr="00FE066A">
        <w:rPr>
          <w:rFonts w:ascii="Times New Roman" w:hAnsi="Times New Roman"/>
        </w:rPr>
        <w:t xml:space="preserve"> 2</w:t>
      </w:r>
      <w:r w:rsidRPr="00FE066A">
        <w:rPr>
          <w:rFonts w:ascii="Times New Roman" w:hAnsi="Times New Roman"/>
          <w:vertAlign w:val="superscript"/>
        </w:rPr>
        <w:t>da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425">
    <w:p w14:paraId="6F0D5E87" w14:textId="21CC8A99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non se ha riguardo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426">
    <w:p w14:paraId="3DBDF6A3" w14:textId="51D7623B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aggiunta in sopralinea con segno di inserimento e depennata.</w:t>
      </w:r>
    </w:p>
  </w:footnote>
  <w:footnote w:id="427">
    <w:p w14:paraId="3BABB38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Così A. </w:t>
      </w:r>
    </w:p>
  </w:footnote>
  <w:footnote w:id="428">
    <w:p w14:paraId="4512A2C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arentesi chiusa non preceduta da analoga aperta.</w:t>
      </w:r>
    </w:p>
  </w:footnote>
  <w:footnote w:id="429">
    <w:p w14:paraId="76FC4FC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po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430">
    <w:p w14:paraId="488CDC02" w14:textId="55C4F689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e</w:t>
      </w:r>
      <w:r w:rsidRPr="00FE066A">
        <w:rPr>
          <w:rFonts w:ascii="Times New Roman" w:hAnsi="Times New Roman"/>
        </w:rPr>
        <w:t xml:space="preserve"> g- </w:t>
      </w:r>
      <w:r w:rsidRPr="00FE066A">
        <w:rPr>
          <w:rFonts w:ascii="Times New Roman" w:hAnsi="Times New Roman"/>
          <w:i/>
          <w:iCs/>
        </w:rPr>
        <w:t>depennata.</w:t>
      </w:r>
    </w:p>
  </w:footnote>
  <w:footnote w:id="431">
    <w:p w14:paraId="5EE10F6B" w14:textId="6F22A1E1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ima</w:t>
      </w:r>
      <w:r w:rsidRPr="00FE066A">
        <w:rPr>
          <w:rFonts w:ascii="Times New Roman" w:hAnsi="Times New Roman"/>
        </w:rPr>
        <w:t xml:space="preserve"> -n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32">
    <w:p w14:paraId="7B195BC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33">
    <w:p w14:paraId="16E2CE5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e</w:t>
      </w:r>
      <w:r w:rsidRPr="00FE066A">
        <w:rPr>
          <w:rFonts w:ascii="Times New Roman" w:hAnsi="Times New Roman"/>
        </w:rPr>
        <w:t xml:space="preserve"> prima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434">
    <w:p w14:paraId="1611B7FE" w14:textId="77777777" w:rsidR="003E40DD" w:rsidRPr="007431F2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lang w:val="en-GB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7431F2">
        <w:rPr>
          <w:rFonts w:ascii="Times New Roman" w:hAnsi="Times New Roman"/>
          <w:lang w:val="en-GB"/>
        </w:rPr>
        <w:t xml:space="preserve"> </w:t>
      </w:r>
      <w:r w:rsidRPr="007431F2">
        <w:rPr>
          <w:rFonts w:ascii="Times New Roman" w:hAnsi="Times New Roman"/>
          <w:i/>
          <w:lang w:val="en-GB"/>
        </w:rPr>
        <w:t>Esito di correzione.</w:t>
      </w:r>
    </w:p>
  </w:footnote>
  <w:footnote w:id="435">
    <w:p w14:paraId="75871B8F" w14:textId="0F7FE17C" w:rsidR="007722E0" w:rsidRPr="007722E0" w:rsidRDefault="007722E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7722E0">
        <w:rPr>
          <w:lang w:val="en-GB"/>
        </w:rPr>
        <w:t xml:space="preserve"> Presence of a seal a</w:t>
      </w:r>
      <w:r>
        <w:rPr>
          <w:lang w:val="en-GB"/>
        </w:rPr>
        <w:t>nd traces of seals</w:t>
      </w:r>
    </w:p>
  </w:footnote>
  <w:footnote w:id="436">
    <w:p w14:paraId="40CC587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3-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2-.</w:t>
      </w:r>
    </w:p>
  </w:footnote>
  <w:footnote w:id="437">
    <w:p w14:paraId="7A6A110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l </w:t>
      </w:r>
      <w:r w:rsidRPr="00FE066A">
        <w:rPr>
          <w:rFonts w:ascii="Times New Roman" w:hAnsi="Times New Roman"/>
          <w:i/>
          <w:iCs/>
        </w:rPr>
        <w:t>depennata.</w:t>
      </w:r>
    </w:p>
  </w:footnote>
  <w:footnote w:id="438">
    <w:p w14:paraId="521D721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rretto su</w:t>
      </w:r>
      <w:r w:rsidRPr="00FE066A">
        <w:rPr>
          <w:rFonts w:ascii="Times New Roman" w:hAnsi="Times New Roman"/>
        </w:rPr>
        <w:t xml:space="preserve"> di.</w:t>
      </w:r>
    </w:p>
  </w:footnote>
  <w:footnote w:id="439">
    <w:p w14:paraId="4EAFEAE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rsi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40">
    <w:p w14:paraId="4DD3590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441">
    <w:p w14:paraId="400AB1A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su parola depennata.</w:t>
      </w:r>
    </w:p>
  </w:footnote>
  <w:footnote w:id="442">
    <w:p w14:paraId="754E9DF9" w14:textId="5C138AA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he con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43">
    <w:p w14:paraId="640F43C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so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-si. </w:t>
      </w:r>
    </w:p>
  </w:footnote>
  <w:footnote w:id="444">
    <w:p w14:paraId="38A81FE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Macchia di inchiostro.</w:t>
      </w:r>
    </w:p>
  </w:footnote>
  <w:footnote w:id="445">
    <w:p w14:paraId="24DCCF5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46">
    <w:p w14:paraId="460BF295" w14:textId="35B8CFA6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47">
    <w:p w14:paraId="5A1AA2C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ben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448">
    <w:p w14:paraId="4AE3791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l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49">
    <w:p w14:paraId="13A96E8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lettera depennata.</w:t>
      </w:r>
    </w:p>
  </w:footnote>
  <w:footnote w:id="450">
    <w:p w14:paraId="6601FE97" w14:textId="5A8BBD6E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v- </w:t>
      </w:r>
      <w:r w:rsidRPr="00FE066A">
        <w:rPr>
          <w:rFonts w:ascii="Times New Roman" w:hAnsi="Times New Roman"/>
          <w:i/>
          <w:iCs/>
        </w:rPr>
        <w:t>esito di correzione, come pare.</w:t>
      </w:r>
    </w:p>
  </w:footnote>
  <w:footnote w:id="451">
    <w:p w14:paraId="7590E6F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r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52">
    <w:p w14:paraId="601AA0D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o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53">
    <w:p w14:paraId="7899068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54">
    <w:p w14:paraId="219D8D7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facendogl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455">
    <w:p w14:paraId="3448EF4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H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56">
    <w:p w14:paraId="6D0FBFC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rest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457">
    <w:p w14:paraId="103DC28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58">
    <w:p w14:paraId="2C5BE77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459">
    <w:p w14:paraId="5CCCA6B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460">
    <w:p w14:paraId="3223869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461">
    <w:p w14:paraId="17EEB10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62">
    <w:p w14:paraId="3B0A74D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om-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>fin</w:t>
      </w:r>
      <w:r w:rsidRPr="00FE066A">
        <w:rPr>
          <w:rFonts w:ascii="Times New Roman" w:hAnsi="Times New Roman"/>
          <w:i/>
          <w:iCs/>
        </w:rPr>
        <w:t>.</w:t>
      </w:r>
    </w:p>
  </w:footnote>
  <w:footnote w:id="463">
    <w:p w14:paraId="1B32573F" w14:textId="2E647ABD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arentesi chiusa non preceduta da analoga aperta.</w:t>
      </w:r>
    </w:p>
  </w:footnote>
  <w:footnote w:id="464">
    <w:p w14:paraId="7549C34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465">
    <w:p w14:paraId="29D49DB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66">
    <w:p w14:paraId="5CB3F83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467">
    <w:p w14:paraId="7F45EAF5" w14:textId="100BCA94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M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68">
    <w:p w14:paraId="3853B3D0" w14:textId="330E7CEF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469">
    <w:p w14:paraId="7E26014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tali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470">
    <w:p w14:paraId="130D303C" w14:textId="6E7CEDE5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471">
    <w:p w14:paraId="2B62939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compreso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472">
    <w:p w14:paraId="7FC55D2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i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73">
    <w:p w14:paraId="5194663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n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74">
    <w:p w14:paraId="4521D77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che perché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475">
    <w:p w14:paraId="3E53023C" w14:textId="478A322A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Aggiunto in sopralinea; precede </w:t>
      </w:r>
      <w:r w:rsidRPr="00FE066A">
        <w:rPr>
          <w:rFonts w:ascii="Times New Roman" w:hAnsi="Times New Roman"/>
        </w:rPr>
        <w:t xml:space="preserve">poi-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476">
    <w:p w14:paraId="11899F2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do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77">
    <w:p w14:paraId="67AA549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ch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478">
    <w:p w14:paraId="0C7CB12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, come pare.</w:t>
      </w:r>
    </w:p>
  </w:footnote>
  <w:footnote w:id="479">
    <w:p w14:paraId="26A5D04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p(er)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480">
    <w:p w14:paraId="4234383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81">
    <w:p w14:paraId="685C881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g-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d-</w:t>
      </w:r>
      <w:r w:rsidRPr="00FE066A">
        <w:rPr>
          <w:rFonts w:ascii="Times New Roman" w:hAnsi="Times New Roman"/>
          <w:i/>
          <w:iCs/>
        </w:rPr>
        <w:t>.</w:t>
      </w:r>
    </w:p>
  </w:footnote>
  <w:footnote w:id="482">
    <w:p w14:paraId="40DCCCF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suppon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483">
    <w:p w14:paraId="71B002E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oss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84">
    <w:p w14:paraId="086D778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no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85">
    <w:p w14:paraId="6A8FFEE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su parola depennata.</w:t>
      </w:r>
    </w:p>
  </w:footnote>
  <w:footnote w:id="486">
    <w:p w14:paraId="313334AB" w14:textId="5C7DA8EE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87">
    <w:p w14:paraId="14785FE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88">
    <w:p w14:paraId="690434AD" w14:textId="171FE22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489">
    <w:p w14:paraId="6165B22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90">
    <w:p w14:paraId="157166A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ri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91">
    <w:p w14:paraId="3A7CDE2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-ebb.</w:t>
      </w:r>
    </w:p>
  </w:footnote>
  <w:footnote w:id="492">
    <w:p w14:paraId="6362655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, </w:t>
      </w:r>
      <w:r w:rsidRPr="00FE066A">
        <w:rPr>
          <w:rFonts w:ascii="Times New Roman" w:hAnsi="Times New Roman"/>
          <w:i/>
          <w:iCs/>
        </w:rPr>
        <w:t>depennata.</w:t>
      </w:r>
    </w:p>
  </w:footnote>
  <w:footnote w:id="493">
    <w:p w14:paraId="50D5994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494">
    <w:p w14:paraId="2D665C9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495">
    <w:p w14:paraId="4AFAC2E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esser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496">
    <w:p w14:paraId="11130A2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497">
    <w:p w14:paraId="227960E6" w14:textId="37CE6278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498">
    <w:p w14:paraId="25870C2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Ing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499">
    <w:p w14:paraId="48EA21A3" w14:textId="03A4567C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ni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-i</w:t>
      </w:r>
      <w:r w:rsidRPr="00FE066A">
        <w:rPr>
          <w:rFonts w:ascii="Times New Roman" w:hAnsi="Times New Roman"/>
          <w:i/>
          <w:iCs/>
        </w:rPr>
        <w:t>.</w:t>
      </w:r>
    </w:p>
  </w:footnote>
  <w:footnote w:id="500">
    <w:p w14:paraId="5919528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501">
    <w:p w14:paraId="3B7F65C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502">
    <w:p w14:paraId="217126C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03">
    <w:p w14:paraId="0CE8F70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04">
    <w:p w14:paraId="6058DE5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le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05">
    <w:p w14:paraId="4C56AEE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fr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06">
    <w:p w14:paraId="3480EB6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e</w:t>
      </w:r>
      <w:r w:rsidRPr="00FE066A">
        <w:rPr>
          <w:rFonts w:ascii="Times New Roman" w:hAnsi="Times New Roman"/>
        </w:rPr>
        <w:t xml:space="preserve"> in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507">
    <w:p w14:paraId="50D472B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Foro nel supporto.</w:t>
      </w:r>
    </w:p>
  </w:footnote>
  <w:footnote w:id="508">
    <w:p w14:paraId="0141A03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09">
    <w:p w14:paraId="4DAC074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gl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510">
    <w:p w14:paraId="5B9F98C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qu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511">
    <w:p w14:paraId="14B46D1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Arciduca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512">
    <w:p w14:paraId="68C92B8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13">
    <w:p w14:paraId="0897814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514">
    <w:p w14:paraId="37486E1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15">
    <w:p w14:paraId="70B36F1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16">
    <w:p w14:paraId="2EBAD62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e.</w:t>
      </w:r>
    </w:p>
  </w:footnote>
  <w:footnote w:id="517">
    <w:p w14:paraId="50B63A3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ri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18">
    <w:p w14:paraId="79E3EB4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519">
    <w:p w14:paraId="37C4FAF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a </w:t>
      </w:r>
      <w:r w:rsidRPr="00FE066A">
        <w:rPr>
          <w:rFonts w:ascii="Times New Roman" w:hAnsi="Times New Roman"/>
          <w:i/>
          <w:iCs/>
        </w:rPr>
        <w:t>depennata.</w:t>
      </w:r>
    </w:p>
  </w:footnote>
  <w:footnote w:id="520">
    <w:p w14:paraId="1ADC0A2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521">
    <w:p w14:paraId="067D634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ono lettere depennate.</w:t>
      </w:r>
    </w:p>
  </w:footnote>
  <w:footnote w:id="522">
    <w:p w14:paraId="1355E1E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B- </w:t>
      </w:r>
      <w:r w:rsidRPr="00FE066A">
        <w:rPr>
          <w:rFonts w:ascii="Times New Roman" w:hAnsi="Times New Roman"/>
          <w:i/>
          <w:iCs/>
        </w:rPr>
        <w:t>esito di corrrezione, come pare.</w:t>
      </w:r>
    </w:p>
  </w:footnote>
  <w:footnote w:id="523">
    <w:p w14:paraId="60C8F9B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Holst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524">
    <w:p w14:paraId="1921D427" w14:textId="1D112F9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arentesi chiusa non preceduta da analoga aperta.</w:t>
      </w:r>
    </w:p>
  </w:footnote>
  <w:footnote w:id="525">
    <w:p w14:paraId="41D4A5B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</w:t>
      </w:r>
      <w:r w:rsidRPr="00FE066A">
        <w:rPr>
          <w:rFonts w:ascii="Times New Roman" w:hAnsi="Times New Roman"/>
          <w:i/>
          <w:iCs/>
        </w:rPr>
        <w:t>esito di connessione.</w:t>
      </w:r>
    </w:p>
  </w:footnote>
  <w:footnote w:id="526">
    <w:p w14:paraId="15E7787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conda </w:t>
      </w:r>
      <w:r w:rsidRPr="00FE066A">
        <w:rPr>
          <w:rFonts w:ascii="Times New Roman" w:hAnsi="Times New Roman"/>
        </w:rPr>
        <w:t xml:space="preserve">-r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27">
    <w:p w14:paraId="6C052C2B" w14:textId="756E406F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Come pare. </w:t>
      </w:r>
    </w:p>
  </w:footnote>
  <w:footnote w:id="528">
    <w:p w14:paraId="1D7C5DA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29">
    <w:p w14:paraId="4721255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30">
    <w:p w14:paraId="5DA2160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conda </w:t>
      </w:r>
      <w:r w:rsidRPr="00FE066A">
        <w:rPr>
          <w:rFonts w:ascii="Times New Roman" w:hAnsi="Times New Roman"/>
        </w:rPr>
        <w:t xml:space="preserve">-i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31">
    <w:p w14:paraId="2E33F6D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l</w:t>
      </w:r>
      <w:r w:rsidRPr="00FE066A">
        <w:rPr>
          <w:rFonts w:ascii="Times New Roman" w:hAnsi="Times New Roman"/>
          <w:i/>
          <w:iCs/>
        </w:rPr>
        <w:t xml:space="preserve"> depennata.</w:t>
      </w:r>
    </w:p>
  </w:footnote>
  <w:footnote w:id="532">
    <w:p w14:paraId="1A90757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mai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533">
    <w:p w14:paraId="32F6F8E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>depennata.</w:t>
      </w:r>
    </w:p>
  </w:footnote>
  <w:footnote w:id="534">
    <w:p w14:paraId="47B8536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Prima </w:t>
      </w:r>
      <w:r w:rsidRPr="00FE066A">
        <w:rPr>
          <w:rFonts w:ascii="Times New Roman" w:hAnsi="Times New Roman"/>
        </w:rPr>
        <w:t xml:space="preserve">-c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35">
    <w:p w14:paraId="0564257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; esito di correzione.</w:t>
      </w:r>
    </w:p>
  </w:footnote>
  <w:footnote w:id="536">
    <w:p w14:paraId="6DFEA6B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37">
    <w:p w14:paraId="5D4E9BD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pagh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538">
    <w:p w14:paraId="2BBC529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re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-te</w:t>
      </w:r>
      <w:r w:rsidRPr="00FE066A">
        <w:rPr>
          <w:rFonts w:ascii="Times New Roman" w:hAnsi="Times New Roman"/>
          <w:i/>
          <w:iCs/>
        </w:rPr>
        <w:t>, come pare.</w:t>
      </w:r>
    </w:p>
  </w:footnote>
  <w:footnote w:id="539">
    <w:p w14:paraId="72B9C83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a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40">
    <w:p w14:paraId="5C41EF5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t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41">
    <w:p w14:paraId="6888D4D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42">
    <w:p w14:paraId="645956C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43">
    <w:p w14:paraId="5263E07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ra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44">
    <w:p w14:paraId="5CA842C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Foro nel supporto.</w:t>
      </w:r>
    </w:p>
  </w:footnote>
  <w:footnote w:id="545">
    <w:p w14:paraId="3E17841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46">
    <w:p w14:paraId="273278F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ag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47">
    <w:p w14:paraId="565747B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sa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48">
    <w:p w14:paraId="6D6702D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ch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549">
    <w:p w14:paraId="23E5816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550">
    <w:p w14:paraId="36A2DB6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reti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51">
    <w:p w14:paraId="20C90AF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552">
    <w:p w14:paraId="5BB57C5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v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53">
    <w:p w14:paraId="5C6F152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54">
    <w:p w14:paraId="2C8C52D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55">
    <w:p w14:paraId="1E51CBE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556">
    <w:p w14:paraId="43075A2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a</w:t>
      </w:r>
      <w:r w:rsidRPr="00FE066A">
        <w:rPr>
          <w:rFonts w:ascii="Times New Roman" w:hAnsi="Times New Roman"/>
          <w:i/>
          <w:iCs/>
        </w:rPr>
        <w:t>; segue</w:t>
      </w:r>
      <w:r w:rsidRPr="00FE066A">
        <w:rPr>
          <w:rFonts w:ascii="Times New Roman" w:hAnsi="Times New Roman"/>
        </w:rPr>
        <w:t xml:space="preserve"> -to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557">
    <w:p w14:paraId="0C1AFEE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pr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58">
    <w:p w14:paraId="02B1071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559">
    <w:p w14:paraId="5C69887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560">
    <w:p w14:paraId="57A452C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561">
    <w:p w14:paraId="5607C90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62">
    <w:p w14:paraId="03B8B2C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si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63">
    <w:p w14:paraId="5FAEE82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ha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564">
    <w:p w14:paraId="540C65D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ch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565">
    <w:p w14:paraId="7AAD101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66">
    <w:p w14:paraId="5C4E909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h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67">
    <w:p w14:paraId="38A3FFD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’altra parte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568">
    <w:p w14:paraId="069A2ED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569">
    <w:p w14:paraId="6403211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all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570">
    <w:p w14:paraId="6718E09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n-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d-.</w:t>
      </w:r>
    </w:p>
  </w:footnote>
  <w:footnote w:id="571">
    <w:p w14:paraId="406D096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72">
    <w:p w14:paraId="320D7FC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573">
    <w:p w14:paraId="4AEB5E8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de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574">
    <w:p w14:paraId="4295BF6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Aggiunto in sopralinea su </w:t>
      </w:r>
      <w:r w:rsidRPr="00FE066A">
        <w:rPr>
          <w:rFonts w:ascii="Times New Roman" w:hAnsi="Times New Roman"/>
        </w:rPr>
        <w:t>dannoso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575">
    <w:p w14:paraId="05DC96E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576">
    <w:p w14:paraId="7A95F68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77">
    <w:p w14:paraId="661EA3D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no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78">
    <w:p w14:paraId="4080DF1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su parola depennata.</w:t>
      </w:r>
    </w:p>
  </w:footnote>
  <w:footnote w:id="579">
    <w:p w14:paraId="2AFBBA6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580">
    <w:p w14:paraId="162B69C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581">
    <w:p w14:paraId="1A858EA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82">
    <w:p w14:paraId="10BF29B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lung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83">
    <w:p w14:paraId="10B0F58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S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84">
    <w:p w14:paraId="6FC8FD6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tti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85">
    <w:p w14:paraId="0CAE812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586">
    <w:p w14:paraId="750F6483" w14:textId="1630AC9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587">
    <w:p w14:paraId="1D9DB778" w14:textId="7012DDDA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588">
    <w:p w14:paraId="46944B9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589">
    <w:p w14:paraId="4223AC6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he … bene</w:t>
      </w:r>
      <w:r w:rsidRPr="00FE066A">
        <w:rPr>
          <w:rFonts w:ascii="Times New Roman" w:hAnsi="Times New Roman"/>
          <w:i/>
          <w:iCs/>
        </w:rPr>
        <w:t xml:space="preserve"> così A.</w:t>
      </w:r>
    </w:p>
  </w:footnote>
  <w:footnote w:id="590">
    <w:p w14:paraId="6D99C42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t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91">
    <w:p w14:paraId="3F06289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92">
    <w:p w14:paraId="6A4FF36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593">
    <w:p w14:paraId="1839D2B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d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594">
    <w:p w14:paraId="7D55B2E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595">
    <w:p w14:paraId="5BBE6FB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f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96">
    <w:p w14:paraId="33D080B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97">
    <w:p w14:paraId="60E7DAE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ess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98">
    <w:p w14:paraId="39C4CC1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- </w:t>
      </w:r>
      <w:r w:rsidRPr="00FE066A">
        <w:rPr>
          <w:rFonts w:ascii="Times New Roman" w:hAnsi="Times New Roman"/>
          <w:i/>
          <w:iCs/>
        </w:rPr>
        <w:t>esito di correzione.</w:t>
      </w:r>
      <w:r w:rsidRPr="00FE066A">
        <w:rPr>
          <w:rFonts w:ascii="Times New Roman" w:hAnsi="Times New Roman"/>
        </w:rPr>
        <w:t xml:space="preserve"> </w:t>
      </w:r>
    </w:p>
  </w:footnote>
  <w:footnote w:id="599">
    <w:p w14:paraId="4DD787B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- </w:t>
      </w:r>
      <w:r w:rsidRPr="00FE066A">
        <w:rPr>
          <w:rFonts w:ascii="Times New Roman" w:hAnsi="Times New Roman"/>
          <w:i/>
          <w:iCs/>
        </w:rPr>
        <w:t>esito di correzione.</w:t>
      </w:r>
      <w:r w:rsidRPr="00FE066A">
        <w:rPr>
          <w:rFonts w:ascii="Times New Roman" w:hAnsi="Times New Roman"/>
        </w:rPr>
        <w:t xml:space="preserve"> </w:t>
      </w:r>
    </w:p>
  </w:footnote>
  <w:footnote w:id="600">
    <w:p w14:paraId="607D879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qu-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>di-</w:t>
      </w:r>
    </w:p>
  </w:footnote>
  <w:footnote w:id="601">
    <w:p w14:paraId="4AC8649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qu-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di.</w:t>
      </w:r>
    </w:p>
  </w:footnote>
  <w:footnote w:id="602">
    <w:p w14:paraId="04C86E9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603">
    <w:p w14:paraId="1847805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604">
    <w:p w14:paraId="0A13F34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loro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605">
    <w:p w14:paraId="3A69E5C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su parola depennata.</w:t>
      </w:r>
    </w:p>
  </w:footnote>
  <w:footnote w:id="606">
    <w:p w14:paraId="0BA0F97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607">
    <w:p w14:paraId="398EC22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e.</w:t>
      </w:r>
    </w:p>
  </w:footnote>
  <w:footnote w:id="608">
    <w:p w14:paraId="34BAA13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609">
    <w:p w14:paraId="2B5AF46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arentesi aperta non succeduta da analoga chiusa.</w:t>
      </w:r>
    </w:p>
  </w:footnote>
  <w:footnote w:id="610">
    <w:p w14:paraId="065F86F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u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611">
    <w:p w14:paraId="19C87032" w14:textId="193F2E03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-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,</w:t>
      </w:r>
      <w:r w:rsidRPr="00FE066A">
        <w:rPr>
          <w:rFonts w:ascii="Times New Roman" w:hAnsi="Times New Roman"/>
          <w:i/>
          <w:iCs/>
        </w:rPr>
        <w:t>.</w:t>
      </w:r>
    </w:p>
  </w:footnote>
  <w:footnote w:id="612">
    <w:p w14:paraId="3984DAD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613">
    <w:p w14:paraId="38CB8E0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promettendo in-|oltre, che noi manteniremo, et conserveremo la detta compagnia iusta il tenor | di questa nostra concessione in tutti li trattati di pace,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614">
    <w:p w14:paraId="7414269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A-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a-</w:t>
      </w:r>
      <w:r w:rsidRPr="00FE066A">
        <w:rPr>
          <w:rFonts w:ascii="Times New Roman" w:hAnsi="Times New Roman"/>
          <w:i/>
          <w:iCs/>
        </w:rPr>
        <w:t>.</w:t>
      </w:r>
    </w:p>
  </w:footnote>
  <w:footnote w:id="615">
    <w:p w14:paraId="4419415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rt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616">
    <w:p w14:paraId="17ECF31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2-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-1-.</w:t>
      </w:r>
    </w:p>
  </w:footnote>
  <w:footnote w:id="617">
    <w:p w14:paraId="0D18F44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to </w:t>
      </w:r>
      <w:r w:rsidRPr="00FE066A">
        <w:rPr>
          <w:rFonts w:ascii="Times New Roman" w:hAnsi="Times New Roman"/>
          <w:i/>
          <w:iCs/>
        </w:rPr>
        <w:t>esito di correzione, come pare</w:t>
      </w:r>
      <w:r w:rsidRPr="00FE066A">
        <w:rPr>
          <w:rFonts w:ascii="Times New Roman" w:hAnsi="Times New Roman"/>
        </w:rPr>
        <w:t>.</w:t>
      </w:r>
    </w:p>
  </w:footnote>
  <w:footnote w:id="618">
    <w:p w14:paraId="115F2AE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addimandò. | Quello </w:t>
      </w:r>
      <w:r w:rsidRPr="00FE066A">
        <w:rPr>
          <w:rFonts w:ascii="Times New Roman" w:hAnsi="Times New Roman"/>
          <w:i/>
          <w:iCs/>
        </w:rPr>
        <w:t>così A</w:t>
      </w:r>
      <w:r w:rsidRPr="00FE066A">
        <w:rPr>
          <w:rFonts w:ascii="Times New Roman" w:hAnsi="Times New Roman"/>
        </w:rPr>
        <w:t>.</w:t>
      </w:r>
    </w:p>
  </w:footnote>
  <w:footnote w:id="619">
    <w:p w14:paraId="0AFD5F6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620">
    <w:p w14:paraId="3541751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in Mastricht </w:t>
      </w:r>
      <w:r w:rsidRPr="00FE066A">
        <w:rPr>
          <w:rFonts w:ascii="Times New Roman" w:hAnsi="Times New Roman"/>
          <w:i/>
          <w:iCs/>
        </w:rPr>
        <w:t>aggiunto in sopralinea.</w:t>
      </w:r>
    </w:p>
  </w:footnote>
  <w:footnote w:id="621">
    <w:p w14:paraId="2B36C80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622">
    <w:p w14:paraId="6FA597D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fin hora </w:t>
      </w:r>
      <w:r w:rsidRPr="00FE066A">
        <w:rPr>
          <w:rFonts w:ascii="Times New Roman" w:hAnsi="Times New Roman"/>
          <w:i/>
          <w:iCs/>
        </w:rPr>
        <w:t>aggiunto in sopralinea con segno di inserimento</w:t>
      </w:r>
      <w:r w:rsidRPr="00FE066A">
        <w:rPr>
          <w:rFonts w:ascii="Times New Roman" w:hAnsi="Times New Roman"/>
        </w:rPr>
        <w:t>.</w:t>
      </w:r>
    </w:p>
  </w:footnote>
  <w:footnote w:id="623">
    <w:p w14:paraId="3EBF6D1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h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624">
    <w:p w14:paraId="50C8348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625">
    <w:p w14:paraId="2B9371C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di mons(igno)r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626">
    <w:p w14:paraId="528110F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sia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627">
    <w:p w14:paraId="3C74077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ne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628">
    <w:p w14:paraId="4A4ECA6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rà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629">
    <w:p w14:paraId="4BB896E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arola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a</w:t>
      </w:r>
      <w:r w:rsidRPr="00FE066A">
        <w:rPr>
          <w:rFonts w:ascii="Times New Roman" w:hAnsi="Times New Roman"/>
        </w:rPr>
        <w:t>.</w:t>
      </w:r>
    </w:p>
  </w:footnote>
  <w:footnote w:id="630">
    <w:p w14:paraId="03821DE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1</w:t>
      </w:r>
      <w:r w:rsidRPr="00FE066A">
        <w:rPr>
          <w:rFonts w:ascii="Times New Roman" w:hAnsi="Times New Roman"/>
          <w:i/>
          <w:iCs/>
        </w:rPr>
        <w:t>, come pare</w:t>
      </w:r>
      <w:r w:rsidRPr="00FE066A">
        <w:rPr>
          <w:rFonts w:ascii="Times New Roman" w:hAnsi="Times New Roman"/>
        </w:rPr>
        <w:t>.</w:t>
      </w:r>
    </w:p>
  </w:footnote>
  <w:footnote w:id="631">
    <w:p w14:paraId="31C29FD5" w14:textId="291CEBBA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Foro nel supporto.</w:t>
      </w:r>
    </w:p>
  </w:footnote>
  <w:footnote w:id="632">
    <w:p w14:paraId="127A719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;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quell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633">
    <w:p w14:paraId="7E64851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ere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634">
    <w:p w14:paraId="7151EDDC" w14:textId="27970684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segno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635">
    <w:p w14:paraId="6F1F078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</w:t>
      </w:r>
      <w:r w:rsidRPr="00FE066A">
        <w:rPr>
          <w:rFonts w:ascii="Times New Roman" w:hAnsi="Times New Roman"/>
        </w:rPr>
        <w:t>.</w:t>
      </w:r>
    </w:p>
  </w:footnote>
  <w:footnote w:id="636">
    <w:p w14:paraId="1470DAE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637">
    <w:p w14:paraId="488B8CF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l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638">
    <w:p w14:paraId="2CAAC109" w14:textId="60DFE4EE" w:rsidR="003E40DD" w:rsidRPr="00FE066A" w:rsidRDefault="003E40DD" w:rsidP="00FE066A">
      <w:pPr>
        <w:pStyle w:val="FootnoteText"/>
        <w:tabs>
          <w:tab w:val="left" w:pos="5529"/>
        </w:tabs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per … represaglie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639">
    <w:p w14:paraId="2DBC34B0" w14:textId="77777777" w:rsidR="003E40DD" w:rsidRPr="00FE066A" w:rsidRDefault="003E40DD" w:rsidP="00FE066A">
      <w:pPr>
        <w:pStyle w:val="FootnoteText"/>
        <w:tabs>
          <w:tab w:val="left" w:pos="5529"/>
        </w:tabs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e parola depennata.</w:t>
      </w:r>
    </w:p>
  </w:footnote>
  <w:footnote w:id="640">
    <w:p w14:paraId="283E032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641">
    <w:p w14:paraId="6E0CBAD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ono lettere depennate.</w:t>
      </w:r>
    </w:p>
  </w:footnote>
  <w:footnote w:id="642">
    <w:p w14:paraId="796A01E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643">
    <w:p w14:paraId="72D9108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644">
    <w:p w14:paraId="0C5B073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si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645">
    <w:p w14:paraId="1B31C26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646">
    <w:p w14:paraId="5EFB739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ono lettere depennate.</w:t>
      </w:r>
    </w:p>
  </w:footnote>
  <w:footnote w:id="647">
    <w:p w14:paraId="6F8EF61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o</w:t>
      </w:r>
      <w:r w:rsidRPr="00FE066A">
        <w:rPr>
          <w:rFonts w:ascii="Times New Roman" w:hAnsi="Times New Roman"/>
          <w:i/>
          <w:iCs/>
        </w:rPr>
        <w:t>.</w:t>
      </w:r>
    </w:p>
  </w:footnote>
  <w:footnote w:id="648">
    <w:p w14:paraId="5A84E3E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;</w:t>
      </w:r>
      <w:r w:rsidRPr="00FE066A">
        <w:rPr>
          <w:rFonts w:ascii="Times New Roman" w:hAnsi="Times New Roman"/>
        </w:rPr>
        <w:t xml:space="preserve"> -veno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649">
    <w:p w14:paraId="3728945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ono lettere depennate</w:t>
      </w:r>
      <w:r w:rsidRPr="00FE066A">
        <w:rPr>
          <w:rFonts w:ascii="Times New Roman" w:hAnsi="Times New Roman"/>
        </w:rPr>
        <w:t>.</w:t>
      </w:r>
    </w:p>
  </w:footnote>
  <w:footnote w:id="650">
    <w:p w14:paraId="2ACFFC5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Mansfelt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651">
    <w:p w14:paraId="08105F9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a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652">
    <w:p w14:paraId="772ED58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653">
    <w:p w14:paraId="5AC1868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a.</w:t>
      </w:r>
    </w:p>
  </w:footnote>
  <w:footnote w:id="654">
    <w:p w14:paraId="4D540DE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pres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655">
    <w:p w14:paraId="2CA6AE6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656">
    <w:p w14:paraId="117DDB4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;</w:t>
      </w:r>
      <w:r w:rsidRPr="00FE066A">
        <w:rPr>
          <w:rFonts w:ascii="Times New Roman" w:hAnsi="Times New Roman"/>
        </w:rPr>
        <w:t xml:space="preserve"> -a </w:t>
      </w:r>
      <w:r w:rsidRPr="00FE066A">
        <w:rPr>
          <w:rFonts w:ascii="Times New Roman" w:hAnsi="Times New Roman"/>
          <w:i/>
          <w:iCs/>
        </w:rPr>
        <w:t>esito di correzione.</w:t>
      </w:r>
      <w:r w:rsidRPr="00FE066A">
        <w:rPr>
          <w:rFonts w:ascii="Times New Roman" w:hAnsi="Times New Roman"/>
        </w:rPr>
        <w:t xml:space="preserve"> </w:t>
      </w:r>
    </w:p>
  </w:footnote>
  <w:footnote w:id="657">
    <w:p w14:paraId="2451B9D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658">
    <w:p w14:paraId="6E53236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659">
    <w:p w14:paraId="068300E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660">
    <w:p w14:paraId="6AC5DAB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Stat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661">
    <w:p w14:paraId="43642E3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lettera depennata.</w:t>
      </w:r>
    </w:p>
  </w:footnote>
  <w:footnote w:id="662">
    <w:p w14:paraId="754DD35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esito di correzione.</w:t>
      </w:r>
    </w:p>
  </w:footnote>
  <w:footnote w:id="663">
    <w:p w14:paraId="45B2796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a.</w:t>
      </w:r>
    </w:p>
  </w:footnote>
  <w:footnote w:id="664">
    <w:p w14:paraId="6AE7CCA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a.</w:t>
      </w:r>
    </w:p>
  </w:footnote>
  <w:footnote w:id="665">
    <w:p w14:paraId="59A37FB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e</w:t>
      </w:r>
      <w:r w:rsidRPr="00FE066A">
        <w:rPr>
          <w:rFonts w:ascii="Times New Roman" w:hAnsi="Times New Roman"/>
          <w:i/>
          <w:iCs/>
        </w:rPr>
        <w:t>.</w:t>
      </w:r>
    </w:p>
  </w:footnote>
  <w:footnote w:id="666">
    <w:p w14:paraId="7067167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la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667">
    <w:p w14:paraId="3DD50F7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yo Primo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668">
    <w:p w14:paraId="31C04D2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3-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2-.</w:t>
      </w:r>
    </w:p>
  </w:footnote>
  <w:footnote w:id="669">
    <w:p w14:paraId="109855FD" w14:textId="635F548D" w:rsidR="007722E0" w:rsidRPr="007722E0" w:rsidRDefault="007722E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7722E0">
        <w:rPr>
          <w:lang w:val="en-GB"/>
        </w:rPr>
        <w:t xml:space="preserve"> Presence of a seal a</w:t>
      </w:r>
      <w:r>
        <w:rPr>
          <w:lang w:val="en-GB"/>
        </w:rPr>
        <w:t>nd traces of seals</w:t>
      </w:r>
    </w:p>
  </w:footnote>
  <w:footnote w:id="670">
    <w:p w14:paraId="395DD9F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671">
    <w:p w14:paraId="607ED28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3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672">
    <w:p w14:paraId="7C5F9F6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abbrac-|ciati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673">
    <w:p w14:paraId="7B72C66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;</w:t>
      </w:r>
      <w:r w:rsidRPr="00FE066A">
        <w:rPr>
          <w:rFonts w:ascii="Times New Roman" w:hAnsi="Times New Roman"/>
        </w:rPr>
        <w:t xml:space="preserve"> -k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674">
    <w:p w14:paraId="7D330A4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675">
    <w:p w14:paraId="2A1D448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rdo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676">
    <w:p w14:paraId="3FDB55B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e parola depennata.</w:t>
      </w:r>
    </w:p>
  </w:footnote>
  <w:footnote w:id="677">
    <w:p w14:paraId="5C7564A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per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678">
    <w:p w14:paraId="1EA2C2C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679">
    <w:p w14:paraId="6516B53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680">
    <w:p w14:paraId="3332DAE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g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681">
    <w:p w14:paraId="41053E5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</w:t>
      </w:r>
      <w:r w:rsidRPr="00FE066A">
        <w:rPr>
          <w:rFonts w:ascii="Times New Roman" w:hAnsi="Times New Roman"/>
        </w:rPr>
        <w:t>.</w:t>
      </w:r>
    </w:p>
  </w:footnote>
  <w:footnote w:id="682">
    <w:p w14:paraId="013568B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</w:t>
      </w:r>
      <w:r w:rsidRPr="00FE066A">
        <w:rPr>
          <w:rFonts w:ascii="Times New Roman" w:hAnsi="Times New Roman"/>
        </w:rPr>
        <w:t>.</w:t>
      </w:r>
    </w:p>
  </w:footnote>
  <w:footnote w:id="683">
    <w:p w14:paraId="78FE4D6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a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684">
    <w:p w14:paraId="4EEB5E7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e parola depennata.</w:t>
      </w:r>
    </w:p>
  </w:footnote>
  <w:footnote w:id="685">
    <w:p w14:paraId="3694444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686">
    <w:p w14:paraId="710BA54A" w14:textId="77777777" w:rsidR="003E40DD" w:rsidRPr="007431F2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lang w:val="en-GB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7431F2">
        <w:rPr>
          <w:rFonts w:ascii="Times New Roman" w:hAnsi="Times New Roman"/>
          <w:lang w:val="en-GB"/>
        </w:rPr>
        <w:t xml:space="preserve"> </w:t>
      </w:r>
      <w:r w:rsidRPr="007431F2">
        <w:rPr>
          <w:rFonts w:ascii="Times New Roman" w:hAnsi="Times New Roman"/>
          <w:i/>
          <w:iCs/>
          <w:lang w:val="en-GB"/>
        </w:rPr>
        <w:t>Come pare</w:t>
      </w:r>
      <w:r w:rsidRPr="007431F2">
        <w:rPr>
          <w:rFonts w:ascii="Times New Roman" w:hAnsi="Times New Roman"/>
          <w:lang w:val="en-GB"/>
        </w:rPr>
        <w:t>.</w:t>
      </w:r>
    </w:p>
  </w:footnote>
  <w:footnote w:id="687">
    <w:p w14:paraId="17383B73" w14:textId="2CD06352" w:rsidR="007722E0" w:rsidRPr="007722E0" w:rsidRDefault="007722E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7431F2">
        <w:rPr>
          <w:lang w:val="en-GB"/>
        </w:rPr>
        <w:t xml:space="preserve"> </w:t>
      </w:r>
      <w:r w:rsidRPr="007722E0">
        <w:rPr>
          <w:lang w:val="en-GB"/>
        </w:rPr>
        <w:t>Seal and traces of s</w:t>
      </w:r>
      <w:r>
        <w:rPr>
          <w:lang w:val="en-GB"/>
        </w:rPr>
        <w:t>eals</w:t>
      </w:r>
    </w:p>
  </w:footnote>
  <w:footnote w:id="688">
    <w:p w14:paraId="66D0F7C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689">
    <w:p w14:paraId="79BD61E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ima</w:t>
      </w:r>
      <w:r w:rsidRPr="00FE066A">
        <w:rPr>
          <w:rFonts w:ascii="Times New Roman" w:hAnsi="Times New Roman"/>
        </w:rPr>
        <w:t xml:space="preserve"> -a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690">
    <w:p w14:paraId="7162D7D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691">
    <w:p w14:paraId="77FFB1B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P-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C-.</w:t>
      </w:r>
    </w:p>
  </w:footnote>
  <w:footnote w:id="692">
    <w:p w14:paraId="2751AC7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693">
    <w:p w14:paraId="0353571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</w:t>
      </w:r>
      <w:r w:rsidRPr="00FE066A">
        <w:rPr>
          <w:rFonts w:ascii="Times New Roman" w:hAnsi="Times New Roman"/>
        </w:rPr>
        <w:t>.</w:t>
      </w:r>
    </w:p>
  </w:footnote>
  <w:footnote w:id="694">
    <w:p w14:paraId="2F409D6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n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695">
    <w:p w14:paraId="5CE2DA3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696">
    <w:p w14:paraId="05DAA5D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; segue</w:t>
      </w:r>
      <w:r w:rsidRPr="00FE066A">
        <w:rPr>
          <w:rFonts w:ascii="Times New Roman" w:hAnsi="Times New Roman"/>
        </w:rPr>
        <w:t xml:space="preserve"> d </w:t>
      </w:r>
      <w:r w:rsidRPr="00FE066A">
        <w:rPr>
          <w:rFonts w:ascii="Times New Roman" w:hAnsi="Times New Roman"/>
          <w:i/>
          <w:iCs/>
        </w:rPr>
        <w:t>depennata</w:t>
      </w:r>
      <w:r w:rsidRPr="00FE066A">
        <w:rPr>
          <w:rFonts w:ascii="Times New Roman" w:hAnsi="Times New Roman"/>
        </w:rPr>
        <w:t>.</w:t>
      </w:r>
    </w:p>
  </w:footnote>
  <w:footnote w:id="697">
    <w:p w14:paraId="3018B02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e</w:t>
      </w:r>
      <w:r w:rsidRPr="00FE066A">
        <w:rPr>
          <w:rFonts w:ascii="Times New Roman" w:hAnsi="Times New Roman"/>
        </w:rPr>
        <w:t xml:space="preserve"> s’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698">
    <w:p w14:paraId="3E2A7E7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van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699">
    <w:p w14:paraId="7F4375B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l- </w:t>
      </w:r>
      <w:r w:rsidRPr="00FE066A">
        <w:rPr>
          <w:rFonts w:ascii="Times New Roman" w:hAnsi="Times New Roman"/>
          <w:i/>
          <w:iCs/>
        </w:rPr>
        <w:t>esito di correzione.</w:t>
      </w:r>
      <w:r w:rsidRPr="00FE066A">
        <w:rPr>
          <w:rFonts w:ascii="Times New Roman" w:hAnsi="Times New Roman"/>
        </w:rPr>
        <w:t xml:space="preserve"> </w:t>
      </w:r>
    </w:p>
  </w:footnote>
  <w:footnote w:id="700">
    <w:p w14:paraId="5A072A4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u w:val="single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ono due parole depennate.</w:t>
      </w:r>
    </w:p>
  </w:footnote>
  <w:footnote w:id="701">
    <w:p w14:paraId="5FED759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702">
    <w:p w14:paraId="33C57B4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lettera depennata.</w:t>
      </w:r>
    </w:p>
  </w:footnote>
  <w:footnote w:id="703">
    <w:p w14:paraId="3A17F11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a per </w:t>
      </w:r>
      <w:r w:rsidRPr="00FE066A">
        <w:rPr>
          <w:rFonts w:ascii="Times New Roman" w:hAnsi="Times New Roman"/>
          <w:i/>
          <w:iCs/>
        </w:rPr>
        <w:t>così A</w:t>
      </w:r>
      <w:r w:rsidRPr="00FE066A">
        <w:rPr>
          <w:rFonts w:ascii="Times New Roman" w:hAnsi="Times New Roman"/>
        </w:rPr>
        <w:t>.</w:t>
      </w:r>
    </w:p>
  </w:footnote>
  <w:footnote w:id="704">
    <w:p w14:paraId="4389016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che</w:t>
      </w:r>
      <w:r w:rsidRPr="00FE066A">
        <w:rPr>
          <w:rFonts w:ascii="Times New Roman" w:hAnsi="Times New Roman"/>
          <w:i/>
          <w:iCs/>
        </w:rPr>
        <w:t xml:space="preserve"> depennato</w:t>
      </w:r>
      <w:r w:rsidRPr="00FE066A">
        <w:rPr>
          <w:rFonts w:ascii="Times New Roman" w:hAnsi="Times New Roman"/>
        </w:rPr>
        <w:t>.</w:t>
      </w:r>
    </w:p>
  </w:footnote>
  <w:footnote w:id="705">
    <w:p w14:paraId="7A08BF6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706">
    <w:p w14:paraId="3CA31E6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707">
    <w:p w14:paraId="58D2C67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n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708">
    <w:p w14:paraId="291483A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conda</w:t>
      </w:r>
      <w:r w:rsidRPr="00FE066A">
        <w:rPr>
          <w:rFonts w:ascii="Times New Roman" w:hAnsi="Times New Roman"/>
        </w:rPr>
        <w:t xml:space="preserve"> -e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709">
    <w:p w14:paraId="130C190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710">
    <w:p w14:paraId="5229F11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711">
    <w:p w14:paraId="2E122837" w14:textId="77777777" w:rsidR="003E40DD" w:rsidRPr="00311F95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lang w:val="en-US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311F95">
        <w:rPr>
          <w:rFonts w:ascii="Times New Roman" w:hAnsi="Times New Roman"/>
          <w:lang w:val="en-US"/>
        </w:rPr>
        <w:t xml:space="preserve"> </w:t>
      </w:r>
      <w:r w:rsidRPr="00311F95">
        <w:rPr>
          <w:rFonts w:ascii="Times New Roman" w:hAnsi="Times New Roman"/>
          <w:i/>
          <w:iCs/>
          <w:lang w:val="en-US"/>
        </w:rPr>
        <w:t>Esito di correzione.</w:t>
      </w:r>
    </w:p>
  </w:footnote>
  <w:footnote w:id="712">
    <w:p w14:paraId="12A395E1" w14:textId="7D5C9195" w:rsidR="007722E0" w:rsidRPr="00311F95" w:rsidRDefault="007722E0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311F95">
        <w:rPr>
          <w:lang w:val="en-US"/>
        </w:rPr>
        <w:t xml:space="preserve"> Seal and traces of seals</w:t>
      </w:r>
    </w:p>
  </w:footnote>
  <w:footnote w:id="713">
    <w:p w14:paraId="099D964F" w14:textId="77777777" w:rsidR="003E40DD" w:rsidRPr="007431F2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7431F2">
        <w:rPr>
          <w:rFonts w:ascii="Times New Roman" w:hAnsi="Times New Roman"/>
        </w:rPr>
        <w:t xml:space="preserve"> </w:t>
      </w:r>
      <w:r w:rsidRPr="007431F2">
        <w:rPr>
          <w:rFonts w:ascii="Times New Roman" w:hAnsi="Times New Roman"/>
          <w:i/>
          <w:iCs/>
        </w:rPr>
        <w:t>Come pare</w:t>
      </w:r>
      <w:r w:rsidRPr="007431F2">
        <w:rPr>
          <w:rFonts w:ascii="Times New Roman" w:hAnsi="Times New Roman"/>
        </w:rPr>
        <w:t>.</w:t>
      </w:r>
    </w:p>
  </w:footnote>
  <w:footnote w:id="714">
    <w:p w14:paraId="7D9BFD6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</w:t>
      </w:r>
      <w:r w:rsidRPr="00FE066A">
        <w:rPr>
          <w:rFonts w:ascii="Times New Roman" w:hAnsi="Times New Roman"/>
        </w:rPr>
        <w:t>.</w:t>
      </w:r>
    </w:p>
  </w:footnote>
  <w:footnote w:id="715">
    <w:p w14:paraId="64548AA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Aggiunto in sopralinea con segno di inserimento; segue </w:t>
      </w:r>
      <w:r w:rsidRPr="00FE066A">
        <w:rPr>
          <w:rFonts w:ascii="Times New Roman" w:hAnsi="Times New Roman"/>
        </w:rPr>
        <w:t xml:space="preserve">d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716">
    <w:p w14:paraId="5DE8B6C2" w14:textId="45458EBD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iega nel supporto.</w:t>
      </w:r>
    </w:p>
  </w:footnote>
  <w:footnote w:id="717">
    <w:p w14:paraId="2EC66F48" w14:textId="47D29A5C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iega nel supporto</w:t>
      </w:r>
      <w:r w:rsidRPr="00FE066A">
        <w:rPr>
          <w:rFonts w:ascii="Times New Roman" w:hAnsi="Times New Roman"/>
        </w:rPr>
        <w:t>.</w:t>
      </w:r>
    </w:p>
  </w:footnote>
  <w:footnote w:id="718">
    <w:p w14:paraId="0DA7F14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</w:t>
      </w:r>
      <w:r w:rsidRPr="00FE066A">
        <w:rPr>
          <w:rFonts w:ascii="Times New Roman" w:hAnsi="Times New Roman"/>
        </w:rPr>
        <w:t>.</w:t>
      </w:r>
    </w:p>
  </w:footnote>
  <w:footnote w:id="719">
    <w:p w14:paraId="7EE0F02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vi </w:t>
      </w:r>
      <w:r w:rsidRPr="00FE066A">
        <w:rPr>
          <w:rFonts w:ascii="Times New Roman" w:hAnsi="Times New Roman"/>
          <w:i/>
          <w:iCs/>
        </w:rPr>
        <w:t>esito di correzione;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ono lettera e parola depennata.</w:t>
      </w:r>
    </w:p>
  </w:footnote>
  <w:footnote w:id="720">
    <w:p w14:paraId="16694E6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721">
    <w:p w14:paraId="60F1773E" w14:textId="63D3D14E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né … parola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722">
    <w:p w14:paraId="2A787DB6" w14:textId="68247ACC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io … che portando </w:t>
      </w:r>
      <w:r w:rsidRPr="00FE066A">
        <w:rPr>
          <w:rFonts w:ascii="Times New Roman" w:hAnsi="Times New Roman"/>
          <w:i/>
          <w:iCs/>
          <w:noProof/>
        </w:rPr>
        <w:t>decodifica di testo cifrato presente a c. 261r; con segno di rimando.</w:t>
      </w:r>
    </w:p>
  </w:footnote>
  <w:footnote w:id="723">
    <w:p w14:paraId="6B7B701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724">
    <w:p w14:paraId="6DC15C22" w14:textId="1DA4FFF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haverebbe … tempo </w:t>
      </w:r>
      <w:r w:rsidRPr="00FE066A">
        <w:rPr>
          <w:rFonts w:ascii="Times New Roman" w:hAnsi="Times New Roman"/>
          <w:i/>
          <w:iCs/>
        </w:rPr>
        <w:t>decodifica di testo cifrato presente nel margine esterno.</w:t>
      </w:r>
    </w:p>
  </w:footnote>
  <w:footnote w:id="725">
    <w:p w14:paraId="6269A289" w14:textId="2E1D922D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quando … et ricercano </w:t>
      </w:r>
      <w:r w:rsidRPr="00FE066A">
        <w:rPr>
          <w:rFonts w:ascii="Times New Roman" w:hAnsi="Times New Roman"/>
          <w:i/>
          <w:iCs/>
        </w:rPr>
        <w:t>decodifica di testo cifrato</w:t>
      </w:r>
      <w:r w:rsidRPr="00FE066A">
        <w:rPr>
          <w:rFonts w:ascii="Times New Roman" w:hAnsi="Times New Roman"/>
          <w:i/>
          <w:iCs/>
          <w:noProof/>
        </w:rPr>
        <w:t xml:space="preserve"> presente a c. 261r; con segno di rimando.</w:t>
      </w:r>
    </w:p>
  </w:footnote>
  <w:footnote w:id="726">
    <w:p w14:paraId="098D4D2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727">
    <w:p w14:paraId="0CD5431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728">
    <w:p w14:paraId="6C7B50C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ad aiutarli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729">
    <w:p w14:paraId="51D6951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v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730">
    <w:p w14:paraId="30229967" w14:textId="510EC54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he … prima tanto </w:t>
      </w:r>
      <w:r w:rsidRPr="00FE066A">
        <w:rPr>
          <w:rFonts w:ascii="Times New Roman" w:hAnsi="Times New Roman"/>
          <w:i/>
          <w:iCs/>
        </w:rPr>
        <w:t>decodifica di testo cifrato</w:t>
      </w:r>
      <w:r w:rsidRPr="00FE066A">
        <w:rPr>
          <w:rFonts w:ascii="Times New Roman" w:hAnsi="Times New Roman"/>
          <w:i/>
          <w:iCs/>
          <w:noProof/>
        </w:rPr>
        <w:t xml:space="preserve"> presente a c. 261r; con segno di rimando.</w:t>
      </w:r>
    </w:p>
  </w:footnote>
  <w:footnote w:id="731">
    <w:p w14:paraId="3A63DC8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732">
    <w:p w14:paraId="24103EA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;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Serenità</w:t>
      </w:r>
      <w:r w:rsidRPr="00FE066A">
        <w:rPr>
          <w:rFonts w:ascii="Times New Roman" w:hAnsi="Times New Roman"/>
          <w:i/>
          <w:iCs/>
        </w:rPr>
        <w:t xml:space="preserve"> depennato</w:t>
      </w:r>
      <w:r w:rsidRPr="00FE066A">
        <w:rPr>
          <w:rFonts w:ascii="Times New Roman" w:hAnsi="Times New Roman"/>
        </w:rPr>
        <w:t>.</w:t>
      </w:r>
    </w:p>
  </w:footnote>
  <w:footnote w:id="733">
    <w:p w14:paraId="1997B809" w14:textId="267B5063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mantener … Svizzeri </w:t>
      </w:r>
      <w:r w:rsidRPr="00FE066A">
        <w:rPr>
          <w:rFonts w:ascii="Times New Roman" w:hAnsi="Times New Roman"/>
          <w:i/>
          <w:iCs/>
        </w:rPr>
        <w:t>decodifica di testo cifrato presente nel margine interno.</w:t>
      </w:r>
    </w:p>
  </w:footnote>
  <w:footnote w:id="734">
    <w:p w14:paraId="7C4EEE3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 linea con segno di inserimento.</w:t>
      </w:r>
    </w:p>
  </w:footnote>
  <w:footnote w:id="735">
    <w:p w14:paraId="7B15F717" w14:textId="033BE45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si … Venetia o dove </w:t>
      </w:r>
      <w:r w:rsidRPr="00FE066A">
        <w:rPr>
          <w:rFonts w:ascii="Times New Roman" w:hAnsi="Times New Roman"/>
          <w:i/>
          <w:iCs/>
        </w:rPr>
        <w:t>decodifica di testo cifrato</w:t>
      </w:r>
      <w:r w:rsidRPr="00FE066A">
        <w:rPr>
          <w:rFonts w:ascii="Times New Roman" w:hAnsi="Times New Roman"/>
          <w:i/>
          <w:iCs/>
          <w:noProof/>
        </w:rPr>
        <w:t xml:space="preserve"> presente a c. 261r; con segno di rimando.</w:t>
      </w:r>
    </w:p>
  </w:footnote>
  <w:footnote w:id="736">
    <w:p w14:paraId="14B52D4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;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Serenità </w:t>
      </w:r>
      <w:r w:rsidRPr="00FE066A">
        <w:rPr>
          <w:rFonts w:ascii="Times New Roman" w:hAnsi="Times New Roman"/>
          <w:i/>
          <w:iCs/>
        </w:rPr>
        <w:t>depennato.</w:t>
      </w:r>
      <w:r w:rsidRPr="00FE066A">
        <w:rPr>
          <w:rFonts w:ascii="Times New Roman" w:hAnsi="Times New Roman"/>
        </w:rPr>
        <w:t xml:space="preserve"> </w:t>
      </w:r>
    </w:p>
  </w:footnote>
  <w:footnote w:id="737">
    <w:p w14:paraId="0596193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738">
    <w:p w14:paraId="2A6F5CA0" w14:textId="47967F19" w:rsidR="007722E0" w:rsidRPr="007722E0" w:rsidRDefault="007722E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7722E0">
        <w:rPr>
          <w:lang w:val="en-GB"/>
        </w:rPr>
        <w:t xml:space="preserve"> Seal and traces of s</w:t>
      </w:r>
      <w:r>
        <w:rPr>
          <w:lang w:val="en-GB"/>
        </w:rPr>
        <w:t>eals</w:t>
      </w:r>
    </w:p>
  </w:footnote>
  <w:footnote w:id="739">
    <w:p w14:paraId="6A521D75" w14:textId="77777777" w:rsidR="003E40DD" w:rsidRPr="007722E0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lang w:val="en-GB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7722E0">
        <w:rPr>
          <w:rFonts w:ascii="Times New Roman" w:hAnsi="Times New Roman"/>
          <w:lang w:val="en-GB"/>
        </w:rPr>
        <w:t xml:space="preserve"> </w:t>
      </w:r>
      <w:r w:rsidRPr="007722E0">
        <w:rPr>
          <w:rFonts w:ascii="Times New Roman" w:hAnsi="Times New Roman"/>
          <w:i/>
          <w:iCs/>
          <w:lang w:val="en-GB"/>
        </w:rPr>
        <w:t>Come pare</w:t>
      </w:r>
      <w:r w:rsidRPr="007722E0">
        <w:rPr>
          <w:rFonts w:ascii="Times New Roman" w:hAnsi="Times New Roman"/>
          <w:lang w:val="en-GB"/>
        </w:rPr>
        <w:t>.</w:t>
      </w:r>
    </w:p>
  </w:footnote>
  <w:footnote w:id="740">
    <w:p w14:paraId="6B41007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v-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p-</w:t>
      </w:r>
      <w:r w:rsidRPr="00FE066A">
        <w:rPr>
          <w:rFonts w:ascii="Times New Roman" w:hAnsi="Times New Roman"/>
          <w:i/>
          <w:iCs/>
        </w:rPr>
        <w:t>.</w:t>
      </w:r>
    </w:p>
  </w:footnote>
  <w:footnote w:id="741">
    <w:p w14:paraId="37BBFC2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a Venetia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742">
    <w:p w14:paraId="41C5F22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, </w:t>
      </w:r>
      <w:r w:rsidRPr="00FE066A">
        <w:rPr>
          <w:rFonts w:ascii="Times New Roman" w:hAnsi="Times New Roman"/>
          <w:i/>
          <w:iCs/>
        </w:rPr>
        <w:t>depennata.</w:t>
      </w:r>
    </w:p>
  </w:footnote>
  <w:footnote w:id="743">
    <w:p w14:paraId="61E6ED7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ff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744">
    <w:p w14:paraId="7332179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to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745">
    <w:p w14:paraId="63C0291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6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-5.</w:t>
      </w:r>
    </w:p>
  </w:footnote>
  <w:footnote w:id="746">
    <w:p w14:paraId="5DF52F6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si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747">
    <w:p w14:paraId="22281FF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qua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748">
    <w:p w14:paraId="785E29C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fin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749">
    <w:p w14:paraId="4F74BCB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750">
    <w:p w14:paraId="4C7865A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751">
    <w:p w14:paraId="41E0F28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e</w:t>
      </w:r>
      <w:r w:rsidRPr="00FE066A">
        <w:rPr>
          <w:rFonts w:ascii="Times New Roman" w:hAnsi="Times New Roman"/>
          <w:i/>
          <w:iCs/>
        </w:rPr>
        <w:t>.</w:t>
      </w:r>
    </w:p>
  </w:footnote>
  <w:footnote w:id="752">
    <w:p w14:paraId="6DC5726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e</w:t>
      </w:r>
      <w:r w:rsidRPr="00FE066A">
        <w:rPr>
          <w:rFonts w:ascii="Times New Roman" w:hAnsi="Times New Roman"/>
          <w:i/>
          <w:iCs/>
        </w:rPr>
        <w:t>.</w:t>
      </w:r>
    </w:p>
  </w:footnote>
  <w:footnote w:id="753">
    <w:p w14:paraId="4AC36E5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754">
    <w:p w14:paraId="466D59B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755">
    <w:p w14:paraId="6C17DEA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756">
    <w:p w14:paraId="6AC6963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g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757">
    <w:p w14:paraId="5F7CE60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758">
    <w:p w14:paraId="5591DA6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u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759">
    <w:p w14:paraId="5775B52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760">
    <w:p w14:paraId="59B2A6E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da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761">
    <w:p w14:paraId="35B9C5A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762">
    <w:p w14:paraId="32E1954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M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763">
    <w:p w14:paraId="505284E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quo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764">
    <w:p w14:paraId="08C211B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l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765">
    <w:p w14:paraId="182EC4B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discorsi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766">
    <w:p w14:paraId="553C960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r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767">
    <w:p w14:paraId="590404D3" w14:textId="0F31A046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he … tempo </w:t>
      </w:r>
      <w:r w:rsidRPr="00FE066A">
        <w:rPr>
          <w:rFonts w:ascii="Times New Roman" w:hAnsi="Times New Roman"/>
          <w:i/>
          <w:iCs/>
        </w:rPr>
        <w:t>decodifica di testo cifrato presente nel margine esterno.</w:t>
      </w:r>
    </w:p>
  </w:footnote>
  <w:footnote w:id="768">
    <w:p w14:paraId="7B7FC86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p(er)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769">
    <w:p w14:paraId="7038155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770">
    <w:p w14:paraId="3298C46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771">
    <w:p w14:paraId="29B2F2F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d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772">
    <w:p w14:paraId="511ECD6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</w:t>
      </w:r>
      <w:r w:rsidRPr="00FE066A">
        <w:rPr>
          <w:rFonts w:ascii="Times New Roman" w:hAnsi="Times New Roman"/>
        </w:rPr>
        <w:t>.</w:t>
      </w:r>
    </w:p>
  </w:footnote>
  <w:footnote w:id="773">
    <w:p w14:paraId="25BA0D8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per passare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774">
    <w:p w14:paraId="6DA5E79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2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775">
    <w:p w14:paraId="10B21C6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su parola depennata.</w:t>
      </w:r>
    </w:p>
  </w:footnote>
  <w:footnote w:id="776">
    <w:p w14:paraId="1BF8EDE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a</w:t>
      </w:r>
      <w:r w:rsidRPr="00FE066A">
        <w:rPr>
          <w:rFonts w:ascii="Times New Roman" w:hAnsi="Times New Roman"/>
          <w:i/>
          <w:iCs/>
        </w:rPr>
        <w:t>.</w:t>
      </w:r>
    </w:p>
  </w:footnote>
  <w:footnote w:id="777">
    <w:p w14:paraId="37CB266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,</w:t>
      </w:r>
    </w:p>
  </w:footnote>
  <w:footnote w:id="778">
    <w:p w14:paraId="078E4BA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re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779">
    <w:p w14:paraId="78F97C5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ci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780">
    <w:p w14:paraId="16240FA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781">
    <w:p w14:paraId="0079C28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</w:t>
      </w:r>
      <w:r w:rsidRPr="00FE066A">
        <w:rPr>
          <w:rFonts w:ascii="Times New Roman" w:hAnsi="Times New Roman"/>
        </w:rPr>
        <w:t>.</w:t>
      </w:r>
    </w:p>
  </w:footnote>
  <w:footnote w:id="782">
    <w:p w14:paraId="5A29743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Il M</w:t>
      </w:r>
      <w:r w:rsidRPr="00FE066A">
        <w:rPr>
          <w:rFonts w:ascii="Times New Roman" w:hAnsi="Times New Roman"/>
          <w:i/>
          <w:iCs/>
        </w:rPr>
        <w:t xml:space="preserve"> depennato</w:t>
      </w:r>
      <w:r w:rsidRPr="00FE066A">
        <w:rPr>
          <w:rFonts w:ascii="Times New Roman" w:hAnsi="Times New Roman"/>
        </w:rPr>
        <w:t>.</w:t>
      </w:r>
    </w:p>
  </w:footnote>
  <w:footnote w:id="783">
    <w:p w14:paraId="035D19E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R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784">
    <w:p w14:paraId="25B7C51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a</w:t>
      </w:r>
      <w:r w:rsidRPr="00FE066A">
        <w:rPr>
          <w:rFonts w:ascii="Times New Roman" w:hAnsi="Times New Roman"/>
          <w:i/>
          <w:iCs/>
        </w:rPr>
        <w:t>.</w:t>
      </w:r>
    </w:p>
  </w:footnote>
  <w:footnote w:id="785">
    <w:p w14:paraId="16115EE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</w:t>
      </w:r>
      <w:r w:rsidRPr="00FE066A">
        <w:rPr>
          <w:rFonts w:ascii="Times New Roman" w:hAnsi="Times New Roman"/>
        </w:rPr>
        <w:t>.</w:t>
      </w:r>
    </w:p>
  </w:footnote>
  <w:footnote w:id="786">
    <w:p w14:paraId="337258F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787">
    <w:p w14:paraId="44CC23D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</w:t>
      </w:r>
      <w:r w:rsidRPr="00FE066A">
        <w:rPr>
          <w:rFonts w:ascii="Times New Roman" w:hAnsi="Times New Roman"/>
        </w:rPr>
        <w:t>.</w:t>
      </w:r>
    </w:p>
  </w:footnote>
  <w:footnote w:id="788">
    <w:p w14:paraId="6688EC9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lettera depennata.</w:t>
      </w:r>
    </w:p>
  </w:footnote>
  <w:footnote w:id="789">
    <w:p w14:paraId="2DE8464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m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790">
    <w:p w14:paraId="42DBDB5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791">
    <w:p w14:paraId="077A8D7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eastAsia="Times New Roman" w:hAnsi="Times New Roman"/>
          <w:lang w:eastAsia="it-IT"/>
        </w:rPr>
        <w:t>’</w:t>
      </w:r>
      <w:r w:rsidRPr="00FE066A">
        <w:rPr>
          <w:rFonts w:ascii="Times New Roman" w:hAnsi="Times New Roman"/>
        </w:rPr>
        <w:t xml:space="preserve">l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792">
    <w:p w14:paraId="0393026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, che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793">
    <w:p w14:paraId="39CFE4E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Prima </w:t>
      </w:r>
      <w:r w:rsidRPr="00FE066A">
        <w:rPr>
          <w:rFonts w:ascii="Times New Roman" w:hAnsi="Times New Roman"/>
        </w:rPr>
        <w:t xml:space="preserve">-e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794">
    <w:p w14:paraId="778DA10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da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795">
    <w:p w14:paraId="0F674FF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>un</w:t>
      </w:r>
      <w:r w:rsidRPr="00FE066A">
        <w:rPr>
          <w:rFonts w:ascii="Times New Roman" w:hAnsi="Times New Roman"/>
          <w:i/>
          <w:iCs/>
        </w:rPr>
        <w:t>, come pare.</w:t>
      </w:r>
    </w:p>
  </w:footnote>
  <w:footnote w:id="796">
    <w:p w14:paraId="0973F9C6" w14:textId="08DAEB5E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-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,.</w:t>
      </w:r>
    </w:p>
  </w:footnote>
  <w:footnote w:id="797">
    <w:p w14:paraId="4141CD2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parent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798">
    <w:p w14:paraId="1467980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</w:t>
      </w:r>
      <w:r w:rsidRPr="00FE066A">
        <w:rPr>
          <w:rFonts w:ascii="Times New Roman" w:hAnsi="Times New Roman"/>
        </w:rPr>
        <w:t>.</w:t>
      </w:r>
    </w:p>
  </w:footnote>
  <w:footnote w:id="799">
    <w:p w14:paraId="653EFB22" w14:textId="77777777" w:rsidR="003E40DD" w:rsidRPr="007431F2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  <w:lang w:val="en-GB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7431F2">
        <w:rPr>
          <w:rFonts w:ascii="Times New Roman" w:hAnsi="Times New Roman"/>
          <w:lang w:val="en-GB"/>
        </w:rPr>
        <w:t xml:space="preserve"> </w:t>
      </w:r>
      <w:r w:rsidRPr="007431F2">
        <w:rPr>
          <w:rFonts w:ascii="Times New Roman" w:hAnsi="Times New Roman"/>
          <w:i/>
          <w:iCs/>
          <w:lang w:val="en-GB"/>
        </w:rPr>
        <w:t xml:space="preserve">Corretto su </w:t>
      </w:r>
      <w:r w:rsidRPr="007431F2">
        <w:rPr>
          <w:rFonts w:ascii="Times New Roman" w:hAnsi="Times New Roman"/>
          <w:lang w:val="en-GB"/>
        </w:rPr>
        <w:t>agosto</w:t>
      </w:r>
      <w:r w:rsidRPr="007431F2">
        <w:rPr>
          <w:rFonts w:ascii="Times New Roman" w:hAnsi="Times New Roman"/>
          <w:i/>
          <w:iCs/>
          <w:lang w:val="en-GB"/>
        </w:rPr>
        <w:t>.</w:t>
      </w:r>
    </w:p>
  </w:footnote>
  <w:footnote w:id="800">
    <w:p w14:paraId="7A188E5E" w14:textId="49F7B3C7" w:rsidR="007722E0" w:rsidRPr="007722E0" w:rsidRDefault="007722E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7722E0">
        <w:rPr>
          <w:lang w:val="en-GB"/>
        </w:rPr>
        <w:t xml:space="preserve"> Seal and traces of s</w:t>
      </w:r>
      <w:r>
        <w:rPr>
          <w:lang w:val="en-GB"/>
        </w:rPr>
        <w:t>eals</w:t>
      </w:r>
    </w:p>
  </w:footnote>
  <w:footnote w:id="801">
    <w:p w14:paraId="3C353DF7" w14:textId="77777777" w:rsidR="003E40DD" w:rsidRPr="007431F2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7431F2">
        <w:rPr>
          <w:rFonts w:ascii="Times New Roman" w:hAnsi="Times New Roman"/>
        </w:rPr>
        <w:t xml:space="preserve"> </w:t>
      </w:r>
      <w:r w:rsidRPr="007431F2">
        <w:rPr>
          <w:rFonts w:ascii="Times New Roman" w:hAnsi="Times New Roman"/>
          <w:i/>
          <w:iCs/>
        </w:rPr>
        <w:t>Esito di correzione.</w:t>
      </w:r>
    </w:p>
  </w:footnote>
  <w:footnote w:id="802">
    <w:p w14:paraId="6196F4C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Ghi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803">
    <w:p w14:paraId="773A9F5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Esito di correzione; segue </w:t>
      </w:r>
      <w:r w:rsidRPr="00FE066A">
        <w:rPr>
          <w:rFonts w:ascii="Times New Roman" w:hAnsi="Times New Roman"/>
        </w:rPr>
        <w:t xml:space="preserve">quest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804">
    <w:p w14:paraId="1F00776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805">
    <w:p w14:paraId="6FF22C6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 xml:space="preserve">, l’ </w:t>
      </w:r>
      <w:r w:rsidRPr="00FE066A">
        <w:rPr>
          <w:rFonts w:ascii="Times New Roman" w:hAnsi="Times New Roman"/>
          <w:i/>
          <w:iCs/>
        </w:rPr>
        <w:t>.</w:t>
      </w:r>
    </w:p>
  </w:footnote>
  <w:footnote w:id="806">
    <w:p w14:paraId="389E077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è sta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807">
    <w:p w14:paraId="2190515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08">
    <w:p w14:paraId="388D67E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ha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09">
    <w:p w14:paraId="23D7AE9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Oduer</w:t>
      </w:r>
      <w:r w:rsidRPr="00FE066A">
        <w:rPr>
          <w:rFonts w:ascii="Times New Roman" w:hAnsi="Times New Roman"/>
          <w:i/>
          <w:iCs/>
        </w:rPr>
        <w:t xml:space="preserve"> depennato</w:t>
      </w:r>
      <w:r w:rsidRPr="00FE066A">
        <w:rPr>
          <w:rFonts w:ascii="Times New Roman" w:hAnsi="Times New Roman"/>
        </w:rPr>
        <w:t>.</w:t>
      </w:r>
    </w:p>
  </w:footnote>
  <w:footnote w:id="810">
    <w:p w14:paraId="2452582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Aggiunto in sopralinea su </w:t>
      </w:r>
      <w:r w:rsidRPr="00FE066A">
        <w:rPr>
          <w:rFonts w:ascii="Times New Roman" w:hAnsi="Times New Roman"/>
        </w:rPr>
        <w:t>far</w:t>
      </w:r>
      <w:r w:rsidRPr="00FE066A">
        <w:rPr>
          <w:rFonts w:ascii="Times New Roman" w:hAnsi="Times New Roman"/>
          <w:i/>
          <w:iCs/>
        </w:rPr>
        <w:t xml:space="preserve"> depennato con segno di inserimento.</w:t>
      </w:r>
    </w:p>
  </w:footnote>
  <w:footnote w:id="811">
    <w:p w14:paraId="060CED4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a</w:t>
      </w:r>
      <w:r w:rsidRPr="00FE066A">
        <w:rPr>
          <w:rFonts w:ascii="Times New Roman" w:hAnsi="Times New Roman"/>
          <w:i/>
          <w:iCs/>
        </w:rPr>
        <w:t>.</w:t>
      </w:r>
    </w:p>
  </w:footnote>
  <w:footnote w:id="812">
    <w:p w14:paraId="38F82C4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-no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813">
    <w:p w14:paraId="23C6F44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veder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814">
    <w:p w14:paraId="229573B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-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a-</w:t>
      </w:r>
      <w:r w:rsidRPr="00FE066A">
        <w:rPr>
          <w:rFonts w:ascii="Times New Roman" w:hAnsi="Times New Roman"/>
          <w:i/>
          <w:iCs/>
        </w:rPr>
        <w:t>.</w:t>
      </w:r>
    </w:p>
  </w:footnote>
  <w:footnote w:id="815">
    <w:p w14:paraId="5A8561B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se pote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816">
    <w:p w14:paraId="4A0182D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1-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>2-</w:t>
      </w:r>
      <w:r w:rsidRPr="00FE066A">
        <w:rPr>
          <w:rFonts w:ascii="Times New Roman" w:hAnsi="Times New Roman"/>
          <w:i/>
          <w:iCs/>
        </w:rPr>
        <w:t>.</w:t>
      </w:r>
    </w:p>
  </w:footnote>
  <w:footnote w:id="817">
    <w:p w14:paraId="37054D2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</w:t>
      </w:r>
      <w:r w:rsidRPr="00FE066A">
        <w:rPr>
          <w:rFonts w:ascii="Times New Roman" w:hAnsi="Times New Roman"/>
        </w:rPr>
        <w:t>.</w:t>
      </w:r>
    </w:p>
  </w:footnote>
  <w:footnote w:id="818">
    <w:p w14:paraId="616D528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Precede </w:t>
      </w:r>
      <w:r w:rsidRPr="00FE066A">
        <w:rPr>
          <w:rFonts w:ascii="Times New Roman" w:hAnsi="Times New Roman"/>
        </w:rPr>
        <w:t>farle</w:t>
      </w:r>
      <w:r w:rsidRPr="00FE066A">
        <w:rPr>
          <w:rFonts w:ascii="Times New Roman" w:hAnsi="Times New Roman"/>
          <w:i/>
          <w:iCs/>
        </w:rPr>
        <w:t xml:space="preserve"> depennato</w:t>
      </w:r>
      <w:r w:rsidRPr="00FE066A">
        <w:rPr>
          <w:rFonts w:ascii="Times New Roman" w:hAnsi="Times New Roman"/>
        </w:rPr>
        <w:t>.</w:t>
      </w:r>
    </w:p>
  </w:footnote>
  <w:footnote w:id="819">
    <w:p w14:paraId="3A03762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20">
    <w:p w14:paraId="31D7CA9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di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821">
    <w:p w14:paraId="3E83232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-vi </w:t>
      </w:r>
      <w:r w:rsidRPr="00FE066A">
        <w:rPr>
          <w:rFonts w:ascii="Times New Roman" w:hAnsi="Times New Roman"/>
          <w:i/>
          <w:iCs/>
        </w:rPr>
        <w:t>depennato, come pare.</w:t>
      </w:r>
    </w:p>
  </w:footnote>
  <w:footnote w:id="822">
    <w:p w14:paraId="47E92A8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p </w:t>
      </w:r>
      <w:r w:rsidRPr="00FE066A">
        <w:rPr>
          <w:rFonts w:ascii="Times New Roman" w:hAnsi="Times New Roman"/>
          <w:i/>
          <w:iCs/>
        </w:rPr>
        <w:t>depennata</w:t>
      </w:r>
      <w:r w:rsidRPr="00FE066A">
        <w:rPr>
          <w:rFonts w:ascii="Times New Roman" w:hAnsi="Times New Roman"/>
        </w:rPr>
        <w:t>.</w:t>
      </w:r>
    </w:p>
  </w:footnote>
  <w:footnote w:id="823">
    <w:p w14:paraId="5712155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d </w:t>
      </w:r>
      <w:r w:rsidRPr="00FE066A">
        <w:rPr>
          <w:rFonts w:ascii="Times New Roman" w:hAnsi="Times New Roman"/>
          <w:i/>
          <w:iCs/>
        </w:rPr>
        <w:t>depennata</w:t>
      </w:r>
      <w:r w:rsidRPr="00FE066A">
        <w:rPr>
          <w:rFonts w:ascii="Times New Roman" w:hAnsi="Times New Roman"/>
        </w:rPr>
        <w:t>.</w:t>
      </w:r>
    </w:p>
  </w:footnote>
  <w:footnote w:id="824">
    <w:p w14:paraId="6BC9E50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l </w:t>
      </w:r>
      <w:r w:rsidRPr="00FE066A">
        <w:rPr>
          <w:rFonts w:ascii="Times New Roman" w:hAnsi="Times New Roman"/>
          <w:i/>
          <w:iCs/>
        </w:rPr>
        <w:t>depennata.</w:t>
      </w:r>
    </w:p>
  </w:footnote>
  <w:footnote w:id="825">
    <w:p w14:paraId="3B64146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su parola depennata.</w:t>
      </w:r>
    </w:p>
  </w:footnote>
  <w:footnote w:id="826">
    <w:p w14:paraId="096EE18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27">
    <w:p w14:paraId="7DCE970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altri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828">
    <w:p w14:paraId="7986224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29">
    <w:p w14:paraId="29DE7D3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lettera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a.</w:t>
      </w:r>
    </w:p>
  </w:footnote>
  <w:footnote w:id="830">
    <w:p w14:paraId="5776D5C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31">
    <w:p w14:paraId="04F4774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chi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32">
    <w:p w14:paraId="3191CBC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rto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33">
    <w:p w14:paraId="414315A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-r </w:t>
      </w:r>
      <w:r w:rsidRPr="00FE066A">
        <w:rPr>
          <w:rFonts w:ascii="Times New Roman" w:hAnsi="Times New Roman"/>
          <w:i/>
          <w:iCs/>
        </w:rPr>
        <w:t>depennata</w:t>
      </w:r>
      <w:r w:rsidRPr="00FE066A">
        <w:rPr>
          <w:rFonts w:ascii="Times New Roman" w:hAnsi="Times New Roman"/>
        </w:rPr>
        <w:t>.</w:t>
      </w:r>
    </w:p>
  </w:footnote>
  <w:footnote w:id="834">
    <w:p w14:paraId="45A1FC9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si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835">
    <w:p w14:paraId="7263CF5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36">
    <w:p w14:paraId="4E723463" w14:textId="1E1B5BDD" w:rsidR="007722E0" w:rsidRPr="007722E0" w:rsidRDefault="007722E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7722E0">
        <w:rPr>
          <w:lang w:val="en-GB"/>
        </w:rPr>
        <w:t xml:space="preserve"> Seal and traces of s</w:t>
      </w:r>
      <w:r>
        <w:rPr>
          <w:lang w:val="en-GB"/>
        </w:rPr>
        <w:t>eals</w:t>
      </w:r>
    </w:p>
  </w:footnote>
  <w:footnote w:id="837">
    <w:p w14:paraId="7A156BE8" w14:textId="77777777" w:rsidR="003E40DD" w:rsidRPr="007722E0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lang w:val="en-GB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7722E0">
        <w:rPr>
          <w:rFonts w:ascii="Times New Roman" w:hAnsi="Times New Roman"/>
          <w:lang w:val="en-GB"/>
        </w:rPr>
        <w:t xml:space="preserve"> </w:t>
      </w:r>
      <w:r w:rsidRPr="007722E0">
        <w:rPr>
          <w:rFonts w:ascii="Times New Roman" w:hAnsi="Times New Roman"/>
          <w:i/>
          <w:iCs/>
          <w:lang w:val="en-GB"/>
        </w:rPr>
        <w:t>Segue</w:t>
      </w:r>
      <w:r w:rsidRPr="007722E0">
        <w:rPr>
          <w:rFonts w:ascii="Times New Roman" w:hAnsi="Times New Roman"/>
          <w:lang w:val="en-GB"/>
        </w:rPr>
        <w:t xml:space="preserve"> insieme </w:t>
      </w:r>
      <w:r w:rsidRPr="007722E0">
        <w:rPr>
          <w:rFonts w:ascii="Times New Roman" w:hAnsi="Times New Roman"/>
          <w:i/>
          <w:iCs/>
          <w:lang w:val="en-GB"/>
        </w:rPr>
        <w:t>depennato</w:t>
      </w:r>
      <w:r w:rsidRPr="007722E0">
        <w:rPr>
          <w:rFonts w:ascii="Times New Roman" w:hAnsi="Times New Roman"/>
          <w:lang w:val="en-GB"/>
        </w:rPr>
        <w:t>.</w:t>
      </w:r>
    </w:p>
  </w:footnote>
  <w:footnote w:id="838">
    <w:p w14:paraId="22D98B8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il tutto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839">
    <w:p w14:paraId="0EC9C72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e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40">
    <w:p w14:paraId="6DEAF81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1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41">
    <w:p w14:paraId="6A3C760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-la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842">
    <w:p w14:paraId="2C88C52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43">
    <w:p w14:paraId="15FF73F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glie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844">
    <w:p w14:paraId="04113AB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è st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845">
    <w:p w14:paraId="2406C38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e</w:t>
      </w:r>
      <w:r w:rsidRPr="00FE066A">
        <w:rPr>
          <w:rFonts w:ascii="Times New Roman" w:hAnsi="Times New Roman"/>
          <w:i/>
          <w:iCs/>
        </w:rPr>
        <w:t>.</w:t>
      </w:r>
    </w:p>
  </w:footnote>
  <w:footnote w:id="846">
    <w:p w14:paraId="32887A6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i quello </w:t>
      </w:r>
      <w:r w:rsidRPr="00FE066A">
        <w:rPr>
          <w:rFonts w:ascii="Times New Roman" w:hAnsi="Times New Roman"/>
          <w:i/>
          <w:iCs/>
        </w:rPr>
        <w:t>aggiunto in sopralinea con segno di inserimento</w:t>
      </w:r>
      <w:r w:rsidRPr="00FE066A">
        <w:rPr>
          <w:rFonts w:ascii="Times New Roman" w:hAnsi="Times New Roman"/>
        </w:rPr>
        <w:t>.</w:t>
      </w:r>
    </w:p>
  </w:footnote>
  <w:footnote w:id="847">
    <w:p w14:paraId="38CC58C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a</w:t>
      </w:r>
      <w:r w:rsidRPr="00FE066A">
        <w:rPr>
          <w:rFonts w:ascii="Times New Roman" w:hAnsi="Times New Roman"/>
          <w:i/>
          <w:iCs/>
        </w:rPr>
        <w:t>.</w:t>
      </w:r>
    </w:p>
  </w:footnote>
  <w:footnote w:id="848">
    <w:p w14:paraId="1277575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e</w:t>
      </w:r>
      <w:r w:rsidRPr="00FE066A">
        <w:rPr>
          <w:rFonts w:ascii="Times New Roman" w:hAnsi="Times New Roman"/>
        </w:rPr>
        <w:t xml:space="preserve"> di quello,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849">
    <w:p w14:paraId="075F48A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arm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850">
    <w:p w14:paraId="6D73F00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vi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851">
    <w:p w14:paraId="13CC654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di b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852">
    <w:p w14:paraId="2356571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53">
    <w:p w14:paraId="425808B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854">
    <w:p w14:paraId="4652210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ra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55">
    <w:p w14:paraId="57C9E24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856">
    <w:p w14:paraId="76F9DA3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m-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b-</w:t>
      </w:r>
      <w:r w:rsidRPr="00FE066A">
        <w:rPr>
          <w:rFonts w:ascii="Times New Roman" w:hAnsi="Times New Roman"/>
          <w:i/>
          <w:iCs/>
        </w:rPr>
        <w:t>.</w:t>
      </w:r>
    </w:p>
  </w:footnote>
  <w:footnote w:id="857">
    <w:p w14:paraId="2C45B52B" w14:textId="38DEB11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858">
    <w:p w14:paraId="6A353A7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e</w:t>
      </w:r>
      <w:r w:rsidRPr="00FE066A">
        <w:rPr>
          <w:rFonts w:ascii="Times New Roman" w:hAnsi="Times New Roman"/>
          <w:i/>
          <w:iCs/>
        </w:rPr>
        <w:t>.</w:t>
      </w:r>
    </w:p>
  </w:footnote>
  <w:footnote w:id="859">
    <w:p w14:paraId="1710897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G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60">
    <w:p w14:paraId="7076C12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61">
    <w:p w14:paraId="16DD832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862">
    <w:p w14:paraId="4AFC9A9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s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63">
    <w:p w14:paraId="57C2D07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864">
    <w:p w14:paraId="67C467F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ch’esso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865">
    <w:p w14:paraId="74D5E09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Aggiunto in sopralinea su </w:t>
      </w:r>
      <w:r w:rsidRPr="00FE066A">
        <w:rPr>
          <w:rFonts w:ascii="Times New Roman" w:hAnsi="Times New Roman"/>
        </w:rPr>
        <w:t xml:space="preserve">fermar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866">
    <w:p w14:paraId="4C16344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67">
    <w:p w14:paraId="0AE195B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68">
    <w:p w14:paraId="0B3A41B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s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69">
    <w:p w14:paraId="54F8AD7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a</w:t>
      </w:r>
      <w:r w:rsidRPr="00FE066A">
        <w:rPr>
          <w:rFonts w:ascii="Times New Roman" w:hAnsi="Times New Roman"/>
          <w:i/>
          <w:iCs/>
        </w:rPr>
        <w:t>.</w:t>
      </w:r>
    </w:p>
  </w:footnote>
  <w:footnote w:id="870">
    <w:p w14:paraId="3C308B9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>-no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871">
    <w:p w14:paraId="2D6806A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ndo </w:t>
      </w:r>
      <w:r w:rsidRPr="00FE066A">
        <w:rPr>
          <w:rFonts w:ascii="Times New Roman" w:hAnsi="Times New Roman"/>
          <w:i/>
        </w:rPr>
        <w:t xml:space="preserve">corretto su </w:t>
      </w:r>
      <w:r w:rsidRPr="00FE066A">
        <w:rPr>
          <w:rFonts w:ascii="Times New Roman" w:hAnsi="Times New Roman"/>
        </w:rPr>
        <w:t>-eva</w:t>
      </w:r>
      <w:r w:rsidRPr="00FE066A">
        <w:rPr>
          <w:rFonts w:ascii="Times New Roman" w:hAnsi="Times New Roman"/>
          <w:i/>
        </w:rPr>
        <w:t>, come pare.</w:t>
      </w:r>
    </w:p>
  </w:footnote>
  <w:footnote w:id="872">
    <w:p w14:paraId="0AD43CF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</w:rPr>
        <w:t xml:space="preserve">corretto su </w:t>
      </w:r>
      <w:r w:rsidRPr="00FE066A">
        <w:rPr>
          <w:rFonts w:ascii="Times New Roman" w:hAnsi="Times New Roman"/>
        </w:rPr>
        <w:t>e</w:t>
      </w:r>
      <w:r w:rsidRPr="00FE066A">
        <w:rPr>
          <w:rFonts w:ascii="Times New Roman" w:hAnsi="Times New Roman"/>
          <w:i/>
        </w:rPr>
        <w:t xml:space="preserve">; segue </w:t>
      </w:r>
      <w:r w:rsidRPr="00FE066A">
        <w:rPr>
          <w:rFonts w:ascii="Times New Roman" w:hAnsi="Times New Roman"/>
        </w:rPr>
        <w:t xml:space="preserve">egli </w:t>
      </w:r>
      <w:r w:rsidRPr="00FE066A">
        <w:rPr>
          <w:rFonts w:ascii="Times New Roman" w:hAnsi="Times New Roman"/>
          <w:i/>
        </w:rPr>
        <w:t>depennato.</w:t>
      </w:r>
    </w:p>
  </w:footnote>
  <w:footnote w:id="873">
    <w:p w14:paraId="0B3392B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874">
    <w:p w14:paraId="54905F2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la </w:t>
      </w:r>
      <w:r w:rsidRPr="00FE066A">
        <w:rPr>
          <w:rFonts w:ascii="Times New Roman" w:hAnsi="Times New Roman"/>
          <w:i/>
        </w:rPr>
        <w:t>depennato.</w:t>
      </w:r>
    </w:p>
  </w:footnote>
  <w:footnote w:id="875">
    <w:p w14:paraId="419F51D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876">
    <w:p w14:paraId="18140D9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>un gentil’huomo venuto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877">
    <w:p w14:paraId="545AE55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p </w:t>
      </w:r>
      <w:r w:rsidRPr="00FE066A">
        <w:rPr>
          <w:rFonts w:ascii="Times New Roman" w:hAnsi="Times New Roman"/>
          <w:i/>
        </w:rPr>
        <w:t>depennata.</w:t>
      </w:r>
    </w:p>
  </w:footnote>
  <w:footnote w:id="878">
    <w:p w14:paraId="3E1D72B4" w14:textId="57628E9C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ta </w:t>
      </w:r>
      <w:r w:rsidRPr="00FE066A">
        <w:rPr>
          <w:rFonts w:ascii="Times New Roman" w:hAnsi="Times New Roman"/>
          <w:i/>
        </w:rPr>
        <w:t>corretta su -</w:t>
      </w:r>
      <w:r w:rsidRPr="00FE066A">
        <w:rPr>
          <w:rFonts w:ascii="Times New Roman" w:hAnsi="Times New Roman"/>
        </w:rPr>
        <w:t>a</w:t>
      </w:r>
      <w:r w:rsidRPr="00FE066A">
        <w:rPr>
          <w:rFonts w:ascii="Times New Roman" w:hAnsi="Times New Roman"/>
          <w:i/>
        </w:rPr>
        <w:t>.</w:t>
      </w:r>
    </w:p>
  </w:footnote>
  <w:footnote w:id="879">
    <w:p w14:paraId="0AC6486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o- </w:t>
      </w:r>
      <w:r w:rsidRPr="00FE066A">
        <w:rPr>
          <w:rFonts w:ascii="Times New Roman" w:hAnsi="Times New Roman"/>
          <w:i/>
        </w:rPr>
        <w:t>corretta su</w:t>
      </w:r>
      <w:r w:rsidRPr="00FE066A">
        <w:rPr>
          <w:rFonts w:ascii="Times New Roman" w:hAnsi="Times New Roman"/>
        </w:rPr>
        <w:t xml:space="preserve"> se</w:t>
      </w:r>
      <w:r w:rsidRPr="00FE066A">
        <w:rPr>
          <w:rFonts w:ascii="Times New Roman" w:hAnsi="Times New Roman"/>
          <w:i/>
        </w:rPr>
        <w:t>.</w:t>
      </w:r>
    </w:p>
  </w:footnote>
  <w:footnote w:id="880">
    <w:p w14:paraId="73D41ED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rv- </w:t>
      </w:r>
      <w:r w:rsidRPr="00FE066A">
        <w:rPr>
          <w:rFonts w:ascii="Times New Roman" w:hAnsi="Times New Roman"/>
          <w:i/>
        </w:rPr>
        <w:t>esito di correzione, come pare.</w:t>
      </w:r>
    </w:p>
  </w:footnote>
  <w:footnote w:id="881">
    <w:p w14:paraId="2BAFD0E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n- </w:t>
      </w:r>
      <w:r w:rsidRPr="00FE066A">
        <w:rPr>
          <w:rFonts w:ascii="Times New Roman" w:hAnsi="Times New Roman"/>
          <w:i/>
        </w:rPr>
        <w:t>corretta su</w:t>
      </w:r>
      <w:r w:rsidRPr="00FE066A">
        <w:rPr>
          <w:rFonts w:ascii="Times New Roman" w:hAnsi="Times New Roman"/>
        </w:rPr>
        <w:t xml:space="preserve"> i</w:t>
      </w:r>
      <w:r w:rsidRPr="00FE066A">
        <w:rPr>
          <w:rFonts w:ascii="Times New Roman" w:hAnsi="Times New Roman"/>
          <w:i/>
        </w:rPr>
        <w:t>.</w:t>
      </w:r>
    </w:p>
  </w:footnote>
  <w:footnote w:id="882">
    <w:p w14:paraId="12EE33F8" w14:textId="62519D24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Precede parola depennata.</w:t>
      </w:r>
    </w:p>
  </w:footnote>
  <w:footnote w:id="883">
    <w:p w14:paraId="574C62D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>sol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884">
    <w:p w14:paraId="2878E9B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conda</w:t>
      </w:r>
      <w:r w:rsidRPr="00FE066A">
        <w:rPr>
          <w:rFonts w:ascii="Times New Roman" w:hAnsi="Times New Roman"/>
        </w:rPr>
        <w:t xml:space="preserve"> -i- </w:t>
      </w:r>
      <w:r w:rsidRPr="00FE066A">
        <w:rPr>
          <w:rFonts w:ascii="Times New Roman" w:hAnsi="Times New Roman"/>
          <w:i/>
        </w:rPr>
        <w:t>corretta su</w:t>
      </w:r>
      <w:r w:rsidRPr="00FE066A">
        <w:rPr>
          <w:rFonts w:ascii="Times New Roman" w:hAnsi="Times New Roman"/>
        </w:rPr>
        <w:t xml:space="preserve"> t</w:t>
      </w:r>
      <w:r w:rsidRPr="00FE066A">
        <w:rPr>
          <w:rFonts w:ascii="Times New Roman" w:hAnsi="Times New Roman"/>
          <w:i/>
        </w:rPr>
        <w:t>.</w:t>
      </w:r>
    </w:p>
  </w:footnote>
  <w:footnote w:id="885">
    <w:p w14:paraId="41A9CA0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Corretto su </w:t>
      </w:r>
      <w:r w:rsidRPr="00FE066A">
        <w:rPr>
          <w:rFonts w:ascii="Times New Roman" w:hAnsi="Times New Roman"/>
        </w:rPr>
        <w:t>lo</w:t>
      </w:r>
      <w:r w:rsidRPr="00FE066A">
        <w:rPr>
          <w:rFonts w:ascii="Times New Roman" w:hAnsi="Times New Roman"/>
          <w:i/>
        </w:rPr>
        <w:t>.</w:t>
      </w:r>
    </w:p>
  </w:footnote>
  <w:footnote w:id="886">
    <w:p w14:paraId="29B80DC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, come pare.</w:t>
      </w:r>
    </w:p>
  </w:footnote>
  <w:footnote w:id="887">
    <w:p w14:paraId="34FC4552" w14:textId="6A53219D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c</w:t>
      </w:r>
      <w:r w:rsidRPr="00FE066A">
        <w:rPr>
          <w:rFonts w:ascii="Times New Roman" w:hAnsi="Times New Roman"/>
          <w:i/>
          <w:iCs/>
        </w:rPr>
        <w:t xml:space="preserve">orretta su </w:t>
      </w:r>
      <w:r w:rsidRPr="00FE066A">
        <w:rPr>
          <w:rFonts w:ascii="Times New Roman" w:hAnsi="Times New Roman"/>
        </w:rPr>
        <w:t>i-</w:t>
      </w:r>
    </w:p>
  </w:footnote>
  <w:footnote w:id="888">
    <w:p w14:paraId="4CFC36F3" w14:textId="59C26F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Prima </w:t>
      </w:r>
      <w:r w:rsidRPr="00FE066A">
        <w:rPr>
          <w:rFonts w:ascii="Times New Roman" w:hAnsi="Times New Roman"/>
        </w:rPr>
        <w:t xml:space="preserve">-e-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  <w:iCs/>
        </w:rPr>
        <w:t>-</w:t>
      </w:r>
      <w:r w:rsidRPr="00FE066A">
        <w:rPr>
          <w:rFonts w:ascii="Times New Roman" w:hAnsi="Times New Roman"/>
        </w:rPr>
        <w:t>i-</w:t>
      </w:r>
      <w:r w:rsidRPr="00FE066A">
        <w:rPr>
          <w:rFonts w:ascii="Times New Roman" w:hAnsi="Times New Roman"/>
          <w:i/>
        </w:rPr>
        <w:t>.</w:t>
      </w:r>
    </w:p>
  </w:footnote>
  <w:footnote w:id="889">
    <w:p w14:paraId="250500BB" w14:textId="37EA465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Macchia di inchiostro.</w:t>
      </w:r>
    </w:p>
  </w:footnote>
  <w:footnote w:id="890">
    <w:p w14:paraId="02D4F22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>p</w:t>
      </w:r>
      <w:r w:rsidRPr="00FE066A">
        <w:rPr>
          <w:rFonts w:ascii="Times New Roman" w:hAnsi="Times New Roman"/>
          <w:i/>
        </w:rPr>
        <w:t xml:space="preserve"> depennata.</w:t>
      </w:r>
    </w:p>
  </w:footnote>
  <w:footnote w:id="891">
    <w:p w14:paraId="3E5A8EE5" w14:textId="133B0B9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</w:rPr>
        <w:t>corretta su -</w:t>
      </w:r>
      <w:r w:rsidRPr="00FE066A">
        <w:rPr>
          <w:rFonts w:ascii="Times New Roman" w:hAnsi="Times New Roman"/>
        </w:rPr>
        <w:t>i</w:t>
      </w:r>
      <w:r w:rsidRPr="00FE066A">
        <w:rPr>
          <w:rFonts w:ascii="Times New Roman" w:hAnsi="Times New Roman"/>
          <w:i/>
        </w:rPr>
        <w:t>.</w:t>
      </w:r>
    </w:p>
  </w:footnote>
  <w:footnote w:id="892">
    <w:p w14:paraId="3328C109" w14:textId="65A162EA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no abbreviativo mancante, come pare.</w:t>
      </w:r>
    </w:p>
  </w:footnote>
  <w:footnote w:id="893">
    <w:p w14:paraId="3D82389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m- </w:t>
      </w:r>
      <w:r w:rsidRPr="00FE066A">
        <w:rPr>
          <w:rFonts w:ascii="Times New Roman" w:hAnsi="Times New Roman"/>
          <w:i/>
        </w:rPr>
        <w:t>esito di correzione, come pare.</w:t>
      </w:r>
    </w:p>
  </w:footnote>
  <w:footnote w:id="894">
    <w:p w14:paraId="47C17C74" w14:textId="5B384DC9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  <w:iCs/>
        </w:rPr>
        <w:t>-</w:t>
      </w:r>
      <w:r w:rsidRPr="00FE066A">
        <w:rPr>
          <w:rFonts w:ascii="Times New Roman" w:hAnsi="Times New Roman"/>
        </w:rPr>
        <w:t>e.</w:t>
      </w:r>
    </w:p>
  </w:footnote>
  <w:footnote w:id="895">
    <w:p w14:paraId="64D03D30" w14:textId="2E7FAA5E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-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u-.</w:t>
      </w:r>
    </w:p>
  </w:footnote>
  <w:footnote w:id="896">
    <w:p w14:paraId="23C84C7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i </w:t>
      </w:r>
      <w:r w:rsidRPr="00FE066A">
        <w:rPr>
          <w:rFonts w:ascii="Times New Roman" w:hAnsi="Times New Roman"/>
          <w:i/>
        </w:rPr>
        <w:t>depennata, come pare.</w:t>
      </w:r>
    </w:p>
  </w:footnote>
  <w:footnote w:id="897">
    <w:p w14:paraId="562ACFB1" w14:textId="72B7AE3D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</w:rPr>
        <w:t>corretta su -</w:t>
      </w:r>
      <w:r w:rsidRPr="00FE066A">
        <w:rPr>
          <w:rFonts w:ascii="Times New Roman" w:hAnsi="Times New Roman"/>
        </w:rPr>
        <w:t>i</w:t>
      </w:r>
      <w:r w:rsidRPr="00FE066A">
        <w:rPr>
          <w:rFonts w:ascii="Times New Roman" w:hAnsi="Times New Roman"/>
          <w:i/>
        </w:rPr>
        <w:t>.</w:t>
      </w:r>
    </w:p>
  </w:footnote>
  <w:footnote w:id="898">
    <w:p w14:paraId="436E9E4E" w14:textId="397966FC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s- </w:t>
      </w:r>
      <w:r w:rsidRPr="00FE066A">
        <w:rPr>
          <w:rFonts w:ascii="Times New Roman" w:hAnsi="Times New Roman"/>
          <w:i/>
        </w:rPr>
        <w:t>corretta su -</w:t>
      </w:r>
      <w:r w:rsidRPr="00FE066A">
        <w:rPr>
          <w:rFonts w:ascii="Times New Roman" w:hAnsi="Times New Roman"/>
        </w:rPr>
        <w:t>z-</w:t>
      </w:r>
      <w:r w:rsidRPr="00FE066A">
        <w:rPr>
          <w:rFonts w:ascii="Times New Roman" w:hAnsi="Times New Roman"/>
          <w:i/>
        </w:rPr>
        <w:t>.</w:t>
      </w:r>
    </w:p>
  </w:footnote>
  <w:footnote w:id="899">
    <w:p w14:paraId="05BBEA7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>lub</w:t>
      </w:r>
      <w:r w:rsidRPr="00FE066A">
        <w:rPr>
          <w:rFonts w:ascii="Times New Roman" w:hAnsi="Times New Roman"/>
          <w:i/>
        </w:rPr>
        <w:t xml:space="preserve"> depennato, come pare.</w:t>
      </w:r>
    </w:p>
  </w:footnote>
  <w:footnote w:id="900">
    <w:p w14:paraId="151F49D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sì A.</w:t>
      </w:r>
    </w:p>
  </w:footnote>
  <w:footnote w:id="901">
    <w:p w14:paraId="6C60E98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>dall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902">
    <w:p w14:paraId="5CEB451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s- </w:t>
      </w:r>
      <w:r w:rsidRPr="00FE066A">
        <w:rPr>
          <w:rFonts w:ascii="Times New Roman" w:hAnsi="Times New Roman"/>
          <w:i/>
        </w:rPr>
        <w:t>esito di correzione.</w:t>
      </w:r>
    </w:p>
  </w:footnote>
  <w:footnote w:id="903">
    <w:p w14:paraId="48C58E6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- </w:t>
      </w:r>
      <w:r w:rsidRPr="00FE066A">
        <w:rPr>
          <w:rFonts w:ascii="Times New Roman" w:hAnsi="Times New Roman"/>
          <w:i/>
        </w:rPr>
        <w:t>esito di correzione.</w:t>
      </w:r>
    </w:p>
  </w:footnote>
  <w:footnote w:id="904">
    <w:p w14:paraId="5DF47DC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alle </w:t>
      </w:r>
      <w:r w:rsidRPr="00FE066A">
        <w:rPr>
          <w:rFonts w:ascii="Times New Roman" w:hAnsi="Times New Roman"/>
          <w:i/>
        </w:rPr>
        <w:t>depennato.</w:t>
      </w:r>
    </w:p>
  </w:footnote>
  <w:footnote w:id="905">
    <w:p w14:paraId="078A00E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Corretto su </w:t>
      </w:r>
      <w:r w:rsidRPr="00FE066A">
        <w:rPr>
          <w:rFonts w:ascii="Times New Roman" w:hAnsi="Times New Roman"/>
        </w:rPr>
        <w:t>l</w:t>
      </w:r>
      <w:r w:rsidRPr="00FE066A">
        <w:rPr>
          <w:rFonts w:ascii="Times New Roman" w:hAnsi="Times New Roman"/>
          <w:i/>
        </w:rPr>
        <w:t>, come pare.</w:t>
      </w:r>
    </w:p>
  </w:footnote>
  <w:footnote w:id="906">
    <w:p w14:paraId="54516DF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lettera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depennata.</w:t>
      </w:r>
    </w:p>
  </w:footnote>
  <w:footnote w:id="907">
    <w:p w14:paraId="52F3901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>daleri</w:t>
      </w:r>
      <w:r w:rsidRPr="00FE066A">
        <w:rPr>
          <w:rFonts w:ascii="Times New Roman" w:hAnsi="Times New Roman"/>
          <w:i/>
        </w:rPr>
        <w:t xml:space="preserve"> depennato, come pare.</w:t>
      </w:r>
    </w:p>
  </w:footnote>
  <w:footnote w:id="908">
    <w:p w14:paraId="64EB9E84" w14:textId="5B9F58CC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u-</w:t>
      </w:r>
      <w:r w:rsidRPr="00FE066A">
        <w:rPr>
          <w:rFonts w:ascii="Times New Roman" w:hAnsi="Times New Roman"/>
          <w:i/>
        </w:rPr>
        <w:t xml:space="preserve"> corretta su -</w:t>
      </w:r>
      <w:r w:rsidRPr="00FE066A">
        <w:rPr>
          <w:rFonts w:ascii="Times New Roman" w:hAnsi="Times New Roman"/>
        </w:rPr>
        <w:t>o-</w:t>
      </w:r>
      <w:r w:rsidRPr="00FE066A">
        <w:rPr>
          <w:rFonts w:ascii="Times New Roman" w:hAnsi="Times New Roman"/>
          <w:i/>
        </w:rPr>
        <w:t>.</w:t>
      </w:r>
    </w:p>
  </w:footnote>
  <w:footnote w:id="909">
    <w:p w14:paraId="3E2D17D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>elle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910">
    <w:p w14:paraId="62F7ECBE" w14:textId="723550E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.</w:t>
      </w:r>
    </w:p>
  </w:footnote>
  <w:footnote w:id="911">
    <w:p w14:paraId="5C420ED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V </w:t>
      </w:r>
      <w:r w:rsidRPr="00FE066A">
        <w:rPr>
          <w:rFonts w:ascii="Times New Roman" w:hAnsi="Times New Roman"/>
          <w:i/>
        </w:rPr>
        <w:t>depennata.</w:t>
      </w:r>
    </w:p>
  </w:footnote>
  <w:footnote w:id="912">
    <w:p w14:paraId="6D4105F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reg </w:t>
      </w:r>
      <w:r w:rsidRPr="00FE066A">
        <w:rPr>
          <w:rFonts w:ascii="Times New Roman" w:hAnsi="Times New Roman"/>
          <w:i/>
        </w:rPr>
        <w:t>depennato.</w:t>
      </w:r>
    </w:p>
  </w:footnote>
  <w:footnote w:id="913">
    <w:p w14:paraId="728E6164" w14:textId="1C90C9C8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ono parole depennate.</w:t>
      </w:r>
    </w:p>
  </w:footnote>
  <w:footnote w:id="914">
    <w:p w14:paraId="5B3B2DF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Precede </w:t>
      </w:r>
      <w:r w:rsidRPr="00FE066A">
        <w:rPr>
          <w:rFonts w:ascii="Times New Roman" w:hAnsi="Times New Roman"/>
        </w:rPr>
        <w:t xml:space="preserve">premisse </w:t>
      </w:r>
      <w:r w:rsidRPr="00FE066A">
        <w:rPr>
          <w:rFonts w:ascii="Times New Roman" w:hAnsi="Times New Roman"/>
          <w:i/>
        </w:rPr>
        <w:t>depennato.</w:t>
      </w:r>
    </w:p>
  </w:footnote>
  <w:footnote w:id="915">
    <w:p w14:paraId="08603C1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916">
    <w:p w14:paraId="6EED4D5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.</w:t>
      </w:r>
    </w:p>
  </w:footnote>
  <w:footnote w:id="917">
    <w:p w14:paraId="20BDC5EC" w14:textId="1B9CCF74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conda </w:t>
      </w:r>
      <w:r w:rsidRPr="00FE066A">
        <w:rPr>
          <w:rFonts w:ascii="Times New Roman" w:hAnsi="Times New Roman"/>
        </w:rPr>
        <w:t xml:space="preserve">-e- </w:t>
      </w:r>
      <w:r w:rsidRPr="00FE066A">
        <w:rPr>
          <w:rFonts w:ascii="Times New Roman" w:hAnsi="Times New Roman"/>
          <w:i/>
        </w:rPr>
        <w:t>corretta su -</w:t>
      </w:r>
      <w:r w:rsidRPr="00FE066A">
        <w:rPr>
          <w:rFonts w:ascii="Times New Roman" w:hAnsi="Times New Roman"/>
        </w:rPr>
        <w:t>i-</w:t>
      </w:r>
      <w:r w:rsidRPr="00FE066A">
        <w:rPr>
          <w:rFonts w:ascii="Times New Roman" w:hAnsi="Times New Roman"/>
          <w:i/>
        </w:rPr>
        <w:t>.</w:t>
      </w:r>
    </w:p>
  </w:footnote>
  <w:footnote w:id="918">
    <w:p w14:paraId="2B5EC02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>si habbino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919">
    <w:p w14:paraId="6CFF8F8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da </w:t>
      </w:r>
      <w:r w:rsidRPr="00FE066A">
        <w:rPr>
          <w:rFonts w:ascii="Times New Roman" w:hAnsi="Times New Roman"/>
          <w:i/>
        </w:rPr>
        <w:t>depennato.</w:t>
      </w:r>
    </w:p>
  </w:footnote>
  <w:footnote w:id="920">
    <w:p w14:paraId="23333B8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lettera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depennata.</w:t>
      </w:r>
    </w:p>
  </w:footnote>
  <w:footnote w:id="921">
    <w:p w14:paraId="7F7FE7D5" w14:textId="50CE1F4F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h- </w:t>
      </w:r>
      <w:r w:rsidRPr="00FE066A">
        <w:rPr>
          <w:rFonts w:ascii="Times New Roman" w:hAnsi="Times New Roman"/>
          <w:i/>
        </w:rPr>
        <w:t>corretta su -</w:t>
      </w:r>
      <w:r w:rsidRPr="00FE066A">
        <w:rPr>
          <w:rFonts w:ascii="Times New Roman" w:hAnsi="Times New Roman"/>
        </w:rPr>
        <w:t>a-</w:t>
      </w:r>
      <w:r w:rsidRPr="00FE066A">
        <w:rPr>
          <w:rFonts w:ascii="Times New Roman" w:hAnsi="Times New Roman"/>
          <w:i/>
        </w:rPr>
        <w:t>.</w:t>
      </w:r>
    </w:p>
  </w:footnote>
  <w:footnote w:id="922">
    <w:p w14:paraId="68EDDA40" w14:textId="0E94085F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</w:rPr>
        <w:t>corretta su -</w:t>
      </w:r>
      <w:r w:rsidRPr="00FE066A">
        <w:rPr>
          <w:rFonts w:ascii="Times New Roman" w:hAnsi="Times New Roman"/>
        </w:rPr>
        <w:t>i</w:t>
      </w:r>
      <w:r w:rsidRPr="00FE066A">
        <w:rPr>
          <w:rFonts w:ascii="Times New Roman" w:hAnsi="Times New Roman"/>
          <w:i/>
        </w:rPr>
        <w:t>.</w:t>
      </w:r>
    </w:p>
  </w:footnote>
  <w:footnote w:id="923">
    <w:p w14:paraId="07DABD7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verbi </w:t>
      </w:r>
      <w:r w:rsidRPr="00FE066A">
        <w:rPr>
          <w:rFonts w:ascii="Times New Roman" w:hAnsi="Times New Roman"/>
          <w:i/>
        </w:rPr>
        <w:t>depennato, come pare.</w:t>
      </w:r>
    </w:p>
  </w:footnote>
  <w:footnote w:id="924">
    <w:p w14:paraId="2967BFE7" w14:textId="44F133BA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925">
    <w:p w14:paraId="6DA34D8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Corretto su </w:t>
      </w:r>
      <w:r w:rsidRPr="00FE066A">
        <w:rPr>
          <w:rFonts w:ascii="Times New Roman" w:hAnsi="Times New Roman"/>
        </w:rPr>
        <w:t>di</w:t>
      </w:r>
      <w:r w:rsidRPr="00FE066A">
        <w:rPr>
          <w:rFonts w:ascii="Times New Roman" w:hAnsi="Times New Roman"/>
          <w:i/>
        </w:rPr>
        <w:t>.</w:t>
      </w:r>
    </w:p>
  </w:footnote>
  <w:footnote w:id="926">
    <w:p w14:paraId="2CE12E7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paesi </w:t>
      </w:r>
      <w:r w:rsidRPr="00FE066A">
        <w:rPr>
          <w:rFonts w:ascii="Times New Roman" w:hAnsi="Times New Roman"/>
          <w:i/>
        </w:rPr>
        <w:t>depennato.</w:t>
      </w:r>
    </w:p>
  </w:footnote>
  <w:footnote w:id="927">
    <w:p w14:paraId="55BFAA7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doppo </w:t>
      </w:r>
      <w:r w:rsidRPr="00FE066A">
        <w:rPr>
          <w:rFonts w:ascii="Times New Roman" w:hAnsi="Times New Roman"/>
          <w:i/>
        </w:rPr>
        <w:t>depennato.</w:t>
      </w:r>
    </w:p>
  </w:footnote>
  <w:footnote w:id="928">
    <w:p w14:paraId="34FCB73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grata, che </w:t>
      </w:r>
      <w:r w:rsidRPr="00FE066A">
        <w:rPr>
          <w:rFonts w:ascii="Times New Roman" w:hAnsi="Times New Roman"/>
          <w:i/>
        </w:rPr>
        <w:t>depennato.</w:t>
      </w:r>
    </w:p>
  </w:footnote>
  <w:footnote w:id="929">
    <w:p w14:paraId="5E0E3E4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t </w:t>
      </w:r>
      <w:r w:rsidRPr="00FE066A">
        <w:rPr>
          <w:rFonts w:ascii="Times New Roman" w:hAnsi="Times New Roman"/>
          <w:i/>
        </w:rPr>
        <w:t>depennata, come pare.</w:t>
      </w:r>
    </w:p>
  </w:footnote>
  <w:footnote w:id="930">
    <w:p w14:paraId="63772C10" w14:textId="6011E2DA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</w:rPr>
        <w:t>corretta su -</w:t>
      </w:r>
      <w:r w:rsidRPr="00FE066A">
        <w:rPr>
          <w:rFonts w:ascii="Times New Roman" w:hAnsi="Times New Roman"/>
        </w:rPr>
        <w:t>a</w:t>
      </w:r>
      <w:r w:rsidRPr="00FE066A">
        <w:rPr>
          <w:rFonts w:ascii="Times New Roman" w:hAnsi="Times New Roman"/>
          <w:i/>
        </w:rPr>
        <w:t>.</w:t>
      </w:r>
    </w:p>
  </w:footnote>
  <w:footnote w:id="931">
    <w:p w14:paraId="6DE2439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n </w:t>
      </w:r>
      <w:r w:rsidRPr="00FE066A">
        <w:rPr>
          <w:rFonts w:ascii="Times New Roman" w:hAnsi="Times New Roman"/>
          <w:i/>
        </w:rPr>
        <w:t>esito di correzione.</w:t>
      </w:r>
    </w:p>
  </w:footnote>
  <w:footnote w:id="932">
    <w:p w14:paraId="1C47F9A2" w14:textId="7CF1E5A9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u- </w:t>
      </w:r>
      <w:r w:rsidRPr="00FE066A">
        <w:rPr>
          <w:rFonts w:ascii="Times New Roman" w:hAnsi="Times New Roman"/>
          <w:i/>
        </w:rPr>
        <w:t>corretta su -</w:t>
      </w:r>
      <w:r w:rsidRPr="00FE066A">
        <w:rPr>
          <w:rFonts w:ascii="Times New Roman" w:hAnsi="Times New Roman"/>
        </w:rPr>
        <w:t>o-</w:t>
      </w:r>
      <w:r w:rsidRPr="00FE066A">
        <w:rPr>
          <w:rFonts w:ascii="Times New Roman" w:hAnsi="Times New Roman"/>
          <w:i/>
        </w:rPr>
        <w:t>, come pare.</w:t>
      </w:r>
    </w:p>
  </w:footnote>
  <w:footnote w:id="933">
    <w:p w14:paraId="10408669" w14:textId="0511EFDC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934">
    <w:p w14:paraId="1671135C" w14:textId="1C2B7209" w:rsidR="003E40DD" w:rsidRPr="007431F2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lang w:val="en-GB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7431F2">
        <w:rPr>
          <w:rFonts w:ascii="Times New Roman" w:hAnsi="Times New Roman"/>
          <w:lang w:val="en-GB"/>
        </w:rPr>
        <w:t xml:space="preserve"> o- </w:t>
      </w:r>
      <w:r w:rsidRPr="007431F2">
        <w:rPr>
          <w:rFonts w:ascii="Times New Roman" w:hAnsi="Times New Roman"/>
          <w:i/>
          <w:lang w:val="en-GB"/>
        </w:rPr>
        <w:t xml:space="preserve">corretta su </w:t>
      </w:r>
      <w:r w:rsidRPr="007431F2">
        <w:rPr>
          <w:rFonts w:ascii="Times New Roman" w:hAnsi="Times New Roman"/>
          <w:lang w:val="en-GB"/>
        </w:rPr>
        <w:t>s-</w:t>
      </w:r>
      <w:r w:rsidRPr="007431F2">
        <w:rPr>
          <w:rFonts w:ascii="Times New Roman" w:hAnsi="Times New Roman"/>
          <w:i/>
          <w:lang w:val="en-GB"/>
        </w:rPr>
        <w:t>.</w:t>
      </w:r>
    </w:p>
  </w:footnote>
  <w:footnote w:id="935">
    <w:p w14:paraId="1766FFA0" w14:textId="296E707C" w:rsidR="00C622BA" w:rsidRPr="00C622BA" w:rsidRDefault="00C622BA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C622BA">
        <w:rPr>
          <w:lang w:val="en-GB"/>
        </w:rPr>
        <w:t xml:space="preserve"> </w:t>
      </w:r>
      <w:r w:rsidRPr="007722E0">
        <w:rPr>
          <w:lang w:val="en-GB"/>
        </w:rPr>
        <w:t>Seal and traces of s</w:t>
      </w:r>
      <w:r>
        <w:rPr>
          <w:lang w:val="en-GB"/>
        </w:rPr>
        <w:t>eals</w:t>
      </w:r>
    </w:p>
  </w:footnote>
  <w:footnote w:id="936">
    <w:p w14:paraId="0B006028" w14:textId="405F809D" w:rsidR="003E40DD" w:rsidRPr="007431F2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7431F2">
        <w:rPr>
          <w:rFonts w:ascii="Times New Roman" w:hAnsi="Times New Roman"/>
        </w:rPr>
        <w:t xml:space="preserve"> </w:t>
      </w:r>
      <w:r w:rsidRPr="007431F2">
        <w:rPr>
          <w:rFonts w:ascii="Times New Roman" w:hAnsi="Times New Roman"/>
          <w:i/>
        </w:rPr>
        <w:t>Segue parola depennata.</w:t>
      </w:r>
    </w:p>
  </w:footnote>
  <w:footnote w:id="937">
    <w:p w14:paraId="287586B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>l’hav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938">
    <w:p w14:paraId="3FBD1BED" w14:textId="6B90B27E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ven- </w:t>
      </w:r>
      <w:r w:rsidRPr="00FE066A">
        <w:rPr>
          <w:rFonts w:ascii="Times New Roman" w:hAnsi="Times New Roman"/>
          <w:i/>
        </w:rPr>
        <w:t xml:space="preserve">corretto su </w:t>
      </w:r>
      <w:r w:rsidRPr="00FE066A">
        <w:rPr>
          <w:rFonts w:ascii="Times New Roman" w:hAnsi="Times New Roman"/>
        </w:rPr>
        <w:t>mer-</w:t>
      </w:r>
      <w:r w:rsidRPr="00FE066A">
        <w:rPr>
          <w:rFonts w:ascii="Times New Roman" w:hAnsi="Times New Roman"/>
          <w:i/>
        </w:rPr>
        <w:t>.</w:t>
      </w:r>
    </w:p>
  </w:footnote>
  <w:footnote w:id="939">
    <w:p w14:paraId="54E534F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Corretto in sopralinea su </w:t>
      </w:r>
      <w:r w:rsidRPr="00FE066A">
        <w:rPr>
          <w:rFonts w:ascii="Times New Roman" w:hAnsi="Times New Roman"/>
        </w:rPr>
        <w:t xml:space="preserve">habbi </w:t>
      </w:r>
      <w:r w:rsidRPr="00FE066A">
        <w:rPr>
          <w:rFonts w:ascii="Times New Roman" w:hAnsi="Times New Roman"/>
          <w:i/>
        </w:rPr>
        <w:t>depennato.</w:t>
      </w:r>
    </w:p>
  </w:footnote>
  <w:footnote w:id="940">
    <w:p w14:paraId="782D570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se </w:t>
      </w:r>
      <w:r w:rsidRPr="00FE066A">
        <w:rPr>
          <w:rFonts w:ascii="Times New Roman" w:hAnsi="Times New Roman"/>
          <w:i/>
        </w:rPr>
        <w:t>depennato, come pare.</w:t>
      </w:r>
    </w:p>
  </w:footnote>
  <w:footnote w:id="941">
    <w:p w14:paraId="7E70479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potendo andasse </w:t>
      </w:r>
      <w:r w:rsidRPr="00FE066A">
        <w:rPr>
          <w:rFonts w:ascii="Times New Roman" w:hAnsi="Times New Roman"/>
          <w:i/>
        </w:rPr>
        <w:t xml:space="preserve">corretto su </w:t>
      </w:r>
      <w:r w:rsidRPr="00FE066A">
        <w:rPr>
          <w:rFonts w:ascii="Times New Roman" w:hAnsi="Times New Roman"/>
        </w:rPr>
        <w:t>può vada</w:t>
      </w:r>
      <w:r w:rsidRPr="00FE066A">
        <w:rPr>
          <w:rFonts w:ascii="Times New Roman" w:hAnsi="Times New Roman"/>
          <w:i/>
        </w:rPr>
        <w:t>, come pare.</w:t>
      </w:r>
    </w:p>
  </w:footnote>
  <w:footnote w:id="942">
    <w:p w14:paraId="347821FC" w14:textId="291C6EC1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sse </w:t>
      </w:r>
      <w:r w:rsidRPr="00FE066A">
        <w:rPr>
          <w:rFonts w:ascii="Times New Roman" w:hAnsi="Times New Roman"/>
          <w:i/>
        </w:rPr>
        <w:t>corretto su -</w:t>
      </w:r>
      <w:r w:rsidRPr="00FE066A">
        <w:rPr>
          <w:rFonts w:ascii="Times New Roman" w:hAnsi="Times New Roman"/>
        </w:rPr>
        <w:t>i</w:t>
      </w:r>
      <w:r w:rsidRPr="00FE066A">
        <w:rPr>
          <w:rFonts w:ascii="Times New Roman" w:hAnsi="Times New Roman"/>
          <w:i/>
        </w:rPr>
        <w:t>.</w:t>
      </w:r>
    </w:p>
  </w:footnote>
  <w:footnote w:id="943">
    <w:p w14:paraId="7FBC933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si </w:t>
      </w:r>
      <w:r w:rsidRPr="00FE066A">
        <w:rPr>
          <w:rFonts w:ascii="Times New Roman" w:hAnsi="Times New Roman"/>
          <w:i/>
        </w:rPr>
        <w:t>depennato.</w:t>
      </w:r>
    </w:p>
  </w:footnote>
  <w:footnote w:id="944">
    <w:p w14:paraId="235A261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vi </w:t>
      </w:r>
      <w:r w:rsidRPr="00FE066A">
        <w:rPr>
          <w:rFonts w:ascii="Times New Roman" w:hAnsi="Times New Roman"/>
          <w:i/>
        </w:rPr>
        <w:t>depennato.</w:t>
      </w:r>
    </w:p>
  </w:footnote>
  <w:footnote w:id="945">
    <w:p w14:paraId="5474841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Corretto in sopralinea su </w:t>
      </w:r>
      <w:r w:rsidRPr="00FE066A">
        <w:rPr>
          <w:rFonts w:ascii="Times New Roman" w:hAnsi="Times New Roman"/>
        </w:rPr>
        <w:t xml:space="preserve">veduta </w:t>
      </w:r>
      <w:r w:rsidRPr="00FE066A">
        <w:rPr>
          <w:rFonts w:ascii="Times New Roman" w:hAnsi="Times New Roman"/>
          <w:i/>
        </w:rPr>
        <w:t>depennato.</w:t>
      </w:r>
    </w:p>
  </w:footnote>
  <w:footnote w:id="946">
    <w:p w14:paraId="14FB797D" w14:textId="33583025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Lacerazione del supporto.</w:t>
      </w:r>
    </w:p>
  </w:footnote>
  <w:footnote w:id="947">
    <w:p w14:paraId="0E7066D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ra- </w:t>
      </w:r>
      <w:r w:rsidRPr="00FE066A">
        <w:rPr>
          <w:rFonts w:ascii="Times New Roman" w:hAnsi="Times New Roman"/>
          <w:i/>
        </w:rPr>
        <w:t>esito di correzione.</w:t>
      </w:r>
    </w:p>
  </w:footnote>
  <w:footnote w:id="948">
    <w:p w14:paraId="0924E819" w14:textId="4FE33B93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949">
    <w:p w14:paraId="67E8B2D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h </w:t>
      </w:r>
      <w:r w:rsidRPr="00FE066A">
        <w:rPr>
          <w:rFonts w:ascii="Times New Roman" w:hAnsi="Times New Roman"/>
          <w:i/>
        </w:rPr>
        <w:t>depennata.</w:t>
      </w:r>
    </w:p>
  </w:footnote>
  <w:footnote w:id="950">
    <w:p w14:paraId="6521BEF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et di </w:t>
      </w:r>
      <w:r w:rsidRPr="00FE066A">
        <w:rPr>
          <w:rFonts w:ascii="Times New Roman" w:hAnsi="Times New Roman"/>
          <w:i/>
        </w:rPr>
        <w:t xml:space="preserve">corretto in sopralinea su </w:t>
      </w:r>
      <w:r w:rsidRPr="00FE066A">
        <w:rPr>
          <w:rFonts w:ascii="Times New Roman" w:hAnsi="Times New Roman"/>
        </w:rPr>
        <w:t xml:space="preserve">p(er) </w:t>
      </w:r>
      <w:r w:rsidRPr="00FE066A">
        <w:rPr>
          <w:rFonts w:ascii="Times New Roman" w:hAnsi="Times New Roman"/>
          <w:i/>
        </w:rPr>
        <w:t>depennato.</w:t>
      </w:r>
    </w:p>
  </w:footnote>
  <w:footnote w:id="951">
    <w:p w14:paraId="5AA6FF6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>in qu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952">
    <w:p w14:paraId="53A1538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i Villers </w:t>
      </w:r>
      <w:r w:rsidRPr="00FE066A">
        <w:rPr>
          <w:rFonts w:ascii="Times New Roman" w:hAnsi="Times New Roman"/>
          <w:i/>
        </w:rPr>
        <w:t xml:space="preserve">aggiunto in sopralinea con segno di inserimento; segue </w:t>
      </w:r>
      <w:r w:rsidRPr="00FE066A">
        <w:rPr>
          <w:rFonts w:ascii="Times New Roman" w:hAnsi="Times New Roman"/>
        </w:rPr>
        <w:t xml:space="preserve">del </w:t>
      </w:r>
      <w:r w:rsidRPr="00FE066A">
        <w:rPr>
          <w:rFonts w:ascii="Times New Roman" w:hAnsi="Times New Roman"/>
          <w:i/>
        </w:rPr>
        <w:t>depennato.</w:t>
      </w:r>
    </w:p>
  </w:footnote>
  <w:footnote w:id="953">
    <w:p w14:paraId="6F0D7F6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, come pare.</w:t>
      </w:r>
    </w:p>
  </w:footnote>
  <w:footnote w:id="954">
    <w:p w14:paraId="73DEC40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955">
    <w:p w14:paraId="44132060" w14:textId="630B2F86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conda </w:t>
      </w:r>
      <w:r w:rsidRPr="00FE066A">
        <w:rPr>
          <w:rFonts w:ascii="Times New Roman" w:hAnsi="Times New Roman"/>
        </w:rPr>
        <w:t xml:space="preserve">-z- </w:t>
      </w:r>
      <w:r w:rsidRPr="00FE066A">
        <w:rPr>
          <w:rFonts w:ascii="Times New Roman" w:hAnsi="Times New Roman"/>
          <w:i/>
        </w:rPr>
        <w:t>corretta su -</w:t>
      </w:r>
      <w:r w:rsidRPr="00FE066A">
        <w:rPr>
          <w:rFonts w:ascii="Times New Roman" w:hAnsi="Times New Roman"/>
        </w:rPr>
        <w:t>o-</w:t>
      </w:r>
      <w:r w:rsidRPr="00FE066A">
        <w:rPr>
          <w:rFonts w:ascii="Times New Roman" w:hAnsi="Times New Roman"/>
          <w:i/>
        </w:rPr>
        <w:t>.</w:t>
      </w:r>
    </w:p>
  </w:footnote>
  <w:footnote w:id="956">
    <w:p w14:paraId="2CCDE90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Prima </w:t>
      </w:r>
      <w:r w:rsidRPr="00FE066A">
        <w:rPr>
          <w:rFonts w:ascii="Times New Roman" w:hAnsi="Times New Roman"/>
        </w:rPr>
        <w:t xml:space="preserve">-m- </w:t>
      </w:r>
      <w:r w:rsidRPr="00FE066A">
        <w:rPr>
          <w:rFonts w:ascii="Times New Roman" w:hAnsi="Times New Roman"/>
          <w:i/>
        </w:rPr>
        <w:t>esito di correzione.</w:t>
      </w:r>
    </w:p>
  </w:footnote>
  <w:footnote w:id="957">
    <w:p w14:paraId="727094F1" w14:textId="236FBD31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Et far … titoli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958">
    <w:p w14:paraId="640EC9A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959">
    <w:p w14:paraId="2659E48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il Re </w:t>
      </w:r>
      <w:r w:rsidRPr="00FE066A">
        <w:rPr>
          <w:rFonts w:ascii="Times New Roman" w:hAnsi="Times New Roman"/>
          <w:i/>
        </w:rPr>
        <w:t>depennato.</w:t>
      </w:r>
    </w:p>
  </w:footnote>
  <w:footnote w:id="960">
    <w:p w14:paraId="619FF97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Corretto in sopralinea su </w:t>
      </w:r>
      <w:r w:rsidRPr="00FE066A">
        <w:rPr>
          <w:rFonts w:ascii="Times New Roman" w:hAnsi="Times New Roman"/>
        </w:rPr>
        <w:t xml:space="preserve">haveva </w:t>
      </w:r>
      <w:r w:rsidRPr="00FE066A">
        <w:rPr>
          <w:rFonts w:ascii="Times New Roman" w:hAnsi="Times New Roman"/>
          <w:i/>
        </w:rPr>
        <w:t>depennato, come pare.</w:t>
      </w:r>
    </w:p>
  </w:footnote>
  <w:footnote w:id="961">
    <w:p w14:paraId="5132F4F8" w14:textId="3F2B0544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ro</w:t>
      </w:r>
      <w:r w:rsidRPr="00FE066A">
        <w:rPr>
          <w:rFonts w:ascii="Times New Roman" w:hAnsi="Times New Roman"/>
          <w:i/>
        </w:rPr>
        <w:t xml:space="preserve"> corretto su -</w:t>
      </w:r>
      <w:r w:rsidRPr="00FE066A">
        <w:rPr>
          <w:rFonts w:ascii="Times New Roman" w:hAnsi="Times New Roman"/>
        </w:rPr>
        <w:t>a</w:t>
      </w:r>
      <w:r w:rsidRPr="00FE066A">
        <w:rPr>
          <w:rFonts w:ascii="Times New Roman" w:hAnsi="Times New Roman"/>
          <w:i/>
        </w:rPr>
        <w:t>.</w:t>
      </w:r>
    </w:p>
  </w:footnote>
  <w:footnote w:id="962">
    <w:p w14:paraId="2AECAFA7" w14:textId="7075D685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v-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  <w:iCs/>
        </w:rPr>
        <w:t>-</w:t>
      </w:r>
      <w:r w:rsidRPr="00FE066A">
        <w:rPr>
          <w:rFonts w:ascii="Times New Roman" w:hAnsi="Times New Roman"/>
        </w:rPr>
        <w:t>n</w:t>
      </w:r>
      <w:r w:rsidRPr="00FE066A">
        <w:rPr>
          <w:rFonts w:ascii="Times New Roman" w:hAnsi="Times New Roman"/>
          <w:i/>
        </w:rPr>
        <w:t>, come pare.</w:t>
      </w:r>
    </w:p>
  </w:footnote>
  <w:footnote w:id="963">
    <w:p w14:paraId="551B602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>contr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964">
    <w:p w14:paraId="16457544" w14:textId="73B39DD4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</w:rPr>
        <w:t>corretta su -</w:t>
      </w:r>
      <w:r w:rsidRPr="00FE066A">
        <w:rPr>
          <w:rFonts w:ascii="Times New Roman" w:hAnsi="Times New Roman"/>
        </w:rPr>
        <w:t>el</w:t>
      </w:r>
      <w:r w:rsidRPr="00FE066A">
        <w:rPr>
          <w:rFonts w:ascii="Times New Roman" w:hAnsi="Times New Roman"/>
          <w:i/>
        </w:rPr>
        <w:t>.</w:t>
      </w:r>
    </w:p>
  </w:footnote>
  <w:footnote w:id="965">
    <w:p w14:paraId="01B0802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p </w:t>
      </w:r>
      <w:r w:rsidRPr="00FE066A">
        <w:rPr>
          <w:rFonts w:ascii="Times New Roman" w:hAnsi="Times New Roman"/>
          <w:i/>
        </w:rPr>
        <w:t>depennata.</w:t>
      </w:r>
    </w:p>
  </w:footnote>
  <w:footnote w:id="966">
    <w:p w14:paraId="6B3138D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967">
    <w:p w14:paraId="5A5DDCA1" w14:textId="4CBAD569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</w:rPr>
        <w:t>corretta su -</w:t>
      </w:r>
      <w:r w:rsidRPr="00FE066A">
        <w:rPr>
          <w:rFonts w:ascii="Times New Roman" w:hAnsi="Times New Roman"/>
        </w:rPr>
        <w:t>o</w:t>
      </w:r>
      <w:r w:rsidRPr="00FE066A">
        <w:rPr>
          <w:rFonts w:ascii="Times New Roman" w:hAnsi="Times New Roman"/>
          <w:i/>
        </w:rPr>
        <w:t>.</w:t>
      </w:r>
    </w:p>
  </w:footnote>
  <w:footnote w:id="968">
    <w:p w14:paraId="5DE6057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969">
    <w:p w14:paraId="5C6DC06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sc- </w:t>
      </w:r>
      <w:r w:rsidRPr="00FE066A">
        <w:rPr>
          <w:rFonts w:ascii="Times New Roman" w:hAnsi="Times New Roman"/>
          <w:i/>
        </w:rPr>
        <w:t>esito di correzione, come pare.</w:t>
      </w:r>
    </w:p>
  </w:footnote>
  <w:footnote w:id="970">
    <w:p w14:paraId="797A7B5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l </w:t>
      </w:r>
      <w:r w:rsidRPr="00FE066A">
        <w:rPr>
          <w:rFonts w:ascii="Times New Roman" w:hAnsi="Times New Roman"/>
          <w:i/>
        </w:rPr>
        <w:t>depennata.</w:t>
      </w:r>
    </w:p>
  </w:footnote>
  <w:footnote w:id="971">
    <w:p w14:paraId="6ADAAF9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no </w:t>
      </w:r>
      <w:r w:rsidRPr="00FE066A">
        <w:rPr>
          <w:rFonts w:ascii="Times New Roman" w:hAnsi="Times New Roman"/>
          <w:i/>
        </w:rPr>
        <w:t>esito di correzione.</w:t>
      </w:r>
    </w:p>
  </w:footnote>
  <w:footnote w:id="972">
    <w:p w14:paraId="628F1EC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973">
    <w:p w14:paraId="279C99E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on Spagnuoli </w:t>
      </w:r>
      <w:r w:rsidRPr="00FE066A">
        <w:rPr>
          <w:rFonts w:ascii="Times New Roman" w:hAnsi="Times New Roman"/>
          <w:i/>
        </w:rPr>
        <w:t>aggiunto in sopralinea con segno di inserimento.</w:t>
      </w:r>
      <w:r w:rsidRPr="00FE066A">
        <w:rPr>
          <w:rFonts w:ascii="Times New Roman" w:hAnsi="Times New Roman"/>
        </w:rPr>
        <w:t xml:space="preserve"> </w:t>
      </w:r>
    </w:p>
  </w:footnote>
  <w:footnote w:id="974">
    <w:p w14:paraId="3DC9E69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r-</w:t>
      </w:r>
      <w:r w:rsidRPr="00FE066A">
        <w:rPr>
          <w:rFonts w:ascii="Times New Roman" w:hAnsi="Times New Roman"/>
          <w:i/>
        </w:rPr>
        <w:t xml:space="preserve"> esito di correzione.</w:t>
      </w:r>
    </w:p>
  </w:footnote>
  <w:footnote w:id="975">
    <w:p w14:paraId="059F6834" w14:textId="432E2C76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Sono … inglesi </w:t>
      </w:r>
      <w:r w:rsidRPr="00FE066A">
        <w:rPr>
          <w:rFonts w:ascii="Times New Roman" w:hAnsi="Times New Roman"/>
          <w:i/>
        </w:rPr>
        <w:t>esito di correzione.</w:t>
      </w:r>
    </w:p>
  </w:footnote>
  <w:footnote w:id="976">
    <w:p w14:paraId="4F6D3B5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Corretto su </w:t>
      </w:r>
      <w:r w:rsidRPr="00FE066A">
        <w:rPr>
          <w:rFonts w:ascii="Times New Roman" w:hAnsi="Times New Roman"/>
        </w:rPr>
        <w:t>questa</w:t>
      </w:r>
      <w:r w:rsidRPr="00FE066A">
        <w:rPr>
          <w:rFonts w:ascii="Times New Roman" w:hAnsi="Times New Roman"/>
          <w:i/>
        </w:rPr>
        <w:t>, come pare.</w:t>
      </w:r>
    </w:p>
  </w:footnote>
  <w:footnote w:id="977">
    <w:p w14:paraId="2C8AC8D5" w14:textId="50814FAD" w:rsidR="003E40DD" w:rsidRPr="007431F2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lang w:val="en-GB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7431F2">
        <w:rPr>
          <w:rFonts w:ascii="Times New Roman" w:hAnsi="Times New Roman"/>
          <w:lang w:val="en-GB"/>
        </w:rPr>
        <w:t xml:space="preserve"> o- </w:t>
      </w:r>
      <w:r w:rsidRPr="007431F2">
        <w:rPr>
          <w:rFonts w:ascii="Times New Roman" w:hAnsi="Times New Roman"/>
          <w:i/>
          <w:lang w:val="en-GB"/>
        </w:rPr>
        <w:t xml:space="preserve">corretta su </w:t>
      </w:r>
      <w:r w:rsidRPr="007431F2">
        <w:rPr>
          <w:rFonts w:ascii="Times New Roman" w:hAnsi="Times New Roman"/>
          <w:lang w:val="en-GB"/>
        </w:rPr>
        <w:t>s-</w:t>
      </w:r>
      <w:r w:rsidRPr="007431F2">
        <w:rPr>
          <w:rFonts w:ascii="Times New Roman" w:hAnsi="Times New Roman"/>
          <w:i/>
          <w:lang w:val="en-GB"/>
        </w:rPr>
        <w:t>.</w:t>
      </w:r>
    </w:p>
  </w:footnote>
  <w:footnote w:id="978">
    <w:p w14:paraId="3AF2DA16" w14:textId="2F05E146" w:rsidR="00C622BA" w:rsidRPr="00C622BA" w:rsidRDefault="00C622BA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C622BA">
        <w:rPr>
          <w:lang w:val="en-GB"/>
        </w:rPr>
        <w:t xml:space="preserve"> </w:t>
      </w:r>
      <w:r w:rsidRPr="007722E0">
        <w:rPr>
          <w:lang w:val="en-GB"/>
        </w:rPr>
        <w:t>Seal and traces of s</w:t>
      </w:r>
      <w:r>
        <w:rPr>
          <w:lang w:val="en-GB"/>
        </w:rPr>
        <w:t>eals</w:t>
      </w:r>
    </w:p>
  </w:footnote>
  <w:footnote w:id="979">
    <w:p w14:paraId="634764C0" w14:textId="77777777" w:rsidR="003E40DD" w:rsidRPr="007431F2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7431F2">
        <w:rPr>
          <w:rFonts w:ascii="Times New Roman" w:hAnsi="Times New Roman"/>
        </w:rPr>
        <w:t xml:space="preserve"> </w:t>
      </w:r>
      <w:r w:rsidRPr="007431F2">
        <w:rPr>
          <w:rFonts w:ascii="Times New Roman" w:hAnsi="Times New Roman"/>
          <w:i/>
        </w:rPr>
        <w:t xml:space="preserve">Corretto su </w:t>
      </w:r>
      <w:r w:rsidRPr="007431F2">
        <w:rPr>
          <w:rFonts w:ascii="Times New Roman" w:hAnsi="Times New Roman"/>
        </w:rPr>
        <w:t>non</w:t>
      </w:r>
      <w:r w:rsidRPr="007431F2">
        <w:rPr>
          <w:rFonts w:ascii="Times New Roman" w:hAnsi="Times New Roman"/>
          <w:i/>
        </w:rPr>
        <w:t>.</w:t>
      </w:r>
    </w:p>
  </w:footnote>
  <w:footnote w:id="980">
    <w:p w14:paraId="44F0FDA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per </w:t>
      </w:r>
      <w:r w:rsidRPr="00FE066A">
        <w:rPr>
          <w:rFonts w:ascii="Times New Roman" w:hAnsi="Times New Roman"/>
          <w:i/>
        </w:rPr>
        <w:t>depennato.</w:t>
      </w:r>
    </w:p>
  </w:footnote>
  <w:footnote w:id="981">
    <w:p w14:paraId="6C3EE83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qua- </w:t>
      </w:r>
      <w:r w:rsidRPr="00FE066A">
        <w:rPr>
          <w:rFonts w:ascii="Times New Roman" w:hAnsi="Times New Roman"/>
          <w:i/>
        </w:rPr>
        <w:t xml:space="preserve">corretto su </w:t>
      </w:r>
      <w:r w:rsidRPr="00FE066A">
        <w:rPr>
          <w:rFonts w:ascii="Times New Roman" w:hAnsi="Times New Roman"/>
        </w:rPr>
        <w:t>fin</w:t>
      </w:r>
      <w:r w:rsidRPr="00FE066A">
        <w:rPr>
          <w:rFonts w:ascii="Times New Roman" w:hAnsi="Times New Roman"/>
          <w:i/>
        </w:rPr>
        <w:t>, come pare.</w:t>
      </w:r>
    </w:p>
  </w:footnote>
  <w:footnote w:id="982">
    <w:p w14:paraId="445EB6C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Corretto su </w:t>
      </w:r>
      <w:r w:rsidRPr="00FE066A">
        <w:rPr>
          <w:rFonts w:ascii="Times New Roman" w:hAnsi="Times New Roman"/>
        </w:rPr>
        <w:t>Io</w:t>
      </w:r>
      <w:r w:rsidRPr="00FE066A">
        <w:rPr>
          <w:rFonts w:ascii="Times New Roman" w:hAnsi="Times New Roman"/>
          <w:i/>
        </w:rPr>
        <w:t>.</w:t>
      </w:r>
    </w:p>
  </w:footnote>
  <w:footnote w:id="983">
    <w:p w14:paraId="0096F0C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me pare.</w:t>
      </w:r>
    </w:p>
  </w:footnote>
  <w:footnote w:id="984">
    <w:p w14:paraId="39A0894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sforzo </w:t>
      </w:r>
      <w:r w:rsidRPr="00FE066A">
        <w:rPr>
          <w:rFonts w:ascii="Times New Roman" w:hAnsi="Times New Roman"/>
          <w:i/>
        </w:rPr>
        <w:t>depennato.</w:t>
      </w:r>
    </w:p>
  </w:footnote>
  <w:footnote w:id="985">
    <w:p w14:paraId="5EBFCB2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non </w:t>
      </w:r>
      <w:r w:rsidRPr="00FE066A">
        <w:rPr>
          <w:rFonts w:ascii="Times New Roman" w:hAnsi="Times New Roman"/>
          <w:i/>
        </w:rPr>
        <w:t>depennato.</w:t>
      </w:r>
    </w:p>
  </w:footnote>
  <w:footnote w:id="986">
    <w:p w14:paraId="7EE1725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987">
    <w:p w14:paraId="29ECE91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>disse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988">
    <w:p w14:paraId="00B6337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di </w:t>
      </w:r>
      <w:r w:rsidRPr="00FE066A">
        <w:rPr>
          <w:rFonts w:ascii="Times New Roman" w:hAnsi="Times New Roman"/>
          <w:i/>
        </w:rPr>
        <w:t>depennato.</w:t>
      </w:r>
    </w:p>
  </w:footnote>
  <w:footnote w:id="989">
    <w:p w14:paraId="68E1A44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r- </w:t>
      </w:r>
      <w:r w:rsidRPr="00FE066A">
        <w:rPr>
          <w:rFonts w:ascii="Times New Roman" w:hAnsi="Times New Roman"/>
          <w:i/>
        </w:rPr>
        <w:t>esito di correzione.</w:t>
      </w:r>
    </w:p>
  </w:footnote>
  <w:footnote w:id="990">
    <w:p w14:paraId="336883FA" w14:textId="5FD0E77F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r-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</w:rPr>
        <w:t>a-</w:t>
      </w:r>
      <w:r w:rsidRPr="00FE066A">
        <w:rPr>
          <w:rFonts w:ascii="Times New Roman" w:hAnsi="Times New Roman"/>
          <w:i/>
        </w:rPr>
        <w:t>.</w:t>
      </w:r>
    </w:p>
  </w:footnote>
  <w:footnote w:id="991">
    <w:p w14:paraId="4B9BCBA3" w14:textId="6C4DCE3F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</w:t>
      </w:r>
      <w:r w:rsidRPr="00FE066A">
        <w:rPr>
          <w:rFonts w:ascii="Times New Roman" w:hAnsi="Times New Roman"/>
          <w:i/>
        </w:rPr>
        <w:t>corretta su -</w:t>
      </w:r>
      <w:r w:rsidRPr="00FE066A">
        <w:rPr>
          <w:rFonts w:ascii="Times New Roman" w:hAnsi="Times New Roman"/>
        </w:rPr>
        <w:t>a</w:t>
      </w:r>
      <w:r w:rsidRPr="00FE066A">
        <w:rPr>
          <w:rFonts w:ascii="Times New Roman" w:hAnsi="Times New Roman"/>
          <w:i/>
        </w:rPr>
        <w:t>.</w:t>
      </w:r>
    </w:p>
  </w:footnote>
  <w:footnote w:id="992">
    <w:p w14:paraId="32E0006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993">
    <w:p w14:paraId="567D827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>pensando</w:t>
      </w:r>
      <w:r w:rsidRPr="00FE066A">
        <w:rPr>
          <w:rFonts w:ascii="Times New Roman" w:hAnsi="Times New Roman"/>
          <w:i/>
        </w:rPr>
        <w:t xml:space="preserve"> depennato, come pare.</w:t>
      </w:r>
    </w:p>
  </w:footnote>
  <w:footnote w:id="994">
    <w:p w14:paraId="28029E1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che </w:t>
      </w:r>
      <w:r w:rsidRPr="00FE066A">
        <w:rPr>
          <w:rFonts w:ascii="Times New Roman" w:hAnsi="Times New Roman"/>
          <w:i/>
        </w:rPr>
        <w:t>depennato.</w:t>
      </w:r>
    </w:p>
  </w:footnote>
  <w:footnote w:id="995">
    <w:p w14:paraId="0776CAAB" w14:textId="7FEE424A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-</w:t>
      </w:r>
      <w:r w:rsidRPr="00FE066A">
        <w:rPr>
          <w:rFonts w:ascii="Times New Roman" w:hAnsi="Times New Roman"/>
          <w:i/>
        </w:rPr>
        <w:t xml:space="preserve"> corretta su -</w:t>
      </w:r>
      <w:r w:rsidRPr="00FE066A">
        <w:rPr>
          <w:rFonts w:ascii="Times New Roman" w:hAnsi="Times New Roman"/>
        </w:rPr>
        <w:t>se</w:t>
      </w:r>
      <w:r w:rsidRPr="00FE066A">
        <w:rPr>
          <w:rFonts w:ascii="Times New Roman" w:hAnsi="Times New Roman"/>
          <w:i/>
        </w:rPr>
        <w:t>, come pare.</w:t>
      </w:r>
    </w:p>
  </w:footnote>
  <w:footnote w:id="996">
    <w:p w14:paraId="7349C97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Corretto su </w:t>
      </w:r>
      <w:r w:rsidRPr="00FE066A">
        <w:rPr>
          <w:rFonts w:ascii="Times New Roman" w:hAnsi="Times New Roman"/>
        </w:rPr>
        <w:t>11</w:t>
      </w:r>
      <w:r w:rsidRPr="00FE066A">
        <w:rPr>
          <w:rFonts w:ascii="Times New Roman" w:hAnsi="Times New Roman"/>
          <w:i/>
        </w:rPr>
        <w:t>, come pare.</w:t>
      </w:r>
    </w:p>
  </w:footnote>
  <w:footnote w:id="997">
    <w:p w14:paraId="70C23DF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me pare.</w:t>
      </w:r>
    </w:p>
  </w:footnote>
  <w:footnote w:id="998">
    <w:p w14:paraId="66D0B41A" w14:textId="7272176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-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</w:rPr>
        <w:t>d-</w:t>
      </w:r>
      <w:r w:rsidRPr="00FE066A">
        <w:rPr>
          <w:rFonts w:ascii="Times New Roman" w:hAnsi="Times New Roman"/>
          <w:i/>
        </w:rPr>
        <w:t>.</w:t>
      </w:r>
    </w:p>
  </w:footnote>
  <w:footnote w:id="999">
    <w:p w14:paraId="6F9A3544" w14:textId="2B9CCC0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p-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</w:rPr>
        <w:t>f-</w:t>
      </w:r>
      <w:r w:rsidRPr="00FE066A">
        <w:rPr>
          <w:rFonts w:ascii="Times New Roman" w:hAnsi="Times New Roman"/>
          <w:i/>
        </w:rPr>
        <w:t>.</w:t>
      </w:r>
    </w:p>
  </w:footnote>
  <w:footnote w:id="1000">
    <w:p w14:paraId="09FA5A2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>-li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1001">
    <w:p w14:paraId="4488D3E9" w14:textId="0DEF2CF8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1002">
    <w:p w14:paraId="64616BF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1003">
    <w:p w14:paraId="087724B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l’ </w:t>
      </w:r>
      <w:r w:rsidRPr="00FE066A">
        <w:rPr>
          <w:rFonts w:ascii="Times New Roman" w:hAnsi="Times New Roman"/>
          <w:i/>
        </w:rPr>
        <w:t xml:space="preserve">aggiunta dopo </w:t>
      </w:r>
      <w:r w:rsidRPr="00FE066A">
        <w:rPr>
          <w:rFonts w:ascii="Times New Roman" w:hAnsi="Times New Roman"/>
        </w:rPr>
        <w:t>-l-</w:t>
      </w:r>
      <w:r w:rsidRPr="00FE066A">
        <w:rPr>
          <w:rFonts w:ascii="Times New Roman" w:hAnsi="Times New Roman"/>
          <w:i/>
        </w:rPr>
        <w:t xml:space="preserve">, primo tratto di </w:t>
      </w:r>
      <w:r w:rsidRPr="00FE066A">
        <w:rPr>
          <w:rFonts w:ascii="Times New Roman" w:hAnsi="Times New Roman"/>
        </w:rPr>
        <w:t>H-</w:t>
      </w:r>
      <w:r w:rsidRPr="00FE066A">
        <w:rPr>
          <w:rFonts w:ascii="Times New Roman" w:hAnsi="Times New Roman"/>
          <w:i/>
        </w:rPr>
        <w:t xml:space="preserve"> corretto su </w:t>
      </w:r>
      <w:r w:rsidRPr="00FE066A">
        <w:rPr>
          <w:rFonts w:ascii="Times New Roman" w:hAnsi="Times New Roman"/>
        </w:rPr>
        <w:t>l</w:t>
      </w:r>
      <w:r w:rsidRPr="00FE066A">
        <w:rPr>
          <w:rFonts w:ascii="Times New Roman" w:hAnsi="Times New Roman"/>
          <w:i/>
        </w:rPr>
        <w:t>.</w:t>
      </w:r>
    </w:p>
  </w:footnote>
  <w:footnote w:id="1004">
    <w:p w14:paraId="5DC764D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1005">
    <w:p w14:paraId="4574F52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, di queste </w:t>
      </w:r>
      <w:r w:rsidRPr="00FE066A">
        <w:rPr>
          <w:rFonts w:ascii="Times New Roman" w:hAnsi="Times New Roman"/>
          <w:i/>
        </w:rPr>
        <w:t>depennato.</w:t>
      </w:r>
    </w:p>
  </w:footnote>
  <w:footnote w:id="1006">
    <w:p w14:paraId="32ECEF7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Corretto su </w:t>
      </w:r>
      <w:r w:rsidRPr="00FE066A">
        <w:rPr>
          <w:rFonts w:ascii="Times New Roman" w:hAnsi="Times New Roman"/>
        </w:rPr>
        <w:t>2</w:t>
      </w:r>
      <w:r w:rsidRPr="00FE066A">
        <w:rPr>
          <w:rFonts w:ascii="Times New Roman" w:hAnsi="Times New Roman"/>
          <w:vertAlign w:val="superscript"/>
        </w:rPr>
        <w:t>da</w:t>
      </w:r>
      <w:r w:rsidRPr="00FE066A">
        <w:rPr>
          <w:rFonts w:ascii="Times New Roman" w:hAnsi="Times New Roman"/>
          <w:i/>
        </w:rPr>
        <w:t>, come pare.</w:t>
      </w:r>
    </w:p>
  </w:footnote>
  <w:footnote w:id="1007">
    <w:p w14:paraId="46AAB6F0" w14:textId="16C14C4D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9 </w:t>
      </w:r>
      <w:r w:rsidRPr="00FE066A">
        <w:rPr>
          <w:rFonts w:ascii="Times New Roman" w:hAnsi="Times New Roman"/>
          <w:i/>
        </w:rPr>
        <w:t>corretto su -</w:t>
      </w:r>
      <w:r w:rsidRPr="00FE066A">
        <w:rPr>
          <w:rFonts w:ascii="Times New Roman" w:hAnsi="Times New Roman"/>
        </w:rPr>
        <w:t>8</w:t>
      </w:r>
      <w:r w:rsidRPr="00FE066A">
        <w:rPr>
          <w:rFonts w:ascii="Times New Roman" w:hAnsi="Times New Roman"/>
          <w:i/>
        </w:rPr>
        <w:t>.</w:t>
      </w:r>
    </w:p>
  </w:footnote>
  <w:footnote w:id="1008">
    <w:p w14:paraId="1E38FCD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Corretto su </w:t>
      </w:r>
      <w:r w:rsidRPr="00FE066A">
        <w:rPr>
          <w:rFonts w:ascii="Times New Roman" w:hAnsi="Times New Roman"/>
        </w:rPr>
        <w:t>fin 339</w:t>
      </w:r>
      <w:r w:rsidRPr="00FE066A">
        <w:rPr>
          <w:rFonts w:ascii="Times New Roman" w:hAnsi="Times New Roman"/>
          <w:i/>
        </w:rPr>
        <w:t>.</w:t>
      </w:r>
    </w:p>
  </w:footnote>
  <w:footnote w:id="1009">
    <w:p w14:paraId="0AB7F26F" w14:textId="49A799CB" w:rsidR="00C622BA" w:rsidRPr="007431F2" w:rsidRDefault="00C622BA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7431F2">
        <w:rPr>
          <w:lang w:val="en-GB"/>
        </w:rPr>
        <w:t xml:space="preserve"> </w:t>
      </w:r>
      <w:r w:rsidRPr="007722E0">
        <w:rPr>
          <w:lang w:val="en-GB"/>
        </w:rPr>
        <w:t>Seal and traces of s</w:t>
      </w:r>
      <w:r>
        <w:rPr>
          <w:lang w:val="en-GB"/>
        </w:rPr>
        <w:t>eals</w:t>
      </w:r>
    </w:p>
  </w:footnote>
  <w:footnote w:id="1010">
    <w:p w14:paraId="0B47996C" w14:textId="77777777" w:rsidR="003E40DD" w:rsidRPr="007431F2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lang w:val="en-GB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7431F2">
        <w:rPr>
          <w:rFonts w:ascii="Times New Roman" w:hAnsi="Times New Roman"/>
          <w:lang w:val="en-GB"/>
        </w:rPr>
        <w:t xml:space="preserve"> </w:t>
      </w:r>
      <w:r w:rsidRPr="007431F2">
        <w:rPr>
          <w:rFonts w:ascii="Times New Roman" w:hAnsi="Times New Roman"/>
          <w:i/>
          <w:lang w:val="en-GB"/>
        </w:rPr>
        <w:t xml:space="preserve">Corretto su </w:t>
      </w:r>
      <w:r w:rsidRPr="007431F2">
        <w:rPr>
          <w:rFonts w:ascii="Times New Roman" w:hAnsi="Times New Roman"/>
          <w:lang w:val="en-GB"/>
        </w:rPr>
        <w:t>d</w:t>
      </w:r>
      <w:r w:rsidRPr="007431F2">
        <w:rPr>
          <w:rFonts w:ascii="Times New Roman" w:hAnsi="Times New Roman"/>
          <w:i/>
          <w:lang w:val="en-GB"/>
        </w:rPr>
        <w:t>, come pare.</w:t>
      </w:r>
    </w:p>
  </w:footnote>
  <w:footnote w:id="1011">
    <w:p w14:paraId="54D5804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per il golfo </w:t>
      </w:r>
      <w:r w:rsidRPr="00FE066A">
        <w:rPr>
          <w:rFonts w:ascii="Times New Roman" w:hAnsi="Times New Roman"/>
          <w:i/>
        </w:rPr>
        <w:t>esito di correzione.</w:t>
      </w:r>
    </w:p>
  </w:footnote>
  <w:footnote w:id="1012">
    <w:p w14:paraId="1DA6040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v- </w:t>
      </w:r>
      <w:r w:rsidRPr="00FE066A">
        <w:rPr>
          <w:rFonts w:ascii="Times New Roman" w:hAnsi="Times New Roman"/>
          <w:i/>
        </w:rPr>
        <w:t>esito di correzione, come pare.</w:t>
      </w:r>
    </w:p>
  </w:footnote>
  <w:footnote w:id="1013">
    <w:p w14:paraId="04F6105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>dando soccorso a sua Serenità per tenersi liberi | dal travaglio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1014">
    <w:p w14:paraId="6EDC794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an- </w:t>
      </w:r>
      <w:r w:rsidRPr="00FE066A">
        <w:rPr>
          <w:rFonts w:ascii="Times New Roman" w:hAnsi="Times New Roman"/>
          <w:i/>
        </w:rPr>
        <w:t xml:space="preserve">esito di correzione; segue </w:t>
      </w:r>
      <w:r w:rsidRPr="00FE066A">
        <w:rPr>
          <w:rFonts w:ascii="Times New Roman" w:hAnsi="Times New Roman"/>
        </w:rPr>
        <w:t xml:space="preserve">seguitato </w:t>
      </w:r>
      <w:r w:rsidRPr="00FE066A">
        <w:rPr>
          <w:rFonts w:ascii="Times New Roman" w:hAnsi="Times New Roman"/>
          <w:i/>
        </w:rPr>
        <w:t>depennato.</w:t>
      </w:r>
    </w:p>
  </w:footnote>
  <w:footnote w:id="1015">
    <w:p w14:paraId="1B252C5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1016">
    <w:p w14:paraId="7C233BE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1017">
    <w:p w14:paraId="6EBE0A7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Corretto su </w:t>
      </w:r>
      <w:r w:rsidRPr="00FE066A">
        <w:rPr>
          <w:rFonts w:ascii="Times New Roman" w:hAnsi="Times New Roman"/>
        </w:rPr>
        <w:t>li</w:t>
      </w:r>
      <w:r w:rsidRPr="00FE066A">
        <w:rPr>
          <w:rFonts w:ascii="Times New Roman" w:hAnsi="Times New Roman"/>
          <w:i/>
        </w:rPr>
        <w:t>.</w:t>
      </w:r>
    </w:p>
  </w:footnote>
  <w:footnote w:id="1018">
    <w:p w14:paraId="0BA59477" w14:textId="5273671B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ss- </w:t>
      </w:r>
      <w:r w:rsidRPr="00FE066A">
        <w:rPr>
          <w:rFonts w:ascii="Times New Roman" w:hAnsi="Times New Roman"/>
          <w:i/>
        </w:rPr>
        <w:t>corretto su -</w:t>
      </w:r>
      <w:r w:rsidRPr="00FE066A">
        <w:rPr>
          <w:rFonts w:ascii="Times New Roman" w:hAnsi="Times New Roman"/>
        </w:rPr>
        <w:t>ff-</w:t>
      </w:r>
      <w:r w:rsidRPr="00FE066A">
        <w:rPr>
          <w:rFonts w:ascii="Times New Roman" w:hAnsi="Times New Roman"/>
          <w:i/>
        </w:rPr>
        <w:t>.</w:t>
      </w:r>
    </w:p>
  </w:footnote>
  <w:footnote w:id="1019">
    <w:p w14:paraId="6A3A6BD5" w14:textId="2CB819A4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si</w:t>
      </w:r>
      <w:r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</w:rPr>
        <w:t xml:space="preserve">… venuto | a vedere </w:t>
      </w:r>
      <w:r w:rsidRPr="00FE066A">
        <w:rPr>
          <w:rFonts w:ascii="Times New Roman" w:hAnsi="Times New Roman"/>
          <w:i/>
          <w:iCs/>
        </w:rPr>
        <w:t xml:space="preserve">decodifica di </w:t>
      </w:r>
      <w:r w:rsidRPr="00FE066A">
        <w:rPr>
          <w:rFonts w:ascii="Times New Roman" w:hAnsi="Times New Roman"/>
          <w:i/>
          <w:noProof/>
        </w:rPr>
        <w:t>testo cifrato presente a c. 344r-v; con segno di rimando.</w:t>
      </w:r>
    </w:p>
  </w:footnote>
  <w:footnote w:id="1020">
    <w:p w14:paraId="5E47B02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1021">
    <w:p w14:paraId="7F3CD573" w14:textId="68F6066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et … molta occasione </w:t>
      </w:r>
      <w:r w:rsidRPr="00FE066A">
        <w:rPr>
          <w:rFonts w:ascii="Times New Roman" w:hAnsi="Times New Roman"/>
          <w:i/>
        </w:rPr>
        <w:t>decodifica di testo cifrato presente a c</w:t>
      </w:r>
      <w:r w:rsidRPr="00FE066A">
        <w:rPr>
          <w:rFonts w:ascii="Times New Roman" w:hAnsi="Times New Roman"/>
        </w:rPr>
        <w:t xml:space="preserve">. </w:t>
      </w:r>
      <w:r w:rsidRPr="00FE066A">
        <w:rPr>
          <w:rFonts w:ascii="Times New Roman" w:hAnsi="Times New Roman"/>
          <w:i/>
        </w:rPr>
        <w:t>344v; con segno di rimando.</w:t>
      </w:r>
    </w:p>
  </w:footnote>
  <w:footnote w:id="1022">
    <w:p w14:paraId="51216973" w14:textId="57ADCDDE" w:rsidR="00C622BA" w:rsidRPr="00C622BA" w:rsidRDefault="00C622BA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C622BA">
        <w:rPr>
          <w:lang w:val="en-GB"/>
        </w:rPr>
        <w:t xml:space="preserve"> </w:t>
      </w:r>
      <w:r w:rsidRPr="007722E0">
        <w:rPr>
          <w:lang w:val="en-GB"/>
        </w:rPr>
        <w:t>Seal and traces of s</w:t>
      </w:r>
      <w:r>
        <w:rPr>
          <w:lang w:val="en-GB"/>
        </w:rPr>
        <w:t>eals</w:t>
      </w:r>
    </w:p>
  </w:footnote>
  <w:footnote w:id="1023">
    <w:p w14:paraId="5BD59975" w14:textId="77777777" w:rsidR="003E40DD" w:rsidRPr="00C622B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lang w:val="en-GB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C622BA">
        <w:rPr>
          <w:rFonts w:ascii="Times New Roman" w:hAnsi="Times New Roman"/>
          <w:lang w:val="en-GB"/>
        </w:rPr>
        <w:t xml:space="preserve"> </w:t>
      </w:r>
      <w:r w:rsidRPr="00C622BA">
        <w:rPr>
          <w:rFonts w:ascii="Times New Roman" w:hAnsi="Times New Roman"/>
          <w:i/>
          <w:lang w:val="en-GB"/>
        </w:rPr>
        <w:t xml:space="preserve">Segue </w:t>
      </w:r>
      <w:r w:rsidRPr="00C622BA">
        <w:rPr>
          <w:rFonts w:ascii="Times New Roman" w:hAnsi="Times New Roman"/>
          <w:lang w:val="en-GB"/>
        </w:rPr>
        <w:t xml:space="preserve">d </w:t>
      </w:r>
      <w:r w:rsidRPr="00C622BA">
        <w:rPr>
          <w:rFonts w:ascii="Times New Roman" w:hAnsi="Times New Roman"/>
          <w:i/>
          <w:lang w:val="en-GB"/>
        </w:rPr>
        <w:t>depennata.</w:t>
      </w:r>
    </w:p>
  </w:footnote>
  <w:footnote w:id="1024">
    <w:p w14:paraId="6DF84A05" w14:textId="666B67F4" w:rsidR="00C622BA" w:rsidRPr="00C622BA" w:rsidRDefault="00C622BA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C622BA">
        <w:rPr>
          <w:lang w:val="en-GB"/>
        </w:rPr>
        <w:t xml:space="preserve"> </w:t>
      </w:r>
      <w:r w:rsidRPr="007722E0">
        <w:rPr>
          <w:lang w:val="en-GB"/>
        </w:rPr>
        <w:t>Seal and traces of s</w:t>
      </w:r>
      <w:r>
        <w:rPr>
          <w:lang w:val="en-GB"/>
        </w:rPr>
        <w:t>eals</w:t>
      </w:r>
    </w:p>
  </w:footnote>
  <w:footnote w:id="1025">
    <w:p w14:paraId="62F0C18A" w14:textId="6B1522CC" w:rsidR="00C622BA" w:rsidRPr="00C622BA" w:rsidRDefault="00C622BA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973109">
        <w:rPr>
          <w:lang w:val="en-GB"/>
        </w:rPr>
        <w:t xml:space="preserve"> </w:t>
      </w:r>
      <w:r w:rsidR="00973109" w:rsidRPr="007722E0">
        <w:rPr>
          <w:lang w:val="en-GB"/>
        </w:rPr>
        <w:t>Seal and traces of s</w:t>
      </w:r>
      <w:r w:rsidR="00973109">
        <w:rPr>
          <w:lang w:val="en-GB"/>
        </w:rPr>
        <w:t>eals</w:t>
      </w:r>
    </w:p>
  </w:footnote>
  <w:footnote w:id="1026">
    <w:p w14:paraId="2C6D00EF" w14:textId="77777777" w:rsidR="003E40DD" w:rsidRPr="007431F2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7431F2">
        <w:rPr>
          <w:rFonts w:ascii="Times New Roman" w:hAnsi="Times New Roman"/>
        </w:rPr>
        <w:t xml:space="preserve"> </w:t>
      </w:r>
      <w:r w:rsidRPr="007431F2">
        <w:rPr>
          <w:rFonts w:ascii="Times New Roman" w:hAnsi="Times New Roman"/>
          <w:i/>
        </w:rPr>
        <w:t xml:space="preserve">Segue </w:t>
      </w:r>
      <w:r w:rsidRPr="007431F2">
        <w:rPr>
          <w:rFonts w:ascii="Times New Roman" w:hAnsi="Times New Roman"/>
        </w:rPr>
        <w:t xml:space="preserve">acquisto </w:t>
      </w:r>
      <w:r w:rsidRPr="007431F2">
        <w:rPr>
          <w:rFonts w:ascii="Times New Roman" w:hAnsi="Times New Roman"/>
          <w:i/>
        </w:rPr>
        <w:t>depennato.</w:t>
      </w:r>
    </w:p>
  </w:footnote>
  <w:footnote w:id="1027">
    <w:p w14:paraId="6CC9AC1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Precede </w:t>
      </w:r>
      <w:r w:rsidRPr="00FE066A">
        <w:rPr>
          <w:rFonts w:ascii="Times New Roman" w:hAnsi="Times New Roman"/>
        </w:rPr>
        <w:t xml:space="preserve">pa </w:t>
      </w:r>
      <w:r w:rsidRPr="00FE066A">
        <w:rPr>
          <w:rFonts w:ascii="Times New Roman" w:hAnsi="Times New Roman"/>
          <w:i/>
        </w:rPr>
        <w:t>depennato.</w:t>
      </w:r>
    </w:p>
  </w:footnote>
  <w:footnote w:id="1028">
    <w:p w14:paraId="3A190B8C" w14:textId="04BBF091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029">
    <w:p w14:paraId="0FDBAAF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uno dei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1030">
    <w:p w14:paraId="78D9ADEB" w14:textId="1076D9AD" w:rsidR="00973109" w:rsidRPr="00311F95" w:rsidRDefault="00973109">
      <w:pPr>
        <w:pStyle w:val="FootnoteText"/>
      </w:pPr>
      <w:r>
        <w:rPr>
          <w:rStyle w:val="FootnoteReference"/>
        </w:rPr>
        <w:footnoteRef/>
      </w:r>
      <w:r w:rsidRPr="00311F95">
        <w:t xml:space="preserve"> Seal and traces of seals</w:t>
      </w:r>
    </w:p>
  </w:footnote>
  <w:footnote w:id="1031">
    <w:p w14:paraId="6F47DED8" w14:textId="5DCA0923" w:rsidR="003E40DD" w:rsidRPr="00311F95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311F95">
        <w:rPr>
          <w:rFonts w:ascii="Times New Roman" w:hAnsi="Times New Roman"/>
        </w:rPr>
        <w:t xml:space="preserve"> </w:t>
      </w:r>
      <w:r w:rsidRPr="00311F95">
        <w:rPr>
          <w:rFonts w:ascii="Times New Roman" w:hAnsi="Times New Roman"/>
          <w:i/>
          <w:iCs/>
        </w:rPr>
        <w:t>Parola di dubbia lettura.</w:t>
      </w:r>
    </w:p>
  </w:footnote>
  <w:footnote w:id="1032">
    <w:p w14:paraId="793AEA5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assistenza </w:t>
      </w:r>
      <w:r w:rsidRPr="00FE066A">
        <w:rPr>
          <w:rFonts w:ascii="Times New Roman" w:hAnsi="Times New Roman"/>
          <w:i/>
        </w:rPr>
        <w:t>depennato.</w:t>
      </w:r>
    </w:p>
  </w:footnote>
  <w:footnote w:id="1033">
    <w:p w14:paraId="643D34A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sono restate senza effetto </w:t>
      </w:r>
      <w:r w:rsidRPr="00FE066A">
        <w:rPr>
          <w:rFonts w:ascii="Times New Roman" w:hAnsi="Times New Roman"/>
          <w:i/>
        </w:rPr>
        <w:t>depennato.</w:t>
      </w:r>
    </w:p>
  </w:footnote>
  <w:footnote w:id="1034">
    <w:p w14:paraId="1B196F6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pregnante </w:t>
      </w:r>
      <w:r w:rsidRPr="00FE066A">
        <w:rPr>
          <w:rFonts w:ascii="Times New Roman" w:hAnsi="Times New Roman"/>
          <w:i/>
        </w:rPr>
        <w:t>depennato.</w:t>
      </w:r>
    </w:p>
  </w:footnote>
  <w:footnote w:id="1035">
    <w:p w14:paraId="39D313D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le </w:t>
      </w:r>
      <w:r w:rsidRPr="00FE066A">
        <w:rPr>
          <w:rFonts w:ascii="Times New Roman" w:hAnsi="Times New Roman"/>
          <w:i/>
        </w:rPr>
        <w:t>depennato.</w:t>
      </w:r>
    </w:p>
  </w:footnote>
  <w:footnote w:id="1036">
    <w:p w14:paraId="71ABED2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037">
    <w:p w14:paraId="6BB5BBC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don Inico </w:t>
      </w:r>
      <w:r w:rsidRPr="00FE066A">
        <w:rPr>
          <w:rFonts w:ascii="Times New Roman" w:hAnsi="Times New Roman"/>
          <w:i/>
        </w:rPr>
        <w:t>depennato.</w:t>
      </w:r>
    </w:p>
  </w:footnote>
  <w:footnote w:id="1038">
    <w:p w14:paraId="35F257A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Precede </w:t>
      </w:r>
      <w:r w:rsidRPr="00FE066A">
        <w:rPr>
          <w:rFonts w:ascii="Times New Roman" w:hAnsi="Times New Roman"/>
        </w:rPr>
        <w:t xml:space="preserve">I </w:t>
      </w:r>
      <w:r w:rsidRPr="00FE066A">
        <w:rPr>
          <w:rFonts w:ascii="Times New Roman" w:hAnsi="Times New Roman"/>
          <w:i/>
        </w:rPr>
        <w:t>depennata.</w:t>
      </w:r>
    </w:p>
  </w:footnote>
  <w:footnote w:id="1039">
    <w:p w14:paraId="2D1973B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Aggiunto in sopralinea con segno di inserimento. </w:t>
      </w:r>
    </w:p>
  </w:footnote>
  <w:footnote w:id="1040">
    <w:p w14:paraId="4479095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la passata settimana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1041">
    <w:p w14:paraId="72687B5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rep- </w:t>
      </w:r>
      <w:r w:rsidRPr="00FE066A">
        <w:rPr>
          <w:rFonts w:ascii="Times New Roman" w:hAnsi="Times New Roman"/>
          <w:i/>
        </w:rPr>
        <w:t>depennato.</w:t>
      </w:r>
    </w:p>
  </w:footnote>
  <w:footnote w:id="1042">
    <w:p w14:paraId="2D4FA00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  <w:iCs/>
        </w:rPr>
        <w:t xml:space="preserve"> non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1043">
    <w:p w14:paraId="62BBF37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havevo </w:t>
      </w:r>
      <w:r w:rsidRPr="00FE066A">
        <w:rPr>
          <w:rFonts w:ascii="Times New Roman" w:hAnsi="Times New Roman"/>
          <w:i/>
        </w:rPr>
        <w:t>depennato.</w:t>
      </w:r>
    </w:p>
  </w:footnote>
  <w:footnote w:id="1044">
    <w:p w14:paraId="5F779616" w14:textId="4963606C" w:rsidR="003E40DD" w:rsidRPr="007431F2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7431F2">
        <w:rPr>
          <w:rFonts w:ascii="Times New Roman" w:hAnsi="Times New Roman"/>
        </w:rPr>
        <w:t xml:space="preserve"> -7 </w:t>
      </w:r>
      <w:r w:rsidRPr="007431F2">
        <w:rPr>
          <w:rFonts w:ascii="Times New Roman" w:hAnsi="Times New Roman"/>
          <w:i/>
        </w:rPr>
        <w:t>corretto su -</w:t>
      </w:r>
      <w:r w:rsidRPr="007431F2">
        <w:rPr>
          <w:rFonts w:ascii="Times New Roman" w:hAnsi="Times New Roman"/>
        </w:rPr>
        <w:t>6</w:t>
      </w:r>
      <w:r w:rsidRPr="007431F2">
        <w:rPr>
          <w:rFonts w:ascii="Times New Roman" w:hAnsi="Times New Roman"/>
          <w:i/>
        </w:rPr>
        <w:t>.</w:t>
      </w:r>
      <w:r w:rsidR="00973109" w:rsidRPr="007431F2">
        <w:t xml:space="preserve"> Seal and traces of seals</w:t>
      </w:r>
    </w:p>
  </w:footnote>
  <w:footnote w:id="1045">
    <w:p w14:paraId="15E9996F" w14:textId="4780B44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046">
    <w:p w14:paraId="4045EFD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047">
    <w:p w14:paraId="09C5A7E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1048">
    <w:p w14:paraId="7EC62D1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elli soccorsi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049">
    <w:p w14:paraId="13BBC63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, come pare.</w:t>
      </w:r>
    </w:p>
  </w:footnote>
  <w:footnote w:id="1050">
    <w:p w14:paraId="25AFC1C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i Colonia </w:t>
      </w:r>
      <w:r w:rsidRPr="00FE066A">
        <w:rPr>
          <w:rFonts w:ascii="Times New Roman" w:hAnsi="Times New Roman"/>
          <w:i/>
          <w:iCs/>
        </w:rPr>
        <w:t>aggiunto in sopralinea con segno di inserimento</w:t>
      </w:r>
      <w:r w:rsidRPr="00FE066A">
        <w:rPr>
          <w:rFonts w:ascii="Times New Roman" w:hAnsi="Times New Roman"/>
        </w:rPr>
        <w:t>.</w:t>
      </w:r>
    </w:p>
  </w:footnote>
  <w:footnote w:id="1051">
    <w:p w14:paraId="62AA106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Precede </w:t>
      </w:r>
      <w:r w:rsidRPr="00FE066A">
        <w:rPr>
          <w:rFonts w:ascii="Times New Roman" w:hAnsi="Times New Roman"/>
        </w:rPr>
        <w:t xml:space="preserve">quindici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052">
    <w:p w14:paraId="3143940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su parola depennata</w:t>
      </w:r>
      <w:r w:rsidRPr="00FE066A">
        <w:rPr>
          <w:rFonts w:ascii="Times New Roman" w:hAnsi="Times New Roman"/>
        </w:rPr>
        <w:t>.</w:t>
      </w:r>
    </w:p>
  </w:footnote>
  <w:footnote w:id="1053">
    <w:p w14:paraId="0892F09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prima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054">
    <w:p w14:paraId="0824AA1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055">
    <w:p w14:paraId="019E416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056">
    <w:p w14:paraId="2F3EAD8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le sue</w:t>
      </w:r>
      <w:r w:rsidRPr="00FE066A">
        <w:rPr>
          <w:rFonts w:ascii="Times New Roman" w:hAnsi="Times New Roman"/>
          <w:i/>
          <w:iCs/>
        </w:rPr>
        <w:t xml:space="preserve"> esito di correzione.</w:t>
      </w:r>
    </w:p>
  </w:footnote>
  <w:footnote w:id="1057">
    <w:p w14:paraId="12931F7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058">
    <w:p w14:paraId="312A989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059">
    <w:p w14:paraId="6339B428" w14:textId="0E419671" w:rsidR="00973109" w:rsidRPr="00973109" w:rsidRDefault="00973109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973109">
        <w:rPr>
          <w:lang w:val="en-GB"/>
        </w:rPr>
        <w:t xml:space="preserve"> </w:t>
      </w:r>
      <w:r w:rsidRPr="007722E0">
        <w:rPr>
          <w:lang w:val="en-GB"/>
        </w:rPr>
        <w:t>Seal and traces of s</w:t>
      </w:r>
      <w:r>
        <w:rPr>
          <w:lang w:val="en-GB"/>
        </w:rPr>
        <w:t>eals</w:t>
      </w:r>
    </w:p>
  </w:footnote>
  <w:footnote w:id="1060">
    <w:p w14:paraId="60DD5BD8" w14:textId="35A7BFBE" w:rsidR="00973109" w:rsidRPr="00973109" w:rsidRDefault="00973109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973109">
        <w:rPr>
          <w:lang w:val="en-GB"/>
        </w:rPr>
        <w:t xml:space="preserve"> </w:t>
      </w:r>
      <w:r w:rsidRPr="007722E0">
        <w:rPr>
          <w:lang w:val="en-GB"/>
        </w:rPr>
        <w:t>Seal and traces of s</w:t>
      </w:r>
      <w:r>
        <w:rPr>
          <w:lang w:val="en-GB"/>
        </w:rPr>
        <w:t>eals</w:t>
      </w:r>
    </w:p>
  </w:footnote>
  <w:footnote w:id="1061">
    <w:p w14:paraId="4A2BD8B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ono due parole depennate, di cui una in sopralinea.</w:t>
      </w:r>
    </w:p>
  </w:footnote>
  <w:footnote w:id="1062">
    <w:p w14:paraId="0F24D09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Capitano</w:t>
      </w:r>
      <w:r w:rsidRPr="00FE066A">
        <w:rPr>
          <w:rFonts w:ascii="Times New Roman" w:hAnsi="Times New Roman"/>
          <w:i/>
          <w:iCs/>
        </w:rPr>
        <w:t>, come pare.</w:t>
      </w:r>
    </w:p>
  </w:footnote>
  <w:footnote w:id="1063">
    <w:p w14:paraId="1263CBC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1064">
    <w:p w14:paraId="198DB31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065">
    <w:p w14:paraId="6C1B4CD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066">
    <w:p w14:paraId="413DF03B" w14:textId="06070E9F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arola di dubbia lettura.</w:t>
      </w:r>
    </w:p>
  </w:footnote>
  <w:footnote w:id="1067">
    <w:p w14:paraId="7819686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1068">
    <w:p w14:paraId="3C793B85" w14:textId="1B8B9639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1069">
    <w:p w14:paraId="41D11BC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1070">
    <w:p w14:paraId="62FE448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1071">
    <w:p w14:paraId="6A38CD6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1072">
    <w:p w14:paraId="620DB1F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1073">
    <w:p w14:paraId="6E60DB9A" w14:textId="3774EC6A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Le lettere … de’ 29 </w:t>
      </w:r>
      <w:r w:rsidRPr="00FE066A">
        <w:rPr>
          <w:rFonts w:ascii="Times New Roman" w:hAnsi="Times New Roman"/>
          <w:i/>
          <w:iCs/>
        </w:rPr>
        <w:t>aggiunto nel margine interno.</w:t>
      </w:r>
    </w:p>
  </w:footnote>
  <w:footnote w:id="1074">
    <w:p w14:paraId="14D5A5FF" w14:textId="27BC9AF9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i</w:t>
      </w:r>
      <w:r w:rsidRPr="00FE066A">
        <w:rPr>
          <w:rFonts w:ascii="Times New Roman" w:hAnsi="Times New Roman"/>
          <w:i/>
          <w:iCs/>
        </w:rPr>
        <w:t>.</w:t>
      </w:r>
    </w:p>
  </w:footnote>
  <w:footnote w:id="1075">
    <w:p w14:paraId="634DF5A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tutto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076">
    <w:p w14:paraId="40D54B6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legation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077">
    <w:p w14:paraId="51BB6CF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078">
    <w:p w14:paraId="1E4F12F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non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079">
    <w:p w14:paraId="5A96ACF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  <w:p w14:paraId="61779FB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</w:p>
  </w:footnote>
  <w:footnote w:id="1080">
    <w:p w14:paraId="1218135C" w14:textId="3AF7EAF9" w:rsidR="00973109" w:rsidRPr="00973109" w:rsidRDefault="00973109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973109">
        <w:rPr>
          <w:lang w:val="en-GB"/>
        </w:rPr>
        <w:t xml:space="preserve"> </w:t>
      </w:r>
      <w:r w:rsidRPr="007722E0">
        <w:rPr>
          <w:lang w:val="en-GB"/>
        </w:rPr>
        <w:t>Seal and traces of s</w:t>
      </w:r>
      <w:r>
        <w:rPr>
          <w:lang w:val="en-GB"/>
        </w:rPr>
        <w:t>eals</w:t>
      </w:r>
    </w:p>
  </w:footnote>
  <w:footnote w:id="1081">
    <w:p w14:paraId="155FE3B7" w14:textId="77777777" w:rsidR="003E40DD" w:rsidRPr="00973109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lang w:val="en-GB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973109">
        <w:rPr>
          <w:rFonts w:ascii="Times New Roman" w:hAnsi="Times New Roman"/>
          <w:lang w:val="en-GB"/>
        </w:rPr>
        <w:t xml:space="preserve"> </w:t>
      </w:r>
      <w:r w:rsidRPr="00973109">
        <w:rPr>
          <w:rFonts w:ascii="Times New Roman" w:hAnsi="Times New Roman"/>
          <w:i/>
          <w:iCs/>
          <w:lang w:val="en-GB"/>
        </w:rPr>
        <w:t>Segue</w:t>
      </w:r>
      <w:r w:rsidRPr="00973109">
        <w:rPr>
          <w:rFonts w:ascii="Times New Roman" w:hAnsi="Times New Roman"/>
          <w:lang w:val="en-GB"/>
        </w:rPr>
        <w:t xml:space="preserve"> li pensieri </w:t>
      </w:r>
      <w:r w:rsidRPr="00973109">
        <w:rPr>
          <w:rFonts w:ascii="Times New Roman" w:hAnsi="Times New Roman"/>
          <w:i/>
          <w:iCs/>
          <w:lang w:val="en-GB"/>
        </w:rPr>
        <w:t>depennato.</w:t>
      </w:r>
    </w:p>
  </w:footnote>
  <w:footnote w:id="1082">
    <w:p w14:paraId="1AAFADB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di dir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083">
    <w:p w14:paraId="60A8DF5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n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084">
    <w:p w14:paraId="498DB30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Terza</w:t>
      </w:r>
      <w:r w:rsidRPr="00FE066A">
        <w:rPr>
          <w:rFonts w:ascii="Times New Roman" w:hAnsi="Times New Roman"/>
        </w:rPr>
        <w:t xml:space="preserve"> -r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085">
    <w:p w14:paraId="5C18D40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086">
    <w:p w14:paraId="3F8ADFE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ch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087">
    <w:p w14:paraId="4DBC156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088">
    <w:p w14:paraId="438D0520" w14:textId="13746016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Senato mi </w:t>
      </w:r>
      <w:r w:rsidRPr="00FE066A">
        <w:rPr>
          <w:rFonts w:ascii="Times New Roman" w:hAnsi="Times New Roman"/>
          <w:i/>
          <w:iCs/>
        </w:rPr>
        <w:t>aggiunto in sopralinea su parola depennata con segno di inserimento.</w:t>
      </w:r>
    </w:p>
  </w:footnote>
  <w:footnote w:id="1089">
    <w:p w14:paraId="140A832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090">
    <w:p w14:paraId="72554F0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lettera depennata.</w:t>
      </w:r>
    </w:p>
  </w:footnote>
  <w:footnote w:id="1091">
    <w:p w14:paraId="4DC652D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1092">
    <w:p w14:paraId="4C64763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al Spinola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093">
    <w:p w14:paraId="4517143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d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094">
    <w:p w14:paraId="216F305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su</w:t>
      </w:r>
      <w:r w:rsidRPr="00FE066A">
        <w:rPr>
          <w:rFonts w:ascii="Times New Roman" w:hAnsi="Times New Roman"/>
        </w:rPr>
        <w:t xml:space="preserve"> ton </w:t>
      </w:r>
      <w:r w:rsidRPr="00FE066A">
        <w:rPr>
          <w:rFonts w:ascii="Times New Roman" w:hAnsi="Times New Roman"/>
          <w:i/>
          <w:iCs/>
        </w:rPr>
        <w:t>depennato, come pare.</w:t>
      </w:r>
    </w:p>
  </w:footnote>
  <w:footnote w:id="1095">
    <w:p w14:paraId="419F23F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e parola depennata.</w:t>
      </w:r>
    </w:p>
  </w:footnote>
  <w:footnote w:id="1096">
    <w:p w14:paraId="1133C62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Prima </w:t>
      </w:r>
      <w:r w:rsidRPr="00FE066A">
        <w:rPr>
          <w:rFonts w:ascii="Times New Roman" w:hAnsi="Times New Roman"/>
        </w:rPr>
        <w:t xml:space="preserve">-i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097">
    <w:p w14:paraId="0A46611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1098">
    <w:p w14:paraId="4907D12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i disa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099">
    <w:p w14:paraId="4BEE98A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qu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00">
    <w:p w14:paraId="1B64462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21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01">
    <w:p w14:paraId="49C6B4E6" w14:textId="7F499A74" w:rsidR="00C26390" w:rsidRPr="00C26390" w:rsidRDefault="00C2639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C26390">
        <w:rPr>
          <w:lang w:val="en-GB"/>
        </w:rPr>
        <w:t xml:space="preserve"> </w:t>
      </w:r>
      <w:r w:rsidRPr="007722E0">
        <w:rPr>
          <w:lang w:val="en-GB"/>
        </w:rPr>
        <w:t>Seal and traces of s</w:t>
      </w:r>
      <w:r>
        <w:rPr>
          <w:lang w:val="en-GB"/>
        </w:rPr>
        <w:t>eals</w:t>
      </w:r>
    </w:p>
  </w:footnote>
  <w:footnote w:id="1102">
    <w:p w14:paraId="70E4BC3B" w14:textId="77777777" w:rsidR="003E40DD" w:rsidRPr="00C26390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lang w:val="en-GB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C26390">
        <w:rPr>
          <w:rFonts w:ascii="Times New Roman" w:hAnsi="Times New Roman"/>
          <w:lang w:val="en-GB"/>
        </w:rPr>
        <w:t xml:space="preserve"> </w:t>
      </w:r>
      <w:r w:rsidRPr="00C26390">
        <w:rPr>
          <w:rFonts w:ascii="Times New Roman" w:hAnsi="Times New Roman"/>
          <w:i/>
          <w:iCs/>
          <w:lang w:val="en-GB"/>
        </w:rPr>
        <w:t>Come pare.</w:t>
      </w:r>
    </w:p>
  </w:footnote>
  <w:footnote w:id="1103">
    <w:p w14:paraId="738D968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  <w:r w:rsidRPr="00FE066A">
        <w:rPr>
          <w:rFonts w:ascii="Times New Roman" w:hAnsi="Times New Roman"/>
        </w:rPr>
        <w:t xml:space="preserve"> </w:t>
      </w:r>
    </w:p>
  </w:footnote>
  <w:footnote w:id="1104">
    <w:p w14:paraId="19D5824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1105">
    <w:p w14:paraId="2EF3BC9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arola di dubbia lettura.</w:t>
      </w:r>
    </w:p>
  </w:footnote>
  <w:footnote w:id="1106">
    <w:p w14:paraId="57964AF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arola di dubbia lettura.</w:t>
      </w:r>
    </w:p>
  </w:footnote>
  <w:footnote w:id="1107">
    <w:p w14:paraId="3BC7A1D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arola di dubbia lettura.</w:t>
      </w:r>
    </w:p>
  </w:footnote>
  <w:footnote w:id="1108">
    <w:p w14:paraId="74990F25" w14:textId="2DFA8D3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  <w:i/>
          <w:iCs/>
        </w:rPr>
        <w:t>.</w:t>
      </w:r>
    </w:p>
  </w:footnote>
  <w:footnote w:id="1109">
    <w:p w14:paraId="2EE6EE5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il quale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che.</w:t>
      </w:r>
    </w:p>
  </w:footnote>
  <w:footnote w:id="1110">
    <w:p w14:paraId="6C512DE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1111">
    <w:p w14:paraId="015A012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in … Berghstrat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112">
    <w:p w14:paraId="74EA3A8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le </w:t>
      </w:r>
      <w:r w:rsidRPr="00FE066A">
        <w:rPr>
          <w:rFonts w:ascii="Times New Roman" w:hAnsi="Times New Roman"/>
          <w:i/>
          <w:iCs/>
        </w:rPr>
        <w:t>esito di correzione; segue parola depennata.</w:t>
      </w:r>
    </w:p>
  </w:footnote>
  <w:footnote w:id="1113">
    <w:p w14:paraId="58D3802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14">
    <w:p w14:paraId="44E8C91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lettera depennata.</w:t>
      </w:r>
    </w:p>
  </w:footnote>
  <w:footnote w:id="1115">
    <w:p w14:paraId="317643A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116">
    <w:p w14:paraId="210F2E0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lettera depennata.</w:t>
      </w:r>
    </w:p>
  </w:footnote>
  <w:footnote w:id="1117">
    <w:p w14:paraId="5E655E6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18">
    <w:p w14:paraId="71E3F83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119">
    <w:p w14:paraId="51B69C3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o.</w:t>
      </w:r>
    </w:p>
  </w:footnote>
  <w:footnote w:id="1120">
    <w:p w14:paraId="6594C1D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in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121">
    <w:p w14:paraId="16DCAA8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e.</w:t>
      </w:r>
    </w:p>
  </w:footnote>
  <w:footnote w:id="1122">
    <w:p w14:paraId="2A87901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1123">
    <w:p w14:paraId="2DB02E1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24">
    <w:p w14:paraId="5AE4A00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25">
    <w:p w14:paraId="0FDC7342" w14:textId="5472A005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Aggiunto in sopralinea su </w:t>
      </w:r>
      <w:r w:rsidRPr="00FE066A">
        <w:rPr>
          <w:rFonts w:ascii="Times New Roman" w:hAnsi="Times New Roman"/>
        </w:rPr>
        <w:t xml:space="preserve">aspettar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126">
    <w:p w14:paraId="173E535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co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127">
    <w:p w14:paraId="4D10ECF4" w14:textId="61386EE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voler … proprio | evitamento </w:t>
      </w:r>
      <w:r w:rsidRPr="00FE066A">
        <w:rPr>
          <w:rFonts w:ascii="Times New Roman" w:hAnsi="Times New Roman"/>
          <w:i/>
          <w:iCs/>
        </w:rPr>
        <w:t>decodifica di testo cifrato present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 c. 382r; con segno di rimando.</w:t>
      </w:r>
    </w:p>
  </w:footnote>
  <w:footnote w:id="1128">
    <w:p w14:paraId="1D5F222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1129">
    <w:p w14:paraId="65AD55D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all’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130">
    <w:p w14:paraId="45C394C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hanno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131">
    <w:p w14:paraId="7B2FE83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h </w:t>
      </w:r>
      <w:r w:rsidRPr="00FE066A">
        <w:rPr>
          <w:rFonts w:ascii="Times New Roman" w:hAnsi="Times New Roman"/>
          <w:i/>
          <w:iCs/>
        </w:rPr>
        <w:t>depennata.</w:t>
      </w:r>
    </w:p>
  </w:footnote>
  <w:footnote w:id="1132">
    <w:p w14:paraId="77ED6AB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33">
    <w:p w14:paraId="6A23C06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34">
    <w:p w14:paraId="7898113E" w14:textId="4490EA13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a- </w:t>
      </w:r>
      <w:r w:rsidRPr="00FE066A">
        <w:rPr>
          <w:rFonts w:ascii="Times New Roman" w:hAnsi="Times New Roman"/>
          <w:i/>
          <w:iCs/>
        </w:rPr>
        <w:t>corretta su virgola.</w:t>
      </w:r>
    </w:p>
  </w:footnote>
  <w:footnote w:id="1135">
    <w:p w14:paraId="7CDA66B7" w14:textId="6EE6AAC4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-</w:t>
      </w:r>
      <w:r w:rsidRPr="00FE066A">
        <w:rPr>
          <w:rFonts w:ascii="Times New Roman" w:hAnsi="Times New Roman"/>
          <w:i/>
          <w:iCs/>
        </w:rPr>
        <w:t xml:space="preserve"> esito di correzione.</w:t>
      </w:r>
    </w:p>
  </w:footnote>
  <w:footnote w:id="1136">
    <w:p w14:paraId="61A3699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S-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E-.</w:t>
      </w:r>
    </w:p>
  </w:footnote>
  <w:footnote w:id="1137">
    <w:p w14:paraId="5516FAC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50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-49.</w:t>
      </w:r>
    </w:p>
  </w:footnote>
  <w:footnote w:id="1138">
    <w:p w14:paraId="255983A6" w14:textId="324958B9" w:rsidR="00C26390" w:rsidRPr="00C26390" w:rsidRDefault="00C2639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C26390">
        <w:rPr>
          <w:lang w:val="en-GB"/>
        </w:rPr>
        <w:t xml:space="preserve"> </w:t>
      </w:r>
      <w:r w:rsidRPr="007722E0">
        <w:rPr>
          <w:lang w:val="en-GB"/>
        </w:rPr>
        <w:t>Seal and traces of s</w:t>
      </w:r>
      <w:r>
        <w:rPr>
          <w:lang w:val="en-GB"/>
        </w:rPr>
        <w:t>eals</w:t>
      </w:r>
    </w:p>
  </w:footnote>
  <w:footnote w:id="1139">
    <w:p w14:paraId="6DA0A413" w14:textId="77777777" w:rsidR="003E40DD" w:rsidRPr="00C26390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  <w:lang w:val="en-GB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C26390">
        <w:rPr>
          <w:rFonts w:ascii="Times New Roman" w:hAnsi="Times New Roman"/>
          <w:lang w:val="en-GB"/>
        </w:rPr>
        <w:t xml:space="preserve"> </w:t>
      </w:r>
      <w:r w:rsidRPr="00C26390">
        <w:rPr>
          <w:rFonts w:ascii="Times New Roman" w:hAnsi="Times New Roman"/>
          <w:i/>
          <w:iCs/>
          <w:lang w:val="en-GB"/>
        </w:rPr>
        <w:t>Come pare.</w:t>
      </w:r>
    </w:p>
  </w:footnote>
  <w:footnote w:id="1140">
    <w:p w14:paraId="46C354A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41">
    <w:p w14:paraId="4E9460B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l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142">
    <w:p w14:paraId="2D4F2D97" w14:textId="43979CC4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far … diversione </w:t>
      </w:r>
      <w:r w:rsidRPr="00FE066A">
        <w:rPr>
          <w:rFonts w:ascii="Times New Roman" w:hAnsi="Times New Roman"/>
          <w:i/>
          <w:iCs/>
        </w:rPr>
        <w:t xml:space="preserve">decodifica di testo cifrato </w:t>
      </w:r>
      <w:r w:rsidR="00C41442">
        <w:rPr>
          <w:rFonts w:ascii="Times New Roman" w:hAnsi="Times New Roman"/>
          <w:i/>
          <w:iCs/>
        </w:rPr>
        <w:t>presente</w:t>
      </w:r>
      <w:r w:rsidRPr="00FE066A">
        <w:rPr>
          <w:rFonts w:ascii="Times New Roman" w:hAnsi="Times New Roman"/>
          <w:i/>
          <w:iCs/>
        </w:rPr>
        <w:t xml:space="preserve"> nel margine inferiore sotto testo cifrato sottolineato.</w:t>
      </w:r>
    </w:p>
  </w:footnote>
  <w:footnote w:id="1143">
    <w:p w14:paraId="5194BCEA" w14:textId="6B41030F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Questo … del Re </w:t>
      </w:r>
      <w:r w:rsidRPr="00FE066A">
        <w:rPr>
          <w:rFonts w:ascii="Times New Roman" w:hAnsi="Times New Roman"/>
          <w:i/>
          <w:iCs/>
        </w:rPr>
        <w:t xml:space="preserve">decodifica di testo cifrato </w:t>
      </w:r>
      <w:r>
        <w:rPr>
          <w:rFonts w:ascii="Times New Roman" w:hAnsi="Times New Roman"/>
          <w:i/>
          <w:iCs/>
        </w:rPr>
        <w:t>presente</w:t>
      </w:r>
      <w:r w:rsidRPr="00FE066A">
        <w:rPr>
          <w:rFonts w:ascii="Times New Roman" w:hAnsi="Times New Roman"/>
          <w:i/>
          <w:iCs/>
        </w:rPr>
        <w:t xml:space="preserve"> nel margine superiore su testo cifrato sottolineato.</w:t>
      </w:r>
    </w:p>
  </w:footnote>
  <w:footnote w:id="1144">
    <w:p w14:paraId="52204CA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  <w:i/>
          <w:iCs/>
        </w:rPr>
        <w:t xml:space="preserve"> Corretto su </w:t>
      </w:r>
      <w:r w:rsidRPr="00FE066A">
        <w:rPr>
          <w:rFonts w:ascii="Times New Roman" w:hAnsi="Times New Roman"/>
        </w:rPr>
        <w:t>che</w:t>
      </w:r>
      <w:r w:rsidRPr="00FE066A">
        <w:rPr>
          <w:rFonts w:ascii="Times New Roman" w:hAnsi="Times New Roman"/>
          <w:i/>
          <w:iCs/>
        </w:rPr>
        <w:t xml:space="preserve">; segue </w:t>
      </w:r>
      <w:r w:rsidRPr="00FE066A">
        <w:rPr>
          <w:rFonts w:ascii="Times New Roman" w:hAnsi="Times New Roman"/>
        </w:rPr>
        <w:t xml:space="preserve">s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145">
    <w:p w14:paraId="3C296ED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à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46">
    <w:p w14:paraId="1C8F307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147">
    <w:p w14:paraId="3C4200D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48">
    <w:p w14:paraId="4B27353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3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49">
    <w:p w14:paraId="3A3225AD" w14:textId="77689720" w:rsidR="003E40DD" w:rsidRPr="00FE066A" w:rsidRDefault="003E40DD" w:rsidP="00FE066A">
      <w:pPr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FE066A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FE066A">
        <w:rPr>
          <w:rFonts w:ascii="Times New Roman" w:hAnsi="Times New Roman" w:cs="Times New Roman"/>
          <w:sz w:val="20"/>
          <w:szCs w:val="20"/>
        </w:rPr>
        <w:t xml:space="preserve"> </w:t>
      </w:r>
      <w:r w:rsidRPr="00FE066A">
        <w:rPr>
          <w:rFonts w:ascii="Times New Roman" w:hAnsi="Times New Roman" w:cs="Times New Roman"/>
          <w:i/>
          <w:iCs/>
          <w:sz w:val="20"/>
          <w:szCs w:val="20"/>
        </w:rPr>
        <w:t xml:space="preserve">Precede </w:t>
      </w:r>
      <w:r w:rsidRPr="00FE066A">
        <w:rPr>
          <w:rFonts w:ascii="Times New Roman" w:hAnsi="Times New Roman" w:cs="Times New Roman"/>
          <w:sz w:val="20"/>
          <w:szCs w:val="20"/>
        </w:rPr>
        <w:t xml:space="preserve">Capitato il dispaccio di 12 ottobre. | Gli ambasciatori delle | Provincie partirono per Inghilterra | insieme con li deputati della Compagnia delle | Indie Orientali. | Comm(end)e alli detti ambasciatori. | </w:t>
      </w:r>
      <w:r w:rsidRPr="00FE066A">
        <w:rPr>
          <w:rFonts w:ascii="Times New Roman" w:hAnsi="Times New Roman" w:cs="Times New Roman"/>
          <w:i/>
          <w:iCs/>
          <w:sz w:val="20"/>
          <w:szCs w:val="20"/>
        </w:rPr>
        <w:t>depennato.</w:t>
      </w:r>
    </w:p>
  </w:footnote>
  <w:footnote w:id="1150">
    <w:p w14:paraId="30DC206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1151">
    <w:p w14:paraId="07D334D5" w14:textId="703015E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1152">
    <w:p w14:paraId="4C9E921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essi ambasciatori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153">
    <w:p w14:paraId="67857B0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154">
    <w:p w14:paraId="06127FBB" w14:textId="7D99EEDC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1155">
    <w:p w14:paraId="30F1111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i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56">
    <w:p w14:paraId="2B2A661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e</w:t>
      </w:r>
      <w:r w:rsidRPr="00FE066A">
        <w:rPr>
          <w:rFonts w:ascii="Times New Roman" w:hAnsi="Times New Roman"/>
        </w:rPr>
        <w:t xml:space="preserve"> pac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157">
    <w:p w14:paraId="149C6BE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1158">
    <w:p w14:paraId="4FE4896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e.</w:t>
      </w:r>
    </w:p>
  </w:footnote>
  <w:footnote w:id="1159">
    <w:p w14:paraId="0D784AB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e.</w:t>
      </w:r>
    </w:p>
  </w:footnote>
  <w:footnote w:id="1160">
    <w:p w14:paraId="5AD7834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Foro nel supporto.</w:t>
      </w:r>
    </w:p>
  </w:footnote>
  <w:footnote w:id="1161">
    <w:p w14:paraId="18D4467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Foro nel supporto.</w:t>
      </w:r>
    </w:p>
  </w:footnote>
  <w:footnote w:id="1162">
    <w:p w14:paraId="229FE68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63">
    <w:p w14:paraId="6B5B6B5C" w14:textId="40D552F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,</w:t>
      </w:r>
      <w:r w:rsidRPr="00FE066A">
        <w:rPr>
          <w:rFonts w:ascii="Times New Roman" w:hAnsi="Times New Roman"/>
          <w:i/>
          <w:iCs/>
        </w:rPr>
        <w:t>.</w:t>
      </w:r>
    </w:p>
  </w:footnote>
  <w:footnote w:id="1164">
    <w:p w14:paraId="2D32899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65">
    <w:p w14:paraId="06D5C96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66">
    <w:p w14:paraId="529CB3A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67">
    <w:p w14:paraId="60A43CA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la cavallaria </w:t>
      </w:r>
      <w:r w:rsidRPr="00FE066A">
        <w:rPr>
          <w:rFonts w:ascii="Times New Roman" w:hAnsi="Times New Roman"/>
          <w:i/>
          <w:iCs/>
        </w:rPr>
        <w:t xml:space="preserve">aggiunto in sopralinea con segno di inserimento; </w:t>
      </w:r>
      <w:r w:rsidRPr="00FE066A">
        <w:rPr>
          <w:rFonts w:ascii="Times New Roman" w:hAnsi="Times New Roman"/>
        </w:rPr>
        <w:t xml:space="preserve">la cava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68">
    <w:p w14:paraId="17B85EC4" w14:textId="7DF4ADB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i … forze </w:t>
      </w:r>
      <w:r w:rsidRPr="00FE066A">
        <w:rPr>
          <w:rFonts w:ascii="Times New Roman" w:hAnsi="Times New Roman"/>
          <w:i/>
          <w:iCs/>
        </w:rPr>
        <w:t xml:space="preserve">decodifica di testo cifrato </w:t>
      </w:r>
      <w:r w:rsidR="00C41442">
        <w:rPr>
          <w:rFonts w:ascii="Times New Roman" w:hAnsi="Times New Roman"/>
          <w:i/>
          <w:iCs/>
        </w:rPr>
        <w:t>presente</w:t>
      </w:r>
      <w:r w:rsidRPr="00FE066A">
        <w:rPr>
          <w:rFonts w:ascii="Times New Roman" w:hAnsi="Times New Roman"/>
          <w:i/>
          <w:iCs/>
        </w:rPr>
        <w:t xml:space="preserve"> nel margine inferiore sotto testo cifrato depennato.</w:t>
      </w:r>
    </w:p>
  </w:footnote>
  <w:footnote w:id="1169">
    <w:p w14:paraId="1718353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70">
    <w:p w14:paraId="16BF02D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v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171">
    <w:p w14:paraId="38DC7C8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qu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172">
    <w:p w14:paraId="7DA1DDA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73">
    <w:p w14:paraId="45C1E3C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174">
    <w:p w14:paraId="3A4C307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have(n)do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1175">
    <w:p w14:paraId="17EC4A0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gle-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>gli-</w:t>
      </w:r>
      <w:r w:rsidRPr="00FE066A">
        <w:rPr>
          <w:rFonts w:ascii="Times New Roman" w:hAnsi="Times New Roman"/>
          <w:i/>
          <w:iCs/>
        </w:rPr>
        <w:t>.</w:t>
      </w:r>
    </w:p>
  </w:footnote>
  <w:footnote w:id="1176">
    <w:p w14:paraId="5EDFDD1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opia d’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177">
    <w:p w14:paraId="4D323F5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Lettera di dubbia lettura.</w:t>
      </w:r>
    </w:p>
  </w:footnote>
  <w:footnote w:id="1178">
    <w:p w14:paraId="1BB56B2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l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79">
    <w:p w14:paraId="19DBF8D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80">
    <w:p w14:paraId="26E5B21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arola di dubbia lettura.</w:t>
      </w:r>
    </w:p>
  </w:footnote>
  <w:footnote w:id="1181">
    <w:p w14:paraId="54ECC98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temendo … Cassant </w:t>
      </w:r>
      <w:r w:rsidRPr="00FE066A">
        <w:rPr>
          <w:rFonts w:ascii="Times New Roman" w:hAnsi="Times New Roman"/>
          <w:i/>
          <w:iCs/>
        </w:rPr>
        <w:t>aggiunto in interlinea.</w:t>
      </w:r>
    </w:p>
  </w:footnote>
  <w:footnote w:id="1182">
    <w:p w14:paraId="1DC46487" w14:textId="45E4410F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e</w:t>
      </w:r>
      <w:r w:rsidRPr="00FE066A">
        <w:rPr>
          <w:rFonts w:ascii="Times New Roman" w:hAnsi="Times New Roman"/>
        </w:rPr>
        <w:t xml:space="preserve"> entro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183">
    <w:p w14:paraId="50B602BC" w14:textId="20EB1856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tosto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184">
    <w:p w14:paraId="1AFB54D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c- </w:t>
      </w:r>
      <w:r w:rsidRPr="00FE066A">
        <w:rPr>
          <w:rFonts w:ascii="Times New Roman" w:hAnsi="Times New Roman"/>
          <w:i/>
          <w:iCs/>
        </w:rPr>
        <w:t>corretta su -e.</w:t>
      </w:r>
    </w:p>
  </w:footnote>
  <w:footnote w:id="1185">
    <w:p w14:paraId="36F1D8E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sta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86">
    <w:p w14:paraId="771ADCDF" w14:textId="7D245345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li … su la testa </w:t>
      </w:r>
      <w:r w:rsidRPr="00FE066A">
        <w:rPr>
          <w:rFonts w:ascii="Times New Roman" w:hAnsi="Times New Roman"/>
          <w:i/>
          <w:iCs/>
        </w:rPr>
        <w:t>decodifica di testo cifrato presente a c. 402r; con segno di rimando.</w:t>
      </w:r>
    </w:p>
  </w:footnote>
  <w:footnote w:id="1187">
    <w:p w14:paraId="5C9857B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Precede </w:t>
      </w:r>
      <w:r w:rsidRPr="00FE066A">
        <w:rPr>
          <w:rFonts w:ascii="Times New Roman" w:hAnsi="Times New Roman"/>
        </w:rPr>
        <w:t>già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1188">
    <w:p w14:paraId="2ACA874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sf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89">
    <w:p w14:paraId="36B5191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90">
    <w:p w14:paraId="5C90872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191">
    <w:p w14:paraId="2F9EEB4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192">
    <w:p w14:paraId="66DDBE3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compagnie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193">
    <w:p w14:paraId="63D7888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m-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l-</w:t>
      </w:r>
      <w:r w:rsidRPr="00FE066A">
        <w:rPr>
          <w:rFonts w:ascii="Times New Roman" w:hAnsi="Times New Roman"/>
          <w:i/>
          <w:iCs/>
        </w:rPr>
        <w:t>.</w:t>
      </w:r>
    </w:p>
  </w:footnote>
  <w:footnote w:id="1194">
    <w:p w14:paraId="5E9D1AC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o</w:t>
      </w:r>
      <w:r w:rsidRPr="00FE066A">
        <w:rPr>
          <w:rFonts w:ascii="Times New Roman" w:hAnsi="Times New Roman"/>
          <w:i/>
          <w:iCs/>
        </w:rPr>
        <w:t>.</w:t>
      </w:r>
    </w:p>
  </w:footnote>
  <w:footnote w:id="1195">
    <w:p w14:paraId="4C1A051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prove-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196">
    <w:p w14:paraId="1D41017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in conformità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197">
    <w:p w14:paraId="61E1229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f- </w:t>
      </w:r>
      <w:r w:rsidRPr="00FE066A">
        <w:rPr>
          <w:rFonts w:ascii="Times New Roman" w:hAnsi="Times New Roman"/>
          <w:i/>
          <w:iCs/>
        </w:rPr>
        <w:t>depennata</w:t>
      </w:r>
      <w:r w:rsidRPr="00FE066A">
        <w:rPr>
          <w:rFonts w:ascii="Times New Roman" w:hAnsi="Times New Roman"/>
        </w:rPr>
        <w:t>.</w:t>
      </w:r>
    </w:p>
  </w:footnote>
  <w:footnote w:id="1198">
    <w:p w14:paraId="14F8F331" w14:textId="061DAC4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</w:t>
      </w:r>
      <w:r w:rsidRPr="00FE066A">
        <w:rPr>
          <w:rFonts w:ascii="Times New Roman" w:hAnsi="Times New Roman"/>
        </w:rPr>
        <w:t>.</w:t>
      </w:r>
    </w:p>
  </w:footnote>
  <w:footnote w:id="1199">
    <w:p w14:paraId="452C86BF" w14:textId="69EB8BC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era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200">
    <w:p w14:paraId="2D966DB4" w14:textId="110AD53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201">
    <w:p w14:paraId="7EFB502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Foro nel supporto.</w:t>
      </w:r>
    </w:p>
  </w:footnote>
  <w:footnote w:id="1202">
    <w:p w14:paraId="0A3DF59B" w14:textId="7F304456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</w:t>
      </w:r>
      <w:r w:rsidRPr="00FE066A">
        <w:rPr>
          <w:rFonts w:ascii="Times New Roman" w:hAnsi="Times New Roman"/>
        </w:rPr>
        <w:t>.</w:t>
      </w:r>
    </w:p>
  </w:footnote>
  <w:footnote w:id="1203">
    <w:p w14:paraId="0603F94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e parola depennata.</w:t>
      </w:r>
    </w:p>
  </w:footnote>
  <w:footnote w:id="1204">
    <w:p w14:paraId="617ED49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una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205">
    <w:p w14:paraId="11A324B6" w14:textId="73FE83C1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In questo punto … Gratie etc.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206">
    <w:p w14:paraId="59AE566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i</w:t>
      </w:r>
      <w:r w:rsidRPr="00FE066A">
        <w:rPr>
          <w:rFonts w:ascii="Times New Roman" w:hAnsi="Times New Roman"/>
          <w:i/>
          <w:iCs/>
        </w:rPr>
        <w:t>.</w:t>
      </w:r>
    </w:p>
  </w:footnote>
  <w:footnote w:id="1207">
    <w:p w14:paraId="1034C9E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tab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208">
    <w:p w14:paraId="5432E77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sco</w:t>
      </w:r>
      <w:r w:rsidRPr="00FE066A">
        <w:rPr>
          <w:rFonts w:ascii="Times New Roman" w:hAnsi="Times New Roman"/>
          <w:i/>
          <w:iCs/>
        </w:rPr>
        <w:t xml:space="preserve"> depennato</w:t>
      </w:r>
      <w:r w:rsidRPr="00FE066A">
        <w:rPr>
          <w:rFonts w:ascii="Times New Roman" w:hAnsi="Times New Roman"/>
        </w:rPr>
        <w:t>.</w:t>
      </w:r>
    </w:p>
  </w:footnote>
  <w:footnote w:id="1209">
    <w:p w14:paraId="3FE637F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</w:t>
      </w:r>
    </w:p>
  </w:footnote>
  <w:footnote w:id="1210">
    <w:p w14:paraId="69044AE1" w14:textId="1C3A879D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211">
    <w:p w14:paraId="7DFEBF7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v-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a-</w:t>
      </w:r>
      <w:r w:rsidRPr="00FE066A">
        <w:rPr>
          <w:rFonts w:ascii="Times New Roman" w:hAnsi="Times New Roman"/>
          <w:i/>
          <w:iCs/>
        </w:rPr>
        <w:t>.</w:t>
      </w:r>
    </w:p>
  </w:footnote>
  <w:footnote w:id="1212">
    <w:p w14:paraId="31055C2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nell se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213">
    <w:p w14:paraId="35AC348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e- </w:t>
      </w:r>
      <w:r w:rsidRPr="00FE066A">
        <w:rPr>
          <w:rFonts w:ascii="Times New Roman" w:hAnsi="Times New Roman"/>
          <w:i/>
          <w:iCs/>
        </w:rPr>
        <w:t>esito di correzione, come pare.</w:t>
      </w:r>
    </w:p>
  </w:footnote>
  <w:footnote w:id="1214">
    <w:p w14:paraId="2A68176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quella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215">
    <w:p w14:paraId="7655B32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1216">
    <w:p w14:paraId="50C629D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1217">
    <w:p w14:paraId="5D3F2A8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218">
    <w:p w14:paraId="5B4FD46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i</w:t>
      </w:r>
      <w:r w:rsidRPr="00FE066A">
        <w:rPr>
          <w:rFonts w:ascii="Times New Roman" w:hAnsi="Times New Roman"/>
          <w:i/>
          <w:iCs/>
        </w:rPr>
        <w:t>.</w:t>
      </w:r>
    </w:p>
  </w:footnote>
  <w:footnote w:id="1219">
    <w:p w14:paraId="2093B52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ste-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220">
    <w:p w14:paraId="5DE96DF2" w14:textId="66BEF3C1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1221">
    <w:p w14:paraId="5D99752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Ma-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1222">
    <w:p w14:paraId="633141A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quicquid a-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223">
    <w:p w14:paraId="73B0524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frutus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224">
    <w:p w14:paraId="4E51208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p-</w:t>
      </w:r>
      <w:r w:rsidRPr="00FE066A">
        <w:rPr>
          <w:rFonts w:ascii="Times New Roman" w:hAnsi="Times New Roman"/>
          <w:i/>
          <w:iCs/>
        </w:rPr>
        <w:t xml:space="preserve"> corretta su </w:t>
      </w:r>
      <w:r w:rsidRPr="00FE066A">
        <w:rPr>
          <w:rFonts w:ascii="Times New Roman" w:hAnsi="Times New Roman"/>
        </w:rPr>
        <w:t>l-</w:t>
      </w:r>
      <w:r w:rsidRPr="00FE066A">
        <w:rPr>
          <w:rFonts w:ascii="Times New Roman" w:hAnsi="Times New Roman"/>
          <w:i/>
          <w:iCs/>
        </w:rPr>
        <w:t>.</w:t>
      </w:r>
    </w:p>
  </w:footnote>
  <w:footnote w:id="1225">
    <w:p w14:paraId="1959671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Macchia di inchiostro.</w:t>
      </w:r>
    </w:p>
  </w:footnote>
  <w:footnote w:id="1226">
    <w:p w14:paraId="15D55A04" w14:textId="7C68990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  <w:color w:val="000000"/>
          <w14:ligatures w14:val="standardContextual"/>
        </w:rPr>
        <w:t xml:space="preserve">di haver a ben battere li Spagnoli per l’anno venturo </w:t>
      </w:r>
      <w:r w:rsidRPr="00FE066A">
        <w:rPr>
          <w:rFonts w:ascii="Times New Roman" w:hAnsi="Times New Roman"/>
          <w:i/>
          <w:iCs/>
          <w:color w:val="000000"/>
          <w14:ligatures w14:val="standardContextual"/>
        </w:rPr>
        <w:t>depennato, aggiunto in sopralinea su testo cifrato depennato.</w:t>
      </w:r>
    </w:p>
  </w:footnote>
  <w:footnote w:id="1227">
    <w:p w14:paraId="34EB11D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n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228">
    <w:p w14:paraId="3917218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iega nel supporto.</w:t>
      </w:r>
    </w:p>
  </w:footnote>
  <w:footnote w:id="1229">
    <w:p w14:paraId="476EA83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n- </w:t>
      </w:r>
      <w:r w:rsidRPr="00FE066A">
        <w:rPr>
          <w:rFonts w:ascii="Times New Roman" w:hAnsi="Times New Roman"/>
          <w:i/>
          <w:iCs/>
        </w:rPr>
        <w:t xml:space="preserve">esito di correzione; segue </w:t>
      </w:r>
      <w:r w:rsidRPr="00FE066A">
        <w:rPr>
          <w:rFonts w:ascii="Times New Roman" w:hAnsi="Times New Roman"/>
        </w:rPr>
        <w:t xml:space="preserve">q- </w:t>
      </w:r>
      <w:r w:rsidRPr="00FE066A">
        <w:rPr>
          <w:rFonts w:ascii="Times New Roman" w:hAnsi="Times New Roman"/>
          <w:i/>
          <w:iCs/>
        </w:rPr>
        <w:t>depennata.</w:t>
      </w:r>
    </w:p>
  </w:footnote>
  <w:footnote w:id="1230">
    <w:p w14:paraId="7B37195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Necar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231">
    <w:p w14:paraId="0BD431F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Precede </w:t>
      </w:r>
      <w:r w:rsidRPr="00FE066A">
        <w:rPr>
          <w:rFonts w:ascii="Times New Roman" w:hAnsi="Times New Roman"/>
        </w:rPr>
        <w:t xml:space="preserve">accen-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232">
    <w:p w14:paraId="668E9BD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g- </w:t>
      </w:r>
      <w:r w:rsidRPr="00FE066A">
        <w:rPr>
          <w:rFonts w:ascii="Times New Roman" w:hAnsi="Times New Roman"/>
          <w:i/>
          <w:iCs/>
        </w:rPr>
        <w:t>depennata.</w:t>
      </w:r>
    </w:p>
  </w:footnote>
  <w:footnote w:id="1233">
    <w:p w14:paraId="07FD544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all’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234">
    <w:p w14:paraId="48F2741C" w14:textId="2AFEB3F5" w:rsidR="00C26390" w:rsidRPr="00C26390" w:rsidRDefault="00C2639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431F2">
        <w:t>Seal and traces of seals</w:t>
      </w:r>
    </w:p>
  </w:footnote>
  <w:footnote w:id="1235">
    <w:p w14:paraId="1C972B7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all’Ambasciator inglese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236">
    <w:p w14:paraId="6E6A6D5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di questa vernata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237">
    <w:p w14:paraId="03F23E10" w14:textId="2C0CF4C4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i questo </w:t>
      </w:r>
      <w:r w:rsidRPr="00FE066A">
        <w:rPr>
          <w:rFonts w:ascii="Times New Roman" w:hAnsi="Times New Roman"/>
          <w:i/>
          <w:iCs/>
        </w:rPr>
        <w:t xml:space="preserve">aggiunto in sopralinea su </w:t>
      </w:r>
      <w:r w:rsidRPr="00FE066A">
        <w:rPr>
          <w:rFonts w:ascii="Times New Roman" w:hAnsi="Times New Roman"/>
        </w:rPr>
        <w:t xml:space="preserve">del </w:t>
      </w:r>
      <w:r w:rsidRPr="00FE066A">
        <w:rPr>
          <w:rFonts w:ascii="Times New Roman" w:hAnsi="Times New Roman"/>
          <w:i/>
          <w:iCs/>
        </w:rPr>
        <w:t>depennato con segno di inserimento.</w:t>
      </w:r>
    </w:p>
  </w:footnote>
  <w:footnote w:id="1238">
    <w:p w14:paraId="7F43A4F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va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239">
    <w:p w14:paraId="611D21B9" w14:textId="74FB774A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240">
    <w:p w14:paraId="35A3AFA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Aggiunto in sopralinea su </w:t>
      </w:r>
      <w:r w:rsidRPr="00FE066A">
        <w:rPr>
          <w:rFonts w:ascii="Times New Roman" w:hAnsi="Times New Roman"/>
        </w:rPr>
        <w:t xml:space="preserve">tra-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241">
    <w:p w14:paraId="6396F774" w14:textId="57F7E911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quell’abboccamento … come rissoluto </w:t>
      </w:r>
      <w:r w:rsidRPr="00FE066A">
        <w:rPr>
          <w:rFonts w:ascii="Times New Roman" w:hAnsi="Times New Roman"/>
          <w:i/>
          <w:iCs/>
        </w:rPr>
        <w:t>decodifica di testo cifrato presente a c. 427r; con segno di rimando</w:t>
      </w:r>
      <w:r w:rsidRPr="00FE066A">
        <w:rPr>
          <w:rFonts w:ascii="Times New Roman" w:hAnsi="Times New Roman"/>
        </w:rPr>
        <w:t>.</w:t>
      </w:r>
    </w:p>
  </w:footnote>
  <w:footnote w:id="1242">
    <w:p w14:paraId="71EC65DE" w14:textId="01E357A8" w:rsidR="003E40DD" w:rsidRPr="00FE066A" w:rsidRDefault="003E40DD" w:rsidP="00B94611">
      <w:pPr>
        <w:jc w:val="both"/>
        <w:rPr>
          <w:rFonts w:ascii="Times New Roman" w:hAnsi="Times New Roman" w:cs="Times New Roman"/>
          <w:i/>
          <w:sz w:val="20"/>
          <w:szCs w:val="20"/>
        </w:rPr>
      </w:pPr>
      <w:r w:rsidRPr="00FE066A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FE066A">
        <w:rPr>
          <w:rFonts w:ascii="Times New Roman" w:hAnsi="Times New Roman" w:cs="Times New Roman"/>
          <w:sz w:val="20"/>
          <w:szCs w:val="20"/>
        </w:rPr>
        <w:t xml:space="preserve"> perché … Danimarca </w:t>
      </w:r>
      <w:r w:rsidRPr="00FE066A">
        <w:rPr>
          <w:rFonts w:ascii="Times New Roman" w:hAnsi="Times New Roman" w:cs="Times New Roman"/>
          <w:i/>
          <w:sz w:val="20"/>
          <w:szCs w:val="20"/>
        </w:rPr>
        <w:t>aggiunto in sopralinea su testo cifrato</w:t>
      </w:r>
      <w:r>
        <w:rPr>
          <w:rFonts w:ascii="Times New Roman" w:hAnsi="Times New Roman" w:cs="Times New Roman"/>
          <w:i/>
          <w:sz w:val="20"/>
          <w:szCs w:val="20"/>
        </w:rPr>
        <w:t xml:space="preserve"> depennato.</w:t>
      </w:r>
    </w:p>
  </w:footnote>
  <w:footnote w:id="1243">
    <w:p w14:paraId="6498A166" w14:textId="1860138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i … questo particolare </w:t>
      </w:r>
      <w:r w:rsidRPr="00FE066A">
        <w:rPr>
          <w:rFonts w:ascii="Times New Roman" w:hAnsi="Times New Roman"/>
          <w:i/>
          <w:iCs/>
        </w:rPr>
        <w:t>decodifica di testo cifrato presente a c. 427r; con segno di rimando</w:t>
      </w:r>
      <w:r w:rsidRPr="00FE066A">
        <w:rPr>
          <w:rFonts w:ascii="Times New Roman" w:hAnsi="Times New Roman"/>
        </w:rPr>
        <w:t>.</w:t>
      </w:r>
    </w:p>
  </w:footnote>
  <w:footnote w:id="1244">
    <w:p w14:paraId="4E74C23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245">
    <w:p w14:paraId="704B6AA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gli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246">
    <w:p w14:paraId="18469A9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l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247">
    <w:p w14:paraId="67A5C003" w14:textId="783BD495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q-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>li</w:t>
      </w:r>
      <w:r w:rsidRPr="00FE066A">
        <w:rPr>
          <w:rFonts w:ascii="Times New Roman" w:hAnsi="Times New Roman"/>
          <w:i/>
          <w:iCs/>
        </w:rPr>
        <w:t>.</w:t>
      </w:r>
    </w:p>
  </w:footnote>
  <w:footnote w:id="1248">
    <w:p w14:paraId="5CC42A86" w14:textId="0815B971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</w:t>
      </w:r>
      <w:r w:rsidRPr="00FE066A">
        <w:rPr>
          <w:rFonts w:ascii="Times New Roman" w:hAnsi="Times New Roman"/>
        </w:rPr>
        <w:t>.</w:t>
      </w:r>
    </w:p>
  </w:footnote>
  <w:footnote w:id="1249">
    <w:p w14:paraId="6CA0450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-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a-</w:t>
      </w:r>
      <w:r w:rsidRPr="00FE066A">
        <w:rPr>
          <w:rFonts w:ascii="Times New Roman" w:hAnsi="Times New Roman"/>
          <w:i/>
          <w:iCs/>
        </w:rPr>
        <w:t>.</w:t>
      </w:r>
    </w:p>
  </w:footnote>
  <w:footnote w:id="1250">
    <w:p w14:paraId="5B85CC8D" w14:textId="4379A8B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251">
    <w:p w14:paraId="37052C5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ad alc-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>, che</w:t>
      </w:r>
      <w:r w:rsidRPr="00FE066A">
        <w:rPr>
          <w:rFonts w:ascii="Times New Roman" w:hAnsi="Times New Roman"/>
          <w:i/>
          <w:iCs/>
        </w:rPr>
        <w:t>.</w:t>
      </w:r>
    </w:p>
  </w:footnote>
  <w:footnote w:id="1252">
    <w:p w14:paraId="5C82EDC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su parola depennata.</w:t>
      </w:r>
    </w:p>
  </w:footnote>
  <w:footnote w:id="1253">
    <w:p w14:paraId="25E7F16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d’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254">
    <w:p w14:paraId="4E24287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habb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255">
    <w:p w14:paraId="5C327F8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d </w:t>
      </w:r>
      <w:r w:rsidRPr="00FE066A">
        <w:rPr>
          <w:rFonts w:ascii="Times New Roman" w:hAnsi="Times New Roman"/>
          <w:i/>
          <w:iCs/>
        </w:rPr>
        <w:t>depennata.</w:t>
      </w:r>
    </w:p>
  </w:footnote>
  <w:footnote w:id="1256">
    <w:p w14:paraId="3AD77D1A" w14:textId="2B271A4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257">
    <w:p w14:paraId="18544840" w14:textId="77777777" w:rsidR="003E40DD" w:rsidRPr="007431F2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  <w:lang w:val="en-GB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7431F2">
        <w:rPr>
          <w:rFonts w:ascii="Times New Roman" w:hAnsi="Times New Roman"/>
          <w:lang w:val="en-GB"/>
        </w:rPr>
        <w:t xml:space="preserve"> </w:t>
      </w:r>
      <w:r w:rsidRPr="007431F2">
        <w:rPr>
          <w:rFonts w:ascii="Times New Roman" w:hAnsi="Times New Roman"/>
          <w:i/>
          <w:iCs/>
          <w:lang w:val="en-GB"/>
        </w:rPr>
        <w:t>Così A.</w:t>
      </w:r>
    </w:p>
  </w:footnote>
  <w:footnote w:id="1258">
    <w:p w14:paraId="2E432714" w14:textId="779C7656" w:rsidR="00C26390" w:rsidRPr="00C26390" w:rsidRDefault="00C2639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C26390">
        <w:rPr>
          <w:lang w:val="en-GB"/>
        </w:rPr>
        <w:t xml:space="preserve"> </w:t>
      </w:r>
      <w:r w:rsidRPr="007722E0">
        <w:rPr>
          <w:lang w:val="en-GB"/>
        </w:rPr>
        <w:t>Seal and traces of s</w:t>
      </w:r>
      <w:r>
        <w:rPr>
          <w:lang w:val="en-GB"/>
        </w:rPr>
        <w:t>eals</w:t>
      </w:r>
    </w:p>
  </w:footnote>
  <w:footnote w:id="1259">
    <w:p w14:paraId="324D3F6A" w14:textId="5B0F4E70" w:rsidR="003E40DD" w:rsidRPr="007431F2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7431F2">
        <w:rPr>
          <w:rFonts w:ascii="Times New Roman" w:hAnsi="Times New Roman"/>
        </w:rPr>
        <w:t xml:space="preserve"> </w:t>
      </w:r>
      <w:r w:rsidRPr="007431F2">
        <w:rPr>
          <w:rFonts w:ascii="Times New Roman" w:hAnsi="Times New Roman"/>
          <w:i/>
          <w:iCs/>
        </w:rPr>
        <w:t>Così A.</w:t>
      </w:r>
    </w:p>
  </w:footnote>
  <w:footnote w:id="1260">
    <w:p w14:paraId="39D0347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1261">
    <w:p w14:paraId="0378D44E" w14:textId="1DD80768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intesa … tutto affatto </w:t>
      </w:r>
      <w:r w:rsidRPr="00FE066A">
        <w:rPr>
          <w:rFonts w:ascii="Times New Roman" w:hAnsi="Times New Roman"/>
          <w:i/>
          <w:iCs/>
        </w:rPr>
        <w:t>decodifica di testo cifrato presente a c. 438r-v; con segno di rimando.</w:t>
      </w:r>
    </w:p>
  </w:footnote>
  <w:footnote w:id="1262">
    <w:p w14:paraId="4D757479" w14:textId="730204E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habbi … con l’Imperatore </w:t>
      </w:r>
      <w:r w:rsidRPr="00FE066A">
        <w:rPr>
          <w:rFonts w:ascii="Times New Roman" w:hAnsi="Times New Roman"/>
          <w:i/>
          <w:iCs/>
        </w:rPr>
        <w:t>decodifica di testo cifrato presente a c. 438v; con segno di rimando</w:t>
      </w:r>
      <w:r w:rsidRPr="00FE066A">
        <w:rPr>
          <w:rFonts w:ascii="Times New Roman" w:hAnsi="Times New Roman"/>
        </w:rPr>
        <w:t>.</w:t>
      </w:r>
    </w:p>
  </w:footnote>
  <w:footnote w:id="1263">
    <w:p w14:paraId="2E023261" w14:textId="7648A83A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Et … seguito in Francia </w:t>
      </w:r>
      <w:r w:rsidRPr="00FE066A">
        <w:rPr>
          <w:rFonts w:ascii="Times New Roman" w:hAnsi="Times New Roman"/>
          <w:i/>
          <w:iCs/>
        </w:rPr>
        <w:t>decodifica di testo cifrato presente a cc. 438v-439v; con segno di rimando.</w:t>
      </w:r>
    </w:p>
  </w:footnote>
  <w:footnote w:id="1264">
    <w:p w14:paraId="255386B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ch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265">
    <w:p w14:paraId="1063B4E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di Spagna </w:t>
      </w:r>
      <w:r w:rsidRPr="00FE066A">
        <w:rPr>
          <w:rFonts w:ascii="Times New Roman" w:hAnsi="Times New Roman"/>
          <w:i/>
          <w:iCs/>
        </w:rPr>
        <w:t>depennato,</w:t>
      </w:r>
    </w:p>
  </w:footnote>
  <w:footnote w:id="1266">
    <w:p w14:paraId="6C1436DA" w14:textId="5E892AAD" w:rsidR="00C26390" w:rsidRPr="00C26390" w:rsidRDefault="00C2639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C26390">
        <w:rPr>
          <w:lang w:val="en-GB"/>
        </w:rPr>
        <w:t xml:space="preserve"> </w:t>
      </w:r>
      <w:r w:rsidRPr="007722E0">
        <w:rPr>
          <w:lang w:val="en-GB"/>
        </w:rPr>
        <w:t>Seal and traces of s</w:t>
      </w:r>
      <w:r>
        <w:rPr>
          <w:lang w:val="en-GB"/>
        </w:rPr>
        <w:t>eals</w:t>
      </w:r>
    </w:p>
  </w:footnote>
  <w:footnote w:id="1267">
    <w:p w14:paraId="171CE545" w14:textId="37057102" w:rsidR="003E40DD" w:rsidRPr="00C26390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  <w:lang w:val="en-GB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C26390">
        <w:rPr>
          <w:rFonts w:ascii="Times New Roman" w:hAnsi="Times New Roman"/>
          <w:lang w:val="en-GB"/>
        </w:rPr>
        <w:t xml:space="preserve"> </w:t>
      </w:r>
      <w:r w:rsidRPr="00C26390">
        <w:rPr>
          <w:rFonts w:ascii="Times New Roman" w:hAnsi="Times New Roman"/>
          <w:i/>
          <w:iCs/>
          <w:lang w:val="en-GB"/>
        </w:rPr>
        <w:t>Così A.</w:t>
      </w:r>
    </w:p>
  </w:footnote>
  <w:footnote w:id="1268">
    <w:p w14:paraId="5C20ECDF" w14:textId="3DB8137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el … amici in particolare</w:t>
      </w:r>
      <w:r w:rsidRPr="00FE066A">
        <w:rPr>
          <w:rFonts w:ascii="Times New Roman" w:hAnsi="Times New Roman"/>
          <w:i/>
          <w:iCs/>
        </w:rPr>
        <w:t xml:space="preserve"> decodifica di testo cifrato presente a c. 443r; con segno di rimando.</w:t>
      </w:r>
    </w:p>
  </w:footnote>
  <w:footnote w:id="1269">
    <w:p w14:paraId="762BFBC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Precede </w:t>
      </w:r>
      <w:r w:rsidRPr="00FE066A">
        <w:rPr>
          <w:rFonts w:ascii="Times New Roman" w:hAnsi="Times New Roman"/>
        </w:rPr>
        <w:t xml:space="preserve">ch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270">
    <w:p w14:paraId="56C3263C" w14:textId="1A26A03F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Nel … Gratie etc.</w:t>
      </w:r>
      <w:r w:rsidRPr="00FE066A">
        <w:rPr>
          <w:rFonts w:ascii="Times New Roman" w:hAnsi="Times New Roman"/>
          <w:i/>
          <w:iCs/>
        </w:rPr>
        <w:t xml:space="preserve"> decodifica di testo cifrato testo presente a cc. 443r-444v</w:t>
      </w:r>
      <w:r w:rsidRPr="00FE066A">
        <w:rPr>
          <w:rFonts w:ascii="Times New Roman" w:hAnsi="Times New Roman"/>
        </w:rPr>
        <w:t>;</w:t>
      </w:r>
      <w:r w:rsidRPr="00FE066A">
        <w:rPr>
          <w:rFonts w:ascii="Times New Roman" w:hAnsi="Times New Roman"/>
          <w:i/>
          <w:iCs/>
        </w:rPr>
        <w:t xml:space="preserve"> con segno di rimando.</w:t>
      </w:r>
    </w:p>
  </w:footnote>
  <w:footnote w:id="1271">
    <w:p w14:paraId="34F4097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av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272">
    <w:p w14:paraId="111C421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lin-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1273">
    <w:p w14:paraId="041F819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274">
    <w:p w14:paraId="47BB1130" w14:textId="24E43E09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-no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275">
    <w:p w14:paraId="6E8F330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Precede </w:t>
      </w:r>
      <w:r w:rsidRPr="00FE066A">
        <w:rPr>
          <w:rFonts w:ascii="Times New Roman" w:hAnsi="Times New Roman"/>
        </w:rPr>
        <w:t xml:space="preserve">tregua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276">
    <w:p w14:paraId="3E2251AD" w14:textId="77777777" w:rsidR="003E40DD" w:rsidRPr="007431F2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  <w:lang w:val="en-GB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7431F2">
        <w:rPr>
          <w:rFonts w:ascii="Times New Roman" w:hAnsi="Times New Roman"/>
          <w:lang w:val="en-GB"/>
        </w:rPr>
        <w:t xml:space="preserve"> </w:t>
      </w:r>
      <w:r w:rsidRPr="007431F2">
        <w:rPr>
          <w:rFonts w:ascii="Times New Roman" w:hAnsi="Times New Roman"/>
          <w:i/>
          <w:iCs/>
          <w:lang w:val="en-GB"/>
        </w:rPr>
        <w:t>Così A.</w:t>
      </w:r>
    </w:p>
  </w:footnote>
  <w:footnote w:id="1277">
    <w:p w14:paraId="06A59685" w14:textId="77777777" w:rsidR="003E40DD" w:rsidRPr="007431F2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lang w:val="en-GB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7431F2">
        <w:rPr>
          <w:rFonts w:ascii="Times New Roman" w:hAnsi="Times New Roman"/>
          <w:lang w:val="en-GB"/>
        </w:rPr>
        <w:t xml:space="preserve"> -59 </w:t>
      </w:r>
      <w:r w:rsidRPr="007431F2">
        <w:rPr>
          <w:rFonts w:ascii="Times New Roman" w:hAnsi="Times New Roman"/>
          <w:i/>
          <w:iCs/>
          <w:lang w:val="en-GB"/>
        </w:rPr>
        <w:t xml:space="preserve">corretto su </w:t>
      </w:r>
      <w:r w:rsidRPr="007431F2">
        <w:rPr>
          <w:rFonts w:ascii="Times New Roman" w:hAnsi="Times New Roman"/>
          <w:lang w:val="en-GB"/>
        </w:rPr>
        <w:t>-60.</w:t>
      </w:r>
    </w:p>
  </w:footnote>
  <w:footnote w:id="1278">
    <w:p w14:paraId="5D535159" w14:textId="060696CA" w:rsidR="00C26390" w:rsidRPr="00C26390" w:rsidRDefault="00C2639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C26390">
        <w:rPr>
          <w:lang w:val="en-GB"/>
        </w:rPr>
        <w:t xml:space="preserve"> </w:t>
      </w:r>
      <w:r w:rsidRPr="007722E0">
        <w:rPr>
          <w:lang w:val="en-GB"/>
        </w:rPr>
        <w:t>Seal and traces of s</w:t>
      </w:r>
      <w:r>
        <w:rPr>
          <w:lang w:val="en-GB"/>
        </w:rPr>
        <w:t>eals</w:t>
      </w:r>
    </w:p>
  </w:footnote>
  <w:footnote w:id="1279">
    <w:p w14:paraId="497C204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280">
    <w:p w14:paraId="198C334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1281">
    <w:p w14:paraId="21984A20" w14:textId="0749194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La … bastante | per hora</w:t>
      </w:r>
      <w:r w:rsidRPr="00FE066A">
        <w:rPr>
          <w:rFonts w:ascii="Times New Roman" w:hAnsi="Times New Roman"/>
          <w:i/>
          <w:iCs/>
        </w:rPr>
        <w:t xml:space="preserve"> decodifica di testo cifrato presente a cc. 453r-454v; con segno di rimando.</w:t>
      </w:r>
    </w:p>
  </w:footnote>
  <w:footnote w:id="1282">
    <w:p w14:paraId="074AEDD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et ad hostilità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283">
    <w:p w14:paraId="6092E74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ch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284">
    <w:p w14:paraId="7EBFAC5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A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285">
    <w:p w14:paraId="384C7AC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286">
    <w:p w14:paraId="109D1E9C" w14:textId="475FBE61" w:rsidR="003E40DD" w:rsidRPr="00B94611" w:rsidRDefault="003E40DD" w:rsidP="00B94611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intorno … Serclas </w:t>
      </w:r>
      <w:r w:rsidRPr="00FE066A">
        <w:rPr>
          <w:rFonts w:ascii="Times New Roman" w:hAnsi="Times New Roman"/>
          <w:i/>
          <w:iCs/>
        </w:rPr>
        <w:t>aggiunto in sopralinea su testo cifrato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i/>
          <w:iCs/>
        </w:rPr>
        <w:t>sottolineato.</w:t>
      </w:r>
    </w:p>
  </w:footnote>
  <w:footnote w:id="1287">
    <w:p w14:paraId="54AA0E10" w14:textId="2BB9D63A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etta … la guerra lontana</w:t>
      </w:r>
      <w:r w:rsidRPr="00FE066A">
        <w:rPr>
          <w:rFonts w:ascii="Times New Roman" w:hAnsi="Times New Roman"/>
          <w:i/>
          <w:iCs/>
        </w:rPr>
        <w:t xml:space="preserve"> decodifica di testo cifrato presente a cc. 456r-457r; con segno di rimando.</w:t>
      </w:r>
    </w:p>
  </w:footnote>
  <w:footnote w:id="1288">
    <w:p w14:paraId="7A04153C" w14:textId="2022213E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1289">
    <w:p w14:paraId="1AEA6E8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1290">
    <w:p w14:paraId="2E9F0E6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communi-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291">
    <w:p w14:paraId="26F86BB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Precede </w:t>
      </w:r>
      <w:r w:rsidRPr="00FE066A">
        <w:rPr>
          <w:rFonts w:ascii="Times New Roman" w:hAnsi="Times New Roman"/>
        </w:rPr>
        <w:t xml:space="preserve">et ch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292">
    <w:p w14:paraId="2348632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293">
    <w:p w14:paraId="2B11BB8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r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294">
    <w:p w14:paraId="34DDAF11" w14:textId="71C94670" w:rsidR="003E40DD" w:rsidRPr="00FE066A" w:rsidRDefault="003E40DD" w:rsidP="00B94611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sentono … diversione </w:t>
      </w:r>
      <w:r w:rsidRPr="00FE066A">
        <w:rPr>
          <w:rFonts w:ascii="Times New Roman" w:hAnsi="Times New Roman"/>
          <w:i/>
          <w:iCs/>
        </w:rPr>
        <w:t>aggiunto in sopralinea su testo cifrato</w:t>
      </w:r>
      <w:r>
        <w:rPr>
          <w:rFonts w:ascii="Times New Roman" w:hAnsi="Times New Roman"/>
          <w:i/>
          <w:iCs/>
        </w:rPr>
        <w:t xml:space="preserve"> sottolineato.</w:t>
      </w:r>
    </w:p>
  </w:footnote>
  <w:footnote w:id="1295">
    <w:p w14:paraId="64F948D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- </w:t>
      </w:r>
      <w:r w:rsidRPr="00FE066A">
        <w:rPr>
          <w:rFonts w:ascii="Times New Roman" w:hAnsi="Times New Roman"/>
          <w:i/>
        </w:rPr>
        <w:t>esito di correzione.</w:t>
      </w:r>
    </w:p>
  </w:footnote>
  <w:footnote w:id="1296">
    <w:p w14:paraId="3035876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297">
    <w:p w14:paraId="6FE32208" w14:textId="5619D187" w:rsidR="003E40DD" w:rsidRPr="001831A8" w:rsidRDefault="003E40DD" w:rsidP="00B94611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toccante li aiuti </w:t>
      </w:r>
      <w:r w:rsidRPr="00FE066A">
        <w:rPr>
          <w:rFonts w:ascii="Times New Roman" w:hAnsi="Times New Roman"/>
          <w:i/>
          <w:iCs/>
        </w:rPr>
        <w:t>aggiunto in sopralinea su testo cifrato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i/>
          <w:iCs/>
        </w:rPr>
        <w:t>sottolineato.</w:t>
      </w:r>
    </w:p>
  </w:footnote>
  <w:footnote w:id="1298">
    <w:p w14:paraId="68CD5F5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299">
    <w:p w14:paraId="29D09ED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in Zelanda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300">
    <w:p w14:paraId="4369B9E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cc-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>-tt-</w:t>
      </w:r>
      <w:r w:rsidRPr="00FE066A">
        <w:rPr>
          <w:rFonts w:ascii="Times New Roman" w:hAnsi="Times New Roman"/>
          <w:i/>
          <w:iCs/>
        </w:rPr>
        <w:t>.</w:t>
      </w:r>
    </w:p>
  </w:footnote>
  <w:footnote w:id="1301">
    <w:p w14:paraId="4A0E988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va</w:t>
      </w:r>
      <w:r w:rsidRPr="00FE066A">
        <w:rPr>
          <w:rFonts w:ascii="Times New Roman" w:hAnsi="Times New Roman"/>
          <w:i/>
          <w:iCs/>
        </w:rPr>
        <w:t xml:space="preserve"> coretto su </w:t>
      </w:r>
      <w:r w:rsidRPr="00FE066A">
        <w:rPr>
          <w:rFonts w:ascii="Times New Roman" w:hAnsi="Times New Roman"/>
        </w:rPr>
        <w:t>-oce</w:t>
      </w:r>
      <w:r w:rsidRPr="00FE066A">
        <w:rPr>
          <w:rFonts w:ascii="Times New Roman" w:hAnsi="Times New Roman"/>
          <w:i/>
          <w:iCs/>
        </w:rPr>
        <w:t>.</w:t>
      </w:r>
    </w:p>
  </w:footnote>
  <w:footnote w:id="1302">
    <w:p w14:paraId="2CFF692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Precede </w:t>
      </w:r>
      <w:r w:rsidRPr="00FE066A">
        <w:rPr>
          <w:rFonts w:ascii="Times New Roman" w:hAnsi="Times New Roman"/>
        </w:rPr>
        <w:t xml:space="preserve">verso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303">
    <w:p w14:paraId="47F18EE7" w14:textId="6DB3DDB5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et … a vostra Serenità</w:t>
      </w:r>
      <w:r w:rsidRPr="00FE066A">
        <w:rPr>
          <w:rFonts w:ascii="Times New Roman" w:hAnsi="Times New Roman"/>
          <w:i/>
          <w:iCs/>
        </w:rPr>
        <w:t xml:space="preserve"> decodifica di testo cifrato presente a c. 465r; con segno di rimando</w:t>
      </w:r>
      <w:r w:rsidRPr="00FE066A">
        <w:rPr>
          <w:rFonts w:ascii="Times New Roman" w:hAnsi="Times New Roman"/>
        </w:rPr>
        <w:t>.</w:t>
      </w:r>
    </w:p>
  </w:footnote>
  <w:footnote w:id="1304">
    <w:p w14:paraId="7E6D197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305">
    <w:p w14:paraId="3A77ED5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d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306">
    <w:p w14:paraId="25D7D72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qu-</w:t>
      </w:r>
      <w:r w:rsidRPr="00FE066A">
        <w:rPr>
          <w:rFonts w:ascii="Times New Roman" w:hAnsi="Times New Roman"/>
          <w:i/>
          <w:iCs/>
        </w:rPr>
        <w:t xml:space="preserve"> corretto su </w:t>
      </w:r>
      <w:r w:rsidRPr="00FE066A">
        <w:rPr>
          <w:rFonts w:ascii="Times New Roman" w:hAnsi="Times New Roman"/>
        </w:rPr>
        <w:t>da</w:t>
      </w:r>
      <w:r w:rsidRPr="00FE066A">
        <w:rPr>
          <w:rFonts w:ascii="Times New Roman" w:hAnsi="Times New Roman"/>
          <w:i/>
          <w:iCs/>
        </w:rPr>
        <w:t>, come pare.</w:t>
      </w:r>
    </w:p>
  </w:footnote>
  <w:footnote w:id="1307">
    <w:p w14:paraId="65DD59B0" w14:textId="485572B9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et … più riesce cara</w:t>
      </w:r>
      <w:r w:rsidRPr="00FE066A">
        <w:rPr>
          <w:rFonts w:ascii="Times New Roman" w:hAnsi="Times New Roman"/>
          <w:i/>
          <w:iCs/>
        </w:rPr>
        <w:t xml:space="preserve"> decodifica di testo cifrato presente a c. 465r; con segno di rimando.</w:t>
      </w:r>
    </w:p>
  </w:footnote>
  <w:footnote w:id="1308">
    <w:p w14:paraId="6088317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309">
    <w:p w14:paraId="5211F453" w14:textId="385479C3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hanno … queste Provincie </w:t>
      </w:r>
      <w:r w:rsidRPr="00FE066A">
        <w:rPr>
          <w:rFonts w:ascii="Times New Roman" w:hAnsi="Times New Roman"/>
          <w:i/>
          <w:iCs/>
        </w:rPr>
        <w:t>decodifica di testo cifrato presente a c. 469r; con segno di rimando.</w:t>
      </w:r>
    </w:p>
  </w:footnote>
  <w:footnote w:id="1310">
    <w:p w14:paraId="15D70034" w14:textId="7B428693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s</w:t>
      </w:r>
      <w:r w:rsidRPr="00FE066A">
        <w:rPr>
          <w:rFonts w:ascii="Times New Roman" w:hAnsi="Times New Roman"/>
        </w:rPr>
        <w:t>ua … un bel niente</w:t>
      </w:r>
      <w:r w:rsidRPr="00FE066A">
        <w:rPr>
          <w:rFonts w:ascii="Times New Roman" w:hAnsi="Times New Roman"/>
          <w:i/>
          <w:iCs/>
        </w:rPr>
        <w:t xml:space="preserve"> decodifica di testo cifrato presente a c. 469r; con segno di rimando</w:t>
      </w:r>
      <w:r w:rsidRPr="00FE066A">
        <w:rPr>
          <w:rFonts w:ascii="Times New Roman" w:hAnsi="Times New Roman"/>
        </w:rPr>
        <w:t>.</w:t>
      </w:r>
    </w:p>
  </w:footnote>
  <w:footnote w:id="1311">
    <w:p w14:paraId="742F7B84" w14:textId="0A221E71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ono parol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e.</w:t>
      </w:r>
    </w:p>
  </w:footnote>
  <w:footnote w:id="1312">
    <w:p w14:paraId="5CA272B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a</w:t>
      </w:r>
      <w:r w:rsidRPr="00FE066A">
        <w:rPr>
          <w:rFonts w:ascii="Times New Roman" w:hAnsi="Times New Roman"/>
          <w:i/>
          <w:iCs/>
        </w:rPr>
        <w:t>.</w:t>
      </w:r>
    </w:p>
  </w:footnote>
  <w:footnote w:id="1313">
    <w:p w14:paraId="7254881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314">
    <w:p w14:paraId="5F1872D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cominciata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315">
    <w:p w14:paraId="47FA3BB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a </w:t>
      </w:r>
      <w:r w:rsidRPr="00FE066A">
        <w:rPr>
          <w:rFonts w:ascii="Times New Roman" w:hAnsi="Times New Roman"/>
          <w:i/>
          <w:iCs/>
        </w:rPr>
        <w:t>depennata, come pare.</w:t>
      </w:r>
    </w:p>
  </w:footnote>
  <w:footnote w:id="1316">
    <w:p w14:paraId="3B34BF7D" w14:textId="32CE5CF3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et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317">
    <w:p w14:paraId="50D70B9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>o</w:t>
      </w:r>
      <w:r w:rsidRPr="00FE066A">
        <w:rPr>
          <w:rFonts w:ascii="Times New Roman" w:hAnsi="Times New Roman"/>
          <w:i/>
          <w:iCs/>
        </w:rPr>
        <w:t>.</w:t>
      </w:r>
    </w:p>
  </w:footnote>
  <w:footnote w:id="1318">
    <w:p w14:paraId="64E4398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>o</w:t>
      </w:r>
      <w:r w:rsidRPr="00FE066A">
        <w:rPr>
          <w:rFonts w:ascii="Times New Roman" w:hAnsi="Times New Roman"/>
          <w:i/>
          <w:iCs/>
        </w:rPr>
        <w:t>.</w:t>
      </w:r>
    </w:p>
  </w:footnote>
  <w:footnote w:id="1319">
    <w:p w14:paraId="2280E20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Precede </w:t>
      </w:r>
      <w:r w:rsidRPr="00FE066A">
        <w:rPr>
          <w:rFonts w:ascii="Times New Roman" w:hAnsi="Times New Roman"/>
        </w:rPr>
        <w:t xml:space="preserve">patri-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320">
    <w:p w14:paraId="315FCA23" w14:textId="1AE63EC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las medirs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1321">
    <w:p w14:paraId="6EF888EC" w14:textId="6E806FC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1322">
    <w:p w14:paraId="456C713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Come pare; </w:t>
      </w:r>
      <w:r w:rsidRPr="00FE066A">
        <w:rPr>
          <w:rFonts w:ascii="Times New Roman" w:hAnsi="Times New Roman"/>
        </w:rPr>
        <w:t xml:space="preserve">-o- </w:t>
      </w:r>
      <w:r w:rsidRPr="00FE066A">
        <w:rPr>
          <w:rFonts w:ascii="Times New Roman" w:hAnsi="Times New Roman"/>
          <w:i/>
          <w:iCs/>
        </w:rPr>
        <w:t>esito di correzione.</w:t>
      </w:r>
      <w:r w:rsidRPr="00FE066A">
        <w:rPr>
          <w:rFonts w:ascii="Times New Roman" w:hAnsi="Times New Roman"/>
        </w:rPr>
        <w:t xml:space="preserve"> </w:t>
      </w:r>
    </w:p>
  </w:footnote>
  <w:footnote w:id="1323">
    <w:p w14:paraId="4576A430" w14:textId="69E81E84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1324">
    <w:p w14:paraId="6C407E8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1325">
    <w:p w14:paraId="0142232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326">
    <w:p w14:paraId="104D15F9" w14:textId="62F070EA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1327">
    <w:p w14:paraId="614B9EF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>l-</w:t>
      </w:r>
    </w:p>
  </w:footnote>
  <w:footnote w:id="1328">
    <w:p w14:paraId="2D1DE64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e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329">
    <w:p w14:paraId="06205C7A" w14:textId="05BE7FA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1330">
    <w:p w14:paraId="6F18562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331">
    <w:p w14:paraId="13AF36D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Precede </w:t>
      </w:r>
      <w:r w:rsidRPr="00FE066A">
        <w:rPr>
          <w:rFonts w:ascii="Times New Roman" w:hAnsi="Times New Roman"/>
        </w:rPr>
        <w:t xml:space="preserve">in-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332">
    <w:p w14:paraId="43D7DA5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t-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>-ia</w:t>
      </w:r>
      <w:r w:rsidRPr="00FE066A">
        <w:rPr>
          <w:rFonts w:ascii="Times New Roman" w:hAnsi="Times New Roman"/>
        </w:rPr>
        <w:softHyphen/>
        <w:t>-</w:t>
      </w:r>
      <w:r w:rsidRPr="00FE066A">
        <w:rPr>
          <w:rFonts w:ascii="Times New Roman" w:hAnsi="Times New Roman"/>
          <w:i/>
          <w:iCs/>
        </w:rPr>
        <w:t>, come pare.</w:t>
      </w:r>
    </w:p>
  </w:footnote>
  <w:footnote w:id="1333">
    <w:p w14:paraId="4AE09F6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servono le rendite di essa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334">
    <w:p w14:paraId="264F7A0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>et</w:t>
      </w:r>
      <w:r w:rsidRPr="00FE066A">
        <w:rPr>
          <w:rFonts w:ascii="Times New Roman" w:hAnsi="Times New Roman"/>
          <w:i/>
          <w:iCs/>
        </w:rPr>
        <w:t>.</w:t>
      </w:r>
    </w:p>
  </w:footnote>
  <w:footnote w:id="1335">
    <w:p w14:paraId="52080E1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336">
    <w:p w14:paraId="1A117C1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337">
    <w:p w14:paraId="2BD37D1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per indur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338">
    <w:p w14:paraId="6B72AE4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q </w:t>
      </w:r>
      <w:r w:rsidRPr="00FE066A">
        <w:rPr>
          <w:rFonts w:ascii="Times New Roman" w:hAnsi="Times New Roman"/>
          <w:i/>
          <w:iCs/>
        </w:rPr>
        <w:t>depennata.</w:t>
      </w:r>
    </w:p>
  </w:footnote>
  <w:footnote w:id="1339">
    <w:p w14:paraId="29959CB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d </w:t>
      </w:r>
      <w:r w:rsidRPr="00FE066A">
        <w:rPr>
          <w:rFonts w:ascii="Times New Roman" w:hAnsi="Times New Roman"/>
          <w:i/>
          <w:iCs/>
        </w:rPr>
        <w:t>depennata.</w:t>
      </w:r>
    </w:p>
  </w:footnote>
  <w:footnote w:id="1340">
    <w:p w14:paraId="68D6668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ò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341">
    <w:p w14:paraId="04275655" w14:textId="12EEEEE4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n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342">
    <w:p w14:paraId="7427AAD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b </w:t>
      </w:r>
      <w:r w:rsidRPr="00FE066A">
        <w:rPr>
          <w:rFonts w:ascii="Times New Roman" w:hAnsi="Times New Roman"/>
          <w:i/>
          <w:iCs/>
        </w:rPr>
        <w:t>depennata.</w:t>
      </w:r>
    </w:p>
  </w:footnote>
  <w:footnote w:id="1343">
    <w:p w14:paraId="30D190C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ri- </w:t>
      </w:r>
      <w:r w:rsidRPr="00FE066A">
        <w:rPr>
          <w:rFonts w:ascii="Times New Roman" w:hAnsi="Times New Roman"/>
          <w:i/>
          <w:iCs/>
        </w:rPr>
        <w:t>esito di correzione.</w:t>
      </w:r>
      <w:r w:rsidRPr="00FE066A">
        <w:rPr>
          <w:rFonts w:ascii="Times New Roman" w:hAnsi="Times New Roman"/>
        </w:rPr>
        <w:t xml:space="preserve"> </w:t>
      </w:r>
    </w:p>
  </w:footnote>
  <w:footnote w:id="1344">
    <w:p w14:paraId="72AD308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R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345">
    <w:p w14:paraId="792BE1B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346">
    <w:p w14:paraId="237F238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al s(igno)r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347">
    <w:p w14:paraId="5F833AE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ch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348">
    <w:p w14:paraId="48786F1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349">
    <w:p w14:paraId="4F4B7D4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laudando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350">
    <w:p w14:paraId="1E121384" w14:textId="19E1E783" w:rsidR="003E40DD" w:rsidRPr="00FE066A" w:rsidRDefault="003E40DD" w:rsidP="00FE066A">
      <w:pPr>
        <w:jc w:val="both"/>
        <w:rPr>
          <w:rFonts w:ascii="Times New Roman" w:hAnsi="Times New Roman" w:cs="Times New Roman"/>
          <w:sz w:val="20"/>
          <w:szCs w:val="20"/>
        </w:rPr>
      </w:pPr>
      <w:r w:rsidRPr="00FE066A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FE066A">
        <w:rPr>
          <w:rFonts w:ascii="Times New Roman" w:hAnsi="Times New Roman" w:cs="Times New Roman"/>
          <w:sz w:val="20"/>
          <w:szCs w:val="20"/>
        </w:rPr>
        <w:t xml:space="preserve"> con … grandemente la rissolutione </w:t>
      </w:r>
      <w:r w:rsidRPr="00FE066A">
        <w:rPr>
          <w:rFonts w:ascii="Times New Roman" w:hAnsi="Times New Roman" w:cs="Times New Roman"/>
          <w:i/>
          <w:sz w:val="20"/>
          <w:szCs w:val="20"/>
        </w:rPr>
        <w:t>decodifica di testo cifrato presente a c</w:t>
      </w:r>
      <w:r w:rsidRPr="00FE066A">
        <w:rPr>
          <w:rFonts w:ascii="Times New Roman" w:hAnsi="Times New Roman" w:cs="Times New Roman"/>
          <w:sz w:val="20"/>
          <w:szCs w:val="20"/>
        </w:rPr>
        <w:t xml:space="preserve">. </w:t>
      </w:r>
      <w:r w:rsidRPr="00FE066A">
        <w:rPr>
          <w:rFonts w:ascii="Times New Roman" w:hAnsi="Times New Roman" w:cs="Times New Roman"/>
          <w:i/>
          <w:sz w:val="20"/>
          <w:szCs w:val="20"/>
        </w:rPr>
        <w:t>483r; con segno di rimando.</w:t>
      </w:r>
    </w:p>
  </w:footnote>
  <w:footnote w:id="1351">
    <w:p w14:paraId="3683790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1352">
    <w:p w14:paraId="6CC8009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e lettera depennata</w:t>
      </w:r>
      <w:r w:rsidRPr="00FE066A">
        <w:rPr>
          <w:rFonts w:ascii="Times New Roman" w:hAnsi="Times New Roman"/>
        </w:rPr>
        <w:t>.</w:t>
      </w:r>
    </w:p>
  </w:footnote>
  <w:footnote w:id="1353">
    <w:p w14:paraId="4FCAF638" w14:textId="58C76B0D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e</w:t>
      </w:r>
      <w:r w:rsidRPr="00FE066A">
        <w:rPr>
          <w:rFonts w:ascii="Times New Roman" w:hAnsi="Times New Roman"/>
          <w:i/>
          <w:iCs/>
        </w:rPr>
        <w:t>.</w:t>
      </w:r>
    </w:p>
  </w:footnote>
  <w:footnote w:id="1354">
    <w:p w14:paraId="3854B50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2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355">
    <w:p w14:paraId="24B2DDD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m- </w:t>
      </w:r>
      <w:r w:rsidRPr="00FE066A">
        <w:rPr>
          <w:rFonts w:ascii="Times New Roman" w:hAnsi="Times New Roman"/>
          <w:i/>
          <w:iCs/>
        </w:rPr>
        <w:t>esito di correzione.</w:t>
      </w:r>
      <w:r w:rsidRPr="00FE066A">
        <w:rPr>
          <w:rFonts w:ascii="Times New Roman" w:hAnsi="Times New Roman"/>
        </w:rPr>
        <w:t xml:space="preserve"> </w:t>
      </w:r>
    </w:p>
  </w:footnote>
  <w:footnote w:id="1356">
    <w:p w14:paraId="7CF4347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q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357">
    <w:p w14:paraId="3F8E03D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1358">
    <w:p w14:paraId="4636089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et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359">
    <w:p w14:paraId="21F3D57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360">
    <w:p w14:paraId="2250AC1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Ing(hilter)ra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361">
    <w:p w14:paraId="0BE7C0B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v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362">
    <w:p w14:paraId="210B330C" w14:textId="2B700978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363">
    <w:p w14:paraId="54D9AAD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su parola depennata</w:t>
      </w:r>
      <w:r w:rsidRPr="00FE066A">
        <w:rPr>
          <w:rFonts w:ascii="Times New Roman" w:hAnsi="Times New Roman"/>
        </w:rPr>
        <w:t>.</w:t>
      </w:r>
    </w:p>
  </w:footnote>
  <w:footnote w:id="1364">
    <w:p w14:paraId="3D7CAD76" w14:textId="7AABC1F4" w:rsidR="003E40DD" w:rsidRPr="00FE066A" w:rsidRDefault="003E40DD" w:rsidP="00FE066A">
      <w:pPr>
        <w:jc w:val="both"/>
        <w:rPr>
          <w:rFonts w:ascii="Times New Roman" w:hAnsi="Times New Roman" w:cs="Times New Roman"/>
          <w:sz w:val="20"/>
          <w:szCs w:val="20"/>
        </w:rPr>
      </w:pPr>
      <w:r w:rsidRPr="00FE066A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FE066A">
        <w:rPr>
          <w:rFonts w:ascii="Times New Roman" w:hAnsi="Times New Roman" w:cs="Times New Roman"/>
          <w:sz w:val="20"/>
          <w:szCs w:val="20"/>
        </w:rPr>
        <w:t xml:space="preserve"> a … del partire </w:t>
      </w:r>
      <w:r w:rsidRPr="00FE066A">
        <w:rPr>
          <w:rFonts w:ascii="Times New Roman" w:hAnsi="Times New Roman" w:cs="Times New Roman"/>
          <w:i/>
          <w:iCs/>
          <w:sz w:val="20"/>
          <w:szCs w:val="20"/>
        </w:rPr>
        <w:t>decodifica di testo cifrato presente a</w:t>
      </w:r>
      <w:r w:rsidRPr="00FE066A">
        <w:rPr>
          <w:rFonts w:ascii="Times New Roman" w:hAnsi="Times New Roman" w:cs="Times New Roman"/>
          <w:sz w:val="20"/>
          <w:szCs w:val="20"/>
        </w:rPr>
        <w:t xml:space="preserve"> </w:t>
      </w:r>
      <w:r w:rsidRPr="00FE066A">
        <w:rPr>
          <w:rFonts w:ascii="Times New Roman" w:hAnsi="Times New Roman" w:cs="Times New Roman"/>
          <w:i/>
          <w:sz w:val="20"/>
          <w:szCs w:val="20"/>
        </w:rPr>
        <w:t>c. 491r; con segno di rimando.</w:t>
      </w:r>
    </w:p>
  </w:footnote>
  <w:footnote w:id="1365">
    <w:p w14:paraId="7317652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1366">
    <w:p w14:paraId="76EBEADE" w14:textId="6DA0E617" w:rsidR="003E40DD" w:rsidRPr="00FE066A" w:rsidRDefault="003E40DD" w:rsidP="001831A8">
      <w:pPr>
        <w:jc w:val="both"/>
        <w:rPr>
          <w:rFonts w:ascii="Times New Roman" w:hAnsi="Times New Roman" w:cs="Times New Roman"/>
          <w:iCs/>
          <w:sz w:val="20"/>
          <w:szCs w:val="20"/>
        </w:rPr>
      </w:pPr>
      <w:r w:rsidRPr="00FE066A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FE066A">
        <w:rPr>
          <w:rFonts w:ascii="Times New Roman" w:hAnsi="Times New Roman" w:cs="Times New Roman"/>
          <w:sz w:val="20"/>
          <w:szCs w:val="20"/>
        </w:rPr>
        <w:t xml:space="preserve"> materia … pericoloso </w:t>
      </w:r>
      <w:r w:rsidRPr="00FE066A">
        <w:rPr>
          <w:rFonts w:ascii="Times New Roman" w:hAnsi="Times New Roman" w:cs="Times New Roman"/>
          <w:i/>
          <w:sz w:val="20"/>
          <w:szCs w:val="20"/>
        </w:rPr>
        <w:t>aggiunto in sopralinea su testo cifrato</w:t>
      </w:r>
      <w:r>
        <w:rPr>
          <w:rFonts w:ascii="Times New Roman" w:hAnsi="Times New Roman" w:cs="Times New Roman"/>
          <w:i/>
          <w:sz w:val="20"/>
          <w:szCs w:val="20"/>
        </w:rPr>
        <w:t xml:space="preserve"> sottolineato.</w:t>
      </w:r>
    </w:p>
  </w:footnote>
  <w:footnote w:id="1367">
    <w:p w14:paraId="3604EBF5" w14:textId="4E934DC6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Inchiostro evanito. </w:t>
      </w:r>
    </w:p>
  </w:footnote>
  <w:footnote w:id="1368">
    <w:p w14:paraId="75DCF57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1369">
    <w:p w14:paraId="38C1997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P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370">
    <w:p w14:paraId="76285B57" w14:textId="1AE0A2E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Inchiostro evanito.</w:t>
      </w:r>
    </w:p>
  </w:footnote>
  <w:footnote w:id="1371">
    <w:p w14:paraId="054509E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er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372">
    <w:p w14:paraId="4499889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373">
    <w:p w14:paraId="511A8A2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Aggiunto in sopralinea su </w:t>
      </w:r>
      <w:r w:rsidRPr="00FE066A">
        <w:rPr>
          <w:rFonts w:ascii="Times New Roman" w:hAnsi="Times New Roman"/>
        </w:rPr>
        <w:t xml:space="preserve">detta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374">
    <w:p w14:paraId="0233174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375">
    <w:p w14:paraId="7D116E4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376">
    <w:p w14:paraId="20BFEE4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;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1377">
    <w:p w14:paraId="7E245CB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378">
    <w:p w14:paraId="540623F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u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379">
    <w:p w14:paraId="0A9F614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b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380">
    <w:p w14:paraId="1F63956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1381">
    <w:p w14:paraId="4A670ACC" w14:textId="1DEC78CA" w:rsidR="003E40DD" w:rsidRPr="00FE066A" w:rsidRDefault="003E40DD" w:rsidP="00FE066A">
      <w:pPr>
        <w:jc w:val="both"/>
        <w:rPr>
          <w:rFonts w:ascii="Times New Roman" w:hAnsi="Times New Roman" w:cs="Times New Roman"/>
          <w:sz w:val="20"/>
          <w:szCs w:val="20"/>
        </w:rPr>
      </w:pPr>
      <w:r w:rsidRPr="00FE066A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FE066A">
        <w:rPr>
          <w:rFonts w:ascii="Times New Roman" w:hAnsi="Times New Roman" w:cs="Times New Roman"/>
          <w:sz w:val="20"/>
          <w:szCs w:val="20"/>
        </w:rPr>
        <w:t xml:space="preserve"> doverà … io mi taccio </w:t>
      </w:r>
      <w:r w:rsidRPr="00FE066A">
        <w:rPr>
          <w:rFonts w:ascii="Times New Roman" w:hAnsi="Times New Roman" w:cs="Times New Roman"/>
          <w:i/>
          <w:iCs/>
          <w:sz w:val="20"/>
          <w:szCs w:val="20"/>
        </w:rPr>
        <w:t>decodifica di testo cifrato presente a</w:t>
      </w:r>
      <w:r w:rsidRPr="00FE066A">
        <w:rPr>
          <w:rFonts w:ascii="Times New Roman" w:hAnsi="Times New Roman" w:cs="Times New Roman"/>
          <w:sz w:val="20"/>
          <w:szCs w:val="20"/>
        </w:rPr>
        <w:t xml:space="preserve"> </w:t>
      </w:r>
      <w:r w:rsidRPr="00FE066A">
        <w:rPr>
          <w:rFonts w:ascii="Times New Roman" w:hAnsi="Times New Roman" w:cs="Times New Roman"/>
          <w:i/>
          <w:sz w:val="20"/>
          <w:szCs w:val="20"/>
        </w:rPr>
        <w:t>c. 491r; con segno di rimando.</w:t>
      </w:r>
    </w:p>
  </w:footnote>
  <w:footnote w:id="1382">
    <w:p w14:paraId="682EEC11" w14:textId="396160A3" w:rsidR="003E40DD" w:rsidRPr="00FE066A" w:rsidRDefault="003E40DD" w:rsidP="001831A8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havesse … scorso </w:t>
      </w:r>
      <w:r w:rsidRPr="00FE066A">
        <w:rPr>
          <w:rFonts w:ascii="Times New Roman" w:hAnsi="Times New Roman"/>
          <w:i/>
        </w:rPr>
        <w:t>aggiunto in sopralinea su testo cifrato</w:t>
      </w:r>
      <w:r>
        <w:rPr>
          <w:rFonts w:ascii="Times New Roman" w:hAnsi="Times New Roman"/>
          <w:i/>
        </w:rPr>
        <w:t xml:space="preserve"> sottolineato.</w:t>
      </w:r>
    </w:p>
  </w:footnote>
  <w:footnote w:id="1383">
    <w:p w14:paraId="7D40D9F2" w14:textId="3C42B659" w:rsidR="003E40DD" w:rsidRPr="00FE066A" w:rsidRDefault="003E40DD" w:rsidP="001831A8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ricever le … lei </w:t>
      </w:r>
      <w:r w:rsidRPr="00FE066A">
        <w:rPr>
          <w:rFonts w:ascii="Times New Roman" w:hAnsi="Times New Roman"/>
          <w:i/>
        </w:rPr>
        <w:t>aggiunto in sopralinea su testo cifrato</w:t>
      </w:r>
      <w:r>
        <w:rPr>
          <w:rFonts w:ascii="Times New Roman" w:hAnsi="Times New Roman"/>
          <w:i/>
        </w:rPr>
        <w:t xml:space="preserve"> sottolineato.</w:t>
      </w:r>
    </w:p>
  </w:footnote>
  <w:footnote w:id="1384">
    <w:p w14:paraId="57D4BCA3" w14:textId="7140C64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Macchia di inchiostro</w:t>
      </w:r>
      <w:r w:rsidRPr="00FE066A">
        <w:rPr>
          <w:rFonts w:ascii="Times New Roman" w:hAnsi="Times New Roman"/>
        </w:rPr>
        <w:t>.</w:t>
      </w:r>
    </w:p>
  </w:footnote>
  <w:footnote w:id="1385">
    <w:p w14:paraId="1755B05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386">
    <w:p w14:paraId="4D5B3F3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M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387">
    <w:p w14:paraId="4094141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l’a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388">
    <w:p w14:paraId="0BD48A2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5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-6.</w:t>
      </w:r>
    </w:p>
  </w:footnote>
  <w:footnote w:id="1389">
    <w:p w14:paraId="73C4F06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Così A. </w:t>
      </w:r>
    </w:p>
  </w:footnote>
  <w:footnote w:id="1390">
    <w:p w14:paraId="6547916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ima</w:t>
      </w:r>
      <w:r w:rsidRPr="00FE066A">
        <w:rPr>
          <w:rFonts w:ascii="Times New Roman" w:hAnsi="Times New Roman"/>
        </w:rPr>
        <w:t xml:space="preserve"> -t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391">
    <w:p w14:paraId="05A14116" w14:textId="0EE7EDB3" w:rsidR="003E40DD" w:rsidRPr="00FE066A" w:rsidRDefault="003E40DD" w:rsidP="00FE066A">
      <w:pPr>
        <w:jc w:val="both"/>
        <w:rPr>
          <w:rFonts w:ascii="Times New Roman" w:hAnsi="Times New Roman" w:cs="Times New Roman"/>
          <w:sz w:val="20"/>
          <w:szCs w:val="20"/>
        </w:rPr>
      </w:pPr>
      <w:r w:rsidRPr="00FE066A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FE066A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m</w:t>
      </w:r>
      <w:r w:rsidRPr="00FE066A">
        <w:rPr>
          <w:rFonts w:ascii="Times New Roman" w:hAnsi="Times New Roman" w:cs="Times New Roman"/>
          <w:sz w:val="20"/>
          <w:szCs w:val="20"/>
        </w:rPr>
        <w:t>entr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FE066A">
        <w:rPr>
          <w:rFonts w:ascii="Times New Roman" w:hAnsi="Times New Roman" w:cs="Times New Roman"/>
          <w:sz w:val="20"/>
          <w:szCs w:val="20"/>
        </w:rPr>
        <w:t xml:space="preserve">… al presente anticipatamente </w:t>
      </w:r>
      <w:r w:rsidRPr="00FE066A">
        <w:rPr>
          <w:rFonts w:ascii="Times New Roman" w:hAnsi="Times New Roman" w:cs="Times New Roman"/>
          <w:i/>
          <w:iCs/>
          <w:sz w:val="20"/>
          <w:szCs w:val="20"/>
        </w:rPr>
        <w:t>decodifica di testo cifrato presente</w:t>
      </w:r>
      <w:r w:rsidRPr="00FE066A">
        <w:rPr>
          <w:rFonts w:ascii="Times New Roman" w:hAnsi="Times New Roman" w:cs="Times New Roman"/>
          <w:i/>
          <w:sz w:val="20"/>
          <w:szCs w:val="20"/>
        </w:rPr>
        <w:t xml:space="preserve"> a c</w:t>
      </w:r>
      <w:r w:rsidRPr="00FE066A">
        <w:rPr>
          <w:rFonts w:ascii="Times New Roman" w:hAnsi="Times New Roman" w:cs="Times New Roman"/>
          <w:sz w:val="20"/>
          <w:szCs w:val="20"/>
        </w:rPr>
        <w:t xml:space="preserve">. </w:t>
      </w:r>
      <w:r w:rsidRPr="00FE066A">
        <w:rPr>
          <w:rFonts w:ascii="Times New Roman" w:hAnsi="Times New Roman" w:cs="Times New Roman"/>
          <w:i/>
          <w:sz w:val="20"/>
          <w:szCs w:val="20"/>
        </w:rPr>
        <w:t>498r-v; con segno di rimando.</w:t>
      </w:r>
    </w:p>
  </w:footnote>
  <w:footnote w:id="1392">
    <w:p w14:paraId="164A8C5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1393">
    <w:p w14:paraId="44F7751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1394">
    <w:p w14:paraId="64531099" w14:textId="1E6602B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l</w:t>
      </w:r>
      <w:r w:rsidRPr="00FE066A">
        <w:rPr>
          <w:rFonts w:ascii="Times New Roman" w:hAnsi="Times New Roman"/>
        </w:rPr>
        <w:t>i</w:t>
      </w:r>
      <w:r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</w:rPr>
        <w:t xml:space="preserve">… la medesima Republica </w:t>
      </w:r>
      <w:r w:rsidRPr="00FE066A">
        <w:rPr>
          <w:rFonts w:ascii="Times New Roman" w:hAnsi="Times New Roman"/>
          <w:i/>
          <w:iCs/>
        </w:rPr>
        <w:t>decodifica di testo cifrato presente</w:t>
      </w:r>
      <w:r w:rsidRPr="00FE066A">
        <w:rPr>
          <w:rFonts w:ascii="Times New Roman" w:hAnsi="Times New Roman"/>
          <w:i/>
        </w:rPr>
        <w:t xml:space="preserve"> </w:t>
      </w:r>
      <w:r w:rsidRPr="00FE066A">
        <w:rPr>
          <w:rFonts w:ascii="Times New Roman" w:hAnsi="Times New Roman"/>
          <w:i/>
          <w:iCs/>
        </w:rPr>
        <w:t>a cc. 498v-499r; con segno di rimando.</w:t>
      </w:r>
    </w:p>
  </w:footnote>
  <w:footnote w:id="1395">
    <w:p w14:paraId="61B0AE5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396">
    <w:p w14:paraId="521D7455" w14:textId="1108024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he … a passar avanti </w:t>
      </w:r>
      <w:r w:rsidRPr="00FE066A">
        <w:rPr>
          <w:rFonts w:ascii="Times New Roman" w:hAnsi="Times New Roman"/>
          <w:i/>
          <w:iCs/>
        </w:rPr>
        <w:t>decodifica di testo cifrato presente a c. 499r; con segno di rimando.</w:t>
      </w:r>
    </w:p>
  </w:footnote>
  <w:footnote w:id="1397">
    <w:p w14:paraId="4F04BF3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1398">
    <w:p w14:paraId="04286EC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Prima -t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399">
    <w:p w14:paraId="1E2DD0C9" w14:textId="4E0C8261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il … Gratie etc. </w:t>
      </w:r>
      <w:r w:rsidRPr="00FE066A">
        <w:rPr>
          <w:rFonts w:ascii="Times New Roman" w:hAnsi="Times New Roman"/>
          <w:i/>
          <w:iCs/>
        </w:rPr>
        <w:t>decodifica di testo cifrato presente a cc. 499r-500r; con segno di rimando.</w:t>
      </w:r>
    </w:p>
  </w:footnote>
  <w:footnote w:id="1400">
    <w:p w14:paraId="5EAF6D5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1401">
    <w:p w14:paraId="0B03410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e parola depennata.</w:t>
      </w:r>
    </w:p>
  </w:footnote>
  <w:footnote w:id="1402">
    <w:p w14:paraId="453E6D5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403">
    <w:p w14:paraId="16E39FB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r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404">
    <w:p w14:paraId="3573CD7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405">
    <w:p w14:paraId="6359055F" w14:textId="7230BFA7" w:rsidR="003E40DD" w:rsidRPr="00FE066A" w:rsidRDefault="003E40DD" w:rsidP="001831A8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il … essa </w:t>
      </w:r>
      <w:r w:rsidRPr="00FE066A">
        <w:rPr>
          <w:rFonts w:ascii="Times New Roman" w:hAnsi="Times New Roman"/>
          <w:i/>
        </w:rPr>
        <w:t>aggiunto in sopralinea su testo cifrato</w:t>
      </w:r>
      <w:r>
        <w:rPr>
          <w:rFonts w:ascii="Times New Roman" w:hAnsi="Times New Roman"/>
          <w:i/>
        </w:rPr>
        <w:t xml:space="preserve"> depennato.</w:t>
      </w:r>
    </w:p>
  </w:footnote>
  <w:footnote w:id="1406">
    <w:p w14:paraId="054D4E04" w14:textId="530A7D6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publica … a nuova unione</w:t>
      </w:r>
      <w:r w:rsidRPr="00FE066A">
        <w:rPr>
          <w:rFonts w:ascii="Times New Roman" w:hAnsi="Times New Roman"/>
          <w:i/>
          <w:iCs/>
        </w:rPr>
        <w:t xml:space="preserve"> decodifica di testo cifrato presente a c. 507r; con segno di rimando.</w:t>
      </w:r>
    </w:p>
  </w:footnote>
  <w:footnote w:id="1407">
    <w:p w14:paraId="01B6AD0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1408">
    <w:p w14:paraId="581964A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1409">
    <w:p w14:paraId="613806F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lettera depennata.</w:t>
      </w:r>
    </w:p>
  </w:footnote>
  <w:footnote w:id="1410">
    <w:p w14:paraId="3D70BCA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m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411">
    <w:p w14:paraId="10A9E32E" w14:textId="6313D766" w:rsidR="003E40DD" w:rsidRPr="00FE066A" w:rsidRDefault="003E40DD" w:rsidP="00E425BD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d</w:t>
      </w:r>
      <w:r w:rsidRPr="00FE066A">
        <w:rPr>
          <w:rFonts w:ascii="Times New Roman" w:hAnsi="Times New Roman"/>
        </w:rPr>
        <w:t xml:space="preserve">i … che bissogna </w:t>
      </w:r>
      <w:r w:rsidRPr="00FE066A">
        <w:rPr>
          <w:rFonts w:ascii="Times New Roman" w:hAnsi="Times New Roman"/>
          <w:i/>
          <w:iCs/>
        </w:rPr>
        <w:t>decodifica di testo cifrato presente a c. 507r; con segno di rimando.</w:t>
      </w:r>
    </w:p>
  </w:footnote>
  <w:footnote w:id="1412">
    <w:p w14:paraId="2B39D82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Aggiunto in sopralinea su </w:t>
      </w:r>
      <w:r w:rsidRPr="00FE066A">
        <w:rPr>
          <w:rFonts w:ascii="Times New Roman" w:hAnsi="Times New Roman"/>
        </w:rPr>
        <w:t xml:space="preserve">li stat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413">
    <w:p w14:paraId="6525D49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414">
    <w:p w14:paraId="775973D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415">
    <w:p w14:paraId="3DBD771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conda</w:t>
      </w:r>
      <w:r w:rsidRPr="00FE066A">
        <w:rPr>
          <w:rFonts w:ascii="Times New Roman" w:hAnsi="Times New Roman"/>
        </w:rPr>
        <w:t xml:space="preserve"> -e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416">
    <w:p w14:paraId="288E769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ono parole depennate.</w:t>
      </w:r>
    </w:p>
  </w:footnote>
  <w:footnote w:id="1417">
    <w:p w14:paraId="7902BAFC" w14:textId="3BF2E47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arentesi aperta non seguita da analoga chiusa.</w:t>
      </w:r>
    </w:p>
  </w:footnote>
  <w:footnote w:id="1418">
    <w:p w14:paraId="7C67378B" w14:textId="454BB5E9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Macchia di inchiostro</w:t>
      </w:r>
      <w:r w:rsidRPr="00FE066A">
        <w:rPr>
          <w:rFonts w:ascii="Times New Roman" w:hAnsi="Times New Roman"/>
        </w:rPr>
        <w:t>.</w:t>
      </w:r>
    </w:p>
  </w:footnote>
  <w:footnote w:id="1419">
    <w:p w14:paraId="1ECAC96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bb- </w:t>
      </w:r>
      <w:r w:rsidRPr="00FE066A">
        <w:rPr>
          <w:rFonts w:ascii="Times New Roman" w:hAnsi="Times New Roman"/>
          <w:i/>
        </w:rPr>
        <w:t>esito di correzione.</w:t>
      </w:r>
    </w:p>
  </w:footnote>
  <w:footnote w:id="1420">
    <w:p w14:paraId="649D62A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421">
    <w:p w14:paraId="04DDE87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422">
    <w:p w14:paraId="502C3AF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423">
    <w:p w14:paraId="4BDE8A0B" w14:textId="7AAF7C0F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Furono … servitio de’ Spagnuoli </w:t>
      </w:r>
      <w:r w:rsidRPr="00FE066A">
        <w:rPr>
          <w:rFonts w:ascii="Times New Roman" w:hAnsi="Times New Roman"/>
          <w:i/>
          <w:iCs/>
        </w:rPr>
        <w:t>decodifica di testo cifrato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sente a c. 507r-v; con segno di rimando.</w:t>
      </w:r>
    </w:p>
  </w:footnote>
  <w:footnote w:id="1424">
    <w:p w14:paraId="336294F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1425">
    <w:p w14:paraId="67F8F6A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poco p-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426">
    <w:p w14:paraId="551B76B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S-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E-.</w:t>
      </w:r>
    </w:p>
  </w:footnote>
  <w:footnote w:id="1427">
    <w:p w14:paraId="1441EB2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428">
    <w:p w14:paraId="19A5B1E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per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429">
    <w:p w14:paraId="04A6D4F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m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430">
    <w:p w14:paraId="0F43FC3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  <w:i/>
          <w:iCs/>
        </w:rPr>
        <w:t xml:space="preserve"> </w:t>
      </w:r>
      <w:r w:rsidRPr="00FE066A">
        <w:rPr>
          <w:rFonts w:ascii="Times New Roman" w:hAnsi="Times New Roman"/>
        </w:rPr>
        <w:t xml:space="preserve">-a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431">
    <w:p w14:paraId="3E2F9B9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- ed -e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432">
    <w:p w14:paraId="43704F3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433">
    <w:p w14:paraId="469AB6C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434">
    <w:p w14:paraId="3863086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435">
    <w:p w14:paraId="4A46008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ter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436">
    <w:p w14:paraId="7A9016B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di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437">
    <w:p w14:paraId="04C416C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438">
    <w:p w14:paraId="71AA1E2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e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439">
    <w:p w14:paraId="26541D9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1440">
    <w:p w14:paraId="04008FD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1441">
    <w:p w14:paraId="2499E38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442">
    <w:p w14:paraId="3EB95D2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ono parole depennate.</w:t>
      </w:r>
    </w:p>
  </w:footnote>
  <w:footnote w:id="1443">
    <w:p w14:paraId="6838393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444">
    <w:p w14:paraId="7C12082A" w14:textId="11A11AB4" w:rsidR="003E40DD" w:rsidRPr="00FE066A" w:rsidRDefault="003E40DD" w:rsidP="001831A8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necessario … Spagnuoli </w:t>
      </w:r>
      <w:r>
        <w:rPr>
          <w:rFonts w:ascii="Times New Roman" w:hAnsi="Times New Roman"/>
        </w:rPr>
        <w:t xml:space="preserve">| </w:t>
      </w:r>
      <w:r w:rsidRPr="00FE066A">
        <w:rPr>
          <w:rFonts w:ascii="Times New Roman" w:hAnsi="Times New Roman"/>
          <w:i/>
        </w:rPr>
        <w:t>aggiunto in sopralinea su testo cifrato</w:t>
      </w:r>
      <w:r>
        <w:rPr>
          <w:rFonts w:ascii="Times New Roman" w:hAnsi="Times New Roman"/>
          <w:i/>
        </w:rPr>
        <w:t xml:space="preserve"> depennato.</w:t>
      </w:r>
    </w:p>
  </w:footnote>
  <w:footnote w:id="1445">
    <w:p w14:paraId="67E1A576" w14:textId="7877742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per … alla | Serenità vostra </w:t>
      </w:r>
      <w:r w:rsidRPr="00FE066A">
        <w:rPr>
          <w:rFonts w:ascii="Times New Roman" w:hAnsi="Times New Roman"/>
          <w:i/>
          <w:iCs/>
        </w:rPr>
        <w:t>decodifica di testo cifrato presente a c. 516r; con segno di rimando.</w:t>
      </w:r>
    </w:p>
  </w:footnote>
  <w:footnote w:id="1446">
    <w:p w14:paraId="56958F3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447">
    <w:p w14:paraId="42A3E14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ren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448">
    <w:p w14:paraId="2407739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Seconda -s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449">
    <w:p w14:paraId="4CEAEE5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po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450">
    <w:p w14:paraId="6BC5F15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a</w:t>
      </w:r>
      <w:r w:rsidRPr="00FE066A">
        <w:rPr>
          <w:rFonts w:ascii="Times New Roman" w:hAnsi="Times New Roman"/>
          <w:i/>
          <w:iCs/>
        </w:rPr>
        <w:t>.</w:t>
      </w:r>
    </w:p>
  </w:footnote>
  <w:footnote w:id="1451">
    <w:p w14:paraId="23C98FB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452">
    <w:p w14:paraId="069B675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453">
    <w:p w14:paraId="12D7C10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</w:t>
      </w:r>
      <w:r w:rsidRPr="00FE066A">
        <w:rPr>
          <w:rFonts w:ascii="Times New Roman" w:hAnsi="Times New Roman"/>
        </w:rPr>
        <w:t>.</w:t>
      </w:r>
    </w:p>
  </w:footnote>
  <w:footnote w:id="1454">
    <w:p w14:paraId="7A16111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i</w:t>
      </w:r>
      <w:r w:rsidRPr="00FE066A">
        <w:rPr>
          <w:rFonts w:ascii="Times New Roman" w:hAnsi="Times New Roman"/>
          <w:i/>
          <w:iCs/>
        </w:rPr>
        <w:t>,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1455">
    <w:p w14:paraId="3B9BC6B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e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456">
    <w:p w14:paraId="6222A53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o.</w:t>
      </w:r>
    </w:p>
  </w:footnote>
  <w:footnote w:id="1457">
    <w:p w14:paraId="6628B67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lettera depennata.</w:t>
      </w:r>
    </w:p>
  </w:footnote>
  <w:footnote w:id="1458">
    <w:p w14:paraId="42ED201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459">
    <w:p w14:paraId="1DF4EDE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ha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460">
    <w:p w14:paraId="585828D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e parola depennata.</w:t>
      </w:r>
    </w:p>
  </w:footnote>
  <w:footnote w:id="1461">
    <w:p w14:paraId="49246D9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la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462">
    <w:p w14:paraId="158E1D3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lettera depennata.</w:t>
      </w:r>
    </w:p>
  </w:footnote>
  <w:footnote w:id="1463">
    <w:p w14:paraId="08049B0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u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464">
    <w:p w14:paraId="33BB5A2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bb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465">
    <w:p w14:paraId="357DFCA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Lacuna del margine interno.</w:t>
      </w:r>
    </w:p>
  </w:footnote>
  <w:footnote w:id="1466">
    <w:p w14:paraId="3D5384B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p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467">
    <w:p w14:paraId="4818253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O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468">
    <w:p w14:paraId="6158B80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a.</w:t>
      </w:r>
    </w:p>
  </w:footnote>
  <w:footnote w:id="1469">
    <w:p w14:paraId="5D0DA162" w14:textId="5E733E04" w:rsidR="00C26390" w:rsidRPr="00C26390" w:rsidRDefault="00C2639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C26390">
        <w:rPr>
          <w:lang w:val="en-GB"/>
        </w:rPr>
        <w:t xml:space="preserve"> </w:t>
      </w:r>
      <w:r w:rsidRPr="007722E0">
        <w:rPr>
          <w:lang w:val="en-GB"/>
        </w:rPr>
        <w:t>Seal and traces of s</w:t>
      </w:r>
      <w:r>
        <w:rPr>
          <w:lang w:val="en-GB"/>
        </w:rPr>
        <w:t>eals</w:t>
      </w:r>
    </w:p>
  </w:footnote>
  <w:footnote w:id="1470">
    <w:p w14:paraId="2398A07D" w14:textId="16A0D7FE" w:rsidR="003E40DD" w:rsidRPr="00C26390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lang w:val="en-GB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C26390">
        <w:rPr>
          <w:rFonts w:ascii="Times New Roman" w:hAnsi="Times New Roman"/>
          <w:lang w:val="en-GB"/>
        </w:rPr>
        <w:t xml:space="preserve"> -2 </w:t>
      </w:r>
      <w:r w:rsidRPr="00C26390">
        <w:rPr>
          <w:rFonts w:ascii="Times New Roman" w:hAnsi="Times New Roman"/>
          <w:i/>
          <w:iCs/>
          <w:lang w:val="en-GB"/>
        </w:rPr>
        <w:t>esito di correzione</w:t>
      </w:r>
      <w:r w:rsidRPr="00C26390">
        <w:rPr>
          <w:rFonts w:ascii="Times New Roman" w:hAnsi="Times New Roman"/>
          <w:i/>
          <w:lang w:val="en-GB"/>
        </w:rPr>
        <w:t>.</w:t>
      </w:r>
    </w:p>
  </w:footnote>
  <w:footnote w:id="1471">
    <w:p w14:paraId="31519AE0" w14:textId="06F1BC05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inviar … direttione dell’affare</w:t>
      </w:r>
      <w:r w:rsidRPr="00FE066A">
        <w:rPr>
          <w:rFonts w:ascii="Times New Roman" w:hAnsi="Times New Roman"/>
          <w:i/>
          <w:iCs/>
        </w:rPr>
        <w:t xml:space="preserve"> decodifica di testo cifrato presente a c. 522r; con segno di rimando.</w:t>
      </w:r>
    </w:p>
  </w:footnote>
  <w:footnote w:id="1472">
    <w:p w14:paraId="22AF5772" w14:textId="199812A1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si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 xml:space="preserve">-m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473">
    <w:p w14:paraId="3BBA829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</w:t>
      </w:r>
      <w:r w:rsidRPr="00FE066A">
        <w:rPr>
          <w:rFonts w:ascii="Times New Roman" w:hAnsi="Times New Roman"/>
        </w:rPr>
        <w:t>.</w:t>
      </w:r>
    </w:p>
  </w:footnote>
  <w:footnote w:id="1474">
    <w:p w14:paraId="7D317E7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Aggiunto in sopralinea su </w:t>
      </w:r>
      <w:r w:rsidRPr="00FE066A">
        <w:rPr>
          <w:rFonts w:ascii="Times New Roman" w:hAnsi="Times New Roman"/>
        </w:rPr>
        <w:t xml:space="preserve">ch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475">
    <w:p w14:paraId="6ECDE60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f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476">
    <w:p w14:paraId="6BFFC24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Precede </w:t>
      </w:r>
      <w:r w:rsidRPr="00FE066A">
        <w:rPr>
          <w:rFonts w:ascii="Times New Roman" w:hAnsi="Times New Roman"/>
        </w:rPr>
        <w:t xml:space="preserve">ch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477">
    <w:p w14:paraId="4DCC651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1478">
    <w:p w14:paraId="354E5090" w14:textId="0296BE65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si … il Leon Felice </w:t>
      </w:r>
      <w:r w:rsidRPr="00FE066A">
        <w:rPr>
          <w:rFonts w:ascii="Times New Roman" w:hAnsi="Times New Roman"/>
          <w:i/>
          <w:iCs/>
        </w:rPr>
        <w:t>decodifica di testo cifrato presente a c. 522v; con segno di rimando.</w:t>
      </w:r>
    </w:p>
  </w:footnote>
  <w:footnote w:id="1479">
    <w:p w14:paraId="187562C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480">
    <w:p w14:paraId="6A5C3F0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Precede </w:t>
      </w:r>
      <w:r w:rsidRPr="00FE066A">
        <w:rPr>
          <w:rFonts w:ascii="Times New Roman" w:hAnsi="Times New Roman"/>
        </w:rPr>
        <w:t xml:space="preserve">ma deve esso Calandrin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481">
    <w:p w14:paraId="6FEB6A66" w14:textId="1FAB309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far … il servitio </w:t>
      </w:r>
      <w:r w:rsidRPr="00FE066A">
        <w:rPr>
          <w:rFonts w:ascii="Times New Roman" w:hAnsi="Times New Roman"/>
          <w:i/>
          <w:iCs/>
        </w:rPr>
        <w:t>decodifica di testo cifrato presente a c. 522v; con segno di rimando.</w:t>
      </w:r>
    </w:p>
  </w:footnote>
  <w:footnote w:id="1482">
    <w:p w14:paraId="355DD05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rs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483">
    <w:p w14:paraId="6B0EEBED" w14:textId="2BA6B965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Entrò … eccellentissimo Senato </w:t>
      </w:r>
      <w:r w:rsidRPr="00FE066A">
        <w:rPr>
          <w:rFonts w:ascii="Times New Roman" w:hAnsi="Times New Roman"/>
          <w:i/>
          <w:iCs/>
        </w:rPr>
        <w:t>decodifica di testo cifrato presente a cc. 522v-523r; con segno di rimando.</w:t>
      </w:r>
    </w:p>
  </w:footnote>
  <w:footnote w:id="1484">
    <w:p w14:paraId="367DDE2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fa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485">
    <w:p w14:paraId="15BF7B9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Aggiunto in sopralinea su </w:t>
      </w:r>
      <w:r w:rsidRPr="00FE066A">
        <w:rPr>
          <w:rFonts w:ascii="Times New Roman" w:hAnsi="Times New Roman"/>
        </w:rPr>
        <w:t xml:space="preserve">ch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486">
    <w:p w14:paraId="6DF452D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1487">
    <w:p w14:paraId="511C361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1488">
    <w:p w14:paraId="4254CF2D" w14:textId="1F87C32D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il … de’ principi | liberi </w:t>
      </w:r>
      <w:r w:rsidRPr="00FE066A">
        <w:rPr>
          <w:rFonts w:ascii="Times New Roman" w:hAnsi="Times New Roman"/>
          <w:i/>
          <w:iCs/>
        </w:rPr>
        <w:t>decodifica di testo cifrato presente a c. 523v; con segno di rimando.</w:t>
      </w:r>
    </w:p>
  </w:footnote>
  <w:footnote w:id="1489">
    <w:p w14:paraId="4A9CC69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1490">
    <w:p w14:paraId="7B7C69F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n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491">
    <w:p w14:paraId="6EFB4A3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preghino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492">
    <w:p w14:paraId="395B972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493">
    <w:p w14:paraId="09C32F7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dell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494">
    <w:p w14:paraId="20003F0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del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1495">
    <w:p w14:paraId="7203383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496">
    <w:p w14:paraId="447E806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, </w:t>
      </w:r>
      <w:r w:rsidRPr="00FE066A">
        <w:rPr>
          <w:rFonts w:ascii="Times New Roman" w:hAnsi="Times New Roman"/>
          <w:i/>
          <w:iCs/>
        </w:rPr>
        <w:t>depennata</w:t>
      </w:r>
      <w:r w:rsidRPr="00FE066A">
        <w:rPr>
          <w:rFonts w:ascii="Times New Roman" w:hAnsi="Times New Roman"/>
        </w:rPr>
        <w:t>.</w:t>
      </w:r>
    </w:p>
  </w:footnote>
  <w:footnote w:id="1497">
    <w:p w14:paraId="272A3998" w14:textId="42A43753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arentesi chiusa non preceduta da analoga aperta.</w:t>
      </w:r>
    </w:p>
  </w:footnote>
  <w:footnote w:id="1498">
    <w:p w14:paraId="4410C43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499">
    <w:p w14:paraId="5245235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-no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500">
    <w:p w14:paraId="4168950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Segu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501">
    <w:p w14:paraId="6429BC4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1502">
    <w:p w14:paraId="3029CDD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v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503">
    <w:p w14:paraId="4ECB3C6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r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504">
    <w:p w14:paraId="65D8055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</w:t>
      </w:r>
      <w:r w:rsidRPr="00FE066A">
        <w:rPr>
          <w:rFonts w:ascii="Times New Roman" w:hAnsi="Times New Roman"/>
        </w:rPr>
        <w:t>.</w:t>
      </w:r>
    </w:p>
  </w:footnote>
  <w:footnote w:id="1505">
    <w:p w14:paraId="2B51CBF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506">
    <w:p w14:paraId="7C0AE27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lettera depennata</w:t>
      </w:r>
      <w:r w:rsidRPr="00FE066A">
        <w:rPr>
          <w:rFonts w:ascii="Times New Roman" w:hAnsi="Times New Roman"/>
        </w:rPr>
        <w:t>.</w:t>
      </w:r>
    </w:p>
  </w:footnote>
  <w:footnote w:id="1507">
    <w:p w14:paraId="330633C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6C0650" w14:textId="7A880ED8" w:rsidR="003E40DD" w:rsidRPr="00F34EE0" w:rsidRDefault="003E40DD" w:rsidP="000E6E59">
    <w:pPr>
      <w:pStyle w:val="3vff3xh4yd"/>
      <w:shd w:val="clear" w:color="auto" w:fill="FFFFFF"/>
      <w:spacing w:before="0" w:beforeAutospacing="0" w:after="0" w:afterAutospacing="0"/>
      <w:rPr>
        <w:sz w:val="20"/>
        <w:szCs w:val="20"/>
      </w:rPr>
    </w:pPr>
    <w:r w:rsidRPr="00F34EE0">
      <w:rPr>
        <w:sz w:val="20"/>
        <w:szCs w:val="20"/>
      </w:rPr>
      <w:t xml:space="preserve">Filza </w:t>
    </w:r>
    <w:r>
      <w:rPr>
        <w:sz w:val="20"/>
        <w:szCs w:val="20"/>
      </w:rPr>
      <w:t>10</w:t>
    </w:r>
    <w:r w:rsidRPr="00F34EE0">
      <w:rPr>
        <w:sz w:val="20"/>
        <w:szCs w:val="20"/>
      </w:rPr>
      <w:t>_</w:t>
    </w:r>
    <w:r>
      <w:rPr>
        <w:sz w:val="20"/>
        <w:szCs w:val="20"/>
      </w:rPr>
      <w:t>1</w:t>
    </w:r>
    <w:r w:rsidRPr="00F34EE0">
      <w:rPr>
        <w:sz w:val="20"/>
        <w:szCs w:val="20"/>
      </w:rPr>
      <w:t>_</w:t>
    </w:r>
    <w:r>
      <w:rPr>
        <w:sz w:val="20"/>
        <w:szCs w:val="20"/>
      </w:rPr>
      <w:t>Cristina</w:t>
    </w:r>
    <w:r w:rsidRPr="00F34EE0">
      <w:rPr>
        <w:sz w:val="20"/>
        <w:szCs w:val="20"/>
      </w:rPr>
      <w:t xml:space="preserve">_cc. </w:t>
    </w:r>
    <w:r>
      <w:rPr>
        <w:sz w:val="20"/>
        <w:szCs w:val="20"/>
      </w:rPr>
      <w:t>1</w:t>
    </w:r>
    <w:r w:rsidRPr="00F34EE0">
      <w:rPr>
        <w:sz w:val="20"/>
        <w:szCs w:val="20"/>
      </w:rPr>
      <w:t>r-</w:t>
    </w:r>
    <w:r>
      <w:rPr>
        <w:sz w:val="20"/>
        <w:szCs w:val="20"/>
      </w:rPr>
      <w:t>35</w:t>
    </w:r>
    <w:r w:rsidRPr="00F34EE0">
      <w:rPr>
        <w:sz w:val="20"/>
        <w:szCs w:val="20"/>
      </w:rPr>
      <w:t>v</w:t>
    </w:r>
  </w:p>
  <w:p w14:paraId="043ADBFF" w14:textId="77777777" w:rsidR="003E40DD" w:rsidRDefault="003E40DD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AD990C" w14:textId="34D04A9A" w:rsidR="003E40DD" w:rsidRPr="00767BD9" w:rsidRDefault="003E40DD" w:rsidP="000E6E59">
    <w:pPr>
      <w:jc w:val="both"/>
      <w:rPr>
        <w:rFonts w:ascii="Times New Roman" w:hAnsi="Times New Roman" w:cs="Times New Roman"/>
      </w:rPr>
    </w:pPr>
    <w:r w:rsidRPr="00767BD9">
      <w:rPr>
        <w:rFonts w:ascii="Times New Roman" w:hAnsi="Times New Roman" w:cs="Times New Roman"/>
      </w:rPr>
      <w:t>10_</w:t>
    </w:r>
    <w:r>
      <w:rPr>
        <w:rFonts w:ascii="Times New Roman" w:hAnsi="Times New Roman" w:cs="Times New Roman"/>
      </w:rPr>
      <w:t>10_Ruben_</w:t>
    </w:r>
    <w:r w:rsidRPr="00767BD9">
      <w:rPr>
        <w:rFonts w:ascii="Times New Roman" w:hAnsi="Times New Roman" w:cs="Times New Roman"/>
      </w:rPr>
      <w:t xml:space="preserve">cc. </w:t>
    </w:r>
    <w:r>
      <w:rPr>
        <w:rFonts w:ascii="Times New Roman" w:hAnsi="Times New Roman" w:cs="Times New Roman"/>
      </w:rPr>
      <w:t>343</w:t>
    </w:r>
    <w:r w:rsidRPr="00767BD9">
      <w:rPr>
        <w:rFonts w:ascii="Times New Roman" w:hAnsi="Times New Roman" w:cs="Times New Roman"/>
      </w:rPr>
      <w:t>r-</w:t>
    </w:r>
    <w:r>
      <w:rPr>
        <w:rFonts w:ascii="Times New Roman" w:hAnsi="Times New Roman" w:cs="Times New Roman"/>
      </w:rPr>
      <w:t>375</w:t>
    </w:r>
    <w:r w:rsidRPr="00767BD9">
      <w:rPr>
        <w:rFonts w:ascii="Times New Roman" w:hAnsi="Times New Roman" w:cs="Times New Roman"/>
      </w:rPr>
      <w:t>v</w:t>
    </w:r>
  </w:p>
  <w:p w14:paraId="5AD551AD" w14:textId="77777777" w:rsidR="003E40DD" w:rsidRDefault="003E40DD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B47DB2" w14:textId="67DE301E" w:rsidR="003E40DD" w:rsidRPr="00B95136" w:rsidRDefault="003E40DD" w:rsidP="000E6E59">
    <w:pPr>
      <w:jc w:val="both"/>
      <w:rPr>
        <w:rFonts w:ascii="Times New Roman" w:hAnsi="Times New Roman" w:cs="Times New Roman"/>
      </w:rPr>
    </w:pPr>
    <w:r w:rsidRPr="00B95136">
      <w:rPr>
        <w:rFonts w:ascii="Times New Roman" w:hAnsi="Times New Roman" w:cs="Times New Roman"/>
      </w:rPr>
      <w:t>10_11</w:t>
    </w:r>
    <w:r>
      <w:rPr>
        <w:rFonts w:ascii="Times New Roman" w:hAnsi="Times New Roman" w:cs="Times New Roman"/>
      </w:rPr>
      <w:t>_Angelo_</w:t>
    </w:r>
    <w:r w:rsidRPr="00B95136">
      <w:rPr>
        <w:rFonts w:ascii="Times New Roman" w:hAnsi="Times New Roman" w:cs="Times New Roman"/>
      </w:rPr>
      <w:t>c. 37</w:t>
    </w:r>
    <w:r>
      <w:rPr>
        <w:rFonts w:ascii="Times New Roman" w:hAnsi="Times New Roman" w:cs="Times New Roman"/>
      </w:rPr>
      <w:t>6</w:t>
    </w:r>
    <w:r w:rsidRPr="00B95136">
      <w:rPr>
        <w:rFonts w:ascii="Times New Roman" w:hAnsi="Times New Roman" w:cs="Times New Roman"/>
      </w:rPr>
      <w:t>r-405v</w:t>
    </w:r>
  </w:p>
  <w:p w14:paraId="6D470860" w14:textId="77777777" w:rsidR="003E40DD" w:rsidRDefault="003E40DD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18C0A2" w14:textId="0342C6DC" w:rsidR="003E40DD" w:rsidRPr="00B95136" w:rsidRDefault="003E40DD" w:rsidP="000E6E59">
    <w:pPr>
      <w:jc w:val="both"/>
      <w:rPr>
        <w:rFonts w:ascii="Times New Roman" w:hAnsi="Times New Roman" w:cs="Times New Roman"/>
      </w:rPr>
    </w:pPr>
    <w:r w:rsidRPr="00B95136">
      <w:rPr>
        <w:rFonts w:ascii="Times New Roman" w:hAnsi="Times New Roman" w:cs="Times New Roman"/>
      </w:rPr>
      <w:t>10_1</w:t>
    </w:r>
    <w:r>
      <w:rPr>
        <w:rFonts w:ascii="Times New Roman" w:hAnsi="Times New Roman" w:cs="Times New Roman"/>
      </w:rPr>
      <w:t>2_Vera_c</w:t>
    </w:r>
    <w:r w:rsidRPr="00B95136">
      <w:rPr>
        <w:rFonts w:ascii="Times New Roman" w:hAnsi="Times New Roman" w:cs="Times New Roman"/>
      </w:rPr>
      <w:t xml:space="preserve">c. </w:t>
    </w:r>
    <w:r>
      <w:rPr>
        <w:rFonts w:ascii="Times New Roman" w:hAnsi="Times New Roman" w:cs="Times New Roman"/>
      </w:rPr>
      <w:t>406</w:t>
    </w:r>
    <w:r w:rsidRPr="00B95136">
      <w:rPr>
        <w:rFonts w:ascii="Times New Roman" w:hAnsi="Times New Roman" w:cs="Times New Roman"/>
      </w:rPr>
      <w:t>r-4</w:t>
    </w:r>
    <w:r>
      <w:rPr>
        <w:rFonts w:ascii="Times New Roman" w:hAnsi="Times New Roman" w:cs="Times New Roman"/>
      </w:rPr>
      <w:t>3</w:t>
    </w:r>
    <w:r w:rsidRPr="00B95136">
      <w:rPr>
        <w:rFonts w:ascii="Times New Roman" w:hAnsi="Times New Roman" w:cs="Times New Roman"/>
      </w:rPr>
      <w:t>5v</w:t>
    </w:r>
  </w:p>
  <w:p w14:paraId="37A2C9FD" w14:textId="77777777" w:rsidR="003E40DD" w:rsidRDefault="003E40DD">
    <w:pPr>
      <w:pStyle w:val="Header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6E6503" w14:textId="6A94EC2D" w:rsidR="003E40DD" w:rsidRPr="00B95136" w:rsidRDefault="003E40DD" w:rsidP="000E6E59">
    <w:pPr>
      <w:jc w:val="both"/>
      <w:rPr>
        <w:rFonts w:ascii="Times New Roman" w:hAnsi="Times New Roman" w:cs="Times New Roman"/>
      </w:rPr>
    </w:pPr>
    <w:r w:rsidRPr="00B95136">
      <w:rPr>
        <w:rFonts w:ascii="Times New Roman" w:hAnsi="Times New Roman" w:cs="Times New Roman"/>
      </w:rPr>
      <w:t>10_1</w:t>
    </w:r>
    <w:r>
      <w:rPr>
        <w:rFonts w:ascii="Times New Roman" w:hAnsi="Times New Roman" w:cs="Times New Roman"/>
      </w:rPr>
      <w:t>3_Vera_</w:t>
    </w:r>
    <w:r w:rsidRPr="00B95136">
      <w:rPr>
        <w:rFonts w:ascii="Times New Roman" w:hAnsi="Times New Roman" w:cs="Times New Roman"/>
      </w:rPr>
      <w:t>c</w:t>
    </w:r>
    <w:r>
      <w:rPr>
        <w:rFonts w:ascii="Times New Roman" w:hAnsi="Times New Roman" w:cs="Times New Roman"/>
      </w:rPr>
      <w:t>c</w:t>
    </w:r>
    <w:r w:rsidRPr="00B95136">
      <w:rPr>
        <w:rFonts w:ascii="Times New Roman" w:hAnsi="Times New Roman" w:cs="Times New Roman"/>
      </w:rPr>
      <w:t xml:space="preserve">. </w:t>
    </w:r>
    <w:r>
      <w:rPr>
        <w:rFonts w:ascii="Times New Roman" w:hAnsi="Times New Roman" w:cs="Times New Roman"/>
      </w:rPr>
      <w:t>436</w:t>
    </w:r>
    <w:r w:rsidRPr="00B95136">
      <w:rPr>
        <w:rFonts w:ascii="Times New Roman" w:hAnsi="Times New Roman" w:cs="Times New Roman"/>
      </w:rPr>
      <w:t>r-</w:t>
    </w:r>
    <w:r>
      <w:rPr>
        <w:rFonts w:ascii="Times New Roman" w:hAnsi="Times New Roman" w:cs="Times New Roman"/>
      </w:rPr>
      <w:t>480</w:t>
    </w:r>
    <w:r w:rsidRPr="00B95136">
      <w:rPr>
        <w:rFonts w:ascii="Times New Roman" w:hAnsi="Times New Roman" w:cs="Times New Roman"/>
      </w:rPr>
      <w:t>v</w:t>
    </w:r>
  </w:p>
  <w:p w14:paraId="1825D46C" w14:textId="77777777" w:rsidR="003E40DD" w:rsidRDefault="003E40DD">
    <w:pPr>
      <w:pStyle w:val="Header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9D479A" w14:textId="77777777" w:rsidR="003E40DD" w:rsidRPr="00B95136" w:rsidRDefault="003E40DD" w:rsidP="000E6E59">
    <w:pPr>
      <w:jc w:val="both"/>
      <w:rPr>
        <w:rFonts w:ascii="Times New Roman" w:hAnsi="Times New Roman" w:cs="Times New Roman"/>
      </w:rPr>
    </w:pPr>
    <w:r w:rsidRPr="00B95136">
      <w:rPr>
        <w:rFonts w:ascii="Times New Roman" w:hAnsi="Times New Roman" w:cs="Times New Roman"/>
      </w:rPr>
      <w:t>10_1</w:t>
    </w:r>
    <w:r>
      <w:rPr>
        <w:rFonts w:ascii="Times New Roman" w:hAnsi="Times New Roman" w:cs="Times New Roman"/>
      </w:rPr>
      <w:t>4_Flavia_</w:t>
    </w:r>
    <w:r w:rsidRPr="00B95136">
      <w:rPr>
        <w:rFonts w:ascii="Times New Roman" w:hAnsi="Times New Roman" w:cs="Times New Roman"/>
      </w:rPr>
      <w:t>c</w:t>
    </w:r>
    <w:r>
      <w:rPr>
        <w:rFonts w:ascii="Times New Roman" w:hAnsi="Times New Roman" w:cs="Times New Roman"/>
      </w:rPr>
      <w:t>c</w:t>
    </w:r>
    <w:r w:rsidRPr="00B95136">
      <w:rPr>
        <w:rFonts w:ascii="Times New Roman" w:hAnsi="Times New Roman" w:cs="Times New Roman"/>
      </w:rPr>
      <w:t xml:space="preserve">. </w:t>
    </w:r>
    <w:r>
      <w:rPr>
        <w:rFonts w:ascii="Times New Roman" w:hAnsi="Times New Roman" w:cs="Times New Roman"/>
      </w:rPr>
      <w:t>481</w:t>
    </w:r>
    <w:r w:rsidRPr="00B95136">
      <w:rPr>
        <w:rFonts w:ascii="Times New Roman" w:hAnsi="Times New Roman" w:cs="Times New Roman"/>
      </w:rPr>
      <w:t>r-</w:t>
    </w:r>
    <w:r>
      <w:rPr>
        <w:rFonts w:ascii="Times New Roman" w:hAnsi="Times New Roman" w:cs="Times New Roman"/>
      </w:rPr>
      <w:t>531</w:t>
    </w:r>
    <w:r w:rsidRPr="00B95136">
      <w:rPr>
        <w:rFonts w:ascii="Times New Roman" w:hAnsi="Times New Roman" w:cs="Times New Roman"/>
      </w:rPr>
      <w:t>v</w:t>
    </w:r>
  </w:p>
  <w:p w14:paraId="31D0CB11" w14:textId="77777777" w:rsidR="003E40DD" w:rsidRDefault="003E40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513073" w14:textId="1A3D7A5F" w:rsidR="003E40DD" w:rsidRPr="00F34EE0" w:rsidRDefault="003E40DD" w:rsidP="000E6E59">
    <w:pPr>
      <w:pStyle w:val="3vff3xh4yd"/>
      <w:shd w:val="clear" w:color="auto" w:fill="FFFFFF"/>
      <w:spacing w:before="0" w:beforeAutospacing="0" w:after="0" w:afterAutospacing="0"/>
      <w:rPr>
        <w:sz w:val="20"/>
        <w:szCs w:val="20"/>
      </w:rPr>
    </w:pPr>
    <w:r w:rsidRPr="00F34EE0">
      <w:rPr>
        <w:sz w:val="20"/>
        <w:szCs w:val="20"/>
      </w:rPr>
      <w:t xml:space="preserve">Filza </w:t>
    </w:r>
    <w:r>
      <w:rPr>
        <w:sz w:val="20"/>
        <w:szCs w:val="20"/>
      </w:rPr>
      <w:t>10</w:t>
    </w:r>
    <w:r w:rsidRPr="00F34EE0">
      <w:rPr>
        <w:sz w:val="20"/>
        <w:szCs w:val="20"/>
      </w:rPr>
      <w:t>_</w:t>
    </w:r>
    <w:r>
      <w:rPr>
        <w:sz w:val="20"/>
        <w:szCs w:val="20"/>
      </w:rPr>
      <w:t>2</w:t>
    </w:r>
    <w:r w:rsidRPr="00F34EE0">
      <w:rPr>
        <w:sz w:val="20"/>
        <w:szCs w:val="20"/>
      </w:rPr>
      <w:t>_</w:t>
    </w:r>
    <w:r>
      <w:rPr>
        <w:sz w:val="20"/>
        <w:szCs w:val="20"/>
      </w:rPr>
      <w:t>Giorgia</w:t>
    </w:r>
    <w:r w:rsidRPr="00F34EE0">
      <w:rPr>
        <w:sz w:val="20"/>
        <w:szCs w:val="20"/>
      </w:rPr>
      <w:t xml:space="preserve">_cc. </w:t>
    </w:r>
    <w:r>
      <w:rPr>
        <w:sz w:val="20"/>
        <w:szCs w:val="20"/>
      </w:rPr>
      <w:t>36</w:t>
    </w:r>
    <w:r w:rsidRPr="00F34EE0">
      <w:rPr>
        <w:sz w:val="20"/>
        <w:szCs w:val="20"/>
      </w:rPr>
      <w:t>r-</w:t>
    </w:r>
    <w:r>
      <w:rPr>
        <w:sz w:val="20"/>
        <w:szCs w:val="20"/>
      </w:rPr>
      <w:t>70</w:t>
    </w:r>
    <w:r w:rsidRPr="00F34EE0">
      <w:rPr>
        <w:sz w:val="20"/>
        <w:szCs w:val="20"/>
      </w:rPr>
      <w:t>v</w:t>
    </w:r>
  </w:p>
  <w:p w14:paraId="46BCAA55" w14:textId="77777777" w:rsidR="003E40DD" w:rsidRDefault="003E40D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2ECE40" w14:textId="24D91B23" w:rsidR="003E40DD" w:rsidRPr="00F34EE0" w:rsidRDefault="003E40DD" w:rsidP="000E6E59">
    <w:pPr>
      <w:pStyle w:val="3vff3xh4yd"/>
      <w:shd w:val="clear" w:color="auto" w:fill="FFFFFF"/>
      <w:spacing w:before="0" w:beforeAutospacing="0" w:after="0" w:afterAutospacing="0"/>
      <w:rPr>
        <w:sz w:val="20"/>
        <w:szCs w:val="20"/>
      </w:rPr>
    </w:pPr>
    <w:r w:rsidRPr="00F34EE0">
      <w:rPr>
        <w:sz w:val="20"/>
        <w:szCs w:val="20"/>
      </w:rPr>
      <w:t xml:space="preserve">Filza </w:t>
    </w:r>
    <w:r>
      <w:rPr>
        <w:sz w:val="20"/>
        <w:szCs w:val="20"/>
      </w:rPr>
      <w:t>10</w:t>
    </w:r>
    <w:r w:rsidRPr="00F34EE0">
      <w:rPr>
        <w:sz w:val="20"/>
        <w:szCs w:val="20"/>
      </w:rPr>
      <w:t>_</w:t>
    </w:r>
    <w:r>
      <w:rPr>
        <w:sz w:val="20"/>
        <w:szCs w:val="20"/>
      </w:rPr>
      <w:t>3</w:t>
    </w:r>
    <w:r w:rsidRPr="00F34EE0">
      <w:rPr>
        <w:sz w:val="20"/>
        <w:szCs w:val="20"/>
      </w:rPr>
      <w:t>_</w:t>
    </w:r>
    <w:r>
      <w:rPr>
        <w:sz w:val="20"/>
        <w:szCs w:val="20"/>
      </w:rPr>
      <w:t>Filippo</w:t>
    </w:r>
    <w:r w:rsidRPr="00F34EE0">
      <w:rPr>
        <w:sz w:val="20"/>
        <w:szCs w:val="20"/>
      </w:rPr>
      <w:t xml:space="preserve">_cc. </w:t>
    </w:r>
    <w:r>
      <w:rPr>
        <w:sz w:val="20"/>
        <w:szCs w:val="20"/>
      </w:rPr>
      <w:t>71</w:t>
    </w:r>
    <w:r w:rsidRPr="00F34EE0">
      <w:rPr>
        <w:sz w:val="20"/>
        <w:szCs w:val="20"/>
      </w:rPr>
      <w:t>r-</w:t>
    </w:r>
    <w:r>
      <w:rPr>
        <w:sz w:val="20"/>
        <w:szCs w:val="20"/>
      </w:rPr>
      <w:t>106</w:t>
    </w:r>
    <w:r w:rsidRPr="00F34EE0">
      <w:rPr>
        <w:sz w:val="20"/>
        <w:szCs w:val="20"/>
      </w:rPr>
      <w:t>v</w:t>
    </w:r>
  </w:p>
  <w:p w14:paraId="6CAB40CB" w14:textId="77777777" w:rsidR="003E40DD" w:rsidRDefault="003E40D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2F0B32" w14:textId="19A88542" w:rsidR="003E40DD" w:rsidRPr="00F34EE0" w:rsidRDefault="003E40DD" w:rsidP="000E6E59">
    <w:pPr>
      <w:pStyle w:val="3vff3xh4yd"/>
      <w:shd w:val="clear" w:color="auto" w:fill="FFFFFF"/>
      <w:spacing w:before="0" w:beforeAutospacing="0" w:after="0" w:afterAutospacing="0"/>
      <w:rPr>
        <w:sz w:val="20"/>
        <w:szCs w:val="20"/>
      </w:rPr>
    </w:pPr>
    <w:r w:rsidRPr="00F34EE0">
      <w:rPr>
        <w:sz w:val="20"/>
        <w:szCs w:val="20"/>
      </w:rPr>
      <w:t xml:space="preserve">Filza </w:t>
    </w:r>
    <w:r>
      <w:rPr>
        <w:sz w:val="20"/>
        <w:szCs w:val="20"/>
      </w:rPr>
      <w:t>10</w:t>
    </w:r>
    <w:r w:rsidRPr="00F34EE0">
      <w:rPr>
        <w:sz w:val="20"/>
        <w:szCs w:val="20"/>
      </w:rPr>
      <w:t>_</w:t>
    </w:r>
    <w:r>
      <w:rPr>
        <w:sz w:val="20"/>
        <w:szCs w:val="20"/>
      </w:rPr>
      <w:t>4</w:t>
    </w:r>
    <w:r w:rsidRPr="00F34EE0">
      <w:rPr>
        <w:sz w:val="20"/>
        <w:szCs w:val="20"/>
      </w:rPr>
      <w:t>_</w:t>
    </w:r>
    <w:r>
      <w:rPr>
        <w:sz w:val="20"/>
        <w:szCs w:val="20"/>
      </w:rPr>
      <w:t>Filippo</w:t>
    </w:r>
    <w:r w:rsidRPr="00F34EE0">
      <w:rPr>
        <w:sz w:val="20"/>
        <w:szCs w:val="20"/>
      </w:rPr>
      <w:t xml:space="preserve">_cc. </w:t>
    </w:r>
    <w:r>
      <w:rPr>
        <w:sz w:val="20"/>
        <w:szCs w:val="20"/>
      </w:rPr>
      <w:t>107</w:t>
    </w:r>
    <w:r w:rsidRPr="00F34EE0">
      <w:rPr>
        <w:sz w:val="20"/>
        <w:szCs w:val="20"/>
      </w:rPr>
      <w:t>r-</w:t>
    </w:r>
    <w:r>
      <w:rPr>
        <w:sz w:val="20"/>
        <w:szCs w:val="20"/>
      </w:rPr>
      <w:t>147</w:t>
    </w:r>
    <w:r w:rsidRPr="00F34EE0">
      <w:rPr>
        <w:sz w:val="20"/>
        <w:szCs w:val="20"/>
      </w:rPr>
      <w:t>v</w:t>
    </w:r>
  </w:p>
  <w:p w14:paraId="18CD3EE1" w14:textId="77777777" w:rsidR="003E40DD" w:rsidRDefault="003E40DD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DACD2D" w14:textId="0E1ABC98" w:rsidR="003E40DD" w:rsidRPr="00F34EE0" w:rsidRDefault="003E40DD" w:rsidP="000E6E59">
    <w:pPr>
      <w:pStyle w:val="3vff3xh4yd"/>
      <w:shd w:val="clear" w:color="auto" w:fill="FFFFFF"/>
      <w:spacing w:before="0" w:beforeAutospacing="0" w:after="0" w:afterAutospacing="0"/>
      <w:rPr>
        <w:sz w:val="20"/>
        <w:szCs w:val="20"/>
      </w:rPr>
    </w:pPr>
    <w:r w:rsidRPr="00F34EE0">
      <w:rPr>
        <w:sz w:val="20"/>
        <w:szCs w:val="20"/>
      </w:rPr>
      <w:t xml:space="preserve">Filza </w:t>
    </w:r>
    <w:r>
      <w:rPr>
        <w:sz w:val="20"/>
        <w:szCs w:val="20"/>
      </w:rPr>
      <w:t>10</w:t>
    </w:r>
    <w:r w:rsidRPr="00F34EE0">
      <w:rPr>
        <w:sz w:val="20"/>
        <w:szCs w:val="20"/>
      </w:rPr>
      <w:t>_</w:t>
    </w:r>
    <w:r>
      <w:rPr>
        <w:sz w:val="20"/>
        <w:szCs w:val="20"/>
      </w:rPr>
      <w:t>5</w:t>
    </w:r>
    <w:r w:rsidRPr="00F34EE0">
      <w:rPr>
        <w:sz w:val="20"/>
        <w:szCs w:val="20"/>
      </w:rPr>
      <w:t>_</w:t>
    </w:r>
    <w:r>
      <w:rPr>
        <w:sz w:val="20"/>
        <w:szCs w:val="20"/>
      </w:rPr>
      <w:t>Giorgia</w:t>
    </w:r>
    <w:r w:rsidRPr="00F34EE0">
      <w:rPr>
        <w:sz w:val="20"/>
        <w:szCs w:val="20"/>
      </w:rPr>
      <w:t xml:space="preserve">_cc. </w:t>
    </w:r>
    <w:r>
      <w:rPr>
        <w:sz w:val="20"/>
        <w:szCs w:val="20"/>
      </w:rPr>
      <w:t>148</w:t>
    </w:r>
    <w:r w:rsidRPr="00F34EE0">
      <w:rPr>
        <w:sz w:val="20"/>
        <w:szCs w:val="20"/>
      </w:rPr>
      <w:t>r-</w:t>
    </w:r>
    <w:r>
      <w:rPr>
        <w:sz w:val="20"/>
        <w:szCs w:val="20"/>
      </w:rPr>
      <w:t>197</w:t>
    </w:r>
    <w:r w:rsidRPr="00F34EE0">
      <w:rPr>
        <w:sz w:val="20"/>
        <w:szCs w:val="20"/>
      </w:rPr>
      <w:t>v</w:t>
    </w:r>
  </w:p>
  <w:p w14:paraId="49FDFA2F" w14:textId="77777777" w:rsidR="003E40DD" w:rsidRDefault="003E40DD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CE56F9" w14:textId="76F122EA" w:rsidR="003E40DD" w:rsidRPr="00767BD9" w:rsidRDefault="003E40DD" w:rsidP="000E6E59">
    <w:pPr>
      <w:jc w:val="both"/>
      <w:rPr>
        <w:rFonts w:ascii="Times New Roman" w:hAnsi="Times New Roman" w:cs="Times New Roman"/>
      </w:rPr>
    </w:pPr>
    <w:r w:rsidRPr="00767BD9">
      <w:rPr>
        <w:rFonts w:ascii="Times New Roman" w:hAnsi="Times New Roman" w:cs="Times New Roman"/>
      </w:rPr>
      <w:t>10_6</w:t>
    </w:r>
    <w:r>
      <w:rPr>
        <w:rFonts w:ascii="Times New Roman" w:hAnsi="Times New Roman" w:cs="Times New Roman"/>
      </w:rPr>
      <w:t>_Angelo_</w:t>
    </w:r>
    <w:r w:rsidRPr="00767BD9">
      <w:rPr>
        <w:rFonts w:ascii="Times New Roman" w:hAnsi="Times New Roman" w:cs="Times New Roman"/>
      </w:rPr>
      <w:t>cc. 198r-236v</w:t>
    </w:r>
  </w:p>
  <w:p w14:paraId="31EB4FDF" w14:textId="77777777" w:rsidR="003E40DD" w:rsidRDefault="003E40DD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BCEECE" w14:textId="2DA690F3" w:rsidR="003E40DD" w:rsidRPr="00767BD9" w:rsidRDefault="003E40DD" w:rsidP="000E6E59">
    <w:pPr>
      <w:jc w:val="both"/>
      <w:rPr>
        <w:rFonts w:ascii="Times New Roman" w:hAnsi="Times New Roman" w:cs="Times New Roman"/>
      </w:rPr>
    </w:pPr>
    <w:r w:rsidRPr="00767BD9">
      <w:rPr>
        <w:rFonts w:ascii="Times New Roman" w:hAnsi="Times New Roman" w:cs="Times New Roman"/>
      </w:rPr>
      <w:t>10_</w:t>
    </w:r>
    <w:r>
      <w:rPr>
        <w:rFonts w:ascii="Times New Roman" w:hAnsi="Times New Roman" w:cs="Times New Roman"/>
      </w:rPr>
      <w:t>7_Flavia_</w:t>
    </w:r>
    <w:r w:rsidRPr="00767BD9">
      <w:rPr>
        <w:rFonts w:ascii="Times New Roman" w:hAnsi="Times New Roman" w:cs="Times New Roman"/>
      </w:rPr>
      <w:t xml:space="preserve">cc. </w:t>
    </w:r>
    <w:r>
      <w:rPr>
        <w:rFonts w:ascii="Times New Roman" w:hAnsi="Times New Roman" w:cs="Times New Roman"/>
      </w:rPr>
      <w:t>237</w:t>
    </w:r>
    <w:r w:rsidRPr="00767BD9">
      <w:rPr>
        <w:rFonts w:ascii="Times New Roman" w:hAnsi="Times New Roman" w:cs="Times New Roman"/>
      </w:rPr>
      <w:t>r-2</w:t>
    </w:r>
    <w:r>
      <w:rPr>
        <w:rFonts w:ascii="Times New Roman" w:hAnsi="Times New Roman" w:cs="Times New Roman"/>
      </w:rPr>
      <w:t>68</w:t>
    </w:r>
    <w:r w:rsidRPr="00767BD9">
      <w:rPr>
        <w:rFonts w:ascii="Times New Roman" w:hAnsi="Times New Roman" w:cs="Times New Roman"/>
      </w:rPr>
      <w:t>v</w:t>
    </w:r>
  </w:p>
  <w:p w14:paraId="022202FF" w14:textId="77777777" w:rsidR="003E40DD" w:rsidRDefault="003E40DD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C5883D" w14:textId="7A4D49BF" w:rsidR="003E40DD" w:rsidRPr="00767BD9" w:rsidRDefault="003E40DD" w:rsidP="000E6E59">
    <w:pPr>
      <w:jc w:val="both"/>
      <w:rPr>
        <w:rFonts w:ascii="Times New Roman" w:hAnsi="Times New Roman" w:cs="Times New Roman"/>
      </w:rPr>
    </w:pPr>
    <w:r w:rsidRPr="00767BD9">
      <w:rPr>
        <w:rFonts w:ascii="Times New Roman" w:hAnsi="Times New Roman" w:cs="Times New Roman"/>
      </w:rPr>
      <w:t>10_</w:t>
    </w:r>
    <w:r>
      <w:rPr>
        <w:rFonts w:ascii="Times New Roman" w:hAnsi="Times New Roman" w:cs="Times New Roman"/>
      </w:rPr>
      <w:t>8_Cristina_</w:t>
    </w:r>
    <w:r w:rsidRPr="00767BD9">
      <w:rPr>
        <w:rFonts w:ascii="Times New Roman" w:hAnsi="Times New Roman" w:cs="Times New Roman"/>
      </w:rPr>
      <w:t xml:space="preserve">cc. </w:t>
    </w:r>
    <w:r>
      <w:rPr>
        <w:rFonts w:ascii="Times New Roman" w:hAnsi="Times New Roman" w:cs="Times New Roman"/>
      </w:rPr>
      <w:t>269</w:t>
    </w:r>
    <w:r w:rsidRPr="00767BD9">
      <w:rPr>
        <w:rFonts w:ascii="Times New Roman" w:hAnsi="Times New Roman" w:cs="Times New Roman"/>
      </w:rPr>
      <w:t>r-</w:t>
    </w:r>
    <w:r>
      <w:rPr>
        <w:rFonts w:ascii="Times New Roman" w:hAnsi="Times New Roman" w:cs="Times New Roman"/>
      </w:rPr>
      <w:t>309</w:t>
    </w:r>
    <w:r w:rsidRPr="00767BD9">
      <w:rPr>
        <w:rFonts w:ascii="Times New Roman" w:hAnsi="Times New Roman" w:cs="Times New Roman"/>
      </w:rPr>
      <w:t>v</w:t>
    </w:r>
  </w:p>
  <w:p w14:paraId="0208488E" w14:textId="77777777" w:rsidR="003E40DD" w:rsidRDefault="003E40DD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7ECB8C" w14:textId="14CEBC30" w:rsidR="003E40DD" w:rsidRPr="00767BD9" w:rsidRDefault="003E40DD" w:rsidP="000E6E59">
    <w:pPr>
      <w:jc w:val="both"/>
      <w:rPr>
        <w:rFonts w:ascii="Times New Roman" w:hAnsi="Times New Roman" w:cs="Times New Roman"/>
      </w:rPr>
    </w:pPr>
    <w:r w:rsidRPr="00767BD9">
      <w:rPr>
        <w:rFonts w:ascii="Times New Roman" w:hAnsi="Times New Roman" w:cs="Times New Roman"/>
      </w:rPr>
      <w:t>10_</w:t>
    </w:r>
    <w:r>
      <w:rPr>
        <w:rFonts w:ascii="Times New Roman" w:hAnsi="Times New Roman" w:cs="Times New Roman"/>
      </w:rPr>
      <w:t>9_Ruben_</w:t>
    </w:r>
    <w:r w:rsidRPr="00767BD9">
      <w:rPr>
        <w:rFonts w:ascii="Times New Roman" w:hAnsi="Times New Roman" w:cs="Times New Roman"/>
      </w:rPr>
      <w:t xml:space="preserve">cc. </w:t>
    </w:r>
    <w:r>
      <w:rPr>
        <w:rFonts w:ascii="Times New Roman" w:hAnsi="Times New Roman" w:cs="Times New Roman"/>
      </w:rPr>
      <w:t>310</w:t>
    </w:r>
    <w:r w:rsidRPr="00767BD9">
      <w:rPr>
        <w:rFonts w:ascii="Times New Roman" w:hAnsi="Times New Roman" w:cs="Times New Roman"/>
      </w:rPr>
      <w:t>r-</w:t>
    </w:r>
    <w:r>
      <w:rPr>
        <w:rFonts w:ascii="Times New Roman" w:hAnsi="Times New Roman" w:cs="Times New Roman"/>
      </w:rPr>
      <w:t>342</w:t>
    </w:r>
    <w:r w:rsidRPr="00767BD9">
      <w:rPr>
        <w:rFonts w:ascii="Times New Roman" w:hAnsi="Times New Roman" w:cs="Times New Roman"/>
      </w:rPr>
      <w:t>v</w:t>
    </w:r>
  </w:p>
  <w:p w14:paraId="0353676B" w14:textId="77777777" w:rsidR="003E40DD" w:rsidRDefault="003E40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9A485F"/>
    <w:multiLevelType w:val="hybridMultilevel"/>
    <w:tmpl w:val="B2C82CB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B12C1"/>
    <w:multiLevelType w:val="hybridMultilevel"/>
    <w:tmpl w:val="131A32CE"/>
    <w:lvl w:ilvl="0" w:tplc="0B6C9F70">
      <w:start w:val="2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2B7585"/>
    <w:multiLevelType w:val="hybridMultilevel"/>
    <w:tmpl w:val="DF3CAE30"/>
    <w:lvl w:ilvl="0" w:tplc="C984497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87D4239"/>
    <w:multiLevelType w:val="hybridMultilevel"/>
    <w:tmpl w:val="A4F4C3FC"/>
    <w:lvl w:ilvl="0" w:tplc="8A488076">
      <w:start w:val="24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092DF1"/>
    <w:multiLevelType w:val="hybridMultilevel"/>
    <w:tmpl w:val="9E5A58D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9376126">
    <w:abstractNumId w:val="0"/>
  </w:num>
  <w:num w:numId="2" w16cid:durableId="686716016">
    <w:abstractNumId w:val="3"/>
  </w:num>
  <w:num w:numId="3" w16cid:durableId="2021226903">
    <w:abstractNumId w:val="4"/>
  </w:num>
  <w:num w:numId="4" w16cid:durableId="639504732">
    <w:abstractNumId w:val="2"/>
  </w:num>
  <w:num w:numId="5" w16cid:durableId="17154227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hideSpellingErrors/>
  <w:defaultTabStop w:val="708"/>
  <w:hyphenationZone w:val="283"/>
  <w:characterSpacingControl w:val="doNotCompress"/>
  <w:footnotePr>
    <w:numFmt w:val="lowerLetter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yNDEwszAzMjGxNDNW0lEKTi0uzszPAykwrwUAw+6RpiwAAAA="/>
  </w:docVars>
  <w:rsids>
    <w:rsidRoot w:val="002F4E29"/>
    <w:rsid w:val="00001496"/>
    <w:rsid w:val="0000211E"/>
    <w:rsid w:val="00004D9A"/>
    <w:rsid w:val="000063D5"/>
    <w:rsid w:val="00011B3F"/>
    <w:rsid w:val="000167F7"/>
    <w:rsid w:val="00021584"/>
    <w:rsid w:val="00023297"/>
    <w:rsid w:val="00023ECB"/>
    <w:rsid w:val="000267C9"/>
    <w:rsid w:val="00041FE9"/>
    <w:rsid w:val="00043871"/>
    <w:rsid w:val="00043AD7"/>
    <w:rsid w:val="0004406C"/>
    <w:rsid w:val="00052DBE"/>
    <w:rsid w:val="00055946"/>
    <w:rsid w:val="000629EB"/>
    <w:rsid w:val="00063C0C"/>
    <w:rsid w:val="0006622B"/>
    <w:rsid w:val="00067A18"/>
    <w:rsid w:val="000765DA"/>
    <w:rsid w:val="00077209"/>
    <w:rsid w:val="0008053E"/>
    <w:rsid w:val="000900D8"/>
    <w:rsid w:val="00092474"/>
    <w:rsid w:val="000A4579"/>
    <w:rsid w:val="000A73E6"/>
    <w:rsid w:val="000A7653"/>
    <w:rsid w:val="000A777B"/>
    <w:rsid w:val="000B3586"/>
    <w:rsid w:val="000B6268"/>
    <w:rsid w:val="000C135A"/>
    <w:rsid w:val="000C3098"/>
    <w:rsid w:val="000D1AF2"/>
    <w:rsid w:val="000D6331"/>
    <w:rsid w:val="000D724D"/>
    <w:rsid w:val="000E4F01"/>
    <w:rsid w:val="000E6E59"/>
    <w:rsid w:val="000F09F0"/>
    <w:rsid w:val="000F45EE"/>
    <w:rsid w:val="000F5C1B"/>
    <w:rsid w:val="000F79A0"/>
    <w:rsid w:val="00105ADD"/>
    <w:rsid w:val="00107BC3"/>
    <w:rsid w:val="00107D4F"/>
    <w:rsid w:val="0011115D"/>
    <w:rsid w:val="00111717"/>
    <w:rsid w:val="0011223F"/>
    <w:rsid w:val="00112584"/>
    <w:rsid w:val="00113C5E"/>
    <w:rsid w:val="001167F4"/>
    <w:rsid w:val="00117E1C"/>
    <w:rsid w:val="00122264"/>
    <w:rsid w:val="00130F74"/>
    <w:rsid w:val="00142326"/>
    <w:rsid w:val="001462C4"/>
    <w:rsid w:val="001473CF"/>
    <w:rsid w:val="00154C40"/>
    <w:rsid w:val="0016340D"/>
    <w:rsid w:val="00175033"/>
    <w:rsid w:val="00177431"/>
    <w:rsid w:val="001831A8"/>
    <w:rsid w:val="00183594"/>
    <w:rsid w:val="0018652C"/>
    <w:rsid w:val="001A1935"/>
    <w:rsid w:val="001A3646"/>
    <w:rsid w:val="001B769D"/>
    <w:rsid w:val="001C3450"/>
    <w:rsid w:val="001C48DA"/>
    <w:rsid w:val="001C70D4"/>
    <w:rsid w:val="001C790D"/>
    <w:rsid w:val="001D1C59"/>
    <w:rsid w:val="001E2E45"/>
    <w:rsid w:val="001E33E2"/>
    <w:rsid w:val="001E627D"/>
    <w:rsid w:val="001F01AE"/>
    <w:rsid w:val="001F418C"/>
    <w:rsid w:val="001F5A32"/>
    <w:rsid w:val="002005C7"/>
    <w:rsid w:val="00205683"/>
    <w:rsid w:val="0020739C"/>
    <w:rsid w:val="00210173"/>
    <w:rsid w:val="0021151B"/>
    <w:rsid w:val="00215584"/>
    <w:rsid w:val="00224BAB"/>
    <w:rsid w:val="002274EB"/>
    <w:rsid w:val="0023187B"/>
    <w:rsid w:val="00235940"/>
    <w:rsid w:val="00235F83"/>
    <w:rsid w:val="00235F9A"/>
    <w:rsid w:val="00236560"/>
    <w:rsid w:val="00237210"/>
    <w:rsid w:val="00237C34"/>
    <w:rsid w:val="0024493A"/>
    <w:rsid w:val="00255E38"/>
    <w:rsid w:val="00260AE8"/>
    <w:rsid w:val="00261409"/>
    <w:rsid w:val="00264DB5"/>
    <w:rsid w:val="002661A3"/>
    <w:rsid w:val="00270D03"/>
    <w:rsid w:val="0027198A"/>
    <w:rsid w:val="002776A3"/>
    <w:rsid w:val="00280B65"/>
    <w:rsid w:val="0028476F"/>
    <w:rsid w:val="00286E30"/>
    <w:rsid w:val="002873F9"/>
    <w:rsid w:val="00292D15"/>
    <w:rsid w:val="00297C3C"/>
    <w:rsid w:val="002A14ED"/>
    <w:rsid w:val="002A1D5F"/>
    <w:rsid w:val="002A3B8A"/>
    <w:rsid w:val="002A5A39"/>
    <w:rsid w:val="002A5D14"/>
    <w:rsid w:val="002A7A1B"/>
    <w:rsid w:val="002B30F8"/>
    <w:rsid w:val="002B37C3"/>
    <w:rsid w:val="002B7582"/>
    <w:rsid w:val="002B79EB"/>
    <w:rsid w:val="002C06EF"/>
    <w:rsid w:val="002C1407"/>
    <w:rsid w:val="002D1D67"/>
    <w:rsid w:val="002D49B8"/>
    <w:rsid w:val="002E2EB9"/>
    <w:rsid w:val="002E525E"/>
    <w:rsid w:val="002E5641"/>
    <w:rsid w:val="002E6E54"/>
    <w:rsid w:val="002F260E"/>
    <w:rsid w:val="002F4E29"/>
    <w:rsid w:val="002F7917"/>
    <w:rsid w:val="003019FF"/>
    <w:rsid w:val="0030622A"/>
    <w:rsid w:val="00311F95"/>
    <w:rsid w:val="0031267D"/>
    <w:rsid w:val="0031702C"/>
    <w:rsid w:val="00317E8F"/>
    <w:rsid w:val="00320B44"/>
    <w:rsid w:val="0032659E"/>
    <w:rsid w:val="003269AC"/>
    <w:rsid w:val="003276DA"/>
    <w:rsid w:val="00327954"/>
    <w:rsid w:val="00334ECE"/>
    <w:rsid w:val="00337410"/>
    <w:rsid w:val="00341113"/>
    <w:rsid w:val="003459BB"/>
    <w:rsid w:val="00351051"/>
    <w:rsid w:val="00366C26"/>
    <w:rsid w:val="00366DED"/>
    <w:rsid w:val="003724FC"/>
    <w:rsid w:val="00382780"/>
    <w:rsid w:val="0038299E"/>
    <w:rsid w:val="0039173D"/>
    <w:rsid w:val="00395E05"/>
    <w:rsid w:val="00397F00"/>
    <w:rsid w:val="003A1371"/>
    <w:rsid w:val="003A1F94"/>
    <w:rsid w:val="003A231E"/>
    <w:rsid w:val="003A2DB4"/>
    <w:rsid w:val="003A470C"/>
    <w:rsid w:val="003A4AAB"/>
    <w:rsid w:val="003A6F2B"/>
    <w:rsid w:val="003A7C6A"/>
    <w:rsid w:val="003B1BC0"/>
    <w:rsid w:val="003B5BF7"/>
    <w:rsid w:val="003C023D"/>
    <w:rsid w:val="003C2FEF"/>
    <w:rsid w:val="003D1E31"/>
    <w:rsid w:val="003D37DD"/>
    <w:rsid w:val="003D70D6"/>
    <w:rsid w:val="003E209D"/>
    <w:rsid w:val="003E40DD"/>
    <w:rsid w:val="003E5998"/>
    <w:rsid w:val="003E691C"/>
    <w:rsid w:val="00406AAC"/>
    <w:rsid w:val="00413206"/>
    <w:rsid w:val="0041395B"/>
    <w:rsid w:val="00413AF0"/>
    <w:rsid w:val="004170EA"/>
    <w:rsid w:val="004242C9"/>
    <w:rsid w:val="004267E2"/>
    <w:rsid w:val="004301FB"/>
    <w:rsid w:val="00434E7A"/>
    <w:rsid w:val="004352A7"/>
    <w:rsid w:val="00435995"/>
    <w:rsid w:val="00437034"/>
    <w:rsid w:val="00446E1E"/>
    <w:rsid w:val="00451F4F"/>
    <w:rsid w:val="00453199"/>
    <w:rsid w:val="00455394"/>
    <w:rsid w:val="004617BB"/>
    <w:rsid w:val="00466AE7"/>
    <w:rsid w:val="0047315B"/>
    <w:rsid w:val="00475EDA"/>
    <w:rsid w:val="00481E31"/>
    <w:rsid w:val="004820E5"/>
    <w:rsid w:val="0049328D"/>
    <w:rsid w:val="00494B82"/>
    <w:rsid w:val="00495535"/>
    <w:rsid w:val="00496811"/>
    <w:rsid w:val="004A00C4"/>
    <w:rsid w:val="004A645C"/>
    <w:rsid w:val="004B1D4D"/>
    <w:rsid w:val="004B1D78"/>
    <w:rsid w:val="004B2851"/>
    <w:rsid w:val="004B31F4"/>
    <w:rsid w:val="004B588C"/>
    <w:rsid w:val="004C0832"/>
    <w:rsid w:val="004C4673"/>
    <w:rsid w:val="004E0105"/>
    <w:rsid w:val="004E0E3A"/>
    <w:rsid w:val="004E6F8E"/>
    <w:rsid w:val="004F044D"/>
    <w:rsid w:val="004F1A35"/>
    <w:rsid w:val="00504552"/>
    <w:rsid w:val="00504D74"/>
    <w:rsid w:val="0050655D"/>
    <w:rsid w:val="00512029"/>
    <w:rsid w:val="00512AF5"/>
    <w:rsid w:val="005251A2"/>
    <w:rsid w:val="00533741"/>
    <w:rsid w:val="00534539"/>
    <w:rsid w:val="005418BE"/>
    <w:rsid w:val="00550C9C"/>
    <w:rsid w:val="00553994"/>
    <w:rsid w:val="00555CE5"/>
    <w:rsid w:val="00557E40"/>
    <w:rsid w:val="00560382"/>
    <w:rsid w:val="00560C92"/>
    <w:rsid w:val="0056313B"/>
    <w:rsid w:val="00563252"/>
    <w:rsid w:val="005721A4"/>
    <w:rsid w:val="00575ACA"/>
    <w:rsid w:val="00576177"/>
    <w:rsid w:val="00581182"/>
    <w:rsid w:val="00591A80"/>
    <w:rsid w:val="00595B61"/>
    <w:rsid w:val="005A3EFB"/>
    <w:rsid w:val="005A4F86"/>
    <w:rsid w:val="005A5322"/>
    <w:rsid w:val="005A6781"/>
    <w:rsid w:val="005B2155"/>
    <w:rsid w:val="005B2F4F"/>
    <w:rsid w:val="005C003F"/>
    <w:rsid w:val="005C010A"/>
    <w:rsid w:val="005D4585"/>
    <w:rsid w:val="005E306C"/>
    <w:rsid w:val="005F70FC"/>
    <w:rsid w:val="00600088"/>
    <w:rsid w:val="00600728"/>
    <w:rsid w:val="00611A62"/>
    <w:rsid w:val="00611D51"/>
    <w:rsid w:val="00612587"/>
    <w:rsid w:val="00614E9D"/>
    <w:rsid w:val="00617FB3"/>
    <w:rsid w:val="006309E9"/>
    <w:rsid w:val="0063180E"/>
    <w:rsid w:val="00631BB8"/>
    <w:rsid w:val="00632848"/>
    <w:rsid w:val="006343D1"/>
    <w:rsid w:val="00637C14"/>
    <w:rsid w:val="00637E9A"/>
    <w:rsid w:val="00640BCE"/>
    <w:rsid w:val="00644A47"/>
    <w:rsid w:val="006517E2"/>
    <w:rsid w:val="006607A7"/>
    <w:rsid w:val="006608D7"/>
    <w:rsid w:val="00661DE1"/>
    <w:rsid w:val="00663608"/>
    <w:rsid w:val="00664D27"/>
    <w:rsid w:val="006655DB"/>
    <w:rsid w:val="00665DEC"/>
    <w:rsid w:val="006701C1"/>
    <w:rsid w:val="00672BC1"/>
    <w:rsid w:val="0067341B"/>
    <w:rsid w:val="00675BD3"/>
    <w:rsid w:val="006823FA"/>
    <w:rsid w:val="00686AC9"/>
    <w:rsid w:val="00686B84"/>
    <w:rsid w:val="006922EC"/>
    <w:rsid w:val="006952A4"/>
    <w:rsid w:val="006A0548"/>
    <w:rsid w:val="006A18DF"/>
    <w:rsid w:val="006A1D8B"/>
    <w:rsid w:val="006B164A"/>
    <w:rsid w:val="006B2FA6"/>
    <w:rsid w:val="006B4A2F"/>
    <w:rsid w:val="006B5971"/>
    <w:rsid w:val="006C4896"/>
    <w:rsid w:val="006D44EE"/>
    <w:rsid w:val="006D480C"/>
    <w:rsid w:val="006D4DFB"/>
    <w:rsid w:val="006D6E81"/>
    <w:rsid w:val="006D708F"/>
    <w:rsid w:val="006D77EA"/>
    <w:rsid w:val="006D7967"/>
    <w:rsid w:val="006E271A"/>
    <w:rsid w:val="006E5EDF"/>
    <w:rsid w:val="006F6B40"/>
    <w:rsid w:val="00701459"/>
    <w:rsid w:val="00702F2F"/>
    <w:rsid w:val="00705CCD"/>
    <w:rsid w:val="00707349"/>
    <w:rsid w:val="00720C63"/>
    <w:rsid w:val="00724613"/>
    <w:rsid w:val="00731283"/>
    <w:rsid w:val="00736C69"/>
    <w:rsid w:val="00741A49"/>
    <w:rsid w:val="007429C0"/>
    <w:rsid w:val="007429CE"/>
    <w:rsid w:val="007431F2"/>
    <w:rsid w:val="00746CC3"/>
    <w:rsid w:val="007474E1"/>
    <w:rsid w:val="0075188A"/>
    <w:rsid w:val="00754507"/>
    <w:rsid w:val="00754AC1"/>
    <w:rsid w:val="007629DC"/>
    <w:rsid w:val="007722E0"/>
    <w:rsid w:val="00783176"/>
    <w:rsid w:val="00796013"/>
    <w:rsid w:val="007A696D"/>
    <w:rsid w:val="007B1C21"/>
    <w:rsid w:val="007B66F9"/>
    <w:rsid w:val="007B6887"/>
    <w:rsid w:val="007B72C3"/>
    <w:rsid w:val="007C1678"/>
    <w:rsid w:val="007C73A3"/>
    <w:rsid w:val="007D2B1C"/>
    <w:rsid w:val="007D30B4"/>
    <w:rsid w:val="007E0C0D"/>
    <w:rsid w:val="007E4F91"/>
    <w:rsid w:val="007E4FEC"/>
    <w:rsid w:val="007E57D7"/>
    <w:rsid w:val="007E589E"/>
    <w:rsid w:val="007F0AFD"/>
    <w:rsid w:val="007F42AF"/>
    <w:rsid w:val="007F7E0B"/>
    <w:rsid w:val="008047E4"/>
    <w:rsid w:val="00810037"/>
    <w:rsid w:val="00817FD8"/>
    <w:rsid w:val="00823452"/>
    <w:rsid w:val="00830C92"/>
    <w:rsid w:val="0083247D"/>
    <w:rsid w:val="00835076"/>
    <w:rsid w:val="00837032"/>
    <w:rsid w:val="00837F9F"/>
    <w:rsid w:val="00845A78"/>
    <w:rsid w:val="00846DF6"/>
    <w:rsid w:val="00850F91"/>
    <w:rsid w:val="00854700"/>
    <w:rsid w:val="00857E40"/>
    <w:rsid w:val="00861E22"/>
    <w:rsid w:val="00861FD1"/>
    <w:rsid w:val="00865ED6"/>
    <w:rsid w:val="0087396C"/>
    <w:rsid w:val="00875A56"/>
    <w:rsid w:val="00880F54"/>
    <w:rsid w:val="00881A5F"/>
    <w:rsid w:val="00881AF2"/>
    <w:rsid w:val="00891AC9"/>
    <w:rsid w:val="00894654"/>
    <w:rsid w:val="00895944"/>
    <w:rsid w:val="00895E33"/>
    <w:rsid w:val="008A03C7"/>
    <w:rsid w:val="008A4256"/>
    <w:rsid w:val="008A7667"/>
    <w:rsid w:val="008B0233"/>
    <w:rsid w:val="008B325D"/>
    <w:rsid w:val="008B5CED"/>
    <w:rsid w:val="008C338E"/>
    <w:rsid w:val="008D67EA"/>
    <w:rsid w:val="008E3BC6"/>
    <w:rsid w:val="008E7CDB"/>
    <w:rsid w:val="008F0459"/>
    <w:rsid w:val="008F20EA"/>
    <w:rsid w:val="008F7601"/>
    <w:rsid w:val="00903909"/>
    <w:rsid w:val="00904436"/>
    <w:rsid w:val="009062F9"/>
    <w:rsid w:val="009069FA"/>
    <w:rsid w:val="0090746E"/>
    <w:rsid w:val="00910D17"/>
    <w:rsid w:val="009224C3"/>
    <w:rsid w:val="009226DD"/>
    <w:rsid w:val="00924795"/>
    <w:rsid w:val="00927897"/>
    <w:rsid w:val="00927DE3"/>
    <w:rsid w:val="009307D6"/>
    <w:rsid w:val="0093786F"/>
    <w:rsid w:val="00942F8A"/>
    <w:rsid w:val="00943130"/>
    <w:rsid w:val="009502D9"/>
    <w:rsid w:val="00952665"/>
    <w:rsid w:val="009646F4"/>
    <w:rsid w:val="0096475B"/>
    <w:rsid w:val="009652A1"/>
    <w:rsid w:val="00965804"/>
    <w:rsid w:val="00973109"/>
    <w:rsid w:val="009805CD"/>
    <w:rsid w:val="00980BB5"/>
    <w:rsid w:val="00986040"/>
    <w:rsid w:val="0099390F"/>
    <w:rsid w:val="0099396B"/>
    <w:rsid w:val="009A0017"/>
    <w:rsid w:val="009A1731"/>
    <w:rsid w:val="009A40BD"/>
    <w:rsid w:val="009B3452"/>
    <w:rsid w:val="009B3A87"/>
    <w:rsid w:val="009C016F"/>
    <w:rsid w:val="009C2AFE"/>
    <w:rsid w:val="009C5219"/>
    <w:rsid w:val="009D006E"/>
    <w:rsid w:val="009D09DB"/>
    <w:rsid w:val="009D1250"/>
    <w:rsid w:val="009D13D8"/>
    <w:rsid w:val="009D1636"/>
    <w:rsid w:val="009D649F"/>
    <w:rsid w:val="009E1875"/>
    <w:rsid w:val="009E215B"/>
    <w:rsid w:val="009F7844"/>
    <w:rsid w:val="009F7B78"/>
    <w:rsid w:val="00A019DA"/>
    <w:rsid w:val="00A04188"/>
    <w:rsid w:val="00A0547F"/>
    <w:rsid w:val="00A0641D"/>
    <w:rsid w:val="00A071E5"/>
    <w:rsid w:val="00A07663"/>
    <w:rsid w:val="00A128C1"/>
    <w:rsid w:val="00A23483"/>
    <w:rsid w:val="00A24681"/>
    <w:rsid w:val="00A32A57"/>
    <w:rsid w:val="00A3350A"/>
    <w:rsid w:val="00A3470A"/>
    <w:rsid w:val="00A35A34"/>
    <w:rsid w:val="00A35FDC"/>
    <w:rsid w:val="00A364A5"/>
    <w:rsid w:val="00A36CC9"/>
    <w:rsid w:val="00A4085B"/>
    <w:rsid w:val="00A55F63"/>
    <w:rsid w:val="00A64608"/>
    <w:rsid w:val="00A65BF2"/>
    <w:rsid w:val="00A671F2"/>
    <w:rsid w:val="00A70C16"/>
    <w:rsid w:val="00A72A56"/>
    <w:rsid w:val="00A7442C"/>
    <w:rsid w:val="00A7588E"/>
    <w:rsid w:val="00A75F98"/>
    <w:rsid w:val="00A76D61"/>
    <w:rsid w:val="00A76E71"/>
    <w:rsid w:val="00A91DEA"/>
    <w:rsid w:val="00A926A3"/>
    <w:rsid w:val="00A97433"/>
    <w:rsid w:val="00AA0157"/>
    <w:rsid w:val="00AA2E00"/>
    <w:rsid w:val="00AB0EAC"/>
    <w:rsid w:val="00AB1C68"/>
    <w:rsid w:val="00AB25BF"/>
    <w:rsid w:val="00AB4B23"/>
    <w:rsid w:val="00AC7396"/>
    <w:rsid w:val="00AD1D14"/>
    <w:rsid w:val="00AD3AC4"/>
    <w:rsid w:val="00AE074F"/>
    <w:rsid w:val="00AF1806"/>
    <w:rsid w:val="00AF1B38"/>
    <w:rsid w:val="00AF26A1"/>
    <w:rsid w:val="00AF5B8A"/>
    <w:rsid w:val="00AF7186"/>
    <w:rsid w:val="00B02BA5"/>
    <w:rsid w:val="00B03BAE"/>
    <w:rsid w:val="00B05109"/>
    <w:rsid w:val="00B074AB"/>
    <w:rsid w:val="00B101ED"/>
    <w:rsid w:val="00B162D5"/>
    <w:rsid w:val="00B1691B"/>
    <w:rsid w:val="00B17A33"/>
    <w:rsid w:val="00B20245"/>
    <w:rsid w:val="00B21005"/>
    <w:rsid w:val="00B3294F"/>
    <w:rsid w:val="00B35AA7"/>
    <w:rsid w:val="00B361C9"/>
    <w:rsid w:val="00B37E2A"/>
    <w:rsid w:val="00B433A4"/>
    <w:rsid w:val="00B44380"/>
    <w:rsid w:val="00B44C6B"/>
    <w:rsid w:val="00B4676E"/>
    <w:rsid w:val="00B53699"/>
    <w:rsid w:val="00B540F8"/>
    <w:rsid w:val="00B57916"/>
    <w:rsid w:val="00B57A63"/>
    <w:rsid w:val="00B6126B"/>
    <w:rsid w:val="00B61854"/>
    <w:rsid w:val="00B61CA1"/>
    <w:rsid w:val="00B620BA"/>
    <w:rsid w:val="00B6388B"/>
    <w:rsid w:val="00B71024"/>
    <w:rsid w:val="00B73ABC"/>
    <w:rsid w:val="00B7637C"/>
    <w:rsid w:val="00B81471"/>
    <w:rsid w:val="00B81DB0"/>
    <w:rsid w:val="00B828D9"/>
    <w:rsid w:val="00B83C85"/>
    <w:rsid w:val="00B85F9D"/>
    <w:rsid w:val="00B9082A"/>
    <w:rsid w:val="00B9230D"/>
    <w:rsid w:val="00B94611"/>
    <w:rsid w:val="00BA24EF"/>
    <w:rsid w:val="00BA34D4"/>
    <w:rsid w:val="00BB1240"/>
    <w:rsid w:val="00BB2D98"/>
    <w:rsid w:val="00BB32EB"/>
    <w:rsid w:val="00BB3594"/>
    <w:rsid w:val="00BB4717"/>
    <w:rsid w:val="00BB57B1"/>
    <w:rsid w:val="00BB7887"/>
    <w:rsid w:val="00BC08A6"/>
    <w:rsid w:val="00BC70AA"/>
    <w:rsid w:val="00BE02F4"/>
    <w:rsid w:val="00BE2917"/>
    <w:rsid w:val="00BE7427"/>
    <w:rsid w:val="00BE76A4"/>
    <w:rsid w:val="00BF372A"/>
    <w:rsid w:val="00BF7034"/>
    <w:rsid w:val="00C00A56"/>
    <w:rsid w:val="00C06BBB"/>
    <w:rsid w:val="00C074C9"/>
    <w:rsid w:val="00C113F9"/>
    <w:rsid w:val="00C1224D"/>
    <w:rsid w:val="00C1392D"/>
    <w:rsid w:val="00C20342"/>
    <w:rsid w:val="00C2079A"/>
    <w:rsid w:val="00C21E98"/>
    <w:rsid w:val="00C230E9"/>
    <w:rsid w:val="00C25A19"/>
    <w:rsid w:val="00C26390"/>
    <w:rsid w:val="00C3177A"/>
    <w:rsid w:val="00C41442"/>
    <w:rsid w:val="00C41E6B"/>
    <w:rsid w:val="00C45896"/>
    <w:rsid w:val="00C47A31"/>
    <w:rsid w:val="00C52804"/>
    <w:rsid w:val="00C52FBA"/>
    <w:rsid w:val="00C60A57"/>
    <w:rsid w:val="00C6183C"/>
    <w:rsid w:val="00C622BA"/>
    <w:rsid w:val="00C63A54"/>
    <w:rsid w:val="00C66654"/>
    <w:rsid w:val="00C67822"/>
    <w:rsid w:val="00C70BB4"/>
    <w:rsid w:val="00C74E16"/>
    <w:rsid w:val="00C7678E"/>
    <w:rsid w:val="00C77133"/>
    <w:rsid w:val="00C80047"/>
    <w:rsid w:val="00C81F05"/>
    <w:rsid w:val="00C8542E"/>
    <w:rsid w:val="00C865E7"/>
    <w:rsid w:val="00C87884"/>
    <w:rsid w:val="00C90388"/>
    <w:rsid w:val="00C9161D"/>
    <w:rsid w:val="00C92D6B"/>
    <w:rsid w:val="00C92DB7"/>
    <w:rsid w:val="00C93CA4"/>
    <w:rsid w:val="00C93FF8"/>
    <w:rsid w:val="00C96A12"/>
    <w:rsid w:val="00CA6524"/>
    <w:rsid w:val="00CA7684"/>
    <w:rsid w:val="00CB009D"/>
    <w:rsid w:val="00CB424D"/>
    <w:rsid w:val="00CB672D"/>
    <w:rsid w:val="00CC34FA"/>
    <w:rsid w:val="00CC3DE3"/>
    <w:rsid w:val="00CC5DCB"/>
    <w:rsid w:val="00CC61E9"/>
    <w:rsid w:val="00CC65A6"/>
    <w:rsid w:val="00CC6E44"/>
    <w:rsid w:val="00CD607A"/>
    <w:rsid w:val="00CD7ABE"/>
    <w:rsid w:val="00CE0177"/>
    <w:rsid w:val="00CE18B7"/>
    <w:rsid w:val="00CE1D46"/>
    <w:rsid w:val="00CE3C50"/>
    <w:rsid w:val="00CE4FF8"/>
    <w:rsid w:val="00CE5255"/>
    <w:rsid w:val="00CE7EB5"/>
    <w:rsid w:val="00CF1F6C"/>
    <w:rsid w:val="00D03341"/>
    <w:rsid w:val="00D10FEA"/>
    <w:rsid w:val="00D1283C"/>
    <w:rsid w:val="00D161FC"/>
    <w:rsid w:val="00D21371"/>
    <w:rsid w:val="00D224A5"/>
    <w:rsid w:val="00D22E6F"/>
    <w:rsid w:val="00D249EC"/>
    <w:rsid w:val="00D35192"/>
    <w:rsid w:val="00D3792A"/>
    <w:rsid w:val="00D4050D"/>
    <w:rsid w:val="00D50E6B"/>
    <w:rsid w:val="00D520D5"/>
    <w:rsid w:val="00D539D5"/>
    <w:rsid w:val="00D54F81"/>
    <w:rsid w:val="00D60FC5"/>
    <w:rsid w:val="00D618A3"/>
    <w:rsid w:val="00D623C1"/>
    <w:rsid w:val="00D65EB4"/>
    <w:rsid w:val="00D736EB"/>
    <w:rsid w:val="00D805DD"/>
    <w:rsid w:val="00D856E6"/>
    <w:rsid w:val="00D86592"/>
    <w:rsid w:val="00D90544"/>
    <w:rsid w:val="00D90743"/>
    <w:rsid w:val="00D9710E"/>
    <w:rsid w:val="00DA0913"/>
    <w:rsid w:val="00DB13C4"/>
    <w:rsid w:val="00DB3A13"/>
    <w:rsid w:val="00DB72D1"/>
    <w:rsid w:val="00DC1176"/>
    <w:rsid w:val="00DC299A"/>
    <w:rsid w:val="00DC629D"/>
    <w:rsid w:val="00DC757E"/>
    <w:rsid w:val="00DD1A1E"/>
    <w:rsid w:val="00DD3C2E"/>
    <w:rsid w:val="00DD62E8"/>
    <w:rsid w:val="00DE506D"/>
    <w:rsid w:val="00DE5A95"/>
    <w:rsid w:val="00DF274C"/>
    <w:rsid w:val="00DF6ADD"/>
    <w:rsid w:val="00E013E6"/>
    <w:rsid w:val="00E01E87"/>
    <w:rsid w:val="00E0456E"/>
    <w:rsid w:val="00E05E51"/>
    <w:rsid w:val="00E064C4"/>
    <w:rsid w:val="00E07981"/>
    <w:rsid w:val="00E14407"/>
    <w:rsid w:val="00E23730"/>
    <w:rsid w:val="00E24FDD"/>
    <w:rsid w:val="00E325B0"/>
    <w:rsid w:val="00E425BD"/>
    <w:rsid w:val="00E50E15"/>
    <w:rsid w:val="00E60F57"/>
    <w:rsid w:val="00E64250"/>
    <w:rsid w:val="00E646D5"/>
    <w:rsid w:val="00E679E5"/>
    <w:rsid w:val="00E71D6F"/>
    <w:rsid w:val="00E7337C"/>
    <w:rsid w:val="00E75109"/>
    <w:rsid w:val="00E7619D"/>
    <w:rsid w:val="00E7639D"/>
    <w:rsid w:val="00E76B66"/>
    <w:rsid w:val="00E774EA"/>
    <w:rsid w:val="00E77567"/>
    <w:rsid w:val="00E77ED6"/>
    <w:rsid w:val="00E81090"/>
    <w:rsid w:val="00E903F5"/>
    <w:rsid w:val="00E91476"/>
    <w:rsid w:val="00E914A1"/>
    <w:rsid w:val="00E944EE"/>
    <w:rsid w:val="00E94672"/>
    <w:rsid w:val="00E955B2"/>
    <w:rsid w:val="00E967C7"/>
    <w:rsid w:val="00EA1E6A"/>
    <w:rsid w:val="00EA3695"/>
    <w:rsid w:val="00EA47D8"/>
    <w:rsid w:val="00EA58FB"/>
    <w:rsid w:val="00EA7E63"/>
    <w:rsid w:val="00EB0917"/>
    <w:rsid w:val="00EB2E8D"/>
    <w:rsid w:val="00EB49C4"/>
    <w:rsid w:val="00EB57F8"/>
    <w:rsid w:val="00EB6784"/>
    <w:rsid w:val="00EB7149"/>
    <w:rsid w:val="00EC23FE"/>
    <w:rsid w:val="00ED5CC9"/>
    <w:rsid w:val="00ED62AA"/>
    <w:rsid w:val="00EE02F6"/>
    <w:rsid w:val="00EE277E"/>
    <w:rsid w:val="00EE7829"/>
    <w:rsid w:val="00EE7D63"/>
    <w:rsid w:val="00EF0C45"/>
    <w:rsid w:val="00EF6EFD"/>
    <w:rsid w:val="00F00EAA"/>
    <w:rsid w:val="00F034D5"/>
    <w:rsid w:val="00F0493D"/>
    <w:rsid w:val="00F12B00"/>
    <w:rsid w:val="00F175AB"/>
    <w:rsid w:val="00F43F65"/>
    <w:rsid w:val="00F47568"/>
    <w:rsid w:val="00F5108A"/>
    <w:rsid w:val="00F52F32"/>
    <w:rsid w:val="00F5386C"/>
    <w:rsid w:val="00F63C96"/>
    <w:rsid w:val="00F647FC"/>
    <w:rsid w:val="00F7034D"/>
    <w:rsid w:val="00F723A6"/>
    <w:rsid w:val="00F7289F"/>
    <w:rsid w:val="00F762E0"/>
    <w:rsid w:val="00F81D52"/>
    <w:rsid w:val="00F8312F"/>
    <w:rsid w:val="00F84960"/>
    <w:rsid w:val="00F84FE3"/>
    <w:rsid w:val="00F92FF7"/>
    <w:rsid w:val="00F95CF3"/>
    <w:rsid w:val="00F97509"/>
    <w:rsid w:val="00FA45FF"/>
    <w:rsid w:val="00FA4F24"/>
    <w:rsid w:val="00FA5718"/>
    <w:rsid w:val="00FA5ACC"/>
    <w:rsid w:val="00FA6FD1"/>
    <w:rsid w:val="00FA70AC"/>
    <w:rsid w:val="00FB0130"/>
    <w:rsid w:val="00FB1C16"/>
    <w:rsid w:val="00FB36F4"/>
    <w:rsid w:val="00FB3ACF"/>
    <w:rsid w:val="00FB5B23"/>
    <w:rsid w:val="00FB60AB"/>
    <w:rsid w:val="00FB6138"/>
    <w:rsid w:val="00FD2F63"/>
    <w:rsid w:val="00FD44F5"/>
    <w:rsid w:val="00FD529A"/>
    <w:rsid w:val="00FE01E6"/>
    <w:rsid w:val="00FE066A"/>
    <w:rsid w:val="00FE09C0"/>
    <w:rsid w:val="00FE0DFE"/>
    <w:rsid w:val="00FE1866"/>
    <w:rsid w:val="00FE33FE"/>
    <w:rsid w:val="00FE598E"/>
    <w:rsid w:val="00FE5B16"/>
    <w:rsid w:val="00FF0669"/>
    <w:rsid w:val="00FF2874"/>
    <w:rsid w:val="00FF2CCA"/>
    <w:rsid w:val="00FF2E74"/>
    <w:rsid w:val="00FF35EC"/>
    <w:rsid w:val="08915296"/>
    <w:rsid w:val="0BE5B682"/>
    <w:rsid w:val="26DAD221"/>
    <w:rsid w:val="32E68599"/>
    <w:rsid w:val="5D9E7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61D29D6"/>
  <w15:chartTrackingRefBased/>
  <w15:docId w15:val="{7C528815-208C-3446-9228-9FDF765C2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it-IT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4E29"/>
    <w:rPr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0C63"/>
    <w:pPr>
      <w:keepNext/>
      <w:suppressAutoHyphens/>
      <w:spacing w:before="240" w:after="60" w:line="276" w:lineRule="auto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  <w:lang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F4E29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E29"/>
    <w:rPr>
      <w:rFonts w:ascii="Lucida Grande" w:hAnsi="Lucida Grande"/>
      <w:kern w:val="0"/>
      <w:sz w:val="18"/>
      <w:szCs w:val="18"/>
      <w14:ligatures w14:val="none"/>
    </w:rPr>
  </w:style>
  <w:style w:type="paragraph" w:customStyle="1" w:styleId="Testopreformattato">
    <w:name w:val="Testo preformattato"/>
    <w:basedOn w:val="Normal"/>
    <w:rsid w:val="002F4E29"/>
    <w:pPr>
      <w:widowControl w:val="0"/>
      <w:suppressAutoHyphens/>
    </w:pPr>
    <w:rPr>
      <w:rFonts w:ascii="Courier New" w:eastAsia="NSimSun" w:hAnsi="Courier New" w:cs="Courier New"/>
      <w:kern w:val="1"/>
      <w:sz w:val="20"/>
      <w:szCs w:val="20"/>
      <w:lang w:eastAsia="hi-IN" w:bidi="hi-IN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2F4E29"/>
    <w:pPr>
      <w:spacing w:after="200" w:line="276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F4E29"/>
    <w:rPr>
      <w:rFonts w:ascii="Calibri" w:eastAsia="Calibri" w:hAnsi="Calibri" w:cs="Times New Roman"/>
      <w:kern w:val="0"/>
      <w:sz w:val="20"/>
      <w:szCs w:val="20"/>
      <w14:ligatures w14:val="none"/>
    </w:rPr>
  </w:style>
  <w:style w:type="character" w:styleId="FootnoteReference">
    <w:name w:val="footnote reference"/>
    <w:uiPriority w:val="99"/>
    <w:unhideWhenUsed/>
    <w:rsid w:val="002F4E29"/>
    <w:rPr>
      <w:vertAlign w:val="superscript"/>
    </w:rPr>
  </w:style>
  <w:style w:type="paragraph" w:customStyle="1" w:styleId="3vff3xh4yd">
    <w:name w:val="_3vff3xh4yd"/>
    <w:basedOn w:val="Normal"/>
    <w:rsid w:val="002F4E2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Revision">
    <w:name w:val="Revision"/>
    <w:hidden/>
    <w:uiPriority w:val="99"/>
    <w:rsid w:val="002F4E29"/>
    <w:rPr>
      <w:kern w:val="0"/>
      <w:sz w:val="22"/>
      <w:szCs w:val="22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2F4E29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4E29"/>
    <w:rPr>
      <w:kern w:val="0"/>
      <w:sz w:val="22"/>
      <w:szCs w:val="2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2F4E29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4E29"/>
    <w:rPr>
      <w:kern w:val="0"/>
      <w:sz w:val="22"/>
      <w:szCs w:val="22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2F4E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4E2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4E29"/>
    <w:rPr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4E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4E29"/>
    <w:rPr>
      <w:b/>
      <w:bCs/>
      <w:kern w:val="0"/>
      <w:sz w:val="20"/>
      <w:szCs w:val="20"/>
      <w14:ligatures w14:val="none"/>
    </w:rPr>
  </w:style>
  <w:style w:type="numbering" w:customStyle="1" w:styleId="Nessunelenco1">
    <w:name w:val="Nessun elenco1"/>
    <w:next w:val="NoList"/>
    <w:uiPriority w:val="99"/>
    <w:semiHidden/>
    <w:unhideWhenUsed/>
    <w:rsid w:val="004267E2"/>
  </w:style>
  <w:style w:type="character" w:styleId="Strong">
    <w:name w:val="Strong"/>
    <w:basedOn w:val="DefaultParagraphFont"/>
    <w:uiPriority w:val="22"/>
    <w:qFormat/>
    <w:rsid w:val="004267E2"/>
    <w:rPr>
      <w:b/>
      <w:bCs/>
    </w:rPr>
  </w:style>
  <w:style w:type="table" w:styleId="TableGrid">
    <w:name w:val="Table Grid"/>
    <w:basedOn w:val="TableNormal"/>
    <w:uiPriority w:val="59"/>
    <w:rsid w:val="004267E2"/>
    <w:rPr>
      <w:rFonts w:ascii="Garamond" w:hAnsi="Garamond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stofumettoCarattere1">
    <w:name w:val="Testo fumetto Carattere1"/>
    <w:basedOn w:val="DefaultParagraphFont"/>
    <w:uiPriority w:val="99"/>
    <w:semiHidden/>
    <w:rsid w:val="004267E2"/>
    <w:rPr>
      <w:rFonts w:ascii="Times New Roman" w:hAnsi="Times New Roman" w:cs="Times New Roman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4267E2"/>
  </w:style>
  <w:style w:type="paragraph" w:customStyle="1" w:styleId="p1">
    <w:name w:val="p1"/>
    <w:basedOn w:val="Normal"/>
    <w:rsid w:val="004267E2"/>
    <w:rPr>
      <w:rFonts w:ascii="Helvetica" w:hAnsi="Helvetica" w:cs="Times New Roman"/>
      <w:sz w:val="18"/>
      <w:szCs w:val="18"/>
      <w:lang w:eastAsia="it-IT"/>
    </w:rPr>
  </w:style>
  <w:style w:type="paragraph" w:styleId="ListParagraph">
    <w:name w:val="List Paragraph"/>
    <w:basedOn w:val="Normal"/>
    <w:uiPriority w:val="34"/>
    <w:qFormat/>
    <w:rsid w:val="004267E2"/>
    <w:pPr>
      <w:ind w:left="720"/>
      <w:contextualSpacing/>
    </w:pPr>
    <w:rPr>
      <w:rFonts w:ascii="Garamond" w:hAnsi="Garamond"/>
      <w:sz w:val="24"/>
      <w:szCs w:val="24"/>
    </w:rPr>
  </w:style>
  <w:style w:type="numbering" w:customStyle="1" w:styleId="Nessunelenco2">
    <w:name w:val="Nessun elenco2"/>
    <w:next w:val="NoList"/>
    <w:uiPriority w:val="99"/>
    <w:semiHidden/>
    <w:unhideWhenUsed/>
    <w:rsid w:val="003269AC"/>
  </w:style>
  <w:style w:type="table" w:customStyle="1" w:styleId="Grigliatabella1">
    <w:name w:val="Griglia tabella1"/>
    <w:basedOn w:val="TableNormal"/>
    <w:next w:val="TableGrid"/>
    <w:uiPriority w:val="39"/>
    <w:rsid w:val="003269AC"/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3269AC"/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269AC"/>
    <w:rPr>
      <w:rFonts w:ascii="Times New Roman" w:hAnsi="Times New Roman" w:cs="Times New Roman"/>
      <w:kern w:val="0"/>
      <w14:ligatures w14:val="none"/>
    </w:rPr>
  </w:style>
  <w:style w:type="numbering" w:customStyle="1" w:styleId="Nessunelenco3">
    <w:name w:val="Nessun elenco3"/>
    <w:next w:val="NoList"/>
    <w:uiPriority w:val="99"/>
    <w:semiHidden/>
    <w:unhideWhenUsed/>
    <w:rsid w:val="00664D27"/>
  </w:style>
  <w:style w:type="table" w:customStyle="1" w:styleId="Grigliatabella2">
    <w:name w:val="Griglia tabella2"/>
    <w:basedOn w:val="TableNormal"/>
    <w:next w:val="TableGrid"/>
    <w:uiPriority w:val="39"/>
    <w:rsid w:val="00664D27"/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essunelenco4">
    <w:name w:val="Nessun elenco4"/>
    <w:next w:val="NoList"/>
    <w:uiPriority w:val="99"/>
    <w:semiHidden/>
    <w:unhideWhenUsed/>
    <w:rsid w:val="002E525E"/>
  </w:style>
  <w:style w:type="numbering" w:customStyle="1" w:styleId="Nessunelenco5">
    <w:name w:val="Nessun elenco5"/>
    <w:next w:val="NoList"/>
    <w:uiPriority w:val="99"/>
    <w:semiHidden/>
    <w:unhideWhenUsed/>
    <w:rsid w:val="00F84960"/>
  </w:style>
  <w:style w:type="numbering" w:customStyle="1" w:styleId="Nessunelenco6">
    <w:name w:val="Nessun elenco6"/>
    <w:next w:val="NoList"/>
    <w:uiPriority w:val="99"/>
    <w:semiHidden/>
    <w:unhideWhenUsed/>
    <w:rsid w:val="009805CD"/>
  </w:style>
  <w:style w:type="numbering" w:customStyle="1" w:styleId="Nessunelenco7">
    <w:name w:val="Nessun elenco7"/>
    <w:next w:val="NoList"/>
    <w:uiPriority w:val="99"/>
    <w:semiHidden/>
    <w:unhideWhenUsed/>
    <w:rsid w:val="006823FA"/>
  </w:style>
  <w:style w:type="table" w:customStyle="1" w:styleId="Grigliatabella3">
    <w:name w:val="Griglia tabella3"/>
    <w:basedOn w:val="TableNormal"/>
    <w:next w:val="TableGrid"/>
    <w:uiPriority w:val="39"/>
    <w:rsid w:val="006823FA"/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essunelenco8">
    <w:name w:val="Nessun elenco8"/>
    <w:next w:val="NoList"/>
    <w:uiPriority w:val="99"/>
    <w:semiHidden/>
    <w:unhideWhenUsed/>
    <w:rsid w:val="00255E38"/>
  </w:style>
  <w:style w:type="table" w:customStyle="1" w:styleId="Grigliatabella4">
    <w:name w:val="Griglia tabella4"/>
    <w:basedOn w:val="TableNormal"/>
    <w:next w:val="TableGrid"/>
    <w:uiPriority w:val="39"/>
    <w:rsid w:val="00255E38"/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essunelenco9">
    <w:name w:val="Nessun elenco9"/>
    <w:next w:val="NoList"/>
    <w:uiPriority w:val="99"/>
    <w:semiHidden/>
    <w:unhideWhenUsed/>
    <w:rsid w:val="00E774EA"/>
  </w:style>
  <w:style w:type="character" w:customStyle="1" w:styleId="Caratteredellanota">
    <w:name w:val="Carattere della nota"/>
    <w:rsid w:val="00E774EA"/>
    <w:rPr>
      <w:vertAlign w:val="superscript"/>
    </w:rPr>
  </w:style>
  <w:style w:type="numbering" w:customStyle="1" w:styleId="Nessunelenco10">
    <w:name w:val="Nessun elenco10"/>
    <w:next w:val="NoList"/>
    <w:uiPriority w:val="99"/>
    <w:semiHidden/>
    <w:unhideWhenUsed/>
    <w:rsid w:val="00FF35EC"/>
  </w:style>
  <w:style w:type="numbering" w:customStyle="1" w:styleId="Nessunelenco11">
    <w:name w:val="Nessun elenco11"/>
    <w:next w:val="NoList"/>
    <w:uiPriority w:val="99"/>
    <w:semiHidden/>
    <w:unhideWhenUsed/>
    <w:rsid w:val="00DA0913"/>
  </w:style>
  <w:style w:type="character" w:customStyle="1" w:styleId="WW8Num1z0">
    <w:name w:val="WW8Num1z0"/>
    <w:rsid w:val="00DA0913"/>
    <w:rPr>
      <w:rFonts w:ascii="Times New Roman" w:hAnsi="Times New Roman" w:cs="Times New Roman" w:hint="default"/>
      <w:sz w:val="24"/>
      <w:szCs w:val="24"/>
      <w:lang w:val="en-US"/>
    </w:rPr>
  </w:style>
  <w:style w:type="character" w:customStyle="1" w:styleId="WW8Num1z1">
    <w:name w:val="WW8Num1z1"/>
    <w:rsid w:val="00DA0913"/>
  </w:style>
  <w:style w:type="character" w:customStyle="1" w:styleId="WW8Num1z2">
    <w:name w:val="WW8Num1z2"/>
    <w:rsid w:val="00DA0913"/>
  </w:style>
  <w:style w:type="character" w:customStyle="1" w:styleId="WW8Num1z3">
    <w:name w:val="WW8Num1z3"/>
    <w:rsid w:val="00DA0913"/>
  </w:style>
  <w:style w:type="character" w:customStyle="1" w:styleId="WW8Num1z4">
    <w:name w:val="WW8Num1z4"/>
    <w:rsid w:val="00DA0913"/>
  </w:style>
  <w:style w:type="character" w:customStyle="1" w:styleId="WW8Num1z5">
    <w:name w:val="WW8Num1z5"/>
    <w:rsid w:val="00DA0913"/>
  </w:style>
  <w:style w:type="character" w:customStyle="1" w:styleId="WW8Num1z6">
    <w:name w:val="WW8Num1z6"/>
    <w:rsid w:val="00DA0913"/>
  </w:style>
  <w:style w:type="character" w:customStyle="1" w:styleId="WW8Num1z7">
    <w:name w:val="WW8Num1z7"/>
    <w:rsid w:val="00DA0913"/>
  </w:style>
  <w:style w:type="character" w:customStyle="1" w:styleId="WW8Num1z8">
    <w:name w:val="WW8Num1z8"/>
    <w:rsid w:val="00DA0913"/>
  </w:style>
  <w:style w:type="character" w:customStyle="1" w:styleId="Carpredefinitoparagrafo1">
    <w:name w:val="Car. predefinito paragrafo1"/>
    <w:rsid w:val="00DA0913"/>
  </w:style>
  <w:style w:type="character" w:styleId="EndnoteReference">
    <w:name w:val="endnote reference"/>
    <w:uiPriority w:val="99"/>
    <w:rsid w:val="00DA0913"/>
    <w:rPr>
      <w:vertAlign w:val="superscript"/>
    </w:rPr>
  </w:style>
  <w:style w:type="character" w:customStyle="1" w:styleId="Caratterenotadichiusura">
    <w:name w:val="Carattere nota di chiusura"/>
    <w:rsid w:val="00DA0913"/>
  </w:style>
  <w:style w:type="paragraph" w:customStyle="1" w:styleId="Intestazione1">
    <w:name w:val="Intestazione1"/>
    <w:basedOn w:val="Normal"/>
    <w:next w:val="BodyText"/>
    <w:uiPriority w:val="99"/>
    <w:rsid w:val="00DA0913"/>
    <w:pPr>
      <w:keepNext/>
      <w:suppressAutoHyphens/>
      <w:spacing w:before="240" w:after="120" w:line="276" w:lineRule="auto"/>
    </w:pPr>
    <w:rPr>
      <w:rFonts w:ascii="Arial" w:eastAsia="Microsoft YaHei" w:hAnsi="Arial" w:cs="Lucida Sans"/>
      <w:sz w:val="28"/>
      <w:szCs w:val="28"/>
      <w:lang w:eastAsia="it-IT"/>
    </w:rPr>
  </w:style>
  <w:style w:type="paragraph" w:styleId="BodyText">
    <w:name w:val="Body Text"/>
    <w:basedOn w:val="Normal"/>
    <w:link w:val="BodyTextChar"/>
    <w:rsid w:val="00DA0913"/>
    <w:pPr>
      <w:suppressAutoHyphens/>
      <w:spacing w:after="120" w:line="276" w:lineRule="auto"/>
    </w:pPr>
    <w:rPr>
      <w:rFonts w:ascii="Times New Roman" w:eastAsia="Times New Roman" w:hAnsi="Times New Roman" w:cs="Times New Roman"/>
      <w:sz w:val="20"/>
      <w:szCs w:val="20"/>
      <w:lang w:eastAsia="it-IT"/>
    </w:rPr>
  </w:style>
  <w:style w:type="character" w:customStyle="1" w:styleId="BodyTextChar">
    <w:name w:val="Body Text Char"/>
    <w:basedOn w:val="DefaultParagraphFont"/>
    <w:link w:val="BodyText"/>
    <w:rsid w:val="00DA0913"/>
    <w:rPr>
      <w:rFonts w:ascii="Times New Roman" w:eastAsia="Times New Roman" w:hAnsi="Times New Roman" w:cs="Times New Roman"/>
      <w:kern w:val="0"/>
      <w:sz w:val="20"/>
      <w:szCs w:val="20"/>
      <w:lang w:eastAsia="it-IT"/>
      <w14:ligatures w14:val="none"/>
    </w:rPr>
  </w:style>
  <w:style w:type="paragraph" w:styleId="List">
    <w:name w:val="List"/>
    <w:basedOn w:val="BodyText"/>
    <w:rsid w:val="00DA0913"/>
    <w:rPr>
      <w:rFonts w:cs="Lucida Sans"/>
    </w:rPr>
  </w:style>
  <w:style w:type="paragraph" w:customStyle="1" w:styleId="Didascalia1">
    <w:name w:val="Didascalia1"/>
    <w:basedOn w:val="Normal"/>
    <w:rsid w:val="00DA0913"/>
    <w:pPr>
      <w:suppressLineNumbers/>
      <w:suppressAutoHyphens/>
      <w:spacing w:before="120" w:after="120" w:line="276" w:lineRule="auto"/>
    </w:pPr>
    <w:rPr>
      <w:rFonts w:ascii="Times New Roman" w:eastAsia="Times New Roman" w:hAnsi="Times New Roman" w:cs="Lucida Sans"/>
      <w:i/>
      <w:iCs/>
      <w:sz w:val="24"/>
      <w:szCs w:val="24"/>
      <w:lang w:eastAsia="it-IT"/>
    </w:rPr>
  </w:style>
  <w:style w:type="paragraph" w:customStyle="1" w:styleId="Indice">
    <w:name w:val="Indice"/>
    <w:basedOn w:val="Normal"/>
    <w:rsid w:val="00DA0913"/>
    <w:pPr>
      <w:suppressLineNumbers/>
      <w:suppressAutoHyphens/>
      <w:spacing w:after="200" w:line="276" w:lineRule="auto"/>
    </w:pPr>
    <w:rPr>
      <w:rFonts w:ascii="Times New Roman" w:eastAsia="Times New Roman" w:hAnsi="Times New Roman" w:cs="Lucida Sans"/>
      <w:sz w:val="20"/>
      <w:szCs w:val="20"/>
      <w:lang w:eastAsia="it-IT"/>
    </w:rPr>
  </w:style>
  <w:style w:type="numbering" w:customStyle="1" w:styleId="Nessunelenco12">
    <w:name w:val="Nessun elenco12"/>
    <w:next w:val="NoList"/>
    <w:uiPriority w:val="99"/>
    <w:semiHidden/>
    <w:unhideWhenUsed/>
    <w:rsid w:val="00DA0913"/>
  </w:style>
  <w:style w:type="numbering" w:customStyle="1" w:styleId="Nessunelenco13">
    <w:name w:val="Nessun elenco13"/>
    <w:next w:val="NoList"/>
    <w:uiPriority w:val="99"/>
    <w:semiHidden/>
    <w:unhideWhenUsed/>
    <w:rsid w:val="000A7653"/>
  </w:style>
  <w:style w:type="numbering" w:customStyle="1" w:styleId="Nessunelenco14">
    <w:name w:val="Nessun elenco14"/>
    <w:next w:val="NoList"/>
    <w:uiPriority w:val="99"/>
    <w:semiHidden/>
    <w:unhideWhenUsed/>
    <w:rsid w:val="006D708F"/>
  </w:style>
  <w:style w:type="table" w:customStyle="1" w:styleId="Grigliatabella5">
    <w:name w:val="Griglia tabella5"/>
    <w:basedOn w:val="TableNormal"/>
    <w:next w:val="TableGrid"/>
    <w:uiPriority w:val="39"/>
    <w:rsid w:val="006D708F"/>
    <w:rPr>
      <w:rFonts w:ascii="Calibri" w:eastAsia="Calibri" w:hAnsi="Calibri" w:cs="Times New Roman"/>
      <w:kern w:val="0"/>
      <w:sz w:val="20"/>
      <w:szCs w:val="20"/>
      <w:lang w:eastAsia="it-IT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essunelenco15">
    <w:name w:val="Nessun elenco15"/>
    <w:next w:val="NoList"/>
    <w:uiPriority w:val="99"/>
    <w:semiHidden/>
    <w:unhideWhenUsed/>
    <w:rsid w:val="00215584"/>
  </w:style>
  <w:style w:type="table" w:customStyle="1" w:styleId="Grigliatabella6">
    <w:name w:val="Griglia tabella6"/>
    <w:basedOn w:val="TableNormal"/>
    <w:next w:val="TableGrid"/>
    <w:uiPriority w:val="39"/>
    <w:rsid w:val="00215584"/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essunelenco16">
    <w:name w:val="Nessun elenco16"/>
    <w:next w:val="NoList"/>
    <w:uiPriority w:val="99"/>
    <w:semiHidden/>
    <w:unhideWhenUsed/>
    <w:rsid w:val="00611D51"/>
  </w:style>
  <w:style w:type="table" w:customStyle="1" w:styleId="Grigliatabella7">
    <w:name w:val="Griglia tabella7"/>
    <w:basedOn w:val="TableNormal"/>
    <w:next w:val="TableGrid"/>
    <w:uiPriority w:val="39"/>
    <w:rsid w:val="00611D51"/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essunelenco17">
    <w:name w:val="Nessun elenco17"/>
    <w:next w:val="NoList"/>
    <w:uiPriority w:val="99"/>
    <w:semiHidden/>
    <w:unhideWhenUsed/>
    <w:rsid w:val="00A64608"/>
  </w:style>
  <w:style w:type="table" w:customStyle="1" w:styleId="Grigliatabella8">
    <w:name w:val="Griglia tabella8"/>
    <w:basedOn w:val="TableNormal"/>
    <w:next w:val="TableGrid"/>
    <w:uiPriority w:val="39"/>
    <w:rsid w:val="00A64608"/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essunelenco18">
    <w:name w:val="Nessun elenco18"/>
    <w:next w:val="NoList"/>
    <w:uiPriority w:val="99"/>
    <w:semiHidden/>
    <w:unhideWhenUsed/>
    <w:rsid w:val="001E2E45"/>
  </w:style>
  <w:style w:type="numbering" w:customStyle="1" w:styleId="Nessunelenco19">
    <w:name w:val="Nessun elenco19"/>
    <w:next w:val="NoList"/>
    <w:uiPriority w:val="99"/>
    <w:semiHidden/>
    <w:unhideWhenUsed/>
    <w:rsid w:val="007B1C21"/>
  </w:style>
  <w:style w:type="table" w:customStyle="1" w:styleId="Grigliatabella9">
    <w:name w:val="Griglia tabella9"/>
    <w:basedOn w:val="TableNormal"/>
    <w:next w:val="TableGrid"/>
    <w:uiPriority w:val="39"/>
    <w:rsid w:val="007B1C21"/>
    <w:rPr>
      <w:rFonts w:ascii="Times New Roman" w:hAnsi="Times New Roman" w:cs="Times New Roman (Corpo CS)"/>
      <w:kern w:val="0"/>
      <w:sz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stonotadichiusura1">
    <w:name w:val="Testo nota di chiusura1"/>
    <w:basedOn w:val="Normal"/>
    <w:next w:val="EndnoteText"/>
    <w:link w:val="TestonotadichiusuraCarattere"/>
    <w:uiPriority w:val="99"/>
    <w:semiHidden/>
    <w:unhideWhenUsed/>
    <w:rsid w:val="007B1C21"/>
    <w:rPr>
      <w:kern w:val="2"/>
      <w:sz w:val="20"/>
      <w:szCs w:val="20"/>
      <w14:ligatures w14:val="standardContextual"/>
    </w:rPr>
  </w:style>
  <w:style w:type="character" w:customStyle="1" w:styleId="TestonotadichiusuraCarattere">
    <w:name w:val="Testo nota di chiusura Carattere"/>
    <w:basedOn w:val="DefaultParagraphFont"/>
    <w:link w:val="Testonotadichiusura1"/>
    <w:uiPriority w:val="99"/>
    <w:semiHidden/>
    <w:rsid w:val="007B1C21"/>
    <w:rPr>
      <w:sz w:val="20"/>
      <w:szCs w:val="20"/>
    </w:rPr>
  </w:style>
  <w:style w:type="character" w:styleId="Emphasis">
    <w:name w:val="Emphasis"/>
    <w:basedOn w:val="DefaultParagraphFont"/>
    <w:uiPriority w:val="20"/>
    <w:qFormat/>
    <w:rsid w:val="007B1C21"/>
    <w:rPr>
      <w:i/>
      <w:iCs/>
    </w:rPr>
  </w:style>
  <w:style w:type="character" w:customStyle="1" w:styleId="TestonotaapidipaginaCarattere1">
    <w:name w:val="Testo nota a piè di pagina Carattere1"/>
    <w:basedOn w:val="DefaultParagraphFont"/>
    <w:uiPriority w:val="99"/>
    <w:rsid w:val="007B1C21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B1C2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B1C21"/>
    <w:rPr>
      <w:kern w:val="0"/>
      <w:sz w:val="20"/>
      <w:szCs w:val="20"/>
      <w14:ligatures w14:val="none"/>
    </w:rPr>
  </w:style>
  <w:style w:type="numbering" w:customStyle="1" w:styleId="Nessunelenco20">
    <w:name w:val="Nessun elenco20"/>
    <w:next w:val="NoList"/>
    <w:uiPriority w:val="99"/>
    <w:semiHidden/>
    <w:unhideWhenUsed/>
    <w:rsid w:val="002B7582"/>
  </w:style>
  <w:style w:type="character" w:styleId="PlaceholderText">
    <w:name w:val="Placeholder Text"/>
    <w:basedOn w:val="DefaultParagraphFont"/>
    <w:uiPriority w:val="99"/>
    <w:semiHidden/>
    <w:rsid w:val="002B7582"/>
    <w:rPr>
      <w:color w:val="808080"/>
    </w:rPr>
  </w:style>
  <w:style w:type="numbering" w:customStyle="1" w:styleId="Nessunelenco21">
    <w:name w:val="Nessun elenco21"/>
    <w:next w:val="NoList"/>
    <w:uiPriority w:val="99"/>
    <w:semiHidden/>
    <w:unhideWhenUsed/>
    <w:rsid w:val="00707349"/>
  </w:style>
  <w:style w:type="numbering" w:customStyle="1" w:styleId="Nessunelenco22">
    <w:name w:val="Nessun elenco22"/>
    <w:next w:val="NoList"/>
    <w:uiPriority w:val="99"/>
    <w:semiHidden/>
    <w:unhideWhenUsed/>
    <w:rsid w:val="00366C26"/>
  </w:style>
  <w:style w:type="table" w:customStyle="1" w:styleId="Grigliatabella10">
    <w:name w:val="Griglia tabella10"/>
    <w:basedOn w:val="TableNormal"/>
    <w:next w:val="TableGrid"/>
    <w:uiPriority w:val="59"/>
    <w:rsid w:val="00366C26"/>
    <w:rPr>
      <w:kern w:val="0"/>
      <w14:ligatures w14:val="none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Caption">
    <w:name w:val="caption"/>
    <w:basedOn w:val="Normal"/>
    <w:uiPriority w:val="35"/>
    <w:qFormat/>
    <w:rsid w:val="00366C26"/>
    <w:pPr>
      <w:suppressLineNumbers/>
      <w:suppressAutoHyphens/>
      <w:spacing w:before="120" w:after="120" w:line="276" w:lineRule="auto"/>
    </w:pPr>
    <w:rPr>
      <w:rFonts w:ascii="Times New Roman" w:eastAsia="Times New Roman" w:hAnsi="Times New Roman" w:cs="Lucida Sans"/>
      <w:i/>
      <w:iCs/>
      <w:sz w:val="24"/>
      <w:szCs w:val="24"/>
      <w:lang w:eastAsia="it-IT"/>
    </w:rPr>
  </w:style>
  <w:style w:type="numbering" w:customStyle="1" w:styleId="Nessunelenco23">
    <w:name w:val="Nessun elenco23"/>
    <w:next w:val="NoList"/>
    <w:uiPriority w:val="99"/>
    <w:semiHidden/>
    <w:unhideWhenUsed/>
    <w:rsid w:val="00F52F32"/>
  </w:style>
  <w:style w:type="table" w:customStyle="1" w:styleId="PlainTable21">
    <w:name w:val="Plain Table 21"/>
    <w:basedOn w:val="TableNormal"/>
    <w:uiPriority w:val="73"/>
    <w:rsid w:val="00875A56"/>
    <w:rPr>
      <w:rFonts w:ascii="Times New Roman" w:eastAsia="Times New Roman" w:hAnsi="Times New Roman" w:cs="Times New Roman"/>
      <w:kern w:val="0"/>
      <w:sz w:val="20"/>
      <w:szCs w:val="20"/>
      <w:lang w:eastAsia="it-IT"/>
      <w14:ligatures w14:val="none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PlainTable31">
    <w:name w:val="Plain Table 31"/>
    <w:basedOn w:val="TableNormal"/>
    <w:uiPriority w:val="19"/>
    <w:qFormat/>
    <w:rsid w:val="00875A56"/>
    <w:rPr>
      <w:rFonts w:ascii="Times New Roman" w:eastAsia="Times New Roman" w:hAnsi="Times New Roman" w:cs="Times New Roman"/>
      <w:kern w:val="0"/>
      <w:sz w:val="20"/>
      <w:szCs w:val="20"/>
      <w:lang w:eastAsia="it-IT"/>
      <w14:ligatures w14:val="none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Stile1">
    <w:name w:val="Stile1"/>
    <w:basedOn w:val="TableNormal"/>
    <w:uiPriority w:val="99"/>
    <w:rsid w:val="00875A56"/>
    <w:rPr>
      <w:rFonts w:ascii="Times New Roman" w:eastAsia="Times New Roman" w:hAnsi="Times New Roman" w:cs="Times New Roman"/>
      <w:kern w:val="0"/>
      <w:sz w:val="20"/>
      <w:szCs w:val="20"/>
      <w:lang w:eastAsia="it-IT"/>
      <w14:ligatures w14:val="none"/>
    </w:rPr>
    <w:tblPr/>
  </w:style>
  <w:style w:type="character" w:customStyle="1" w:styleId="Heading1Char">
    <w:name w:val="Heading 1 Char"/>
    <w:basedOn w:val="DefaultParagraphFont"/>
    <w:link w:val="Heading1"/>
    <w:uiPriority w:val="9"/>
    <w:rsid w:val="00720C63"/>
    <w:rPr>
      <w:rFonts w:ascii="Calibri Light" w:eastAsia="Times New Roman" w:hAnsi="Calibri Light" w:cs="Times New Roman"/>
      <w:b/>
      <w:bCs/>
      <w:kern w:val="32"/>
      <w:sz w:val="32"/>
      <w:szCs w:val="32"/>
      <w:lang w:eastAsia="it-IT"/>
      <w14:ligatures w14:val="none"/>
    </w:rPr>
  </w:style>
  <w:style w:type="numbering" w:customStyle="1" w:styleId="Nessunelenco24">
    <w:name w:val="Nessun elenco24"/>
    <w:next w:val="NoList"/>
    <w:uiPriority w:val="99"/>
    <w:semiHidden/>
    <w:unhideWhenUsed/>
    <w:rsid w:val="00720C63"/>
  </w:style>
  <w:style w:type="table" w:customStyle="1" w:styleId="Grigliatabella11">
    <w:name w:val="Griglia tabella11"/>
    <w:basedOn w:val="TableNormal"/>
    <w:next w:val="TableGrid"/>
    <w:uiPriority w:val="59"/>
    <w:rsid w:val="00720C63"/>
    <w:rPr>
      <w:rFonts w:ascii="Calibri" w:eastAsia="Calibri" w:hAnsi="Calibri" w:cs="Times New Roman"/>
      <w:kern w:val="0"/>
      <w14:ligatures w14:val="none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ellasemplice-21">
    <w:name w:val="Tabella semplice - 21"/>
    <w:basedOn w:val="TableNormal"/>
    <w:uiPriority w:val="73"/>
    <w:rsid w:val="00720C63"/>
    <w:rPr>
      <w:rFonts w:ascii="Times New Roman" w:eastAsia="Times New Roman" w:hAnsi="Times New Roman" w:cs="Times New Roman"/>
      <w:kern w:val="0"/>
      <w:sz w:val="20"/>
      <w:szCs w:val="20"/>
      <w:lang w:eastAsia="it-IT"/>
      <w14:ligatures w14:val="none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Tabellasemplice-31">
    <w:name w:val="Tabella semplice - 31"/>
    <w:basedOn w:val="TableNormal"/>
    <w:uiPriority w:val="19"/>
    <w:qFormat/>
    <w:rsid w:val="00720C63"/>
    <w:rPr>
      <w:rFonts w:ascii="Times New Roman" w:eastAsia="Times New Roman" w:hAnsi="Times New Roman" w:cs="Times New Roman"/>
      <w:kern w:val="0"/>
      <w:sz w:val="20"/>
      <w:szCs w:val="20"/>
      <w:lang w:eastAsia="it-IT"/>
      <w14:ligatures w14:val="none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Hyperlink">
    <w:name w:val="Hyperlink"/>
    <w:uiPriority w:val="99"/>
    <w:unhideWhenUsed/>
    <w:rsid w:val="00720C63"/>
    <w:rPr>
      <w:color w:val="0563C1"/>
      <w:u w:val="single"/>
    </w:rPr>
  </w:style>
  <w:style w:type="character" w:customStyle="1" w:styleId="Menzionenonrisolta1">
    <w:name w:val="Menzione non risolta1"/>
    <w:uiPriority w:val="99"/>
    <w:semiHidden/>
    <w:unhideWhenUsed/>
    <w:rsid w:val="00720C63"/>
    <w:rPr>
      <w:color w:val="605E5C"/>
      <w:shd w:val="clear" w:color="auto" w:fill="E1DFDD"/>
    </w:rPr>
  </w:style>
  <w:style w:type="numbering" w:customStyle="1" w:styleId="Nessunelenco25">
    <w:name w:val="Nessun elenco25"/>
    <w:next w:val="NoList"/>
    <w:uiPriority w:val="99"/>
    <w:semiHidden/>
    <w:unhideWhenUsed/>
    <w:rsid w:val="006D7967"/>
  </w:style>
  <w:style w:type="paragraph" w:styleId="NoSpacing">
    <w:name w:val="No Spacing"/>
    <w:uiPriority w:val="1"/>
    <w:qFormat/>
    <w:rsid w:val="006D7967"/>
    <w:rPr>
      <w:rFonts w:ascii="Times New Roman" w:hAnsi="Times New Roman" w:cs="Times New Roman (Corpo CS)"/>
      <w:kern w:val="0"/>
      <w14:ligatures w14:val="none"/>
    </w:rPr>
  </w:style>
  <w:style w:type="paragraph" w:customStyle="1" w:styleId="Didascalia2">
    <w:name w:val="Didascalia 2"/>
    <w:basedOn w:val="Caption"/>
    <w:next w:val="Normal"/>
    <w:qFormat/>
    <w:rsid w:val="006D7967"/>
    <w:pPr>
      <w:suppressLineNumbers w:val="0"/>
      <w:suppressAutoHyphens w:val="0"/>
      <w:spacing w:after="360"/>
      <w:jc w:val="center"/>
    </w:pPr>
    <w:rPr>
      <w:rFonts w:ascii="Garamond" w:eastAsia="Calibri" w:hAnsi="Garamond" w:cs="Times New Roman (Corpo CS)"/>
      <w:i w:val="0"/>
      <w:color w:val="44546A"/>
      <w:sz w:val="20"/>
      <w:szCs w:val="20"/>
      <w:lang w:eastAsia="en-US"/>
    </w:rPr>
  </w:style>
  <w:style w:type="numbering" w:customStyle="1" w:styleId="Nessunelenco110">
    <w:name w:val="Nessun elenco110"/>
    <w:next w:val="NoList"/>
    <w:uiPriority w:val="99"/>
    <w:semiHidden/>
    <w:unhideWhenUsed/>
    <w:rsid w:val="006D7967"/>
  </w:style>
  <w:style w:type="paragraph" w:customStyle="1" w:styleId="Testonotaapidipagina1">
    <w:name w:val="Testo nota a piè di pagina1"/>
    <w:basedOn w:val="Normal"/>
    <w:next w:val="FootnoteText"/>
    <w:uiPriority w:val="99"/>
    <w:unhideWhenUsed/>
    <w:rsid w:val="006D7967"/>
    <w:rPr>
      <w:rFonts w:ascii="Times New Roman" w:hAnsi="Times New Roman" w:cs="Times New Roman (Corpo CS)"/>
      <w:sz w:val="24"/>
      <w:szCs w:val="24"/>
    </w:rPr>
  </w:style>
  <w:style w:type="table" w:customStyle="1" w:styleId="Grigliatabella12">
    <w:name w:val="Griglia tabella12"/>
    <w:basedOn w:val="TableNormal"/>
    <w:next w:val="TableGrid"/>
    <w:uiPriority w:val="39"/>
    <w:rsid w:val="006D7967"/>
    <w:rPr>
      <w:rFonts w:ascii="Times New Roman" w:hAnsi="Times New Roman" w:cs="Times New Roman (Corpo CS)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stocommento1">
    <w:name w:val="Testo commento1"/>
    <w:basedOn w:val="Normal"/>
    <w:next w:val="CommentText"/>
    <w:uiPriority w:val="99"/>
    <w:semiHidden/>
    <w:unhideWhenUsed/>
    <w:rsid w:val="006D7967"/>
    <w:rPr>
      <w:rFonts w:ascii="Times New Roman" w:hAnsi="Times New Roman" w:cs="Times New Roman (Corpo CS)"/>
      <w:sz w:val="24"/>
      <w:szCs w:val="24"/>
    </w:rPr>
  </w:style>
  <w:style w:type="paragraph" w:customStyle="1" w:styleId="Soggettocommento1">
    <w:name w:val="Soggetto commento1"/>
    <w:basedOn w:val="CommentText"/>
    <w:next w:val="CommentText"/>
    <w:uiPriority w:val="99"/>
    <w:semiHidden/>
    <w:unhideWhenUsed/>
    <w:rsid w:val="006D7967"/>
    <w:rPr>
      <w:rFonts w:ascii="Times New Roman" w:hAnsi="Times New Roman" w:cs="Times New Roman (Corpo CS)"/>
      <w:b/>
      <w:bCs/>
    </w:rPr>
  </w:style>
  <w:style w:type="paragraph" w:customStyle="1" w:styleId="Paragrafoelenco1">
    <w:name w:val="Paragrafo elenco1"/>
    <w:basedOn w:val="Normal"/>
    <w:next w:val="ListParagraph"/>
    <w:uiPriority w:val="34"/>
    <w:qFormat/>
    <w:rsid w:val="006D7967"/>
    <w:pPr>
      <w:ind w:left="720"/>
      <w:contextualSpacing/>
    </w:pPr>
    <w:rPr>
      <w:rFonts w:ascii="Times New Roman" w:hAnsi="Times New Roman" w:cs="Times New Roman (Corpo CS)"/>
      <w:sz w:val="24"/>
      <w:szCs w:val="24"/>
    </w:rPr>
  </w:style>
  <w:style w:type="paragraph" w:customStyle="1" w:styleId="Revisione1">
    <w:name w:val="Revisione1"/>
    <w:next w:val="Revision"/>
    <w:hidden/>
    <w:uiPriority w:val="99"/>
    <w:semiHidden/>
    <w:rsid w:val="006D7967"/>
    <w:rPr>
      <w:rFonts w:ascii="Times New Roman" w:hAnsi="Times New Roman" w:cs="Times New Roman (Corpo CS)"/>
      <w:kern w:val="0"/>
      <w14:ligatures w14:val="none"/>
    </w:rPr>
  </w:style>
  <w:style w:type="table" w:customStyle="1" w:styleId="Grigliatabella13">
    <w:name w:val="Griglia tabella13"/>
    <w:basedOn w:val="TableNormal"/>
    <w:next w:val="TableGrid"/>
    <w:uiPriority w:val="39"/>
    <w:rsid w:val="006D7967"/>
    <w:rPr>
      <w:rFonts w:ascii="Times New Roman" w:hAnsi="Times New Roman" w:cs="Times New Roman (Corpo CS)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testazioneCarattere1">
    <w:name w:val="Intestazione Carattere1"/>
    <w:basedOn w:val="DefaultParagraphFont"/>
    <w:uiPriority w:val="99"/>
    <w:rsid w:val="006D7967"/>
    <w:rPr>
      <w:rFonts w:ascii="Calibri" w:eastAsia="Calibri" w:hAnsi="Calibri" w:cs="Times New Roman"/>
      <w:sz w:val="22"/>
      <w:szCs w:val="22"/>
      <w:lang w:eastAsia="ar-SA"/>
    </w:rPr>
  </w:style>
  <w:style w:type="character" w:customStyle="1" w:styleId="TestocommentoCarattere1">
    <w:name w:val="Testo commento Carattere1"/>
    <w:basedOn w:val="DefaultParagraphFont"/>
    <w:uiPriority w:val="99"/>
    <w:rsid w:val="006D7967"/>
    <w:rPr>
      <w:rFonts w:ascii="Calibri" w:eastAsia="Calibri" w:hAnsi="Calibri" w:cs="Times New Roman"/>
      <w:sz w:val="20"/>
      <w:szCs w:val="20"/>
      <w:lang w:eastAsia="ar-SA"/>
    </w:rPr>
  </w:style>
  <w:style w:type="character" w:customStyle="1" w:styleId="SoggettocommentoCarattere1">
    <w:name w:val="Soggetto commento Carattere1"/>
    <w:basedOn w:val="TestocommentoCarattere1"/>
    <w:uiPriority w:val="99"/>
    <w:semiHidden/>
    <w:rsid w:val="006D7967"/>
    <w:rPr>
      <w:rFonts w:ascii="Calibri" w:eastAsia="Calibri" w:hAnsi="Calibri" w:cs="Times New Roman"/>
      <w:b/>
      <w:bCs/>
      <w:sz w:val="20"/>
      <w:szCs w:val="20"/>
      <w:lang w:eastAsia="ar-SA"/>
    </w:rPr>
  </w:style>
  <w:style w:type="numbering" w:customStyle="1" w:styleId="Nessunelenco26">
    <w:name w:val="Nessun elenco26"/>
    <w:next w:val="NoList"/>
    <w:uiPriority w:val="99"/>
    <w:semiHidden/>
    <w:unhideWhenUsed/>
    <w:rsid w:val="00B61CA1"/>
  </w:style>
  <w:style w:type="table" w:customStyle="1" w:styleId="Grigliatabella14">
    <w:name w:val="Griglia tabella14"/>
    <w:basedOn w:val="TableNormal"/>
    <w:next w:val="TableGrid"/>
    <w:uiPriority w:val="39"/>
    <w:rsid w:val="00B61CA1"/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4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5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9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0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1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7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03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76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1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3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7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2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9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5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3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8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8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5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7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9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9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8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4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2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7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2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1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7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7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7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1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9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7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5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0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3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1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7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2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16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7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43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4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6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8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1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5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5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4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2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3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0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6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6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1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2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2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9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8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3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0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23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0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1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3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7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6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3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1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7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2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7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0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3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13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9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6.xml"/><Relationship Id="rId18" Type="http://schemas.openxmlformats.org/officeDocument/2006/relationships/header" Target="header9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12.xml"/><Relationship Id="rId7" Type="http://schemas.openxmlformats.org/officeDocument/2006/relationships/endnotes" Target="endnotes.xml"/><Relationship Id="rId12" Type="http://schemas.openxmlformats.org/officeDocument/2006/relationships/header" Target="header5.xml"/><Relationship Id="rId17" Type="http://schemas.openxmlformats.org/officeDocument/2006/relationships/header" Target="header8.xml"/><Relationship Id="rId25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header" Target="header1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23" Type="http://schemas.openxmlformats.org/officeDocument/2006/relationships/header" Target="header14.xml"/><Relationship Id="rId10" Type="http://schemas.openxmlformats.org/officeDocument/2006/relationships/header" Target="header3.xml"/><Relationship Id="rId19" Type="http://schemas.openxmlformats.org/officeDocument/2006/relationships/header" Target="header10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7.xml"/><Relationship Id="rId22" Type="http://schemas.openxmlformats.org/officeDocument/2006/relationships/header" Target="header13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 2013-2022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37D91AC-4A72-4064-8E0F-9940EE4130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395</Pages>
  <Words>156864</Words>
  <Characters>894127</Characters>
  <Application>Microsoft Office Word</Application>
  <DocSecurity>0</DocSecurity>
  <Lines>7451</Lines>
  <Paragraphs>2097</Paragraphs>
  <ScaleCrop>false</ScaleCrop>
  <Manager/>
  <Company/>
  <LinksUpToDate>false</LinksUpToDate>
  <CharactersWithSpaces>10488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avia Di Gi</dc:creator>
  <cp:keywords/>
  <dc:description/>
  <cp:lastModifiedBy>Dirk Roorda</cp:lastModifiedBy>
  <cp:revision>95</cp:revision>
  <dcterms:created xsi:type="dcterms:W3CDTF">2024-04-05T15:46:00Z</dcterms:created>
  <dcterms:modified xsi:type="dcterms:W3CDTF">2024-10-16T10:11:00Z</dcterms:modified>
  <cp:category/>
</cp:coreProperties>
</file>